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2E79FA" w14:textId="74BFB18A" w:rsidR="007F39C9" w:rsidRPr="00EF6454" w:rsidRDefault="007F39C9" w:rsidP="00EF6454">
      <w:pPr>
        <w:tabs>
          <w:tab w:val="left" w:pos="720"/>
          <w:tab w:val="left" w:pos="7200"/>
        </w:tabs>
        <w:spacing w:line="240" w:lineRule="exact"/>
        <w:jc w:val="center"/>
        <w:rPr>
          <w:b/>
        </w:rPr>
      </w:pPr>
      <w:r w:rsidRPr="00EF6454">
        <w:rPr>
          <w:b/>
        </w:rPr>
        <w:t>R E S U M E</w:t>
      </w:r>
    </w:p>
    <w:p w14:paraId="110A1CC0" w14:textId="77777777" w:rsidR="00363AD3" w:rsidRPr="00EF6454" w:rsidRDefault="00363AD3" w:rsidP="00EF6454">
      <w:pPr>
        <w:tabs>
          <w:tab w:val="left" w:pos="720"/>
        </w:tabs>
        <w:spacing w:line="240" w:lineRule="exact"/>
        <w:rPr>
          <w:sz w:val="28"/>
          <w:szCs w:val="28"/>
        </w:rPr>
      </w:pPr>
    </w:p>
    <w:p w14:paraId="4BFDBCAE" w14:textId="10F62FCA" w:rsidR="007F39C9" w:rsidRPr="00EF6454" w:rsidRDefault="007F39C9" w:rsidP="00EF6454">
      <w:pPr>
        <w:tabs>
          <w:tab w:val="left" w:pos="720"/>
        </w:tabs>
        <w:spacing w:line="240" w:lineRule="exact"/>
        <w:jc w:val="center"/>
        <w:rPr>
          <w:b/>
        </w:rPr>
      </w:pPr>
      <w:r w:rsidRPr="00EF6454">
        <w:rPr>
          <w:b/>
          <w:lang w:val="pl-PL"/>
        </w:rPr>
        <w:t>DAVID D.</w:t>
      </w:r>
      <w:r w:rsidR="00812AC0">
        <w:rPr>
          <w:b/>
          <w:lang w:val="pl-PL"/>
        </w:rPr>
        <w:t xml:space="preserve"> </w:t>
      </w:r>
      <w:r w:rsidRPr="00EF6454">
        <w:rPr>
          <w:b/>
        </w:rPr>
        <w:t>VAN FLEET</w:t>
      </w:r>
    </w:p>
    <w:p w14:paraId="603C2B43" w14:textId="77777777" w:rsidR="00733669" w:rsidRDefault="00733669" w:rsidP="00733669">
      <w:pPr>
        <w:spacing w:line="220" w:lineRule="exact"/>
        <w:jc w:val="center"/>
      </w:pPr>
      <w:r>
        <w:t>Professor Emeritus</w:t>
      </w:r>
    </w:p>
    <w:p w14:paraId="7F549130" w14:textId="77777777" w:rsidR="00733669" w:rsidRPr="00EF6454" w:rsidRDefault="00733669" w:rsidP="00733669">
      <w:pPr>
        <w:spacing w:line="220" w:lineRule="exact"/>
        <w:jc w:val="center"/>
      </w:pPr>
      <w:r w:rsidRPr="00EF6454">
        <w:t>Morrison School of Agribusiness</w:t>
      </w:r>
    </w:p>
    <w:p w14:paraId="6A52D532" w14:textId="77777777" w:rsidR="00ED4BBE" w:rsidRPr="00EF6454" w:rsidRDefault="00733669" w:rsidP="00EF6454">
      <w:pPr>
        <w:spacing w:line="220" w:lineRule="exact"/>
        <w:jc w:val="center"/>
      </w:pPr>
      <w:r>
        <w:t>W</w:t>
      </w:r>
      <w:r w:rsidR="00E332B7">
        <w:t>.P. Carey School</w:t>
      </w:r>
      <w:r w:rsidR="00C73479">
        <w:t xml:space="preserve"> of </w:t>
      </w:r>
      <w:r w:rsidR="00E332B7">
        <w:t>Business</w:t>
      </w:r>
      <w:r>
        <w:t xml:space="preserve">, </w:t>
      </w:r>
      <w:r w:rsidRPr="00EF6454">
        <w:t>Arizona State University</w:t>
      </w:r>
    </w:p>
    <w:p w14:paraId="06C9DBA0" w14:textId="77777777" w:rsidR="00363AD3" w:rsidRDefault="006807C6" w:rsidP="006807C6">
      <w:pPr>
        <w:tabs>
          <w:tab w:val="left" w:pos="720"/>
        </w:tabs>
        <w:spacing w:line="220" w:lineRule="exact"/>
        <w:jc w:val="center"/>
      </w:pPr>
      <w:r>
        <w:t>Ph</w:t>
      </w:r>
      <w:r w:rsidR="007F39C9" w:rsidRPr="00EF6454">
        <w:t xml:space="preserve">one </w:t>
      </w:r>
      <w:r>
        <w:t>602</w:t>
      </w:r>
      <w:r w:rsidR="008D0ACA" w:rsidRPr="00EF6454">
        <w:t>-</w:t>
      </w:r>
      <w:r>
        <w:t>494</w:t>
      </w:r>
      <w:r w:rsidR="008D0ACA" w:rsidRPr="00EF6454">
        <w:t>-</w:t>
      </w:r>
      <w:r>
        <w:t>1948</w:t>
      </w:r>
      <w:r w:rsidR="00DB2EAA">
        <w:tab/>
      </w:r>
      <w:r w:rsidR="007F39C9" w:rsidRPr="00EF6454">
        <w:rPr>
          <w:sz w:val="22"/>
          <w:lang w:val="fr-FR"/>
        </w:rPr>
        <w:t xml:space="preserve">email: </w:t>
      </w:r>
      <w:hyperlink r:id="rId8" w:history="1">
        <w:r w:rsidR="00D53114" w:rsidRPr="00EF6454">
          <w:rPr>
            <w:rStyle w:val="Hyperlink"/>
            <w:sz w:val="22"/>
            <w:lang w:val="fr-FR"/>
          </w:rPr>
          <w:t>ddvf@asu.edu</w:t>
        </w:r>
      </w:hyperlink>
      <w:r w:rsidR="00DB2EAA">
        <w:tab/>
      </w:r>
      <w:r w:rsidR="00EE6A68" w:rsidRPr="00EF6454">
        <w:rPr>
          <w:sz w:val="22"/>
          <w:lang w:val="fr-FR"/>
        </w:rPr>
        <w:t xml:space="preserve">home page: </w:t>
      </w:r>
      <w:hyperlink r:id="rId9" w:history="1">
        <w:r>
          <w:rPr>
            <w:rStyle w:val="Hyperlink"/>
          </w:rPr>
          <w:t>http://mgtldr.com/index.html</w:t>
        </w:r>
      </w:hyperlink>
    </w:p>
    <w:p w14:paraId="08FB314A" w14:textId="77777777" w:rsidR="006807C6" w:rsidRPr="00EF6454" w:rsidRDefault="006807C6" w:rsidP="006807C6">
      <w:pPr>
        <w:tabs>
          <w:tab w:val="left" w:pos="720"/>
        </w:tabs>
        <w:spacing w:line="220" w:lineRule="exact"/>
        <w:jc w:val="center"/>
        <w:rPr>
          <w:sz w:val="28"/>
          <w:szCs w:val="28"/>
        </w:rPr>
      </w:pPr>
    </w:p>
    <w:p w14:paraId="279EA526" w14:textId="77777777" w:rsidR="007F39C9" w:rsidRPr="00EF6454" w:rsidRDefault="007F39C9" w:rsidP="00EF6454">
      <w:pPr>
        <w:tabs>
          <w:tab w:val="left" w:pos="720"/>
        </w:tabs>
        <w:spacing w:line="240" w:lineRule="exact"/>
      </w:pPr>
      <w:r w:rsidRPr="00EF6454">
        <w:rPr>
          <w:b/>
        </w:rPr>
        <w:t>PERSONAL AND EDUCATION</w:t>
      </w:r>
    </w:p>
    <w:p w14:paraId="0C325E4D" w14:textId="77777777" w:rsidR="007F39C9" w:rsidRPr="00EF6454" w:rsidRDefault="007F39C9" w:rsidP="00EF6454">
      <w:pPr>
        <w:tabs>
          <w:tab w:val="left" w:pos="720"/>
        </w:tabs>
        <w:spacing w:line="240" w:lineRule="exact"/>
      </w:pPr>
      <w:r w:rsidRPr="00EF6454">
        <w:t xml:space="preserve">Ph.D. (1969) </w:t>
      </w:r>
      <w:smartTag w:uri="urn:schemas-microsoft-com:office:smarttags" w:element="PlaceType">
        <w:r w:rsidRPr="00EF6454">
          <w:t>University</w:t>
        </w:r>
      </w:smartTag>
      <w:r w:rsidRPr="00EF6454">
        <w:t xml:space="preserve"> of </w:t>
      </w:r>
      <w:smartTag w:uri="urn:schemas-microsoft-com:office:smarttags" w:element="PlaceName">
        <w:r w:rsidRPr="00EF6454">
          <w:t>Tennessee</w:t>
        </w:r>
      </w:smartTag>
      <w:r w:rsidRPr="00EF6454">
        <w:t xml:space="preserve">, </w:t>
      </w:r>
      <w:smartTag w:uri="urn:schemas-microsoft-com:office:smarttags" w:element="City">
        <w:smartTag w:uri="urn:schemas-microsoft-com:office:smarttags" w:element="place">
          <w:r w:rsidRPr="00EF6454">
            <w:t>Knoxville</w:t>
          </w:r>
        </w:smartTag>
      </w:smartTag>
      <w:r w:rsidRPr="00EF6454">
        <w:t xml:space="preserve"> - economics and management ... Dissertation:</w:t>
      </w:r>
    </w:p>
    <w:p w14:paraId="03586BFF" w14:textId="11A090DC" w:rsidR="007F39C9" w:rsidRPr="00EF6454" w:rsidRDefault="00812AC0" w:rsidP="00EF6454">
      <w:pPr>
        <w:tabs>
          <w:tab w:val="left" w:pos="720"/>
        </w:tabs>
        <w:spacing w:line="240" w:lineRule="exact"/>
      </w:pPr>
      <w:r>
        <w:t xml:space="preserve"> </w:t>
      </w:r>
      <w:r w:rsidR="007F39C9" w:rsidRPr="00EF6454">
        <w:t>"Decision-Making in the Firm: A Case Study of Kingsport Press, Inc., 1927-1967"</w:t>
      </w:r>
    </w:p>
    <w:p w14:paraId="7233B5B4" w14:textId="77777777" w:rsidR="007F39C9" w:rsidRPr="00EF6454" w:rsidRDefault="007F39C9" w:rsidP="00EF6454">
      <w:pPr>
        <w:tabs>
          <w:tab w:val="left" w:pos="720"/>
        </w:tabs>
        <w:spacing w:line="240" w:lineRule="exact"/>
      </w:pPr>
      <w:r w:rsidRPr="00EF6454">
        <w:t xml:space="preserve">B.S. (1962) </w:t>
      </w:r>
      <w:smartTag w:uri="urn:schemas-microsoft-com:office:smarttags" w:element="PlaceType">
        <w:r w:rsidRPr="00EF6454">
          <w:t>University</w:t>
        </w:r>
      </w:smartTag>
      <w:r w:rsidRPr="00EF6454">
        <w:t xml:space="preserve"> of </w:t>
      </w:r>
      <w:smartTag w:uri="urn:schemas-microsoft-com:office:smarttags" w:element="PlaceName">
        <w:r w:rsidRPr="00EF6454">
          <w:t>Tennessee</w:t>
        </w:r>
      </w:smartTag>
      <w:r w:rsidRPr="00EF6454">
        <w:t xml:space="preserve">, </w:t>
      </w:r>
      <w:smartTag w:uri="urn:schemas-microsoft-com:office:smarttags" w:element="City">
        <w:smartTag w:uri="urn:schemas-microsoft-com:office:smarttags" w:element="place">
          <w:r w:rsidRPr="00EF6454">
            <w:t>Knoxville</w:t>
          </w:r>
        </w:smartTag>
      </w:smartTag>
      <w:r w:rsidRPr="00EF6454">
        <w:t xml:space="preserve"> - industrial/personnel management</w:t>
      </w:r>
      <w:r w:rsidR="00BA2C28">
        <w:t>/economics</w:t>
      </w:r>
    </w:p>
    <w:p w14:paraId="44CEB0B4" w14:textId="77777777" w:rsidR="008002B3" w:rsidRPr="00EF6454" w:rsidRDefault="008002B3" w:rsidP="00EF6454">
      <w:pPr>
        <w:rPr>
          <w:sz w:val="16"/>
        </w:rPr>
      </w:pPr>
    </w:p>
    <w:p w14:paraId="485DBC09" w14:textId="77777777" w:rsidR="007F39C9" w:rsidRPr="00EF6454" w:rsidRDefault="007F39C9" w:rsidP="00EF6454">
      <w:pPr>
        <w:tabs>
          <w:tab w:val="left" w:pos="720"/>
        </w:tabs>
        <w:spacing w:line="240" w:lineRule="exact"/>
      </w:pPr>
      <w:r w:rsidRPr="00EF6454">
        <w:rPr>
          <w:b/>
        </w:rPr>
        <w:t>PROFESSIONAL INTERESTS</w:t>
      </w:r>
    </w:p>
    <w:p w14:paraId="4F038C85" w14:textId="77777777" w:rsidR="007F39C9" w:rsidRPr="00EF6454" w:rsidRDefault="007F39C9" w:rsidP="00EF6454">
      <w:pPr>
        <w:tabs>
          <w:tab w:val="left" w:pos="720"/>
        </w:tabs>
        <w:spacing w:line="240" w:lineRule="exact"/>
      </w:pPr>
      <w:r w:rsidRPr="00EF6454">
        <w:t>Organization Behavior and Theory ...</w:t>
      </w:r>
      <w:r w:rsidR="00F637AB" w:rsidRPr="00EF6454">
        <w:t xml:space="preserve"> History of Management Thought … </w:t>
      </w:r>
      <w:r w:rsidRPr="00EF6454">
        <w:t xml:space="preserve">Leadership ... </w:t>
      </w:r>
      <w:r w:rsidR="00F637AB" w:rsidRPr="00EF6454">
        <w:t xml:space="preserve">Span of Management … </w:t>
      </w:r>
      <w:r w:rsidRPr="00EF6454">
        <w:t xml:space="preserve">Military Leadership ... </w:t>
      </w:r>
      <w:r w:rsidR="00E576F6" w:rsidRPr="00EF6454">
        <w:t xml:space="preserve">Women in Management … </w:t>
      </w:r>
      <w:r w:rsidR="00F637AB" w:rsidRPr="00EF6454">
        <w:t>Terrorism and Workplace Violence … Strategic Management</w:t>
      </w:r>
    </w:p>
    <w:p w14:paraId="5632AFB1" w14:textId="77777777" w:rsidR="008002B3" w:rsidRPr="00EF6454" w:rsidRDefault="008002B3" w:rsidP="00EF6454">
      <w:pPr>
        <w:rPr>
          <w:sz w:val="16"/>
        </w:rPr>
      </w:pPr>
    </w:p>
    <w:p w14:paraId="718B1049" w14:textId="77777777" w:rsidR="007F39C9" w:rsidRPr="00EF6454" w:rsidRDefault="007F39C9" w:rsidP="00EF6454">
      <w:pPr>
        <w:tabs>
          <w:tab w:val="left" w:pos="720"/>
        </w:tabs>
        <w:spacing w:line="240" w:lineRule="exact"/>
      </w:pPr>
      <w:r w:rsidRPr="00EF6454">
        <w:rPr>
          <w:b/>
        </w:rPr>
        <w:t>PUBLICATIONS, PRESENTATIONS, AND RESEARCH</w:t>
      </w:r>
    </w:p>
    <w:p w14:paraId="7EFCAB70" w14:textId="530D4438" w:rsidR="0006619E" w:rsidRPr="00EF6454" w:rsidRDefault="0006619E" w:rsidP="00EF6454">
      <w:pPr>
        <w:tabs>
          <w:tab w:val="left" w:pos="720"/>
        </w:tabs>
        <w:spacing w:line="240" w:lineRule="exact"/>
      </w:pPr>
      <w:r w:rsidRPr="00EF6454">
        <w:t xml:space="preserve">Over </w:t>
      </w:r>
      <w:r w:rsidR="000B1776">
        <w:rPr>
          <w:b/>
        </w:rPr>
        <w:t>4</w:t>
      </w:r>
      <w:r w:rsidR="00770E12">
        <w:rPr>
          <w:b/>
        </w:rPr>
        <w:t>0</w:t>
      </w:r>
      <w:r w:rsidR="00261F7B">
        <w:rPr>
          <w:b/>
        </w:rPr>
        <w:t>0</w:t>
      </w:r>
      <w:r w:rsidRPr="00EF6454">
        <w:t xml:space="preserve"> -- </w:t>
      </w:r>
      <w:r w:rsidR="008A09B9">
        <w:t>2</w:t>
      </w:r>
      <w:r w:rsidR="00020246">
        <w:t>3</w:t>
      </w:r>
      <w:r w:rsidR="00D31910">
        <w:t>1</w:t>
      </w:r>
      <w:r w:rsidRPr="00EF6454">
        <w:t xml:space="preserve"> publications (1 research monograph, </w:t>
      </w:r>
      <w:r w:rsidR="00BE4056" w:rsidRPr="00CC20C8">
        <w:rPr>
          <w:b/>
        </w:rPr>
        <w:t>1</w:t>
      </w:r>
      <w:r w:rsidR="00CD6A7D">
        <w:rPr>
          <w:b/>
        </w:rPr>
        <w:t>2</w:t>
      </w:r>
      <w:r w:rsidRPr="00CC20C8">
        <w:rPr>
          <w:b/>
        </w:rPr>
        <w:t xml:space="preserve"> books</w:t>
      </w:r>
      <w:r w:rsidRPr="00EF6454">
        <w:t xml:space="preserve"> and 5 ancillaries, </w:t>
      </w:r>
      <w:r w:rsidR="000B1776">
        <w:rPr>
          <w:b/>
        </w:rPr>
        <w:t>10</w:t>
      </w:r>
      <w:r w:rsidR="00D31910">
        <w:rPr>
          <w:b/>
        </w:rPr>
        <w:t>1</w:t>
      </w:r>
      <w:r w:rsidR="00DA0089" w:rsidRPr="00CC20C8">
        <w:rPr>
          <w:b/>
        </w:rPr>
        <w:t xml:space="preserve"> refereed articles</w:t>
      </w:r>
      <w:r w:rsidR="00DA0089" w:rsidRPr="00EF6454">
        <w:t xml:space="preserve">, </w:t>
      </w:r>
      <w:r w:rsidR="00E332B7">
        <w:t>1</w:t>
      </w:r>
      <w:r w:rsidR="00BE4056">
        <w:t>2</w:t>
      </w:r>
      <w:r w:rsidRPr="00EF6454">
        <w:t xml:space="preserve"> invited chapters, 8 technical reports, 4 textbook chapters, </w:t>
      </w:r>
      <w:r w:rsidR="006E6970" w:rsidRPr="00EF6454">
        <w:t xml:space="preserve">5 book reviews, </w:t>
      </w:r>
      <w:r w:rsidR="00A176D1" w:rsidRPr="00EF6454">
        <w:t>3</w:t>
      </w:r>
      <w:r w:rsidR="00B5774C" w:rsidRPr="00EF6454">
        <w:t>4</w:t>
      </w:r>
      <w:r w:rsidRPr="00EF6454">
        <w:t xml:space="preserve"> proceedings, </w:t>
      </w:r>
      <w:r w:rsidR="00B24D4C" w:rsidRPr="00B24D4C">
        <w:t>1 edited proceedings, 1 refereed verse,</w:t>
      </w:r>
      <w:r w:rsidR="00B24D4C">
        <w:t xml:space="preserve"> </w:t>
      </w:r>
      <w:r w:rsidRPr="00EF6454">
        <w:t xml:space="preserve">1 software, </w:t>
      </w:r>
      <w:r w:rsidR="00E332B7">
        <w:t>10</w:t>
      </w:r>
      <w:r w:rsidRPr="00EF6454">
        <w:t xml:space="preserve"> websites, </w:t>
      </w:r>
      <w:r w:rsidR="006E6970" w:rsidRPr="00EF6454">
        <w:t xml:space="preserve">1 curriculum module, </w:t>
      </w:r>
      <w:r w:rsidRPr="00EF6454">
        <w:t xml:space="preserve">and </w:t>
      </w:r>
      <w:r w:rsidR="007207E3">
        <w:t>39</w:t>
      </w:r>
      <w:r w:rsidRPr="00EF6454">
        <w:t xml:space="preserve"> other publications)</w:t>
      </w:r>
      <w:r w:rsidR="007B3D91" w:rsidRPr="00EF6454">
        <w:t>,</w:t>
      </w:r>
      <w:r w:rsidRPr="00EF6454">
        <w:t xml:space="preserve"> </w:t>
      </w:r>
      <w:r w:rsidR="00E332B7">
        <w:t>7</w:t>
      </w:r>
      <w:r w:rsidR="000A0F72">
        <w:t>7</w:t>
      </w:r>
      <w:r w:rsidRPr="00EF6454">
        <w:t xml:space="preserve"> professional presentations not in proceedings</w:t>
      </w:r>
      <w:r w:rsidR="008A09B9">
        <w:t xml:space="preserve">, and </w:t>
      </w:r>
      <w:r w:rsidR="003B679E">
        <w:t>6</w:t>
      </w:r>
      <w:r w:rsidR="007B3D91" w:rsidRPr="00EF6454">
        <w:t xml:space="preserve"> invited presentations</w:t>
      </w:r>
      <w:r w:rsidRPr="00EF6454">
        <w:t>.</w:t>
      </w:r>
      <w:r w:rsidR="00812AC0">
        <w:t xml:space="preserve"> </w:t>
      </w:r>
      <w:r w:rsidR="00CC20C8">
        <w:t xml:space="preserve">Over </w:t>
      </w:r>
      <w:r w:rsidRPr="00EF6454">
        <w:t>$50,000 of funded r</w:t>
      </w:r>
      <w:r w:rsidRPr="00EF6454">
        <w:rPr>
          <w:szCs w:val="24"/>
        </w:rPr>
        <w:t xml:space="preserve">esearch </w:t>
      </w:r>
      <w:r w:rsidR="00CC20C8">
        <w:rPr>
          <w:szCs w:val="24"/>
        </w:rPr>
        <w:t>and</w:t>
      </w:r>
      <w:r w:rsidRPr="00EF6454">
        <w:rPr>
          <w:szCs w:val="24"/>
        </w:rPr>
        <w:t xml:space="preserve"> participation in numerous grant proposals; consultant on two major funded projects</w:t>
      </w:r>
      <w:r w:rsidR="00FF4E14" w:rsidRPr="00EF6454">
        <w:rPr>
          <w:szCs w:val="24"/>
        </w:rPr>
        <w:t>.</w:t>
      </w:r>
      <w:r w:rsidR="00812AC0">
        <w:rPr>
          <w:szCs w:val="24"/>
        </w:rPr>
        <w:t xml:space="preserve"> </w:t>
      </w:r>
      <w:r w:rsidR="0057280D" w:rsidRPr="00EF6454">
        <w:rPr>
          <w:b/>
          <w:szCs w:val="24"/>
        </w:rPr>
        <w:t>1983 Showcase Study Award</w:t>
      </w:r>
      <w:r w:rsidR="0057280D" w:rsidRPr="00EF6454">
        <w:rPr>
          <w:szCs w:val="24"/>
        </w:rPr>
        <w:t xml:space="preserve"> for research design and completion, Organizational Behavior Division of the </w:t>
      </w:r>
      <w:smartTag w:uri="urn:schemas-microsoft-com:office:smarttags" w:element="place">
        <w:smartTag w:uri="urn:schemas-microsoft-com:office:smarttags" w:element="PlaceType">
          <w:r w:rsidR="0057280D" w:rsidRPr="00EF6454">
            <w:rPr>
              <w:szCs w:val="24"/>
            </w:rPr>
            <w:t>Academy</w:t>
          </w:r>
        </w:smartTag>
        <w:r w:rsidR="0057280D" w:rsidRPr="00EF6454">
          <w:rPr>
            <w:szCs w:val="24"/>
          </w:rPr>
          <w:t xml:space="preserve"> of </w:t>
        </w:r>
        <w:smartTag w:uri="urn:schemas-microsoft-com:office:smarttags" w:element="PlaceName">
          <w:r w:rsidR="0057280D" w:rsidRPr="00EF6454">
            <w:rPr>
              <w:szCs w:val="24"/>
            </w:rPr>
            <w:t>Management</w:t>
          </w:r>
        </w:smartTag>
      </w:smartTag>
      <w:r w:rsidR="0057280D" w:rsidRPr="00EF6454">
        <w:rPr>
          <w:szCs w:val="24"/>
        </w:rPr>
        <w:t>.</w:t>
      </w:r>
      <w:r w:rsidR="00812AC0">
        <w:rPr>
          <w:b/>
          <w:bCs/>
          <w:szCs w:val="24"/>
        </w:rPr>
        <w:t xml:space="preserve"> </w:t>
      </w:r>
      <w:r w:rsidRPr="00EF6454">
        <w:rPr>
          <w:b/>
          <w:bCs/>
          <w:szCs w:val="24"/>
        </w:rPr>
        <w:t>Faculty Achievement Award in Research</w:t>
      </w:r>
      <w:r w:rsidRPr="00EF6454">
        <w:rPr>
          <w:b/>
          <w:szCs w:val="24"/>
        </w:rPr>
        <w:t>, Scholarship, and Creative Activity</w:t>
      </w:r>
      <w:r w:rsidRPr="00EF6454">
        <w:rPr>
          <w:szCs w:val="24"/>
        </w:rPr>
        <w:t xml:space="preserve">, ASU </w:t>
      </w:r>
      <w:r w:rsidRPr="00EF6454">
        <w:t>West, 2001.</w:t>
      </w:r>
    </w:p>
    <w:p w14:paraId="3E49EFAF" w14:textId="77777777" w:rsidR="008002B3" w:rsidRPr="00EF6454" w:rsidRDefault="008002B3" w:rsidP="00EF6454">
      <w:pPr>
        <w:rPr>
          <w:sz w:val="16"/>
        </w:rPr>
      </w:pPr>
    </w:p>
    <w:p w14:paraId="357CDA20" w14:textId="77777777" w:rsidR="007F39C9" w:rsidRPr="00EF6454" w:rsidRDefault="007F39C9" w:rsidP="00EF6454">
      <w:pPr>
        <w:tabs>
          <w:tab w:val="left" w:pos="720"/>
        </w:tabs>
        <w:spacing w:line="240" w:lineRule="exact"/>
      </w:pPr>
      <w:r w:rsidRPr="00EF6454">
        <w:rPr>
          <w:b/>
        </w:rPr>
        <w:t>PROFESSIONAL ACTIVITY</w:t>
      </w:r>
    </w:p>
    <w:p w14:paraId="11C8D764" w14:textId="5AB4EB13" w:rsidR="00E943F9" w:rsidRPr="00812AC0" w:rsidRDefault="007F39C9" w:rsidP="00500900">
      <w:pPr>
        <w:pStyle w:val="resume"/>
        <w:spacing w:after="0"/>
        <w:ind w:left="0" w:firstLine="0"/>
        <w:rPr>
          <w:b/>
          <w:szCs w:val="24"/>
          <w:u w:val="single"/>
        </w:rPr>
      </w:pPr>
      <w:r w:rsidRPr="00EF6454">
        <w:rPr>
          <w:b/>
        </w:rPr>
        <w:t>Fellow:</w:t>
      </w:r>
      <w:r w:rsidR="00812AC0">
        <w:t xml:space="preserve"> </w:t>
      </w:r>
      <w:r w:rsidRPr="00812AC0">
        <w:rPr>
          <w:szCs w:val="24"/>
        </w:rPr>
        <w:t>Academy of Management (1985</w:t>
      </w:r>
      <w:r w:rsidR="00080BF1" w:rsidRPr="00812AC0">
        <w:rPr>
          <w:szCs w:val="24"/>
        </w:rPr>
        <w:t>; Deputy Dean 1996-1999</w:t>
      </w:r>
      <w:r w:rsidRPr="00812AC0">
        <w:rPr>
          <w:szCs w:val="24"/>
        </w:rPr>
        <w:t>), Southern Management Association (1995</w:t>
      </w:r>
      <w:r w:rsidR="00080BF1" w:rsidRPr="00812AC0">
        <w:rPr>
          <w:szCs w:val="24"/>
        </w:rPr>
        <w:t xml:space="preserve">; </w:t>
      </w:r>
      <w:r w:rsidR="00F722DE" w:rsidRPr="00812AC0">
        <w:rPr>
          <w:szCs w:val="24"/>
        </w:rPr>
        <w:t>Deputy Dean 1996</w:t>
      </w:r>
      <w:r w:rsidR="00F74715" w:rsidRPr="00812AC0">
        <w:rPr>
          <w:szCs w:val="24"/>
        </w:rPr>
        <w:t>-1997</w:t>
      </w:r>
      <w:r w:rsidR="00F722DE" w:rsidRPr="00812AC0">
        <w:rPr>
          <w:szCs w:val="24"/>
        </w:rPr>
        <w:t xml:space="preserve">; </w:t>
      </w:r>
      <w:r w:rsidR="00080BF1" w:rsidRPr="00812AC0">
        <w:rPr>
          <w:szCs w:val="24"/>
        </w:rPr>
        <w:t>Dean 2007-2010</w:t>
      </w:r>
      <w:r w:rsidRPr="00812AC0">
        <w:rPr>
          <w:szCs w:val="24"/>
        </w:rPr>
        <w:t xml:space="preserve">); </w:t>
      </w:r>
      <w:r w:rsidRPr="00812AC0">
        <w:rPr>
          <w:b/>
          <w:szCs w:val="24"/>
        </w:rPr>
        <w:t>Editor:</w:t>
      </w:r>
      <w:r w:rsidR="00812AC0" w:rsidRPr="00812AC0">
        <w:rPr>
          <w:b/>
          <w:szCs w:val="24"/>
        </w:rPr>
        <w:t xml:space="preserve"> </w:t>
      </w:r>
      <w:r w:rsidR="00AB64D7" w:rsidRPr="00812AC0">
        <w:rPr>
          <w:szCs w:val="24"/>
          <w:u w:val="single"/>
        </w:rPr>
        <w:t>Journal of Behavioral and Applied Management</w:t>
      </w:r>
      <w:r w:rsidR="00D1021B" w:rsidRPr="00812AC0">
        <w:rPr>
          <w:szCs w:val="24"/>
        </w:rPr>
        <w:t xml:space="preserve"> (</w:t>
      </w:r>
      <w:r w:rsidR="002957D7" w:rsidRPr="00812AC0">
        <w:rPr>
          <w:szCs w:val="24"/>
        </w:rPr>
        <w:t>’</w:t>
      </w:r>
      <w:r w:rsidR="00D1021B" w:rsidRPr="00812AC0">
        <w:rPr>
          <w:szCs w:val="24"/>
        </w:rPr>
        <w:t>06</w:t>
      </w:r>
      <w:r w:rsidR="002957D7" w:rsidRPr="00812AC0">
        <w:rPr>
          <w:szCs w:val="24"/>
        </w:rPr>
        <w:t>-‘08</w:t>
      </w:r>
      <w:r w:rsidR="00AB64D7" w:rsidRPr="00812AC0">
        <w:rPr>
          <w:szCs w:val="24"/>
        </w:rPr>
        <w:t xml:space="preserve">); </w:t>
      </w:r>
      <w:r w:rsidRPr="00812AC0">
        <w:rPr>
          <w:szCs w:val="24"/>
          <w:u w:val="single"/>
        </w:rPr>
        <w:t>Journal of Management</w:t>
      </w:r>
      <w:r w:rsidRPr="00812AC0">
        <w:rPr>
          <w:szCs w:val="24"/>
        </w:rPr>
        <w:t xml:space="preserve"> ('87-'89); Academy of Management </w:t>
      </w:r>
      <w:r w:rsidRPr="00812AC0">
        <w:rPr>
          <w:szCs w:val="24"/>
          <w:u w:val="single"/>
        </w:rPr>
        <w:t>Newsletter</w:t>
      </w:r>
      <w:r w:rsidRPr="00812AC0">
        <w:rPr>
          <w:szCs w:val="24"/>
        </w:rPr>
        <w:t xml:space="preserve"> ('79-'82); </w:t>
      </w:r>
      <w:r w:rsidRPr="00812AC0">
        <w:rPr>
          <w:b/>
          <w:szCs w:val="24"/>
        </w:rPr>
        <w:t>Boards</w:t>
      </w:r>
      <w:r w:rsidR="00266E81" w:rsidRPr="00812AC0">
        <w:rPr>
          <w:b/>
          <w:szCs w:val="24"/>
        </w:rPr>
        <w:t xml:space="preserve"> of Directors</w:t>
      </w:r>
      <w:r w:rsidRPr="00812AC0">
        <w:rPr>
          <w:b/>
          <w:szCs w:val="24"/>
        </w:rPr>
        <w:t>:</w:t>
      </w:r>
      <w:r w:rsidR="00812AC0" w:rsidRPr="00812AC0">
        <w:rPr>
          <w:szCs w:val="24"/>
        </w:rPr>
        <w:t xml:space="preserve"> </w:t>
      </w:r>
      <w:r w:rsidRPr="00812AC0">
        <w:rPr>
          <w:szCs w:val="24"/>
        </w:rPr>
        <w:t xml:space="preserve">Academy of Management ('83-'85), </w:t>
      </w:r>
      <w:r w:rsidR="00880C47" w:rsidRPr="00812AC0">
        <w:rPr>
          <w:szCs w:val="24"/>
        </w:rPr>
        <w:t xml:space="preserve">SMA ('80-'83), </w:t>
      </w:r>
      <w:r w:rsidRPr="00812AC0">
        <w:rPr>
          <w:szCs w:val="24"/>
        </w:rPr>
        <w:t>SWFAD ('85-'87),</w:t>
      </w:r>
      <w:r w:rsidR="00880C47" w:rsidRPr="00812AC0">
        <w:rPr>
          <w:szCs w:val="24"/>
        </w:rPr>
        <w:t>IBAM (‘0</w:t>
      </w:r>
      <w:r w:rsidR="00D1021B" w:rsidRPr="00812AC0">
        <w:rPr>
          <w:szCs w:val="24"/>
        </w:rPr>
        <w:t>6</w:t>
      </w:r>
      <w:r w:rsidR="00880C47" w:rsidRPr="00812AC0">
        <w:rPr>
          <w:szCs w:val="24"/>
        </w:rPr>
        <w:t>-‘08)</w:t>
      </w:r>
      <w:r w:rsidRPr="00812AC0">
        <w:rPr>
          <w:szCs w:val="24"/>
        </w:rPr>
        <w:t xml:space="preserve">; </w:t>
      </w:r>
      <w:r w:rsidRPr="00812AC0">
        <w:rPr>
          <w:b/>
          <w:szCs w:val="24"/>
        </w:rPr>
        <w:t>President:</w:t>
      </w:r>
      <w:r w:rsidR="00812AC0" w:rsidRPr="00812AC0">
        <w:rPr>
          <w:b/>
          <w:szCs w:val="24"/>
        </w:rPr>
        <w:t xml:space="preserve"> </w:t>
      </w:r>
      <w:r w:rsidRPr="00812AC0">
        <w:rPr>
          <w:szCs w:val="24"/>
        </w:rPr>
        <w:t xml:space="preserve">SMA ('94-'95), ASBA ('94-'95), SW Academy ('86-'87); Editorial Bd., AMR ('77-'84), ABER ('72 to '92), plus others; </w:t>
      </w:r>
      <w:r w:rsidRPr="00812AC0">
        <w:rPr>
          <w:b/>
          <w:szCs w:val="24"/>
        </w:rPr>
        <w:t>Chair:</w:t>
      </w:r>
      <w:r w:rsidR="00812AC0" w:rsidRPr="00812AC0">
        <w:rPr>
          <w:b/>
          <w:szCs w:val="24"/>
        </w:rPr>
        <w:t xml:space="preserve"> </w:t>
      </w:r>
      <w:r w:rsidRPr="00812AC0">
        <w:rPr>
          <w:szCs w:val="24"/>
        </w:rPr>
        <w:t>Mgmt. History D</w:t>
      </w:r>
      <w:r w:rsidR="00F637AB" w:rsidRPr="00812AC0">
        <w:rPr>
          <w:szCs w:val="24"/>
        </w:rPr>
        <w:t>ivision ('80-'81); Chair</w:t>
      </w:r>
      <w:r w:rsidRPr="00812AC0">
        <w:rPr>
          <w:szCs w:val="24"/>
        </w:rPr>
        <w:t xml:space="preserve"> committees of Academy, na</w:t>
      </w:r>
      <w:r w:rsidR="00F637AB" w:rsidRPr="00812AC0">
        <w:rPr>
          <w:szCs w:val="24"/>
        </w:rPr>
        <w:t>tional and regional</w:t>
      </w:r>
      <w:r w:rsidRPr="00812AC0">
        <w:rPr>
          <w:szCs w:val="24"/>
        </w:rPr>
        <w:t>.</w:t>
      </w:r>
      <w:r w:rsidR="00500900" w:rsidRPr="00812AC0">
        <w:rPr>
          <w:szCs w:val="24"/>
        </w:rPr>
        <w:t xml:space="preserve"> </w:t>
      </w:r>
      <w:r w:rsidR="00500900" w:rsidRPr="00812AC0">
        <w:rPr>
          <w:b/>
          <w:szCs w:val="24"/>
        </w:rPr>
        <w:t>Managing Editor</w:t>
      </w:r>
      <w:r w:rsidR="00500900" w:rsidRPr="00812AC0">
        <w:rPr>
          <w:szCs w:val="24"/>
        </w:rPr>
        <w:t xml:space="preserve">, </w:t>
      </w:r>
      <w:r w:rsidR="00500900" w:rsidRPr="00812AC0">
        <w:rPr>
          <w:szCs w:val="24"/>
          <w:u w:val="single"/>
        </w:rPr>
        <w:t>International Food and Agribusiness Management Review</w:t>
      </w:r>
      <w:r w:rsidR="00500900" w:rsidRPr="00812AC0">
        <w:rPr>
          <w:szCs w:val="24"/>
        </w:rPr>
        <w:t xml:space="preserve"> (2010</w:t>
      </w:r>
      <w:r w:rsidR="00FF4792" w:rsidRPr="00812AC0">
        <w:rPr>
          <w:szCs w:val="24"/>
        </w:rPr>
        <w:t>-2017</w:t>
      </w:r>
      <w:r w:rsidR="00500900" w:rsidRPr="00812AC0">
        <w:rPr>
          <w:szCs w:val="24"/>
        </w:rPr>
        <w:t>)</w:t>
      </w:r>
      <w:r w:rsidR="005C09A0" w:rsidRPr="00812AC0">
        <w:rPr>
          <w:szCs w:val="24"/>
        </w:rPr>
        <w:t xml:space="preserve"> </w:t>
      </w:r>
      <w:r w:rsidR="00DB2EAA" w:rsidRPr="00812AC0">
        <w:rPr>
          <w:b/>
          <w:szCs w:val="24"/>
        </w:rPr>
        <w:t>Book Review Editor</w:t>
      </w:r>
      <w:r w:rsidR="00DB2EAA" w:rsidRPr="00812AC0">
        <w:rPr>
          <w:szCs w:val="24"/>
        </w:rPr>
        <w:t xml:space="preserve">, </w:t>
      </w:r>
      <w:r w:rsidR="00DB2EAA" w:rsidRPr="00812AC0">
        <w:rPr>
          <w:szCs w:val="24"/>
          <w:u w:val="single"/>
        </w:rPr>
        <w:t>Management Decision</w:t>
      </w:r>
      <w:r w:rsidR="00DB2EAA" w:rsidRPr="00812AC0">
        <w:rPr>
          <w:szCs w:val="24"/>
        </w:rPr>
        <w:t xml:space="preserve"> (2014</w:t>
      </w:r>
      <w:r w:rsidR="00845E14" w:rsidRPr="00812AC0">
        <w:rPr>
          <w:szCs w:val="24"/>
        </w:rPr>
        <w:t>-1015</w:t>
      </w:r>
      <w:r w:rsidR="00DB2EAA" w:rsidRPr="00812AC0">
        <w:rPr>
          <w:szCs w:val="24"/>
        </w:rPr>
        <w:t>)</w:t>
      </w:r>
      <w:r w:rsidR="00500900" w:rsidRPr="00812AC0">
        <w:rPr>
          <w:szCs w:val="24"/>
        </w:rPr>
        <w:t>.</w:t>
      </w:r>
      <w:r w:rsidRPr="00812AC0">
        <w:rPr>
          <w:szCs w:val="24"/>
        </w:rPr>
        <w:t xml:space="preserve"> </w:t>
      </w:r>
      <w:r w:rsidR="00FC4D07" w:rsidRPr="00812AC0">
        <w:rPr>
          <w:b/>
          <w:szCs w:val="24"/>
        </w:rPr>
        <w:t>Distinguished Service Award</w:t>
      </w:r>
      <w:r w:rsidR="00FC4D07" w:rsidRPr="00812AC0">
        <w:rPr>
          <w:szCs w:val="24"/>
        </w:rPr>
        <w:t>, Academy of Management (2008).</w:t>
      </w:r>
      <w:r w:rsidRPr="00812AC0">
        <w:rPr>
          <w:szCs w:val="24"/>
        </w:rPr>
        <w:t xml:space="preserve"> </w:t>
      </w:r>
      <w:r w:rsidR="006C359D" w:rsidRPr="00812AC0">
        <w:rPr>
          <w:b/>
          <w:szCs w:val="24"/>
        </w:rPr>
        <w:t>Southern Management Association Sustained Outstanding Service Award</w:t>
      </w:r>
      <w:r w:rsidR="00F12DD3" w:rsidRPr="00812AC0">
        <w:rPr>
          <w:szCs w:val="24"/>
        </w:rPr>
        <w:t xml:space="preserve"> </w:t>
      </w:r>
      <w:r w:rsidR="006C359D" w:rsidRPr="00812AC0">
        <w:rPr>
          <w:szCs w:val="24"/>
        </w:rPr>
        <w:t>(2005).</w:t>
      </w:r>
      <w:r w:rsidR="00F12DD3" w:rsidRPr="00812AC0">
        <w:rPr>
          <w:szCs w:val="24"/>
        </w:rPr>
        <w:t xml:space="preserve"> </w:t>
      </w:r>
      <w:r w:rsidR="00F12DD3" w:rsidRPr="00812AC0">
        <w:rPr>
          <w:b/>
          <w:bCs/>
          <w:szCs w:val="24"/>
        </w:rPr>
        <w:t>Faculty Achievement Award in Service</w:t>
      </w:r>
      <w:r w:rsidR="00F12DD3" w:rsidRPr="00812AC0">
        <w:rPr>
          <w:szCs w:val="24"/>
        </w:rPr>
        <w:t xml:space="preserve">, ASU at the West campus, 2004/05. </w:t>
      </w:r>
      <w:r w:rsidR="005947A6" w:rsidRPr="00812AC0">
        <w:rPr>
          <w:b/>
          <w:szCs w:val="24"/>
        </w:rPr>
        <w:t xml:space="preserve">Sustained </w:t>
      </w:r>
      <w:r w:rsidR="00F12DD3" w:rsidRPr="00812AC0">
        <w:rPr>
          <w:b/>
          <w:szCs w:val="24"/>
        </w:rPr>
        <w:t>Ou</w:t>
      </w:r>
      <w:r w:rsidRPr="00812AC0">
        <w:rPr>
          <w:b/>
          <w:bCs/>
          <w:szCs w:val="24"/>
        </w:rPr>
        <w:t>tstanding Service Award</w:t>
      </w:r>
      <w:r w:rsidRPr="00812AC0">
        <w:rPr>
          <w:szCs w:val="24"/>
        </w:rPr>
        <w:t>, College of Bus</w:t>
      </w:r>
      <w:r w:rsidR="009D7667" w:rsidRPr="00812AC0">
        <w:rPr>
          <w:szCs w:val="24"/>
        </w:rPr>
        <w:t>iness</w:t>
      </w:r>
      <w:r w:rsidRPr="00812AC0">
        <w:rPr>
          <w:szCs w:val="24"/>
        </w:rPr>
        <w:t xml:space="preserve"> Adm</w:t>
      </w:r>
      <w:r w:rsidR="009D7667" w:rsidRPr="00812AC0">
        <w:rPr>
          <w:szCs w:val="24"/>
        </w:rPr>
        <w:t>inistration</w:t>
      </w:r>
      <w:r w:rsidRPr="00812AC0">
        <w:rPr>
          <w:szCs w:val="24"/>
        </w:rPr>
        <w:t>, Texas A&amp;M University, 1985.</w:t>
      </w:r>
      <w:r w:rsidR="00812AC0" w:rsidRPr="00812AC0">
        <w:rPr>
          <w:szCs w:val="24"/>
        </w:rPr>
        <w:t xml:space="preserve"> </w:t>
      </w:r>
      <w:r w:rsidR="00E943F9" w:rsidRPr="00812AC0">
        <w:rPr>
          <w:b/>
          <w:szCs w:val="24"/>
          <w:u w:val="single"/>
        </w:rPr>
        <w:t>Who’s Who in America</w:t>
      </w:r>
      <w:r w:rsidR="00E943F9" w:rsidRPr="00812AC0">
        <w:rPr>
          <w:b/>
          <w:szCs w:val="24"/>
        </w:rPr>
        <w:t>,</w:t>
      </w:r>
      <w:r w:rsidR="00E943F9" w:rsidRPr="00812AC0">
        <w:rPr>
          <w:szCs w:val="24"/>
        </w:rPr>
        <w:t xml:space="preserve"> 57</w:t>
      </w:r>
      <w:r w:rsidR="00E943F9" w:rsidRPr="00812AC0">
        <w:rPr>
          <w:szCs w:val="24"/>
          <w:vertAlign w:val="superscript"/>
        </w:rPr>
        <w:t>th</w:t>
      </w:r>
      <w:r w:rsidR="00E943F9" w:rsidRPr="00812AC0">
        <w:rPr>
          <w:szCs w:val="24"/>
        </w:rPr>
        <w:t xml:space="preserve"> edition, 2003.</w:t>
      </w:r>
      <w:r w:rsidR="00582DEF" w:rsidRPr="00812AC0">
        <w:rPr>
          <w:szCs w:val="24"/>
        </w:rPr>
        <w:t xml:space="preserve"> </w:t>
      </w:r>
      <w:r w:rsidR="00582DEF" w:rsidRPr="00812AC0">
        <w:rPr>
          <w:b/>
          <w:szCs w:val="24"/>
        </w:rPr>
        <w:t>2017 Albert Nelson Marquis Lifetime Achievement Award</w:t>
      </w:r>
      <w:r w:rsidR="00582DEF" w:rsidRPr="00812AC0">
        <w:rPr>
          <w:szCs w:val="24"/>
        </w:rPr>
        <w:t>, Marquis Who’s Who.</w:t>
      </w:r>
      <w:r w:rsidR="008A61DE" w:rsidRPr="00812AC0">
        <w:rPr>
          <w:szCs w:val="24"/>
        </w:rPr>
        <w:t xml:space="preserve"> </w:t>
      </w:r>
      <w:r w:rsidR="008A61DE" w:rsidRPr="00812AC0">
        <w:rPr>
          <w:b/>
          <w:szCs w:val="24"/>
        </w:rPr>
        <w:t xml:space="preserve">Outstanding Service Award </w:t>
      </w:r>
      <w:r w:rsidR="008A61DE" w:rsidRPr="00812AC0">
        <w:rPr>
          <w:szCs w:val="24"/>
        </w:rPr>
        <w:t>(2019), Morrison School of Agribusiness.</w:t>
      </w:r>
    </w:p>
    <w:p w14:paraId="60FBE208" w14:textId="77777777" w:rsidR="008002B3" w:rsidRPr="00812AC0" w:rsidRDefault="008002B3" w:rsidP="00EF6454">
      <w:pPr>
        <w:rPr>
          <w:szCs w:val="24"/>
        </w:rPr>
      </w:pPr>
    </w:p>
    <w:p w14:paraId="3A1B2A6B" w14:textId="77777777" w:rsidR="007F39C9" w:rsidRPr="00EF6454" w:rsidRDefault="007F39C9" w:rsidP="00EF6454">
      <w:pPr>
        <w:tabs>
          <w:tab w:val="left" w:pos="720"/>
        </w:tabs>
        <w:spacing w:line="240" w:lineRule="exact"/>
      </w:pPr>
      <w:r w:rsidRPr="00812AC0">
        <w:rPr>
          <w:b/>
          <w:szCs w:val="24"/>
        </w:rPr>
        <w:t>CONSULTING AND</w:t>
      </w:r>
      <w:r w:rsidRPr="00EF6454">
        <w:rPr>
          <w:b/>
        </w:rPr>
        <w:t xml:space="preserve"> EXECUTIVE EDUCATION</w:t>
      </w:r>
    </w:p>
    <w:p w14:paraId="3F3718B9" w14:textId="4869963B" w:rsidR="007F39C9" w:rsidRPr="00EF6454" w:rsidRDefault="007F39C9" w:rsidP="00EF6454">
      <w:pPr>
        <w:tabs>
          <w:tab w:val="left" w:pos="720"/>
        </w:tabs>
        <w:spacing w:line="240" w:lineRule="exact"/>
      </w:pPr>
      <w:r w:rsidRPr="00EF6454">
        <w:rPr>
          <w:b/>
        </w:rPr>
        <w:t>Consultant:</w:t>
      </w:r>
      <w:r w:rsidR="00812AC0">
        <w:rPr>
          <w:b/>
        </w:rPr>
        <w:t xml:space="preserve"> </w:t>
      </w:r>
      <w:r w:rsidRPr="00EF6454">
        <w:t>NCC Enterprises; Shell Oil; American Cancer Society; Kuwait Oil Company; State of Kuwait; Kuwait University (College of Management Science); Community Council of Greater Dallas; Texas cities of Corpus Christi, Denison, and Seguin; Coastal Zone Management Study Group of Texas A&amp;M University; Ohio Department of Health; Akron Economic Task Force; and Akron Junior League.</w:t>
      </w:r>
      <w:r w:rsidR="00812AC0">
        <w:t xml:space="preserve"> </w:t>
      </w:r>
      <w:r w:rsidRPr="00E17D9D">
        <w:t xml:space="preserve">Participated in over </w:t>
      </w:r>
      <w:r w:rsidRPr="00E17D9D">
        <w:rPr>
          <w:b/>
        </w:rPr>
        <w:t>150 executive education programs</w:t>
      </w:r>
      <w:r w:rsidRPr="00E17D9D">
        <w:t>: developed 1</w:t>
      </w:r>
      <w:r w:rsidR="00DE7528" w:rsidRPr="00E17D9D">
        <w:t>4</w:t>
      </w:r>
      <w:r w:rsidRPr="00E17D9D">
        <w:t>; presenter on 1</w:t>
      </w:r>
      <w:r w:rsidR="00DE7528" w:rsidRPr="00E17D9D">
        <w:t>8</w:t>
      </w:r>
      <w:r w:rsidRPr="00E17D9D">
        <w:t xml:space="preserve"> topics; case group leader over 50 times; </w:t>
      </w:r>
      <w:r w:rsidR="006C359D" w:rsidRPr="00E17D9D">
        <w:t>miscellaneous other roles</w:t>
      </w:r>
      <w:r w:rsidRPr="00E17D9D">
        <w:t>.</w:t>
      </w:r>
    </w:p>
    <w:p w14:paraId="3FBC407B" w14:textId="77777777" w:rsidR="008002B3" w:rsidRPr="00EF6454" w:rsidRDefault="008002B3" w:rsidP="00EF6454">
      <w:pPr>
        <w:rPr>
          <w:sz w:val="16"/>
        </w:rPr>
      </w:pPr>
    </w:p>
    <w:p w14:paraId="34028F44" w14:textId="77777777" w:rsidR="007F39C9" w:rsidRPr="00EF6454" w:rsidRDefault="007F39C9" w:rsidP="00EF6454">
      <w:pPr>
        <w:tabs>
          <w:tab w:val="left" w:pos="720"/>
        </w:tabs>
        <w:spacing w:line="240" w:lineRule="exact"/>
      </w:pPr>
      <w:r w:rsidRPr="00EF6454">
        <w:rPr>
          <w:b/>
        </w:rPr>
        <w:t>TEACHING</w:t>
      </w:r>
    </w:p>
    <w:p w14:paraId="613F02B6" w14:textId="112F28EE" w:rsidR="00171988" w:rsidRPr="00EF6454" w:rsidRDefault="008B4B4B" w:rsidP="0082638B">
      <w:pPr>
        <w:tabs>
          <w:tab w:val="left" w:pos="720"/>
        </w:tabs>
        <w:spacing w:line="240" w:lineRule="exact"/>
      </w:pPr>
      <w:r>
        <w:rPr>
          <w:b/>
        </w:rPr>
        <w:t>5</w:t>
      </w:r>
      <w:r w:rsidR="00CC060B" w:rsidRPr="00EF6454">
        <w:rPr>
          <w:b/>
        </w:rPr>
        <w:t>0</w:t>
      </w:r>
      <w:r w:rsidR="00B04040" w:rsidRPr="00B04040">
        <w:rPr>
          <w:b/>
        </w:rPr>
        <w:t>+</w:t>
      </w:r>
      <w:r w:rsidR="007F39C9" w:rsidRPr="00EF6454">
        <w:t xml:space="preserve"> years of full-time teaching experience (</w:t>
      </w:r>
      <w:r w:rsidR="004B2F8F">
        <w:t>1963-201</w:t>
      </w:r>
      <w:r w:rsidR="008A61DE">
        <w:t>9</w:t>
      </w:r>
      <w:r w:rsidR="007F39C9" w:rsidRPr="00EF6454">
        <w:t xml:space="preserve">) at AACSB-accredited institutions; loads from 6 to 15 credit hours per term; annual preparations range from 2 to 7; </w:t>
      </w:r>
      <w:r w:rsidR="00F84778">
        <w:rPr>
          <w:b/>
        </w:rPr>
        <w:t>60</w:t>
      </w:r>
      <w:r w:rsidR="007F39C9" w:rsidRPr="00EF6454">
        <w:rPr>
          <w:b/>
        </w:rPr>
        <w:t xml:space="preserve"> different courses</w:t>
      </w:r>
      <w:r w:rsidR="007F39C9" w:rsidRPr="00EF6454">
        <w:t xml:space="preserve"> (5</w:t>
      </w:r>
      <w:r w:rsidR="00C61C02" w:rsidRPr="00EF6454">
        <w:t>3</w:t>
      </w:r>
      <w:r w:rsidR="007F39C9" w:rsidRPr="00EF6454">
        <w:t>% graduate--2</w:t>
      </w:r>
      <w:r w:rsidR="00C45BF1">
        <w:t>8</w:t>
      </w:r>
      <w:r w:rsidR="007F39C9" w:rsidRPr="00EF6454">
        <w:t xml:space="preserve"> courses in management, 4 in economics; 4</w:t>
      </w:r>
      <w:r w:rsidR="00C61C02" w:rsidRPr="00EF6454">
        <w:t>7</w:t>
      </w:r>
      <w:r w:rsidR="007F39C9" w:rsidRPr="00EF6454">
        <w:t>% undergraduate--2</w:t>
      </w:r>
      <w:r w:rsidR="00C45BF1">
        <w:t>5</w:t>
      </w:r>
      <w:r w:rsidR="007F39C9" w:rsidRPr="00EF6454">
        <w:t xml:space="preserve"> courses in management, 3 in economics)</w:t>
      </w:r>
      <w:r w:rsidR="000315BC" w:rsidRPr="00EF6454">
        <w:t xml:space="preserve"> to </w:t>
      </w:r>
      <w:r w:rsidR="00C6498B" w:rsidRPr="00EF6454">
        <w:t>more than</w:t>
      </w:r>
      <w:r w:rsidR="000315BC" w:rsidRPr="00EF6454">
        <w:t xml:space="preserve"> 1</w:t>
      </w:r>
      <w:r w:rsidR="004736DB">
        <w:t>4</w:t>
      </w:r>
      <w:r w:rsidR="000315BC" w:rsidRPr="00EF6454">
        <w:t>,000 students</w:t>
      </w:r>
      <w:r w:rsidR="007F39C9" w:rsidRPr="00EF6454">
        <w:t>.</w:t>
      </w:r>
      <w:r w:rsidR="00812AC0">
        <w:t xml:space="preserve"> </w:t>
      </w:r>
      <w:r w:rsidR="007F39C9" w:rsidRPr="00EF6454">
        <w:rPr>
          <w:b/>
          <w:bCs/>
        </w:rPr>
        <w:t>2000 ASU Parents Association Professor of the Year Finalist</w:t>
      </w:r>
      <w:r w:rsidR="007F39C9" w:rsidRPr="00EF6454">
        <w:rPr>
          <w:b/>
        </w:rPr>
        <w:t>.</w:t>
      </w:r>
      <w:r w:rsidR="00812AC0">
        <w:rPr>
          <w:b/>
        </w:rPr>
        <w:t xml:space="preserve"> </w:t>
      </w:r>
      <w:r w:rsidR="00F637AB" w:rsidRPr="00EF6454">
        <w:rPr>
          <w:b/>
        </w:rPr>
        <w:t>Who’s Who Among America’s Teachers</w:t>
      </w:r>
      <w:r w:rsidR="008A61DE">
        <w:rPr>
          <w:b/>
        </w:rPr>
        <w:t xml:space="preserve"> (</w:t>
      </w:r>
      <w:r w:rsidR="00F637AB" w:rsidRPr="00EF6454">
        <w:t>2002</w:t>
      </w:r>
      <w:r w:rsidR="008A61DE">
        <w:t>)</w:t>
      </w:r>
      <w:r w:rsidR="00F637AB" w:rsidRPr="00EF6454">
        <w:t>.</w:t>
      </w:r>
    </w:p>
    <w:p w14:paraId="35FA3FB5" w14:textId="77777777" w:rsidR="007F39C9" w:rsidRPr="00EF6454" w:rsidRDefault="007F39C9" w:rsidP="00EF6454">
      <w:pPr>
        <w:tabs>
          <w:tab w:val="left" w:pos="720"/>
        </w:tabs>
        <w:spacing w:line="240" w:lineRule="exact"/>
        <w:jc w:val="center"/>
        <w:sectPr w:rsidR="007F39C9" w:rsidRPr="00EF6454" w:rsidSect="00EC51DC">
          <w:headerReference w:type="even" r:id="rId10"/>
          <w:headerReference w:type="default" r:id="rId11"/>
          <w:footerReference w:type="even" r:id="rId12"/>
          <w:footerReference w:type="default" r:id="rId13"/>
          <w:footerReference w:type="first" r:id="rId14"/>
          <w:footnotePr>
            <w:numRestart w:val="eachSect"/>
          </w:footnotePr>
          <w:pgSz w:w="12240" w:h="15840"/>
          <w:pgMar w:top="1152" w:right="1296" w:bottom="720" w:left="1296" w:header="0" w:footer="360" w:gutter="0"/>
          <w:pgNumType w:start="0"/>
          <w:cols w:space="720"/>
          <w:titlePg/>
        </w:sectPr>
      </w:pPr>
    </w:p>
    <w:p w14:paraId="5C6AD001" w14:textId="77777777" w:rsidR="00680E83" w:rsidRDefault="00680E83" w:rsidP="00EF6454">
      <w:pPr>
        <w:tabs>
          <w:tab w:val="left" w:pos="720"/>
        </w:tabs>
        <w:spacing w:line="240" w:lineRule="exact"/>
        <w:jc w:val="center"/>
        <w:rPr>
          <w:b/>
        </w:rPr>
      </w:pPr>
    </w:p>
    <w:p w14:paraId="08BA9A9F" w14:textId="77777777" w:rsidR="007F39C9" w:rsidRPr="00EF6454" w:rsidRDefault="007F39C9" w:rsidP="00EF6454">
      <w:pPr>
        <w:tabs>
          <w:tab w:val="left" w:pos="720"/>
        </w:tabs>
        <w:spacing w:line="240" w:lineRule="exact"/>
        <w:jc w:val="center"/>
        <w:rPr>
          <w:b/>
        </w:rPr>
      </w:pPr>
      <w:r w:rsidRPr="00EF6454">
        <w:rPr>
          <w:b/>
        </w:rPr>
        <w:lastRenderedPageBreak/>
        <w:t>V I T A</w:t>
      </w:r>
    </w:p>
    <w:p w14:paraId="79CA7A95" w14:textId="4FB77E84" w:rsidR="006807C6" w:rsidRPr="00EF6454" w:rsidRDefault="006807C6" w:rsidP="006807C6">
      <w:pPr>
        <w:tabs>
          <w:tab w:val="left" w:pos="720"/>
        </w:tabs>
        <w:spacing w:line="240" w:lineRule="exact"/>
        <w:jc w:val="center"/>
        <w:rPr>
          <w:b/>
        </w:rPr>
      </w:pPr>
      <w:r w:rsidRPr="00EF6454">
        <w:rPr>
          <w:b/>
          <w:lang w:val="pl-PL"/>
        </w:rPr>
        <w:t>DAVID D.</w:t>
      </w:r>
      <w:r w:rsidR="00812AC0">
        <w:rPr>
          <w:b/>
          <w:lang w:val="pl-PL"/>
        </w:rPr>
        <w:t xml:space="preserve"> </w:t>
      </w:r>
      <w:r w:rsidRPr="00EF6454">
        <w:rPr>
          <w:b/>
        </w:rPr>
        <w:t>VAN FLEET</w:t>
      </w:r>
    </w:p>
    <w:p w14:paraId="67CDA881" w14:textId="77777777" w:rsidR="006807C6" w:rsidRDefault="006807C6" w:rsidP="006807C6">
      <w:pPr>
        <w:spacing w:line="220" w:lineRule="exact"/>
        <w:jc w:val="center"/>
      </w:pPr>
      <w:r>
        <w:t>Professor Emeritus</w:t>
      </w:r>
    </w:p>
    <w:p w14:paraId="57C638CD" w14:textId="77777777" w:rsidR="006807C6" w:rsidRPr="00EF6454" w:rsidRDefault="006807C6" w:rsidP="006807C6">
      <w:pPr>
        <w:spacing w:line="220" w:lineRule="exact"/>
        <w:jc w:val="center"/>
      </w:pPr>
      <w:r w:rsidRPr="00EF6454">
        <w:t>Morrison School of Agribusiness</w:t>
      </w:r>
    </w:p>
    <w:p w14:paraId="6A7DE570" w14:textId="77777777" w:rsidR="006807C6" w:rsidRPr="00EF6454" w:rsidRDefault="006807C6" w:rsidP="006807C6">
      <w:pPr>
        <w:spacing w:line="220" w:lineRule="exact"/>
        <w:jc w:val="center"/>
      </w:pPr>
      <w:r>
        <w:t xml:space="preserve">W.P. Carey School of Business, </w:t>
      </w:r>
      <w:r w:rsidRPr="00EF6454">
        <w:t>Arizona State University</w:t>
      </w:r>
    </w:p>
    <w:p w14:paraId="7AD7F923" w14:textId="77777777" w:rsidR="006807C6" w:rsidRDefault="006807C6" w:rsidP="006807C6">
      <w:pPr>
        <w:tabs>
          <w:tab w:val="left" w:pos="720"/>
        </w:tabs>
        <w:spacing w:line="220" w:lineRule="exact"/>
        <w:jc w:val="center"/>
      </w:pPr>
      <w:r>
        <w:t>Ph</w:t>
      </w:r>
      <w:r w:rsidRPr="00EF6454">
        <w:t xml:space="preserve">one </w:t>
      </w:r>
      <w:r>
        <w:t>602</w:t>
      </w:r>
      <w:r w:rsidRPr="00EF6454">
        <w:t>-</w:t>
      </w:r>
      <w:r>
        <w:t>494</w:t>
      </w:r>
      <w:r w:rsidRPr="00EF6454">
        <w:t>-</w:t>
      </w:r>
      <w:r>
        <w:t>1948</w:t>
      </w:r>
      <w:r>
        <w:tab/>
      </w:r>
      <w:r w:rsidRPr="00EF6454">
        <w:rPr>
          <w:sz w:val="22"/>
          <w:lang w:val="fr-FR"/>
        </w:rPr>
        <w:t xml:space="preserve">email: </w:t>
      </w:r>
      <w:hyperlink r:id="rId15" w:history="1">
        <w:r w:rsidRPr="00EF6454">
          <w:rPr>
            <w:rStyle w:val="Hyperlink"/>
            <w:sz w:val="22"/>
            <w:lang w:val="fr-FR"/>
          </w:rPr>
          <w:t>ddvf@asu.edu</w:t>
        </w:r>
      </w:hyperlink>
      <w:r>
        <w:tab/>
      </w:r>
      <w:r w:rsidRPr="00EF6454">
        <w:rPr>
          <w:sz w:val="22"/>
          <w:lang w:val="fr-FR"/>
        </w:rPr>
        <w:t xml:space="preserve">home page: </w:t>
      </w:r>
      <w:hyperlink r:id="rId16" w:history="1">
        <w:r>
          <w:rPr>
            <w:rStyle w:val="Hyperlink"/>
          </w:rPr>
          <w:t>http://mgtldr.com/index.html</w:t>
        </w:r>
      </w:hyperlink>
    </w:p>
    <w:p w14:paraId="4A7DB2CB" w14:textId="77777777" w:rsidR="007F39C9" w:rsidRPr="00EF6454" w:rsidRDefault="007F39C9" w:rsidP="00EF6454">
      <w:pPr>
        <w:rPr>
          <w:sz w:val="16"/>
          <w:lang w:val="fr-FR"/>
        </w:rPr>
      </w:pPr>
    </w:p>
    <w:p w14:paraId="5340F1FB" w14:textId="77777777" w:rsidR="007F39C9" w:rsidRPr="00EF6454" w:rsidRDefault="007F39C9" w:rsidP="00EF6454">
      <w:pPr>
        <w:pStyle w:val="StyleresumeBold"/>
      </w:pPr>
      <w:r w:rsidRPr="00EF6454">
        <w:t>PERSONAL AND EDUCATION</w:t>
      </w:r>
    </w:p>
    <w:p w14:paraId="7D901B06" w14:textId="77777777" w:rsidR="007F39C9" w:rsidRPr="00EF6454" w:rsidRDefault="007F39C9" w:rsidP="00EF6454">
      <w:pPr>
        <w:pStyle w:val="resume"/>
        <w:spacing w:line="220" w:lineRule="exact"/>
        <w:rPr>
          <w:sz w:val="22"/>
          <w:szCs w:val="22"/>
        </w:rPr>
      </w:pPr>
      <w:r w:rsidRPr="00EF6454">
        <w:rPr>
          <w:sz w:val="22"/>
          <w:szCs w:val="22"/>
        </w:rPr>
        <w:t xml:space="preserve">Ph.D. (1969) </w:t>
      </w:r>
      <w:smartTag w:uri="urn:schemas-microsoft-com:office:smarttags" w:element="PlaceType">
        <w:r w:rsidRPr="00EF6454">
          <w:rPr>
            <w:sz w:val="22"/>
            <w:szCs w:val="22"/>
          </w:rPr>
          <w:t>University</w:t>
        </w:r>
      </w:smartTag>
      <w:r w:rsidRPr="00EF6454">
        <w:rPr>
          <w:sz w:val="22"/>
          <w:szCs w:val="22"/>
        </w:rPr>
        <w:t xml:space="preserve"> of </w:t>
      </w:r>
      <w:smartTag w:uri="urn:schemas-microsoft-com:office:smarttags" w:element="PlaceName">
        <w:r w:rsidRPr="00EF6454">
          <w:rPr>
            <w:sz w:val="22"/>
            <w:szCs w:val="22"/>
          </w:rPr>
          <w:t>Tennessee</w:t>
        </w:r>
      </w:smartTag>
      <w:r w:rsidRPr="00EF6454">
        <w:rPr>
          <w:sz w:val="22"/>
          <w:szCs w:val="22"/>
        </w:rPr>
        <w:t xml:space="preserve">, </w:t>
      </w:r>
      <w:smartTag w:uri="urn:schemas-microsoft-com:office:smarttags" w:element="City">
        <w:smartTag w:uri="urn:schemas-microsoft-com:office:smarttags" w:element="place">
          <w:r w:rsidRPr="00EF6454">
            <w:rPr>
              <w:sz w:val="22"/>
              <w:szCs w:val="22"/>
            </w:rPr>
            <w:t>Knoxville</w:t>
          </w:r>
        </w:smartTag>
      </w:smartTag>
      <w:r w:rsidRPr="00EF6454">
        <w:rPr>
          <w:sz w:val="22"/>
          <w:szCs w:val="22"/>
        </w:rPr>
        <w:t>...economics and management ... Dissertation: "Decision-Making in the Firm: A Case Study of Kingsport Press, Inc., 1927-1967"</w:t>
      </w:r>
    </w:p>
    <w:p w14:paraId="1C69A427" w14:textId="77777777" w:rsidR="007F39C9" w:rsidRPr="00EF6454" w:rsidRDefault="007F39C9" w:rsidP="00EF6454">
      <w:pPr>
        <w:pStyle w:val="resume"/>
        <w:spacing w:line="220" w:lineRule="exact"/>
        <w:rPr>
          <w:sz w:val="22"/>
          <w:szCs w:val="22"/>
        </w:rPr>
      </w:pPr>
      <w:r w:rsidRPr="00EF6454">
        <w:rPr>
          <w:sz w:val="22"/>
          <w:szCs w:val="22"/>
        </w:rPr>
        <w:t xml:space="preserve">B.S. (1962) </w:t>
      </w:r>
      <w:smartTag w:uri="urn:schemas-microsoft-com:office:smarttags" w:element="place">
        <w:smartTag w:uri="urn:schemas-microsoft-com:office:smarttags" w:element="PlaceType">
          <w:r w:rsidRPr="00EF6454">
            <w:rPr>
              <w:sz w:val="22"/>
              <w:szCs w:val="22"/>
            </w:rPr>
            <w:t>University</w:t>
          </w:r>
        </w:smartTag>
        <w:r w:rsidRPr="00EF6454">
          <w:rPr>
            <w:sz w:val="22"/>
            <w:szCs w:val="22"/>
          </w:rPr>
          <w:t xml:space="preserve"> of </w:t>
        </w:r>
        <w:smartTag w:uri="urn:schemas-microsoft-com:office:smarttags" w:element="PlaceName">
          <w:r w:rsidRPr="00EF6454">
            <w:rPr>
              <w:sz w:val="22"/>
              <w:szCs w:val="22"/>
            </w:rPr>
            <w:t>Tennessee</w:t>
          </w:r>
        </w:smartTag>
      </w:smartTag>
      <w:r w:rsidRPr="00EF6454">
        <w:rPr>
          <w:sz w:val="22"/>
          <w:szCs w:val="22"/>
        </w:rPr>
        <w:t>, Knoxville...industrial/personnel mgmt.</w:t>
      </w:r>
    </w:p>
    <w:p w14:paraId="1BCB2019" w14:textId="77777777" w:rsidR="008C25B8" w:rsidRPr="00EF6454" w:rsidRDefault="008C25B8" w:rsidP="00EF6454">
      <w:pPr>
        <w:rPr>
          <w:sz w:val="16"/>
        </w:rPr>
      </w:pPr>
    </w:p>
    <w:p w14:paraId="5A9B0DD6" w14:textId="77777777" w:rsidR="007F39C9" w:rsidRPr="00EF6454" w:rsidRDefault="007F39C9" w:rsidP="005560E2">
      <w:pPr>
        <w:pStyle w:val="StyleresumeBold"/>
      </w:pPr>
      <w:r w:rsidRPr="00EF6454">
        <w:t>PROFESSIONAL INTERESTS</w:t>
      </w:r>
    </w:p>
    <w:p w14:paraId="096EB1C6" w14:textId="77777777" w:rsidR="00197067" w:rsidRPr="00EF6454" w:rsidRDefault="00197067" w:rsidP="005560E2">
      <w:pPr>
        <w:pStyle w:val="resume"/>
        <w:spacing w:line="220" w:lineRule="exact"/>
        <w:rPr>
          <w:sz w:val="22"/>
          <w:szCs w:val="22"/>
        </w:rPr>
      </w:pPr>
      <w:r w:rsidRPr="00EF6454">
        <w:rPr>
          <w:sz w:val="22"/>
          <w:szCs w:val="22"/>
        </w:rPr>
        <w:t>Organization Behavior and Theory ... History of Management Thought … Leadership ... Span of Management … Military Leadership ... Management Education ... Health Care and Public Administration ... Personnel Administration ... Minorities … Terrorism and Workplace Violence … Strategic Management</w:t>
      </w:r>
    </w:p>
    <w:p w14:paraId="76A6A309" w14:textId="77777777" w:rsidR="008C25B8" w:rsidRPr="00EF6454" w:rsidRDefault="008C25B8" w:rsidP="00EF6454">
      <w:pPr>
        <w:rPr>
          <w:sz w:val="16"/>
        </w:rPr>
      </w:pPr>
    </w:p>
    <w:p w14:paraId="71C9939E" w14:textId="77777777" w:rsidR="007F39C9" w:rsidRPr="00EF6454" w:rsidRDefault="007F39C9" w:rsidP="005560E2">
      <w:pPr>
        <w:pStyle w:val="StyleresumeBold"/>
      </w:pPr>
      <w:r w:rsidRPr="00EF6454">
        <w:t>AWARDS AND HONORARIES</w:t>
      </w:r>
    </w:p>
    <w:p w14:paraId="5D30FE45" w14:textId="77777777" w:rsidR="008A61DE" w:rsidRPr="00EF6454" w:rsidRDefault="008A61DE" w:rsidP="005560E2">
      <w:pPr>
        <w:pStyle w:val="resume"/>
        <w:spacing w:before="180" w:after="100" w:line="180" w:lineRule="exact"/>
        <w:ind w:left="0" w:firstLine="0"/>
        <w:rPr>
          <w:b/>
          <w:u w:val="single"/>
        </w:rPr>
      </w:pPr>
      <w:r w:rsidRPr="008A61DE">
        <w:rPr>
          <w:b/>
        </w:rPr>
        <w:t>Outstanding Service Award</w:t>
      </w:r>
      <w:r>
        <w:t>, Morrison School of Agribusiness (2019).</w:t>
      </w:r>
    </w:p>
    <w:p w14:paraId="3B97903B" w14:textId="5E2EF1FD" w:rsidR="00016D5F" w:rsidRPr="00016D5F" w:rsidRDefault="00016D5F" w:rsidP="008A61DE">
      <w:pPr>
        <w:pStyle w:val="resume"/>
        <w:spacing w:after="100" w:line="180" w:lineRule="exact"/>
        <w:rPr>
          <w:sz w:val="22"/>
          <w:szCs w:val="22"/>
        </w:rPr>
      </w:pPr>
      <w:r w:rsidRPr="00016D5F">
        <w:rPr>
          <w:b/>
          <w:sz w:val="22"/>
          <w:szCs w:val="22"/>
        </w:rPr>
        <w:t>Albert Nelson Marquis Lifetime Achievement Award</w:t>
      </w:r>
      <w:r>
        <w:rPr>
          <w:b/>
          <w:sz w:val="22"/>
          <w:szCs w:val="22"/>
        </w:rPr>
        <w:t>.</w:t>
      </w:r>
      <w:r w:rsidR="00812AC0">
        <w:rPr>
          <w:sz w:val="22"/>
          <w:szCs w:val="22"/>
        </w:rPr>
        <w:t xml:space="preserve"> </w:t>
      </w:r>
      <w:r>
        <w:rPr>
          <w:sz w:val="22"/>
          <w:szCs w:val="22"/>
        </w:rPr>
        <w:t>The Marquis Who’s Who Publication Board (2017).</w:t>
      </w:r>
    </w:p>
    <w:p w14:paraId="4085083E" w14:textId="6EF8AB8F" w:rsidR="009E30D7" w:rsidRDefault="009E30D7" w:rsidP="008A61DE">
      <w:pPr>
        <w:pStyle w:val="resume"/>
        <w:spacing w:after="100" w:line="180" w:lineRule="exact"/>
        <w:rPr>
          <w:sz w:val="22"/>
          <w:szCs w:val="22"/>
        </w:rPr>
      </w:pPr>
      <w:r w:rsidRPr="00EF6454">
        <w:rPr>
          <w:b/>
          <w:sz w:val="22"/>
          <w:szCs w:val="22"/>
          <w:u w:val="single"/>
        </w:rPr>
        <w:t>Who’s Who in A</w:t>
      </w:r>
      <w:r>
        <w:rPr>
          <w:b/>
          <w:sz w:val="22"/>
          <w:szCs w:val="22"/>
          <w:u w:val="single"/>
        </w:rPr>
        <w:t xml:space="preserve">griculture </w:t>
      </w:r>
      <w:r w:rsidR="007E6A03">
        <w:rPr>
          <w:b/>
          <w:sz w:val="22"/>
          <w:szCs w:val="22"/>
          <w:u w:val="single"/>
        </w:rPr>
        <w:t>Academia</w:t>
      </w:r>
      <w:r w:rsidRPr="00EF6454">
        <w:rPr>
          <w:sz w:val="22"/>
          <w:szCs w:val="22"/>
        </w:rPr>
        <w:t>.</w:t>
      </w:r>
      <w:r w:rsidR="00812AC0">
        <w:rPr>
          <w:sz w:val="22"/>
          <w:szCs w:val="22"/>
        </w:rPr>
        <w:t xml:space="preserve"> </w:t>
      </w:r>
      <w:r w:rsidR="007E6A03">
        <w:t>AcademicKeys.com</w:t>
      </w:r>
      <w:r w:rsidR="00177B39">
        <w:t xml:space="preserve"> (</w:t>
      </w:r>
      <w:r w:rsidRPr="00EF6454">
        <w:rPr>
          <w:sz w:val="22"/>
          <w:szCs w:val="22"/>
        </w:rPr>
        <w:t>20</w:t>
      </w:r>
      <w:r w:rsidR="007E6A03">
        <w:rPr>
          <w:sz w:val="22"/>
          <w:szCs w:val="22"/>
        </w:rPr>
        <w:t>1</w:t>
      </w:r>
      <w:r w:rsidR="00475BC8">
        <w:rPr>
          <w:sz w:val="22"/>
          <w:szCs w:val="22"/>
        </w:rPr>
        <w:t>2</w:t>
      </w:r>
      <w:r w:rsidR="00177B39">
        <w:rPr>
          <w:sz w:val="22"/>
          <w:szCs w:val="22"/>
        </w:rPr>
        <w:t>)</w:t>
      </w:r>
    </w:p>
    <w:p w14:paraId="4A9A0013" w14:textId="77777777" w:rsidR="00F722DE" w:rsidRPr="00EF6454" w:rsidRDefault="006F6582" w:rsidP="008A61DE">
      <w:pPr>
        <w:pStyle w:val="resume"/>
        <w:spacing w:after="100" w:line="180" w:lineRule="exact"/>
        <w:rPr>
          <w:sz w:val="22"/>
          <w:szCs w:val="22"/>
        </w:rPr>
      </w:pPr>
      <w:r w:rsidRPr="00EF6454">
        <w:rPr>
          <w:b/>
          <w:sz w:val="22"/>
          <w:szCs w:val="22"/>
        </w:rPr>
        <w:t>Distinguished</w:t>
      </w:r>
      <w:r w:rsidR="00F722DE" w:rsidRPr="00EF6454">
        <w:rPr>
          <w:b/>
          <w:sz w:val="22"/>
          <w:szCs w:val="22"/>
        </w:rPr>
        <w:t xml:space="preserve"> Service Award</w:t>
      </w:r>
      <w:r w:rsidR="00F722DE" w:rsidRPr="00EF6454">
        <w:rPr>
          <w:sz w:val="22"/>
          <w:szCs w:val="22"/>
        </w:rPr>
        <w:t xml:space="preserve">, </w:t>
      </w:r>
      <w:smartTag w:uri="urn:schemas-microsoft-com:office:smarttags" w:element="place">
        <w:smartTag w:uri="urn:schemas-microsoft-com:office:smarttags" w:element="PlaceType">
          <w:r w:rsidR="00F722DE" w:rsidRPr="00EF6454">
            <w:rPr>
              <w:sz w:val="22"/>
              <w:szCs w:val="22"/>
            </w:rPr>
            <w:t>Academy</w:t>
          </w:r>
        </w:smartTag>
        <w:r w:rsidR="00F722DE" w:rsidRPr="00EF6454">
          <w:rPr>
            <w:sz w:val="22"/>
            <w:szCs w:val="22"/>
          </w:rPr>
          <w:t xml:space="preserve"> of </w:t>
        </w:r>
        <w:smartTag w:uri="urn:schemas-microsoft-com:office:smarttags" w:element="PlaceName">
          <w:r w:rsidR="00F722DE" w:rsidRPr="00EF6454">
            <w:rPr>
              <w:sz w:val="22"/>
              <w:szCs w:val="22"/>
            </w:rPr>
            <w:t>Management</w:t>
          </w:r>
        </w:smartTag>
      </w:smartTag>
      <w:r w:rsidR="00F722DE" w:rsidRPr="00EF6454">
        <w:rPr>
          <w:sz w:val="22"/>
          <w:szCs w:val="22"/>
        </w:rPr>
        <w:t xml:space="preserve"> (2008)</w:t>
      </w:r>
    </w:p>
    <w:p w14:paraId="1101B2AB" w14:textId="77777777" w:rsidR="00A81258" w:rsidRPr="00EF6454" w:rsidRDefault="00A81258" w:rsidP="008A61DE">
      <w:pPr>
        <w:pStyle w:val="resume"/>
        <w:spacing w:after="100" w:line="180" w:lineRule="exact"/>
        <w:rPr>
          <w:sz w:val="22"/>
        </w:rPr>
      </w:pPr>
      <w:r w:rsidRPr="00EF6454">
        <w:rPr>
          <w:sz w:val="22"/>
        </w:rPr>
        <w:t>Fellow</w:t>
      </w:r>
      <w:r w:rsidR="00FC1445" w:rsidRPr="00EF6454">
        <w:rPr>
          <w:sz w:val="22"/>
        </w:rPr>
        <w:t>,</w:t>
      </w:r>
      <w:r w:rsidRPr="00EF6454">
        <w:rPr>
          <w:sz w:val="22"/>
        </w:rPr>
        <w:t xml:space="preserve"> Center for Responsible Leadership, School of Global Management and Leadership, </w:t>
      </w:r>
      <w:smartTag w:uri="urn:schemas-microsoft-com:office:smarttags" w:element="place">
        <w:smartTag w:uri="urn:schemas-microsoft-com:office:smarttags" w:element="PlaceName">
          <w:r w:rsidRPr="00EF6454">
            <w:rPr>
              <w:sz w:val="22"/>
            </w:rPr>
            <w:t>Arizona</w:t>
          </w:r>
        </w:smartTag>
        <w:r w:rsidRPr="00EF6454">
          <w:rPr>
            <w:sz w:val="22"/>
          </w:rPr>
          <w:t xml:space="preserve"> </w:t>
        </w:r>
        <w:smartTag w:uri="urn:schemas-microsoft-com:office:smarttags" w:element="PlaceType">
          <w:r w:rsidRPr="00EF6454">
            <w:rPr>
              <w:sz w:val="22"/>
            </w:rPr>
            <w:t>State</w:t>
          </w:r>
        </w:smartTag>
        <w:r w:rsidRPr="00EF6454">
          <w:rPr>
            <w:sz w:val="22"/>
          </w:rPr>
          <w:t xml:space="preserve"> </w:t>
        </w:r>
        <w:smartTag w:uri="urn:schemas-microsoft-com:office:smarttags" w:element="PlaceType">
          <w:r w:rsidRPr="00EF6454">
            <w:rPr>
              <w:sz w:val="22"/>
            </w:rPr>
            <w:t>University</w:t>
          </w:r>
        </w:smartTag>
      </w:smartTag>
      <w:r w:rsidRPr="00EF6454">
        <w:rPr>
          <w:sz w:val="22"/>
        </w:rPr>
        <w:t xml:space="preserve"> (2007)</w:t>
      </w:r>
    </w:p>
    <w:p w14:paraId="093014D4" w14:textId="77777777" w:rsidR="006C359D" w:rsidRPr="00EF6454" w:rsidRDefault="006C359D" w:rsidP="005560E2">
      <w:pPr>
        <w:pStyle w:val="resume"/>
        <w:spacing w:after="100" w:line="180" w:lineRule="exact"/>
        <w:rPr>
          <w:sz w:val="22"/>
          <w:szCs w:val="22"/>
        </w:rPr>
      </w:pPr>
      <w:r w:rsidRPr="00EF6454">
        <w:rPr>
          <w:sz w:val="22"/>
          <w:szCs w:val="22"/>
        </w:rPr>
        <w:t xml:space="preserve">Southern Management Association Sustained </w:t>
      </w:r>
      <w:r w:rsidRPr="00EF6454">
        <w:rPr>
          <w:b/>
          <w:sz w:val="22"/>
          <w:szCs w:val="22"/>
        </w:rPr>
        <w:t>Outstanding Service Award</w:t>
      </w:r>
      <w:r w:rsidRPr="00EF6454">
        <w:rPr>
          <w:sz w:val="22"/>
          <w:szCs w:val="22"/>
        </w:rPr>
        <w:t>, Southern Management Association (2005)</w:t>
      </w:r>
    </w:p>
    <w:p w14:paraId="149BC02A" w14:textId="77777777" w:rsidR="00F12DD3" w:rsidRPr="00EF6454" w:rsidRDefault="00F12DD3" w:rsidP="008A61DE">
      <w:pPr>
        <w:pStyle w:val="resume"/>
        <w:spacing w:after="100" w:line="180" w:lineRule="exact"/>
        <w:rPr>
          <w:sz w:val="22"/>
          <w:szCs w:val="22"/>
        </w:rPr>
      </w:pPr>
      <w:r w:rsidRPr="00EF6454">
        <w:rPr>
          <w:sz w:val="22"/>
          <w:szCs w:val="22"/>
        </w:rPr>
        <w:t xml:space="preserve">Faculty Achievement </w:t>
      </w:r>
      <w:r w:rsidRPr="00EF6454">
        <w:rPr>
          <w:b/>
          <w:sz w:val="22"/>
          <w:szCs w:val="22"/>
        </w:rPr>
        <w:t>Award in Service</w:t>
      </w:r>
      <w:r w:rsidRPr="00EF6454">
        <w:rPr>
          <w:sz w:val="22"/>
          <w:szCs w:val="22"/>
        </w:rPr>
        <w:t xml:space="preserve">, </w:t>
      </w:r>
      <w:smartTag w:uri="urn:schemas-microsoft-com:office:smarttags" w:element="place">
        <w:smartTag w:uri="urn:schemas-microsoft-com:office:smarttags" w:element="PlaceName">
          <w:r w:rsidRPr="00EF6454">
            <w:rPr>
              <w:sz w:val="22"/>
              <w:szCs w:val="22"/>
            </w:rPr>
            <w:t>Arizona</w:t>
          </w:r>
        </w:smartTag>
        <w:r w:rsidRPr="00EF6454">
          <w:rPr>
            <w:sz w:val="22"/>
            <w:szCs w:val="22"/>
          </w:rPr>
          <w:t xml:space="preserve"> </w:t>
        </w:r>
        <w:smartTag w:uri="urn:schemas-microsoft-com:office:smarttags" w:element="PlaceType">
          <w:r w:rsidRPr="00EF6454">
            <w:rPr>
              <w:sz w:val="22"/>
              <w:szCs w:val="22"/>
            </w:rPr>
            <w:t>State</w:t>
          </w:r>
        </w:smartTag>
        <w:r w:rsidRPr="00EF6454">
          <w:rPr>
            <w:sz w:val="22"/>
            <w:szCs w:val="22"/>
          </w:rPr>
          <w:t xml:space="preserve"> </w:t>
        </w:r>
        <w:smartTag w:uri="urn:schemas-microsoft-com:office:smarttags" w:element="PlaceType">
          <w:r w:rsidRPr="00EF6454">
            <w:rPr>
              <w:sz w:val="22"/>
              <w:szCs w:val="22"/>
            </w:rPr>
            <w:t>University</w:t>
          </w:r>
        </w:smartTag>
      </w:smartTag>
      <w:r w:rsidRPr="00EF6454">
        <w:rPr>
          <w:sz w:val="22"/>
          <w:szCs w:val="22"/>
        </w:rPr>
        <w:t xml:space="preserve"> at the West campus (2004/05)</w:t>
      </w:r>
    </w:p>
    <w:p w14:paraId="3627D91C" w14:textId="5C18C8EF" w:rsidR="00196EEE" w:rsidRPr="00EF6454" w:rsidRDefault="00196EEE" w:rsidP="008A61DE">
      <w:pPr>
        <w:pStyle w:val="resume"/>
        <w:spacing w:after="100" w:line="180" w:lineRule="exact"/>
        <w:rPr>
          <w:sz w:val="22"/>
          <w:szCs w:val="22"/>
          <w:u w:val="single"/>
        </w:rPr>
      </w:pPr>
      <w:r w:rsidRPr="00EF6454">
        <w:rPr>
          <w:b/>
          <w:sz w:val="22"/>
          <w:szCs w:val="22"/>
          <w:u w:val="single"/>
        </w:rPr>
        <w:t>Who’s Who in the World</w:t>
      </w:r>
      <w:r w:rsidRPr="00EF6454">
        <w:rPr>
          <w:sz w:val="22"/>
          <w:szCs w:val="22"/>
        </w:rPr>
        <w:t>.</w:t>
      </w:r>
      <w:r w:rsidR="00812AC0">
        <w:rPr>
          <w:sz w:val="22"/>
          <w:szCs w:val="22"/>
        </w:rPr>
        <w:t xml:space="preserve"> </w:t>
      </w:r>
      <w:r w:rsidRPr="00EF6454">
        <w:rPr>
          <w:sz w:val="22"/>
          <w:szCs w:val="22"/>
        </w:rPr>
        <w:t>21</w:t>
      </w:r>
      <w:r w:rsidRPr="00EF6454">
        <w:rPr>
          <w:sz w:val="22"/>
          <w:szCs w:val="22"/>
          <w:vertAlign w:val="superscript"/>
        </w:rPr>
        <w:t>st</w:t>
      </w:r>
      <w:r w:rsidRPr="00EF6454">
        <w:rPr>
          <w:sz w:val="22"/>
          <w:szCs w:val="22"/>
        </w:rPr>
        <w:t xml:space="preserve"> edition; </w:t>
      </w:r>
      <w:smartTag w:uri="urn:schemas-microsoft-com:office:smarttags" w:element="place">
        <w:smartTag w:uri="urn:schemas-microsoft-com:office:smarttags" w:element="City">
          <w:r w:rsidRPr="00EF6454">
            <w:rPr>
              <w:sz w:val="22"/>
              <w:szCs w:val="22"/>
            </w:rPr>
            <w:t>New Providence</w:t>
          </w:r>
        </w:smartTag>
        <w:r w:rsidRPr="00EF6454">
          <w:rPr>
            <w:sz w:val="22"/>
            <w:szCs w:val="22"/>
          </w:rPr>
          <w:t xml:space="preserve">, </w:t>
        </w:r>
        <w:smartTag w:uri="urn:schemas-microsoft-com:office:smarttags" w:element="State">
          <w:r w:rsidRPr="00EF6454">
            <w:rPr>
              <w:sz w:val="22"/>
              <w:szCs w:val="22"/>
            </w:rPr>
            <w:t>NJ</w:t>
          </w:r>
        </w:smartTag>
      </w:smartTag>
      <w:r w:rsidRPr="00EF6454">
        <w:rPr>
          <w:sz w:val="22"/>
          <w:szCs w:val="22"/>
        </w:rPr>
        <w:t>: Marquis Publications, Inc.</w:t>
      </w:r>
      <w:r w:rsidR="00177B39">
        <w:rPr>
          <w:sz w:val="22"/>
          <w:szCs w:val="22"/>
        </w:rPr>
        <w:t xml:space="preserve"> (</w:t>
      </w:r>
      <w:r w:rsidRPr="00EF6454">
        <w:rPr>
          <w:sz w:val="22"/>
          <w:szCs w:val="22"/>
        </w:rPr>
        <w:t>2004</w:t>
      </w:r>
      <w:r w:rsidR="00177B39">
        <w:rPr>
          <w:sz w:val="22"/>
          <w:szCs w:val="22"/>
        </w:rPr>
        <w:t>)</w:t>
      </w:r>
    </w:p>
    <w:p w14:paraId="31C0D672" w14:textId="0C7FC3A5" w:rsidR="00196EEE" w:rsidRPr="00EF6454" w:rsidRDefault="00196EEE" w:rsidP="008A61DE">
      <w:pPr>
        <w:pStyle w:val="resume"/>
        <w:spacing w:after="100" w:line="180" w:lineRule="exact"/>
        <w:rPr>
          <w:sz w:val="22"/>
          <w:szCs w:val="22"/>
          <w:u w:val="single"/>
        </w:rPr>
      </w:pPr>
      <w:r w:rsidRPr="00EF6454">
        <w:rPr>
          <w:b/>
          <w:sz w:val="22"/>
          <w:szCs w:val="22"/>
          <w:u w:val="single"/>
        </w:rPr>
        <w:t xml:space="preserve">Who’s Who in </w:t>
      </w:r>
      <w:smartTag w:uri="urn:schemas-microsoft-com:office:smarttags" w:element="country-region">
        <w:smartTag w:uri="urn:schemas-microsoft-com:office:smarttags" w:element="place">
          <w:r w:rsidRPr="00EF6454">
            <w:rPr>
              <w:b/>
              <w:sz w:val="22"/>
              <w:szCs w:val="22"/>
              <w:u w:val="single"/>
            </w:rPr>
            <w:t>America</w:t>
          </w:r>
        </w:smartTag>
      </w:smartTag>
      <w:r w:rsidRPr="00EF6454">
        <w:rPr>
          <w:sz w:val="22"/>
          <w:szCs w:val="22"/>
        </w:rPr>
        <w:t>.</w:t>
      </w:r>
      <w:r w:rsidR="00812AC0">
        <w:rPr>
          <w:sz w:val="22"/>
          <w:szCs w:val="22"/>
        </w:rPr>
        <w:t xml:space="preserve"> </w:t>
      </w:r>
      <w:r w:rsidRPr="00EF6454">
        <w:rPr>
          <w:sz w:val="22"/>
          <w:szCs w:val="22"/>
        </w:rPr>
        <w:t>57</w:t>
      </w:r>
      <w:r w:rsidRPr="00EF6454">
        <w:rPr>
          <w:sz w:val="22"/>
          <w:szCs w:val="22"/>
          <w:vertAlign w:val="superscript"/>
        </w:rPr>
        <w:t>th</w:t>
      </w:r>
      <w:r w:rsidRPr="00EF6454">
        <w:rPr>
          <w:sz w:val="22"/>
          <w:szCs w:val="22"/>
        </w:rPr>
        <w:t xml:space="preserve"> edition; </w:t>
      </w:r>
      <w:smartTag w:uri="urn:schemas-microsoft-com:office:smarttags" w:element="place">
        <w:smartTag w:uri="urn:schemas-microsoft-com:office:smarttags" w:element="City">
          <w:r w:rsidRPr="00EF6454">
            <w:rPr>
              <w:sz w:val="22"/>
              <w:szCs w:val="22"/>
            </w:rPr>
            <w:t>New Providence</w:t>
          </w:r>
        </w:smartTag>
        <w:r w:rsidRPr="00EF6454">
          <w:rPr>
            <w:sz w:val="22"/>
            <w:szCs w:val="22"/>
          </w:rPr>
          <w:t xml:space="preserve">, </w:t>
        </w:r>
        <w:smartTag w:uri="urn:schemas-microsoft-com:office:smarttags" w:element="State">
          <w:r w:rsidRPr="00EF6454">
            <w:rPr>
              <w:sz w:val="22"/>
              <w:szCs w:val="22"/>
            </w:rPr>
            <w:t>NJ</w:t>
          </w:r>
        </w:smartTag>
      </w:smartTag>
      <w:r w:rsidRPr="00EF6454">
        <w:rPr>
          <w:sz w:val="22"/>
          <w:szCs w:val="22"/>
        </w:rPr>
        <w:t>: Marquis Publications, Inc.</w:t>
      </w:r>
      <w:r w:rsidR="00177B39">
        <w:rPr>
          <w:sz w:val="22"/>
          <w:szCs w:val="22"/>
        </w:rPr>
        <w:t xml:space="preserve"> (</w:t>
      </w:r>
      <w:r w:rsidRPr="00EF6454">
        <w:rPr>
          <w:sz w:val="22"/>
          <w:szCs w:val="22"/>
        </w:rPr>
        <w:t>2003</w:t>
      </w:r>
      <w:r w:rsidR="00177B39">
        <w:rPr>
          <w:sz w:val="22"/>
          <w:szCs w:val="22"/>
        </w:rPr>
        <w:t>)</w:t>
      </w:r>
    </w:p>
    <w:p w14:paraId="4DEFB3FF" w14:textId="240B46FD" w:rsidR="002C6F58" w:rsidRPr="00EF6454" w:rsidRDefault="002C6F58" w:rsidP="008A61DE">
      <w:pPr>
        <w:pStyle w:val="resume"/>
        <w:spacing w:after="100" w:line="180" w:lineRule="exact"/>
        <w:rPr>
          <w:sz w:val="22"/>
          <w:szCs w:val="22"/>
        </w:rPr>
      </w:pPr>
      <w:r w:rsidRPr="00EF6454">
        <w:rPr>
          <w:b/>
          <w:sz w:val="22"/>
          <w:szCs w:val="22"/>
          <w:u w:val="single"/>
        </w:rPr>
        <w:t xml:space="preserve">Who’s Who Among </w:t>
      </w:r>
      <w:smartTag w:uri="urn:schemas-microsoft-com:office:smarttags" w:element="country-region">
        <w:smartTag w:uri="urn:schemas-microsoft-com:office:smarttags" w:element="place">
          <w:r w:rsidRPr="00EF6454">
            <w:rPr>
              <w:b/>
              <w:sz w:val="22"/>
              <w:szCs w:val="22"/>
              <w:u w:val="single"/>
            </w:rPr>
            <w:t>America</w:t>
          </w:r>
        </w:smartTag>
      </w:smartTag>
      <w:r w:rsidRPr="00EF6454">
        <w:rPr>
          <w:b/>
          <w:sz w:val="22"/>
          <w:szCs w:val="22"/>
          <w:u w:val="single"/>
        </w:rPr>
        <w:t>’s Teachers</w:t>
      </w:r>
      <w:r w:rsidRPr="00EF6454">
        <w:rPr>
          <w:sz w:val="22"/>
          <w:szCs w:val="22"/>
        </w:rPr>
        <w:t>.</w:t>
      </w:r>
      <w:r w:rsidR="00812AC0">
        <w:rPr>
          <w:sz w:val="22"/>
          <w:szCs w:val="22"/>
        </w:rPr>
        <w:t xml:space="preserve"> </w:t>
      </w:r>
      <w:r w:rsidR="008B5781" w:rsidRPr="00EF6454">
        <w:rPr>
          <w:sz w:val="22"/>
          <w:szCs w:val="22"/>
        </w:rPr>
        <w:t>7</w:t>
      </w:r>
      <w:r w:rsidR="008B5781" w:rsidRPr="00EF6454">
        <w:rPr>
          <w:sz w:val="22"/>
          <w:szCs w:val="22"/>
          <w:vertAlign w:val="superscript"/>
        </w:rPr>
        <w:t>th</w:t>
      </w:r>
      <w:r w:rsidR="008B5781" w:rsidRPr="00EF6454">
        <w:rPr>
          <w:sz w:val="22"/>
          <w:szCs w:val="22"/>
        </w:rPr>
        <w:t xml:space="preserve"> ed</w:t>
      </w:r>
      <w:r w:rsidR="00A81258" w:rsidRPr="00EF6454">
        <w:rPr>
          <w:sz w:val="22"/>
          <w:szCs w:val="22"/>
        </w:rPr>
        <w:t>.</w:t>
      </w:r>
      <w:r w:rsidR="008B5781" w:rsidRPr="00EF6454">
        <w:rPr>
          <w:sz w:val="22"/>
          <w:szCs w:val="22"/>
        </w:rPr>
        <w:t xml:space="preserve"> (Vol</w:t>
      </w:r>
      <w:r w:rsidR="00A81258" w:rsidRPr="00EF6454">
        <w:rPr>
          <w:sz w:val="22"/>
          <w:szCs w:val="22"/>
        </w:rPr>
        <w:t>.</w:t>
      </w:r>
      <w:r w:rsidR="008B5781" w:rsidRPr="00EF6454">
        <w:rPr>
          <w:sz w:val="22"/>
          <w:szCs w:val="22"/>
        </w:rPr>
        <w:t xml:space="preserve"> V); </w:t>
      </w:r>
      <w:smartTag w:uri="urn:schemas-microsoft-com:office:smarttags" w:element="place">
        <w:smartTag w:uri="urn:schemas-microsoft-com:office:smarttags" w:element="City">
          <w:r w:rsidRPr="00EF6454">
            <w:rPr>
              <w:sz w:val="22"/>
              <w:szCs w:val="22"/>
            </w:rPr>
            <w:t>Lake Forest</w:t>
          </w:r>
        </w:smartTag>
      </w:smartTag>
      <w:r w:rsidRPr="00EF6454">
        <w:rPr>
          <w:sz w:val="22"/>
          <w:szCs w:val="22"/>
        </w:rPr>
        <w:t>, IL: Educational Communications, Inc.</w:t>
      </w:r>
      <w:r w:rsidR="00177B39">
        <w:rPr>
          <w:sz w:val="22"/>
          <w:szCs w:val="22"/>
        </w:rPr>
        <w:t xml:space="preserve"> (</w:t>
      </w:r>
      <w:r w:rsidRPr="00EF6454">
        <w:rPr>
          <w:sz w:val="22"/>
          <w:szCs w:val="22"/>
        </w:rPr>
        <w:t>2002</w:t>
      </w:r>
      <w:r w:rsidR="00177B39">
        <w:rPr>
          <w:sz w:val="22"/>
          <w:szCs w:val="22"/>
        </w:rPr>
        <w:t>)</w:t>
      </w:r>
    </w:p>
    <w:p w14:paraId="7FD91CA4" w14:textId="77777777" w:rsidR="007F39C9" w:rsidRPr="00EF6454" w:rsidRDefault="007F39C9" w:rsidP="008A61DE">
      <w:pPr>
        <w:pStyle w:val="resume"/>
        <w:spacing w:after="100" w:line="180" w:lineRule="exact"/>
        <w:rPr>
          <w:sz w:val="22"/>
          <w:szCs w:val="22"/>
        </w:rPr>
      </w:pPr>
      <w:r w:rsidRPr="00EF6454">
        <w:rPr>
          <w:sz w:val="22"/>
          <w:szCs w:val="22"/>
        </w:rPr>
        <w:t xml:space="preserve">Faculty Achievement </w:t>
      </w:r>
      <w:r w:rsidRPr="00EF6454">
        <w:rPr>
          <w:b/>
          <w:sz w:val="22"/>
          <w:szCs w:val="22"/>
        </w:rPr>
        <w:t>Award in Research</w:t>
      </w:r>
      <w:r w:rsidRPr="00EF6454">
        <w:rPr>
          <w:sz w:val="22"/>
          <w:szCs w:val="22"/>
        </w:rPr>
        <w:t xml:space="preserve">, Scholarship, and Creative Activity, </w:t>
      </w:r>
      <w:smartTag w:uri="urn:schemas-microsoft-com:office:smarttags" w:element="place">
        <w:smartTag w:uri="urn:schemas-microsoft-com:office:smarttags" w:element="PlaceName">
          <w:r w:rsidRPr="00EF6454">
            <w:rPr>
              <w:sz w:val="22"/>
              <w:szCs w:val="22"/>
            </w:rPr>
            <w:t>Arizona</w:t>
          </w:r>
        </w:smartTag>
        <w:r w:rsidRPr="00EF6454">
          <w:rPr>
            <w:sz w:val="22"/>
            <w:szCs w:val="22"/>
          </w:rPr>
          <w:t xml:space="preserve"> </w:t>
        </w:r>
        <w:smartTag w:uri="urn:schemas-microsoft-com:office:smarttags" w:element="PlaceType">
          <w:r w:rsidRPr="00EF6454">
            <w:rPr>
              <w:sz w:val="22"/>
              <w:szCs w:val="22"/>
            </w:rPr>
            <w:t>State</w:t>
          </w:r>
        </w:smartTag>
        <w:r w:rsidRPr="00EF6454">
          <w:rPr>
            <w:sz w:val="22"/>
            <w:szCs w:val="22"/>
          </w:rPr>
          <w:t xml:space="preserve"> </w:t>
        </w:r>
        <w:smartTag w:uri="urn:schemas-microsoft-com:office:smarttags" w:element="PlaceType">
          <w:r w:rsidRPr="00EF6454">
            <w:rPr>
              <w:sz w:val="22"/>
              <w:szCs w:val="22"/>
            </w:rPr>
            <w:t>University</w:t>
          </w:r>
        </w:smartTag>
      </w:smartTag>
      <w:r w:rsidRPr="00EF6454">
        <w:rPr>
          <w:sz w:val="22"/>
          <w:szCs w:val="22"/>
        </w:rPr>
        <w:t xml:space="preserve"> West (2001)</w:t>
      </w:r>
    </w:p>
    <w:p w14:paraId="472CCC12" w14:textId="5B00F35E" w:rsidR="007F39C9" w:rsidRPr="00EF6454" w:rsidRDefault="007F39C9" w:rsidP="008A61DE">
      <w:pPr>
        <w:pStyle w:val="resume"/>
        <w:spacing w:after="100" w:line="180" w:lineRule="exact"/>
        <w:rPr>
          <w:sz w:val="22"/>
          <w:szCs w:val="22"/>
        </w:rPr>
      </w:pPr>
      <w:r w:rsidRPr="00EF6454">
        <w:rPr>
          <w:b/>
          <w:sz w:val="22"/>
          <w:szCs w:val="22"/>
          <w:u w:val="single"/>
        </w:rPr>
        <w:t>Who’s Who in the Management Sciences</w:t>
      </w:r>
      <w:r w:rsidRPr="00EF6454">
        <w:rPr>
          <w:sz w:val="22"/>
          <w:szCs w:val="22"/>
        </w:rPr>
        <w:t>.</w:t>
      </w:r>
      <w:r w:rsidR="00812AC0">
        <w:rPr>
          <w:sz w:val="22"/>
          <w:szCs w:val="22"/>
        </w:rPr>
        <w:t xml:space="preserve"> </w:t>
      </w:r>
      <w:r w:rsidRPr="00EF6454">
        <w:rPr>
          <w:sz w:val="22"/>
          <w:szCs w:val="22"/>
        </w:rPr>
        <w:t xml:space="preserve">Cheltenham, </w:t>
      </w:r>
      <w:smartTag w:uri="urn:schemas-microsoft-com:office:smarttags" w:element="country-region">
        <w:r w:rsidRPr="00EF6454">
          <w:rPr>
            <w:sz w:val="22"/>
            <w:szCs w:val="22"/>
          </w:rPr>
          <w:t>UK</w:t>
        </w:r>
      </w:smartTag>
      <w:r w:rsidRPr="00EF6454">
        <w:rPr>
          <w:sz w:val="22"/>
          <w:szCs w:val="22"/>
        </w:rPr>
        <w:t>: Edward Elgar Publishing Limited</w:t>
      </w:r>
      <w:r w:rsidR="00177B39">
        <w:rPr>
          <w:sz w:val="22"/>
          <w:szCs w:val="22"/>
        </w:rPr>
        <w:t xml:space="preserve"> (</w:t>
      </w:r>
      <w:r w:rsidRPr="00EF6454">
        <w:rPr>
          <w:sz w:val="22"/>
          <w:szCs w:val="22"/>
        </w:rPr>
        <w:t>2000</w:t>
      </w:r>
      <w:r w:rsidR="00177B39">
        <w:rPr>
          <w:sz w:val="22"/>
          <w:szCs w:val="22"/>
        </w:rPr>
        <w:t>)</w:t>
      </w:r>
    </w:p>
    <w:p w14:paraId="1C9D9832" w14:textId="77777777" w:rsidR="007F39C9" w:rsidRPr="00EF6454" w:rsidRDefault="007F39C9" w:rsidP="008A61DE">
      <w:pPr>
        <w:pStyle w:val="resume"/>
        <w:spacing w:after="100" w:line="180" w:lineRule="exact"/>
        <w:rPr>
          <w:sz w:val="22"/>
          <w:szCs w:val="22"/>
        </w:rPr>
      </w:pPr>
      <w:r w:rsidRPr="00EF6454">
        <w:rPr>
          <w:b/>
          <w:sz w:val="22"/>
          <w:szCs w:val="22"/>
        </w:rPr>
        <w:t>Principal Lecturer</w:t>
      </w:r>
      <w:r w:rsidRPr="00EF6454">
        <w:rPr>
          <w:sz w:val="22"/>
          <w:szCs w:val="22"/>
        </w:rPr>
        <w:t>, 2000-2001 A. Frank Smith, Jr. Lectureship series, Southwestern University, Georgetown, Texas (September 2000)</w:t>
      </w:r>
    </w:p>
    <w:p w14:paraId="64E47ED8" w14:textId="77777777" w:rsidR="007F39C9" w:rsidRPr="00EF6454" w:rsidRDefault="007F39C9" w:rsidP="008A61DE">
      <w:pPr>
        <w:pStyle w:val="resume"/>
        <w:spacing w:after="100" w:line="180" w:lineRule="exact"/>
        <w:rPr>
          <w:sz w:val="22"/>
          <w:szCs w:val="22"/>
        </w:rPr>
      </w:pPr>
      <w:r w:rsidRPr="00EF6454">
        <w:rPr>
          <w:b/>
          <w:sz w:val="22"/>
          <w:szCs w:val="22"/>
        </w:rPr>
        <w:t>Fellow</w:t>
      </w:r>
      <w:r w:rsidRPr="00EF6454">
        <w:rPr>
          <w:sz w:val="22"/>
          <w:szCs w:val="22"/>
        </w:rPr>
        <w:t>, Southern Management Association (1995)</w:t>
      </w:r>
      <w:r w:rsidR="00352B47" w:rsidRPr="00EF6454">
        <w:rPr>
          <w:sz w:val="22"/>
          <w:szCs w:val="22"/>
        </w:rPr>
        <w:t xml:space="preserve"> [less than </w:t>
      </w:r>
      <w:r w:rsidR="00FC4D07" w:rsidRPr="00EF6454">
        <w:rPr>
          <w:sz w:val="22"/>
          <w:szCs w:val="22"/>
        </w:rPr>
        <w:t>4</w:t>
      </w:r>
      <w:r w:rsidR="00352B47" w:rsidRPr="00EF6454">
        <w:rPr>
          <w:sz w:val="22"/>
          <w:szCs w:val="22"/>
        </w:rPr>
        <w:t>% of members achieve this distinction]</w:t>
      </w:r>
    </w:p>
    <w:p w14:paraId="2CE305A7" w14:textId="77777777" w:rsidR="007F39C9" w:rsidRPr="00EF6454" w:rsidRDefault="007F39C9" w:rsidP="008A61DE">
      <w:pPr>
        <w:pStyle w:val="resume"/>
        <w:spacing w:after="100" w:line="180" w:lineRule="exact"/>
        <w:rPr>
          <w:sz w:val="22"/>
          <w:szCs w:val="22"/>
        </w:rPr>
      </w:pPr>
      <w:r w:rsidRPr="00EF6454">
        <w:rPr>
          <w:b/>
          <w:sz w:val="22"/>
          <w:szCs w:val="22"/>
        </w:rPr>
        <w:t>Fellow</w:t>
      </w:r>
      <w:r w:rsidRPr="00EF6454">
        <w:rPr>
          <w:sz w:val="22"/>
          <w:szCs w:val="22"/>
        </w:rPr>
        <w:t xml:space="preserve">, </w:t>
      </w:r>
      <w:smartTag w:uri="urn:schemas-microsoft-com:office:smarttags" w:element="place">
        <w:smartTag w:uri="urn:schemas-microsoft-com:office:smarttags" w:element="PlaceType">
          <w:r w:rsidRPr="00EF6454">
            <w:rPr>
              <w:sz w:val="22"/>
              <w:szCs w:val="22"/>
            </w:rPr>
            <w:t>Academy</w:t>
          </w:r>
        </w:smartTag>
        <w:r w:rsidRPr="00EF6454">
          <w:rPr>
            <w:sz w:val="22"/>
            <w:szCs w:val="22"/>
          </w:rPr>
          <w:t xml:space="preserve"> of </w:t>
        </w:r>
        <w:smartTag w:uri="urn:schemas-microsoft-com:office:smarttags" w:element="PlaceName">
          <w:r w:rsidRPr="00EF6454">
            <w:rPr>
              <w:sz w:val="22"/>
              <w:szCs w:val="22"/>
            </w:rPr>
            <w:t>Management</w:t>
          </w:r>
        </w:smartTag>
      </w:smartTag>
      <w:r w:rsidRPr="00EF6454">
        <w:rPr>
          <w:sz w:val="22"/>
          <w:szCs w:val="22"/>
        </w:rPr>
        <w:t xml:space="preserve"> (1985)</w:t>
      </w:r>
      <w:r w:rsidR="00352B47" w:rsidRPr="00EF6454">
        <w:rPr>
          <w:sz w:val="22"/>
          <w:szCs w:val="22"/>
        </w:rPr>
        <w:t xml:space="preserve"> [less than 4% of members achieve this distinction]</w:t>
      </w:r>
    </w:p>
    <w:p w14:paraId="1C5CA1B3" w14:textId="77777777" w:rsidR="007F39C9" w:rsidRPr="00EF6454" w:rsidRDefault="007F39C9" w:rsidP="008A61DE">
      <w:pPr>
        <w:pStyle w:val="resume"/>
        <w:spacing w:after="100" w:line="180" w:lineRule="exact"/>
        <w:rPr>
          <w:sz w:val="22"/>
          <w:szCs w:val="22"/>
        </w:rPr>
      </w:pPr>
      <w:r w:rsidRPr="00EF6454">
        <w:rPr>
          <w:sz w:val="22"/>
          <w:szCs w:val="22"/>
        </w:rPr>
        <w:t xml:space="preserve">ASU Parents Association 2000 </w:t>
      </w:r>
      <w:r w:rsidRPr="00EF6454">
        <w:rPr>
          <w:b/>
          <w:sz w:val="22"/>
          <w:szCs w:val="22"/>
        </w:rPr>
        <w:t>Professor of the Year Finalist</w:t>
      </w:r>
      <w:r w:rsidRPr="00EF6454">
        <w:rPr>
          <w:sz w:val="22"/>
          <w:szCs w:val="22"/>
        </w:rPr>
        <w:t xml:space="preserve"> (April 2000)</w:t>
      </w:r>
    </w:p>
    <w:p w14:paraId="28B41530" w14:textId="67817ABE" w:rsidR="007F39C9" w:rsidRPr="00EF6454" w:rsidRDefault="007F39C9" w:rsidP="008A61DE">
      <w:pPr>
        <w:pStyle w:val="resume"/>
        <w:spacing w:after="100" w:line="180" w:lineRule="exact"/>
        <w:rPr>
          <w:sz w:val="22"/>
          <w:szCs w:val="22"/>
        </w:rPr>
      </w:pPr>
      <w:r w:rsidRPr="00EF6454">
        <w:rPr>
          <w:sz w:val="22"/>
          <w:szCs w:val="22"/>
          <w:u w:val="single"/>
        </w:rPr>
        <w:t>Profiles in Business and Management: An International Directory of Scholars and Their Research</w:t>
      </w:r>
      <w:r w:rsidRPr="00EF6454">
        <w:rPr>
          <w:sz w:val="22"/>
          <w:szCs w:val="22"/>
        </w:rPr>
        <w:t>, 1995-1996.</w:t>
      </w:r>
      <w:r w:rsidR="00812AC0">
        <w:rPr>
          <w:sz w:val="22"/>
          <w:szCs w:val="22"/>
        </w:rPr>
        <w:t xml:space="preserve"> </w:t>
      </w:r>
      <w:r w:rsidRPr="00EF6454">
        <w:rPr>
          <w:sz w:val="22"/>
          <w:szCs w:val="22"/>
        </w:rPr>
        <w:t>(Cambridge, MA: Harvard Business School Publishing; 1996; hard-copy and CD-ROM of the following entry)</w:t>
      </w:r>
    </w:p>
    <w:p w14:paraId="1F9D9F04" w14:textId="029524B9" w:rsidR="007F39C9" w:rsidRPr="00EF6454" w:rsidRDefault="007F39C9" w:rsidP="008A61DE">
      <w:pPr>
        <w:pStyle w:val="resume"/>
        <w:spacing w:after="100" w:line="180" w:lineRule="exact"/>
        <w:rPr>
          <w:sz w:val="22"/>
          <w:szCs w:val="22"/>
        </w:rPr>
      </w:pPr>
      <w:r w:rsidRPr="00EF6454">
        <w:rPr>
          <w:sz w:val="22"/>
          <w:szCs w:val="22"/>
          <w:u w:val="single"/>
        </w:rPr>
        <w:t>International Directory of Business and Management Scholars and Research</w:t>
      </w:r>
      <w:r w:rsidRPr="00EF6454">
        <w:rPr>
          <w:sz w:val="22"/>
          <w:szCs w:val="22"/>
        </w:rPr>
        <w:t>.</w:t>
      </w:r>
      <w:r w:rsidR="00812AC0">
        <w:rPr>
          <w:sz w:val="22"/>
          <w:szCs w:val="22"/>
        </w:rPr>
        <w:t xml:space="preserve"> </w:t>
      </w:r>
      <w:r w:rsidRPr="00EF6454">
        <w:rPr>
          <w:sz w:val="22"/>
          <w:szCs w:val="22"/>
        </w:rPr>
        <w:t>(Cambridge, MA: Harvard Business School Publishing; 1995)</w:t>
      </w:r>
    </w:p>
    <w:p w14:paraId="7CEA285A" w14:textId="77777777" w:rsidR="007F39C9" w:rsidRPr="00EF6454" w:rsidRDefault="007F39C9" w:rsidP="008A61DE">
      <w:pPr>
        <w:pStyle w:val="resume"/>
        <w:spacing w:after="100" w:line="180" w:lineRule="exact"/>
        <w:rPr>
          <w:sz w:val="22"/>
          <w:szCs w:val="22"/>
        </w:rPr>
      </w:pPr>
      <w:r w:rsidRPr="00EF6454">
        <w:rPr>
          <w:sz w:val="22"/>
          <w:szCs w:val="22"/>
        </w:rPr>
        <w:t xml:space="preserve">Outstanding </w:t>
      </w:r>
      <w:r w:rsidRPr="00EF6454">
        <w:rPr>
          <w:b/>
          <w:sz w:val="22"/>
          <w:szCs w:val="22"/>
        </w:rPr>
        <w:t>Service Award</w:t>
      </w:r>
      <w:r w:rsidRPr="00EF6454">
        <w:rPr>
          <w:sz w:val="22"/>
          <w:szCs w:val="22"/>
        </w:rPr>
        <w:t xml:space="preserve">, College of Business Administration, </w:t>
      </w:r>
      <w:smartTag w:uri="urn:schemas-microsoft-com:office:smarttags" w:element="place">
        <w:smartTag w:uri="urn:schemas-microsoft-com:office:smarttags" w:element="PlaceName">
          <w:r w:rsidRPr="00EF6454">
            <w:rPr>
              <w:sz w:val="22"/>
              <w:szCs w:val="22"/>
            </w:rPr>
            <w:t>Texas</w:t>
          </w:r>
        </w:smartTag>
        <w:r w:rsidRPr="00EF6454">
          <w:rPr>
            <w:sz w:val="22"/>
            <w:szCs w:val="22"/>
          </w:rPr>
          <w:t xml:space="preserve"> </w:t>
        </w:r>
        <w:smartTag w:uri="urn:schemas-microsoft-com:office:smarttags" w:element="PlaceName">
          <w:r w:rsidRPr="00EF6454">
            <w:rPr>
              <w:sz w:val="22"/>
              <w:szCs w:val="22"/>
            </w:rPr>
            <w:t>A&amp;M</w:t>
          </w:r>
        </w:smartTag>
        <w:r w:rsidRPr="00EF6454">
          <w:rPr>
            <w:sz w:val="22"/>
            <w:szCs w:val="22"/>
          </w:rPr>
          <w:t xml:space="preserve"> </w:t>
        </w:r>
        <w:smartTag w:uri="urn:schemas-microsoft-com:office:smarttags" w:element="PlaceType">
          <w:r w:rsidRPr="00EF6454">
            <w:rPr>
              <w:sz w:val="22"/>
              <w:szCs w:val="22"/>
            </w:rPr>
            <w:t>University</w:t>
          </w:r>
        </w:smartTag>
      </w:smartTag>
      <w:r w:rsidRPr="00EF6454">
        <w:rPr>
          <w:sz w:val="22"/>
          <w:szCs w:val="22"/>
        </w:rPr>
        <w:t xml:space="preserve"> (1985)</w:t>
      </w:r>
    </w:p>
    <w:p w14:paraId="3E1B04F9" w14:textId="77777777" w:rsidR="007F39C9" w:rsidRPr="00EF6454" w:rsidRDefault="007F39C9" w:rsidP="008A61DE">
      <w:pPr>
        <w:pStyle w:val="resume"/>
        <w:spacing w:after="100" w:line="180" w:lineRule="exact"/>
        <w:rPr>
          <w:sz w:val="22"/>
          <w:szCs w:val="22"/>
        </w:rPr>
      </w:pPr>
      <w:r w:rsidRPr="00EF6454">
        <w:rPr>
          <w:b/>
          <w:sz w:val="22"/>
          <w:szCs w:val="22"/>
        </w:rPr>
        <w:t>Showcase Study Award</w:t>
      </w:r>
      <w:r w:rsidRPr="00EF6454">
        <w:rPr>
          <w:sz w:val="22"/>
          <w:szCs w:val="22"/>
        </w:rPr>
        <w:t xml:space="preserve">, </w:t>
      </w:r>
      <w:smartTag w:uri="urn:schemas-microsoft-com:office:smarttags" w:element="PersonName">
        <w:r w:rsidRPr="00EF6454">
          <w:rPr>
            <w:sz w:val="22"/>
            <w:szCs w:val="22"/>
          </w:rPr>
          <w:t>Organizational Behavior Division</w:t>
        </w:r>
      </w:smartTag>
      <w:r w:rsidRPr="00EF6454">
        <w:rPr>
          <w:sz w:val="22"/>
          <w:szCs w:val="22"/>
        </w:rPr>
        <w:t>, Academy of Management (1983)</w:t>
      </w:r>
    </w:p>
    <w:p w14:paraId="2D9A9D19" w14:textId="74722EF1" w:rsidR="007F39C9" w:rsidRPr="00EF6454" w:rsidRDefault="007F39C9" w:rsidP="008A61DE">
      <w:pPr>
        <w:pStyle w:val="resume"/>
        <w:spacing w:after="100" w:line="180" w:lineRule="exact"/>
        <w:rPr>
          <w:sz w:val="22"/>
          <w:szCs w:val="22"/>
        </w:rPr>
      </w:pPr>
      <w:r w:rsidRPr="00EF6454">
        <w:rPr>
          <w:b/>
          <w:sz w:val="22"/>
          <w:szCs w:val="22"/>
          <w:u w:val="single"/>
        </w:rPr>
        <w:t>Who's Who in the South and Southwest</w:t>
      </w:r>
      <w:r w:rsidR="00AF7EEC" w:rsidRPr="00EF6454">
        <w:rPr>
          <w:sz w:val="22"/>
          <w:szCs w:val="22"/>
        </w:rPr>
        <w:t>.</w:t>
      </w:r>
      <w:r w:rsidR="00812AC0">
        <w:rPr>
          <w:sz w:val="22"/>
          <w:szCs w:val="22"/>
        </w:rPr>
        <w:t xml:space="preserve"> </w:t>
      </w:r>
      <w:r w:rsidR="00AF7EEC" w:rsidRPr="00EF6454">
        <w:rPr>
          <w:sz w:val="22"/>
          <w:szCs w:val="22"/>
        </w:rPr>
        <w:t>13</w:t>
      </w:r>
      <w:r w:rsidR="00AF7EEC" w:rsidRPr="00EF6454">
        <w:rPr>
          <w:sz w:val="22"/>
          <w:szCs w:val="22"/>
          <w:vertAlign w:val="superscript"/>
        </w:rPr>
        <w:t>th</w:t>
      </w:r>
      <w:r w:rsidR="00AF7EEC" w:rsidRPr="00EF6454">
        <w:rPr>
          <w:sz w:val="22"/>
          <w:szCs w:val="22"/>
        </w:rPr>
        <w:t xml:space="preserve"> ed.; </w:t>
      </w:r>
      <w:smartTag w:uri="urn:schemas-microsoft-com:office:smarttags" w:element="City">
        <w:smartTag w:uri="urn:schemas-microsoft-com:office:smarttags" w:element="place">
          <w:r w:rsidR="00AF7EEC" w:rsidRPr="00EF6454">
            <w:rPr>
              <w:sz w:val="22"/>
              <w:szCs w:val="22"/>
            </w:rPr>
            <w:t>Chicago</w:t>
          </w:r>
        </w:smartTag>
      </w:smartTag>
      <w:r w:rsidR="00AF7EEC" w:rsidRPr="00EF6454">
        <w:rPr>
          <w:sz w:val="22"/>
          <w:szCs w:val="22"/>
        </w:rPr>
        <w:t>: Marquis Who’s Who, Inc.</w:t>
      </w:r>
      <w:r w:rsidRPr="00EF6454">
        <w:rPr>
          <w:sz w:val="22"/>
          <w:szCs w:val="22"/>
        </w:rPr>
        <w:t xml:space="preserve"> (1975-76)</w:t>
      </w:r>
    </w:p>
    <w:p w14:paraId="1F899D5A" w14:textId="4D87775A" w:rsidR="007F39C9" w:rsidRPr="00EF6454" w:rsidRDefault="007F39C9" w:rsidP="008A61DE">
      <w:pPr>
        <w:pStyle w:val="resume"/>
        <w:spacing w:after="100" w:line="180" w:lineRule="exact"/>
        <w:rPr>
          <w:sz w:val="22"/>
          <w:szCs w:val="22"/>
        </w:rPr>
      </w:pPr>
      <w:r w:rsidRPr="00EF6454">
        <w:rPr>
          <w:b/>
          <w:sz w:val="22"/>
          <w:szCs w:val="22"/>
        </w:rPr>
        <w:t>American Men and Women in Science--The Social and Behavioral Sciences</w:t>
      </w:r>
      <w:r w:rsidR="00AF7EEC" w:rsidRPr="00EF6454">
        <w:rPr>
          <w:sz w:val="22"/>
          <w:szCs w:val="22"/>
        </w:rPr>
        <w:t>.</w:t>
      </w:r>
      <w:r w:rsidR="00812AC0">
        <w:rPr>
          <w:sz w:val="22"/>
          <w:szCs w:val="22"/>
        </w:rPr>
        <w:t xml:space="preserve"> </w:t>
      </w:r>
      <w:r w:rsidR="00AF7EEC" w:rsidRPr="00EF6454">
        <w:rPr>
          <w:sz w:val="22"/>
          <w:szCs w:val="22"/>
        </w:rPr>
        <w:t xml:space="preserve">NY: </w:t>
      </w:r>
      <w:r w:rsidR="00C44A03" w:rsidRPr="00EF6454">
        <w:rPr>
          <w:sz w:val="22"/>
          <w:szCs w:val="22"/>
        </w:rPr>
        <w:t xml:space="preserve">James Cattel Press, RR </w:t>
      </w:r>
      <w:r w:rsidR="00AF7EEC" w:rsidRPr="00EF6454">
        <w:rPr>
          <w:sz w:val="22"/>
          <w:szCs w:val="22"/>
        </w:rPr>
        <w:t>Bowker</w:t>
      </w:r>
      <w:r w:rsidRPr="00EF6454">
        <w:rPr>
          <w:sz w:val="22"/>
          <w:szCs w:val="22"/>
        </w:rPr>
        <w:t xml:space="preserve"> (1973)</w:t>
      </w:r>
    </w:p>
    <w:p w14:paraId="7D66544B" w14:textId="079FA717" w:rsidR="007F39C9" w:rsidRPr="00EF6454" w:rsidRDefault="007F39C9" w:rsidP="008A61DE">
      <w:pPr>
        <w:pStyle w:val="resume"/>
        <w:spacing w:after="100" w:line="180" w:lineRule="exact"/>
        <w:rPr>
          <w:sz w:val="22"/>
          <w:szCs w:val="22"/>
        </w:rPr>
      </w:pPr>
      <w:r w:rsidRPr="00EF6454">
        <w:rPr>
          <w:b/>
          <w:sz w:val="22"/>
          <w:szCs w:val="22"/>
          <w:u w:val="single"/>
        </w:rPr>
        <w:t>Who's Who in Consulting</w:t>
      </w:r>
      <w:r w:rsidRPr="00EF6454">
        <w:rPr>
          <w:sz w:val="22"/>
          <w:szCs w:val="22"/>
        </w:rPr>
        <w:t xml:space="preserve"> (Third Edition)</w:t>
      </w:r>
      <w:r w:rsidR="00147839" w:rsidRPr="00EF6454">
        <w:rPr>
          <w:sz w:val="22"/>
          <w:szCs w:val="22"/>
        </w:rPr>
        <w:t>.</w:t>
      </w:r>
      <w:r w:rsidR="00812AC0">
        <w:rPr>
          <w:sz w:val="22"/>
          <w:szCs w:val="22"/>
        </w:rPr>
        <w:t xml:space="preserve"> </w:t>
      </w:r>
      <w:r w:rsidR="00D765DC" w:rsidRPr="00EF6454">
        <w:rPr>
          <w:sz w:val="22"/>
          <w:szCs w:val="22"/>
        </w:rPr>
        <w:t xml:space="preserve">Detroit, </w:t>
      </w:r>
      <w:smartTag w:uri="urn:schemas-microsoft-com:office:smarttags" w:element="State">
        <w:r w:rsidR="00D765DC" w:rsidRPr="00EF6454">
          <w:rPr>
            <w:sz w:val="22"/>
            <w:szCs w:val="22"/>
          </w:rPr>
          <w:t>MI</w:t>
        </w:r>
      </w:smartTag>
      <w:r w:rsidR="00D765DC" w:rsidRPr="00EF6454">
        <w:rPr>
          <w:sz w:val="22"/>
          <w:szCs w:val="22"/>
        </w:rPr>
        <w:t xml:space="preserve">: </w:t>
      </w:r>
      <w:r w:rsidR="00D765DC" w:rsidRPr="00EF6454">
        <w:rPr>
          <w:color w:val="000000"/>
          <w:sz w:val="22"/>
          <w:szCs w:val="22"/>
        </w:rPr>
        <w:t>Gale Research Co.</w:t>
      </w:r>
    </w:p>
    <w:p w14:paraId="59BCAFD7" w14:textId="4C328A43" w:rsidR="007F39C9" w:rsidRPr="00EF6454" w:rsidRDefault="007F39C9" w:rsidP="008A61DE">
      <w:pPr>
        <w:pStyle w:val="resume"/>
        <w:spacing w:after="100" w:line="180" w:lineRule="exact"/>
        <w:rPr>
          <w:sz w:val="22"/>
          <w:szCs w:val="22"/>
        </w:rPr>
      </w:pPr>
      <w:r w:rsidRPr="00EF6454">
        <w:rPr>
          <w:b/>
          <w:sz w:val="22"/>
          <w:szCs w:val="22"/>
          <w:u w:val="single"/>
        </w:rPr>
        <w:t>Community Leaders and Noteworthy Americans</w:t>
      </w:r>
      <w:r w:rsidR="00147839" w:rsidRPr="00EF6454">
        <w:rPr>
          <w:sz w:val="22"/>
          <w:szCs w:val="22"/>
        </w:rPr>
        <w:t>.</w:t>
      </w:r>
      <w:r w:rsidR="00812AC0">
        <w:rPr>
          <w:sz w:val="22"/>
          <w:szCs w:val="22"/>
        </w:rPr>
        <w:t xml:space="preserve"> </w:t>
      </w:r>
      <w:r w:rsidR="00147839" w:rsidRPr="00EF6454">
        <w:rPr>
          <w:sz w:val="22"/>
          <w:szCs w:val="22"/>
        </w:rPr>
        <w:t xml:space="preserve">Raleigh, </w:t>
      </w:r>
      <w:smartTag w:uri="urn:schemas-microsoft-com:office:smarttags" w:element="State">
        <w:r w:rsidR="00147839" w:rsidRPr="00EF6454">
          <w:rPr>
            <w:sz w:val="22"/>
            <w:szCs w:val="22"/>
          </w:rPr>
          <w:t>NC</w:t>
        </w:r>
      </w:smartTag>
      <w:r w:rsidR="00147839" w:rsidRPr="00EF6454">
        <w:rPr>
          <w:sz w:val="22"/>
          <w:szCs w:val="22"/>
        </w:rPr>
        <w:t xml:space="preserve">: New Publishing Co. </w:t>
      </w:r>
      <w:r w:rsidRPr="00EF6454">
        <w:rPr>
          <w:sz w:val="22"/>
          <w:szCs w:val="22"/>
        </w:rPr>
        <w:t>(1975)</w:t>
      </w:r>
    </w:p>
    <w:p w14:paraId="36B2A8D7" w14:textId="77777777" w:rsidR="007F39C9" w:rsidRPr="00EF6454" w:rsidRDefault="007F39C9" w:rsidP="008A61DE">
      <w:pPr>
        <w:pStyle w:val="resume"/>
        <w:spacing w:after="100" w:line="180" w:lineRule="exact"/>
        <w:rPr>
          <w:sz w:val="22"/>
          <w:szCs w:val="22"/>
        </w:rPr>
      </w:pPr>
      <w:r w:rsidRPr="00EF6454">
        <w:rPr>
          <w:b/>
          <w:sz w:val="22"/>
          <w:szCs w:val="22"/>
          <w:u w:val="single"/>
        </w:rPr>
        <w:t xml:space="preserve">Who's Who Among Students in </w:t>
      </w:r>
      <w:smartTag w:uri="urn:schemas-microsoft-com:office:smarttags" w:element="PlaceName">
        <w:r w:rsidRPr="00EF6454">
          <w:rPr>
            <w:b/>
            <w:sz w:val="22"/>
            <w:szCs w:val="22"/>
            <w:u w:val="single"/>
          </w:rPr>
          <w:t>American</w:t>
        </w:r>
      </w:smartTag>
      <w:r w:rsidRPr="00EF6454">
        <w:rPr>
          <w:b/>
          <w:sz w:val="22"/>
          <w:szCs w:val="22"/>
          <w:u w:val="single"/>
        </w:rPr>
        <w:t xml:space="preserve"> </w:t>
      </w:r>
      <w:smartTag w:uri="urn:schemas-microsoft-com:office:smarttags" w:element="PlaceType">
        <w:r w:rsidRPr="00EF6454">
          <w:rPr>
            <w:b/>
            <w:sz w:val="22"/>
            <w:szCs w:val="22"/>
            <w:u w:val="single"/>
          </w:rPr>
          <w:t>Colleges</w:t>
        </w:r>
      </w:smartTag>
      <w:r w:rsidRPr="00EF6454">
        <w:rPr>
          <w:b/>
          <w:sz w:val="22"/>
          <w:szCs w:val="22"/>
          <w:u w:val="single"/>
        </w:rPr>
        <w:t xml:space="preserve"> and Universities</w:t>
      </w:r>
      <w:r w:rsidR="006A4C9C" w:rsidRPr="00EF6454">
        <w:rPr>
          <w:sz w:val="22"/>
          <w:szCs w:val="22"/>
        </w:rPr>
        <w:t xml:space="preserve">; </w:t>
      </w:r>
      <w:smartTag w:uri="urn:schemas-microsoft-com:office:smarttags" w:element="City">
        <w:smartTag w:uri="urn:schemas-microsoft-com:office:smarttags" w:element="place">
          <w:r w:rsidR="006A4C9C" w:rsidRPr="00EF6454">
            <w:rPr>
              <w:sz w:val="22"/>
              <w:szCs w:val="22"/>
            </w:rPr>
            <w:t>Chicago</w:t>
          </w:r>
        </w:smartTag>
      </w:smartTag>
      <w:r w:rsidR="006A4C9C" w:rsidRPr="00EF6454">
        <w:rPr>
          <w:sz w:val="22"/>
          <w:szCs w:val="22"/>
        </w:rPr>
        <w:t>: Marquis Who’s Who</w:t>
      </w:r>
      <w:r w:rsidRPr="00EF6454">
        <w:rPr>
          <w:sz w:val="22"/>
          <w:szCs w:val="22"/>
        </w:rPr>
        <w:t xml:space="preserve"> (1961-62)</w:t>
      </w:r>
    </w:p>
    <w:p w14:paraId="7F0422DC" w14:textId="77777777" w:rsidR="007F39C9" w:rsidRPr="00EF6454" w:rsidRDefault="007F39C9" w:rsidP="008A61DE">
      <w:pPr>
        <w:pStyle w:val="resume"/>
        <w:spacing w:after="100" w:line="180" w:lineRule="exact"/>
        <w:rPr>
          <w:sz w:val="22"/>
          <w:szCs w:val="22"/>
          <w:lang w:val="fr-FR"/>
        </w:rPr>
      </w:pPr>
      <w:r w:rsidRPr="00EF6454">
        <w:rPr>
          <w:sz w:val="22"/>
          <w:szCs w:val="22"/>
          <w:lang w:val="fr-FR"/>
        </w:rPr>
        <w:t>Sigma Iota Epsilon (management)</w:t>
      </w:r>
    </w:p>
    <w:p w14:paraId="5CBA3B32" w14:textId="77777777" w:rsidR="007F39C9" w:rsidRPr="00EF6454" w:rsidRDefault="007F39C9" w:rsidP="008A61DE">
      <w:pPr>
        <w:pStyle w:val="resume"/>
        <w:spacing w:after="100" w:line="180" w:lineRule="exact"/>
        <w:rPr>
          <w:sz w:val="22"/>
          <w:szCs w:val="22"/>
          <w:lang w:val="fr-FR"/>
        </w:rPr>
      </w:pPr>
      <w:r w:rsidRPr="00EF6454">
        <w:rPr>
          <w:sz w:val="22"/>
          <w:szCs w:val="22"/>
          <w:lang w:val="fr-FR"/>
        </w:rPr>
        <w:t>Omicron Delta Epsilon (</w:t>
      </w:r>
      <w:proofErr w:type="spellStart"/>
      <w:r w:rsidRPr="00EF6454">
        <w:rPr>
          <w:sz w:val="22"/>
          <w:szCs w:val="22"/>
          <w:lang w:val="fr-FR"/>
        </w:rPr>
        <w:t>economics</w:t>
      </w:r>
      <w:proofErr w:type="spellEnd"/>
      <w:r w:rsidRPr="00EF6454">
        <w:rPr>
          <w:sz w:val="22"/>
          <w:szCs w:val="22"/>
          <w:lang w:val="fr-FR"/>
        </w:rPr>
        <w:t>)</w:t>
      </w:r>
    </w:p>
    <w:p w14:paraId="6F7DCEF1" w14:textId="77777777" w:rsidR="007F39C9" w:rsidRPr="00EF6454" w:rsidRDefault="007F39C9" w:rsidP="008A61DE">
      <w:pPr>
        <w:pStyle w:val="resume"/>
        <w:spacing w:after="100" w:line="180" w:lineRule="exact"/>
        <w:rPr>
          <w:sz w:val="22"/>
          <w:szCs w:val="22"/>
          <w:lang w:val="nb-NO"/>
        </w:rPr>
      </w:pPr>
      <w:r w:rsidRPr="00EF6454">
        <w:rPr>
          <w:sz w:val="22"/>
          <w:szCs w:val="22"/>
          <w:lang w:val="nb-NO"/>
        </w:rPr>
        <w:t>Beta Gamma Sigma (business)</w:t>
      </w:r>
    </w:p>
    <w:p w14:paraId="4878F554" w14:textId="77777777" w:rsidR="007F39C9" w:rsidRPr="00EF6454" w:rsidRDefault="007F39C9" w:rsidP="008A61DE">
      <w:pPr>
        <w:pStyle w:val="resume"/>
        <w:spacing w:after="100" w:line="180" w:lineRule="exact"/>
        <w:rPr>
          <w:sz w:val="22"/>
          <w:szCs w:val="22"/>
          <w:lang w:val="nb-NO"/>
        </w:rPr>
      </w:pPr>
      <w:r w:rsidRPr="00EF6454">
        <w:rPr>
          <w:sz w:val="22"/>
          <w:szCs w:val="22"/>
          <w:lang w:val="nb-NO"/>
        </w:rPr>
        <w:t>Omicron Delta Kappa (general)</w:t>
      </w:r>
    </w:p>
    <w:p w14:paraId="63686211" w14:textId="77777777" w:rsidR="007F39C9" w:rsidRPr="00EF6454" w:rsidRDefault="007F39C9" w:rsidP="008A61DE">
      <w:pPr>
        <w:pStyle w:val="resume"/>
        <w:spacing w:after="100" w:line="180" w:lineRule="exact"/>
        <w:rPr>
          <w:sz w:val="22"/>
          <w:szCs w:val="22"/>
        </w:rPr>
      </w:pPr>
      <w:proofErr w:type="spellStart"/>
      <w:r w:rsidRPr="00EF6454">
        <w:rPr>
          <w:sz w:val="22"/>
          <w:szCs w:val="22"/>
        </w:rPr>
        <w:t>Scarrabbean</w:t>
      </w:r>
      <w:proofErr w:type="spellEnd"/>
      <w:r w:rsidRPr="00EF6454">
        <w:rPr>
          <w:sz w:val="22"/>
          <w:szCs w:val="22"/>
        </w:rPr>
        <w:t xml:space="preserve"> Senior Society (</w:t>
      </w:r>
      <w:smartTag w:uri="urn:schemas-microsoft-com:office:smarttags" w:element="State">
        <w:smartTag w:uri="urn:schemas-microsoft-com:office:smarttags" w:element="place">
          <w:r w:rsidRPr="00EF6454">
            <w:rPr>
              <w:sz w:val="22"/>
              <w:szCs w:val="22"/>
            </w:rPr>
            <w:t>Tennessee</w:t>
          </w:r>
        </w:smartTag>
      </w:smartTag>
      <w:r w:rsidRPr="00EF6454">
        <w:rPr>
          <w:sz w:val="22"/>
          <w:szCs w:val="22"/>
        </w:rPr>
        <w:t xml:space="preserve"> honorary)</w:t>
      </w:r>
    </w:p>
    <w:p w14:paraId="36871C1D" w14:textId="77777777" w:rsidR="000521C7" w:rsidRPr="000521C7" w:rsidRDefault="00236B8E" w:rsidP="000521C7">
      <w:pPr>
        <w:pStyle w:val="resume"/>
        <w:spacing w:after="0" w:line="220" w:lineRule="exact"/>
        <w:rPr>
          <w:b/>
          <w:i/>
        </w:rPr>
      </w:pPr>
      <w:r w:rsidRPr="00EF6454">
        <w:rPr>
          <w:sz w:val="22"/>
          <w:szCs w:val="22"/>
        </w:rPr>
        <w:br w:type="page"/>
      </w:r>
      <w:r w:rsidR="007F39C9" w:rsidRPr="00EF6454">
        <w:rPr>
          <w:b/>
        </w:rPr>
        <w:lastRenderedPageBreak/>
        <w:t>PUBLICATIONS AND PRESENTATIONS</w:t>
      </w:r>
      <w:r w:rsidR="000521C7" w:rsidRPr="000521C7">
        <w:rPr>
          <w:b/>
          <w:sz w:val="20"/>
        </w:rPr>
        <w:t xml:space="preserve"> (</w:t>
      </w:r>
      <w:r w:rsidR="000521C7" w:rsidRPr="000521C7">
        <w:rPr>
          <w:b/>
          <w:i/>
          <w:sz w:val="20"/>
        </w:rPr>
        <w:t>Student and former student authors are shown in italics.)</w:t>
      </w:r>
    </w:p>
    <w:p w14:paraId="784E5AA0" w14:textId="77777777" w:rsidR="007F39C9" w:rsidRPr="00EF6454" w:rsidRDefault="007F39C9" w:rsidP="000521C7">
      <w:pPr>
        <w:pStyle w:val="resume"/>
        <w:spacing w:after="0" w:line="220" w:lineRule="exact"/>
        <w:rPr>
          <w:b/>
        </w:rPr>
      </w:pPr>
    </w:p>
    <w:p w14:paraId="70F7A103" w14:textId="77777777" w:rsidR="00306EA5" w:rsidRPr="00EF6454" w:rsidRDefault="00306EA5" w:rsidP="009F26B7">
      <w:pPr>
        <w:pStyle w:val="resume"/>
        <w:rPr>
          <w:b/>
          <w:u w:val="single"/>
        </w:rPr>
      </w:pPr>
      <w:r w:rsidRPr="00EF6454">
        <w:rPr>
          <w:b/>
          <w:u w:val="single"/>
        </w:rPr>
        <w:t>Research Monograph</w:t>
      </w:r>
    </w:p>
    <w:p w14:paraId="66E8D7B7" w14:textId="5F990407" w:rsidR="00306EA5" w:rsidRPr="00EF6454" w:rsidRDefault="00306EA5" w:rsidP="001C4712">
      <w:pPr>
        <w:pStyle w:val="resume"/>
        <w:spacing w:after="0"/>
        <w:rPr>
          <w:b/>
          <w:sz w:val="16"/>
        </w:rPr>
      </w:pPr>
      <w:r w:rsidRPr="00EF6454">
        <w:rPr>
          <w:b/>
        </w:rPr>
        <w:t xml:space="preserve">Van Fleet, </w:t>
      </w:r>
      <w:r w:rsidR="00E97A9A">
        <w:rPr>
          <w:b/>
        </w:rPr>
        <w:t>D. D.</w:t>
      </w:r>
      <w:r w:rsidRPr="00EF6454">
        <w:rPr>
          <w:b/>
        </w:rPr>
        <w:t xml:space="preserve">, &amp; Yukl, G.A., </w:t>
      </w:r>
      <w:r w:rsidRPr="00EF6454">
        <w:rPr>
          <w:b/>
          <w:u w:val="single"/>
        </w:rPr>
        <w:t>Military Leadership: An Organizational Behavior Perspective</w:t>
      </w:r>
      <w:r w:rsidRPr="00EF6454">
        <w:rPr>
          <w:b/>
        </w:rPr>
        <w:t>.</w:t>
      </w:r>
      <w:r w:rsidR="00812AC0">
        <w:rPr>
          <w:b/>
        </w:rPr>
        <w:t xml:space="preserve"> </w:t>
      </w:r>
      <w:r w:rsidRPr="00EF6454">
        <w:rPr>
          <w:b/>
        </w:rPr>
        <w:t xml:space="preserve">Greenwich, </w:t>
      </w:r>
      <w:smartTag w:uri="urn:schemas-microsoft-com:office:smarttags" w:element="State">
        <w:r w:rsidRPr="00EF6454">
          <w:rPr>
            <w:b/>
          </w:rPr>
          <w:t>Connecticut</w:t>
        </w:r>
      </w:smartTag>
      <w:r w:rsidRPr="00EF6454">
        <w:rPr>
          <w:b/>
        </w:rPr>
        <w:t>:</w:t>
      </w:r>
      <w:r w:rsidR="00812AC0">
        <w:rPr>
          <w:b/>
        </w:rPr>
        <w:t xml:space="preserve"> </w:t>
      </w:r>
      <w:r w:rsidRPr="00EF6454">
        <w:rPr>
          <w:b/>
        </w:rPr>
        <w:t>JAI Press, 1986.</w:t>
      </w:r>
    </w:p>
    <w:p w14:paraId="0DA8696A" w14:textId="77777777" w:rsidR="00306EA5" w:rsidRPr="00EF6454" w:rsidRDefault="00306EA5" w:rsidP="001C4712">
      <w:pPr>
        <w:pStyle w:val="resume"/>
        <w:spacing w:after="0" w:line="240" w:lineRule="auto"/>
        <w:rPr>
          <w:b/>
          <w:sz w:val="18"/>
        </w:rPr>
      </w:pPr>
      <w:r w:rsidRPr="00EF6454">
        <w:rPr>
          <w:b/>
        </w:rPr>
        <w:tab/>
      </w:r>
      <w:r w:rsidRPr="00EF6454">
        <w:rPr>
          <w:b/>
          <w:sz w:val="18"/>
        </w:rPr>
        <w:t xml:space="preserve">* Reviewed by R. Miles in </w:t>
      </w:r>
      <w:r w:rsidRPr="00EF6454">
        <w:rPr>
          <w:b/>
          <w:sz w:val="18"/>
          <w:u w:val="single"/>
        </w:rPr>
        <w:t>Journal of Occupational Psychology</w:t>
      </w:r>
      <w:r w:rsidRPr="00EF6454">
        <w:rPr>
          <w:b/>
          <w:sz w:val="18"/>
        </w:rPr>
        <w:t>, Vol. 60, 1987, 173-174.</w:t>
      </w:r>
    </w:p>
    <w:p w14:paraId="10E0CA7F" w14:textId="77777777" w:rsidR="00306EA5" w:rsidRPr="00EF6454" w:rsidRDefault="00306EA5" w:rsidP="001C4712">
      <w:pPr>
        <w:pStyle w:val="resume"/>
        <w:spacing w:after="0" w:line="240" w:lineRule="auto"/>
        <w:rPr>
          <w:b/>
          <w:sz w:val="18"/>
        </w:rPr>
      </w:pPr>
      <w:r w:rsidRPr="00EF6454">
        <w:rPr>
          <w:b/>
          <w:sz w:val="18"/>
        </w:rPr>
        <w:tab/>
        <w:t xml:space="preserve">* Reviewed by C. W. Vroom in </w:t>
      </w:r>
      <w:r w:rsidRPr="00EF6454">
        <w:rPr>
          <w:b/>
          <w:sz w:val="18"/>
          <w:u w:val="single"/>
        </w:rPr>
        <w:t>Organization Studies</w:t>
      </w:r>
      <w:r w:rsidRPr="00EF6454">
        <w:rPr>
          <w:b/>
          <w:sz w:val="18"/>
        </w:rPr>
        <w:t>, Vol. 9, No. 1, 1988, p. 119.</w:t>
      </w:r>
    </w:p>
    <w:p w14:paraId="1AC52C73" w14:textId="77777777" w:rsidR="007F39C9" w:rsidRPr="00EF6454" w:rsidRDefault="007F39C9" w:rsidP="009F26B7">
      <w:pPr>
        <w:pStyle w:val="resume"/>
        <w:rPr>
          <w:b/>
        </w:rPr>
      </w:pPr>
      <w:r w:rsidRPr="00EF6454">
        <w:rPr>
          <w:b/>
          <w:u w:val="single"/>
        </w:rPr>
        <w:t>Books</w:t>
      </w:r>
    </w:p>
    <w:p w14:paraId="277FD217" w14:textId="77777777" w:rsidR="00FA1A90" w:rsidRDefault="00FA1A90" w:rsidP="00FA1A90">
      <w:pPr>
        <w:pStyle w:val="resume"/>
        <w:spacing w:after="0"/>
      </w:pPr>
      <w:r>
        <w:t xml:space="preserve">Nater, F., </w:t>
      </w:r>
      <w:r w:rsidRPr="00EF6454">
        <w:t xml:space="preserve">Van Fleet, D. D., </w:t>
      </w:r>
      <w:r>
        <w:t xml:space="preserve">&amp; </w:t>
      </w:r>
      <w:r w:rsidRPr="00EF6454">
        <w:t>Van Fleet, E. W.</w:t>
      </w:r>
      <w:r>
        <w:t xml:space="preserve"> in press. Workplace Violence Prevention: A Consultant’s View. </w:t>
      </w:r>
      <w:r w:rsidRPr="00EF6454">
        <w:t>Charlotte,</w:t>
      </w:r>
      <w:r>
        <w:t xml:space="preserve"> NC: Information Age Publishing.</w:t>
      </w:r>
    </w:p>
    <w:p w14:paraId="00E56152" w14:textId="6A54A090" w:rsidR="002335A9" w:rsidRPr="004E01D9" w:rsidRDefault="002335A9" w:rsidP="002335A9">
      <w:pPr>
        <w:shd w:val="clear" w:color="auto" w:fill="FFFFFF"/>
        <w:ind w:left="360" w:hanging="360"/>
        <w:rPr>
          <w:color w:val="222222"/>
          <w:szCs w:val="24"/>
        </w:rPr>
      </w:pPr>
      <w:r w:rsidRPr="004E01D9">
        <w:rPr>
          <w:szCs w:val="24"/>
        </w:rPr>
        <w:t xml:space="preserve">Van Fleet, D. D. &amp; Van Fleet, E. </w:t>
      </w:r>
      <w:r w:rsidR="002B0289" w:rsidRPr="004E01D9">
        <w:rPr>
          <w:szCs w:val="24"/>
        </w:rPr>
        <w:t>W</w:t>
      </w:r>
      <w:r w:rsidRPr="004E01D9">
        <w:rPr>
          <w:szCs w:val="24"/>
        </w:rPr>
        <w:t>.</w:t>
      </w:r>
      <w:r w:rsidR="00812AC0">
        <w:rPr>
          <w:szCs w:val="24"/>
        </w:rPr>
        <w:t xml:space="preserve"> </w:t>
      </w:r>
      <w:r w:rsidRPr="004E01D9">
        <w:rPr>
          <w:szCs w:val="24"/>
        </w:rPr>
        <w:t>202</w:t>
      </w:r>
      <w:r w:rsidR="001E5B2A" w:rsidRPr="004E01D9">
        <w:rPr>
          <w:szCs w:val="24"/>
        </w:rPr>
        <w:t>2</w:t>
      </w:r>
      <w:r w:rsidRPr="004E01D9">
        <w:rPr>
          <w:szCs w:val="24"/>
        </w:rPr>
        <w:t>.</w:t>
      </w:r>
      <w:r w:rsidR="00812AC0">
        <w:rPr>
          <w:szCs w:val="24"/>
        </w:rPr>
        <w:t xml:space="preserve"> </w:t>
      </w:r>
      <w:r w:rsidRPr="004E01D9">
        <w:rPr>
          <w:color w:val="222222"/>
          <w:szCs w:val="24"/>
          <w:u w:val="single"/>
          <w:shd w:val="clear" w:color="auto" w:fill="FFFFFF"/>
        </w:rPr>
        <w:t>Bullying and Harassment at Work: A</w:t>
      </w:r>
      <w:r w:rsidRPr="004E01D9">
        <w:rPr>
          <w:color w:val="222222"/>
          <w:szCs w:val="24"/>
          <w:u w:val="single"/>
        </w:rPr>
        <w:t>n Innovative Approach to Understanding and Prevention</w:t>
      </w:r>
      <w:r w:rsidRPr="004E01D9">
        <w:rPr>
          <w:szCs w:val="24"/>
        </w:rPr>
        <w:t xml:space="preserve">. Northampton, MA: </w:t>
      </w:r>
      <w:r w:rsidRPr="004E01D9">
        <w:rPr>
          <w:color w:val="222222"/>
          <w:szCs w:val="24"/>
          <w:shd w:val="clear" w:color="auto" w:fill="FFFFFF"/>
        </w:rPr>
        <w:t>Edward Elgar Publishing Inc</w:t>
      </w:r>
      <w:r w:rsidRPr="004E01D9">
        <w:rPr>
          <w:szCs w:val="24"/>
        </w:rPr>
        <w:t>.</w:t>
      </w:r>
    </w:p>
    <w:p w14:paraId="2838EEC1" w14:textId="50A59BC5" w:rsidR="0097653E" w:rsidRDefault="0097653E" w:rsidP="002F2D73">
      <w:pPr>
        <w:pStyle w:val="resume"/>
        <w:spacing w:after="0"/>
        <w:rPr>
          <w:szCs w:val="24"/>
        </w:rPr>
      </w:pPr>
      <w:r>
        <w:rPr>
          <w:szCs w:val="24"/>
        </w:rPr>
        <w:t>Van Fleet, D. D.</w:t>
      </w:r>
      <w:r w:rsidR="00BD0804">
        <w:rPr>
          <w:szCs w:val="24"/>
        </w:rPr>
        <w:t xml:space="preserve"> 2020. </w:t>
      </w:r>
      <w:r w:rsidR="00BD0804" w:rsidRPr="00832893">
        <w:rPr>
          <w:szCs w:val="24"/>
          <w:u w:val="single"/>
        </w:rPr>
        <w:t>Quality Time: Productivity Through Time Management</w:t>
      </w:r>
      <w:r w:rsidR="00BD0804">
        <w:rPr>
          <w:szCs w:val="24"/>
        </w:rPr>
        <w:t xml:space="preserve">. </w:t>
      </w:r>
      <w:r w:rsidR="00BD0804" w:rsidRPr="004E01D9">
        <w:rPr>
          <w:szCs w:val="24"/>
        </w:rPr>
        <w:t>Charlotte, NC: Information</w:t>
      </w:r>
      <w:r w:rsidR="00BD0804">
        <w:t xml:space="preserve"> Age Publishing.</w:t>
      </w:r>
    </w:p>
    <w:p w14:paraId="1947081A" w14:textId="1A14BA39" w:rsidR="005A6F26" w:rsidRDefault="005A6F26" w:rsidP="002F2D73">
      <w:pPr>
        <w:pStyle w:val="resume"/>
        <w:spacing w:after="0"/>
      </w:pPr>
      <w:r w:rsidRPr="004E01D9">
        <w:rPr>
          <w:szCs w:val="24"/>
        </w:rPr>
        <w:t>Van Fleet, E.W. &amp; Van Fleet, D. D.</w:t>
      </w:r>
      <w:r w:rsidR="00812AC0">
        <w:rPr>
          <w:szCs w:val="24"/>
        </w:rPr>
        <w:t xml:space="preserve"> </w:t>
      </w:r>
      <w:r w:rsidRPr="004E01D9">
        <w:rPr>
          <w:szCs w:val="24"/>
        </w:rPr>
        <w:t>2014.</w:t>
      </w:r>
      <w:r w:rsidR="00812AC0">
        <w:rPr>
          <w:szCs w:val="24"/>
        </w:rPr>
        <w:t xml:space="preserve"> </w:t>
      </w:r>
      <w:r w:rsidRPr="004E01D9">
        <w:rPr>
          <w:szCs w:val="24"/>
          <w:u w:val="single"/>
        </w:rPr>
        <w:t>Violence at Work: What Everyone Should Know</w:t>
      </w:r>
      <w:r w:rsidRPr="004E01D9">
        <w:rPr>
          <w:szCs w:val="24"/>
        </w:rPr>
        <w:t>.</w:t>
      </w:r>
      <w:r w:rsidR="00812AC0">
        <w:rPr>
          <w:szCs w:val="24"/>
        </w:rPr>
        <w:t xml:space="preserve"> </w:t>
      </w:r>
      <w:r w:rsidRPr="004E01D9">
        <w:rPr>
          <w:szCs w:val="24"/>
        </w:rPr>
        <w:t>Charlotte, NC: Information</w:t>
      </w:r>
      <w:r>
        <w:t xml:space="preserve"> Age Publishing.</w:t>
      </w:r>
    </w:p>
    <w:p w14:paraId="550E9C7E" w14:textId="6356DCEF" w:rsidR="005B19BB" w:rsidRPr="00EF6454" w:rsidRDefault="005B19BB" w:rsidP="002F2D73">
      <w:pPr>
        <w:pStyle w:val="resume"/>
        <w:spacing w:after="0"/>
      </w:pPr>
      <w:r w:rsidRPr="00EF6454">
        <w:t>Van Fleet, D. D., Van Fleet, E. W.</w:t>
      </w:r>
      <w:r w:rsidR="0046072D">
        <w:t xml:space="preserve">, &amp; </w:t>
      </w:r>
      <w:r w:rsidR="0046072D" w:rsidRPr="00EF6454">
        <w:t>Seperich, G.</w:t>
      </w:r>
      <w:r w:rsidR="004D0B55">
        <w:t xml:space="preserve"> J.</w:t>
      </w:r>
      <w:r w:rsidR="00812AC0">
        <w:t xml:space="preserve"> </w:t>
      </w:r>
      <w:r w:rsidRPr="00EF6454">
        <w:t>201</w:t>
      </w:r>
      <w:r w:rsidR="0082638B">
        <w:t>4</w:t>
      </w:r>
      <w:r w:rsidRPr="00EF6454">
        <w:t>.</w:t>
      </w:r>
      <w:r w:rsidR="00812AC0">
        <w:t xml:space="preserve"> </w:t>
      </w:r>
      <w:r w:rsidR="0065326E" w:rsidRPr="0065326E">
        <w:rPr>
          <w:u w:val="single"/>
        </w:rPr>
        <w:t xml:space="preserve">Agribusiness: </w:t>
      </w:r>
      <w:r w:rsidRPr="00EF6454">
        <w:rPr>
          <w:u w:val="single"/>
        </w:rPr>
        <w:t>Principles of Management</w:t>
      </w:r>
      <w:r w:rsidRPr="00EF6454">
        <w:t>. Clifton Park</w:t>
      </w:r>
      <w:r w:rsidR="00225A1E">
        <w:t>,</w:t>
      </w:r>
      <w:r w:rsidR="00D97DF8">
        <w:t xml:space="preserve"> NY: Delmar/Cengage Learning</w:t>
      </w:r>
      <w:r w:rsidRPr="00EF6454">
        <w:t>.</w:t>
      </w:r>
    </w:p>
    <w:p w14:paraId="2C967FD1" w14:textId="77777777" w:rsidR="006A00B9" w:rsidRPr="00EF6454" w:rsidRDefault="006A00B9" w:rsidP="002F2D73">
      <w:pPr>
        <w:pStyle w:val="resume"/>
        <w:spacing w:after="0"/>
      </w:pPr>
      <w:r w:rsidRPr="00EF6454">
        <w:t>Griffin, R. W. &amp; Van Fleet, D.</w:t>
      </w:r>
      <w:r w:rsidR="00D50C60" w:rsidRPr="00EF6454">
        <w:t xml:space="preserve"> D. 201</w:t>
      </w:r>
      <w:r w:rsidR="0065326E">
        <w:t>3</w:t>
      </w:r>
      <w:r w:rsidR="00D50C60" w:rsidRPr="00EF6454">
        <w:t xml:space="preserve">. </w:t>
      </w:r>
      <w:r w:rsidR="00D50C60" w:rsidRPr="00EF6454">
        <w:rPr>
          <w:u w:val="single"/>
        </w:rPr>
        <w:t>Management Skills: Assessment and Development</w:t>
      </w:r>
      <w:r w:rsidR="00D50C60" w:rsidRPr="00EF6454">
        <w:t>. Mason, OH: SouthWestern/</w:t>
      </w:r>
      <w:r w:rsidR="00225A1E">
        <w:t>Cengage Learning</w:t>
      </w:r>
      <w:r w:rsidR="00D50C60" w:rsidRPr="00EF6454">
        <w:t>.</w:t>
      </w:r>
    </w:p>
    <w:p w14:paraId="24B239F0" w14:textId="45471F52" w:rsidR="005B2D30" w:rsidRPr="00EF6454" w:rsidRDefault="005B2D30" w:rsidP="002F2D73">
      <w:pPr>
        <w:pStyle w:val="resume"/>
        <w:spacing w:after="0"/>
      </w:pPr>
      <w:r w:rsidRPr="00EF6454">
        <w:t>Van Fleet, D. D. &amp; Van Fleet, E. W.</w:t>
      </w:r>
      <w:r w:rsidR="00812AC0">
        <w:t xml:space="preserve"> </w:t>
      </w:r>
      <w:r w:rsidRPr="00EF6454">
        <w:t>20</w:t>
      </w:r>
      <w:r w:rsidR="0049273C" w:rsidRPr="00EF6454">
        <w:t>1</w:t>
      </w:r>
      <w:r w:rsidRPr="00EF6454">
        <w:t>0.</w:t>
      </w:r>
      <w:r w:rsidR="00812AC0">
        <w:t xml:space="preserve"> </w:t>
      </w:r>
      <w:r w:rsidRPr="00EF6454">
        <w:rPr>
          <w:u w:val="single"/>
        </w:rPr>
        <w:t>The Violence Volcano: Reducing the Threat of Workplace Violence</w:t>
      </w:r>
      <w:r w:rsidRPr="00EF6454">
        <w:t>.</w:t>
      </w:r>
      <w:r w:rsidR="00812AC0">
        <w:t xml:space="preserve"> </w:t>
      </w:r>
      <w:r w:rsidRPr="00EF6454">
        <w:t>Charlotte, NC: Information Age Publishing.</w:t>
      </w:r>
    </w:p>
    <w:p w14:paraId="64656AD3" w14:textId="0506C1F3" w:rsidR="00886C96" w:rsidRPr="00EF6454" w:rsidRDefault="00CF11A0" w:rsidP="002F2D73">
      <w:pPr>
        <w:pStyle w:val="resume"/>
        <w:spacing w:after="0"/>
        <w:rPr>
          <w:b/>
          <w:sz w:val="18"/>
        </w:rPr>
      </w:pPr>
      <w:r w:rsidRPr="00EF6454">
        <w:t xml:space="preserve">Van Fleet, E.W. &amp; Van Fleet, </w:t>
      </w:r>
      <w:r w:rsidR="00E97A9A">
        <w:t>D. D.</w:t>
      </w:r>
      <w:r w:rsidR="00812AC0">
        <w:t xml:space="preserve"> </w:t>
      </w:r>
      <w:r w:rsidR="00B149A9" w:rsidRPr="00EF6454">
        <w:t>200</w:t>
      </w:r>
      <w:r w:rsidR="00080BF1" w:rsidRPr="00EF6454">
        <w:t>7</w:t>
      </w:r>
      <w:r w:rsidR="00B149A9" w:rsidRPr="00EF6454">
        <w:t>.</w:t>
      </w:r>
      <w:r w:rsidR="00812AC0">
        <w:t xml:space="preserve"> </w:t>
      </w:r>
      <w:r w:rsidRPr="00EF6454">
        <w:rPr>
          <w:u w:val="single"/>
        </w:rPr>
        <w:t>Workplace Survival: Dealing with Bad Bosses, Bad Workers, Bad Jobs</w:t>
      </w:r>
      <w:r w:rsidR="00B149A9" w:rsidRPr="00EF6454">
        <w:t>.</w:t>
      </w:r>
      <w:r w:rsidR="00812AC0">
        <w:t xml:space="preserve"> </w:t>
      </w:r>
      <w:r w:rsidR="00B149A9" w:rsidRPr="00EF6454">
        <w:t>Frederick, MD: PublishAmerica.</w:t>
      </w:r>
      <w:r w:rsidR="008A30B9">
        <w:br/>
      </w:r>
      <w:r w:rsidR="00886C96" w:rsidRPr="00EF6454">
        <w:rPr>
          <w:b/>
          <w:sz w:val="18"/>
        </w:rPr>
        <w:t xml:space="preserve">* </w:t>
      </w:r>
      <w:r w:rsidR="003670CB" w:rsidRPr="00EF6454">
        <w:rPr>
          <w:b/>
          <w:sz w:val="18"/>
        </w:rPr>
        <w:t>S</w:t>
      </w:r>
      <w:r w:rsidR="00886C96" w:rsidRPr="00EF6454">
        <w:rPr>
          <w:b/>
          <w:sz w:val="18"/>
        </w:rPr>
        <w:t>ummar</w:t>
      </w:r>
      <w:r w:rsidR="003670CB" w:rsidRPr="00EF6454">
        <w:rPr>
          <w:b/>
          <w:sz w:val="18"/>
        </w:rPr>
        <w:t>ized: Kelly L. Nelson, “Workplace Survival,”</w:t>
      </w:r>
      <w:r w:rsidR="00886C96" w:rsidRPr="00EF6454">
        <w:rPr>
          <w:b/>
          <w:sz w:val="18"/>
        </w:rPr>
        <w:t xml:space="preserve"> </w:t>
      </w:r>
      <w:r w:rsidR="003670CB" w:rsidRPr="00EF6454">
        <w:rPr>
          <w:b/>
          <w:sz w:val="18"/>
        </w:rPr>
        <w:t xml:space="preserve">in J. L. Pierce &amp; J. W. </w:t>
      </w:r>
      <w:proofErr w:type="spellStart"/>
      <w:r w:rsidR="003670CB" w:rsidRPr="00EF6454">
        <w:rPr>
          <w:b/>
          <w:sz w:val="18"/>
        </w:rPr>
        <w:t>Newstrom</w:t>
      </w:r>
      <w:proofErr w:type="spellEnd"/>
      <w:r w:rsidR="003670CB" w:rsidRPr="00EF6454">
        <w:rPr>
          <w:b/>
          <w:sz w:val="18"/>
        </w:rPr>
        <w:t>, The Manager’s Bookshelf. Upper Saddle River, NJ: Prentice-Hall, 2011</w:t>
      </w:r>
      <w:r w:rsidR="004904F7" w:rsidRPr="00EF6454">
        <w:rPr>
          <w:b/>
          <w:sz w:val="18"/>
        </w:rPr>
        <w:t>, 183-187</w:t>
      </w:r>
      <w:r w:rsidR="00886C96" w:rsidRPr="00EF6454">
        <w:rPr>
          <w:b/>
          <w:sz w:val="18"/>
        </w:rPr>
        <w:t>.</w:t>
      </w:r>
    </w:p>
    <w:p w14:paraId="21C01B2A" w14:textId="5DE53296" w:rsidR="007F39C9" w:rsidRPr="00EF6454" w:rsidRDefault="007F39C9" w:rsidP="002F2D73">
      <w:pPr>
        <w:pStyle w:val="resume"/>
        <w:spacing w:after="0"/>
      </w:pPr>
      <w:r w:rsidRPr="00EF6454">
        <w:t xml:space="preserve">Van Fleet, </w:t>
      </w:r>
      <w:r w:rsidR="00E97A9A">
        <w:t>D. D.</w:t>
      </w:r>
      <w:r w:rsidR="000C5F42" w:rsidRPr="00EF6454">
        <w:t xml:space="preserve"> &amp; </w:t>
      </w:r>
      <w:r w:rsidR="00241E8E" w:rsidRPr="00EF6454">
        <w:rPr>
          <w:i/>
        </w:rPr>
        <w:t>Peterson, T.O.</w:t>
      </w:r>
      <w:r w:rsidR="000C5F42" w:rsidRPr="00EF6454">
        <w:t xml:space="preserve"> 1994.</w:t>
      </w:r>
      <w:r w:rsidR="00812AC0">
        <w:t xml:space="preserve"> </w:t>
      </w:r>
      <w:r w:rsidRPr="00EF6454">
        <w:rPr>
          <w:u w:val="single"/>
        </w:rPr>
        <w:t>Contemporary Management</w:t>
      </w:r>
      <w:r w:rsidRPr="00EF6454">
        <w:t>.</w:t>
      </w:r>
      <w:r w:rsidR="00812AC0">
        <w:t xml:space="preserve"> </w:t>
      </w:r>
      <w:r w:rsidRPr="00EF6454">
        <w:t>Third edition; Boston: Houghton Miffl</w:t>
      </w:r>
      <w:r w:rsidR="000C5F42" w:rsidRPr="00EF6454">
        <w:t>in</w:t>
      </w:r>
      <w:r w:rsidRPr="00EF6454">
        <w:t>, in collaboration with R. W. Griffin.</w:t>
      </w:r>
    </w:p>
    <w:p w14:paraId="61DECD0F" w14:textId="6ACB409B" w:rsidR="007F39C9" w:rsidRPr="00EF6454" w:rsidRDefault="007F39C9" w:rsidP="002F2D73">
      <w:pPr>
        <w:pStyle w:val="resume"/>
        <w:spacing w:after="0"/>
      </w:pPr>
      <w:r w:rsidRPr="00EF6454">
        <w:t>Van Fleet, D. D.</w:t>
      </w:r>
      <w:r w:rsidR="000C5F42" w:rsidRPr="00EF6454">
        <w:t xml:space="preserve"> 1991.</w:t>
      </w:r>
      <w:r w:rsidR="00812AC0">
        <w:t xml:space="preserve"> </w:t>
      </w:r>
      <w:r w:rsidRPr="00EF6454">
        <w:rPr>
          <w:u w:val="single"/>
        </w:rPr>
        <w:t>Behavior in Organizations</w:t>
      </w:r>
      <w:r w:rsidRPr="00EF6454">
        <w:t>.</w:t>
      </w:r>
      <w:r w:rsidR="00812AC0">
        <w:t xml:space="preserve"> </w:t>
      </w:r>
      <w:r w:rsidRPr="00EF6454">
        <w:t>Boston: Houghton Mifflin, in collaboration with G. Moorhead and R. W. Griffin.</w:t>
      </w:r>
    </w:p>
    <w:p w14:paraId="3B6D9822" w14:textId="167600AF" w:rsidR="007F39C9" w:rsidRPr="00EF6454" w:rsidRDefault="007F39C9" w:rsidP="002F2D73">
      <w:pPr>
        <w:pStyle w:val="resume"/>
        <w:spacing w:after="0"/>
      </w:pPr>
      <w:r w:rsidRPr="00EF6454">
        <w:t xml:space="preserve">Van Fleet, </w:t>
      </w:r>
      <w:r w:rsidR="00E97A9A">
        <w:t>D. D.</w:t>
      </w:r>
      <w:r w:rsidR="000C5F42" w:rsidRPr="00EF6454">
        <w:t xml:space="preserve"> 1991.</w:t>
      </w:r>
      <w:r w:rsidR="00812AC0">
        <w:t xml:space="preserve"> </w:t>
      </w:r>
      <w:r w:rsidRPr="00EF6454">
        <w:rPr>
          <w:u w:val="single"/>
        </w:rPr>
        <w:t>Contemporary Management</w:t>
      </w:r>
      <w:r w:rsidRPr="00EF6454">
        <w:t>.</w:t>
      </w:r>
      <w:r w:rsidR="00812AC0">
        <w:t xml:space="preserve"> </w:t>
      </w:r>
      <w:r w:rsidRPr="00EF6454">
        <w:t>Second edition; Boston: Houghton Mifflin, in collaboration with R. W. Griffin.</w:t>
      </w:r>
    </w:p>
    <w:p w14:paraId="76722877" w14:textId="7F858336" w:rsidR="007F39C9" w:rsidRPr="00CD6A7D" w:rsidRDefault="007F39C9" w:rsidP="002F2D73">
      <w:pPr>
        <w:pStyle w:val="resume"/>
        <w:spacing w:after="0"/>
        <w:rPr>
          <w:szCs w:val="24"/>
        </w:rPr>
      </w:pPr>
      <w:r w:rsidRPr="00CD6A7D">
        <w:rPr>
          <w:szCs w:val="24"/>
        </w:rPr>
        <w:t xml:space="preserve">Van Fleet, </w:t>
      </w:r>
      <w:r w:rsidR="00E97A9A" w:rsidRPr="00CD6A7D">
        <w:rPr>
          <w:szCs w:val="24"/>
        </w:rPr>
        <w:t>D. D.</w:t>
      </w:r>
      <w:r w:rsidR="000C5F42" w:rsidRPr="00CD6A7D">
        <w:rPr>
          <w:szCs w:val="24"/>
        </w:rPr>
        <w:t xml:space="preserve"> 1988.</w:t>
      </w:r>
      <w:r w:rsidRPr="00CD6A7D">
        <w:rPr>
          <w:szCs w:val="24"/>
        </w:rPr>
        <w:t xml:space="preserve"> </w:t>
      </w:r>
      <w:r w:rsidRPr="00CD6A7D">
        <w:rPr>
          <w:szCs w:val="24"/>
          <w:u w:val="single"/>
        </w:rPr>
        <w:t>Contemporary Management</w:t>
      </w:r>
      <w:r w:rsidRPr="00CD6A7D">
        <w:rPr>
          <w:szCs w:val="24"/>
        </w:rPr>
        <w:t>.</w:t>
      </w:r>
      <w:r w:rsidR="00812AC0" w:rsidRPr="00CD6A7D">
        <w:rPr>
          <w:szCs w:val="24"/>
        </w:rPr>
        <w:t xml:space="preserve"> </w:t>
      </w:r>
      <w:r w:rsidRPr="00CD6A7D">
        <w:rPr>
          <w:szCs w:val="24"/>
        </w:rPr>
        <w:t>First edition; Boston</w:t>
      </w:r>
      <w:r w:rsidR="000C5F42" w:rsidRPr="00CD6A7D">
        <w:rPr>
          <w:szCs w:val="24"/>
        </w:rPr>
        <w:t>: Houghton Mifflin</w:t>
      </w:r>
      <w:r w:rsidRPr="00CD6A7D">
        <w:rPr>
          <w:szCs w:val="24"/>
        </w:rPr>
        <w:t>.</w:t>
      </w:r>
    </w:p>
    <w:p w14:paraId="5A86F4E0" w14:textId="38189080" w:rsidR="00CD6A7D" w:rsidRPr="00CD6A7D" w:rsidRDefault="00CD6A7D" w:rsidP="00CD6A7D">
      <w:pPr>
        <w:spacing w:line="240" w:lineRule="exact"/>
        <w:ind w:left="360" w:hanging="360"/>
        <w:rPr>
          <w:color w:val="000000"/>
          <w:szCs w:val="24"/>
        </w:rPr>
      </w:pPr>
      <w:r w:rsidRPr="00CD6A7D">
        <w:rPr>
          <w:color w:val="000000"/>
          <w:szCs w:val="24"/>
        </w:rPr>
        <w:t>Van Fleet, D.D., &amp; Yukl, G.A.</w:t>
      </w:r>
      <w:r>
        <w:rPr>
          <w:color w:val="000000"/>
          <w:szCs w:val="24"/>
        </w:rPr>
        <w:t xml:space="preserve"> </w:t>
      </w:r>
      <w:r w:rsidRPr="00874C13">
        <w:rPr>
          <w:color w:val="000000"/>
          <w:szCs w:val="24"/>
          <w:u w:val="single"/>
        </w:rPr>
        <w:t>Military Leadership: An Organizational Behavior Perspective</w:t>
      </w:r>
      <w:r w:rsidRPr="00CD6A7D">
        <w:rPr>
          <w:color w:val="000000"/>
          <w:szCs w:val="24"/>
        </w:rPr>
        <w:t>. Greenwich, Connecticut: JAI Press, Inc., 1986.</w:t>
      </w:r>
    </w:p>
    <w:p w14:paraId="14874E73" w14:textId="59DD3340" w:rsidR="007F39C9" w:rsidRPr="00EF6454" w:rsidRDefault="007F39C9" w:rsidP="002F2D73">
      <w:pPr>
        <w:pStyle w:val="resume"/>
      </w:pPr>
      <w:r w:rsidRPr="00CD6A7D">
        <w:rPr>
          <w:szCs w:val="24"/>
        </w:rPr>
        <w:t xml:space="preserve">Albanese, R., &amp; Van Fleet, </w:t>
      </w:r>
      <w:r w:rsidR="00E97A9A" w:rsidRPr="00CD6A7D">
        <w:rPr>
          <w:szCs w:val="24"/>
        </w:rPr>
        <w:t>D. D.</w:t>
      </w:r>
      <w:r w:rsidR="000C5F42" w:rsidRPr="00CD6A7D">
        <w:rPr>
          <w:szCs w:val="24"/>
        </w:rPr>
        <w:t xml:space="preserve"> 1983.</w:t>
      </w:r>
      <w:r w:rsidR="00812AC0" w:rsidRPr="00CD6A7D">
        <w:rPr>
          <w:szCs w:val="24"/>
        </w:rPr>
        <w:t xml:space="preserve"> </w:t>
      </w:r>
      <w:r w:rsidRPr="00CD6A7D">
        <w:rPr>
          <w:szCs w:val="24"/>
          <w:u w:val="single"/>
        </w:rPr>
        <w:t>Organizational Behavior: A Managerial Viewpoint</w:t>
      </w:r>
      <w:r w:rsidRPr="00CD6A7D">
        <w:rPr>
          <w:szCs w:val="24"/>
        </w:rPr>
        <w:t>.</w:t>
      </w:r>
      <w:r w:rsidR="00812AC0" w:rsidRPr="00CD6A7D">
        <w:rPr>
          <w:szCs w:val="24"/>
        </w:rPr>
        <w:t xml:space="preserve"> </w:t>
      </w:r>
      <w:r w:rsidRPr="00CD6A7D">
        <w:rPr>
          <w:szCs w:val="24"/>
        </w:rPr>
        <w:t>Hinsdale, Illinois</w:t>
      </w:r>
      <w:r w:rsidR="000C5F42" w:rsidRPr="00CD6A7D">
        <w:rPr>
          <w:szCs w:val="24"/>
        </w:rPr>
        <w:t>: Dryden</w:t>
      </w:r>
      <w:r w:rsidRPr="00EF6454">
        <w:t>.</w:t>
      </w:r>
    </w:p>
    <w:p w14:paraId="25D956F0" w14:textId="77777777" w:rsidR="00223AA9" w:rsidRPr="00EF6454" w:rsidRDefault="00223AA9" w:rsidP="009F26B7">
      <w:pPr>
        <w:pStyle w:val="resume"/>
      </w:pPr>
      <w:r w:rsidRPr="00EF6454">
        <w:rPr>
          <w:b/>
          <w:u w:val="single"/>
        </w:rPr>
        <w:t>Edited Work</w:t>
      </w:r>
    </w:p>
    <w:p w14:paraId="1DE901C4" w14:textId="32F6790B" w:rsidR="007F39C9" w:rsidRPr="00EF6454" w:rsidRDefault="007F39C9" w:rsidP="009F26B7">
      <w:pPr>
        <w:pStyle w:val="resume"/>
      </w:pPr>
      <w:r w:rsidRPr="00EF6454">
        <w:t xml:space="preserve">Van Fleet, </w:t>
      </w:r>
      <w:r w:rsidR="00E97A9A">
        <w:t>D. D.</w:t>
      </w:r>
      <w:r w:rsidRPr="00EF6454">
        <w:t xml:space="preserve"> (ed.) </w:t>
      </w:r>
      <w:r w:rsidRPr="00EF6454">
        <w:rPr>
          <w:u w:val="single"/>
        </w:rPr>
        <w:t>1983 Proceedings</w:t>
      </w:r>
      <w:r w:rsidRPr="00EF6454">
        <w:t>.</w:t>
      </w:r>
      <w:r w:rsidR="00812AC0">
        <w:t xml:space="preserve"> </w:t>
      </w:r>
      <w:r w:rsidRPr="00EF6454">
        <w:t xml:space="preserve">Southwest Division, </w:t>
      </w:r>
      <w:smartTag w:uri="urn:schemas-microsoft-com:office:smarttags" w:element="place">
        <w:smartTag w:uri="urn:schemas-microsoft-com:office:smarttags" w:element="PlaceType">
          <w:r w:rsidRPr="00EF6454">
            <w:t>Academy</w:t>
          </w:r>
        </w:smartTag>
        <w:r w:rsidRPr="00EF6454">
          <w:t xml:space="preserve"> of </w:t>
        </w:r>
        <w:smartTag w:uri="urn:schemas-microsoft-com:office:smarttags" w:element="PlaceName">
          <w:r w:rsidRPr="00EF6454">
            <w:t>Management</w:t>
          </w:r>
        </w:smartTag>
      </w:smartTag>
      <w:r w:rsidRPr="00EF6454">
        <w:t>.</w:t>
      </w:r>
    </w:p>
    <w:p w14:paraId="0EF5881C" w14:textId="77777777" w:rsidR="007F39C9" w:rsidRPr="00EF6454" w:rsidRDefault="000F3B12" w:rsidP="009F26B7">
      <w:pPr>
        <w:pStyle w:val="resume"/>
        <w:tabs>
          <w:tab w:val="clear" w:pos="720"/>
          <w:tab w:val="left" w:pos="360"/>
        </w:tabs>
        <w:spacing w:line="240" w:lineRule="auto"/>
        <w:rPr>
          <w:b/>
          <w:szCs w:val="24"/>
        </w:rPr>
      </w:pPr>
      <w:r w:rsidRPr="00EF6454">
        <w:rPr>
          <w:b/>
          <w:u w:val="single"/>
        </w:rPr>
        <w:t xml:space="preserve">Invited and </w:t>
      </w:r>
      <w:r w:rsidR="007F39C9" w:rsidRPr="00EF6454">
        <w:rPr>
          <w:b/>
          <w:u w:val="single"/>
        </w:rPr>
        <w:t>Refereed Chapters</w:t>
      </w:r>
    </w:p>
    <w:p w14:paraId="7C734DB8" w14:textId="45F275F7" w:rsidR="00274032" w:rsidRPr="00C334F5" w:rsidRDefault="00274032" w:rsidP="002C274C">
      <w:pPr>
        <w:pStyle w:val="Abstract"/>
        <w:spacing w:line="240" w:lineRule="exact"/>
        <w:ind w:left="360" w:hanging="360"/>
        <w:rPr>
          <w:rFonts w:ascii="Times New Roman" w:hAnsi="Times New Roman"/>
          <w:szCs w:val="24"/>
        </w:rPr>
      </w:pPr>
      <w:r w:rsidRPr="00C334F5">
        <w:rPr>
          <w:rFonts w:ascii="Times New Roman" w:hAnsi="Times New Roman"/>
          <w:szCs w:val="24"/>
          <w:lang w:val="en-US"/>
        </w:rPr>
        <w:t>McWilliams, A., Shrader, R. C., &amp; Van Fleet, D. D.</w:t>
      </w:r>
      <w:r w:rsidR="00812AC0">
        <w:rPr>
          <w:rFonts w:ascii="Times New Roman" w:hAnsi="Times New Roman"/>
          <w:szCs w:val="24"/>
          <w:lang w:val="en-US"/>
        </w:rPr>
        <w:t xml:space="preserve"> </w:t>
      </w:r>
      <w:r w:rsidRPr="00C334F5">
        <w:rPr>
          <w:rFonts w:ascii="Times New Roman" w:hAnsi="Times New Roman"/>
          <w:szCs w:val="24"/>
          <w:lang w:val="en-US"/>
        </w:rPr>
        <w:t>2014.</w:t>
      </w:r>
      <w:r w:rsidR="00812AC0">
        <w:rPr>
          <w:rFonts w:ascii="Times New Roman" w:hAnsi="Times New Roman"/>
          <w:szCs w:val="24"/>
          <w:lang w:val="en-US"/>
        </w:rPr>
        <w:t xml:space="preserve"> </w:t>
      </w:r>
      <w:r w:rsidRPr="00C334F5">
        <w:rPr>
          <w:rFonts w:ascii="Times New Roman" w:hAnsi="Times New Roman"/>
          <w:szCs w:val="24"/>
          <w:lang w:val="en-US"/>
        </w:rPr>
        <w:t>Rethinking the Base of the Pyramid</w:t>
      </w:r>
      <w:r w:rsidRPr="00C334F5">
        <w:rPr>
          <w:rFonts w:ascii="Times New Roman" w:hAnsi="Times New Roman"/>
          <w:szCs w:val="24"/>
        </w:rPr>
        <w:t>:</w:t>
      </w:r>
      <w:r w:rsidR="00812AC0">
        <w:rPr>
          <w:rFonts w:ascii="Times New Roman" w:hAnsi="Times New Roman"/>
          <w:szCs w:val="24"/>
          <w:lang w:val="en-US"/>
        </w:rPr>
        <w:t xml:space="preserve"> </w:t>
      </w:r>
      <w:r w:rsidRPr="00C334F5">
        <w:rPr>
          <w:rFonts w:ascii="Times New Roman" w:hAnsi="Times New Roman"/>
          <w:szCs w:val="24"/>
        </w:rPr>
        <w:t>Social Responsibility</w:t>
      </w:r>
      <w:r w:rsidRPr="00C334F5">
        <w:rPr>
          <w:rFonts w:ascii="Times New Roman" w:hAnsi="Times New Roman"/>
          <w:szCs w:val="24"/>
          <w:lang w:val="en-US"/>
        </w:rPr>
        <w:t xml:space="preserve">, </w:t>
      </w:r>
      <w:r w:rsidRPr="00C334F5">
        <w:rPr>
          <w:rFonts w:ascii="Times New Roman" w:hAnsi="Times New Roman"/>
          <w:szCs w:val="24"/>
        </w:rPr>
        <w:t>Sustainability</w:t>
      </w:r>
      <w:r w:rsidRPr="00C334F5">
        <w:rPr>
          <w:rFonts w:ascii="Times New Roman" w:hAnsi="Times New Roman"/>
          <w:szCs w:val="24"/>
          <w:lang w:val="en-US"/>
        </w:rPr>
        <w:t xml:space="preserve"> and the Role of Entrepreneurs.</w:t>
      </w:r>
      <w:r w:rsidR="00812AC0">
        <w:rPr>
          <w:rFonts w:ascii="Times New Roman" w:hAnsi="Times New Roman"/>
          <w:szCs w:val="24"/>
          <w:lang w:val="en-US"/>
        </w:rPr>
        <w:t xml:space="preserve"> </w:t>
      </w:r>
      <w:r w:rsidRPr="00C334F5">
        <w:rPr>
          <w:rFonts w:ascii="Times New Roman" w:hAnsi="Times New Roman"/>
          <w:szCs w:val="24"/>
        </w:rPr>
        <w:t>Editor-In-Chief:</w:t>
      </w:r>
      <w:r w:rsidRPr="00C334F5">
        <w:rPr>
          <w:rFonts w:ascii="Times New Roman" w:hAnsi="Times New Roman"/>
          <w:bCs/>
          <w:szCs w:val="24"/>
        </w:rPr>
        <w:t xml:space="preserve"> D</w:t>
      </w:r>
      <w:r>
        <w:rPr>
          <w:rFonts w:ascii="Times New Roman" w:hAnsi="Times New Roman"/>
          <w:bCs/>
          <w:szCs w:val="24"/>
          <w:lang w:val="en-US"/>
        </w:rPr>
        <w:t>.</w:t>
      </w:r>
      <w:r w:rsidRPr="00C334F5">
        <w:rPr>
          <w:rFonts w:ascii="Times New Roman" w:hAnsi="Times New Roman"/>
          <w:bCs/>
          <w:szCs w:val="24"/>
        </w:rPr>
        <w:t xml:space="preserve"> Siegel, </w:t>
      </w:r>
      <w:r w:rsidRPr="00C334F5">
        <w:rPr>
          <w:rFonts w:ascii="Times New Roman" w:hAnsi="Times New Roman"/>
          <w:szCs w:val="24"/>
        </w:rPr>
        <w:t xml:space="preserve">Editors: </w:t>
      </w:r>
      <w:r w:rsidRPr="00C334F5">
        <w:rPr>
          <w:rFonts w:ascii="Times New Roman" w:hAnsi="Times New Roman"/>
          <w:bCs/>
          <w:szCs w:val="24"/>
        </w:rPr>
        <w:t>G</w:t>
      </w:r>
      <w:r>
        <w:rPr>
          <w:rFonts w:ascii="Times New Roman" w:hAnsi="Times New Roman"/>
          <w:bCs/>
          <w:szCs w:val="24"/>
          <w:lang w:val="en-US"/>
        </w:rPr>
        <w:t>.</w:t>
      </w:r>
      <w:r w:rsidRPr="00C334F5">
        <w:rPr>
          <w:rFonts w:ascii="Times New Roman" w:hAnsi="Times New Roman"/>
          <w:bCs/>
          <w:szCs w:val="24"/>
        </w:rPr>
        <w:t xml:space="preserve"> Markman, A</w:t>
      </w:r>
      <w:r>
        <w:rPr>
          <w:rFonts w:ascii="Times New Roman" w:hAnsi="Times New Roman"/>
          <w:bCs/>
          <w:szCs w:val="24"/>
          <w:lang w:val="en-US"/>
        </w:rPr>
        <w:t>.</w:t>
      </w:r>
      <w:r w:rsidRPr="00C334F5">
        <w:rPr>
          <w:rFonts w:ascii="Times New Roman" w:hAnsi="Times New Roman"/>
          <w:bCs/>
          <w:szCs w:val="24"/>
        </w:rPr>
        <w:t xml:space="preserve"> </w:t>
      </w:r>
      <w:proofErr w:type="spellStart"/>
      <w:r w:rsidRPr="00C334F5">
        <w:rPr>
          <w:rFonts w:ascii="Times New Roman" w:hAnsi="Times New Roman"/>
          <w:bCs/>
          <w:szCs w:val="24"/>
        </w:rPr>
        <w:t>Guerber</w:t>
      </w:r>
      <w:proofErr w:type="spellEnd"/>
      <w:r w:rsidRPr="00C334F5">
        <w:rPr>
          <w:rFonts w:ascii="Times New Roman" w:hAnsi="Times New Roman"/>
          <w:bCs/>
          <w:szCs w:val="24"/>
        </w:rPr>
        <w:t>, &amp; W</w:t>
      </w:r>
      <w:r>
        <w:rPr>
          <w:rFonts w:ascii="Times New Roman" w:hAnsi="Times New Roman"/>
          <w:bCs/>
          <w:szCs w:val="24"/>
          <w:lang w:val="en-US"/>
        </w:rPr>
        <w:t xml:space="preserve">. </w:t>
      </w:r>
      <w:r w:rsidRPr="00C334F5">
        <w:rPr>
          <w:rFonts w:ascii="Times New Roman" w:hAnsi="Times New Roman"/>
          <w:bCs/>
          <w:szCs w:val="24"/>
        </w:rPr>
        <w:t>T</w:t>
      </w:r>
      <w:r>
        <w:rPr>
          <w:rFonts w:ascii="Times New Roman" w:hAnsi="Times New Roman"/>
          <w:bCs/>
          <w:szCs w:val="24"/>
          <w:lang w:val="en-US"/>
        </w:rPr>
        <w:t>.</w:t>
      </w:r>
      <w:r w:rsidRPr="00C334F5">
        <w:rPr>
          <w:rFonts w:ascii="Times New Roman" w:hAnsi="Times New Roman"/>
          <w:bCs/>
          <w:szCs w:val="24"/>
        </w:rPr>
        <w:t xml:space="preserve"> </w:t>
      </w:r>
      <w:proofErr w:type="spellStart"/>
      <w:r w:rsidRPr="00C334F5">
        <w:rPr>
          <w:rFonts w:ascii="Times New Roman" w:hAnsi="Times New Roman"/>
          <w:bCs/>
          <w:szCs w:val="24"/>
        </w:rPr>
        <w:t>Su</w:t>
      </w:r>
      <w:proofErr w:type="spellEnd"/>
      <w:r w:rsidRPr="00C334F5">
        <w:rPr>
          <w:rFonts w:ascii="Times New Roman" w:hAnsi="Times New Roman"/>
          <w:bCs/>
          <w:szCs w:val="24"/>
        </w:rPr>
        <w:t xml:space="preserve">, </w:t>
      </w:r>
      <w:r w:rsidRPr="005D569A">
        <w:rPr>
          <w:rFonts w:ascii="Times New Roman" w:hAnsi="Times New Roman"/>
          <w:bCs/>
          <w:szCs w:val="24"/>
          <w:u w:val="single"/>
        </w:rPr>
        <w:t>Sustainability, Ethics, and Entrepreneurship</w:t>
      </w:r>
      <w:r w:rsidRPr="00C334F5">
        <w:rPr>
          <w:rFonts w:ascii="Times New Roman" w:hAnsi="Times New Roman"/>
          <w:bCs/>
          <w:szCs w:val="24"/>
        </w:rPr>
        <w:t>.</w:t>
      </w:r>
      <w:r w:rsidR="00812AC0">
        <w:rPr>
          <w:rFonts w:ascii="Times New Roman" w:hAnsi="Times New Roman"/>
          <w:bCs/>
          <w:szCs w:val="24"/>
        </w:rPr>
        <w:t xml:space="preserve"> </w:t>
      </w:r>
      <w:r w:rsidRPr="00C334F5">
        <w:rPr>
          <w:rFonts w:ascii="Times New Roman" w:hAnsi="Times New Roman"/>
          <w:szCs w:val="24"/>
        </w:rPr>
        <w:t>Hackensack, NJ:</w:t>
      </w:r>
      <w:r w:rsidRPr="00C334F5">
        <w:rPr>
          <w:rFonts w:ascii="Times New Roman" w:hAnsi="Times New Roman"/>
          <w:bCs/>
          <w:szCs w:val="24"/>
        </w:rPr>
        <w:t xml:space="preserve"> World Scientific Publishing, </w:t>
      </w:r>
      <w:r w:rsidR="002D3262">
        <w:rPr>
          <w:rFonts w:ascii="Times New Roman" w:hAnsi="Times New Roman"/>
          <w:bCs/>
          <w:szCs w:val="24"/>
          <w:lang w:val="en-US"/>
        </w:rPr>
        <w:t>13-31</w:t>
      </w:r>
      <w:r w:rsidRPr="00C334F5">
        <w:rPr>
          <w:rFonts w:ascii="Times New Roman" w:hAnsi="Times New Roman"/>
          <w:bCs/>
          <w:szCs w:val="24"/>
        </w:rPr>
        <w:t>.</w:t>
      </w:r>
    </w:p>
    <w:p w14:paraId="6E798AD8" w14:textId="19541E25" w:rsidR="00225A1E" w:rsidRDefault="00225A1E" w:rsidP="001C4712">
      <w:pPr>
        <w:pStyle w:val="resume"/>
        <w:spacing w:after="0"/>
      </w:pPr>
      <w:r w:rsidRPr="00EF6454">
        <w:t xml:space="preserve">Van Fleet, D. D., &amp; Van Fleet, E. W. </w:t>
      </w:r>
      <w:r w:rsidR="006449D0">
        <w:t xml:space="preserve">2014. </w:t>
      </w:r>
      <w:r w:rsidRPr="00EF6454">
        <w:t>Future Challenges and Issues of Bullying in the Workplace.</w:t>
      </w:r>
      <w:r w:rsidR="00812AC0">
        <w:t xml:space="preserve"> </w:t>
      </w:r>
      <w:r w:rsidRPr="00EF6454">
        <w:t xml:space="preserve">In </w:t>
      </w:r>
      <w:r w:rsidRPr="00EF6454">
        <w:rPr>
          <w:bCs/>
          <w:color w:val="000000"/>
        </w:rPr>
        <w:t>Laura M. Crothers and John Lipinski</w:t>
      </w:r>
      <w:r w:rsidRPr="00EF6454">
        <w:rPr>
          <w:b/>
          <w:bCs/>
          <w:color w:val="000000"/>
        </w:rPr>
        <w:t xml:space="preserve"> </w:t>
      </w:r>
      <w:r w:rsidRPr="00EF6454">
        <w:t xml:space="preserve">(eds.), </w:t>
      </w:r>
      <w:r w:rsidRPr="00EF6454">
        <w:rPr>
          <w:u w:val="single"/>
        </w:rPr>
        <w:t>Bullying in the Workplace: Causes, Symptoms, and Remedies</w:t>
      </w:r>
      <w:r w:rsidRPr="00EF6454">
        <w:rPr>
          <w:i/>
        </w:rPr>
        <w:t>.</w:t>
      </w:r>
      <w:r w:rsidRPr="00EF6454">
        <w:t xml:space="preserve"> NY:</w:t>
      </w:r>
      <w:r w:rsidR="006449D0">
        <w:t xml:space="preserve"> Routledge/Taylor &amp; Francis</w:t>
      </w:r>
      <w:r w:rsidRPr="00EF6454">
        <w:t xml:space="preserve">, </w:t>
      </w:r>
      <w:r w:rsidR="009F26B7">
        <w:t>550-577</w:t>
      </w:r>
      <w:r w:rsidRPr="00EF6454">
        <w:t>.</w:t>
      </w:r>
    </w:p>
    <w:p w14:paraId="47D07C2D" w14:textId="77777777" w:rsidR="00B54752" w:rsidRDefault="00B54752" w:rsidP="001C4712">
      <w:pPr>
        <w:pStyle w:val="resume"/>
        <w:spacing w:after="0"/>
        <w:rPr>
          <w:szCs w:val="24"/>
        </w:rPr>
      </w:pPr>
      <w:r w:rsidRPr="00B54752">
        <w:rPr>
          <w:szCs w:val="24"/>
        </w:rPr>
        <w:t xml:space="preserve">Van Fleet, D. D. Management History. </w:t>
      </w:r>
      <w:r w:rsidR="006449D0">
        <w:rPr>
          <w:szCs w:val="24"/>
        </w:rPr>
        <w:t xml:space="preserve">2013. </w:t>
      </w:r>
      <w:r w:rsidRPr="00B54752">
        <w:rPr>
          <w:szCs w:val="24"/>
        </w:rPr>
        <w:t xml:space="preserve">In </w:t>
      </w:r>
      <w:r w:rsidRPr="00B54752">
        <w:rPr>
          <w:szCs w:val="24"/>
          <w:u w:val="single"/>
        </w:rPr>
        <w:t>Oxford Bibliographies in Management</w:t>
      </w:r>
      <w:r w:rsidRPr="00B54752">
        <w:rPr>
          <w:szCs w:val="24"/>
        </w:rPr>
        <w:t xml:space="preserve">. Ricky </w:t>
      </w:r>
      <w:r w:rsidR="001205E3">
        <w:rPr>
          <w:szCs w:val="24"/>
        </w:rPr>
        <w:t xml:space="preserve">W. </w:t>
      </w:r>
      <w:r w:rsidRPr="00B54752">
        <w:rPr>
          <w:szCs w:val="24"/>
        </w:rPr>
        <w:t>Griffin (ed.). New Yo</w:t>
      </w:r>
      <w:r w:rsidR="006449D0">
        <w:rPr>
          <w:szCs w:val="24"/>
        </w:rPr>
        <w:t>rk: Oxford University Press</w:t>
      </w:r>
      <w:r w:rsidRPr="00B54752">
        <w:rPr>
          <w:szCs w:val="24"/>
        </w:rPr>
        <w:t xml:space="preserve">, </w:t>
      </w:r>
      <w:hyperlink r:id="rId17" w:history="1">
        <w:r w:rsidR="00662549" w:rsidRPr="0085485A">
          <w:rPr>
            <w:rStyle w:val="Hyperlink"/>
            <w:szCs w:val="24"/>
          </w:rPr>
          <w:t>http://www.oxfordbibliographies.com/obo/page/management</w:t>
        </w:r>
      </w:hyperlink>
      <w:r w:rsidRPr="00B54752">
        <w:rPr>
          <w:szCs w:val="24"/>
        </w:rPr>
        <w:t>.</w:t>
      </w:r>
    </w:p>
    <w:p w14:paraId="24389FFE" w14:textId="2FA6CE62" w:rsidR="007F39C9" w:rsidRPr="00EF6454" w:rsidRDefault="007F39C9" w:rsidP="001C4712">
      <w:pPr>
        <w:pStyle w:val="resume"/>
        <w:spacing w:after="0"/>
      </w:pPr>
      <w:r w:rsidRPr="00EF6454">
        <w:t xml:space="preserve">Van Fleet, E. W., &amp; Van Fleet, </w:t>
      </w:r>
      <w:smartTag w:uri="urn:schemas-microsoft-com:office:smarttags" w:element="place">
        <w:smartTag w:uri="urn:schemas-microsoft-com:office:smarttags" w:element="PersonName">
          <w:smartTag w:uri="urn:schemas:contacts" w:element="middlename">
            <w:r w:rsidRPr="00EF6454">
              <w:t>D.</w:t>
            </w:r>
          </w:smartTag>
        </w:smartTag>
        <w:r w:rsidRPr="00EF6454">
          <w:t xml:space="preserve"> </w:t>
        </w:r>
        <w:smartTag w:uri="urn:schemas-microsoft-com:office:smarttags" w:element="PersonName">
          <w:smartTag w:uri="urn:schemas:contacts" w:element="middlename">
            <w:r w:rsidRPr="00EF6454">
              <w:t>D.</w:t>
            </w:r>
          </w:smartTag>
        </w:smartTag>
      </w:smartTag>
      <w:r w:rsidRPr="00EF6454">
        <w:t xml:space="preserve"> </w:t>
      </w:r>
      <w:r w:rsidR="006449D0">
        <w:t xml:space="preserve">1998. </w:t>
      </w:r>
      <w:r w:rsidRPr="00EF6454">
        <w:t>Terrorism and the Workplace: Concepts and Recommendations.</w:t>
      </w:r>
      <w:r w:rsidR="00812AC0">
        <w:t xml:space="preserve"> </w:t>
      </w:r>
      <w:r w:rsidRPr="00EF6454">
        <w:t xml:space="preserve">In R. W. Griffin, A. O’Leary-Kelly, and J. Collins (eds.), </w:t>
      </w:r>
      <w:r w:rsidRPr="00EF6454">
        <w:rPr>
          <w:u w:val="single"/>
        </w:rPr>
        <w:t>Dysfunctional Behavior in Organizations: Violent and Deviant Behavior</w:t>
      </w:r>
      <w:r w:rsidRPr="00EF6454">
        <w:t>. Volume 23, Part a.</w:t>
      </w:r>
      <w:r w:rsidR="00812AC0">
        <w:t xml:space="preserve"> </w:t>
      </w:r>
      <w:r w:rsidRPr="00EF6454">
        <w:t>Greenwich, Connecticut: JAI Press, 165-201.</w:t>
      </w:r>
    </w:p>
    <w:p w14:paraId="2B5E9E5A" w14:textId="10AE50A3" w:rsidR="007F39C9" w:rsidRPr="00EF6454" w:rsidRDefault="007F39C9" w:rsidP="001C4712">
      <w:pPr>
        <w:pStyle w:val="resume"/>
        <w:spacing w:after="0"/>
      </w:pPr>
      <w:proofErr w:type="spellStart"/>
      <w:r w:rsidRPr="00EF6454">
        <w:t>Kozdrój</w:t>
      </w:r>
      <w:proofErr w:type="spellEnd"/>
      <w:r w:rsidRPr="00EF6454">
        <w:t xml:space="preserve">-Schmidt, </w:t>
      </w:r>
      <w:proofErr w:type="spellStart"/>
      <w:r w:rsidRPr="00EF6454">
        <w:t>Alicja</w:t>
      </w:r>
      <w:proofErr w:type="spellEnd"/>
      <w:r w:rsidRPr="00EF6454">
        <w:t xml:space="preserve">, &amp; Van Fleet, </w:t>
      </w:r>
      <w:r w:rsidR="00E97A9A">
        <w:t>D. D.</w:t>
      </w:r>
      <w:r w:rsidR="00812AC0">
        <w:t xml:space="preserve"> </w:t>
      </w:r>
      <w:r w:rsidR="006449D0">
        <w:t xml:space="preserve">1995. </w:t>
      </w:r>
      <w:r w:rsidRPr="00EF6454">
        <w:t>Learning from Mismanagement in Polish Organizations.</w:t>
      </w:r>
      <w:r w:rsidR="00812AC0">
        <w:t xml:space="preserve"> </w:t>
      </w:r>
      <w:r w:rsidRPr="00EF6454">
        <w:t xml:space="preserve">In R. </w:t>
      </w:r>
      <w:proofErr w:type="spellStart"/>
      <w:r w:rsidRPr="00EF6454">
        <w:t>Culpan</w:t>
      </w:r>
      <w:proofErr w:type="spellEnd"/>
      <w:r w:rsidRPr="00EF6454">
        <w:t xml:space="preserve"> and B. Nino Kumar (eds.), </w:t>
      </w:r>
      <w:r w:rsidRPr="00EF6454">
        <w:rPr>
          <w:u w:val="single"/>
        </w:rPr>
        <w:t>Transformation Management: Organizational Reforms in Post-Communist Countries</w:t>
      </w:r>
      <w:r w:rsidRPr="00EF6454">
        <w:t>.</w:t>
      </w:r>
      <w:r w:rsidR="00812AC0">
        <w:t xml:space="preserve"> </w:t>
      </w:r>
      <w:r w:rsidRPr="00EF6454">
        <w:t>Westport, CT: Greenwood Publishing Group, 29-46.</w:t>
      </w:r>
    </w:p>
    <w:p w14:paraId="67EDBCAF" w14:textId="5E441029" w:rsidR="007F39C9" w:rsidRPr="00EF6454" w:rsidRDefault="007F39C9" w:rsidP="001C4712">
      <w:pPr>
        <w:pStyle w:val="resume"/>
        <w:spacing w:after="0"/>
      </w:pPr>
      <w:r w:rsidRPr="00EF6454">
        <w:lastRenderedPageBreak/>
        <w:t xml:space="preserve">Van Fleet, </w:t>
      </w:r>
      <w:smartTag w:uri="urn:schemas-microsoft-com:office:smarttags" w:element="PersonName">
        <w:smartTag w:uri="urn:schemas:contacts" w:element="middlename">
          <w:r w:rsidRPr="00EF6454">
            <w:t>D.</w:t>
          </w:r>
        </w:smartTag>
      </w:smartTag>
      <w:r w:rsidRPr="00EF6454">
        <w:t xml:space="preserve"> </w:t>
      </w:r>
      <w:smartTag w:uri="urn:schemas-microsoft-com:office:smarttags" w:element="PersonName">
        <w:smartTag w:uri="urn:schemas:contacts" w:element="middlename">
          <w:r w:rsidRPr="00EF6454">
            <w:t>D.</w:t>
          </w:r>
        </w:smartTag>
      </w:smartTag>
      <w:r w:rsidRPr="00EF6454">
        <w:t xml:space="preserve">, </w:t>
      </w:r>
      <w:smartTag w:uri="urn:schemas-microsoft-com:office:smarttags" w:element="City">
        <w:smartTag w:uri="urn:schemas-microsoft-com:office:smarttags" w:element="place">
          <w:r w:rsidRPr="00EF6454">
            <w:t>Griffin</w:t>
          </w:r>
        </w:smartTag>
      </w:smartTag>
      <w:r w:rsidRPr="00EF6454">
        <w:t xml:space="preserve">, R. W., &amp; </w:t>
      </w:r>
      <w:r w:rsidRPr="00EF6454">
        <w:rPr>
          <w:i/>
        </w:rPr>
        <w:t>Head, T. C.</w:t>
      </w:r>
      <w:r w:rsidR="00812AC0">
        <w:t xml:space="preserve"> </w:t>
      </w:r>
      <w:r w:rsidR="006449D0">
        <w:t xml:space="preserve">1995. </w:t>
      </w:r>
      <w:r w:rsidRPr="00EF6454">
        <w:t>Quality Circle Effectiveness in High Technology Organizations.</w:t>
      </w:r>
      <w:r w:rsidR="00812AC0">
        <w:t xml:space="preserve"> </w:t>
      </w:r>
      <w:r w:rsidRPr="00EF6454">
        <w:t xml:space="preserve">In L. R. Gomez-Mejia and M. W. Lawless (eds.), </w:t>
      </w:r>
      <w:r w:rsidRPr="00EF6454">
        <w:rPr>
          <w:u w:val="single"/>
        </w:rPr>
        <w:t>Implementation Management in High Technology</w:t>
      </w:r>
      <w:r w:rsidRPr="00EF6454">
        <w:t>.</w:t>
      </w:r>
      <w:r w:rsidR="00812AC0">
        <w:t xml:space="preserve"> </w:t>
      </w:r>
      <w:r w:rsidRPr="00EF6454">
        <w:t>Greenwich, Connecticut: JAI Press, 105-123.</w:t>
      </w:r>
    </w:p>
    <w:p w14:paraId="266C652F" w14:textId="547CE418" w:rsidR="007F39C9" w:rsidRPr="00EF6454" w:rsidRDefault="007F39C9" w:rsidP="001C4712">
      <w:pPr>
        <w:pStyle w:val="resume"/>
        <w:spacing w:after="0"/>
      </w:pPr>
      <w:r w:rsidRPr="00EF6454">
        <w:t xml:space="preserve">Yukl, G., &amp; Van Fleet, </w:t>
      </w:r>
      <w:r w:rsidR="00E97A9A">
        <w:t>D. D.</w:t>
      </w:r>
      <w:r w:rsidRPr="00EF6454">
        <w:t xml:space="preserve"> </w:t>
      </w:r>
      <w:r w:rsidR="006449D0">
        <w:t xml:space="preserve">1992. </w:t>
      </w:r>
      <w:r w:rsidRPr="00EF6454">
        <w:t>Theory and Research on Leadership in Organizations.</w:t>
      </w:r>
      <w:r w:rsidR="00812AC0">
        <w:t xml:space="preserve"> </w:t>
      </w:r>
      <w:r w:rsidRPr="00EF6454">
        <w:t xml:space="preserve">In Marvin </w:t>
      </w:r>
      <w:smartTag w:uri="urn:schemas-microsoft-com:office:smarttags" w:element="PersonName">
        <w:r w:rsidRPr="00EF6454">
          <w:t>D.</w:t>
        </w:r>
      </w:smartTag>
      <w:r w:rsidRPr="00EF6454">
        <w:t xml:space="preserve"> Dunnette and </w:t>
      </w:r>
      <w:proofErr w:type="spellStart"/>
      <w:r w:rsidRPr="00EF6454">
        <w:t>Leaetta</w:t>
      </w:r>
      <w:proofErr w:type="spellEnd"/>
      <w:r w:rsidRPr="00EF6454">
        <w:t xml:space="preserve"> M. Hough (eds.), </w:t>
      </w:r>
      <w:r w:rsidRPr="00EF6454">
        <w:rPr>
          <w:u w:val="single"/>
        </w:rPr>
        <w:t>Handbook of Industrial and Organizational Psychology, Volume 3</w:t>
      </w:r>
      <w:r w:rsidRPr="00EF6454">
        <w:t>.</w:t>
      </w:r>
      <w:r w:rsidR="00812AC0">
        <w:t xml:space="preserve"> </w:t>
      </w:r>
      <w:r w:rsidRPr="00EF6454">
        <w:t>Second edition; Palo Alto, CA: Consulting Psychologists Press, 147-197.</w:t>
      </w:r>
    </w:p>
    <w:p w14:paraId="27728D39" w14:textId="0767CDC1" w:rsidR="007F39C9" w:rsidRPr="00EF6454" w:rsidRDefault="00241E8E" w:rsidP="001C4712">
      <w:pPr>
        <w:pStyle w:val="resume"/>
        <w:spacing w:after="0"/>
      </w:pPr>
      <w:r w:rsidRPr="00EF6454">
        <w:rPr>
          <w:i/>
        </w:rPr>
        <w:t>Peterson, T.O.</w:t>
      </w:r>
      <w:r w:rsidR="007F39C9" w:rsidRPr="00EF6454">
        <w:t xml:space="preserve">, &amp; Van Fleet, </w:t>
      </w:r>
      <w:r w:rsidR="00E97A9A">
        <w:t>D. D.</w:t>
      </w:r>
      <w:r w:rsidR="007F39C9" w:rsidRPr="00EF6454">
        <w:t xml:space="preserve"> </w:t>
      </w:r>
      <w:r w:rsidR="006449D0">
        <w:t xml:space="preserve">1990. </w:t>
      </w:r>
      <w:r w:rsidR="007F39C9" w:rsidRPr="00EF6454">
        <w:t>Casting Managerial Skills into a Knowledge Based System.</w:t>
      </w:r>
      <w:r w:rsidR="00812AC0">
        <w:t xml:space="preserve"> </w:t>
      </w:r>
      <w:r w:rsidR="007F39C9" w:rsidRPr="00EF6454">
        <w:t xml:space="preserve">In Michael F. </w:t>
      </w:r>
      <w:proofErr w:type="spellStart"/>
      <w:r w:rsidR="007F39C9" w:rsidRPr="00EF6454">
        <w:t>Masuch</w:t>
      </w:r>
      <w:proofErr w:type="spellEnd"/>
      <w:r w:rsidR="007F39C9" w:rsidRPr="00EF6454">
        <w:t xml:space="preserve"> and Esther </w:t>
      </w:r>
      <w:proofErr w:type="spellStart"/>
      <w:r w:rsidR="007F39C9" w:rsidRPr="00EF6454">
        <w:t>Wouters</w:t>
      </w:r>
      <w:proofErr w:type="spellEnd"/>
      <w:r w:rsidR="007F39C9" w:rsidRPr="00EF6454">
        <w:t xml:space="preserve"> (eds.), </w:t>
      </w:r>
      <w:r w:rsidR="007F39C9" w:rsidRPr="00EF6454">
        <w:rPr>
          <w:u w:val="single"/>
        </w:rPr>
        <w:t>Organization, Management, and Expert Systems</w:t>
      </w:r>
      <w:r w:rsidR="007F39C9" w:rsidRPr="00EF6454">
        <w:t xml:space="preserve">, </w:t>
      </w:r>
      <w:smartTag w:uri="urn:schemas-microsoft-com:office:smarttags" w:element="State">
        <w:smartTag w:uri="urn:schemas-microsoft-com:office:smarttags" w:element="place">
          <w:r w:rsidR="00654ACE" w:rsidRPr="00EF6454">
            <w:t>Berlin</w:t>
          </w:r>
        </w:smartTag>
      </w:smartTag>
      <w:r w:rsidR="00654ACE" w:rsidRPr="00EF6454">
        <w:t xml:space="preserve">: </w:t>
      </w:r>
      <w:r w:rsidR="006449D0">
        <w:t>Walter De Gruyter &amp; Co.,</w:t>
      </w:r>
      <w:r w:rsidR="007F39C9" w:rsidRPr="00EF6454">
        <w:t xml:space="preserve"> 171-183.</w:t>
      </w:r>
    </w:p>
    <w:p w14:paraId="70A092AE" w14:textId="0D420432" w:rsidR="007F39C9" w:rsidRPr="00EF6454" w:rsidRDefault="007F39C9" w:rsidP="001C4712">
      <w:pPr>
        <w:pStyle w:val="resume"/>
        <w:spacing w:after="0"/>
      </w:pPr>
      <w:r w:rsidRPr="00EF6454">
        <w:t xml:space="preserve">Van Fleet, </w:t>
      </w:r>
      <w:r w:rsidR="00E97A9A">
        <w:t>D. D.</w:t>
      </w:r>
      <w:r w:rsidRPr="00EF6454">
        <w:t xml:space="preserve">, &amp; Griffin, R.W. </w:t>
      </w:r>
      <w:r w:rsidR="006449D0">
        <w:t xml:space="preserve">1989. </w:t>
      </w:r>
      <w:r w:rsidRPr="00EF6454">
        <w:t>Quality Circles: A Review and Suggested Future Directions.</w:t>
      </w:r>
      <w:r w:rsidR="00812AC0">
        <w:t xml:space="preserve"> </w:t>
      </w:r>
      <w:r w:rsidRPr="00EF6454">
        <w:t xml:space="preserve">In C.L. Cooper and </w:t>
      </w:r>
      <w:smartTag w:uri="urn:schemas-microsoft-com:office:smarttags" w:element="place">
        <w:r w:rsidRPr="00EF6454">
          <w:t>I.</w:t>
        </w:r>
      </w:smartTag>
      <w:r w:rsidRPr="00EF6454">
        <w:t xml:space="preserve"> Robertson (eds.), </w:t>
      </w:r>
      <w:r w:rsidRPr="00EF6454">
        <w:rPr>
          <w:u w:val="single"/>
        </w:rPr>
        <w:t>International Review of Industrial and Organizational Psychology</w:t>
      </w:r>
      <w:r w:rsidRPr="00EF6454">
        <w:t>. London</w:t>
      </w:r>
      <w:r w:rsidR="006449D0">
        <w:t>: Wiley</w:t>
      </w:r>
      <w:r w:rsidRPr="00EF6454">
        <w:t>, 213-234.</w:t>
      </w:r>
    </w:p>
    <w:p w14:paraId="5B280848" w14:textId="4FFF6B36" w:rsidR="007F39C9" w:rsidRPr="00EF6454" w:rsidRDefault="007F39C9" w:rsidP="001C4712">
      <w:pPr>
        <w:pStyle w:val="resume"/>
        <w:spacing w:after="0"/>
      </w:pPr>
      <w:r w:rsidRPr="00EF6454">
        <w:t xml:space="preserve">Van Fleet, </w:t>
      </w:r>
      <w:r w:rsidR="00E97A9A">
        <w:t>D. D.</w:t>
      </w:r>
      <w:r w:rsidRPr="00EF6454">
        <w:t xml:space="preserve"> </w:t>
      </w:r>
      <w:r w:rsidR="006449D0">
        <w:t xml:space="preserve">1986. </w:t>
      </w:r>
      <w:r w:rsidRPr="00EF6454">
        <w:t>Regional Divisions of the Academy of Management.</w:t>
      </w:r>
      <w:r w:rsidR="00812AC0">
        <w:t xml:space="preserve"> </w:t>
      </w:r>
      <w:r w:rsidRPr="00EF6454">
        <w:t xml:space="preserve">In </w:t>
      </w:r>
      <w:smartTag w:uri="urn:schemas-microsoft-com:office:smarttags" w:element="PersonName">
        <w:r w:rsidRPr="00EF6454">
          <w:t>D.</w:t>
        </w:r>
      </w:smartTag>
      <w:r w:rsidRPr="00EF6454">
        <w:t xml:space="preserve">A. Wren (ed.), </w:t>
      </w:r>
      <w:r w:rsidRPr="00EF6454">
        <w:rPr>
          <w:u w:val="single"/>
        </w:rPr>
        <w:t xml:space="preserve">Papers Dedicated to the Development of Modern Management: Celebrating 100 Years of Modern Management and the 50th Anniversary of The </w:t>
      </w:r>
      <w:smartTag w:uri="urn:schemas-microsoft-com:office:smarttags" w:element="place">
        <w:smartTag w:uri="urn:schemas-microsoft-com:office:smarttags" w:element="PlaceType">
          <w:r w:rsidRPr="00EF6454">
            <w:rPr>
              <w:u w:val="single"/>
            </w:rPr>
            <w:t>Academy</w:t>
          </w:r>
        </w:smartTag>
        <w:r w:rsidRPr="00EF6454">
          <w:rPr>
            <w:u w:val="single"/>
          </w:rPr>
          <w:t xml:space="preserve"> of </w:t>
        </w:r>
        <w:smartTag w:uri="urn:schemas-microsoft-com:office:smarttags" w:element="PlaceName">
          <w:r w:rsidRPr="00EF6454">
            <w:rPr>
              <w:u w:val="single"/>
            </w:rPr>
            <w:t>Management</w:t>
          </w:r>
        </w:smartTag>
      </w:smartTag>
      <w:r w:rsidRPr="00EF6454">
        <w:t>.</w:t>
      </w:r>
      <w:r w:rsidR="00812AC0">
        <w:t xml:space="preserve"> </w:t>
      </w:r>
      <w:r w:rsidRPr="00EF6454">
        <w:t>The Academy of Management, 95-104.</w:t>
      </w:r>
    </w:p>
    <w:p w14:paraId="29D2A1BA" w14:textId="7A2C21B3" w:rsidR="007F39C9" w:rsidRPr="00EF6454" w:rsidRDefault="007F39C9" w:rsidP="00AA5688">
      <w:pPr>
        <w:pStyle w:val="resume"/>
        <w:spacing w:after="0"/>
        <w:rPr>
          <w:b/>
          <w:sz w:val="16"/>
        </w:rPr>
      </w:pPr>
      <w:r w:rsidRPr="00EF6454">
        <w:rPr>
          <w:b/>
        </w:rPr>
        <w:t xml:space="preserve">Van Fleet, </w:t>
      </w:r>
      <w:r w:rsidR="00E97A9A">
        <w:rPr>
          <w:b/>
        </w:rPr>
        <w:t>D. D.</w:t>
      </w:r>
      <w:r w:rsidRPr="00EF6454">
        <w:rPr>
          <w:b/>
        </w:rPr>
        <w:t xml:space="preserve">, &amp; Yukl, G.A. </w:t>
      </w:r>
      <w:r w:rsidR="006449D0">
        <w:rPr>
          <w:b/>
        </w:rPr>
        <w:t xml:space="preserve">1986. </w:t>
      </w:r>
      <w:r w:rsidRPr="00EF6454">
        <w:rPr>
          <w:b/>
        </w:rPr>
        <w:t>A Century of Leadership Research.</w:t>
      </w:r>
      <w:r w:rsidR="00812AC0">
        <w:rPr>
          <w:b/>
        </w:rPr>
        <w:t xml:space="preserve"> </w:t>
      </w:r>
      <w:r w:rsidRPr="00EF6454">
        <w:rPr>
          <w:b/>
        </w:rPr>
        <w:t xml:space="preserve">In </w:t>
      </w:r>
      <w:smartTag w:uri="urn:schemas-microsoft-com:office:smarttags" w:element="PersonName">
        <w:r w:rsidRPr="00EF6454">
          <w:rPr>
            <w:b/>
          </w:rPr>
          <w:t>D.</w:t>
        </w:r>
      </w:smartTag>
      <w:r w:rsidRPr="00EF6454">
        <w:rPr>
          <w:b/>
        </w:rPr>
        <w:t xml:space="preserve">A. Wren (ed.), </w:t>
      </w:r>
      <w:r w:rsidRPr="00EF6454">
        <w:rPr>
          <w:b/>
          <w:u w:val="single"/>
        </w:rPr>
        <w:t xml:space="preserve">Papers Dedicated to the Development of Modern Management: Celebrating 100 Years of Modern Management and the 50th Anniversary of The </w:t>
      </w:r>
      <w:smartTag w:uri="urn:schemas-microsoft-com:office:smarttags" w:element="place">
        <w:smartTag w:uri="urn:schemas-microsoft-com:office:smarttags" w:element="PlaceType">
          <w:r w:rsidRPr="00EF6454">
            <w:rPr>
              <w:b/>
              <w:u w:val="single"/>
            </w:rPr>
            <w:t>Academy</w:t>
          </w:r>
        </w:smartTag>
        <w:r w:rsidRPr="00EF6454">
          <w:rPr>
            <w:b/>
            <w:u w:val="single"/>
          </w:rPr>
          <w:t xml:space="preserve"> of </w:t>
        </w:r>
        <w:smartTag w:uri="urn:schemas-microsoft-com:office:smarttags" w:element="PlaceName">
          <w:r w:rsidRPr="00EF6454">
            <w:rPr>
              <w:b/>
              <w:u w:val="single"/>
            </w:rPr>
            <w:t>Management</w:t>
          </w:r>
        </w:smartTag>
      </w:smartTag>
      <w:r w:rsidRPr="00EF6454">
        <w:rPr>
          <w:b/>
        </w:rPr>
        <w:t>.</w:t>
      </w:r>
      <w:r w:rsidR="00812AC0">
        <w:rPr>
          <w:b/>
        </w:rPr>
        <w:t xml:space="preserve"> </w:t>
      </w:r>
      <w:r w:rsidRPr="00EF6454">
        <w:rPr>
          <w:b/>
        </w:rPr>
        <w:t>The Academy of Management</w:t>
      </w:r>
      <w:r w:rsidR="006449D0">
        <w:rPr>
          <w:b/>
        </w:rPr>
        <w:t>,</w:t>
      </w:r>
      <w:r w:rsidRPr="00EF6454">
        <w:rPr>
          <w:b/>
        </w:rPr>
        <w:t xml:space="preserve"> 12-23.</w:t>
      </w:r>
      <w:r w:rsidR="00AA5688">
        <w:rPr>
          <w:b/>
        </w:rPr>
        <w:br/>
      </w:r>
      <w:r w:rsidRPr="00EF6454">
        <w:rPr>
          <w:b/>
          <w:sz w:val="16"/>
        </w:rPr>
        <w:t xml:space="preserve">*Reprinted in W. E. Rosenbach &amp; R. L. Taylor (eds.), </w:t>
      </w:r>
      <w:r w:rsidRPr="00EF6454">
        <w:rPr>
          <w:b/>
          <w:sz w:val="16"/>
          <w:u w:val="single"/>
        </w:rPr>
        <w:t>Contemporary Issues in Leadership</w:t>
      </w:r>
      <w:r w:rsidRPr="00EF6454">
        <w:rPr>
          <w:b/>
          <w:sz w:val="16"/>
        </w:rPr>
        <w:t xml:space="preserve">. </w:t>
      </w:r>
      <w:r w:rsidR="00CD2D82">
        <w:rPr>
          <w:b/>
          <w:sz w:val="16"/>
        </w:rPr>
        <w:t>2nd</w:t>
      </w:r>
      <w:r w:rsidR="00092B22" w:rsidRPr="00EF6454">
        <w:rPr>
          <w:b/>
          <w:sz w:val="16"/>
        </w:rPr>
        <w:t xml:space="preserve"> ed</w:t>
      </w:r>
      <w:r w:rsidR="00CD2D82">
        <w:rPr>
          <w:b/>
          <w:sz w:val="16"/>
        </w:rPr>
        <w:t>.</w:t>
      </w:r>
      <w:r w:rsidRPr="00EF6454">
        <w:rPr>
          <w:b/>
          <w:sz w:val="16"/>
        </w:rPr>
        <w:t>; Boulder, CO: Westview Press, 1989</w:t>
      </w:r>
      <w:r w:rsidR="004D30C6" w:rsidRPr="00EF6454">
        <w:rPr>
          <w:b/>
          <w:sz w:val="16"/>
        </w:rPr>
        <w:t>, pp. 65-90</w:t>
      </w:r>
      <w:r w:rsidRPr="00EF6454">
        <w:rPr>
          <w:b/>
          <w:sz w:val="16"/>
        </w:rPr>
        <w:t>.</w:t>
      </w:r>
    </w:p>
    <w:p w14:paraId="109321CF" w14:textId="61327A40" w:rsidR="007F39C9" w:rsidRPr="00EF6454" w:rsidRDefault="007F39C9" w:rsidP="001C4712">
      <w:pPr>
        <w:pStyle w:val="resume"/>
        <w:spacing w:after="0"/>
      </w:pPr>
      <w:r w:rsidRPr="00EF6454">
        <w:t xml:space="preserve">Van Fleet, </w:t>
      </w:r>
      <w:r w:rsidR="00E97A9A">
        <w:t>D. D.</w:t>
      </w:r>
      <w:r w:rsidRPr="00EF6454">
        <w:t xml:space="preserve">, &amp; Yukl, G.A. </w:t>
      </w:r>
      <w:r w:rsidR="006449D0">
        <w:t xml:space="preserve">1985. </w:t>
      </w:r>
      <w:r w:rsidRPr="00EF6454">
        <w:t>Military-leader behavior: past, present and future.</w:t>
      </w:r>
      <w:r w:rsidR="00812AC0">
        <w:t xml:space="preserve"> </w:t>
      </w:r>
      <w:r w:rsidRPr="00EF6454">
        <w:t xml:space="preserve">In J.G. Hunt and J. </w:t>
      </w:r>
      <w:smartTag w:uri="urn:schemas-microsoft-com:office:smarttags" w:element="PersonName">
        <w:r w:rsidRPr="00EF6454">
          <w:t>D.</w:t>
        </w:r>
      </w:smartTag>
      <w:r w:rsidRPr="00EF6454">
        <w:t xml:space="preserve"> Blair, </w:t>
      </w:r>
      <w:r w:rsidRPr="00EF6454">
        <w:rPr>
          <w:u w:val="single"/>
        </w:rPr>
        <w:t>Leadership on the Future Battlefield</w:t>
      </w:r>
      <w:r w:rsidRPr="00EF6454">
        <w:t>.</w:t>
      </w:r>
      <w:r w:rsidR="00812AC0">
        <w:t xml:space="preserve"> </w:t>
      </w:r>
      <w:r w:rsidRPr="00EF6454">
        <w:t>Washington, D.C.: Pergamon-Brassey's, 62-75.</w:t>
      </w:r>
    </w:p>
    <w:p w14:paraId="7784AF61" w14:textId="77777777" w:rsidR="00BC7962" w:rsidRPr="00EF6454" w:rsidRDefault="00BC7962" w:rsidP="001C4712">
      <w:pPr>
        <w:pStyle w:val="resume"/>
        <w:spacing w:after="0"/>
        <w:rPr>
          <w:sz w:val="20"/>
        </w:rPr>
      </w:pPr>
    </w:p>
    <w:p w14:paraId="38490A62" w14:textId="77777777" w:rsidR="0043080C" w:rsidRPr="002F7E06" w:rsidRDefault="007F39C9" w:rsidP="001C4712">
      <w:pPr>
        <w:pStyle w:val="resume"/>
        <w:spacing w:after="0"/>
        <w:rPr>
          <w:b/>
          <w:szCs w:val="24"/>
          <w:u w:val="single"/>
        </w:rPr>
      </w:pPr>
      <w:r w:rsidRPr="00EF6454">
        <w:rPr>
          <w:b/>
          <w:u w:val="single"/>
        </w:rPr>
        <w:t xml:space="preserve">Refereed </w:t>
      </w:r>
      <w:r w:rsidR="008002B3" w:rsidRPr="00EF6454">
        <w:rPr>
          <w:b/>
          <w:u w:val="single"/>
        </w:rPr>
        <w:t>Publications</w:t>
      </w:r>
    </w:p>
    <w:p w14:paraId="3E48C642" w14:textId="77777777" w:rsidR="00263740" w:rsidRDefault="00263740" w:rsidP="007B7048">
      <w:pPr>
        <w:spacing w:line="240" w:lineRule="exact"/>
        <w:ind w:left="360" w:hanging="360"/>
        <w:rPr>
          <w:bCs/>
          <w:szCs w:val="24"/>
        </w:rPr>
      </w:pPr>
      <w:bookmarkStart w:id="0" w:name="_Hlk480037847"/>
      <w:r>
        <w:rPr>
          <w:bCs/>
          <w:szCs w:val="24"/>
        </w:rPr>
        <w:t>Working with David Kwun and Robert Ford on another paper dealing with the Fred Harvey company.</w:t>
      </w:r>
    </w:p>
    <w:p w14:paraId="12AFFE29" w14:textId="77777777" w:rsidR="007B7048" w:rsidRDefault="00C7554C" w:rsidP="007B7048">
      <w:pPr>
        <w:pStyle w:val="NormalWeb"/>
        <w:spacing w:before="0" w:beforeAutospacing="0" w:after="0" w:afterAutospacing="0" w:line="240" w:lineRule="exact"/>
        <w:ind w:left="360" w:hanging="360"/>
        <w:rPr>
          <w:color w:val="000000"/>
          <w:shd w:val="clear" w:color="auto" w:fill="FFFFFF"/>
        </w:rPr>
      </w:pPr>
      <w:r>
        <w:rPr>
          <w:color w:val="000000"/>
          <w:shd w:val="clear" w:color="auto" w:fill="FFFFFF"/>
        </w:rPr>
        <w:t>Van Fleet, D. D. &amp;</w:t>
      </w:r>
      <w:r w:rsidR="000A3F3D">
        <w:rPr>
          <w:color w:val="000000"/>
          <w:shd w:val="clear" w:color="auto" w:fill="FFFFFF"/>
        </w:rPr>
        <w:t xml:space="preserve"> </w:t>
      </w:r>
      <w:r>
        <w:rPr>
          <w:color w:val="000000"/>
          <w:shd w:val="clear" w:color="auto" w:fill="FFFFFF"/>
        </w:rPr>
        <w:t xml:space="preserve">Ford, R. </w:t>
      </w:r>
      <w:r w:rsidR="000A3F3D">
        <w:rPr>
          <w:color w:val="000000"/>
          <w:shd w:val="clear" w:color="auto" w:fill="FFFFFF"/>
        </w:rPr>
        <w:t xml:space="preserve">C. </w:t>
      </w:r>
      <w:r w:rsidR="003A40DC">
        <w:rPr>
          <w:color w:val="000000"/>
          <w:shd w:val="clear" w:color="auto" w:fill="FFFFFF"/>
        </w:rPr>
        <w:t xml:space="preserve">(2022). </w:t>
      </w:r>
      <w:r w:rsidR="00965289" w:rsidRPr="00965289">
        <w:rPr>
          <w:color w:val="000000"/>
          <w:shd w:val="clear" w:color="auto" w:fill="FFFFFF"/>
        </w:rPr>
        <w:t>Organizational Adaption to External Change in Tourism:</w:t>
      </w:r>
      <w:r w:rsidR="00965289">
        <w:rPr>
          <w:color w:val="000000"/>
          <w:shd w:val="clear" w:color="auto" w:fill="FFFFFF"/>
        </w:rPr>
        <w:t xml:space="preserve"> </w:t>
      </w:r>
      <w:r w:rsidR="00965289" w:rsidRPr="00965289">
        <w:rPr>
          <w:color w:val="000000"/>
          <w:shd w:val="clear" w:color="auto" w:fill="FFFFFF"/>
        </w:rPr>
        <w:t>The Case of the Fred Harvey Company</w:t>
      </w:r>
      <w:r w:rsidR="00965289">
        <w:rPr>
          <w:color w:val="000000"/>
          <w:shd w:val="clear" w:color="auto" w:fill="FFFFFF"/>
        </w:rPr>
        <w:t xml:space="preserve">. </w:t>
      </w:r>
      <w:r w:rsidR="00433A1C">
        <w:rPr>
          <w:color w:val="000000"/>
          <w:shd w:val="clear" w:color="auto" w:fill="FFFFFF"/>
        </w:rPr>
        <w:softHyphen/>
      </w:r>
      <w:r w:rsidR="00B842A8" w:rsidRPr="00B842A8">
        <w:rPr>
          <w:color w:val="000000"/>
          <w:u w:val="single"/>
          <w:shd w:val="clear" w:color="auto" w:fill="FFFFFF"/>
        </w:rPr>
        <w:t>Journal of Marketing Development and Competitiveness</w:t>
      </w:r>
      <w:r w:rsidR="00433A1C">
        <w:rPr>
          <w:color w:val="000000"/>
          <w:shd w:val="clear" w:color="auto" w:fill="FFFFFF"/>
        </w:rPr>
        <w:t>.</w:t>
      </w:r>
      <w:r w:rsidR="00B842A8">
        <w:rPr>
          <w:color w:val="000000"/>
          <w:shd w:val="clear" w:color="auto" w:fill="FFFFFF"/>
        </w:rPr>
        <w:t xml:space="preserve"> </w:t>
      </w:r>
      <w:r w:rsidR="00383FC4">
        <w:rPr>
          <w:color w:val="000000"/>
          <w:shd w:val="clear" w:color="auto" w:fill="FFFFFF"/>
        </w:rPr>
        <w:t>16(3): 48-60.</w:t>
      </w:r>
    </w:p>
    <w:p w14:paraId="746FCC21" w14:textId="6E6E25E0" w:rsidR="00D31910" w:rsidRPr="00812AC0" w:rsidRDefault="00D31910" w:rsidP="007B7048">
      <w:pPr>
        <w:pStyle w:val="NormalWeb"/>
        <w:spacing w:before="0" w:beforeAutospacing="0" w:after="0" w:afterAutospacing="0" w:line="240" w:lineRule="exact"/>
        <w:ind w:left="360" w:hanging="360"/>
        <w:rPr>
          <w:b/>
          <w:bCs/>
          <w:color w:val="000000"/>
          <w:shd w:val="clear" w:color="auto" w:fill="FFFFFF"/>
        </w:rPr>
      </w:pPr>
      <w:r>
        <w:rPr>
          <w:color w:val="000000"/>
          <w:shd w:val="clear" w:color="auto" w:fill="FFFFFF"/>
        </w:rPr>
        <w:t xml:space="preserve">Van Fleet, D. D., </w:t>
      </w:r>
      <w:r w:rsidRPr="00D31910">
        <w:rPr>
          <w:i/>
          <w:iCs/>
          <w:color w:val="000000"/>
          <w:shd w:val="clear" w:color="auto" w:fill="FFFFFF"/>
        </w:rPr>
        <w:t>Peterson, T. O.,</w:t>
      </w:r>
      <w:r w:rsidRPr="00D31910">
        <w:rPr>
          <w:color w:val="000000"/>
          <w:shd w:val="clear" w:color="auto" w:fill="FFFFFF"/>
        </w:rPr>
        <w:t xml:space="preserve"> &amp; Van Fleet, E. W. (2022</w:t>
      </w:r>
      <w:r w:rsidRPr="00812AC0">
        <w:rPr>
          <w:color w:val="000000"/>
          <w:shd w:val="clear" w:color="auto" w:fill="FFFFFF"/>
        </w:rPr>
        <w:t xml:space="preserve">). </w:t>
      </w:r>
      <w:r w:rsidRPr="00812AC0">
        <w:rPr>
          <w:color w:val="222222"/>
          <w:shd w:val="clear" w:color="auto" w:fill="FFFFFF"/>
        </w:rPr>
        <w:t xml:space="preserve">Filling the Performance Gap: Overcoming the Bambi Effect. </w:t>
      </w:r>
      <w:r w:rsidRPr="00812AC0">
        <w:rPr>
          <w:color w:val="222222"/>
          <w:u w:val="single"/>
          <w:shd w:val="clear" w:color="auto" w:fill="FFFFFF"/>
        </w:rPr>
        <w:t>Journal of Human Resource and Sustainability Studies</w:t>
      </w:r>
      <w:r w:rsidRPr="00812AC0">
        <w:rPr>
          <w:color w:val="222222"/>
          <w:shd w:val="clear" w:color="auto" w:fill="FFFFFF"/>
        </w:rPr>
        <w:t xml:space="preserve">, </w:t>
      </w:r>
      <w:r w:rsidR="00E96108" w:rsidRPr="00812AC0">
        <w:rPr>
          <w:color w:val="222222"/>
          <w:shd w:val="clear" w:color="auto" w:fill="FFFFFF"/>
        </w:rPr>
        <w:t xml:space="preserve">10(2), </w:t>
      </w:r>
      <w:r w:rsidR="00D913FF" w:rsidRPr="00812AC0">
        <w:rPr>
          <w:color w:val="232323"/>
          <w:shd w:val="clear" w:color="auto" w:fill="FFFFFF"/>
        </w:rPr>
        <w:t>291-303.</w:t>
      </w:r>
    </w:p>
    <w:p w14:paraId="51B14E6B" w14:textId="401EB0C2" w:rsidR="00227849" w:rsidRPr="00227849" w:rsidRDefault="00227849" w:rsidP="007B7048">
      <w:pPr>
        <w:pStyle w:val="NormalWeb"/>
        <w:spacing w:before="0" w:beforeAutospacing="0" w:after="0" w:afterAutospacing="0" w:line="240" w:lineRule="exact"/>
        <w:ind w:left="360" w:hanging="360"/>
        <w:rPr>
          <w:color w:val="000000"/>
          <w:shd w:val="clear" w:color="auto" w:fill="FFFFFF"/>
        </w:rPr>
      </w:pPr>
      <w:r w:rsidRPr="00812AC0">
        <w:rPr>
          <w:i/>
          <w:iCs/>
          <w:color w:val="000000"/>
          <w:shd w:val="clear" w:color="auto" w:fill="FFFFFF"/>
        </w:rPr>
        <w:t>Peterson, T. O.,</w:t>
      </w:r>
      <w:r w:rsidRPr="00812AC0">
        <w:rPr>
          <w:color w:val="000000"/>
          <w:shd w:val="clear" w:color="auto" w:fill="FFFFFF"/>
        </w:rPr>
        <w:t xml:space="preserve"> Van Fleet, D. D., &amp; Peterson, C. M. (2022). </w:t>
      </w:r>
      <w:r w:rsidRPr="00812AC0">
        <w:rPr>
          <w:color w:val="282800"/>
        </w:rPr>
        <w:t>What Members Need in Work Situations: Two Samples of Essential Manageri</w:t>
      </w:r>
      <w:r w:rsidRPr="00812AC0">
        <w:rPr>
          <w:i/>
          <w:iCs/>
          <w:color w:val="282800"/>
        </w:rPr>
        <w:t>a</w:t>
      </w:r>
      <w:r w:rsidRPr="00812AC0">
        <w:rPr>
          <w:color w:val="282800"/>
        </w:rPr>
        <w:t xml:space="preserve">l Leadership Behaviors. </w:t>
      </w:r>
      <w:r w:rsidRPr="00812AC0">
        <w:rPr>
          <w:color w:val="282800"/>
          <w:u w:val="single"/>
        </w:rPr>
        <w:t>Journal of Managerial Is</w:t>
      </w:r>
      <w:r w:rsidR="00112E87" w:rsidRPr="00812AC0">
        <w:rPr>
          <w:color w:val="282800"/>
          <w:u w:val="single"/>
        </w:rPr>
        <w:t>sues</w:t>
      </w:r>
      <w:r w:rsidR="00112E87" w:rsidRPr="00812AC0">
        <w:rPr>
          <w:color w:val="282800"/>
        </w:rPr>
        <w:t>, in</w:t>
      </w:r>
      <w:r w:rsidR="00112E87">
        <w:rPr>
          <w:color w:val="282800"/>
        </w:rPr>
        <w:t xml:space="preserve"> process.</w:t>
      </w:r>
    </w:p>
    <w:p w14:paraId="7CA8E537" w14:textId="4094B8EA" w:rsidR="00010C9F" w:rsidRPr="00010C9F" w:rsidRDefault="00041F9D" w:rsidP="005560E2">
      <w:pPr>
        <w:spacing w:line="240" w:lineRule="exact"/>
        <w:ind w:left="360" w:hanging="360"/>
        <w:rPr>
          <w:szCs w:val="24"/>
        </w:rPr>
      </w:pPr>
      <w:r w:rsidRPr="00227849">
        <w:rPr>
          <w:color w:val="000000"/>
          <w:szCs w:val="24"/>
          <w:shd w:val="clear" w:color="auto" w:fill="FFFFFF"/>
        </w:rPr>
        <w:t>Van Fleet, D. D</w:t>
      </w:r>
      <w:r w:rsidRPr="007473BF">
        <w:rPr>
          <w:color w:val="000000"/>
          <w:szCs w:val="24"/>
          <w:shd w:val="clear" w:color="auto" w:fill="FFFFFF"/>
        </w:rPr>
        <w:t xml:space="preserve">., </w:t>
      </w:r>
      <w:r w:rsidR="00031F50" w:rsidRPr="007473BF">
        <w:rPr>
          <w:color w:val="000000"/>
          <w:szCs w:val="24"/>
          <w:shd w:val="clear" w:color="auto" w:fill="FFFFFF"/>
        </w:rPr>
        <w:t>McWilliams, A.</w:t>
      </w:r>
      <w:r w:rsidR="00154F61">
        <w:rPr>
          <w:color w:val="000000"/>
          <w:szCs w:val="24"/>
          <w:shd w:val="clear" w:color="auto" w:fill="FFFFFF"/>
        </w:rPr>
        <w:t>,</w:t>
      </w:r>
      <w:r w:rsidR="00031F50" w:rsidRPr="007473BF">
        <w:rPr>
          <w:color w:val="000000"/>
          <w:szCs w:val="24"/>
          <w:shd w:val="clear" w:color="auto" w:fill="FFFFFF"/>
        </w:rPr>
        <w:t xml:space="preserve"> &amp; Freeman, M. (202</w:t>
      </w:r>
      <w:r w:rsidR="00221811">
        <w:rPr>
          <w:color w:val="000000"/>
          <w:szCs w:val="24"/>
          <w:shd w:val="clear" w:color="auto" w:fill="FFFFFF"/>
        </w:rPr>
        <w:t>1</w:t>
      </w:r>
      <w:r w:rsidR="00031F50" w:rsidRPr="007473BF">
        <w:rPr>
          <w:color w:val="000000"/>
          <w:szCs w:val="24"/>
          <w:shd w:val="clear" w:color="auto" w:fill="FFFFFF"/>
        </w:rPr>
        <w:t xml:space="preserve">). </w:t>
      </w:r>
      <w:r w:rsidRPr="007473BF">
        <w:rPr>
          <w:color w:val="000000"/>
          <w:szCs w:val="24"/>
          <w:shd w:val="clear" w:color="auto" w:fill="FFFFFF"/>
        </w:rPr>
        <w:t>Who's Talking to Whom in Agribusiness? And Should Anyone Listen? The Network of Intellectual Influence in Agribusiness Research"</w:t>
      </w:r>
      <w:r w:rsidR="00031F50" w:rsidRPr="007473BF">
        <w:rPr>
          <w:color w:val="000000"/>
          <w:szCs w:val="24"/>
          <w:shd w:val="clear" w:color="auto" w:fill="FFFFFF"/>
        </w:rPr>
        <w:t xml:space="preserve"> </w:t>
      </w:r>
      <w:r w:rsidR="00031F50" w:rsidRPr="007C76AD">
        <w:rPr>
          <w:color w:val="000000"/>
          <w:szCs w:val="24"/>
          <w:u w:val="single"/>
          <w:shd w:val="clear" w:color="auto" w:fill="FFFFFF"/>
        </w:rPr>
        <w:t>Brit</w:t>
      </w:r>
      <w:r w:rsidR="007473BF" w:rsidRPr="007C76AD">
        <w:rPr>
          <w:color w:val="000000"/>
          <w:szCs w:val="24"/>
          <w:u w:val="single"/>
          <w:shd w:val="clear" w:color="auto" w:fill="FFFFFF"/>
        </w:rPr>
        <w:t xml:space="preserve">ish Food </w:t>
      </w:r>
      <w:r w:rsidR="007473BF" w:rsidRPr="00010C9F">
        <w:rPr>
          <w:color w:val="000000"/>
          <w:szCs w:val="24"/>
          <w:u w:val="single"/>
          <w:shd w:val="clear" w:color="auto" w:fill="FFFFFF"/>
        </w:rPr>
        <w:t>Journal</w:t>
      </w:r>
      <w:r w:rsidR="007473BF" w:rsidRPr="00010C9F">
        <w:rPr>
          <w:color w:val="000000"/>
          <w:szCs w:val="24"/>
          <w:shd w:val="clear" w:color="auto" w:fill="FFFFFF"/>
        </w:rPr>
        <w:t xml:space="preserve">, </w:t>
      </w:r>
      <w:r w:rsidR="003D5DCE">
        <w:rPr>
          <w:szCs w:val="24"/>
          <w:shd w:val="clear" w:color="auto" w:fill="FFFFFF"/>
        </w:rPr>
        <w:t>124(9): 2877-2892.</w:t>
      </w:r>
    </w:p>
    <w:p w14:paraId="4DD63889" w14:textId="58638317" w:rsidR="002D3625" w:rsidRPr="002D3625" w:rsidRDefault="00C51D11" w:rsidP="005560E2">
      <w:pPr>
        <w:spacing w:line="240" w:lineRule="exact"/>
        <w:ind w:left="360" w:hanging="360"/>
        <w:rPr>
          <w:rFonts w:eastAsia="Arial Unicode MS"/>
        </w:rPr>
      </w:pPr>
      <w:r w:rsidRPr="00E25BE1">
        <w:rPr>
          <w:i/>
          <w:iCs/>
          <w:szCs w:val="24"/>
        </w:rPr>
        <w:t>Wang, C.-S</w:t>
      </w:r>
      <w:r w:rsidRPr="007473BF">
        <w:rPr>
          <w:szCs w:val="24"/>
        </w:rPr>
        <w:t>., &amp; Van Fleet, D. D.</w:t>
      </w:r>
      <w:r w:rsidR="002D3625" w:rsidRPr="007473BF">
        <w:rPr>
          <w:szCs w:val="24"/>
        </w:rPr>
        <w:t xml:space="preserve"> </w:t>
      </w:r>
      <w:r w:rsidR="00835B7E" w:rsidRPr="007473BF">
        <w:rPr>
          <w:szCs w:val="24"/>
        </w:rPr>
        <w:t xml:space="preserve">2021. </w:t>
      </w:r>
      <w:r w:rsidR="002D3625" w:rsidRPr="007473BF">
        <w:rPr>
          <w:rFonts w:eastAsia="Arial Unicode MS"/>
          <w:szCs w:val="24"/>
        </w:rPr>
        <w:t>Social Networks and an Intelligence Cohort in F</w:t>
      </w:r>
      <w:r w:rsidR="002D3625" w:rsidRPr="002D3625">
        <w:rPr>
          <w:rFonts w:eastAsia="Arial Unicode MS"/>
        </w:rPr>
        <w:t>ood Safety: An Empirical Analysis</w:t>
      </w:r>
      <w:r w:rsidR="00835B7E">
        <w:rPr>
          <w:rFonts w:eastAsia="Arial Unicode MS"/>
        </w:rPr>
        <w:t xml:space="preserve">. </w:t>
      </w:r>
      <w:r w:rsidR="009668C1" w:rsidRPr="007C76AD">
        <w:rPr>
          <w:rFonts w:eastAsia="Arial Unicode MS"/>
          <w:u w:val="single"/>
        </w:rPr>
        <w:t>SCIREA Journal of Agriculture</w:t>
      </w:r>
      <w:r w:rsidR="00777586">
        <w:rPr>
          <w:rFonts w:eastAsia="Arial Unicode MS"/>
        </w:rPr>
        <w:t xml:space="preserve">, </w:t>
      </w:r>
      <w:r w:rsidR="003C1B8E">
        <w:rPr>
          <w:rFonts w:eastAsia="Arial Unicode MS"/>
        </w:rPr>
        <w:t xml:space="preserve">6(4): </w:t>
      </w:r>
      <w:r w:rsidR="007C76AD">
        <w:rPr>
          <w:rFonts w:eastAsia="Arial Unicode MS"/>
        </w:rPr>
        <w:t>60-84.</w:t>
      </w:r>
    </w:p>
    <w:p w14:paraId="0BB4481F" w14:textId="380C4FEE" w:rsidR="00CC0236" w:rsidRPr="002F7E06" w:rsidRDefault="00CC0236" w:rsidP="005560E2">
      <w:pPr>
        <w:spacing w:line="240" w:lineRule="exact"/>
        <w:ind w:left="360" w:hanging="360"/>
        <w:rPr>
          <w:bCs/>
          <w:szCs w:val="24"/>
        </w:rPr>
      </w:pPr>
      <w:r w:rsidRPr="002F7E06">
        <w:rPr>
          <w:bCs/>
          <w:szCs w:val="24"/>
        </w:rPr>
        <w:t xml:space="preserve">Van Fleet, D. D. 2021. </w:t>
      </w:r>
      <w:r w:rsidR="00BF2FA2" w:rsidRPr="002F7E06">
        <w:rPr>
          <w:szCs w:val="24"/>
          <w:shd w:val="clear" w:color="auto" w:fill="FFFFFF"/>
        </w:rPr>
        <w:t xml:space="preserve">Utility, Maximizing, and the Satisficing Concept: A Historical Approach at Reconciliation. </w:t>
      </w:r>
      <w:r w:rsidR="000867D8" w:rsidRPr="002F7E06">
        <w:rPr>
          <w:szCs w:val="24"/>
          <w:u w:val="single"/>
          <w:shd w:val="clear" w:color="auto" w:fill="FFFFFF"/>
        </w:rPr>
        <w:t>Journal of Behavioral and Applied Management</w:t>
      </w:r>
      <w:r w:rsidR="000867D8" w:rsidRPr="002F7E06">
        <w:rPr>
          <w:szCs w:val="24"/>
          <w:shd w:val="clear" w:color="auto" w:fill="FFFFFF"/>
        </w:rPr>
        <w:t xml:space="preserve">, 12(1): </w:t>
      </w:r>
      <w:r w:rsidR="000E0B94">
        <w:rPr>
          <w:szCs w:val="24"/>
          <w:shd w:val="clear" w:color="auto" w:fill="FFFFFF"/>
        </w:rPr>
        <w:t>48-61</w:t>
      </w:r>
      <w:r w:rsidR="000867D8" w:rsidRPr="002F7E06">
        <w:rPr>
          <w:szCs w:val="24"/>
          <w:shd w:val="clear" w:color="auto" w:fill="FFFFFF"/>
        </w:rPr>
        <w:t>.</w:t>
      </w:r>
    </w:p>
    <w:p w14:paraId="1E465EB1" w14:textId="3696D91C" w:rsidR="00F71300" w:rsidRDefault="00F71300" w:rsidP="005560E2">
      <w:pPr>
        <w:spacing w:line="240" w:lineRule="exact"/>
        <w:ind w:left="360" w:hanging="360"/>
        <w:rPr>
          <w:bCs/>
          <w:szCs w:val="24"/>
        </w:rPr>
      </w:pPr>
      <w:r>
        <w:rPr>
          <w:bCs/>
          <w:szCs w:val="24"/>
        </w:rPr>
        <w:t>Ford, R. C., &amp; Van Fleet, D. D. 201</w:t>
      </w:r>
      <w:r w:rsidR="006D4091">
        <w:rPr>
          <w:bCs/>
          <w:szCs w:val="24"/>
        </w:rPr>
        <w:t>9</w:t>
      </w:r>
      <w:r>
        <w:rPr>
          <w:bCs/>
          <w:szCs w:val="24"/>
        </w:rPr>
        <w:t xml:space="preserve">. Fred Harvey and the Harvey Girls: The Management Innovator Who Civilized Dining in the Wild West. </w:t>
      </w:r>
      <w:r w:rsidRPr="00F71300">
        <w:rPr>
          <w:bCs/>
          <w:szCs w:val="24"/>
          <w:u w:val="single"/>
        </w:rPr>
        <w:t>Journal of Management History</w:t>
      </w:r>
      <w:r>
        <w:rPr>
          <w:bCs/>
          <w:szCs w:val="24"/>
        </w:rPr>
        <w:t xml:space="preserve">, </w:t>
      </w:r>
      <w:r w:rsidR="000453B6">
        <w:rPr>
          <w:bCs/>
          <w:szCs w:val="24"/>
        </w:rPr>
        <w:t>25(1): 26-46</w:t>
      </w:r>
      <w:r>
        <w:rPr>
          <w:bCs/>
          <w:szCs w:val="24"/>
        </w:rPr>
        <w:t>.</w:t>
      </w:r>
    </w:p>
    <w:p w14:paraId="4CD7AC75" w14:textId="77777777" w:rsidR="006D4091" w:rsidRDefault="006D4091" w:rsidP="005560E2">
      <w:pPr>
        <w:spacing w:line="240" w:lineRule="exact"/>
        <w:ind w:left="360" w:hanging="360"/>
        <w:rPr>
          <w:bCs/>
          <w:szCs w:val="24"/>
        </w:rPr>
      </w:pPr>
      <w:r>
        <w:rPr>
          <w:bCs/>
          <w:szCs w:val="24"/>
        </w:rPr>
        <w:t xml:space="preserve">Van Fleet, D. D. 2018. Human Capital and Inappropriate Behavior: Review and Recommendations. </w:t>
      </w:r>
      <w:r w:rsidRPr="00B92D08">
        <w:rPr>
          <w:color w:val="222222"/>
          <w:szCs w:val="24"/>
          <w:u w:val="single"/>
          <w:shd w:val="clear" w:color="auto" w:fill="FFFFFF"/>
        </w:rPr>
        <w:t>Journal of Human Resource and Sustainability Studies</w:t>
      </w:r>
      <w:r w:rsidRPr="00066469">
        <w:rPr>
          <w:color w:val="222222"/>
          <w:szCs w:val="24"/>
          <w:shd w:val="clear" w:color="auto" w:fill="FFFFFF"/>
        </w:rPr>
        <w:t xml:space="preserve">, </w:t>
      </w:r>
      <w:r>
        <w:rPr>
          <w:color w:val="222222"/>
          <w:szCs w:val="24"/>
          <w:shd w:val="clear" w:color="auto" w:fill="FFFFFF"/>
        </w:rPr>
        <w:t>6(4): 275-293.</w:t>
      </w:r>
    </w:p>
    <w:p w14:paraId="0CAB64BA" w14:textId="77777777" w:rsidR="00926C5C" w:rsidRDefault="00926C5C" w:rsidP="005560E2">
      <w:pPr>
        <w:spacing w:line="240" w:lineRule="exact"/>
        <w:ind w:left="360" w:hanging="360"/>
        <w:rPr>
          <w:bCs/>
          <w:szCs w:val="24"/>
        </w:rPr>
      </w:pPr>
      <w:r w:rsidRPr="00B92D08">
        <w:rPr>
          <w:bCs/>
          <w:szCs w:val="24"/>
        </w:rPr>
        <w:t>Van Fleet, D. D.</w:t>
      </w:r>
      <w:r>
        <w:rPr>
          <w:bCs/>
          <w:szCs w:val="24"/>
        </w:rPr>
        <w:t xml:space="preserve">, White, L., and Van Fleet, E. W. </w:t>
      </w:r>
      <w:r w:rsidRPr="00B92D08">
        <w:rPr>
          <w:bCs/>
          <w:szCs w:val="24"/>
        </w:rPr>
        <w:t xml:space="preserve">2018. </w:t>
      </w:r>
      <w:r w:rsidRPr="00B92D08">
        <w:rPr>
          <w:rFonts w:eastAsia="Calibri"/>
          <w:szCs w:val="24"/>
        </w:rPr>
        <w:t xml:space="preserve">Baseballs or Cricket Balls: On the Meanings of Bullying and Harassment. </w:t>
      </w:r>
      <w:r w:rsidRPr="00B92D08">
        <w:rPr>
          <w:color w:val="222222"/>
          <w:szCs w:val="24"/>
          <w:u w:val="single"/>
          <w:shd w:val="clear" w:color="auto" w:fill="FFFFFF"/>
        </w:rPr>
        <w:t>Journal of Human Resource and Sustainability Studies</w:t>
      </w:r>
      <w:r w:rsidR="00066469" w:rsidRPr="00066469">
        <w:rPr>
          <w:color w:val="222222"/>
          <w:szCs w:val="24"/>
          <w:shd w:val="clear" w:color="auto" w:fill="FFFFFF"/>
        </w:rPr>
        <w:t xml:space="preserve">, </w:t>
      </w:r>
      <w:r w:rsidR="004D66A5">
        <w:rPr>
          <w:color w:val="222222"/>
          <w:szCs w:val="24"/>
          <w:shd w:val="clear" w:color="auto" w:fill="FFFFFF"/>
        </w:rPr>
        <w:t>6(1): 131-148.</w:t>
      </w:r>
    </w:p>
    <w:p w14:paraId="2643DE6E" w14:textId="77777777" w:rsidR="0014412D" w:rsidRDefault="0014412D" w:rsidP="005560E2">
      <w:pPr>
        <w:spacing w:line="240" w:lineRule="exact"/>
        <w:ind w:left="360" w:hanging="360"/>
        <w:rPr>
          <w:bCs/>
        </w:rPr>
      </w:pPr>
      <w:r>
        <w:rPr>
          <w:bCs/>
        </w:rPr>
        <w:t xml:space="preserve">Van Fleet, D. D. 2017. </w:t>
      </w:r>
      <w:r w:rsidR="006650AA">
        <w:rPr>
          <w:bCs/>
        </w:rPr>
        <w:t xml:space="preserve">Human Capital, </w:t>
      </w:r>
      <w:r>
        <w:rPr>
          <w:bCs/>
        </w:rPr>
        <w:t>Workplace Violence</w:t>
      </w:r>
      <w:r w:rsidR="006650AA">
        <w:rPr>
          <w:bCs/>
        </w:rPr>
        <w:t xml:space="preserve">, and Human Resource Management </w:t>
      </w:r>
      <w:r>
        <w:rPr>
          <w:bCs/>
        </w:rPr>
        <w:t>in Agribusiness</w:t>
      </w:r>
      <w:r w:rsidR="006650AA">
        <w:rPr>
          <w:bCs/>
        </w:rPr>
        <w:t xml:space="preserve">: </w:t>
      </w:r>
      <w:r w:rsidR="00AC6260">
        <w:rPr>
          <w:bCs/>
        </w:rPr>
        <w:t>R</w:t>
      </w:r>
      <w:r w:rsidR="006650AA">
        <w:rPr>
          <w:bCs/>
        </w:rPr>
        <w:t>eview and Recommendations</w:t>
      </w:r>
      <w:r>
        <w:rPr>
          <w:bCs/>
        </w:rPr>
        <w:t xml:space="preserve">. </w:t>
      </w:r>
      <w:r w:rsidRPr="0014412D">
        <w:rPr>
          <w:bCs/>
          <w:u w:val="single"/>
        </w:rPr>
        <w:t>Journal of Agribusiness</w:t>
      </w:r>
      <w:r>
        <w:rPr>
          <w:bCs/>
        </w:rPr>
        <w:t xml:space="preserve">, </w:t>
      </w:r>
      <w:r w:rsidR="009B3F1B">
        <w:rPr>
          <w:bCs/>
        </w:rPr>
        <w:t>35(1): 53-74</w:t>
      </w:r>
      <w:r>
        <w:rPr>
          <w:bCs/>
        </w:rPr>
        <w:t>.</w:t>
      </w:r>
    </w:p>
    <w:bookmarkEnd w:id="0"/>
    <w:p w14:paraId="14B8F7E8" w14:textId="01DE629F" w:rsidR="0096774E" w:rsidRDefault="0096774E" w:rsidP="005560E2">
      <w:pPr>
        <w:spacing w:line="240" w:lineRule="exact"/>
        <w:ind w:left="360" w:hanging="360"/>
        <w:rPr>
          <w:bCs/>
        </w:rPr>
      </w:pPr>
      <w:r w:rsidRPr="0096774E">
        <w:rPr>
          <w:bCs/>
        </w:rPr>
        <w:t>Van Fleet, D. D., &amp; Hutt, R. W.</w:t>
      </w:r>
      <w:r>
        <w:rPr>
          <w:bCs/>
        </w:rPr>
        <w:t xml:space="preserve"> 2017.</w:t>
      </w:r>
      <w:r w:rsidR="00812AC0">
        <w:rPr>
          <w:bCs/>
        </w:rPr>
        <w:t xml:space="preserve"> </w:t>
      </w:r>
      <w:r w:rsidRPr="0096774E">
        <w:t>Entrepreneurial Preferences Regarding Centralization</w:t>
      </w:r>
      <w:r>
        <w:t xml:space="preserve">. </w:t>
      </w:r>
      <w:r w:rsidRPr="0096774E">
        <w:rPr>
          <w:u w:val="single"/>
        </w:rPr>
        <w:t>Journal of Applied Management and Entrepreneurship</w:t>
      </w:r>
      <w:r w:rsidRPr="0096774E">
        <w:t>,</w:t>
      </w:r>
      <w:r>
        <w:t xml:space="preserve"> </w:t>
      </w:r>
      <w:r w:rsidR="00052E90">
        <w:t>17(3): 229-241.</w:t>
      </w:r>
    </w:p>
    <w:p w14:paraId="170B3FDF" w14:textId="77777777" w:rsidR="006B6D87" w:rsidRPr="006B6D87" w:rsidRDefault="006B6D87" w:rsidP="005560E2">
      <w:pPr>
        <w:spacing w:line="240" w:lineRule="exact"/>
        <w:ind w:left="360" w:hanging="360"/>
        <w:rPr>
          <w:bCs/>
        </w:rPr>
      </w:pPr>
      <w:r w:rsidRPr="006B6D87">
        <w:rPr>
          <w:bCs/>
        </w:rPr>
        <w:t>Van Fleet, D. D. with Woolverton, M. W., Beierlein, J. G., &amp; Cotterill, R. W. 201</w:t>
      </w:r>
      <w:r w:rsidR="00AF3EAA">
        <w:rPr>
          <w:bCs/>
        </w:rPr>
        <w:t>7</w:t>
      </w:r>
      <w:r w:rsidRPr="006B6D87">
        <w:rPr>
          <w:bCs/>
        </w:rPr>
        <w:t xml:space="preserve">. Agribusiness: An International Journal’s First 30 Volumes. </w:t>
      </w:r>
      <w:r w:rsidRPr="006B6D87">
        <w:rPr>
          <w:bCs/>
          <w:u w:val="single"/>
        </w:rPr>
        <w:t>Agribusiness: An International Journal</w:t>
      </w:r>
      <w:r w:rsidRPr="006B6D87">
        <w:rPr>
          <w:bCs/>
        </w:rPr>
        <w:t xml:space="preserve">, </w:t>
      </w:r>
      <w:r w:rsidR="00AF3EAA">
        <w:rPr>
          <w:bCs/>
        </w:rPr>
        <w:t>33(1), 3-15</w:t>
      </w:r>
      <w:r w:rsidRPr="006B6D87">
        <w:rPr>
          <w:bCs/>
        </w:rPr>
        <w:t>.</w:t>
      </w:r>
    </w:p>
    <w:p w14:paraId="259E1785" w14:textId="77777777" w:rsidR="00994A77" w:rsidRPr="00994A77" w:rsidRDefault="00994A77" w:rsidP="005560E2">
      <w:pPr>
        <w:spacing w:line="240" w:lineRule="exact"/>
        <w:ind w:left="360" w:hanging="360"/>
        <w:rPr>
          <w:bCs/>
          <w:szCs w:val="24"/>
        </w:rPr>
      </w:pPr>
      <w:r w:rsidRPr="009E3A2E">
        <w:rPr>
          <w:bCs/>
          <w:i/>
        </w:rPr>
        <w:t>Wang, C.-S.</w:t>
      </w:r>
      <w:r w:rsidRPr="009E3A2E">
        <w:rPr>
          <w:bCs/>
        </w:rPr>
        <w:t>, Van Fleet, D</w:t>
      </w:r>
      <w:r w:rsidRPr="00994A77">
        <w:rPr>
          <w:bCs/>
          <w:szCs w:val="24"/>
        </w:rPr>
        <w:t>. D.</w:t>
      </w:r>
      <w:r w:rsidR="00B947D1">
        <w:rPr>
          <w:bCs/>
          <w:szCs w:val="24"/>
        </w:rPr>
        <w:t>, &amp; Mishra, A. K.</w:t>
      </w:r>
      <w:r w:rsidRPr="00994A77">
        <w:rPr>
          <w:bCs/>
          <w:szCs w:val="24"/>
        </w:rPr>
        <w:t xml:space="preserve"> 2016. </w:t>
      </w:r>
      <w:r w:rsidRPr="00994A77">
        <w:rPr>
          <w:color w:val="222222"/>
          <w:szCs w:val="24"/>
          <w:shd w:val="clear" w:color="auto" w:fill="FFFFFF"/>
        </w:rPr>
        <w:t xml:space="preserve">Food integrity: A </w:t>
      </w:r>
      <w:r>
        <w:rPr>
          <w:color w:val="222222"/>
          <w:szCs w:val="24"/>
          <w:shd w:val="clear" w:color="auto" w:fill="FFFFFF"/>
        </w:rPr>
        <w:t>m</w:t>
      </w:r>
      <w:r w:rsidRPr="00994A77">
        <w:rPr>
          <w:color w:val="222222"/>
          <w:szCs w:val="24"/>
          <w:shd w:val="clear" w:color="auto" w:fill="FFFFFF"/>
        </w:rPr>
        <w:t>arket-based solution</w:t>
      </w:r>
      <w:r w:rsidRPr="00994A77">
        <w:rPr>
          <w:bCs/>
          <w:szCs w:val="24"/>
        </w:rPr>
        <w:t xml:space="preserve">. </w:t>
      </w:r>
      <w:r w:rsidRPr="00994A77">
        <w:rPr>
          <w:bCs/>
          <w:szCs w:val="24"/>
          <w:u w:val="single"/>
        </w:rPr>
        <w:t>British Food Journal</w:t>
      </w:r>
      <w:r w:rsidRPr="00994A77">
        <w:rPr>
          <w:bCs/>
          <w:szCs w:val="24"/>
        </w:rPr>
        <w:t xml:space="preserve">, </w:t>
      </w:r>
      <w:r w:rsidR="006B6D87">
        <w:rPr>
          <w:bCs/>
          <w:szCs w:val="24"/>
        </w:rPr>
        <w:t>119(1): 7-19.</w:t>
      </w:r>
    </w:p>
    <w:p w14:paraId="3CF90410" w14:textId="77777777" w:rsidR="0064650F" w:rsidRDefault="0064650F" w:rsidP="005560E2">
      <w:pPr>
        <w:widowControl w:val="0"/>
        <w:suppressAutoHyphens/>
        <w:spacing w:line="240" w:lineRule="exact"/>
        <w:ind w:left="360" w:hanging="360"/>
        <w:rPr>
          <w:bCs/>
          <w:szCs w:val="24"/>
        </w:rPr>
      </w:pPr>
      <w:r>
        <w:rPr>
          <w:bCs/>
          <w:szCs w:val="24"/>
        </w:rPr>
        <w:t xml:space="preserve">Van Fleet, D. D. 2016. What is Agribusiness? A Visual Description. </w:t>
      </w:r>
      <w:r w:rsidRPr="0064650F">
        <w:rPr>
          <w:bCs/>
          <w:szCs w:val="24"/>
          <w:u w:val="single"/>
        </w:rPr>
        <w:t>Amity Journal of Agribusiness</w:t>
      </w:r>
      <w:r>
        <w:rPr>
          <w:bCs/>
          <w:szCs w:val="24"/>
        </w:rPr>
        <w:t>, 1(1)</w:t>
      </w:r>
      <w:r w:rsidR="00F131CF">
        <w:rPr>
          <w:bCs/>
          <w:szCs w:val="24"/>
        </w:rPr>
        <w:t>:</w:t>
      </w:r>
      <w:r>
        <w:rPr>
          <w:bCs/>
          <w:szCs w:val="24"/>
        </w:rPr>
        <w:t xml:space="preserve"> 1-6.</w:t>
      </w:r>
    </w:p>
    <w:p w14:paraId="381D9CE0" w14:textId="77777777" w:rsidR="00B947D1" w:rsidRPr="00212789" w:rsidRDefault="00B947D1" w:rsidP="005560E2">
      <w:pPr>
        <w:widowControl w:val="0"/>
        <w:suppressAutoHyphens/>
        <w:spacing w:line="240" w:lineRule="exact"/>
        <w:ind w:left="360" w:hanging="360"/>
        <w:rPr>
          <w:bCs/>
        </w:rPr>
      </w:pPr>
      <w:r w:rsidRPr="00994A77">
        <w:rPr>
          <w:bCs/>
          <w:szCs w:val="24"/>
        </w:rPr>
        <w:t>Van Fleet, D. D., &amp; Hutt, R. W.</w:t>
      </w:r>
      <w:r>
        <w:rPr>
          <w:bCs/>
        </w:rPr>
        <w:t xml:space="preserve"> 2016</w:t>
      </w:r>
      <w:r w:rsidRPr="00212789">
        <w:rPr>
          <w:bCs/>
        </w:rPr>
        <w:t xml:space="preserve">. </w:t>
      </w:r>
      <w:r w:rsidRPr="00212789">
        <w:rPr>
          <w:iCs/>
          <w:szCs w:val="24"/>
        </w:rPr>
        <w:t>Journal Lists: A Theoretical and Empirical Analysis</w:t>
      </w:r>
      <w:r>
        <w:rPr>
          <w:iCs/>
          <w:szCs w:val="24"/>
        </w:rPr>
        <w:t xml:space="preserve">. </w:t>
      </w:r>
      <w:r w:rsidRPr="00212789">
        <w:rPr>
          <w:iCs/>
          <w:szCs w:val="24"/>
          <w:u w:val="single"/>
        </w:rPr>
        <w:t>International Food and Agribusiness Management Review</w:t>
      </w:r>
      <w:r>
        <w:rPr>
          <w:iCs/>
          <w:szCs w:val="24"/>
        </w:rPr>
        <w:t>, 19</w:t>
      </w:r>
      <w:r w:rsidR="00F131CF">
        <w:rPr>
          <w:iCs/>
          <w:szCs w:val="24"/>
        </w:rPr>
        <w:t>(</w:t>
      </w:r>
      <w:r>
        <w:rPr>
          <w:iCs/>
          <w:szCs w:val="24"/>
        </w:rPr>
        <w:t>3</w:t>
      </w:r>
      <w:r w:rsidR="00F131CF">
        <w:rPr>
          <w:iCs/>
          <w:szCs w:val="24"/>
        </w:rPr>
        <w:t>):</w:t>
      </w:r>
      <w:r>
        <w:rPr>
          <w:iCs/>
          <w:szCs w:val="24"/>
        </w:rPr>
        <w:t xml:space="preserve"> 171-189.</w:t>
      </w:r>
    </w:p>
    <w:p w14:paraId="631806A7" w14:textId="77777777" w:rsidR="009E3A2E" w:rsidRPr="009E3A2E" w:rsidRDefault="009E3A2E" w:rsidP="005560E2">
      <w:pPr>
        <w:spacing w:line="240" w:lineRule="exact"/>
        <w:ind w:left="360" w:hanging="360"/>
        <w:rPr>
          <w:bCs/>
        </w:rPr>
      </w:pPr>
      <w:r w:rsidRPr="009E3A2E">
        <w:rPr>
          <w:bCs/>
          <w:i/>
        </w:rPr>
        <w:t>Wang, C.-S.</w:t>
      </w:r>
      <w:r w:rsidRPr="009E3A2E">
        <w:rPr>
          <w:bCs/>
        </w:rPr>
        <w:t xml:space="preserve">, </w:t>
      </w:r>
      <w:r>
        <w:rPr>
          <w:bCs/>
        </w:rPr>
        <w:t xml:space="preserve">&amp; </w:t>
      </w:r>
      <w:r w:rsidRPr="009E3A2E">
        <w:rPr>
          <w:bCs/>
        </w:rPr>
        <w:t>Van Fleet, D. D.</w:t>
      </w:r>
      <w:r>
        <w:rPr>
          <w:bCs/>
        </w:rPr>
        <w:t xml:space="preserve"> 2016. </w:t>
      </w:r>
      <w:r w:rsidRPr="009E3A2E">
        <w:rPr>
          <w:bCs/>
        </w:rPr>
        <w:t>Reconceptualizing The U.S. Strategic Food Safety System</w:t>
      </w:r>
      <w:r>
        <w:rPr>
          <w:bCs/>
        </w:rPr>
        <w:t xml:space="preserve">. </w:t>
      </w:r>
      <w:r w:rsidRPr="00B02822">
        <w:rPr>
          <w:bCs/>
          <w:u w:val="single"/>
        </w:rPr>
        <w:t>British Food Journal</w:t>
      </w:r>
      <w:r>
        <w:rPr>
          <w:bCs/>
        </w:rPr>
        <w:t xml:space="preserve">, </w:t>
      </w:r>
      <w:r w:rsidR="00DE5655">
        <w:rPr>
          <w:bCs/>
        </w:rPr>
        <w:t>118(5): 1208-1224.</w:t>
      </w:r>
    </w:p>
    <w:p w14:paraId="2BC4273C" w14:textId="77777777" w:rsidR="00F10FD3" w:rsidRPr="00547149" w:rsidRDefault="00F10FD3" w:rsidP="005560E2">
      <w:pPr>
        <w:spacing w:line="240" w:lineRule="exact"/>
        <w:ind w:left="360" w:hanging="360"/>
      </w:pPr>
      <w:r w:rsidRPr="00F10FD3">
        <w:lastRenderedPageBreak/>
        <w:t xml:space="preserve">Van Fleet, D. D., &amp; </w:t>
      </w:r>
      <w:r w:rsidRPr="00F10FD3">
        <w:rPr>
          <w:i/>
        </w:rPr>
        <w:t>Peterson, T.O.</w:t>
      </w:r>
      <w:r w:rsidRPr="00F10FD3">
        <w:t xml:space="preserve"> </w:t>
      </w:r>
      <w:r w:rsidR="00C06977">
        <w:t xml:space="preserve">2016. </w:t>
      </w:r>
      <w:r w:rsidRPr="00547149">
        <w:t>Improving Healthcare Practice Behaviors:</w:t>
      </w:r>
      <w:r>
        <w:t xml:space="preserve"> </w:t>
      </w:r>
      <w:r w:rsidRPr="00547149">
        <w:t xml:space="preserve">An Exploratory Study Identifying Effective </w:t>
      </w:r>
      <w:r w:rsidRPr="000334F3">
        <w:t xml:space="preserve">and Ineffective </w:t>
      </w:r>
      <w:r w:rsidRPr="00547149">
        <w:t>Behaviors in Healthcare</w:t>
      </w:r>
      <w:r>
        <w:t xml:space="preserve">. </w:t>
      </w:r>
      <w:r w:rsidRPr="00B02822">
        <w:rPr>
          <w:u w:val="single"/>
        </w:rPr>
        <w:t>International Journal of Health Care Quality Assurance</w:t>
      </w:r>
      <w:r w:rsidR="00434303">
        <w:t>, 29(2), 141-161.</w:t>
      </w:r>
    </w:p>
    <w:p w14:paraId="1F21F839" w14:textId="77777777" w:rsidR="00B22F15" w:rsidRPr="00B22F15" w:rsidRDefault="00B22F15" w:rsidP="005560E2">
      <w:pPr>
        <w:spacing w:line="240" w:lineRule="exact"/>
        <w:ind w:left="360" w:hanging="360"/>
      </w:pPr>
      <w:r w:rsidRPr="00B22F15">
        <w:t>Van Fleet, D. D., &amp; Bedeian, A. G.</w:t>
      </w:r>
      <w:r>
        <w:t xml:space="preserve"> 201</w:t>
      </w:r>
      <w:r w:rsidR="00622112">
        <w:t>6</w:t>
      </w:r>
      <w:r>
        <w:t xml:space="preserve">. </w:t>
      </w:r>
      <w:r w:rsidRPr="00B22F15">
        <w:t>The Journal of Management’s First 40 Years: A Look Back</w:t>
      </w:r>
      <w:r>
        <w:t xml:space="preserve">. </w:t>
      </w:r>
      <w:r w:rsidRPr="00B22F15">
        <w:rPr>
          <w:u w:val="single"/>
        </w:rPr>
        <w:t>Journal of Management</w:t>
      </w:r>
      <w:r>
        <w:t xml:space="preserve">, </w:t>
      </w:r>
      <w:r w:rsidR="000050C8">
        <w:t>42(2), 349-356.</w:t>
      </w:r>
    </w:p>
    <w:p w14:paraId="753C6ADC" w14:textId="29BE374A" w:rsidR="0028626D" w:rsidRDefault="00C3435B" w:rsidP="005560E2">
      <w:pPr>
        <w:spacing w:line="240" w:lineRule="exact"/>
        <w:ind w:left="360" w:hanging="360"/>
      </w:pPr>
      <w:r w:rsidRPr="00100041">
        <w:rPr>
          <w:i/>
        </w:rPr>
        <w:t>Wang, C.</w:t>
      </w:r>
      <w:r w:rsidR="00A32FDF" w:rsidRPr="00100041">
        <w:rPr>
          <w:i/>
        </w:rPr>
        <w:t>-S.</w:t>
      </w:r>
      <w:r>
        <w:t>, Van Fleet, D. D., &amp; Van Fleet, E. W. 201</w:t>
      </w:r>
      <w:r w:rsidR="008D4804">
        <w:t>4</w:t>
      </w:r>
      <w:r>
        <w:t>. Social Networking as a Strategy for Improving Food Safety: A Pilot Study.</w:t>
      </w:r>
      <w:r w:rsidR="00812AC0">
        <w:t xml:space="preserve"> </w:t>
      </w:r>
      <w:r w:rsidRPr="00C3435B">
        <w:rPr>
          <w:u w:val="single"/>
        </w:rPr>
        <w:t>Journal of Business Strategies</w:t>
      </w:r>
      <w:r>
        <w:t xml:space="preserve">, </w:t>
      </w:r>
      <w:r w:rsidR="0028626D" w:rsidRPr="0028626D">
        <w:t>31(2): 357-378.</w:t>
      </w:r>
    </w:p>
    <w:p w14:paraId="29DC770E" w14:textId="4D792094" w:rsidR="00623EA8" w:rsidRDefault="00623EA8" w:rsidP="005560E2">
      <w:pPr>
        <w:spacing w:line="240" w:lineRule="exact"/>
        <w:ind w:left="360" w:hanging="360"/>
      </w:pPr>
      <w:r>
        <w:t>Lockett, A., McWilliams, A., &amp; Van Fleet, D. D.</w:t>
      </w:r>
      <w:r w:rsidR="00812AC0">
        <w:t xml:space="preserve"> </w:t>
      </w:r>
      <w:r>
        <w:t>2014.</w:t>
      </w:r>
      <w:r w:rsidR="00812AC0">
        <w:t xml:space="preserve"> </w:t>
      </w:r>
      <w:r>
        <w:t>Reordering our Priorities by Putting Phenomena Before Design: Escaping the Straight Jacket of Null Hypothesis Significance Testing.</w:t>
      </w:r>
      <w:r w:rsidR="00812AC0">
        <w:t xml:space="preserve"> </w:t>
      </w:r>
      <w:r w:rsidRPr="00623EA8">
        <w:rPr>
          <w:u w:val="single"/>
        </w:rPr>
        <w:t>British Journal of Management</w:t>
      </w:r>
      <w:r>
        <w:t>,</w:t>
      </w:r>
      <w:r w:rsidR="008D4804">
        <w:t xml:space="preserve"> 25(4),</w:t>
      </w:r>
      <w:r>
        <w:t xml:space="preserve"> </w:t>
      </w:r>
      <w:r w:rsidR="008D4804">
        <w:t>864-873</w:t>
      </w:r>
      <w:r>
        <w:t>.</w:t>
      </w:r>
    </w:p>
    <w:p w14:paraId="09D014C1" w14:textId="4CAA1693" w:rsidR="00225A1E" w:rsidRPr="005C09A0" w:rsidRDefault="00225A1E" w:rsidP="005560E2">
      <w:pPr>
        <w:shd w:val="clear" w:color="auto" w:fill="FFFFFF"/>
        <w:spacing w:line="240" w:lineRule="exact"/>
        <w:ind w:left="360" w:hanging="360"/>
        <w:rPr>
          <w:b/>
          <w:szCs w:val="24"/>
        </w:rPr>
      </w:pPr>
      <w:r>
        <w:rPr>
          <w:spacing w:val="-2"/>
        </w:rPr>
        <w:t>Cory, K. D.</w:t>
      </w:r>
      <w:r w:rsidRPr="00EF6454">
        <w:rPr>
          <w:spacing w:val="-2"/>
        </w:rPr>
        <w:t xml:space="preserve">, </w:t>
      </w:r>
      <w:r>
        <w:rPr>
          <w:spacing w:val="-2"/>
        </w:rPr>
        <w:t xml:space="preserve">Flint, G. D., </w:t>
      </w:r>
      <w:r w:rsidRPr="00EF6454">
        <w:rPr>
          <w:spacing w:val="-2"/>
        </w:rPr>
        <w:t xml:space="preserve">&amp; </w:t>
      </w:r>
      <w:r>
        <w:rPr>
          <w:spacing w:val="-2"/>
        </w:rPr>
        <w:t>Van Fleet, D. D.</w:t>
      </w:r>
      <w:r w:rsidR="00812AC0">
        <w:rPr>
          <w:spacing w:val="-2"/>
        </w:rPr>
        <w:t xml:space="preserve"> </w:t>
      </w:r>
      <w:r w:rsidRPr="001A5BA8">
        <w:rPr>
          <w:spacing w:val="-2"/>
        </w:rPr>
        <w:t>201</w:t>
      </w:r>
      <w:r>
        <w:rPr>
          <w:spacing w:val="-2"/>
        </w:rPr>
        <w:t xml:space="preserve">3. </w:t>
      </w:r>
      <w:r w:rsidRPr="00225A1E">
        <w:rPr>
          <w:bCs/>
          <w:color w:val="000000"/>
        </w:rPr>
        <w:t>V-REEL: An Improved Framework for Teaching (and Implementing) the Resource-Based View</w:t>
      </w:r>
      <w:r>
        <w:rPr>
          <w:bCs/>
          <w:color w:val="000000"/>
        </w:rPr>
        <w:t xml:space="preserve">. </w:t>
      </w:r>
      <w:r w:rsidRPr="001A5BA8">
        <w:rPr>
          <w:u w:val="single"/>
        </w:rPr>
        <w:t>Journal of Strategic Management Education</w:t>
      </w:r>
      <w:r>
        <w:t xml:space="preserve">, </w:t>
      </w:r>
      <w:r w:rsidR="00570BD7">
        <w:t>9</w:t>
      </w:r>
      <w:r w:rsidR="00D014A0">
        <w:t>(</w:t>
      </w:r>
      <w:r w:rsidR="00570BD7">
        <w:t>1</w:t>
      </w:r>
      <w:r w:rsidR="00D014A0">
        <w:t>)</w:t>
      </w:r>
      <w:r w:rsidR="00570BD7">
        <w:t xml:space="preserve">, </w:t>
      </w:r>
      <w:r w:rsidR="00D014A0">
        <w:t>41-56</w:t>
      </w:r>
      <w:r>
        <w:t>.</w:t>
      </w:r>
    </w:p>
    <w:p w14:paraId="0EB8DA3A" w14:textId="77777777" w:rsidR="001A5BA8" w:rsidRPr="005C09A0" w:rsidRDefault="001A5BA8" w:rsidP="005560E2">
      <w:pPr>
        <w:spacing w:line="240" w:lineRule="exact"/>
        <w:ind w:left="360" w:hanging="360"/>
        <w:rPr>
          <w:b/>
          <w:szCs w:val="24"/>
        </w:rPr>
      </w:pPr>
      <w:r w:rsidRPr="00EF6454">
        <w:rPr>
          <w:spacing w:val="-2"/>
        </w:rPr>
        <w:t xml:space="preserve">Van Fleet, </w:t>
      </w:r>
      <w:r>
        <w:rPr>
          <w:spacing w:val="-2"/>
        </w:rPr>
        <w:t>D. D.</w:t>
      </w:r>
      <w:r w:rsidRPr="00EF6454">
        <w:rPr>
          <w:spacing w:val="-2"/>
        </w:rPr>
        <w:t xml:space="preserve">, </w:t>
      </w:r>
      <w:r>
        <w:rPr>
          <w:spacing w:val="-2"/>
        </w:rPr>
        <w:t xml:space="preserve">Flint, G. D., </w:t>
      </w:r>
      <w:r w:rsidRPr="00EF6454">
        <w:rPr>
          <w:spacing w:val="-2"/>
        </w:rPr>
        <w:t xml:space="preserve">&amp; </w:t>
      </w:r>
      <w:r w:rsidRPr="00EF6454">
        <w:rPr>
          <w:i/>
          <w:spacing w:val="-2"/>
        </w:rPr>
        <w:t>Peterson, T.</w:t>
      </w:r>
      <w:r>
        <w:rPr>
          <w:i/>
          <w:spacing w:val="-2"/>
        </w:rPr>
        <w:t xml:space="preserve"> </w:t>
      </w:r>
      <w:r w:rsidRPr="00EF6454">
        <w:rPr>
          <w:i/>
          <w:spacing w:val="-2"/>
        </w:rPr>
        <w:t>O.</w:t>
      </w:r>
      <w:r w:rsidRPr="001A5BA8">
        <w:rPr>
          <w:spacing w:val="-2"/>
        </w:rPr>
        <w:t xml:space="preserve"> 201</w:t>
      </w:r>
      <w:r w:rsidR="00E179EC">
        <w:rPr>
          <w:spacing w:val="-2"/>
        </w:rPr>
        <w:t>2</w:t>
      </w:r>
      <w:r>
        <w:rPr>
          <w:spacing w:val="-2"/>
        </w:rPr>
        <w:t xml:space="preserve">. </w:t>
      </w:r>
      <w:r w:rsidRPr="001A5BA8">
        <w:t>Participation, Majority Rule Voting, and Group Cohesion</w:t>
      </w:r>
      <w:r>
        <w:t xml:space="preserve">. </w:t>
      </w:r>
      <w:r w:rsidRPr="001A5BA8">
        <w:rPr>
          <w:u w:val="single"/>
        </w:rPr>
        <w:t>Journal of Strategic Management Education</w:t>
      </w:r>
      <w:r>
        <w:t xml:space="preserve">, </w:t>
      </w:r>
      <w:r w:rsidR="00E179EC">
        <w:t>8</w:t>
      </w:r>
      <w:r w:rsidR="00D014A0">
        <w:t>(</w:t>
      </w:r>
      <w:r w:rsidR="00E179EC">
        <w:t>4</w:t>
      </w:r>
      <w:r w:rsidR="00D014A0">
        <w:t>)</w:t>
      </w:r>
      <w:r w:rsidR="00E179EC">
        <w:t xml:space="preserve">, </w:t>
      </w:r>
      <w:r w:rsidR="00076C5C">
        <w:t>54-68</w:t>
      </w:r>
      <w:r>
        <w:t>.</w:t>
      </w:r>
    </w:p>
    <w:p w14:paraId="649899B1" w14:textId="05C9C33D" w:rsidR="005C4A14" w:rsidRPr="005C4A14" w:rsidRDefault="005C4A14" w:rsidP="005560E2">
      <w:pPr>
        <w:pStyle w:val="Style1"/>
        <w:spacing w:after="0" w:line="240" w:lineRule="exact"/>
      </w:pPr>
      <w:r w:rsidRPr="005C4A14">
        <w:rPr>
          <w:i/>
        </w:rPr>
        <w:t>Peterson, T. O., Beard, J. W.</w:t>
      </w:r>
      <w:r w:rsidRPr="005C4A14">
        <w:t>, &amp; Van Fleet, D. D.</w:t>
      </w:r>
      <w:r w:rsidR="00812AC0">
        <w:t xml:space="preserve"> </w:t>
      </w:r>
      <w:r w:rsidRPr="005C4A14">
        <w:t>2012.</w:t>
      </w:r>
      <w:r w:rsidR="00812AC0">
        <w:t xml:space="preserve"> </w:t>
      </w:r>
      <w:r w:rsidRPr="005C4A14">
        <w:t>The Impact of Situational Factors on Information System Managerial Leader Behaviors:</w:t>
      </w:r>
      <w:r w:rsidR="00812AC0">
        <w:t xml:space="preserve"> </w:t>
      </w:r>
      <w:r w:rsidRPr="005C4A14">
        <w:t>What Information System Employees Want.</w:t>
      </w:r>
      <w:r w:rsidR="00812AC0">
        <w:t xml:space="preserve"> </w:t>
      </w:r>
      <w:r w:rsidRPr="005C4A14">
        <w:rPr>
          <w:u w:val="single"/>
        </w:rPr>
        <w:t>Journal of Business &amp; Leadership: Research, Practice and Teaching</w:t>
      </w:r>
      <w:r w:rsidRPr="005C4A14">
        <w:t xml:space="preserve">, </w:t>
      </w:r>
      <w:r w:rsidR="00235722">
        <w:t xml:space="preserve">Vol. 8, </w:t>
      </w:r>
      <w:r w:rsidR="00574674">
        <w:t>54-68</w:t>
      </w:r>
      <w:r w:rsidRPr="005C4A14">
        <w:t>.</w:t>
      </w:r>
    </w:p>
    <w:p w14:paraId="4D4D0519" w14:textId="2AFB306F" w:rsidR="00D43E8C" w:rsidRPr="00EF6454" w:rsidRDefault="00D43E8C" w:rsidP="005560E2">
      <w:pPr>
        <w:pStyle w:val="Style1"/>
        <w:spacing w:after="0" w:line="240" w:lineRule="exact"/>
        <w:rPr>
          <w:color w:val="000000"/>
        </w:rPr>
      </w:pPr>
      <w:bookmarkStart w:id="1" w:name="_Hlk480037885"/>
      <w:r w:rsidRPr="00EF6454">
        <w:t>Van Fleet, D. D., &amp; Van Fleet, E. W.</w:t>
      </w:r>
      <w:r w:rsidR="00812AC0">
        <w:t xml:space="preserve"> </w:t>
      </w:r>
      <w:r w:rsidR="005A1E3D">
        <w:t xml:space="preserve">2012. </w:t>
      </w:r>
      <w:r w:rsidR="003D7A24">
        <w:rPr>
          <w:rFonts w:ascii="AdvTTb8864ccf.B" w:hAnsi="AdvTTb8864ccf.B" w:cs="AdvTTb8864ccf.B"/>
          <w:color w:val="131413"/>
          <w:sz w:val="26"/>
          <w:szCs w:val="26"/>
        </w:rPr>
        <w:t>Towards a Behavioral Description of Managerial Bullying</w:t>
      </w:r>
      <w:r w:rsidRPr="00EF6454">
        <w:t xml:space="preserve">, </w:t>
      </w:r>
      <w:r>
        <w:rPr>
          <w:u w:val="single"/>
        </w:rPr>
        <w:t>Employee Responsibilities and Rights Journal</w:t>
      </w:r>
      <w:r w:rsidRPr="00EF6454">
        <w:t xml:space="preserve">, </w:t>
      </w:r>
      <w:hyperlink r:id="rId18" w:tooltip="Link to the Issue of this Article" w:history="1">
        <w:r w:rsidRPr="00D43E8C">
          <w:rPr>
            <w:rStyle w:val="Hyperlink"/>
            <w:u w:val="none"/>
            <w:lang w:val="en"/>
          </w:rPr>
          <w:t>Vol</w:t>
        </w:r>
        <w:r>
          <w:rPr>
            <w:rStyle w:val="Hyperlink"/>
            <w:u w:val="none"/>
            <w:lang w:val="en"/>
          </w:rPr>
          <w:t>.</w:t>
        </w:r>
        <w:r w:rsidRPr="00D43E8C">
          <w:rPr>
            <w:rStyle w:val="Hyperlink"/>
            <w:u w:val="none"/>
            <w:lang w:val="en"/>
          </w:rPr>
          <w:t xml:space="preserve"> 24, N</w:t>
        </w:r>
        <w:r>
          <w:rPr>
            <w:rStyle w:val="Hyperlink"/>
            <w:u w:val="none"/>
            <w:lang w:val="en"/>
          </w:rPr>
          <w:t>o.</w:t>
        </w:r>
        <w:r w:rsidRPr="00D43E8C">
          <w:rPr>
            <w:rStyle w:val="Hyperlink"/>
            <w:u w:val="none"/>
            <w:lang w:val="en"/>
          </w:rPr>
          <w:t xml:space="preserve"> 3</w:t>
        </w:r>
      </w:hyperlink>
      <w:r>
        <w:rPr>
          <w:rStyle w:val="contribution"/>
        </w:rPr>
        <w:t>, Pages 197-215</w:t>
      </w:r>
      <w:r w:rsidRPr="00EF6454">
        <w:t xml:space="preserve">. </w:t>
      </w:r>
    </w:p>
    <w:bookmarkEnd w:id="1"/>
    <w:p w14:paraId="1EC97C35" w14:textId="5206717A" w:rsidR="007F39B0" w:rsidRPr="007F39B0" w:rsidRDefault="007F39B0" w:rsidP="005560E2">
      <w:pPr>
        <w:pStyle w:val="resume"/>
        <w:spacing w:after="0"/>
        <w:rPr>
          <w:spacing w:val="-2"/>
          <w:szCs w:val="24"/>
          <w:u w:val="single"/>
        </w:rPr>
      </w:pPr>
      <w:r w:rsidRPr="007F39B0">
        <w:rPr>
          <w:spacing w:val="-2"/>
          <w:szCs w:val="24"/>
        </w:rPr>
        <w:t>Flint, G.</w:t>
      </w:r>
      <w:r w:rsidR="00E97A9A">
        <w:rPr>
          <w:spacing w:val="-2"/>
          <w:szCs w:val="24"/>
        </w:rPr>
        <w:t xml:space="preserve"> </w:t>
      </w:r>
      <w:r w:rsidRPr="007F39B0">
        <w:rPr>
          <w:spacing w:val="-2"/>
          <w:szCs w:val="24"/>
        </w:rPr>
        <w:t>D., &amp; Van Fleet, D.</w:t>
      </w:r>
      <w:r w:rsidR="00E97A9A">
        <w:rPr>
          <w:spacing w:val="-2"/>
          <w:szCs w:val="24"/>
        </w:rPr>
        <w:t xml:space="preserve"> </w:t>
      </w:r>
      <w:r w:rsidRPr="007F39B0">
        <w:rPr>
          <w:spacing w:val="-2"/>
          <w:szCs w:val="24"/>
        </w:rPr>
        <w:t xml:space="preserve">D. </w:t>
      </w:r>
      <w:r w:rsidR="005A1E3D">
        <w:rPr>
          <w:spacing w:val="-2"/>
          <w:szCs w:val="24"/>
        </w:rPr>
        <w:t xml:space="preserve">2011. </w:t>
      </w:r>
      <w:r w:rsidRPr="007F39B0">
        <w:rPr>
          <w:szCs w:val="24"/>
        </w:rPr>
        <w:t>The Competitive Cohort: An Exten</w:t>
      </w:r>
      <w:r>
        <w:rPr>
          <w:szCs w:val="24"/>
        </w:rPr>
        <w:t>s</w:t>
      </w:r>
      <w:r w:rsidRPr="007F39B0">
        <w:rPr>
          <w:szCs w:val="24"/>
        </w:rPr>
        <w:t>ion of Strategic Understanding</w:t>
      </w:r>
      <w:r w:rsidRPr="007F39B0">
        <w:rPr>
          <w:spacing w:val="-2"/>
          <w:szCs w:val="24"/>
        </w:rPr>
        <w:t>.</w:t>
      </w:r>
      <w:r w:rsidR="00812AC0">
        <w:rPr>
          <w:spacing w:val="-2"/>
          <w:szCs w:val="24"/>
        </w:rPr>
        <w:t xml:space="preserve"> </w:t>
      </w:r>
      <w:r w:rsidRPr="007F39B0">
        <w:rPr>
          <w:spacing w:val="-2"/>
          <w:szCs w:val="24"/>
          <w:u w:val="single"/>
        </w:rPr>
        <w:t>Journal of Business Strategies</w:t>
      </w:r>
      <w:r w:rsidRPr="007F39B0">
        <w:rPr>
          <w:spacing w:val="-2"/>
          <w:szCs w:val="24"/>
        </w:rPr>
        <w:t>, Vol. 28, No. 2, 97-122.</w:t>
      </w:r>
    </w:p>
    <w:p w14:paraId="32AEB4DA" w14:textId="77777777" w:rsidR="00F4743F" w:rsidRPr="00EF6454" w:rsidRDefault="00F4743F" w:rsidP="005560E2">
      <w:pPr>
        <w:pStyle w:val="resume"/>
        <w:spacing w:after="0"/>
        <w:rPr>
          <w:i/>
        </w:rPr>
      </w:pPr>
      <w:r w:rsidRPr="007F39B0">
        <w:rPr>
          <w:szCs w:val="24"/>
        </w:rPr>
        <w:t>Link, A. N., Sieg</w:t>
      </w:r>
      <w:r w:rsidRPr="005B19BB">
        <w:t xml:space="preserve">el, D. S. &amp; Van Fleet, D. D. </w:t>
      </w:r>
      <w:r w:rsidR="005A1E3D">
        <w:t xml:space="preserve">2011. </w:t>
      </w:r>
      <w:r w:rsidRPr="005B19BB">
        <w:rPr>
          <w:szCs w:val="24"/>
        </w:rPr>
        <w:t>“Public Science and Public Innovation: Assessing Patenting</w:t>
      </w:r>
      <w:r w:rsidRPr="00EF6454">
        <w:rPr>
          <w:szCs w:val="24"/>
        </w:rPr>
        <w:t xml:space="preserve"> Trends at U.S. National Laboratories Before and After the Bayh-Dole Act</w:t>
      </w:r>
      <w:r w:rsidRPr="00EF6454">
        <w:t>.</w:t>
      </w:r>
      <w:r w:rsidRPr="00EF6454">
        <w:rPr>
          <w:szCs w:val="24"/>
        </w:rPr>
        <w:t>”</w:t>
      </w:r>
      <w:r w:rsidRPr="00EF6454">
        <w:t xml:space="preserve"> </w:t>
      </w:r>
      <w:r w:rsidRPr="00EF6454">
        <w:rPr>
          <w:u w:val="single"/>
        </w:rPr>
        <w:t>Research Policy</w:t>
      </w:r>
      <w:r w:rsidRPr="00EF6454">
        <w:t>,</w:t>
      </w:r>
      <w:r w:rsidR="00E87226">
        <w:t xml:space="preserve"> 40</w:t>
      </w:r>
      <w:r w:rsidR="005A1E3D">
        <w:t>(</w:t>
      </w:r>
      <w:r w:rsidR="00E87226">
        <w:t>8</w:t>
      </w:r>
      <w:r w:rsidR="005A1E3D">
        <w:t>):</w:t>
      </w:r>
      <w:r w:rsidR="00E87226">
        <w:t xml:space="preserve"> 1094-1099</w:t>
      </w:r>
      <w:r w:rsidRPr="00EF6454">
        <w:t>.</w:t>
      </w:r>
    </w:p>
    <w:p w14:paraId="735CE07D" w14:textId="0D03BCE5" w:rsidR="00D210FB" w:rsidRPr="007207E3" w:rsidRDefault="00EE6A68" w:rsidP="005560E2">
      <w:pPr>
        <w:pStyle w:val="resume"/>
        <w:spacing w:after="0"/>
        <w:rPr>
          <w:b/>
          <w:szCs w:val="24"/>
        </w:rPr>
      </w:pPr>
      <w:r w:rsidRPr="00EF6454">
        <w:rPr>
          <w:szCs w:val="24"/>
        </w:rPr>
        <w:t xml:space="preserve">Van Fleet, </w:t>
      </w:r>
      <w:r w:rsidR="00E97A9A">
        <w:rPr>
          <w:szCs w:val="24"/>
        </w:rPr>
        <w:t>D. D.</w:t>
      </w:r>
      <w:r w:rsidRPr="00EF6454">
        <w:rPr>
          <w:szCs w:val="24"/>
        </w:rPr>
        <w:t>, Kacmar, K.</w:t>
      </w:r>
      <w:r w:rsidR="005A1E3D">
        <w:rPr>
          <w:szCs w:val="24"/>
        </w:rPr>
        <w:t xml:space="preserve"> </w:t>
      </w:r>
      <w:r w:rsidRPr="00EF6454">
        <w:rPr>
          <w:szCs w:val="24"/>
        </w:rPr>
        <w:t>M., Griffin, R.W., Ford, R.</w:t>
      </w:r>
      <w:r w:rsidR="005A1E3D">
        <w:rPr>
          <w:szCs w:val="24"/>
        </w:rPr>
        <w:t xml:space="preserve"> </w:t>
      </w:r>
      <w:r w:rsidRPr="00EF6454">
        <w:rPr>
          <w:szCs w:val="24"/>
        </w:rPr>
        <w:t>C. &amp; Duncan, W.</w:t>
      </w:r>
      <w:r w:rsidR="005A1E3D">
        <w:rPr>
          <w:szCs w:val="24"/>
        </w:rPr>
        <w:t xml:space="preserve"> </w:t>
      </w:r>
      <w:r w:rsidRPr="00EF6454">
        <w:rPr>
          <w:szCs w:val="24"/>
        </w:rPr>
        <w:t>J.</w:t>
      </w:r>
      <w:r w:rsidR="00812AC0">
        <w:rPr>
          <w:szCs w:val="24"/>
        </w:rPr>
        <w:t xml:space="preserve"> </w:t>
      </w:r>
      <w:r w:rsidR="005A1E3D">
        <w:rPr>
          <w:szCs w:val="24"/>
        </w:rPr>
        <w:t xml:space="preserve">2011. </w:t>
      </w:r>
      <w:r w:rsidRPr="00EF6454">
        <w:rPr>
          <w:szCs w:val="24"/>
        </w:rPr>
        <w:t xml:space="preserve">Towards Finding the Balance of Art and Science in Management: A Market Approach to Valuing Management Research, </w:t>
      </w:r>
      <w:r w:rsidRPr="00EF6454">
        <w:rPr>
          <w:szCs w:val="24"/>
          <w:u w:val="single"/>
        </w:rPr>
        <w:t>Journal of Applied Management and Entrepreneurship</w:t>
      </w:r>
      <w:r w:rsidRPr="00EF6454">
        <w:rPr>
          <w:szCs w:val="24"/>
        </w:rPr>
        <w:t xml:space="preserve">, </w:t>
      </w:r>
      <w:r w:rsidR="008D0B51" w:rsidRPr="00EF6454">
        <w:rPr>
          <w:szCs w:val="24"/>
        </w:rPr>
        <w:t>16</w:t>
      </w:r>
      <w:r w:rsidR="005A1E3D">
        <w:rPr>
          <w:szCs w:val="24"/>
        </w:rPr>
        <w:t>(</w:t>
      </w:r>
      <w:r w:rsidR="008D0B51" w:rsidRPr="00EF6454">
        <w:rPr>
          <w:szCs w:val="24"/>
        </w:rPr>
        <w:t>1</w:t>
      </w:r>
      <w:r w:rsidR="005A1E3D">
        <w:rPr>
          <w:szCs w:val="24"/>
        </w:rPr>
        <w:t>):</w:t>
      </w:r>
      <w:r w:rsidR="008D0B51" w:rsidRPr="00EF6454">
        <w:rPr>
          <w:szCs w:val="24"/>
        </w:rPr>
        <w:t xml:space="preserve"> 3-27</w:t>
      </w:r>
      <w:r w:rsidRPr="00EF6454">
        <w:rPr>
          <w:szCs w:val="24"/>
        </w:rPr>
        <w:t>.</w:t>
      </w:r>
      <w:r w:rsidR="00AA5688">
        <w:rPr>
          <w:szCs w:val="24"/>
        </w:rPr>
        <w:br/>
      </w:r>
      <w:r w:rsidR="00E56DE4">
        <w:rPr>
          <w:b/>
          <w:sz w:val="16"/>
        </w:rPr>
        <w:t xml:space="preserve">2011 Paul Hersey Best Paper </w:t>
      </w:r>
      <w:r w:rsidR="00E56DE4" w:rsidRPr="007207E3">
        <w:rPr>
          <w:b/>
          <w:szCs w:val="24"/>
        </w:rPr>
        <w:t xml:space="preserve">Award chosen by </w:t>
      </w:r>
      <w:r w:rsidR="00A46EB2" w:rsidRPr="007207E3">
        <w:rPr>
          <w:b/>
          <w:szCs w:val="24"/>
        </w:rPr>
        <w:t>the editor and reviewers</w:t>
      </w:r>
      <w:r w:rsidR="00D210FB" w:rsidRPr="007207E3">
        <w:rPr>
          <w:b/>
          <w:szCs w:val="24"/>
        </w:rPr>
        <w:t>.</w:t>
      </w:r>
    </w:p>
    <w:p w14:paraId="4D1D1EAF" w14:textId="3633E346" w:rsidR="00640C5C" w:rsidRPr="007207E3" w:rsidRDefault="00640C5C" w:rsidP="005560E2">
      <w:pPr>
        <w:pStyle w:val="resume"/>
        <w:spacing w:after="0"/>
        <w:rPr>
          <w:szCs w:val="24"/>
        </w:rPr>
      </w:pPr>
      <w:r w:rsidRPr="007207E3">
        <w:rPr>
          <w:i/>
          <w:szCs w:val="24"/>
        </w:rPr>
        <w:t>Al-Tuhaih, S.</w:t>
      </w:r>
      <w:r w:rsidRPr="007207E3">
        <w:rPr>
          <w:szCs w:val="24"/>
        </w:rPr>
        <w:t xml:space="preserve">, &amp; Van Fleet, </w:t>
      </w:r>
      <w:r w:rsidR="00E97A9A" w:rsidRPr="007207E3">
        <w:rPr>
          <w:szCs w:val="24"/>
        </w:rPr>
        <w:t>D. D.</w:t>
      </w:r>
      <w:r w:rsidR="00812AC0">
        <w:rPr>
          <w:szCs w:val="24"/>
        </w:rPr>
        <w:t xml:space="preserve"> </w:t>
      </w:r>
      <w:r w:rsidR="005A1E3D" w:rsidRPr="007207E3">
        <w:rPr>
          <w:szCs w:val="24"/>
        </w:rPr>
        <w:t xml:space="preserve">2011. </w:t>
      </w:r>
      <w:r w:rsidRPr="007207E3">
        <w:rPr>
          <w:szCs w:val="24"/>
        </w:rPr>
        <w:t xml:space="preserve">Perceptions of Organizational Politics in Kuwait: An Exploratory Study. </w:t>
      </w:r>
      <w:r w:rsidRPr="007207E3">
        <w:rPr>
          <w:szCs w:val="24"/>
          <w:u w:val="single"/>
        </w:rPr>
        <w:t>Thunderbird International Management Review</w:t>
      </w:r>
      <w:r w:rsidRPr="007207E3">
        <w:rPr>
          <w:szCs w:val="24"/>
        </w:rPr>
        <w:t>, 53</w:t>
      </w:r>
      <w:r w:rsidR="005A1E3D" w:rsidRPr="007207E3">
        <w:rPr>
          <w:szCs w:val="24"/>
        </w:rPr>
        <w:t>(</w:t>
      </w:r>
      <w:r w:rsidRPr="007207E3">
        <w:rPr>
          <w:szCs w:val="24"/>
        </w:rPr>
        <w:t>1</w:t>
      </w:r>
      <w:r w:rsidR="005A1E3D" w:rsidRPr="007207E3">
        <w:rPr>
          <w:szCs w:val="24"/>
        </w:rPr>
        <w:t>):</w:t>
      </w:r>
      <w:r w:rsidRPr="007207E3">
        <w:rPr>
          <w:szCs w:val="24"/>
        </w:rPr>
        <w:t xml:space="preserve"> </w:t>
      </w:r>
      <w:r w:rsidR="00CE6C24" w:rsidRPr="007207E3">
        <w:rPr>
          <w:szCs w:val="24"/>
        </w:rPr>
        <w:t>93-104</w:t>
      </w:r>
      <w:r w:rsidRPr="007207E3">
        <w:rPr>
          <w:szCs w:val="24"/>
        </w:rPr>
        <w:t>.</w:t>
      </w:r>
    </w:p>
    <w:p w14:paraId="712F0267" w14:textId="21B956CC" w:rsidR="00546941" w:rsidRPr="007207E3" w:rsidRDefault="00C36B76" w:rsidP="005560E2">
      <w:pPr>
        <w:pStyle w:val="resume"/>
        <w:spacing w:after="0"/>
        <w:rPr>
          <w:szCs w:val="24"/>
        </w:rPr>
      </w:pPr>
      <w:r w:rsidRPr="007207E3">
        <w:rPr>
          <w:szCs w:val="24"/>
        </w:rPr>
        <w:t xml:space="preserve">Van Fleet, E.W., Van Fleet, </w:t>
      </w:r>
      <w:r w:rsidR="00E97A9A" w:rsidRPr="007207E3">
        <w:rPr>
          <w:szCs w:val="24"/>
        </w:rPr>
        <w:t>D. D.</w:t>
      </w:r>
      <w:r w:rsidRPr="007207E3">
        <w:rPr>
          <w:szCs w:val="24"/>
        </w:rPr>
        <w:t>, &amp; Flint, G.</w:t>
      </w:r>
      <w:r w:rsidR="005A1E3D" w:rsidRPr="007207E3">
        <w:rPr>
          <w:szCs w:val="24"/>
        </w:rPr>
        <w:t xml:space="preserve"> </w:t>
      </w:r>
      <w:r w:rsidRPr="007207E3">
        <w:rPr>
          <w:szCs w:val="24"/>
        </w:rPr>
        <w:t>D.</w:t>
      </w:r>
      <w:r w:rsidR="00812AC0">
        <w:rPr>
          <w:szCs w:val="24"/>
        </w:rPr>
        <w:t xml:space="preserve"> </w:t>
      </w:r>
      <w:r w:rsidR="005A1E3D" w:rsidRPr="007207E3">
        <w:rPr>
          <w:szCs w:val="24"/>
        </w:rPr>
        <w:t xml:space="preserve">2010. </w:t>
      </w:r>
      <w:r w:rsidR="00546941" w:rsidRPr="007207E3">
        <w:rPr>
          <w:szCs w:val="24"/>
        </w:rPr>
        <w:t xml:space="preserve">Determining Market Segments for Entrepreneurial Ventures: The SPI Matrix, </w:t>
      </w:r>
      <w:r w:rsidR="00546941" w:rsidRPr="007207E3">
        <w:rPr>
          <w:szCs w:val="24"/>
          <w:u w:val="single"/>
        </w:rPr>
        <w:t>Journal of Applied Management and Entrepreneurship</w:t>
      </w:r>
      <w:r w:rsidR="00546941" w:rsidRPr="007207E3">
        <w:rPr>
          <w:szCs w:val="24"/>
        </w:rPr>
        <w:t>, 15</w:t>
      </w:r>
      <w:r w:rsidR="005A1E3D" w:rsidRPr="007207E3">
        <w:rPr>
          <w:szCs w:val="24"/>
        </w:rPr>
        <w:t>(</w:t>
      </w:r>
      <w:r w:rsidR="00546941" w:rsidRPr="007207E3">
        <w:rPr>
          <w:szCs w:val="24"/>
        </w:rPr>
        <w:t>1</w:t>
      </w:r>
      <w:r w:rsidR="005A1E3D" w:rsidRPr="007207E3">
        <w:rPr>
          <w:szCs w:val="24"/>
        </w:rPr>
        <w:t>):</w:t>
      </w:r>
      <w:r w:rsidR="00546941" w:rsidRPr="007207E3">
        <w:rPr>
          <w:szCs w:val="24"/>
        </w:rPr>
        <w:t xml:space="preserve"> </w:t>
      </w:r>
      <w:r w:rsidR="005F5C9E" w:rsidRPr="007207E3">
        <w:rPr>
          <w:szCs w:val="24"/>
        </w:rPr>
        <w:t>50-65</w:t>
      </w:r>
      <w:r w:rsidR="00546941" w:rsidRPr="007207E3">
        <w:rPr>
          <w:szCs w:val="24"/>
        </w:rPr>
        <w:t>.</w:t>
      </w:r>
    </w:p>
    <w:p w14:paraId="37C25C5A" w14:textId="77777777" w:rsidR="007207E3" w:rsidRPr="007207E3" w:rsidRDefault="007207E3" w:rsidP="005560E2">
      <w:pPr>
        <w:pStyle w:val="Default"/>
        <w:spacing w:line="240" w:lineRule="exact"/>
        <w:ind w:left="360" w:hanging="360"/>
        <w:rPr>
          <w:rFonts w:ascii="Times New Roman" w:hAnsi="Times New Roman" w:cs="Times New Roman"/>
          <w:sz w:val="24"/>
          <w:szCs w:val="24"/>
        </w:rPr>
      </w:pPr>
      <w:r w:rsidRPr="007207E3">
        <w:rPr>
          <w:rFonts w:ascii="Times New Roman" w:hAnsi="Times New Roman" w:cs="Times New Roman"/>
          <w:sz w:val="24"/>
          <w:szCs w:val="24"/>
        </w:rPr>
        <w:t>Van Fleet, D. D., &amp; Van Fleet, E. W. (</w:t>
      </w:r>
      <w:r w:rsidRPr="007207E3">
        <w:rPr>
          <w:rFonts w:ascii="Times New Roman" w:hAnsi="Times New Roman" w:cs="Times New Roman"/>
          <w:color w:val="000000"/>
          <w:sz w:val="24"/>
          <w:szCs w:val="24"/>
        </w:rPr>
        <w:t>2010). Attitudes of Well-Educated Consumers Toward the US Government's Food Safety Efforts.</w:t>
      </w:r>
      <w:r w:rsidRPr="007207E3">
        <w:rPr>
          <w:rFonts w:ascii="Times New Roman" w:hAnsi="Times New Roman" w:cs="Times New Roman"/>
          <w:sz w:val="24"/>
          <w:szCs w:val="24"/>
        </w:rPr>
        <w:t xml:space="preserve"> </w:t>
      </w:r>
      <w:r w:rsidRPr="007207E3">
        <w:rPr>
          <w:rFonts w:ascii="Times New Roman" w:hAnsi="Times New Roman" w:cs="Times New Roman"/>
          <w:sz w:val="24"/>
          <w:szCs w:val="24"/>
          <w:u w:val="single"/>
        </w:rPr>
        <w:t>Internet Journal of Food Safety</w:t>
      </w:r>
      <w:r w:rsidRPr="007207E3">
        <w:rPr>
          <w:rFonts w:ascii="Times New Roman" w:hAnsi="Times New Roman" w:cs="Times New Roman"/>
          <w:sz w:val="24"/>
          <w:szCs w:val="24"/>
        </w:rPr>
        <w:t>, Vol.12, 2010, 45-52.</w:t>
      </w:r>
    </w:p>
    <w:p w14:paraId="365DBDBD" w14:textId="77777777" w:rsidR="007207E3" w:rsidRPr="007207E3" w:rsidRDefault="007207E3" w:rsidP="005560E2">
      <w:pPr>
        <w:pStyle w:val="Default"/>
        <w:spacing w:line="240" w:lineRule="exact"/>
        <w:ind w:left="360" w:hanging="360"/>
        <w:rPr>
          <w:rFonts w:ascii="Times New Roman" w:hAnsi="Times New Roman" w:cs="Times New Roman"/>
          <w:sz w:val="24"/>
          <w:szCs w:val="24"/>
        </w:rPr>
      </w:pPr>
      <w:r w:rsidRPr="007207E3">
        <w:rPr>
          <w:rFonts w:ascii="Times New Roman" w:hAnsi="Times New Roman" w:cs="Times New Roman"/>
          <w:sz w:val="24"/>
          <w:szCs w:val="24"/>
        </w:rPr>
        <w:t xml:space="preserve">Van Fleet, D. D., &amp; Van Fleet, E. W. (2009). Food Safety Attitudes among Well-Educated Consumers. </w:t>
      </w:r>
      <w:r w:rsidRPr="007207E3">
        <w:rPr>
          <w:rFonts w:ascii="Times New Roman" w:hAnsi="Times New Roman" w:cs="Times New Roman"/>
          <w:sz w:val="24"/>
          <w:szCs w:val="24"/>
          <w:u w:val="single"/>
        </w:rPr>
        <w:t>Internet Journal of Food Safety</w:t>
      </w:r>
      <w:r w:rsidRPr="007207E3">
        <w:rPr>
          <w:rFonts w:ascii="Times New Roman" w:hAnsi="Times New Roman" w:cs="Times New Roman"/>
          <w:sz w:val="24"/>
          <w:szCs w:val="24"/>
        </w:rPr>
        <w:t>, Vol.11, 2009, 88-97.</w:t>
      </w:r>
    </w:p>
    <w:p w14:paraId="337C19A9" w14:textId="5EEDE53B" w:rsidR="00932A6A" w:rsidRPr="007207E3" w:rsidRDefault="00932A6A" w:rsidP="005560E2">
      <w:pPr>
        <w:pStyle w:val="resume"/>
        <w:spacing w:after="0"/>
        <w:rPr>
          <w:i/>
          <w:szCs w:val="24"/>
        </w:rPr>
      </w:pPr>
      <w:r w:rsidRPr="007207E3">
        <w:rPr>
          <w:szCs w:val="24"/>
        </w:rPr>
        <w:t>Lowe, D. Jordan, &amp; Van Fleet, D. D.</w:t>
      </w:r>
      <w:r w:rsidR="00812AC0">
        <w:rPr>
          <w:szCs w:val="24"/>
        </w:rPr>
        <w:t xml:space="preserve"> </w:t>
      </w:r>
      <w:r w:rsidR="005A1E3D" w:rsidRPr="007207E3">
        <w:rPr>
          <w:szCs w:val="24"/>
        </w:rPr>
        <w:t xml:space="preserve">2009. </w:t>
      </w:r>
      <w:r w:rsidRPr="007207E3">
        <w:rPr>
          <w:szCs w:val="24"/>
        </w:rPr>
        <w:t xml:space="preserve">Scholarly Achievement and Accounting Journal Editorial Board Membership. </w:t>
      </w:r>
      <w:r w:rsidRPr="007207E3">
        <w:rPr>
          <w:szCs w:val="24"/>
          <w:u w:val="single"/>
        </w:rPr>
        <w:t>Journal of Accounting Education</w:t>
      </w:r>
      <w:r w:rsidRPr="007207E3">
        <w:rPr>
          <w:szCs w:val="24"/>
        </w:rPr>
        <w:t>, 27</w:t>
      </w:r>
      <w:r w:rsidR="005A1E3D" w:rsidRPr="007207E3">
        <w:rPr>
          <w:szCs w:val="24"/>
        </w:rPr>
        <w:t>(</w:t>
      </w:r>
      <w:r w:rsidRPr="007207E3">
        <w:rPr>
          <w:szCs w:val="24"/>
        </w:rPr>
        <w:t>4</w:t>
      </w:r>
      <w:r w:rsidR="005A1E3D" w:rsidRPr="007207E3">
        <w:rPr>
          <w:szCs w:val="24"/>
        </w:rPr>
        <w:t>):</w:t>
      </w:r>
      <w:r w:rsidRPr="007207E3">
        <w:rPr>
          <w:szCs w:val="24"/>
        </w:rPr>
        <w:t xml:space="preserve"> 197-209.</w:t>
      </w:r>
    </w:p>
    <w:p w14:paraId="3AF14621" w14:textId="77777777" w:rsidR="009D298F" w:rsidRPr="007207E3" w:rsidRDefault="009D298F" w:rsidP="005560E2">
      <w:pPr>
        <w:pStyle w:val="resume"/>
        <w:spacing w:after="0"/>
        <w:rPr>
          <w:szCs w:val="24"/>
        </w:rPr>
      </w:pPr>
      <w:r w:rsidRPr="007207E3">
        <w:rPr>
          <w:szCs w:val="24"/>
        </w:rPr>
        <w:t xml:space="preserve">McWilliams, A., Lockett, A., Katz, J., &amp; Van Fleet, </w:t>
      </w:r>
      <w:r w:rsidR="00E97A9A" w:rsidRPr="007207E3">
        <w:rPr>
          <w:szCs w:val="24"/>
        </w:rPr>
        <w:t>D. D.</w:t>
      </w:r>
      <w:r w:rsidRPr="007207E3">
        <w:rPr>
          <w:szCs w:val="24"/>
        </w:rPr>
        <w:t xml:space="preserve"> </w:t>
      </w:r>
      <w:r w:rsidR="005A1E3D" w:rsidRPr="007207E3">
        <w:rPr>
          <w:szCs w:val="24"/>
        </w:rPr>
        <w:t xml:space="preserve">2009. </w:t>
      </w:r>
      <w:r w:rsidRPr="007207E3">
        <w:rPr>
          <w:szCs w:val="24"/>
        </w:rPr>
        <w:t xml:space="preserve">Who is talking to whom? The network of intellectual influence in management research. </w:t>
      </w:r>
      <w:r w:rsidRPr="007207E3">
        <w:rPr>
          <w:szCs w:val="24"/>
          <w:u w:val="single"/>
        </w:rPr>
        <w:t>Journal of Applied Management and Entrepreneurship</w:t>
      </w:r>
      <w:r w:rsidRPr="007207E3">
        <w:rPr>
          <w:szCs w:val="24"/>
        </w:rPr>
        <w:t>, 14</w:t>
      </w:r>
      <w:r w:rsidR="005A1E3D" w:rsidRPr="007207E3">
        <w:rPr>
          <w:szCs w:val="24"/>
        </w:rPr>
        <w:t>(</w:t>
      </w:r>
      <w:r w:rsidRPr="007207E3">
        <w:rPr>
          <w:szCs w:val="24"/>
        </w:rPr>
        <w:t>2</w:t>
      </w:r>
      <w:r w:rsidR="005A1E3D" w:rsidRPr="007207E3">
        <w:rPr>
          <w:szCs w:val="24"/>
        </w:rPr>
        <w:t>):</w:t>
      </w:r>
      <w:r w:rsidRPr="007207E3">
        <w:rPr>
          <w:szCs w:val="24"/>
        </w:rPr>
        <w:t xml:space="preserve"> </w:t>
      </w:r>
      <w:r w:rsidR="00C36B76" w:rsidRPr="007207E3">
        <w:rPr>
          <w:szCs w:val="24"/>
        </w:rPr>
        <w:t>61-81</w:t>
      </w:r>
      <w:r w:rsidRPr="007207E3">
        <w:rPr>
          <w:szCs w:val="24"/>
        </w:rPr>
        <w:t>.</w:t>
      </w:r>
    </w:p>
    <w:p w14:paraId="551C42BE" w14:textId="360EC05F" w:rsidR="00A81258" w:rsidRPr="00EF6454" w:rsidRDefault="00A81258" w:rsidP="005560E2">
      <w:pPr>
        <w:pStyle w:val="resume"/>
        <w:spacing w:after="0"/>
      </w:pPr>
      <w:r w:rsidRPr="007207E3">
        <w:rPr>
          <w:szCs w:val="24"/>
        </w:rPr>
        <w:t xml:space="preserve">Bedeian, A.G., Van Fleet, </w:t>
      </w:r>
      <w:r w:rsidR="00E97A9A" w:rsidRPr="007207E3">
        <w:rPr>
          <w:szCs w:val="24"/>
        </w:rPr>
        <w:t>D. D.</w:t>
      </w:r>
      <w:r w:rsidRPr="007207E3">
        <w:rPr>
          <w:szCs w:val="24"/>
        </w:rPr>
        <w:t>, &amp; Hyman, H.H.</w:t>
      </w:r>
      <w:r w:rsidR="00812AC0">
        <w:rPr>
          <w:szCs w:val="24"/>
        </w:rPr>
        <w:t xml:space="preserve"> </w:t>
      </w:r>
      <w:r w:rsidR="005A1E3D" w:rsidRPr="007207E3">
        <w:rPr>
          <w:szCs w:val="24"/>
        </w:rPr>
        <w:t xml:space="preserve">2009. </w:t>
      </w:r>
      <w:r w:rsidRPr="007207E3">
        <w:rPr>
          <w:szCs w:val="24"/>
        </w:rPr>
        <w:t xml:space="preserve">Scientific Achievement and Editorial-Board Membership in </w:t>
      </w:r>
      <w:r w:rsidR="00880C47" w:rsidRPr="007207E3">
        <w:rPr>
          <w:szCs w:val="24"/>
        </w:rPr>
        <w:t>the M</w:t>
      </w:r>
      <w:r w:rsidR="00C64752" w:rsidRPr="007207E3">
        <w:rPr>
          <w:szCs w:val="24"/>
        </w:rPr>
        <w:t>anagement Discipline</w:t>
      </w:r>
      <w:r w:rsidR="00C64752" w:rsidRPr="00EF6454">
        <w:t>.</w:t>
      </w:r>
      <w:r w:rsidR="00812AC0">
        <w:t xml:space="preserve"> </w:t>
      </w:r>
      <w:r w:rsidR="00880C47" w:rsidRPr="00EF6454">
        <w:rPr>
          <w:u w:val="single"/>
        </w:rPr>
        <w:t>Organizational Research Methods</w:t>
      </w:r>
      <w:r w:rsidR="00880C47" w:rsidRPr="00EF6454">
        <w:t xml:space="preserve">, </w:t>
      </w:r>
      <w:r w:rsidR="0075303D" w:rsidRPr="00EF6454">
        <w:t>12</w:t>
      </w:r>
      <w:r w:rsidR="005A1E3D">
        <w:t>(</w:t>
      </w:r>
      <w:r w:rsidR="0075303D" w:rsidRPr="00EF6454">
        <w:t>2</w:t>
      </w:r>
      <w:r w:rsidR="005A1E3D">
        <w:t>):</w:t>
      </w:r>
      <w:r w:rsidR="0075303D" w:rsidRPr="00EF6454">
        <w:t xml:space="preserve"> </w:t>
      </w:r>
      <w:r w:rsidR="009D298F" w:rsidRPr="00EF6454">
        <w:t>211-238.</w:t>
      </w:r>
    </w:p>
    <w:p w14:paraId="38395C4C" w14:textId="4B6BDD50" w:rsidR="00E22D63" w:rsidRPr="00EF6454" w:rsidRDefault="00E22D63" w:rsidP="005560E2">
      <w:pPr>
        <w:pStyle w:val="resume"/>
        <w:spacing w:after="0"/>
      </w:pPr>
      <w:r w:rsidRPr="00EF6454">
        <w:t xml:space="preserve">Bedeian, A.G., Van Fleet, </w:t>
      </w:r>
      <w:r w:rsidR="00E97A9A">
        <w:t>D. D.</w:t>
      </w:r>
      <w:r w:rsidRPr="00EF6454">
        <w:t>, &amp; Hyman, H.H.</w:t>
      </w:r>
      <w:r w:rsidR="00812AC0">
        <w:t xml:space="preserve"> </w:t>
      </w:r>
      <w:r w:rsidR="005A1E3D">
        <w:t xml:space="preserve">2009. </w:t>
      </w:r>
      <w:r w:rsidRPr="00EF6454">
        <w:t>Circle the Wagons and Defend the Faith: Slicing and Dicing the Data.</w:t>
      </w:r>
      <w:r w:rsidR="00812AC0">
        <w:t xml:space="preserve"> </w:t>
      </w:r>
      <w:r w:rsidRPr="00EF6454">
        <w:rPr>
          <w:u w:val="single"/>
        </w:rPr>
        <w:t>Organizational Research Methods</w:t>
      </w:r>
      <w:r w:rsidRPr="00EF6454">
        <w:t xml:space="preserve">, </w:t>
      </w:r>
      <w:r w:rsidR="0075303D" w:rsidRPr="00EF6454">
        <w:t>12</w:t>
      </w:r>
      <w:r w:rsidR="005A1E3D">
        <w:t>(</w:t>
      </w:r>
      <w:r w:rsidR="0075303D" w:rsidRPr="00EF6454">
        <w:t>2</w:t>
      </w:r>
      <w:r w:rsidR="005A1E3D">
        <w:t>):</w:t>
      </w:r>
      <w:r w:rsidR="0075303D" w:rsidRPr="00EF6454">
        <w:t xml:space="preserve"> </w:t>
      </w:r>
      <w:r w:rsidR="009D298F" w:rsidRPr="00EF6454">
        <w:t>276-295.</w:t>
      </w:r>
    </w:p>
    <w:p w14:paraId="0B96B152" w14:textId="7E98D651" w:rsidR="007C37DC" w:rsidRPr="00EF6454" w:rsidRDefault="007C37DC" w:rsidP="005560E2">
      <w:pPr>
        <w:pStyle w:val="resume"/>
        <w:spacing w:after="0"/>
        <w:rPr>
          <w:i/>
          <w:iCs/>
          <w:color w:val="000000"/>
          <w:szCs w:val="24"/>
        </w:rPr>
      </w:pPr>
      <w:r w:rsidRPr="00EF6454">
        <w:t xml:space="preserve">Van Fleet, </w:t>
      </w:r>
      <w:r w:rsidR="00E97A9A">
        <w:t>D. D.</w:t>
      </w:r>
      <w:r w:rsidR="00812AC0">
        <w:t xml:space="preserve"> </w:t>
      </w:r>
      <w:r w:rsidR="005A1E3D">
        <w:t xml:space="preserve">2008. </w:t>
      </w:r>
      <w:r w:rsidRPr="00EF6454">
        <w:rPr>
          <w:color w:val="000000"/>
          <w:szCs w:val="24"/>
        </w:rPr>
        <w:t xml:space="preserve">Company on the Couch: </w:t>
      </w:r>
      <w:r w:rsidR="00710189" w:rsidRPr="00EF6454">
        <w:rPr>
          <w:color w:val="000000"/>
          <w:szCs w:val="24"/>
        </w:rPr>
        <w:t xml:space="preserve">Filling a Gap in Understanding Organizational </w:t>
      </w:r>
      <w:proofErr w:type="spellStart"/>
      <w:r w:rsidR="00710189" w:rsidRPr="00EF6454">
        <w:rPr>
          <w:color w:val="000000"/>
          <w:szCs w:val="24"/>
        </w:rPr>
        <w:t>Dysfunctioning</w:t>
      </w:r>
      <w:proofErr w:type="spellEnd"/>
      <w:r w:rsidRPr="00EF6454">
        <w:rPr>
          <w:color w:val="000000"/>
          <w:szCs w:val="24"/>
        </w:rPr>
        <w:t>.</w:t>
      </w:r>
      <w:r w:rsidR="00812AC0">
        <w:rPr>
          <w:color w:val="000000"/>
          <w:szCs w:val="24"/>
        </w:rPr>
        <w:t xml:space="preserve"> </w:t>
      </w:r>
      <w:r w:rsidRPr="00EF6454">
        <w:rPr>
          <w:iCs/>
          <w:color w:val="000000"/>
          <w:szCs w:val="24"/>
          <w:u w:val="single"/>
        </w:rPr>
        <w:t>Journal of Management Inquiry</w:t>
      </w:r>
      <w:r w:rsidRPr="00EF6454">
        <w:rPr>
          <w:i/>
          <w:iCs/>
          <w:color w:val="000000"/>
          <w:szCs w:val="24"/>
        </w:rPr>
        <w:t>,</w:t>
      </w:r>
      <w:r w:rsidRPr="00EF6454">
        <w:rPr>
          <w:iCs/>
          <w:color w:val="000000"/>
          <w:szCs w:val="24"/>
        </w:rPr>
        <w:t xml:space="preserve"> </w:t>
      </w:r>
      <w:r w:rsidR="00710189" w:rsidRPr="00EF6454">
        <w:rPr>
          <w:iCs/>
          <w:color w:val="000000"/>
          <w:szCs w:val="24"/>
        </w:rPr>
        <w:t>17</w:t>
      </w:r>
      <w:r w:rsidR="005A1E3D">
        <w:rPr>
          <w:iCs/>
          <w:color w:val="000000"/>
          <w:szCs w:val="24"/>
        </w:rPr>
        <w:t>(</w:t>
      </w:r>
      <w:r w:rsidR="00710189" w:rsidRPr="00EF6454">
        <w:rPr>
          <w:iCs/>
          <w:color w:val="000000"/>
          <w:szCs w:val="24"/>
        </w:rPr>
        <w:t>3</w:t>
      </w:r>
      <w:r w:rsidR="005A1E3D">
        <w:rPr>
          <w:iCs/>
          <w:color w:val="000000"/>
          <w:szCs w:val="24"/>
        </w:rPr>
        <w:t>):</w:t>
      </w:r>
      <w:r w:rsidR="00710189" w:rsidRPr="00EF6454">
        <w:rPr>
          <w:iCs/>
          <w:color w:val="000000"/>
          <w:szCs w:val="24"/>
        </w:rPr>
        <w:t xml:space="preserve"> 241-242</w:t>
      </w:r>
      <w:r w:rsidRPr="00EF6454">
        <w:rPr>
          <w:iCs/>
          <w:color w:val="000000"/>
          <w:szCs w:val="24"/>
        </w:rPr>
        <w:t>.</w:t>
      </w:r>
    </w:p>
    <w:p w14:paraId="2F1D44DF" w14:textId="41AD932A" w:rsidR="00FC4D07" w:rsidRPr="00EF6454" w:rsidRDefault="00241E8E" w:rsidP="005560E2">
      <w:pPr>
        <w:pStyle w:val="resume"/>
        <w:spacing w:after="0"/>
        <w:rPr>
          <w:spacing w:val="-2"/>
        </w:rPr>
      </w:pPr>
      <w:r w:rsidRPr="00EF6454">
        <w:rPr>
          <w:i/>
          <w:spacing w:val="-2"/>
        </w:rPr>
        <w:t>Peterson, T.O.</w:t>
      </w:r>
      <w:r w:rsidR="00FC4D07" w:rsidRPr="00EF6454">
        <w:rPr>
          <w:spacing w:val="-2"/>
        </w:rPr>
        <w:t xml:space="preserve">, &amp; Van Fleet, </w:t>
      </w:r>
      <w:r w:rsidR="00E97A9A">
        <w:rPr>
          <w:spacing w:val="-2"/>
        </w:rPr>
        <w:t>D. D.</w:t>
      </w:r>
      <w:r w:rsidR="00812AC0">
        <w:rPr>
          <w:spacing w:val="-2"/>
        </w:rPr>
        <w:t xml:space="preserve"> </w:t>
      </w:r>
      <w:r w:rsidR="005A1E3D">
        <w:rPr>
          <w:spacing w:val="-2"/>
        </w:rPr>
        <w:t xml:space="preserve">2008. </w:t>
      </w:r>
      <w:r w:rsidR="00FC4D07" w:rsidRPr="00EF6454">
        <w:rPr>
          <w:spacing w:val="-2"/>
        </w:rPr>
        <w:t>A Tale of Two Situations: An Empirical Study of Not-for-Profit Managerial Leaders’ Behaviors.</w:t>
      </w:r>
      <w:r w:rsidR="00812AC0">
        <w:rPr>
          <w:spacing w:val="-2"/>
        </w:rPr>
        <w:t xml:space="preserve"> </w:t>
      </w:r>
      <w:r w:rsidR="00FC4D07" w:rsidRPr="00EF6454">
        <w:rPr>
          <w:spacing w:val="-2"/>
          <w:u w:val="single"/>
        </w:rPr>
        <w:t>Public Performance and Management Review</w:t>
      </w:r>
      <w:r w:rsidR="00FC4D07" w:rsidRPr="00EF6454">
        <w:rPr>
          <w:spacing w:val="-2"/>
        </w:rPr>
        <w:t xml:space="preserve">, </w:t>
      </w:r>
      <w:r w:rsidR="002C7752" w:rsidRPr="00EF6454">
        <w:rPr>
          <w:spacing w:val="-2"/>
        </w:rPr>
        <w:t>31</w:t>
      </w:r>
      <w:r w:rsidR="005A1E3D">
        <w:rPr>
          <w:spacing w:val="-2"/>
        </w:rPr>
        <w:t>(</w:t>
      </w:r>
      <w:r w:rsidR="002C7752" w:rsidRPr="00EF6454">
        <w:rPr>
          <w:spacing w:val="-2"/>
        </w:rPr>
        <w:t>4</w:t>
      </w:r>
      <w:r w:rsidR="005A1E3D">
        <w:rPr>
          <w:spacing w:val="-2"/>
        </w:rPr>
        <w:t>):</w:t>
      </w:r>
      <w:r w:rsidR="002C7752" w:rsidRPr="00EF6454">
        <w:rPr>
          <w:spacing w:val="-2"/>
        </w:rPr>
        <w:t xml:space="preserve"> 503-516.</w:t>
      </w:r>
    </w:p>
    <w:p w14:paraId="10E7EDB1" w14:textId="0D259A0C" w:rsidR="00E22D63" w:rsidRPr="00EF6454" w:rsidRDefault="00E22D63" w:rsidP="005560E2">
      <w:pPr>
        <w:pStyle w:val="resume"/>
        <w:spacing w:after="0"/>
      </w:pPr>
      <w:r w:rsidRPr="00EF6454">
        <w:t xml:space="preserve">Van Fleet, </w:t>
      </w:r>
      <w:r w:rsidR="00E97A9A">
        <w:t>D. D.</w:t>
      </w:r>
      <w:r w:rsidR="00812AC0">
        <w:t xml:space="preserve"> </w:t>
      </w:r>
      <w:r w:rsidR="005A1E3D">
        <w:t xml:space="preserve">2008. </w:t>
      </w:r>
      <w:r w:rsidRPr="00EF6454">
        <w:t>Doing Management History: One Editor’s Views.</w:t>
      </w:r>
      <w:r w:rsidR="00812AC0">
        <w:t xml:space="preserve"> </w:t>
      </w:r>
      <w:r w:rsidRPr="00EF6454">
        <w:rPr>
          <w:u w:val="single"/>
        </w:rPr>
        <w:t>Journal of Management History</w:t>
      </w:r>
      <w:r w:rsidRPr="00EF6454">
        <w:t xml:space="preserve">, </w:t>
      </w:r>
      <w:r w:rsidR="00FC4D07" w:rsidRPr="00EF6454">
        <w:t>14</w:t>
      </w:r>
      <w:r w:rsidR="005A1E3D">
        <w:t>(3):</w:t>
      </w:r>
      <w:r w:rsidR="00FC4D07" w:rsidRPr="00EF6454">
        <w:t xml:space="preserve"> 237-247.</w:t>
      </w:r>
    </w:p>
    <w:p w14:paraId="2C964823" w14:textId="2C8FF648" w:rsidR="00B149A9" w:rsidRPr="00EF6454" w:rsidRDefault="00B149A9" w:rsidP="005560E2">
      <w:pPr>
        <w:pStyle w:val="resume"/>
        <w:spacing w:after="0"/>
        <w:rPr>
          <w:szCs w:val="24"/>
        </w:rPr>
      </w:pPr>
      <w:bookmarkStart w:id="2" w:name="_Hlk480037920"/>
      <w:r w:rsidRPr="00EF6454">
        <w:rPr>
          <w:spacing w:val="-2"/>
        </w:rPr>
        <w:t xml:space="preserve">Van Fleet, </w:t>
      </w:r>
      <w:r w:rsidR="00E97A9A">
        <w:rPr>
          <w:spacing w:val="-2"/>
        </w:rPr>
        <w:t>D. D.</w:t>
      </w:r>
      <w:r w:rsidRPr="00EF6454">
        <w:rPr>
          <w:spacing w:val="-2"/>
        </w:rPr>
        <w:t>, &amp; Van Fleet, E.W.</w:t>
      </w:r>
      <w:r w:rsidR="00812AC0">
        <w:rPr>
          <w:spacing w:val="-2"/>
        </w:rPr>
        <w:t xml:space="preserve"> </w:t>
      </w:r>
      <w:r w:rsidR="005A1E3D">
        <w:rPr>
          <w:spacing w:val="-2"/>
        </w:rPr>
        <w:t>2007.</w:t>
      </w:r>
      <w:r w:rsidR="00812AC0">
        <w:rPr>
          <w:spacing w:val="-2"/>
        </w:rPr>
        <w:t xml:space="preserve"> </w:t>
      </w:r>
      <w:r w:rsidRPr="00EF6454">
        <w:rPr>
          <w:rFonts w:cs="Arial"/>
          <w:spacing w:val="-2"/>
        </w:rPr>
        <w:t>Preventing Workplace Violence:</w:t>
      </w:r>
      <w:r w:rsidR="00812AC0">
        <w:rPr>
          <w:rFonts w:cs="Arial"/>
          <w:spacing w:val="-2"/>
        </w:rPr>
        <w:t xml:space="preserve"> </w:t>
      </w:r>
      <w:r w:rsidRPr="00EF6454">
        <w:rPr>
          <w:rFonts w:cs="Arial"/>
          <w:spacing w:val="-2"/>
        </w:rPr>
        <w:t>The Violence Volcano Metaphor</w:t>
      </w:r>
      <w:r w:rsidR="000C5F42" w:rsidRPr="00EF6454">
        <w:rPr>
          <w:rFonts w:cs="Arial"/>
          <w:spacing w:val="-2"/>
        </w:rPr>
        <w:t>.</w:t>
      </w:r>
      <w:r w:rsidR="00812AC0">
        <w:rPr>
          <w:rFonts w:cs="Arial"/>
          <w:spacing w:val="-2"/>
        </w:rPr>
        <w:t xml:space="preserve"> </w:t>
      </w:r>
      <w:r w:rsidRPr="00EF6454">
        <w:rPr>
          <w:szCs w:val="24"/>
          <w:u w:val="single"/>
        </w:rPr>
        <w:t>Journal of Applied Management and Entrepreneurship</w:t>
      </w:r>
      <w:r w:rsidRPr="00EF6454">
        <w:rPr>
          <w:szCs w:val="24"/>
        </w:rPr>
        <w:t>, 12</w:t>
      </w:r>
      <w:r w:rsidR="005A1E3D">
        <w:rPr>
          <w:szCs w:val="24"/>
        </w:rPr>
        <w:t>(</w:t>
      </w:r>
      <w:r w:rsidRPr="00EF6454">
        <w:rPr>
          <w:szCs w:val="24"/>
        </w:rPr>
        <w:t>3</w:t>
      </w:r>
      <w:r w:rsidR="005A1E3D">
        <w:rPr>
          <w:szCs w:val="24"/>
        </w:rPr>
        <w:t>):</w:t>
      </w:r>
      <w:r w:rsidRPr="00EF6454">
        <w:rPr>
          <w:szCs w:val="24"/>
        </w:rPr>
        <w:t xml:space="preserve"> 17-36.</w:t>
      </w:r>
    </w:p>
    <w:p w14:paraId="1C5A4055" w14:textId="3FA51EBB" w:rsidR="00E83C33" w:rsidRPr="00EF6454" w:rsidRDefault="00E83C33" w:rsidP="005560E2">
      <w:pPr>
        <w:pStyle w:val="resume"/>
        <w:spacing w:after="0"/>
      </w:pPr>
      <w:r w:rsidRPr="00EF6454">
        <w:t xml:space="preserve">Van Fleet, </w:t>
      </w:r>
      <w:r w:rsidR="00E97A9A">
        <w:t>D. D.</w:t>
      </w:r>
      <w:r w:rsidRPr="00EF6454">
        <w:t>, &amp; Griffin, R.W.</w:t>
      </w:r>
      <w:r w:rsidR="00812AC0">
        <w:t xml:space="preserve"> </w:t>
      </w:r>
      <w:r w:rsidR="00AA7240">
        <w:t xml:space="preserve">2006. </w:t>
      </w:r>
      <w:r w:rsidRPr="00EF6454">
        <w:t>Dysfunctional Organization Culture: The Role of Leadership in Motivating Dysfunctional Work Behaviors</w:t>
      </w:r>
      <w:r w:rsidR="00F1331C" w:rsidRPr="00EF6454">
        <w:t>.</w:t>
      </w:r>
      <w:r w:rsidRPr="00EF6454">
        <w:t xml:space="preserve"> </w:t>
      </w:r>
      <w:r w:rsidRPr="00EF6454">
        <w:rPr>
          <w:u w:val="single"/>
        </w:rPr>
        <w:t>Journal of Managerial Psychology</w:t>
      </w:r>
      <w:r w:rsidRPr="00EF6454">
        <w:t xml:space="preserve">, </w:t>
      </w:r>
      <w:r w:rsidR="0066546C" w:rsidRPr="00EF6454">
        <w:t>21(8)</w:t>
      </w:r>
      <w:r w:rsidR="00AA7240">
        <w:t>:</w:t>
      </w:r>
      <w:r w:rsidR="0066546C" w:rsidRPr="00EF6454">
        <w:t xml:space="preserve"> 698-708</w:t>
      </w:r>
      <w:r w:rsidRPr="00EF6454">
        <w:t>.</w:t>
      </w:r>
    </w:p>
    <w:p w14:paraId="4D62B9A5" w14:textId="4A16638D" w:rsidR="00E83C33" w:rsidRPr="00EF6454" w:rsidRDefault="00E83C33" w:rsidP="005560E2">
      <w:pPr>
        <w:pStyle w:val="resume"/>
        <w:spacing w:after="0"/>
        <w:rPr>
          <w:b/>
        </w:rPr>
      </w:pPr>
      <w:r w:rsidRPr="00EF6454">
        <w:t xml:space="preserve">Van Fleet, </w:t>
      </w:r>
      <w:r w:rsidR="00E97A9A">
        <w:t>D. D.</w:t>
      </w:r>
      <w:r w:rsidRPr="00EF6454">
        <w:t>, &amp; Van Fleet, E.W.</w:t>
      </w:r>
      <w:r w:rsidR="00812AC0">
        <w:t xml:space="preserve"> </w:t>
      </w:r>
      <w:r w:rsidRPr="00EF6454">
        <w:rPr>
          <w:szCs w:val="24"/>
        </w:rPr>
        <w:t>Internal Terrorists:</w:t>
      </w:r>
      <w:r w:rsidRPr="00EF6454">
        <w:t xml:space="preserve"> </w:t>
      </w:r>
      <w:r w:rsidRPr="00EF6454">
        <w:rPr>
          <w:szCs w:val="24"/>
        </w:rPr>
        <w:t>The Terrorists Inside Organizations</w:t>
      </w:r>
      <w:r w:rsidR="00F1331C" w:rsidRPr="00EF6454">
        <w:rPr>
          <w:szCs w:val="24"/>
        </w:rPr>
        <w:t>.</w:t>
      </w:r>
      <w:r w:rsidRPr="00EF6454">
        <w:t xml:space="preserve"> </w:t>
      </w:r>
      <w:r w:rsidRPr="00EF6454">
        <w:rPr>
          <w:u w:val="single"/>
        </w:rPr>
        <w:t>Journal of Managerial Psychology</w:t>
      </w:r>
      <w:r w:rsidRPr="00EF6454">
        <w:t>, 200</w:t>
      </w:r>
      <w:r w:rsidR="0066546C" w:rsidRPr="00EF6454">
        <w:t>6</w:t>
      </w:r>
      <w:r w:rsidRPr="00EF6454">
        <w:t xml:space="preserve">, </w:t>
      </w:r>
      <w:r w:rsidR="0066546C" w:rsidRPr="00EF6454">
        <w:t>21(8), 763-774</w:t>
      </w:r>
      <w:r w:rsidRPr="00EF6454">
        <w:t>.</w:t>
      </w:r>
    </w:p>
    <w:bookmarkEnd w:id="2"/>
    <w:p w14:paraId="5F78D4B1" w14:textId="6419080D" w:rsidR="00B2081A" w:rsidRPr="00EF6454" w:rsidRDefault="00B2081A" w:rsidP="005560E2">
      <w:pPr>
        <w:pStyle w:val="resume"/>
        <w:spacing w:after="0"/>
        <w:rPr>
          <w:spacing w:val="-2"/>
        </w:rPr>
      </w:pPr>
      <w:r w:rsidRPr="00EF6454">
        <w:rPr>
          <w:spacing w:val="-2"/>
        </w:rPr>
        <w:t xml:space="preserve">Van Fleet, </w:t>
      </w:r>
      <w:r w:rsidR="00E97A9A">
        <w:rPr>
          <w:spacing w:val="-2"/>
        </w:rPr>
        <w:t>D. D.</w:t>
      </w:r>
      <w:r w:rsidRPr="00EF6454">
        <w:rPr>
          <w:spacing w:val="-2"/>
        </w:rPr>
        <w:t>, &amp; Wren, D.A.</w:t>
      </w:r>
      <w:r w:rsidR="00812AC0">
        <w:rPr>
          <w:spacing w:val="-2"/>
        </w:rPr>
        <w:t xml:space="preserve"> </w:t>
      </w:r>
      <w:r w:rsidRPr="00EF6454">
        <w:rPr>
          <w:spacing w:val="-2"/>
        </w:rPr>
        <w:t>Accounting History in Today’s Business Schools.</w:t>
      </w:r>
      <w:r w:rsidR="00812AC0">
        <w:rPr>
          <w:spacing w:val="-2"/>
        </w:rPr>
        <w:t xml:space="preserve"> </w:t>
      </w:r>
      <w:r w:rsidRPr="00EF6454">
        <w:rPr>
          <w:spacing w:val="-2"/>
          <w:u w:val="single"/>
        </w:rPr>
        <w:t>The Accounting Historians Notebook</w:t>
      </w:r>
      <w:r w:rsidRPr="00EF6454">
        <w:rPr>
          <w:spacing w:val="-2"/>
        </w:rPr>
        <w:t xml:space="preserve">, </w:t>
      </w:r>
      <w:r w:rsidR="00101C66" w:rsidRPr="00EF6454">
        <w:rPr>
          <w:spacing w:val="-2"/>
        </w:rPr>
        <w:t>(</w:t>
      </w:r>
      <w:r w:rsidR="0042277A" w:rsidRPr="00EF6454">
        <w:rPr>
          <w:spacing w:val="-2"/>
        </w:rPr>
        <w:t>2006</w:t>
      </w:r>
      <w:r w:rsidR="00101C66" w:rsidRPr="00EF6454">
        <w:rPr>
          <w:spacing w:val="-2"/>
        </w:rPr>
        <w:t>)</w:t>
      </w:r>
      <w:r w:rsidR="0042277A" w:rsidRPr="00EF6454">
        <w:rPr>
          <w:spacing w:val="-2"/>
        </w:rPr>
        <w:t>.</w:t>
      </w:r>
      <w:r w:rsidR="00812AC0">
        <w:rPr>
          <w:spacing w:val="-2"/>
        </w:rPr>
        <w:t xml:space="preserve"> </w:t>
      </w:r>
      <w:r w:rsidRPr="00EF6454">
        <w:rPr>
          <w:spacing w:val="-2"/>
        </w:rPr>
        <w:t>29(1), 10-20.</w:t>
      </w:r>
    </w:p>
    <w:p w14:paraId="39847DC4" w14:textId="7F4A6070" w:rsidR="002D482C" w:rsidRPr="00EF6454" w:rsidRDefault="002D482C" w:rsidP="005560E2">
      <w:pPr>
        <w:pStyle w:val="resume"/>
        <w:spacing w:after="0"/>
        <w:rPr>
          <w:spacing w:val="-2"/>
        </w:rPr>
      </w:pPr>
      <w:r w:rsidRPr="00EF6454">
        <w:rPr>
          <w:spacing w:val="-2"/>
        </w:rPr>
        <w:lastRenderedPageBreak/>
        <w:t xml:space="preserve">Van Fleet, </w:t>
      </w:r>
      <w:r w:rsidR="00E97A9A">
        <w:rPr>
          <w:spacing w:val="-2"/>
        </w:rPr>
        <w:t>D. D.</w:t>
      </w:r>
      <w:r w:rsidRPr="00EF6454">
        <w:rPr>
          <w:spacing w:val="-2"/>
        </w:rPr>
        <w:t xml:space="preserve"> with Ray, D.F., Bedeian, A.G., Downey, H.K., Hunt, J.G., Griffin, R.W., Dalton, D., Vecchio, R., Kacmar, K.M., &amp; Feldman, D.C.</w:t>
      </w:r>
      <w:r w:rsidR="00812AC0">
        <w:rPr>
          <w:spacing w:val="-2"/>
        </w:rPr>
        <w:t xml:space="preserve"> </w:t>
      </w:r>
      <w:r w:rsidRPr="00EF6454">
        <w:rPr>
          <w:spacing w:val="-2"/>
        </w:rPr>
        <w:t xml:space="preserve">The </w:t>
      </w:r>
      <w:r w:rsidRPr="00EF6454">
        <w:rPr>
          <w:spacing w:val="-2"/>
          <w:u w:val="single"/>
        </w:rPr>
        <w:t>Journal of Management</w:t>
      </w:r>
      <w:r w:rsidRPr="00EF6454">
        <w:rPr>
          <w:spacing w:val="-2"/>
        </w:rPr>
        <w:t>’s First 30 Years.</w:t>
      </w:r>
      <w:r w:rsidR="00812AC0">
        <w:rPr>
          <w:spacing w:val="-2"/>
        </w:rPr>
        <w:t xml:space="preserve"> </w:t>
      </w:r>
      <w:r w:rsidRPr="00EF6454">
        <w:rPr>
          <w:spacing w:val="-2"/>
          <w:u w:val="single"/>
        </w:rPr>
        <w:t>Journal of Management</w:t>
      </w:r>
      <w:r w:rsidRPr="00EF6454">
        <w:rPr>
          <w:spacing w:val="-2"/>
        </w:rPr>
        <w:t>, (2006)</w:t>
      </w:r>
      <w:r w:rsidR="000D15CF" w:rsidRPr="00EF6454">
        <w:rPr>
          <w:spacing w:val="-2"/>
        </w:rPr>
        <w:t>, Vol. 32, No. 4, 477-506.</w:t>
      </w:r>
    </w:p>
    <w:p w14:paraId="2AD99E86" w14:textId="4138968B" w:rsidR="00141F26" w:rsidRPr="00EF6454" w:rsidRDefault="00D847F1" w:rsidP="005560E2">
      <w:pPr>
        <w:pStyle w:val="resume"/>
        <w:spacing w:after="0"/>
      </w:pPr>
      <w:r w:rsidRPr="00EF6454">
        <w:t xml:space="preserve">McWilliams, A., Gray, S.R., &amp;Van Fleet, </w:t>
      </w:r>
      <w:r w:rsidR="00E97A9A">
        <w:t>D. D.</w:t>
      </w:r>
      <w:r w:rsidRPr="00EF6454">
        <w:t xml:space="preserve"> My Orange Is Bigger Than Your Apple:</w:t>
      </w:r>
      <w:r w:rsidR="00812AC0">
        <w:rPr>
          <w:szCs w:val="24"/>
        </w:rPr>
        <w:t xml:space="preserve"> </w:t>
      </w:r>
      <w:r w:rsidRPr="00EF6454">
        <w:t>U. S. and Japanese Executive Compensation</w:t>
      </w:r>
      <w:r w:rsidR="00A55997" w:rsidRPr="00EF6454">
        <w:t>.</w:t>
      </w:r>
      <w:r w:rsidR="00812AC0">
        <w:t xml:space="preserve"> </w:t>
      </w:r>
      <w:r w:rsidRPr="00EF6454">
        <w:rPr>
          <w:u w:val="single"/>
        </w:rPr>
        <w:t xml:space="preserve">Journal of </w:t>
      </w:r>
      <w:r w:rsidR="00183F4F" w:rsidRPr="00EF6454">
        <w:rPr>
          <w:u w:val="single"/>
        </w:rPr>
        <w:t>Behavioral and Applied Management</w:t>
      </w:r>
      <w:r w:rsidR="00183F4F" w:rsidRPr="00EF6454">
        <w:t>, (200</w:t>
      </w:r>
      <w:r w:rsidR="003D4BD4" w:rsidRPr="00EF6454">
        <w:t>6</w:t>
      </w:r>
      <w:r w:rsidR="00183F4F" w:rsidRPr="00EF6454">
        <w:t xml:space="preserve">), </w:t>
      </w:r>
      <w:r w:rsidR="007C1FCE" w:rsidRPr="00EF6454">
        <w:t>Vol. 7, No. 2</w:t>
      </w:r>
      <w:r w:rsidR="00A348AF" w:rsidRPr="00EF6454">
        <w:t>, 118-129 (available http://www.ibam.com/pubs/jbam/toc.asp)</w:t>
      </w:r>
      <w:r w:rsidR="00183F4F" w:rsidRPr="00EF6454">
        <w:t>.</w:t>
      </w:r>
    </w:p>
    <w:p w14:paraId="79A337BE" w14:textId="192E47B3" w:rsidR="007A0DDD" w:rsidRPr="00EF6454" w:rsidRDefault="007A0DDD" w:rsidP="005560E2">
      <w:pPr>
        <w:pStyle w:val="resume"/>
        <w:spacing w:after="0"/>
        <w:rPr>
          <w:spacing w:val="-2"/>
        </w:rPr>
      </w:pPr>
      <w:r w:rsidRPr="00EF6454">
        <w:rPr>
          <w:spacing w:val="-2"/>
        </w:rPr>
        <w:t>Van</w:t>
      </w:r>
      <w:r w:rsidR="00F1331C" w:rsidRPr="00EF6454">
        <w:rPr>
          <w:spacing w:val="-2"/>
        </w:rPr>
        <w:t xml:space="preserve"> Fleet, </w:t>
      </w:r>
      <w:r w:rsidR="00E97A9A">
        <w:rPr>
          <w:spacing w:val="-2"/>
        </w:rPr>
        <w:t>D. D.</w:t>
      </w:r>
      <w:r w:rsidR="00F1331C" w:rsidRPr="00EF6454">
        <w:rPr>
          <w:spacing w:val="-2"/>
        </w:rPr>
        <w:t xml:space="preserve">, &amp; </w:t>
      </w:r>
      <w:r w:rsidR="00241E8E" w:rsidRPr="00EF6454">
        <w:rPr>
          <w:i/>
          <w:spacing w:val="-2"/>
        </w:rPr>
        <w:t>Peterson, T.O.</w:t>
      </w:r>
      <w:r w:rsidR="00F1331C" w:rsidRPr="00EF6454">
        <w:rPr>
          <w:spacing w:val="-2"/>
        </w:rPr>
        <w:t xml:space="preserve"> </w:t>
      </w:r>
      <w:r w:rsidRPr="00EF6454">
        <w:rPr>
          <w:spacing w:val="-2"/>
        </w:rPr>
        <w:t>Increasing the Value of Teaching in the Academic Marketplace:</w:t>
      </w:r>
      <w:r w:rsidR="00812AC0">
        <w:rPr>
          <w:spacing w:val="-2"/>
        </w:rPr>
        <w:t xml:space="preserve"> </w:t>
      </w:r>
      <w:r w:rsidRPr="00EF6454">
        <w:rPr>
          <w:spacing w:val="-2"/>
        </w:rPr>
        <w:t>The Creation of a Peer-Review Infrastructure for Teaching.</w:t>
      </w:r>
      <w:r w:rsidR="00812AC0">
        <w:rPr>
          <w:spacing w:val="-2"/>
        </w:rPr>
        <w:t xml:space="preserve"> </w:t>
      </w:r>
      <w:r w:rsidRPr="00EF6454">
        <w:rPr>
          <w:spacing w:val="-2"/>
          <w:u w:val="single"/>
        </w:rPr>
        <w:t>Academy of Management Learning and Education</w:t>
      </w:r>
      <w:r w:rsidRPr="00EF6454">
        <w:rPr>
          <w:spacing w:val="-2"/>
        </w:rPr>
        <w:t>,</w:t>
      </w:r>
      <w:r w:rsidR="005A5F41" w:rsidRPr="00EF6454">
        <w:rPr>
          <w:spacing w:val="-2"/>
        </w:rPr>
        <w:t xml:space="preserve"> (2005), Vol. 4, No. 4, 506-514</w:t>
      </w:r>
      <w:r w:rsidRPr="00EF6454">
        <w:rPr>
          <w:spacing w:val="-2"/>
        </w:rPr>
        <w:t>.</w:t>
      </w:r>
    </w:p>
    <w:p w14:paraId="059E75A7" w14:textId="546E4D55" w:rsidR="00214AAF" w:rsidRPr="00EF6454" w:rsidRDefault="0027764C" w:rsidP="005560E2">
      <w:pPr>
        <w:pStyle w:val="resume"/>
        <w:spacing w:after="0"/>
        <w:rPr>
          <w:spacing w:val="-2"/>
        </w:rPr>
      </w:pPr>
      <w:r w:rsidRPr="00EF6454">
        <w:t>V</w:t>
      </w:r>
      <w:r w:rsidR="00214AAF" w:rsidRPr="00EF6454">
        <w:rPr>
          <w:spacing w:val="-2"/>
        </w:rPr>
        <w:t xml:space="preserve">an Fleet, </w:t>
      </w:r>
      <w:r w:rsidR="00E97A9A">
        <w:rPr>
          <w:spacing w:val="-2"/>
        </w:rPr>
        <w:t>D. D.</w:t>
      </w:r>
      <w:r w:rsidR="00214AAF" w:rsidRPr="00EF6454">
        <w:rPr>
          <w:spacing w:val="-2"/>
        </w:rPr>
        <w:t xml:space="preserve">, </w:t>
      </w:r>
      <w:r w:rsidR="00241E8E" w:rsidRPr="00EF6454">
        <w:rPr>
          <w:i/>
          <w:spacing w:val="-2"/>
        </w:rPr>
        <w:t>Peterson, T.O.</w:t>
      </w:r>
      <w:r w:rsidR="00214AAF" w:rsidRPr="00EF6454">
        <w:rPr>
          <w:spacing w:val="-2"/>
        </w:rPr>
        <w:t>, &amp; Van Fleet, E. W.</w:t>
      </w:r>
      <w:r w:rsidR="00812AC0">
        <w:rPr>
          <w:spacing w:val="-2"/>
        </w:rPr>
        <w:t xml:space="preserve"> </w:t>
      </w:r>
      <w:r w:rsidR="00214AAF" w:rsidRPr="00EF6454">
        <w:t xml:space="preserve">Closing the Performance Feedback Gap </w:t>
      </w:r>
      <w:r w:rsidR="000050C8" w:rsidRPr="00EF6454">
        <w:t>with</w:t>
      </w:r>
      <w:r w:rsidR="00214AAF" w:rsidRPr="00EF6454">
        <w:t xml:space="preserve"> Expert Systems</w:t>
      </w:r>
      <w:r w:rsidR="00F1331C" w:rsidRPr="00EF6454">
        <w:t>.</w:t>
      </w:r>
      <w:r w:rsidR="00812AC0">
        <w:t xml:space="preserve"> </w:t>
      </w:r>
      <w:r w:rsidR="00214AAF" w:rsidRPr="00EF6454">
        <w:rPr>
          <w:spacing w:val="-2"/>
          <w:u w:val="single"/>
        </w:rPr>
        <w:t>Academy of Management Executive</w:t>
      </w:r>
      <w:r w:rsidR="00214AAF" w:rsidRPr="00EF6454">
        <w:rPr>
          <w:spacing w:val="-2"/>
        </w:rPr>
        <w:t xml:space="preserve">, (2005), </w:t>
      </w:r>
      <w:r w:rsidR="00D51A13" w:rsidRPr="00EF6454">
        <w:rPr>
          <w:spacing w:val="-2"/>
        </w:rPr>
        <w:t>Vol. 19, No. 3, 38-53</w:t>
      </w:r>
      <w:r w:rsidR="00214AAF" w:rsidRPr="00EF6454">
        <w:rPr>
          <w:spacing w:val="-2"/>
        </w:rPr>
        <w:t>.</w:t>
      </w:r>
    </w:p>
    <w:p w14:paraId="2B144470" w14:textId="5108BD4B" w:rsidR="00AF4258" w:rsidRPr="00EF6454" w:rsidRDefault="003D4BD4" w:rsidP="005560E2">
      <w:pPr>
        <w:pStyle w:val="resume"/>
        <w:spacing w:after="0"/>
      </w:pPr>
      <w:r w:rsidRPr="00EF6454">
        <w:t xml:space="preserve">McWilliams, A., </w:t>
      </w:r>
      <w:r w:rsidR="00AF4258" w:rsidRPr="00EF6454">
        <w:t>Siegel, D.S.,</w:t>
      </w:r>
      <w:r w:rsidRPr="00EF6454">
        <w:t xml:space="preserve"> &amp;</w:t>
      </w:r>
      <w:r w:rsidR="00AF4258" w:rsidRPr="00EF6454">
        <w:t xml:space="preserve"> </w:t>
      </w:r>
      <w:r w:rsidRPr="00EF6454">
        <w:t xml:space="preserve">Van Fleet, </w:t>
      </w:r>
      <w:r w:rsidR="00E97A9A">
        <w:t>D. D.</w:t>
      </w:r>
      <w:r w:rsidRPr="00EF6454">
        <w:t xml:space="preserve"> </w:t>
      </w:r>
      <w:r w:rsidR="00AF4258" w:rsidRPr="00EF6454">
        <w:t>Scholarly Journals as Producers of Knowledge:</w:t>
      </w:r>
      <w:r w:rsidR="00812AC0">
        <w:t xml:space="preserve"> </w:t>
      </w:r>
      <w:r w:rsidR="00AF4258" w:rsidRPr="00EF6454">
        <w:t>Theory and Empirical Evidence Based on Data Envelopment Analysis.</w:t>
      </w:r>
      <w:r w:rsidR="00812AC0">
        <w:t xml:space="preserve"> </w:t>
      </w:r>
      <w:r w:rsidR="00AF4258" w:rsidRPr="00EF6454">
        <w:rPr>
          <w:u w:val="single"/>
        </w:rPr>
        <w:t>Organizational Research Methods</w:t>
      </w:r>
      <w:r w:rsidR="00AF4258" w:rsidRPr="00EF6454">
        <w:t xml:space="preserve">, </w:t>
      </w:r>
      <w:r w:rsidR="00101C66" w:rsidRPr="00EF6454">
        <w:t>(2005), Vol. 8, No. 2</w:t>
      </w:r>
      <w:r w:rsidR="00214AAF" w:rsidRPr="00EF6454">
        <w:t xml:space="preserve">, </w:t>
      </w:r>
      <w:r w:rsidR="007D0F9E" w:rsidRPr="00EF6454">
        <w:t>185-201</w:t>
      </w:r>
      <w:r w:rsidR="00AF4258" w:rsidRPr="00EF6454">
        <w:t>.</w:t>
      </w:r>
    </w:p>
    <w:p w14:paraId="43923C14" w14:textId="1AD6D23B" w:rsidR="006C09E7" w:rsidRPr="00EF6454" w:rsidRDefault="00D232C5" w:rsidP="005560E2">
      <w:pPr>
        <w:pStyle w:val="resume"/>
        <w:spacing w:after="0"/>
        <w:rPr>
          <w:spacing w:val="-2"/>
        </w:rPr>
      </w:pPr>
      <w:r w:rsidRPr="00EF6454">
        <w:rPr>
          <w:spacing w:val="-2"/>
        </w:rPr>
        <w:t xml:space="preserve">Van Fleet, </w:t>
      </w:r>
      <w:r w:rsidR="00E97A9A">
        <w:rPr>
          <w:spacing w:val="-2"/>
        </w:rPr>
        <w:t>D. D.</w:t>
      </w:r>
      <w:r w:rsidRPr="00EF6454">
        <w:rPr>
          <w:spacing w:val="-2"/>
        </w:rPr>
        <w:t>, &amp; Wren, D.A. Teaching History in Business Schools: 1982-2003.</w:t>
      </w:r>
      <w:r w:rsidR="00812AC0">
        <w:rPr>
          <w:spacing w:val="-2"/>
        </w:rPr>
        <w:t xml:space="preserve"> </w:t>
      </w:r>
      <w:r w:rsidRPr="00EF6454">
        <w:rPr>
          <w:spacing w:val="-2"/>
          <w:u w:val="single"/>
        </w:rPr>
        <w:t>Academy of Management Learning and Education</w:t>
      </w:r>
      <w:r w:rsidRPr="00EF6454">
        <w:rPr>
          <w:spacing w:val="-2"/>
        </w:rPr>
        <w:t xml:space="preserve">, (2005), </w:t>
      </w:r>
      <w:r w:rsidR="00AA3525" w:rsidRPr="00EF6454">
        <w:rPr>
          <w:spacing w:val="-2"/>
        </w:rPr>
        <w:t xml:space="preserve">Vol. 4, No. 1, </w:t>
      </w:r>
      <w:r w:rsidR="006C09E7" w:rsidRPr="00EF6454">
        <w:rPr>
          <w:spacing w:val="-2"/>
        </w:rPr>
        <w:t>44-57.</w:t>
      </w:r>
    </w:p>
    <w:p w14:paraId="5C17985E" w14:textId="7F44526F" w:rsidR="0043080C" w:rsidRPr="00EF6454" w:rsidRDefault="00241E8E" w:rsidP="005560E2">
      <w:pPr>
        <w:pStyle w:val="resume"/>
        <w:spacing w:after="0"/>
        <w:rPr>
          <w:spacing w:val="-2"/>
        </w:rPr>
      </w:pPr>
      <w:r w:rsidRPr="00EF6454">
        <w:rPr>
          <w:i/>
          <w:spacing w:val="-2"/>
        </w:rPr>
        <w:t>Peterson, T.O.</w:t>
      </w:r>
      <w:r w:rsidR="0043080C" w:rsidRPr="00EF6454">
        <w:rPr>
          <w:spacing w:val="-2"/>
        </w:rPr>
        <w:t xml:space="preserve">, &amp; Van Fleet, </w:t>
      </w:r>
      <w:r w:rsidR="00E97A9A">
        <w:rPr>
          <w:spacing w:val="-2"/>
        </w:rPr>
        <w:t>D. D.</w:t>
      </w:r>
      <w:r w:rsidR="0043080C" w:rsidRPr="00EF6454">
        <w:rPr>
          <w:spacing w:val="-2"/>
        </w:rPr>
        <w:t xml:space="preserve"> The Ongoing Legacy of R. L. Katz:</w:t>
      </w:r>
      <w:r w:rsidR="00812AC0">
        <w:rPr>
          <w:spacing w:val="-2"/>
        </w:rPr>
        <w:t xml:space="preserve"> </w:t>
      </w:r>
      <w:r w:rsidR="0043080C" w:rsidRPr="00EF6454">
        <w:rPr>
          <w:spacing w:val="-2"/>
        </w:rPr>
        <w:t>An Updated Typology of Management Skills.</w:t>
      </w:r>
      <w:r w:rsidR="00812AC0">
        <w:rPr>
          <w:spacing w:val="-2"/>
        </w:rPr>
        <w:t xml:space="preserve"> </w:t>
      </w:r>
      <w:r w:rsidR="00645606" w:rsidRPr="00EF6454">
        <w:rPr>
          <w:spacing w:val="-2"/>
          <w:u w:val="single"/>
        </w:rPr>
        <w:t>Management Decision</w:t>
      </w:r>
      <w:r w:rsidR="005947A6" w:rsidRPr="00EF6454">
        <w:rPr>
          <w:spacing w:val="-2"/>
        </w:rPr>
        <w:t xml:space="preserve"> incorporating the </w:t>
      </w:r>
      <w:r w:rsidR="005947A6" w:rsidRPr="00EF6454">
        <w:rPr>
          <w:spacing w:val="-2"/>
          <w:u w:val="single"/>
        </w:rPr>
        <w:t>Journal of Management</w:t>
      </w:r>
      <w:r w:rsidR="00812AC0">
        <w:rPr>
          <w:spacing w:val="-2"/>
          <w:u w:val="single"/>
        </w:rPr>
        <w:t xml:space="preserve"> </w:t>
      </w:r>
      <w:r w:rsidR="0043080C" w:rsidRPr="00EF6454">
        <w:rPr>
          <w:spacing w:val="-2"/>
        </w:rPr>
        <w:t xml:space="preserve">, (2004), </w:t>
      </w:r>
      <w:r w:rsidR="00AA3525" w:rsidRPr="00EF6454">
        <w:rPr>
          <w:spacing w:val="-2"/>
        </w:rPr>
        <w:t>Vol. 42, No. 10, 1297-1308</w:t>
      </w:r>
      <w:r w:rsidR="0043080C" w:rsidRPr="00EF6454">
        <w:rPr>
          <w:spacing w:val="-2"/>
        </w:rPr>
        <w:t>.</w:t>
      </w:r>
    </w:p>
    <w:p w14:paraId="103D2478" w14:textId="3C6276F5" w:rsidR="00EA0238" w:rsidRPr="00EF6454" w:rsidRDefault="00EA0238" w:rsidP="005560E2">
      <w:pPr>
        <w:pStyle w:val="resume"/>
        <w:spacing w:after="0"/>
        <w:rPr>
          <w:spacing w:val="-2"/>
          <w:u w:val="single"/>
        </w:rPr>
      </w:pPr>
      <w:r w:rsidRPr="00EF6454">
        <w:rPr>
          <w:spacing w:val="-2"/>
        </w:rPr>
        <w:t xml:space="preserve">Flint, G.D., &amp; Van Fleet, </w:t>
      </w:r>
      <w:r w:rsidR="00E97A9A">
        <w:rPr>
          <w:spacing w:val="-2"/>
        </w:rPr>
        <w:t>D. D.</w:t>
      </w:r>
      <w:r w:rsidRPr="00EF6454">
        <w:rPr>
          <w:spacing w:val="-2"/>
        </w:rPr>
        <w:t xml:space="preserve"> </w:t>
      </w:r>
      <w:r w:rsidR="00317BD6" w:rsidRPr="00EF6454">
        <w:t>Strategic Management Using Classical Economic Concepts: Definition, Comparison, and Pursuit of Advantages</w:t>
      </w:r>
      <w:r w:rsidRPr="00EF6454">
        <w:rPr>
          <w:spacing w:val="-2"/>
        </w:rPr>
        <w:t>.</w:t>
      </w:r>
      <w:r w:rsidR="00812AC0">
        <w:rPr>
          <w:spacing w:val="-2"/>
        </w:rPr>
        <w:t xml:space="preserve"> </w:t>
      </w:r>
      <w:r w:rsidRPr="00EF6454">
        <w:rPr>
          <w:spacing w:val="-2"/>
          <w:u w:val="single"/>
        </w:rPr>
        <w:t>Journal of Business Inquiry:</w:t>
      </w:r>
      <w:r w:rsidR="00812AC0">
        <w:rPr>
          <w:spacing w:val="-2"/>
          <w:u w:val="single"/>
        </w:rPr>
        <w:t xml:space="preserve"> </w:t>
      </w:r>
      <w:r w:rsidRPr="00EF6454">
        <w:rPr>
          <w:spacing w:val="-2"/>
          <w:u w:val="single"/>
        </w:rPr>
        <w:t>Research, Education and Application</w:t>
      </w:r>
      <w:r w:rsidRPr="00EF6454">
        <w:rPr>
          <w:spacing w:val="-2"/>
        </w:rPr>
        <w:t xml:space="preserve">, </w:t>
      </w:r>
      <w:r w:rsidR="00B47033" w:rsidRPr="00EF6454">
        <w:rPr>
          <w:spacing w:val="-2"/>
        </w:rPr>
        <w:t>Vol. 3 (2004), 8-16</w:t>
      </w:r>
      <w:r w:rsidRPr="00EF6454">
        <w:rPr>
          <w:spacing w:val="-2"/>
        </w:rPr>
        <w:t>.</w:t>
      </w:r>
    </w:p>
    <w:p w14:paraId="14ACCCAA" w14:textId="79888255" w:rsidR="00EC1E6F" w:rsidRPr="00EF6454" w:rsidRDefault="00EC1E6F" w:rsidP="005560E2">
      <w:pPr>
        <w:pStyle w:val="resume"/>
        <w:spacing w:after="0"/>
        <w:rPr>
          <w:szCs w:val="24"/>
        </w:rPr>
      </w:pPr>
      <w:r w:rsidRPr="00EF6454">
        <w:rPr>
          <w:i/>
          <w:spacing w:val="-2"/>
        </w:rPr>
        <w:t>Beard, J.W.</w:t>
      </w:r>
      <w:r w:rsidRPr="00EF6454">
        <w:rPr>
          <w:spacing w:val="-2"/>
        </w:rPr>
        <w:t xml:space="preserve">, &amp; Van Fleet, </w:t>
      </w:r>
      <w:r w:rsidR="00E97A9A">
        <w:rPr>
          <w:spacing w:val="-2"/>
        </w:rPr>
        <w:t>D. D.</w:t>
      </w:r>
      <w:r w:rsidRPr="00EF6454">
        <w:rPr>
          <w:spacing w:val="-2"/>
        </w:rPr>
        <w:t xml:space="preserve"> Lessons for Management and Organizational Research from a History of Science</w:t>
      </w:r>
      <w:r w:rsidR="00F1331C" w:rsidRPr="00EF6454">
        <w:rPr>
          <w:spacing w:val="-2"/>
        </w:rPr>
        <w:t>.</w:t>
      </w:r>
      <w:r w:rsidR="00812AC0">
        <w:rPr>
          <w:spacing w:val="-2"/>
        </w:rPr>
        <w:t xml:space="preserve"> </w:t>
      </w:r>
      <w:r w:rsidRPr="00EF6454">
        <w:rPr>
          <w:szCs w:val="24"/>
          <w:u w:val="single"/>
        </w:rPr>
        <w:t>Journal of Applied Management and Entrepreneurship</w:t>
      </w:r>
      <w:r w:rsidRPr="00EF6454">
        <w:rPr>
          <w:szCs w:val="24"/>
        </w:rPr>
        <w:t xml:space="preserve">, </w:t>
      </w:r>
      <w:r w:rsidR="0013442A" w:rsidRPr="00EF6454">
        <w:rPr>
          <w:szCs w:val="24"/>
        </w:rPr>
        <w:t xml:space="preserve">Vol. 8, No. 4 </w:t>
      </w:r>
      <w:r w:rsidRPr="00EF6454">
        <w:rPr>
          <w:szCs w:val="24"/>
        </w:rPr>
        <w:t xml:space="preserve">(2003), </w:t>
      </w:r>
      <w:r w:rsidR="0013442A" w:rsidRPr="00EF6454">
        <w:rPr>
          <w:szCs w:val="24"/>
        </w:rPr>
        <w:t>24-35</w:t>
      </w:r>
      <w:r w:rsidRPr="00EF6454">
        <w:rPr>
          <w:szCs w:val="24"/>
        </w:rPr>
        <w:t>.</w:t>
      </w:r>
    </w:p>
    <w:p w14:paraId="44344AA8" w14:textId="361CA369" w:rsidR="007F39C9" w:rsidRPr="00EF6454" w:rsidRDefault="007F39C9" w:rsidP="005560E2">
      <w:pPr>
        <w:pStyle w:val="resume"/>
        <w:spacing w:after="0"/>
      </w:pPr>
      <w:r w:rsidRPr="00EF6454">
        <w:t xml:space="preserve">McWilliams, A., Van Fleet, </w:t>
      </w:r>
      <w:r w:rsidR="00E97A9A">
        <w:t>D. D.</w:t>
      </w:r>
      <w:r w:rsidRPr="00EF6454">
        <w:t xml:space="preserve">, &amp; Cory, K.D., </w:t>
      </w:r>
      <w:r w:rsidRPr="00EF6454">
        <w:rPr>
          <w:bCs/>
        </w:rPr>
        <w:t>Raising Rivals' Costs Through Political Strategy:</w:t>
      </w:r>
      <w:r w:rsidR="00812AC0">
        <w:rPr>
          <w:bCs/>
        </w:rPr>
        <w:t xml:space="preserve"> </w:t>
      </w:r>
      <w:r w:rsidRPr="00EF6454">
        <w:rPr>
          <w:bCs/>
        </w:rPr>
        <w:t>An Extension of Resource-Based Theory</w:t>
      </w:r>
      <w:r w:rsidR="00F1331C" w:rsidRPr="00EF6454">
        <w:rPr>
          <w:bCs/>
        </w:rPr>
        <w:t>.</w:t>
      </w:r>
      <w:r w:rsidR="00812AC0">
        <w:rPr>
          <w:bCs/>
        </w:rPr>
        <w:t xml:space="preserve"> </w:t>
      </w:r>
      <w:r w:rsidRPr="00EF6454">
        <w:rPr>
          <w:u w:val="single"/>
        </w:rPr>
        <w:t>Journal of Management Studies</w:t>
      </w:r>
      <w:r w:rsidRPr="00EF6454">
        <w:t xml:space="preserve">, (2002), </w:t>
      </w:r>
      <w:r w:rsidR="00E213F1" w:rsidRPr="00EF6454">
        <w:t>Vol. 39, No. 5, 707-723.</w:t>
      </w:r>
    </w:p>
    <w:p w14:paraId="2520F203" w14:textId="70045709" w:rsidR="007F39C9" w:rsidRPr="00EF6454" w:rsidRDefault="007F39C9" w:rsidP="005560E2">
      <w:pPr>
        <w:pStyle w:val="resume"/>
        <w:spacing w:after="0"/>
      </w:pPr>
      <w:r w:rsidRPr="00EF6454">
        <w:t xml:space="preserve">McWilliams, A., Van Fleet, </w:t>
      </w:r>
      <w:r w:rsidR="00E97A9A">
        <w:t>D. D.</w:t>
      </w:r>
      <w:r w:rsidRPr="00EF6454">
        <w:t>, &amp; Wright, P.M., Strategic Management of Human Resources for Global Competitive Advantage</w:t>
      </w:r>
      <w:r w:rsidR="00F1331C" w:rsidRPr="00EF6454">
        <w:t>.</w:t>
      </w:r>
      <w:r w:rsidR="00812AC0">
        <w:t xml:space="preserve"> </w:t>
      </w:r>
      <w:r w:rsidRPr="00EF6454">
        <w:rPr>
          <w:u w:val="single"/>
        </w:rPr>
        <w:t>Journal of Business Strategies</w:t>
      </w:r>
      <w:r w:rsidRPr="00EF6454">
        <w:t>, Vol. 18, No. 1 (2001), 1-24.</w:t>
      </w:r>
    </w:p>
    <w:p w14:paraId="7BF134E7" w14:textId="20290366" w:rsidR="007F39C9" w:rsidRPr="00EF6454" w:rsidRDefault="007F39C9" w:rsidP="005560E2">
      <w:pPr>
        <w:pStyle w:val="resume"/>
        <w:spacing w:after="0"/>
      </w:pPr>
      <w:r w:rsidRPr="00EF6454">
        <w:t xml:space="preserve">Van Fleet, </w:t>
      </w:r>
      <w:r w:rsidR="00E97A9A">
        <w:t>D. D.</w:t>
      </w:r>
      <w:r w:rsidRPr="00EF6454">
        <w:t>, McWilliams, A. &amp; Siegel, D.S., A Theoretical and Empirical Analysis of Journal Rankings: The Case of Formal Lists.</w:t>
      </w:r>
      <w:r w:rsidR="00812AC0">
        <w:t xml:space="preserve"> </w:t>
      </w:r>
      <w:r w:rsidRPr="00EF6454">
        <w:rPr>
          <w:u w:val="single"/>
        </w:rPr>
        <w:t>Journal of Management</w:t>
      </w:r>
      <w:r w:rsidRPr="00EF6454">
        <w:t>, Vol. 26, No. 5, (2000), 839-861.</w:t>
      </w:r>
    </w:p>
    <w:p w14:paraId="6F877D9F" w14:textId="6DA6ACBD" w:rsidR="007F39C9" w:rsidRPr="00EF6454" w:rsidRDefault="007F39C9" w:rsidP="005560E2">
      <w:pPr>
        <w:pStyle w:val="resume"/>
        <w:spacing w:after="0"/>
      </w:pPr>
      <w:r w:rsidRPr="00EF6454">
        <w:rPr>
          <w:i/>
          <w:lang w:val="nb-NO"/>
        </w:rPr>
        <w:t>Rinefort, F.C.</w:t>
      </w:r>
      <w:r w:rsidRPr="00EF6454">
        <w:rPr>
          <w:lang w:val="nb-NO"/>
        </w:rPr>
        <w:t xml:space="preserve">, &amp; Van Fleet, </w:t>
      </w:r>
      <w:r w:rsidR="00E97A9A">
        <w:rPr>
          <w:lang w:val="nb-NO"/>
        </w:rPr>
        <w:t>D. D.</w:t>
      </w:r>
      <w:r w:rsidR="00812AC0">
        <w:rPr>
          <w:lang w:val="nb-NO"/>
        </w:rPr>
        <w:t xml:space="preserve"> </w:t>
      </w:r>
      <w:r w:rsidRPr="00EF6454">
        <w:t>The United States Safety Movement and Howard Pyle.</w:t>
      </w:r>
      <w:r w:rsidR="00812AC0">
        <w:t xml:space="preserve"> </w:t>
      </w:r>
      <w:r w:rsidRPr="00EF6454">
        <w:rPr>
          <w:u w:val="single"/>
        </w:rPr>
        <w:t>Journal of Management History</w:t>
      </w:r>
      <w:r w:rsidRPr="00EF6454">
        <w:t>, Vol. 6, No. 3 (2000), 127-137.</w:t>
      </w:r>
    </w:p>
    <w:p w14:paraId="3BEB38C5" w14:textId="7FC3F34E" w:rsidR="007F39C9" w:rsidRPr="00EF6454" w:rsidRDefault="007F39C9" w:rsidP="005560E2">
      <w:pPr>
        <w:pStyle w:val="resume"/>
        <w:spacing w:after="0"/>
      </w:pPr>
      <w:r w:rsidRPr="00EF6454">
        <w:rPr>
          <w:i/>
        </w:rPr>
        <w:t>Rinefort, F.C.</w:t>
      </w:r>
      <w:r w:rsidRPr="00EF6454">
        <w:t xml:space="preserve">, Van Fleet, </w:t>
      </w:r>
      <w:r w:rsidR="00E97A9A">
        <w:t>D. D.</w:t>
      </w:r>
      <w:r w:rsidRPr="00EF6454">
        <w:t>, &amp; Van Fleet, E.W.</w:t>
      </w:r>
      <w:r w:rsidR="00812AC0">
        <w:t xml:space="preserve"> </w:t>
      </w:r>
      <w:r w:rsidRPr="00EF6454">
        <w:t>Downsizing: A Strategy that May Be Hazardous</w:t>
      </w:r>
      <w:r w:rsidR="00F1331C" w:rsidRPr="00EF6454">
        <w:t xml:space="preserve"> to Your Organization's Health.</w:t>
      </w:r>
      <w:r w:rsidR="00812AC0">
        <w:t xml:space="preserve"> </w:t>
      </w:r>
      <w:r w:rsidRPr="00EF6454">
        <w:rPr>
          <w:u w:val="single"/>
        </w:rPr>
        <w:t>International Journal of Management</w:t>
      </w:r>
      <w:r w:rsidRPr="00EF6454">
        <w:t>, Vol. 15, No. 3 (September 1998), 335-339.</w:t>
      </w:r>
    </w:p>
    <w:p w14:paraId="49EDA8B8" w14:textId="3F678288" w:rsidR="007F39C9" w:rsidRPr="00EF6454" w:rsidRDefault="007F39C9" w:rsidP="005560E2">
      <w:pPr>
        <w:pStyle w:val="resume"/>
        <w:spacing w:after="0"/>
      </w:pPr>
      <w:r w:rsidRPr="00EF6454">
        <w:rPr>
          <w:i/>
          <w:lang w:val="nb-NO"/>
        </w:rPr>
        <w:t>Rinefort, F.C.</w:t>
      </w:r>
      <w:r w:rsidRPr="00EF6454">
        <w:rPr>
          <w:lang w:val="nb-NO"/>
        </w:rPr>
        <w:t xml:space="preserve">, &amp; Van Fleet, </w:t>
      </w:r>
      <w:r w:rsidR="00E97A9A">
        <w:rPr>
          <w:lang w:val="nb-NO"/>
        </w:rPr>
        <w:t>D. D.</w:t>
      </w:r>
      <w:r w:rsidR="00812AC0">
        <w:rPr>
          <w:lang w:val="nb-NO"/>
        </w:rPr>
        <w:t xml:space="preserve"> </w:t>
      </w:r>
      <w:r w:rsidRPr="00EF6454">
        <w:t>Work Injuries and Employee Turnover.</w:t>
      </w:r>
      <w:r w:rsidR="00812AC0">
        <w:t xml:space="preserve"> </w:t>
      </w:r>
      <w:r w:rsidRPr="00EF6454">
        <w:rPr>
          <w:u w:val="single"/>
        </w:rPr>
        <w:t>American Business Review</w:t>
      </w:r>
      <w:r w:rsidRPr="00EF6454">
        <w:t>, (June 1998), 9-13.</w:t>
      </w:r>
    </w:p>
    <w:p w14:paraId="3D6E7BCD" w14:textId="26E987B1" w:rsidR="007F39C9" w:rsidRPr="00EF6454" w:rsidRDefault="007F39C9" w:rsidP="005560E2">
      <w:pPr>
        <w:pStyle w:val="resume"/>
        <w:spacing w:after="0"/>
      </w:pPr>
      <w:r w:rsidRPr="00EF6454">
        <w:t xml:space="preserve">Van Fleet, </w:t>
      </w:r>
      <w:r w:rsidR="00E97A9A">
        <w:t>D. D.</w:t>
      </w:r>
      <w:r w:rsidRPr="00EF6454">
        <w:t>, &amp; Atwater</w:t>
      </w:r>
      <w:r w:rsidR="00F1331C" w:rsidRPr="00EF6454">
        <w:t>, L.</w:t>
      </w:r>
      <w:r w:rsidR="00812AC0">
        <w:t xml:space="preserve"> </w:t>
      </w:r>
      <w:r w:rsidRPr="00EF6454">
        <w:t>Gender Neutral Names: Don’t Be So Sure!</w:t>
      </w:r>
      <w:r w:rsidR="00812AC0">
        <w:t xml:space="preserve"> </w:t>
      </w:r>
      <w:r w:rsidRPr="00EF6454">
        <w:rPr>
          <w:u w:val="single"/>
        </w:rPr>
        <w:t>Sex Roles: A Journal of Research</w:t>
      </w:r>
      <w:r w:rsidRPr="00EF6454">
        <w:t>, Vol. 37, Nos. 1/2 (1997), 111-123.</w:t>
      </w:r>
    </w:p>
    <w:p w14:paraId="529042F6" w14:textId="3A53AC05" w:rsidR="007F39C9" w:rsidRPr="00EF6454" w:rsidRDefault="007F39C9" w:rsidP="005560E2">
      <w:pPr>
        <w:pStyle w:val="resume"/>
        <w:spacing w:after="0"/>
        <w:rPr>
          <w:b/>
          <w:sz w:val="16"/>
        </w:rPr>
      </w:pPr>
      <w:r w:rsidRPr="00EF6454">
        <w:rPr>
          <w:b/>
          <w:lang w:val="nb-NO"/>
        </w:rPr>
        <w:t xml:space="preserve">Atwater, L., &amp; Van Fleet, </w:t>
      </w:r>
      <w:r w:rsidR="00E97A9A">
        <w:rPr>
          <w:b/>
          <w:lang w:val="nb-NO"/>
        </w:rPr>
        <w:t>D. D.</w:t>
      </w:r>
      <w:r w:rsidR="00812AC0">
        <w:rPr>
          <w:b/>
          <w:lang w:val="nb-NO"/>
        </w:rPr>
        <w:t xml:space="preserve"> </w:t>
      </w:r>
      <w:r w:rsidRPr="00EF6454">
        <w:rPr>
          <w:b/>
        </w:rPr>
        <w:t>Another Ceiling?</w:t>
      </w:r>
      <w:r w:rsidR="00812AC0">
        <w:rPr>
          <w:b/>
        </w:rPr>
        <w:t xml:space="preserve"> </w:t>
      </w:r>
      <w:r w:rsidRPr="00EF6454">
        <w:rPr>
          <w:b/>
        </w:rPr>
        <w:t>Can Males Compete for Traditionally Female Jobs?</w:t>
      </w:r>
      <w:r w:rsidR="00812AC0">
        <w:rPr>
          <w:b/>
        </w:rPr>
        <w:t xml:space="preserve"> </w:t>
      </w:r>
      <w:r w:rsidRPr="00EF6454">
        <w:rPr>
          <w:b/>
          <w:u w:val="single"/>
        </w:rPr>
        <w:t>Journal of Management</w:t>
      </w:r>
      <w:r w:rsidRPr="00EF6454">
        <w:rPr>
          <w:b/>
        </w:rPr>
        <w:t>, Vol. 23, No. 5 (1997), 603-626.</w:t>
      </w:r>
      <w:r w:rsidR="00AA5688">
        <w:rPr>
          <w:b/>
        </w:rPr>
        <w:br/>
      </w:r>
      <w:r w:rsidRPr="00EF6454">
        <w:rPr>
          <w:b/>
          <w:sz w:val="16"/>
        </w:rPr>
        <w:t>Awarded a “Three Star Quality Rating” by Anbar Electronic Intelligence, a division of MCB University Press (1998).</w:t>
      </w:r>
    </w:p>
    <w:p w14:paraId="0365A8E5" w14:textId="5AED6F05" w:rsidR="007F39C9" w:rsidRPr="00EF6454" w:rsidRDefault="007F39C9" w:rsidP="005560E2">
      <w:pPr>
        <w:pStyle w:val="resume"/>
        <w:spacing w:after="0"/>
      </w:pPr>
      <w:r w:rsidRPr="00EF6454">
        <w:t xml:space="preserve">Glew, D.J., O'Leary-Kelly, A.M., Griffin, R.W., &amp; Van Fleet, </w:t>
      </w:r>
      <w:r w:rsidR="00E97A9A">
        <w:t>D. D.</w:t>
      </w:r>
      <w:r w:rsidR="00F1331C" w:rsidRPr="00EF6454">
        <w:t xml:space="preserve"> </w:t>
      </w:r>
      <w:r w:rsidRPr="00EF6454">
        <w:t>Participation in Organizations: A Review of the Issues and Proposed Framework for Future Analysis</w:t>
      </w:r>
      <w:r w:rsidR="00F1331C" w:rsidRPr="00EF6454">
        <w:t>.</w:t>
      </w:r>
      <w:r w:rsidR="00812AC0">
        <w:t xml:space="preserve"> </w:t>
      </w:r>
      <w:r w:rsidRPr="00EF6454">
        <w:rPr>
          <w:u w:val="single"/>
        </w:rPr>
        <w:t>Journal of Management</w:t>
      </w:r>
      <w:r w:rsidRPr="00EF6454">
        <w:t>, Vol. 21, No. 3 (1995), 395-421.</w:t>
      </w:r>
    </w:p>
    <w:p w14:paraId="6E0CFE47" w14:textId="74EC5209" w:rsidR="007F39C9" w:rsidRPr="00EF6454" w:rsidRDefault="007F39C9" w:rsidP="005560E2">
      <w:pPr>
        <w:pStyle w:val="resume"/>
        <w:spacing w:after="0"/>
      </w:pPr>
      <w:r w:rsidRPr="00EF6454">
        <w:t xml:space="preserve">Van Fleet, </w:t>
      </w:r>
      <w:r w:rsidR="00E97A9A">
        <w:t>D. D.</w:t>
      </w:r>
      <w:r w:rsidRPr="00EF6454">
        <w:t xml:space="preserve"> Designing MBA Programs with Students in Mind</w:t>
      </w:r>
      <w:r w:rsidR="00F1331C" w:rsidRPr="00EF6454">
        <w:t>.</w:t>
      </w:r>
      <w:r w:rsidR="00812AC0">
        <w:t xml:space="preserve"> </w:t>
      </w:r>
      <w:r w:rsidRPr="00EF6454">
        <w:rPr>
          <w:u w:val="single"/>
        </w:rPr>
        <w:t>Journal of Management Education</w:t>
      </w:r>
      <w:r w:rsidRPr="00EF6454">
        <w:t>, Vol. 19, No. 3 (August 1995), 373-379.</w:t>
      </w:r>
    </w:p>
    <w:p w14:paraId="0383E6A1" w14:textId="036E1879" w:rsidR="007F39C9" w:rsidRPr="00EF6454" w:rsidRDefault="007F39C9" w:rsidP="005560E2">
      <w:pPr>
        <w:pStyle w:val="resume"/>
        <w:spacing w:after="0"/>
      </w:pPr>
      <w:r w:rsidRPr="00EF6454">
        <w:t xml:space="preserve">Van Fleet, </w:t>
      </w:r>
      <w:r w:rsidR="00E97A9A">
        <w:t>D. D.</w:t>
      </w:r>
      <w:r w:rsidR="00F1331C" w:rsidRPr="00EF6454">
        <w:t xml:space="preserve">, &amp; </w:t>
      </w:r>
      <w:r w:rsidR="00241E8E" w:rsidRPr="00EF6454">
        <w:rPr>
          <w:i/>
        </w:rPr>
        <w:t>Peterson, T.O.</w:t>
      </w:r>
      <w:r w:rsidR="00F1331C" w:rsidRPr="00EF6454">
        <w:t xml:space="preserve"> </w:t>
      </w:r>
      <w:r w:rsidRPr="00EF6454">
        <w:t>Career Description Analysis: A Systematic Approach for Studying Qualitative Information</w:t>
      </w:r>
      <w:r w:rsidR="00F1331C" w:rsidRPr="00EF6454">
        <w:t>.</w:t>
      </w:r>
      <w:r w:rsidR="00812AC0">
        <w:t xml:space="preserve"> </w:t>
      </w:r>
      <w:r w:rsidRPr="00EF6454">
        <w:rPr>
          <w:u w:val="single"/>
        </w:rPr>
        <w:t>Journal of Leadership Studies</w:t>
      </w:r>
      <w:r w:rsidRPr="00EF6454">
        <w:t>, Vol. 2, No. 2 (Spring 1995), 91-102.</w:t>
      </w:r>
    </w:p>
    <w:p w14:paraId="76335346" w14:textId="671DEF44" w:rsidR="007F39C9" w:rsidRPr="00EF6454" w:rsidRDefault="007F39C9" w:rsidP="005560E2">
      <w:pPr>
        <w:pStyle w:val="resume"/>
        <w:spacing w:after="0"/>
      </w:pPr>
      <w:r w:rsidRPr="00EF6454">
        <w:t xml:space="preserve">Panevin, Y.L., &amp; Van Fleet, </w:t>
      </w:r>
      <w:r w:rsidR="00E97A9A">
        <w:t>D. D.</w:t>
      </w:r>
      <w:r w:rsidRPr="00EF6454">
        <w:t xml:space="preserve"> Management Education in Russia</w:t>
      </w:r>
      <w:r w:rsidR="00F1331C" w:rsidRPr="00EF6454">
        <w:t>.</w:t>
      </w:r>
      <w:r w:rsidR="00812AC0">
        <w:t xml:space="preserve"> </w:t>
      </w:r>
      <w:r w:rsidRPr="00EF6454">
        <w:rPr>
          <w:u w:val="single"/>
        </w:rPr>
        <w:t>Organization Development Journal</w:t>
      </w:r>
      <w:r w:rsidRPr="00EF6454">
        <w:t>, Vol. 13, No. 2 (Summer 1995), 79-85.</w:t>
      </w:r>
    </w:p>
    <w:p w14:paraId="2A0EABC0" w14:textId="418DB109" w:rsidR="007F39C9" w:rsidRPr="00EF6454" w:rsidRDefault="007F39C9" w:rsidP="005560E2">
      <w:pPr>
        <w:pStyle w:val="resume"/>
        <w:spacing w:after="0"/>
      </w:pPr>
      <w:r w:rsidRPr="00EF6454">
        <w:t xml:space="preserve">Van Fleet, </w:t>
      </w:r>
      <w:r w:rsidR="00E97A9A">
        <w:t>D. D.</w:t>
      </w:r>
      <w:r w:rsidR="00F1331C" w:rsidRPr="00EF6454">
        <w:t xml:space="preserve"> </w:t>
      </w:r>
      <w:r w:rsidRPr="00EF6454">
        <w:t>Instruction, Scholarship, and Tenure</w:t>
      </w:r>
      <w:r w:rsidR="00F1331C" w:rsidRPr="00EF6454">
        <w:t>.</w:t>
      </w:r>
      <w:r w:rsidR="00812AC0">
        <w:t xml:space="preserve"> </w:t>
      </w:r>
      <w:r w:rsidRPr="00EF6454">
        <w:rPr>
          <w:u w:val="single"/>
        </w:rPr>
        <w:t>Journal of Management Education</w:t>
      </w:r>
      <w:r w:rsidRPr="00EF6454">
        <w:t>, Vol. 18, No. 1 (February 1994), 77-85.</w:t>
      </w:r>
    </w:p>
    <w:p w14:paraId="0FDFC064" w14:textId="05890454" w:rsidR="007F39C9" w:rsidRPr="00EF6454" w:rsidRDefault="007F39C9" w:rsidP="005560E2">
      <w:pPr>
        <w:pStyle w:val="resume"/>
        <w:spacing w:after="0"/>
      </w:pPr>
      <w:r w:rsidRPr="00EF6454">
        <w:rPr>
          <w:lang w:val="nb-NO"/>
        </w:rPr>
        <w:t xml:space="preserve">Van Fleet, </w:t>
      </w:r>
      <w:r w:rsidR="00E97A9A">
        <w:rPr>
          <w:lang w:val="nb-NO"/>
        </w:rPr>
        <w:t>D. D.</w:t>
      </w:r>
      <w:r w:rsidRPr="00EF6454">
        <w:rPr>
          <w:lang w:val="nb-NO"/>
        </w:rPr>
        <w:t xml:space="preserve"> &amp; </w:t>
      </w:r>
      <w:r w:rsidRPr="00EF6454">
        <w:rPr>
          <w:i/>
          <w:lang w:val="nb-NO"/>
        </w:rPr>
        <w:t>Rubinstein, D.</w:t>
      </w:r>
      <w:r w:rsidR="00812AC0">
        <w:rPr>
          <w:lang w:val="nb-NO"/>
        </w:rPr>
        <w:t xml:space="preserve"> </w:t>
      </w:r>
      <w:r w:rsidRPr="00EF6454">
        <w:t>The Criterion Problem in Leadership Research: Convergence Through an Alternative Literature Review</w:t>
      </w:r>
      <w:r w:rsidR="00F1331C" w:rsidRPr="00EF6454">
        <w:t>.</w:t>
      </w:r>
      <w:r w:rsidR="00812AC0">
        <w:t xml:space="preserve"> </w:t>
      </w:r>
      <w:r w:rsidRPr="00EF6454">
        <w:rPr>
          <w:u w:val="single"/>
        </w:rPr>
        <w:t>Arab Journal of Administrative Sciences</w:t>
      </w:r>
      <w:r w:rsidRPr="00EF6454">
        <w:t>, Vol. 1, No. 1 (November 1993), 190-211.</w:t>
      </w:r>
    </w:p>
    <w:p w14:paraId="15E4756D" w14:textId="3FED93BC" w:rsidR="007F39C9" w:rsidRPr="00EF6454" w:rsidRDefault="007F39C9" w:rsidP="005560E2">
      <w:pPr>
        <w:pStyle w:val="resume"/>
        <w:spacing w:after="0"/>
      </w:pPr>
      <w:r w:rsidRPr="00EF6454">
        <w:rPr>
          <w:i/>
          <w:lang w:val="nb-NO"/>
        </w:rPr>
        <w:t>Rinefort, F. C.</w:t>
      </w:r>
      <w:r w:rsidRPr="00EF6454">
        <w:rPr>
          <w:lang w:val="nb-NO"/>
        </w:rPr>
        <w:t xml:space="preserve">, &amp; Van Fleet, </w:t>
      </w:r>
      <w:r w:rsidR="00E97A9A">
        <w:rPr>
          <w:lang w:val="nb-NO"/>
        </w:rPr>
        <w:t>D. D.</w:t>
      </w:r>
      <w:r w:rsidR="00812AC0">
        <w:rPr>
          <w:lang w:val="nb-NO"/>
        </w:rPr>
        <w:t xml:space="preserve"> </w:t>
      </w:r>
      <w:r w:rsidRPr="00EF6454">
        <w:t>Safety Issues Beyond the Workplace: Estimated Relationships Between Work Injuries and Available Supervision</w:t>
      </w:r>
      <w:r w:rsidR="00F1331C" w:rsidRPr="00EF6454">
        <w:t>.</w:t>
      </w:r>
      <w:r w:rsidR="00812AC0">
        <w:t xml:space="preserve"> </w:t>
      </w:r>
      <w:r w:rsidRPr="00EF6454">
        <w:rPr>
          <w:u w:val="single"/>
        </w:rPr>
        <w:t>Employee Responsibilities and Rights Journal</w:t>
      </w:r>
      <w:r w:rsidRPr="00EF6454">
        <w:t>, Vol. 6, No. 1 (1993), 1-8.</w:t>
      </w:r>
    </w:p>
    <w:p w14:paraId="787999CE" w14:textId="448D7C9F" w:rsidR="007F39C9" w:rsidRPr="00EF6454" w:rsidRDefault="007F39C9" w:rsidP="005560E2">
      <w:pPr>
        <w:pStyle w:val="resume"/>
        <w:spacing w:after="0"/>
      </w:pPr>
      <w:r w:rsidRPr="00EF6454">
        <w:t xml:space="preserve">Griffin, R.W., &amp; Van Fleet, </w:t>
      </w:r>
      <w:r w:rsidR="00E97A9A">
        <w:t>D. D.</w:t>
      </w:r>
      <w:r w:rsidR="00812AC0">
        <w:t xml:space="preserve"> </w:t>
      </w:r>
      <w:r w:rsidRPr="00EF6454">
        <w:t>Task Characteristics, Performance, and Satisfaction</w:t>
      </w:r>
      <w:r w:rsidR="00F1331C" w:rsidRPr="00EF6454">
        <w:t>.</w:t>
      </w:r>
      <w:r w:rsidR="00812AC0">
        <w:t xml:space="preserve"> </w:t>
      </w:r>
      <w:r w:rsidRPr="00EF6454">
        <w:rPr>
          <w:u w:val="single"/>
        </w:rPr>
        <w:t>International Journal of Management</w:t>
      </w:r>
      <w:r w:rsidRPr="00EF6454">
        <w:t>, Vol. 3, No. 3 (1986), 89-96.</w:t>
      </w:r>
    </w:p>
    <w:p w14:paraId="6C0E716A" w14:textId="77777777" w:rsidR="007F39C9" w:rsidRPr="00EF6454" w:rsidRDefault="007F39C9" w:rsidP="005560E2">
      <w:pPr>
        <w:pStyle w:val="resume"/>
        <w:spacing w:after="0"/>
      </w:pPr>
      <w:r w:rsidRPr="00EF6454">
        <w:lastRenderedPageBreak/>
        <w:t xml:space="preserve">Van Fleet, </w:t>
      </w:r>
      <w:r w:rsidR="00E97A9A">
        <w:t>D. D.</w:t>
      </w:r>
      <w:r w:rsidRPr="00EF6454">
        <w:t xml:space="preserve">, Empirically testing span of management hypotheses. </w:t>
      </w:r>
      <w:r w:rsidRPr="00EF6454">
        <w:rPr>
          <w:u w:val="single"/>
        </w:rPr>
        <w:t>International Journal of Management</w:t>
      </w:r>
      <w:r w:rsidRPr="00EF6454">
        <w:t>, Volume 2, Number 2 (1985), 5-10.</w:t>
      </w:r>
    </w:p>
    <w:p w14:paraId="0121D9D6" w14:textId="33C46642" w:rsidR="007F39C9" w:rsidRPr="00EF6454" w:rsidRDefault="007F39C9" w:rsidP="005560E2">
      <w:pPr>
        <w:pStyle w:val="resume"/>
        <w:spacing w:after="0"/>
      </w:pPr>
      <w:r w:rsidRPr="00EF6454">
        <w:rPr>
          <w:lang w:val="nb-NO"/>
        </w:rPr>
        <w:t xml:space="preserve">Van Fleet, E.W., &amp; Van Fleet, </w:t>
      </w:r>
      <w:r w:rsidR="00E97A9A">
        <w:rPr>
          <w:lang w:val="nb-NO"/>
        </w:rPr>
        <w:t>D. D.</w:t>
      </w:r>
      <w:r w:rsidR="00812AC0">
        <w:rPr>
          <w:lang w:val="nb-NO"/>
        </w:rPr>
        <w:t xml:space="preserve"> </w:t>
      </w:r>
      <w:r w:rsidRPr="00EF6454">
        <w:t xml:space="preserve">Entrepreneurship and Black Capitalism. </w:t>
      </w:r>
      <w:r w:rsidRPr="00EF6454">
        <w:rPr>
          <w:u w:val="single"/>
        </w:rPr>
        <w:t>American Journal of Small Business</w:t>
      </w:r>
      <w:r w:rsidRPr="00EF6454">
        <w:t>, Vol. 10, No. 2 (1985), 31-40.</w:t>
      </w:r>
    </w:p>
    <w:p w14:paraId="0AAE90A1" w14:textId="0F05105E" w:rsidR="007F39C9" w:rsidRPr="00EF6454" w:rsidRDefault="007F39C9" w:rsidP="005560E2">
      <w:pPr>
        <w:pStyle w:val="resume"/>
        <w:spacing w:after="0"/>
      </w:pPr>
      <w:r w:rsidRPr="00EF6454">
        <w:rPr>
          <w:lang w:val="nb-NO"/>
        </w:rPr>
        <w:t xml:space="preserve">Albanese, R., &amp; Van Fleet, </w:t>
      </w:r>
      <w:r w:rsidR="00E97A9A">
        <w:rPr>
          <w:lang w:val="nb-NO"/>
        </w:rPr>
        <w:t>D. D</w:t>
      </w:r>
      <w:r w:rsidR="00E97A9A" w:rsidRPr="00A25FCD">
        <w:rPr>
          <w:lang w:val="nb-NO"/>
        </w:rPr>
        <w:t>.</w:t>
      </w:r>
      <w:r w:rsidR="00812AC0">
        <w:rPr>
          <w:lang w:val="nb-NO"/>
        </w:rPr>
        <w:t xml:space="preserve"> </w:t>
      </w:r>
      <w:r w:rsidRPr="00A25FCD">
        <w:t xml:space="preserve">Free-Riding: Theory, Research, and Implications. </w:t>
      </w:r>
      <w:r w:rsidRPr="00A25FCD">
        <w:rPr>
          <w:u w:val="single"/>
        </w:rPr>
        <w:t>Academy of Management Review</w:t>
      </w:r>
      <w:r w:rsidRPr="00A25FCD">
        <w:t>, Vol. 10, No. 2 (April 1985), 244-255.</w:t>
      </w:r>
    </w:p>
    <w:p w14:paraId="65EF3892" w14:textId="77777777" w:rsidR="007F39C9" w:rsidRPr="00EF6454" w:rsidRDefault="007F39C9" w:rsidP="005560E2">
      <w:pPr>
        <w:pStyle w:val="resume"/>
        <w:spacing w:after="0"/>
      </w:pPr>
      <w:r w:rsidRPr="00EF6454">
        <w:t xml:space="preserve">Albanese, R., &amp; Van Fleet, </w:t>
      </w:r>
      <w:r w:rsidR="00E97A9A">
        <w:t>D. D.</w:t>
      </w:r>
      <w:r w:rsidRPr="00EF6454">
        <w:t xml:space="preserve"> The Free Riding Tendency in Organizations. </w:t>
      </w:r>
      <w:r w:rsidRPr="00EF6454">
        <w:rPr>
          <w:u w:val="single"/>
        </w:rPr>
        <w:t>Scandinavian Journal of Management Studies</w:t>
      </w:r>
      <w:r w:rsidRPr="00EF6454">
        <w:t>, Vol. 2, No. 2 (1985), 121-136.</w:t>
      </w:r>
    </w:p>
    <w:p w14:paraId="255A1457" w14:textId="77777777" w:rsidR="007F39C9" w:rsidRPr="00EF6454" w:rsidRDefault="007F39C9" w:rsidP="005560E2">
      <w:pPr>
        <w:pStyle w:val="resume"/>
        <w:spacing w:after="0"/>
      </w:pPr>
      <w:r w:rsidRPr="00EF6454">
        <w:rPr>
          <w:i/>
        </w:rPr>
        <w:t>Hoy, F.</w:t>
      </w:r>
      <w:r w:rsidRPr="00EF6454">
        <w:t xml:space="preserve">, Van Fleet, </w:t>
      </w:r>
      <w:r w:rsidR="00E97A9A">
        <w:t>D. D.</w:t>
      </w:r>
      <w:r w:rsidRPr="00EF6454">
        <w:t xml:space="preserve">, &amp; Yetley, M.J. Comparative Organizational Effectiveness Research Leading to an Intervention Strategy. </w:t>
      </w:r>
      <w:r w:rsidRPr="00EF6454">
        <w:rPr>
          <w:u w:val="single"/>
        </w:rPr>
        <w:t>Journal of Management Studies</w:t>
      </w:r>
      <w:r w:rsidRPr="00EF6454">
        <w:t>, Vol. 21, No. 4 (1984), 443-462.</w:t>
      </w:r>
    </w:p>
    <w:p w14:paraId="0BCB20EE" w14:textId="6388576D" w:rsidR="007F39C9" w:rsidRPr="00EF6454" w:rsidRDefault="007F39C9" w:rsidP="005560E2">
      <w:pPr>
        <w:pStyle w:val="resume"/>
        <w:spacing w:after="0"/>
        <w:rPr>
          <w:b/>
          <w:sz w:val="16"/>
        </w:rPr>
      </w:pPr>
      <w:r w:rsidRPr="00EF6454">
        <w:rPr>
          <w:b/>
        </w:rPr>
        <w:t xml:space="preserve">Van Fleet, </w:t>
      </w:r>
      <w:r w:rsidR="00E97A9A">
        <w:rPr>
          <w:b/>
        </w:rPr>
        <w:t>D. D.</w:t>
      </w:r>
      <w:r w:rsidRPr="00EF6454">
        <w:rPr>
          <w:b/>
        </w:rPr>
        <w:t xml:space="preserve">, &amp; </w:t>
      </w:r>
      <w:r w:rsidRPr="00EF6454">
        <w:rPr>
          <w:b/>
          <w:i/>
        </w:rPr>
        <w:t>Saurage, J.</w:t>
      </w:r>
      <w:r w:rsidRPr="00EF6454">
        <w:rPr>
          <w:b/>
        </w:rPr>
        <w:t xml:space="preserve"> Recent research on women in leadership and management. </w:t>
      </w:r>
      <w:r w:rsidRPr="00EF6454">
        <w:rPr>
          <w:b/>
          <w:u w:val="single"/>
        </w:rPr>
        <w:t>Akron Business and Economic Review</w:t>
      </w:r>
      <w:r w:rsidRPr="00EF6454">
        <w:rPr>
          <w:b/>
        </w:rPr>
        <w:t>, Vol. 15, No. 2 (Summer 1984), 15-24.</w:t>
      </w:r>
      <w:r w:rsidR="00AA5688">
        <w:rPr>
          <w:b/>
        </w:rPr>
        <w:br/>
      </w:r>
      <w:r w:rsidRPr="00EF6454">
        <w:rPr>
          <w:b/>
          <w:sz w:val="16"/>
        </w:rPr>
        <w:t xml:space="preserve">Abstracted in J.A. Leavitt (ed.), </w:t>
      </w:r>
      <w:r w:rsidRPr="00EF6454">
        <w:rPr>
          <w:b/>
          <w:sz w:val="16"/>
          <w:u w:val="single"/>
        </w:rPr>
        <w:t>Women in Administration and Management</w:t>
      </w:r>
      <w:r w:rsidRPr="00EF6454">
        <w:rPr>
          <w:b/>
          <w:sz w:val="16"/>
        </w:rPr>
        <w:t>.</w:t>
      </w:r>
      <w:r w:rsidR="00812AC0">
        <w:rPr>
          <w:b/>
          <w:sz w:val="16"/>
        </w:rPr>
        <w:t xml:space="preserve"> </w:t>
      </w:r>
      <w:r w:rsidRPr="00EF6454">
        <w:rPr>
          <w:b/>
          <w:sz w:val="16"/>
        </w:rPr>
        <w:t>NY: Oryx Press, 1988, p. 15.</w:t>
      </w:r>
      <w:r w:rsidR="00AA5688">
        <w:rPr>
          <w:b/>
          <w:sz w:val="16"/>
        </w:rPr>
        <w:br/>
      </w:r>
      <w:r w:rsidRPr="00EF6454">
        <w:rPr>
          <w:b/>
          <w:sz w:val="16"/>
        </w:rPr>
        <w:t>Reproduced for distribution by The Rawalt Resource Center for Business and Professional Women's Foundation (1985).</w:t>
      </w:r>
      <w:r w:rsidR="00AA5688">
        <w:rPr>
          <w:b/>
          <w:sz w:val="16"/>
        </w:rPr>
        <w:br/>
      </w:r>
      <w:r w:rsidRPr="00EF6454">
        <w:rPr>
          <w:b/>
          <w:sz w:val="16"/>
        </w:rPr>
        <w:t xml:space="preserve">Indexed in </w:t>
      </w:r>
      <w:r w:rsidRPr="00EF6454">
        <w:rPr>
          <w:b/>
          <w:sz w:val="16"/>
          <w:u w:val="single"/>
        </w:rPr>
        <w:t>Inventory of Marriage and Family Literature</w:t>
      </w:r>
      <w:r w:rsidRPr="00EF6454">
        <w:rPr>
          <w:b/>
          <w:sz w:val="16"/>
        </w:rPr>
        <w:t>, Volume XI (1985).</w:t>
      </w:r>
    </w:p>
    <w:p w14:paraId="0ABAFD57" w14:textId="057F683F" w:rsidR="00F434C6" w:rsidRPr="00EF6454" w:rsidRDefault="007F39C9" w:rsidP="005560E2">
      <w:pPr>
        <w:pStyle w:val="resume"/>
        <w:spacing w:after="0"/>
      </w:pPr>
      <w:r w:rsidRPr="00EF6454">
        <w:t xml:space="preserve">Van Fleet, </w:t>
      </w:r>
      <w:r w:rsidR="00E97A9A">
        <w:t>D. D.</w:t>
      </w:r>
      <w:r w:rsidRPr="00EF6454">
        <w:t>, Span of Management: research and issues.</w:t>
      </w:r>
      <w:r w:rsidR="00812AC0">
        <w:t xml:space="preserve"> </w:t>
      </w:r>
      <w:r w:rsidRPr="00EF6454">
        <w:rPr>
          <w:u w:val="single"/>
        </w:rPr>
        <w:t>Academy of Management Journal</w:t>
      </w:r>
      <w:r w:rsidRPr="00EF6454">
        <w:t>, Vol. 26, No. 3 (September 1983; research note), 546-552.</w:t>
      </w:r>
    </w:p>
    <w:p w14:paraId="4295B2E5" w14:textId="77777777" w:rsidR="007F39C9" w:rsidRPr="00EF6454" w:rsidRDefault="007F39C9" w:rsidP="005560E2">
      <w:pPr>
        <w:pStyle w:val="resume"/>
        <w:spacing w:after="0"/>
      </w:pPr>
      <w:r w:rsidRPr="00EF6454">
        <w:t xml:space="preserve">Wren, D.A., &amp; Van Fleet, </w:t>
      </w:r>
      <w:r w:rsidR="00E97A9A">
        <w:t>D. D.</w:t>
      </w:r>
      <w:r w:rsidRPr="00EF6454">
        <w:t>, History in schools of business</w:t>
      </w:r>
      <w:r w:rsidR="00F1331C" w:rsidRPr="00EF6454">
        <w:t>.</w:t>
      </w:r>
      <w:r w:rsidRPr="00EF6454">
        <w:t xml:space="preserve"> </w:t>
      </w:r>
      <w:r w:rsidRPr="00EF6454">
        <w:rPr>
          <w:u w:val="single"/>
        </w:rPr>
        <w:t>Business and Economic History</w:t>
      </w:r>
      <w:r w:rsidRPr="00EF6454">
        <w:t>, 2nd series, Vol. 12 (1983), 29-35.</w:t>
      </w:r>
    </w:p>
    <w:p w14:paraId="03FCCF31" w14:textId="57A70997" w:rsidR="007F39C9" w:rsidRPr="00EF6454" w:rsidRDefault="007F39C9" w:rsidP="005560E2">
      <w:pPr>
        <w:pStyle w:val="resume"/>
        <w:spacing w:after="0"/>
      </w:pPr>
      <w:r w:rsidRPr="00EF6454">
        <w:rPr>
          <w:i/>
        </w:rPr>
        <w:t>Mason, J.M., Jr.</w:t>
      </w:r>
      <w:r w:rsidRPr="00EF6454">
        <w:t xml:space="preserve">, &amp; Van Fleet, </w:t>
      </w:r>
      <w:r w:rsidR="00E97A9A">
        <w:t>D. D.</w:t>
      </w:r>
      <w:r w:rsidR="00812AC0">
        <w:t xml:space="preserve"> </w:t>
      </w:r>
      <w:r w:rsidR="00BB5920">
        <w:t>Measuring t</w:t>
      </w:r>
      <w:r w:rsidRPr="00EF6454">
        <w:t>he Road Resurfacing Costs of Oil Exploration.</w:t>
      </w:r>
      <w:r w:rsidR="00812AC0">
        <w:t xml:space="preserve"> </w:t>
      </w:r>
      <w:r w:rsidRPr="00EF6454">
        <w:rPr>
          <w:u w:val="single"/>
        </w:rPr>
        <w:t>Texas Business Review</w:t>
      </w:r>
      <w:r w:rsidRPr="00EF6454">
        <w:t>, Vol. 57, No. 6 (November-</w:t>
      </w:r>
      <w:proofErr w:type="gramStart"/>
      <w:r w:rsidRPr="00EF6454">
        <w:t>December,</w:t>
      </w:r>
      <w:proofErr w:type="gramEnd"/>
      <w:r w:rsidRPr="00EF6454">
        <w:t xml:space="preserve"> 1983), 300-303.</w:t>
      </w:r>
    </w:p>
    <w:p w14:paraId="14A52FAB" w14:textId="17BDCCA6" w:rsidR="007F39C9" w:rsidRPr="00EF6454" w:rsidRDefault="007F39C9" w:rsidP="005560E2">
      <w:pPr>
        <w:pStyle w:val="resume"/>
        <w:spacing w:after="0"/>
      </w:pPr>
      <w:r w:rsidRPr="00EF6454">
        <w:t xml:space="preserve">Meiners, R.E., &amp; Van Fleet, </w:t>
      </w:r>
      <w:r w:rsidR="00E97A9A">
        <w:t>D. D.</w:t>
      </w:r>
      <w:r w:rsidRPr="00EF6454">
        <w:t>, A review of state legislation for small business</w:t>
      </w:r>
      <w:r w:rsidR="00F1331C" w:rsidRPr="00EF6454">
        <w:t>.</w:t>
      </w:r>
      <w:r w:rsidR="00812AC0">
        <w:t xml:space="preserve"> </w:t>
      </w:r>
      <w:r w:rsidR="00F1331C" w:rsidRPr="00EF6454">
        <w:rPr>
          <w:u w:val="single"/>
        </w:rPr>
        <w:t>A</w:t>
      </w:r>
      <w:r w:rsidRPr="00EF6454">
        <w:rPr>
          <w:u w:val="single"/>
        </w:rPr>
        <w:t>kron Business and Economic Review</w:t>
      </w:r>
      <w:r w:rsidRPr="00EF6454">
        <w:t>, Vol. 14, No. l, (1983), 22-26.</w:t>
      </w:r>
    </w:p>
    <w:p w14:paraId="202274B0" w14:textId="021F2A86" w:rsidR="007F39C9" w:rsidRPr="00EF6454" w:rsidRDefault="007F39C9" w:rsidP="005560E2">
      <w:pPr>
        <w:pStyle w:val="resume"/>
        <w:spacing w:after="0"/>
      </w:pPr>
      <w:r w:rsidRPr="00EF6454">
        <w:t xml:space="preserve">Van Fleet, </w:t>
      </w:r>
      <w:r w:rsidR="00E97A9A">
        <w:t>D. D.</w:t>
      </w:r>
      <w:r w:rsidRPr="00EF6454">
        <w:t>, The Motivation Process in Work Organizations</w:t>
      </w:r>
      <w:r w:rsidR="00F1331C" w:rsidRPr="00EF6454">
        <w:t>.</w:t>
      </w:r>
      <w:r w:rsidR="00812AC0">
        <w:t xml:space="preserve"> </w:t>
      </w:r>
      <w:r w:rsidRPr="00EF6454">
        <w:rPr>
          <w:u w:val="single"/>
        </w:rPr>
        <w:t>Oil Mill Gazetteer</w:t>
      </w:r>
      <w:r w:rsidRPr="00EF6454">
        <w:t>, (1982), 24-26.</w:t>
      </w:r>
    </w:p>
    <w:p w14:paraId="64E334F0" w14:textId="55D4F5D3" w:rsidR="007F39C9" w:rsidRPr="00EF6454" w:rsidRDefault="005F1CBB" w:rsidP="005560E2">
      <w:pPr>
        <w:pStyle w:val="resume"/>
        <w:spacing w:after="0"/>
      </w:pPr>
      <w:r w:rsidRPr="00EF6454">
        <w:t>V</w:t>
      </w:r>
      <w:r w:rsidR="007F39C9" w:rsidRPr="00EF6454">
        <w:t xml:space="preserve">an Fleet, </w:t>
      </w:r>
      <w:r w:rsidR="00E97A9A">
        <w:t>D. D.</w:t>
      </w:r>
      <w:r w:rsidR="007F39C9" w:rsidRPr="00EF6454">
        <w:t>, &amp; Wren, D.A., History in today's business school</w:t>
      </w:r>
      <w:r w:rsidR="00F1331C" w:rsidRPr="00EF6454">
        <w:t>.</w:t>
      </w:r>
      <w:r w:rsidR="00812AC0">
        <w:t xml:space="preserve"> </w:t>
      </w:r>
      <w:r w:rsidR="007F39C9" w:rsidRPr="00EF6454">
        <w:rPr>
          <w:u w:val="single"/>
        </w:rPr>
        <w:t>The Accounting Historians Journal</w:t>
      </w:r>
      <w:r w:rsidR="007F39C9" w:rsidRPr="00EF6454">
        <w:t>, Vol. 9, No. 1 (Spring 1982), 111-118.</w:t>
      </w:r>
    </w:p>
    <w:p w14:paraId="7B72D372" w14:textId="7F992787" w:rsidR="007F39C9" w:rsidRPr="00EF6454" w:rsidRDefault="007F39C9" w:rsidP="005560E2">
      <w:pPr>
        <w:pStyle w:val="resume"/>
        <w:spacing w:after="0"/>
      </w:pPr>
      <w:r w:rsidRPr="00EF6454">
        <w:t xml:space="preserve">Van Fleet, </w:t>
      </w:r>
      <w:r w:rsidR="00E97A9A">
        <w:t>D. D.</w:t>
      </w:r>
      <w:r w:rsidRPr="00EF6454">
        <w:t>, &amp; Wren, D.A., The teaching of history in collegiate schools of business</w:t>
      </w:r>
      <w:r w:rsidR="00F1331C" w:rsidRPr="00EF6454">
        <w:t>.</w:t>
      </w:r>
      <w:r w:rsidR="00812AC0">
        <w:t xml:space="preserve"> </w:t>
      </w:r>
      <w:r w:rsidRPr="00EF6454">
        <w:rPr>
          <w:u w:val="single"/>
        </w:rPr>
        <w:t>Collegiate News and Views</w:t>
      </w:r>
      <w:r w:rsidRPr="00EF6454">
        <w:t>, Vol. 36, No. 2, (Winter 1982), 17-25.</w:t>
      </w:r>
    </w:p>
    <w:p w14:paraId="7F26AAB4" w14:textId="3E6B56D7" w:rsidR="007F39C9" w:rsidRPr="00EF6454" w:rsidRDefault="007F39C9" w:rsidP="005560E2">
      <w:pPr>
        <w:pStyle w:val="resume"/>
        <w:spacing w:after="0"/>
        <w:rPr>
          <w:b/>
          <w:sz w:val="16"/>
        </w:rPr>
      </w:pPr>
      <w:r w:rsidRPr="00EF6454">
        <w:rPr>
          <w:b/>
        </w:rPr>
        <w:t xml:space="preserve">Yukl, G.A., &amp; Van Fleet, </w:t>
      </w:r>
      <w:r w:rsidR="00E97A9A">
        <w:rPr>
          <w:b/>
        </w:rPr>
        <w:t>D. D.</w:t>
      </w:r>
      <w:r w:rsidRPr="00EF6454">
        <w:rPr>
          <w:b/>
        </w:rPr>
        <w:t>, Cross-situational, multi-method research on military leader effectiveness.</w:t>
      </w:r>
      <w:r w:rsidR="00812AC0">
        <w:rPr>
          <w:b/>
        </w:rPr>
        <w:t xml:space="preserve"> </w:t>
      </w:r>
      <w:r w:rsidRPr="00EF6454">
        <w:rPr>
          <w:b/>
          <w:u w:val="single"/>
        </w:rPr>
        <w:t>Organizational Behavior and Human Performance</w:t>
      </w:r>
      <w:r w:rsidRPr="00EF6454">
        <w:rPr>
          <w:b/>
        </w:rPr>
        <w:t>, Vol. 30, No. 1 (August 1982), 87-108.</w:t>
      </w:r>
      <w:r w:rsidR="00AA5688">
        <w:rPr>
          <w:b/>
        </w:rPr>
        <w:br/>
      </w:r>
      <w:r w:rsidRPr="00EF6454">
        <w:rPr>
          <w:b/>
          <w:sz w:val="16"/>
        </w:rPr>
        <w:t>Winner of the 1983 Showcase Study Award for research design and completion; Organizational Behavior Division</w:t>
      </w:r>
      <w:r w:rsidR="000D1748" w:rsidRPr="00EF6454">
        <w:rPr>
          <w:b/>
          <w:sz w:val="16"/>
        </w:rPr>
        <w:t>,</w:t>
      </w:r>
      <w:r w:rsidRPr="00EF6454">
        <w:rPr>
          <w:b/>
          <w:sz w:val="16"/>
        </w:rPr>
        <w:t xml:space="preserve"> Academy of Management.</w:t>
      </w:r>
    </w:p>
    <w:p w14:paraId="096FC9FC" w14:textId="77777777" w:rsidR="007F39C9" w:rsidRPr="00EF6454" w:rsidRDefault="007F39C9" w:rsidP="005560E2">
      <w:pPr>
        <w:pStyle w:val="resume"/>
        <w:spacing w:after="0"/>
      </w:pPr>
      <w:r w:rsidRPr="00EF6454">
        <w:t xml:space="preserve">Van Fleet, </w:t>
      </w:r>
      <w:r w:rsidR="00E97A9A">
        <w:t>D. D.</w:t>
      </w:r>
      <w:r w:rsidRPr="00EF6454">
        <w:t>, The Ralph M. Stogdill Memorial Symposium</w:t>
      </w:r>
      <w:r w:rsidR="00F1331C" w:rsidRPr="00EF6454">
        <w:t>.</w:t>
      </w:r>
      <w:r w:rsidRPr="00EF6454">
        <w:t xml:space="preserve"> </w:t>
      </w:r>
      <w:r w:rsidRPr="00EF6454">
        <w:rPr>
          <w:u w:val="single"/>
        </w:rPr>
        <w:t>Journal of Management</w:t>
      </w:r>
      <w:r w:rsidRPr="00EF6454">
        <w:t>, Vol. 5, No. 2 (1979), 125-6.</w:t>
      </w:r>
    </w:p>
    <w:p w14:paraId="20A46F23" w14:textId="77777777" w:rsidR="007F39C9" w:rsidRPr="00EF6454" w:rsidRDefault="007F39C9" w:rsidP="005560E2">
      <w:pPr>
        <w:pStyle w:val="resume"/>
        <w:spacing w:after="0"/>
      </w:pPr>
      <w:r w:rsidRPr="00EF6454">
        <w:t xml:space="preserve">Van Fleet, </w:t>
      </w:r>
      <w:r w:rsidR="00E97A9A">
        <w:t>D. D.</w:t>
      </w:r>
      <w:r w:rsidRPr="00EF6454">
        <w:t xml:space="preserve">, &amp; </w:t>
      </w:r>
      <w:r w:rsidRPr="00EF6454">
        <w:rPr>
          <w:i/>
        </w:rPr>
        <w:t>Al-Tuhaih, S.</w:t>
      </w:r>
      <w:r w:rsidRPr="00EF6454">
        <w:t xml:space="preserve">, A cross-cultural analysis of perceived leader behavior. </w:t>
      </w:r>
      <w:r w:rsidRPr="00EF6454">
        <w:rPr>
          <w:u w:val="single"/>
        </w:rPr>
        <w:t>Management International Review</w:t>
      </w:r>
      <w:r w:rsidRPr="00EF6454">
        <w:t>, Vol. 19, No. 4 (1979), 81-97.</w:t>
      </w:r>
    </w:p>
    <w:p w14:paraId="5F485A18" w14:textId="77777777" w:rsidR="007F39C9" w:rsidRPr="00EF6454" w:rsidRDefault="007F39C9" w:rsidP="005560E2">
      <w:pPr>
        <w:pStyle w:val="resume"/>
        <w:spacing w:after="0"/>
      </w:pPr>
      <w:r w:rsidRPr="00EF6454">
        <w:t xml:space="preserve">Van Fleet, </w:t>
      </w:r>
      <w:r w:rsidR="00E97A9A">
        <w:t>D. D.</w:t>
      </w:r>
      <w:r w:rsidRPr="00EF6454">
        <w:t>, &amp; Chamberlain, H., An examination of characteristics of two statistics of agreement for genuinely dichotomous data</w:t>
      </w:r>
      <w:r w:rsidR="00F1331C" w:rsidRPr="00EF6454">
        <w:t>.</w:t>
      </w:r>
      <w:r w:rsidRPr="00EF6454">
        <w:t xml:space="preserve"> </w:t>
      </w:r>
      <w:r w:rsidRPr="00EF6454">
        <w:rPr>
          <w:u w:val="single"/>
        </w:rPr>
        <w:t>Educational and Psychological Measurement</w:t>
      </w:r>
      <w:r w:rsidRPr="00EF6454">
        <w:t>, Vol. 39 (1979), 561-71.</w:t>
      </w:r>
    </w:p>
    <w:p w14:paraId="75B53663" w14:textId="77777777" w:rsidR="007F39C9" w:rsidRPr="00EF6454" w:rsidRDefault="007F39C9" w:rsidP="005560E2">
      <w:pPr>
        <w:pStyle w:val="resume"/>
        <w:spacing w:after="0"/>
      </w:pPr>
      <w:r w:rsidRPr="00EF6454">
        <w:t xml:space="preserve">Van Fleet, </w:t>
      </w:r>
      <w:r w:rsidR="00E97A9A">
        <w:t>D. D.</w:t>
      </w:r>
      <w:r w:rsidRPr="00EF6454">
        <w:t xml:space="preserve">, </w:t>
      </w:r>
      <w:r w:rsidRPr="00EF6454">
        <w:rPr>
          <w:u w:val="single"/>
        </w:rPr>
        <w:t>An Historical Bibliography of Administration, Business, and Management</w:t>
      </w:r>
      <w:r w:rsidRPr="00EF6454">
        <w:t xml:space="preserve">, Vance Bibliographies, Public Administration Series, </w:t>
      </w:r>
      <w:proofErr w:type="gramStart"/>
      <w:r w:rsidRPr="00EF6454">
        <w:t>July,</w:t>
      </w:r>
      <w:proofErr w:type="gramEnd"/>
      <w:r w:rsidRPr="00EF6454">
        <w:t xml:space="preserve"> 1978 (P-27), 49 pages.</w:t>
      </w:r>
    </w:p>
    <w:p w14:paraId="43F474D7" w14:textId="14DE5FA4" w:rsidR="007F39C9" w:rsidRPr="00EF6454" w:rsidRDefault="007F39C9" w:rsidP="005560E2">
      <w:pPr>
        <w:pStyle w:val="resume"/>
        <w:spacing w:after="0"/>
      </w:pPr>
      <w:r w:rsidRPr="00EF6454">
        <w:rPr>
          <w:i/>
        </w:rPr>
        <w:t>Al-Tuhaih, S.</w:t>
      </w:r>
      <w:r w:rsidRPr="00EF6454">
        <w:t xml:space="preserve">, </w:t>
      </w:r>
      <w:r w:rsidR="009A70C5">
        <w:t xml:space="preserve">&amp; </w:t>
      </w:r>
      <w:r w:rsidR="009A70C5" w:rsidRPr="00EF6454">
        <w:t xml:space="preserve">Van Fleet, </w:t>
      </w:r>
      <w:r w:rsidR="009A70C5">
        <w:t>D. D.</w:t>
      </w:r>
      <w:r w:rsidR="009A70C5" w:rsidRPr="00EF6454">
        <w:t>,</w:t>
      </w:r>
      <w:r w:rsidR="009A70C5">
        <w:t xml:space="preserve"> </w:t>
      </w:r>
      <w:r w:rsidRPr="00EF6454">
        <w:t>Kuwait management: a study of selected aspects</w:t>
      </w:r>
      <w:r w:rsidR="00F1331C" w:rsidRPr="00EF6454">
        <w:t>.</w:t>
      </w:r>
      <w:r w:rsidRPr="00EF6454">
        <w:t xml:space="preserve"> </w:t>
      </w:r>
      <w:r w:rsidRPr="00EF6454">
        <w:rPr>
          <w:u w:val="single"/>
        </w:rPr>
        <w:t>Management International Review</w:t>
      </w:r>
      <w:r w:rsidRPr="00EF6454">
        <w:t>, Vol. 18, No. 1 (1978), 13-22.</w:t>
      </w:r>
    </w:p>
    <w:p w14:paraId="14334622" w14:textId="428D2D30" w:rsidR="004D30C6" w:rsidRPr="00E87226" w:rsidRDefault="007F39C9" w:rsidP="005560E2">
      <w:pPr>
        <w:pStyle w:val="resume"/>
        <w:spacing w:after="0"/>
        <w:rPr>
          <w:b/>
          <w:sz w:val="16"/>
        </w:rPr>
      </w:pPr>
      <w:r w:rsidRPr="00EF6454">
        <w:t xml:space="preserve">Van Fleet, </w:t>
      </w:r>
      <w:r w:rsidR="00E97A9A">
        <w:t>D. D.</w:t>
      </w:r>
      <w:r w:rsidRPr="00EF6454">
        <w:t>, &amp; Bedeian, A. G., Conceptual developments in the span of management</w:t>
      </w:r>
      <w:r w:rsidR="00F1331C" w:rsidRPr="00EF6454">
        <w:t>.</w:t>
      </w:r>
      <w:r w:rsidRPr="00EF6454">
        <w:t xml:space="preserve"> </w:t>
      </w:r>
      <w:r w:rsidRPr="00EF6454">
        <w:rPr>
          <w:u w:val="single"/>
        </w:rPr>
        <w:t>Akron Business and Economic Review</w:t>
      </w:r>
      <w:r w:rsidRPr="00EF6454">
        <w:t>, Vol. 9, No. 1 (Spring 1978), 25-30.</w:t>
      </w:r>
      <w:bookmarkStart w:id="3" w:name="OLE_LINK1"/>
      <w:bookmarkStart w:id="4" w:name="OLE_LINK2"/>
      <w:r w:rsidR="00AA5688">
        <w:br/>
      </w:r>
      <w:r w:rsidR="004D30C6" w:rsidRPr="00E87226">
        <w:rPr>
          <w:b/>
          <w:sz w:val="16"/>
        </w:rPr>
        <w:t xml:space="preserve">Reprinted in J.C. Wood &amp; M. C. Wood (eds.), </w:t>
      </w:r>
      <w:r w:rsidR="004D30C6" w:rsidRPr="00E87226">
        <w:rPr>
          <w:b/>
          <w:sz w:val="16"/>
          <w:u w:val="single"/>
        </w:rPr>
        <w:t>Henri Fayol: Critical Evaluations in Business and Management</w:t>
      </w:r>
      <w:r w:rsidR="004D30C6" w:rsidRPr="00E87226">
        <w:rPr>
          <w:b/>
          <w:sz w:val="16"/>
        </w:rPr>
        <w:t>.</w:t>
      </w:r>
      <w:r w:rsidR="00812AC0">
        <w:rPr>
          <w:b/>
          <w:sz w:val="16"/>
        </w:rPr>
        <w:t xml:space="preserve"> </w:t>
      </w:r>
      <w:r w:rsidR="00DF725D" w:rsidRPr="00E87226">
        <w:rPr>
          <w:b/>
          <w:sz w:val="16"/>
        </w:rPr>
        <w:t xml:space="preserve">London &amp; </w:t>
      </w:r>
      <w:r w:rsidR="004D30C6" w:rsidRPr="00E87226">
        <w:rPr>
          <w:b/>
          <w:sz w:val="16"/>
        </w:rPr>
        <w:t>NY:</w:t>
      </w:r>
      <w:r w:rsidR="00812AC0">
        <w:rPr>
          <w:b/>
          <w:sz w:val="16"/>
        </w:rPr>
        <w:t xml:space="preserve"> </w:t>
      </w:r>
      <w:r w:rsidR="004D30C6" w:rsidRPr="00E87226">
        <w:rPr>
          <w:b/>
          <w:sz w:val="16"/>
        </w:rPr>
        <w:t>Routledge, 2002, pp. 297-307.</w:t>
      </w:r>
    </w:p>
    <w:bookmarkEnd w:id="3"/>
    <w:bookmarkEnd w:id="4"/>
    <w:p w14:paraId="0E163AA8" w14:textId="0587C831" w:rsidR="007F39C9" w:rsidRPr="00EF6454" w:rsidRDefault="007F39C9" w:rsidP="005560E2">
      <w:pPr>
        <w:pStyle w:val="resume"/>
        <w:spacing w:after="0"/>
        <w:rPr>
          <w:b/>
          <w:sz w:val="16"/>
          <w:szCs w:val="16"/>
        </w:rPr>
      </w:pPr>
      <w:r w:rsidRPr="00EF6454">
        <w:rPr>
          <w:b/>
        </w:rPr>
        <w:t>Van Fleet, D.</w:t>
      </w:r>
      <w:r w:rsidR="00E97A9A">
        <w:rPr>
          <w:b/>
        </w:rPr>
        <w:t xml:space="preserve"> </w:t>
      </w:r>
      <w:r w:rsidRPr="00EF6454">
        <w:rPr>
          <w:b/>
        </w:rPr>
        <w:t>D., &amp; Bedeian, A.G., A history of the span of management</w:t>
      </w:r>
      <w:r w:rsidR="00F1331C" w:rsidRPr="00EF6454">
        <w:rPr>
          <w:b/>
        </w:rPr>
        <w:t>.</w:t>
      </w:r>
      <w:r w:rsidRPr="00EF6454">
        <w:rPr>
          <w:b/>
        </w:rPr>
        <w:t xml:space="preserve"> </w:t>
      </w:r>
      <w:r w:rsidRPr="00EF6454">
        <w:rPr>
          <w:b/>
          <w:u w:val="single"/>
        </w:rPr>
        <w:t>Academy of Management Review</w:t>
      </w:r>
      <w:r w:rsidRPr="00EF6454">
        <w:rPr>
          <w:b/>
        </w:rPr>
        <w:t>, Vol</w:t>
      </w:r>
      <w:r w:rsidR="005F1CBB" w:rsidRPr="00EF6454">
        <w:rPr>
          <w:b/>
        </w:rPr>
        <w:t>. 2, No. 3 (July 1977), 356-372</w:t>
      </w:r>
      <w:r w:rsidRPr="00EF6454">
        <w:rPr>
          <w:b/>
        </w:rPr>
        <w:t>.</w:t>
      </w:r>
      <w:r w:rsidR="00AA5688">
        <w:rPr>
          <w:b/>
        </w:rPr>
        <w:br/>
      </w:r>
      <w:r w:rsidR="00DF725D" w:rsidRPr="00E87226">
        <w:rPr>
          <w:b/>
          <w:sz w:val="16"/>
        </w:rPr>
        <w:t xml:space="preserve">Reprinted in J.C. Wood &amp; M. C. Wood (eds.), </w:t>
      </w:r>
      <w:r w:rsidR="00DF725D" w:rsidRPr="00E87226">
        <w:rPr>
          <w:b/>
          <w:sz w:val="16"/>
          <w:u w:val="single"/>
        </w:rPr>
        <w:t>Henri Fayol: Critical Evaluations in Business and Management</w:t>
      </w:r>
      <w:r w:rsidR="00DF725D" w:rsidRPr="00E87226">
        <w:rPr>
          <w:b/>
          <w:sz w:val="16"/>
        </w:rPr>
        <w:t>.</w:t>
      </w:r>
      <w:r w:rsidR="00812AC0">
        <w:rPr>
          <w:b/>
          <w:sz w:val="16"/>
        </w:rPr>
        <w:t xml:space="preserve"> </w:t>
      </w:r>
      <w:r w:rsidR="00DF725D" w:rsidRPr="00E87226">
        <w:rPr>
          <w:b/>
          <w:sz w:val="16"/>
        </w:rPr>
        <w:t>London &amp; NY:</w:t>
      </w:r>
      <w:r w:rsidR="00812AC0">
        <w:rPr>
          <w:b/>
          <w:sz w:val="16"/>
        </w:rPr>
        <w:t xml:space="preserve"> </w:t>
      </w:r>
      <w:r w:rsidR="00DF725D" w:rsidRPr="00E87226">
        <w:rPr>
          <w:b/>
          <w:sz w:val="16"/>
        </w:rPr>
        <w:t>Routledge, 2002, pp. 272-296.</w:t>
      </w:r>
      <w:r w:rsidR="00AA5688">
        <w:rPr>
          <w:b/>
          <w:sz w:val="16"/>
        </w:rPr>
        <w:br/>
      </w:r>
      <w:r w:rsidR="00F434C6" w:rsidRPr="00EF6454">
        <w:rPr>
          <w:b/>
          <w:sz w:val="16"/>
          <w:szCs w:val="16"/>
        </w:rPr>
        <w:t xml:space="preserve">Reprinted in J. B. Miner (Ed.), </w:t>
      </w:r>
      <w:r w:rsidR="00F434C6" w:rsidRPr="00EF6454">
        <w:rPr>
          <w:b/>
          <w:sz w:val="16"/>
          <w:szCs w:val="16"/>
          <w:u w:val="single"/>
        </w:rPr>
        <w:t>Administrative and Management Theory</w:t>
      </w:r>
      <w:r w:rsidR="00F434C6" w:rsidRPr="00EF6454">
        <w:rPr>
          <w:b/>
          <w:sz w:val="16"/>
          <w:szCs w:val="16"/>
        </w:rPr>
        <w:t>.</w:t>
      </w:r>
      <w:r w:rsidR="00812AC0">
        <w:rPr>
          <w:b/>
          <w:sz w:val="16"/>
          <w:szCs w:val="16"/>
        </w:rPr>
        <w:t xml:space="preserve"> </w:t>
      </w:r>
      <w:proofErr w:type="spellStart"/>
      <w:r w:rsidR="00F434C6" w:rsidRPr="00EF6454">
        <w:rPr>
          <w:b/>
          <w:sz w:val="16"/>
          <w:szCs w:val="16"/>
        </w:rPr>
        <w:t>Aldershot</w:t>
      </w:r>
      <w:proofErr w:type="spellEnd"/>
      <w:r w:rsidR="00F434C6" w:rsidRPr="00EF6454">
        <w:rPr>
          <w:b/>
          <w:sz w:val="16"/>
          <w:szCs w:val="16"/>
        </w:rPr>
        <w:t>, UK: Dartmouth, 1995, 413-429.</w:t>
      </w:r>
    </w:p>
    <w:p w14:paraId="05D4EA45" w14:textId="3A45A3BB" w:rsidR="007F39C9" w:rsidRPr="00AA5688" w:rsidRDefault="007F39C9" w:rsidP="005560E2">
      <w:pPr>
        <w:pStyle w:val="resume"/>
        <w:spacing w:after="0"/>
        <w:rPr>
          <w:b/>
        </w:rPr>
      </w:pPr>
      <w:r w:rsidRPr="00EF6454">
        <w:rPr>
          <w:b/>
        </w:rPr>
        <w:t>Van Fleet, D.</w:t>
      </w:r>
      <w:r w:rsidR="00E97A9A">
        <w:rPr>
          <w:b/>
        </w:rPr>
        <w:t xml:space="preserve"> </w:t>
      </w:r>
      <w:r w:rsidRPr="00EF6454">
        <w:rPr>
          <w:b/>
        </w:rPr>
        <w:t>D., Organizational differences in critical leader behaviors: industrial and military</w:t>
      </w:r>
      <w:r w:rsidR="00F1331C" w:rsidRPr="00EF6454">
        <w:rPr>
          <w:b/>
        </w:rPr>
        <w:t>.</w:t>
      </w:r>
      <w:r w:rsidRPr="00EF6454">
        <w:rPr>
          <w:b/>
        </w:rPr>
        <w:t xml:space="preserve"> </w:t>
      </w:r>
      <w:r w:rsidRPr="00EF6454">
        <w:rPr>
          <w:b/>
          <w:u w:val="single"/>
        </w:rPr>
        <w:t>Journal of Management</w:t>
      </w:r>
      <w:r w:rsidRPr="00EF6454">
        <w:rPr>
          <w:b/>
        </w:rPr>
        <w:t>, Vol. 2, No. 1 (1976), 27-36.</w:t>
      </w:r>
      <w:r w:rsidR="00AA5688">
        <w:rPr>
          <w:b/>
        </w:rPr>
        <w:br/>
      </w:r>
      <w:r w:rsidRPr="00EF6454">
        <w:rPr>
          <w:b/>
          <w:sz w:val="16"/>
        </w:rPr>
        <w:t xml:space="preserve">Reprinted in W.E. Rosenbach and R.L. Taylor. (eds.), </w:t>
      </w:r>
      <w:r w:rsidRPr="00EF6454">
        <w:rPr>
          <w:b/>
          <w:sz w:val="16"/>
          <w:u w:val="single"/>
        </w:rPr>
        <w:t>Military Leadership: In Pursuit of Excellence</w:t>
      </w:r>
      <w:r w:rsidR="000D1748" w:rsidRPr="00EF6454">
        <w:rPr>
          <w:b/>
          <w:sz w:val="16"/>
        </w:rPr>
        <w:t>.</w:t>
      </w:r>
      <w:r w:rsidR="00812AC0">
        <w:rPr>
          <w:b/>
          <w:sz w:val="16"/>
        </w:rPr>
        <w:t xml:space="preserve"> </w:t>
      </w:r>
      <w:r w:rsidR="000D1748" w:rsidRPr="00EF6454">
        <w:rPr>
          <w:b/>
          <w:sz w:val="16"/>
        </w:rPr>
        <w:t>Boulder, Co.:</w:t>
      </w:r>
      <w:r w:rsidR="00812AC0">
        <w:rPr>
          <w:b/>
          <w:sz w:val="16"/>
        </w:rPr>
        <w:t xml:space="preserve"> </w:t>
      </w:r>
      <w:r w:rsidR="000D1748" w:rsidRPr="00EF6454">
        <w:rPr>
          <w:b/>
          <w:sz w:val="16"/>
        </w:rPr>
        <w:t>Westview</w:t>
      </w:r>
      <w:r w:rsidRPr="00EF6454">
        <w:rPr>
          <w:b/>
          <w:sz w:val="16"/>
        </w:rPr>
        <w:t>, 1984, 120-127.</w:t>
      </w:r>
    </w:p>
    <w:p w14:paraId="542C0520" w14:textId="77777777" w:rsidR="00F97227" w:rsidRDefault="00F97227" w:rsidP="005560E2">
      <w:pPr>
        <w:pStyle w:val="resume"/>
        <w:spacing w:after="0"/>
      </w:pPr>
      <w:r w:rsidRPr="00F97227">
        <w:t>Van Fleet, D. D., &amp; Van Fleet, E., Education, Business Education, Management Education: A Chronology, 1607-1971. Working Paper Series, Management History Division, Academy of Management, Series 2, No. 3 (November 1976), 19 pages.</w:t>
      </w:r>
    </w:p>
    <w:p w14:paraId="37CD6EF9" w14:textId="77777777" w:rsidR="007F39C9" w:rsidRPr="00EF6454" w:rsidRDefault="007F39C9" w:rsidP="005560E2">
      <w:pPr>
        <w:pStyle w:val="resume"/>
        <w:spacing w:after="0"/>
      </w:pPr>
      <w:r w:rsidRPr="00EF6454">
        <w:t>Van Fleet, D.</w:t>
      </w:r>
      <w:r w:rsidR="00E97A9A">
        <w:t xml:space="preserve"> </w:t>
      </w:r>
      <w:r w:rsidRPr="00EF6454">
        <w:t>D., Changing patterns of significant authors on leadership and managerial effectiveness</w:t>
      </w:r>
      <w:r w:rsidR="00F1331C" w:rsidRPr="00EF6454">
        <w:t>.</w:t>
      </w:r>
      <w:r w:rsidRPr="00EF6454">
        <w:t xml:space="preserve"> </w:t>
      </w:r>
      <w:r w:rsidRPr="00EF6454">
        <w:rPr>
          <w:u w:val="single"/>
        </w:rPr>
        <w:t>Journal of Management</w:t>
      </w:r>
      <w:r w:rsidRPr="00EF6454">
        <w:t>, Vol. 1, No. 1 (1975), 39-44.</w:t>
      </w:r>
    </w:p>
    <w:p w14:paraId="5F2711D5" w14:textId="77777777" w:rsidR="007F39C9" w:rsidRPr="00EF6454" w:rsidRDefault="007F39C9" w:rsidP="005560E2">
      <w:pPr>
        <w:pStyle w:val="resume"/>
        <w:spacing w:after="0"/>
      </w:pPr>
      <w:r w:rsidRPr="00EF6454">
        <w:lastRenderedPageBreak/>
        <w:t>Van Fleet, D.</w:t>
      </w:r>
      <w:r w:rsidR="00E97A9A">
        <w:t xml:space="preserve"> </w:t>
      </w:r>
      <w:r w:rsidRPr="00EF6454">
        <w:t>D., &amp; Stone, B.</w:t>
      </w:r>
      <w:r w:rsidR="00DB61AF">
        <w:t xml:space="preserve"> </w:t>
      </w:r>
      <w:r w:rsidRPr="00EF6454">
        <w:t>D., Jr., Progression curves in salary administration for colleges and universities</w:t>
      </w:r>
      <w:r w:rsidR="00F1331C" w:rsidRPr="00EF6454">
        <w:t>.</w:t>
      </w:r>
      <w:r w:rsidRPr="00EF6454">
        <w:t xml:space="preserve"> </w:t>
      </w:r>
      <w:r w:rsidRPr="00EF6454">
        <w:rPr>
          <w:u w:val="single"/>
        </w:rPr>
        <w:t>The Journal of the College and University Personnel Association</w:t>
      </w:r>
      <w:r w:rsidRPr="00EF6454">
        <w:t>, Vol. 26, No. 3 (July-August 1975), 20-27.</w:t>
      </w:r>
    </w:p>
    <w:p w14:paraId="78E40E3D" w14:textId="77777777" w:rsidR="007F39C9" w:rsidRPr="00EF6454" w:rsidRDefault="007F39C9" w:rsidP="005560E2">
      <w:pPr>
        <w:pStyle w:val="resume"/>
        <w:spacing w:after="0"/>
      </w:pPr>
      <w:r w:rsidRPr="00EF6454">
        <w:t xml:space="preserve">Chamberlain, H., &amp; Van Fleet, </w:t>
      </w:r>
      <w:r w:rsidR="00E97A9A">
        <w:t>D. D.</w:t>
      </w:r>
      <w:r w:rsidRPr="00EF6454">
        <w:t xml:space="preserve">, A computer program to determine relations among genuine dichotomies: </w:t>
      </w:r>
      <w:r w:rsidR="000050C8" w:rsidRPr="00EF6454">
        <w:t>The</w:t>
      </w:r>
      <w:r w:rsidRPr="00EF6454">
        <w:t xml:space="preserve"> Phi and G statistics</w:t>
      </w:r>
      <w:r w:rsidR="00F1331C" w:rsidRPr="00EF6454">
        <w:t>.</w:t>
      </w:r>
      <w:r w:rsidRPr="00EF6454">
        <w:t xml:space="preserve"> </w:t>
      </w:r>
      <w:r w:rsidRPr="00EF6454">
        <w:rPr>
          <w:u w:val="single"/>
        </w:rPr>
        <w:t>Educational and Psychological Measurement</w:t>
      </w:r>
      <w:r w:rsidRPr="00EF6454">
        <w:t>, Vol. 35 (1975), 71-72.</w:t>
      </w:r>
    </w:p>
    <w:p w14:paraId="60032FA5" w14:textId="77777777" w:rsidR="007F39C9" w:rsidRPr="00EF6454" w:rsidRDefault="007F39C9" w:rsidP="005560E2">
      <w:pPr>
        <w:pStyle w:val="resume"/>
        <w:spacing w:after="0"/>
      </w:pPr>
      <w:r w:rsidRPr="00EF6454">
        <w:t>Van Fleet, D.</w:t>
      </w:r>
      <w:r w:rsidR="00E97A9A">
        <w:t xml:space="preserve"> </w:t>
      </w:r>
      <w:r w:rsidRPr="00EF6454">
        <w:t xml:space="preserve">D., Chamberlain, H., &amp; Gass, W., </w:t>
      </w:r>
      <w:r w:rsidRPr="00216CA7">
        <w:t>Toward identifying the critical aspects in a behavioral description of leadership in a military cadet organization</w:t>
      </w:r>
      <w:r w:rsidR="00F1331C" w:rsidRPr="00216CA7">
        <w:t>.</w:t>
      </w:r>
      <w:r w:rsidRPr="00EF6454">
        <w:t xml:space="preserve"> </w:t>
      </w:r>
      <w:r w:rsidRPr="00EF6454">
        <w:rPr>
          <w:u w:val="single"/>
        </w:rPr>
        <w:t>Organizational and Administrative Sciences</w:t>
      </w:r>
      <w:r w:rsidRPr="00EF6454">
        <w:t>, Vol. 5, No. 4 (Winter 1974/75), 73-94.</w:t>
      </w:r>
    </w:p>
    <w:p w14:paraId="7547C5F3" w14:textId="77777777" w:rsidR="007F39C9" w:rsidRPr="00EF6454" w:rsidRDefault="007F39C9" w:rsidP="005560E2">
      <w:pPr>
        <w:pStyle w:val="resume"/>
        <w:spacing w:after="0"/>
      </w:pPr>
      <w:r w:rsidRPr="00EF6454">
        <w:t>Van Fleet, D.</w:t>
      </w:r>
      <w:r w:rsidR="00E97A9A">
        <w:t xml:space="preserve"> </w:t>
      </w:r>
      <w:r w:rsidRPr="00EF6454">
        <w:t>D., A tentative approach to optimizing the span of management</w:t>
      </w:r>
      <w:r w:rsidR="00F1331C" w:rsidRPr="00EF6454">
        <w:t>.</w:t>
      </w:r>
      <w:r w:rsidRPr="00EF6454">
        <w:t xml:space="preserve"> </w:t>
      </w:r>
      <w:r w:rsidRPr="00EF6454">
        <w:rPr>
          <w:u w:val="single"/>
        </w:rPr>
        <w:t>Akron Business and Economic Review</w:t>
      </w:r>
      <w:r w:rsidRPr="00EF6454">
        <w:t>, Vol. 5, No. 1 (Spring 1974), 39-43.</w:t>
      </w:r>
    </w:p>
    <w:p w14:paraId="5D81E287" w14:textId="4E24DE00" w:rsidR="007F39C9" w:rsidRPr="00EF6454" w:rsidRDefault="007F39C9" w:rsidP="005560E2">
      <w:pPr>
        <w:pStyle w:val="resume"/>
        <w:spacing w:after="0"/>
        <w:rPr>
          <w:b/>
          <w:sz w:val="16"/>
        </w:rPr>
      </w:pPr>
      <w:r w:rsidRPr="00EF6454">
        <w:rPr>
          <w:b/>
        </w:rPr>
        <w:t>Van Fleet, D.</w:t>
      </w:r>
      <w:r w:rsidR="00812AC0">
        <w:rPr>
          <w:b/>
        </w:rPr>
        <w:t xml:space="preserve"> </w:t>
      </w:r>
      <w:r w:rsidRPr="00EF6454">
        <w:rPr>
          <w:b/>
        </w:rPr>
        <w:t>D., Toward identifying critical elements in a behavioral description of leadership</w:t>
      </w:r>
      <w:r w:rsidR="00F1331C" w:rsidRPr="00EF6454">
        <w:rPr>
          <w:b/>
        </w:rPr>
        <w:t>.</w:t>
      </w:r>
      <w:r w:rsidRPr="00EF6454">
        <w:rPr>
          <w:b/>
        </w:rPr>
        <w:t xml:space="preserve"> </w:t>
      </w:r>
      <w:r w:rsidRPr="00EF6454">
        <w:rPr>
          <w:b/>
          <w:u w:val="single"/>
        </w:rPr>
        <w:t>Public Personnel Management</w:t>
      </w:r>
      <w:r w:rsidRPr="00EF6454">
        <w:rPr>
          <w:b/>
        </w:rPr>
        <w:t>, Vol. 3, No. 1 (January/February 1974), 70-82.</w:t>
      </w:r>
      <w:r w:rsidR="00AA5688">
        <w:rPr>
          <w:b/>
        </w:rPr>
        <w:br/>
      </w:r>
      <w:r w:rsidRPr="00EF6454">
        <w:rPr>
          <w:b/>
          <w:sz w:val="16"/>
        </w:rPr>
        <w:t xml:space="preserve">Abstracted and listed with the </w:t>
      </w:r>
      <w:r w:rsidRPr="00EF6454">
        <w:rPr>
          <w:b/>
          <w:sz w:val="16"/>
          <w:u w:val="single"/>
        </w:rPr>
        <w:t>Health Education Monographs</w:t>
      </w:r>
      <w:r w:rsidRPr="00EF6454">
        <w:rPr>
          <w:b/>
          <w:sz w:val="16"/>
        </w:rPr>
        <w:t>, Vol. 2, No. 4 (Winter 1974).</w:t>
      </w:r>
    </w:p>
    <w:p w14:paraId="5ADC3A92" w14:textId="77777777" w:rsidR="007F39C9" w:rsidRPr="00EF6454" w:rsidRDefault="007F39C9" w:rsidP="005560E2">
      <w:pPr>
        <w:pStyle w:val="resume"/>
        <w:spacing w:after="0"/>
      </w:pPr>
      <w:r w:rsidRPr="00EF6454">
        <w:t>Van Fleet, D.</w:t>
      </w:r>
      <w:r w:rsidR="00E97A9A">
        <w:t xml:space="preserve"> </w:t>
      </w:r>
      <w:r w:rsidRPr="00EF6454">
        <w:t>D., Span of control: a review and restatement</w:t>
      </w:r>
      <w:r w:rsidR="00F1331C" w:rsidRPr="00EF6454">
        <w:t>.</w:t>
      </w:r>
      <w:r w:rsidRPr="00EF6454">
        <w:t xml:space="preserve"> </w:t>
      </w:r>
      <w:r w:rsidRPr="00EF6454">
        <w:rPr>
          <w:u w:val="single"/>
        </w:rPr>
        <w:t>Akron Business and Economic Review</w:t>
      </w:r>
      <w:r w:rsidRPr="00EF6454">
        <w:t>, Vol. 5, No. 4 (Winter 1974), 34-42.</w:t>
      </w:r>
    </w:p>
    <w:p w14:paraId="4DBFD199" w14:textId="77777777" w:rsidR="007F39C9" w:rsidRPr="00EF6454" w:rsidRDefault="007F39C9" w:rsidP="005560E2">
      <w:pPr>
        <w:pStyle w:val="resume"/>
        <w:spacing w:after="0"/>
      </w:pPr>
      <w:r w:rsidRPr="00EF6454">
        <w:t>Van Fleet, D.</w:t>
      </w:r>
      <w:r w:rsidR="00E97A9A">
        <w:t xml:space="preserve"> </w:t>
      </w:r>
      <w:r w:rsidRPr="00EF6454">
        <w:t>D., The need-hierarchy and theories of authority</w:t>
      </w:r>
      <w:r w:rsidR="00F1331C" w:rsidRPr="00EF6454">
        <w:t>.</w:t>
      </w:r>
      <w:r w:rsidRPr="00EF6454">
        <w:t xml:space="preserve"> </w:t>
      </w:r>
      <w:r w:rsidRPr="00EF6454">
        <w:rPr>
          <w:u w:val="single"/>
        </w:rPr>
        <w:t>Human Relations</w:t>
      </w:r>
      <w:r w:rsidRPr="00EF6454">
        <w:t>, Vol. 26, No. 5 (December 1973), 567-580.</w:t>
      </w:r>
    </w:p>
    <w:p w14:paraId="52D8BD43" w14:textId="77777777" w:rsidR="007F39C9" w:rsidRPr="00EF6454" w:rsidRDefault="007F39C9" w:rsidP="005560E2">
      <w:pPr>
        <w:pStyle w:val="resume"/>
        <w:spacing w:after="0"/>
      </w:pPr>
      <w:r w:rsidRPr="00EF6454">
        <w:t xml:space="preserve">Van Fleet, </w:t>
      </w:r>
      <w:r w:rsidR="00E97A9A">
        <w:t>D. D.</w:t>
      </w:r>
      <w:r w:rsidRPr="00EF6454">
        <w:t>, Salary administration: in reply</w:t>
      </w:r>
      <w:r w:rsidR="00F1331C" w:rsidRPr="00EF6454">
        <w:t>.</w:t>
      </w:r>
      <w:r w:rsidRPr="00EF6454">
        <w:t xml:space="preserve"> </w:t>
      </w:r>
      <w:r w:rsidRPr="00EF6454">
        <w:rPr>
          <w:u w:val="single"/>
        </w:rPr>
        <w:t>AAUP Bulletin</w:t>
      </w:r>
      <w:r w:rsidRPr="00EF6454">
        <w:t>, Vol. 59, No. 4 (December 1973), 466-469.</w:t>
      </w:r>
    </w:p>
    <w:p w14:paraId="5FE195A5" w14:textId="77777777" w:rsidR="007F39C9" w:rsidRPr="00EF6454" w:rsidRDefault="007F39C9" w:rsidP="005560E2">
      <w:pPr>
        <w:pStyle w:val="resume"/>
        <w:spacing w:after="0"/>
      </w:pPr>
      <w:r w:rsidRPr="00EF6454">
        <w:t xml:space="preserve">Fatemi, A.S., Johnson, L., &amp; Van Fleet, </w:t>
      </w:r>
      <w:r w:rsidR="00E97A9A">
        <w:t>D. D.</w:t>
      </w:r>
      <w:r w:rsidRPr="00EF6454">
        <w:t>, Profile of the business community in an urban ghetto</w:t>
      </w:r>
      <w:r w:rsidR="00F1331C" w:rsidRPr="00EF6454">
        <w:t>.</w:t>
      </w:r>
      <w:r w:rsidRPr="00EF6454">
        <w:t xml:space="preserve"> </w:t>
      </w:r>
      <w:r w:rsidRPr="00EF6454">
        <w:rPr>
          <w:u w:val="single"/>
        </w:rPr>
        <w:t>Akron Business and Economic Review</w:t>
      </w:r>
      <w:r w:rsidRPr="00EF6454">
        <w:t>, Vol. 4, No. l (March 1973), 11-19.</w:t>
      </w:r>
    </w:p>
    <w:p w14:paraId="6C36C0C4" w14:textId="77777777" w:rsidR="007F39C9" w:rsidRPr="00EF6454" w:rsidRDefault="007F39C9" w:rsidP="005560E2">
      <w:pPr>
        <w:pStyle w:val="resume"/>
        <w:spacing w:after="0"/>
      </w:pPr>
      <w:r w:rsidRPr="00EF6454">
        <w:t xml:space="preserve">Van Fleet, </w:t>
      </w:r>
      <w:r w:rsidR="00E97A9A">
        <w:t>D. D.</w:t>
      </w:r>
      <w:r w:rsidRPr="00EF6454">
        <w:t>, Salary administration in higher education: a tentative plan</w:t>
      </w:r>
      <w:r w:rsidR="00F1331C" w:rsidRPr="00EF6454">
        <w:t>.</w:t>
      </w:r>
      <w:r w:rsidRPr="00EF6454">
        <w:t xml:space="preserve"> </w:t>
      </w:r>
      <w:r w:rsidRPr="00EF6454">
        <w:rPr>
          <w:u w:val="single"/>
        </w:rPr>
        <w:t>AAUP Bulletin</w:t>
      </w:r>
      <w:r w:rsidRPr="00EF6454">
        <w:t>, Vol. 58, No. 4 (December 1972), 413-418.</w:t>
      </w:r>
    </w:p>
    <w:p w14:paraId="0B8E19A4" w14:textId="77777777" w:rsidR="007F39C9" w:rsidRPr="00EF6454" w:rsidRDefault="007F39C9" w:rsidP="005560E2">
      <w:pPr>
        <w:pStyle w:val="resume"/>
        <w:spacing w:after="0"/>
      </w:pPr>
      <w:r w:rsidRPr="00EF6454">
        <w:t xml:space="preserve">Van Fleet, </w:t>
      </w:r>
      <w:r w:rsidR="00E97A9A">
        <w:t>D. D.</w:t>
      </w:r>
      <w:r w:rsidRPr="00EF6454">
        <w:t>, The Gurley-Shaw hypothesis: a review</w:t>
      </w:r>
      <w:r w:rsidR="00F1331C" w:rsidRPr="00EF6454">
        <w:t>.</w:t>
      </w:r>
      <w:r w:rsidRPr="00EF6454">
        <w:t xml:space="preserve"> </w:t>
      </w:r>
      <w:r w:rsidRPr="00EF6454">
        <w:rPr>
          <w:u w:val="single"/>
        </w:rPr>
        <w:t>Akron Business and Economic Review</w:t>
      </w:r>
      <w:r w:rsidRPr="00EF6454">
        <w:t>, Vol. 2, No. 3 (Fall 1971), 22-27.</w:t>
      </w:r>
    </w:p>
    <w:p w14:paraId="657A548F" w14:textId="77777777" w:rsidR="00080BF1" w:rsidRPr="00EF6454" w:rsidRDefault="00080BF1" w:rsidP="001C4712">
      <w:pPr>
        <w:rPr>
          <w:sz w:val="16"/>
          <w:szCs w:val="16"/>
        </w:rPr>
      </w:pPr>
    </w:p>
    <w:p w14:paraId="210AE3B1" w14:textId="77777777" w:rsidR="00080BF1" w:rsidRPr="00EF6454" w:rsidRDefault="00080BF1" w:rsidP="001C4712">
      <w:pPr>
        <w:pStyle w:val="resume"/>
        <w:spacing w:after="0"/>
        <w:rPr>
          <w:b/>
          <w:u w:val="single"/>
        </w:rPr>
      </w:pPr>
      <w:r w:rsidRPr="00EF6454">
        <w:rPr>
          <w:b/>
          <w:u w:val="single"/>
        </w:rPr>
        <w:t>Refereed Verse</w:t>
      </w:r>
    </w:p>
    <w:p w14:paraId="39CDCCCD" w14:textId="0F220789" w:rsidR="00A841E0" w:rsidRDefault="00A841E0" w:rsidP="001C4712">
      <w:pPr>
        <w:pStyle w:val="resume"/>
        <w:spacing w:after="0"/>
      </w:pPr>
      <w:r w:rsidRPr="00EF6454">
        <w:t xml:space="preserve">Van Fleet, </w:t>
      </w:r>
      <w:r>
        <w:t>D. D.</w:t>
      </w:r>
      <w:r w:rsidR="00812AC0">
        <w:t xml:space="preserve"> </w:t>
      </w:r>
      <w:r w:rsidRPr="00EF6454">
        <w:t xml:space="preserve">“Time Will Tell: Thoughts </w:t>
      </w:r>
      <w:r w:rsidR="00BB5920" w:rsidRPr="00EF6454">
        <w:t>about</w:t>
      </w:r>
      <w:r w:rsidRPr="00EF6454">
        <w:t xml:space="preserve"> Leadership in Organizations,” </w:t>
      </w:r>
      <w:r w:rsidRPr="00EF6454">
        <w:rPr>
          <w:u w:val="single"/>
        </w:rPr>
        <w:t>Journal of Behavioral and Applied Management</w:t>
      </w:r>
      <w:r w:rsidRPr="00EF6454">
        <w:t xml:space="preserve">, (2007), Vol. 8, No. 3, 196 (available </w:t>
      </w:r>
      <w:hyperlink r:id="rId19" w:history="1">
        <w:r w:rsidRPr="007B0D19">
          <w:t xml:space="preserve"> </w:t>
        </w:r>
        <w:r w:rsidRPr="007B0D19">
          <w:rPr>
            <w:rStyle w:val="Hyperlink"/>
          </w:rPr>
          <w:t>http://www.ibam.com/pubs/jbam/articles/vol8/no3/JBAM_8_3_1.pdf</w:t>
        </w:r>
      </w:hyperlink>
      <w:r w:rsidRPr="00EF6454">
        <w:t>).</w:t>
      </w:r>
    </w:p>
    <w:p w14:paraId="2736A399" w14:textId="77777777" w:rsidR="00A841E0" w:rsidRPr="00EF6454" w:rsidRDefault="00A841E0" w:rsidP="00A841E0">
      <w:pPr>
        <w:rPr>
          <w:sz w:val="16"/>
          <w:szCs w:val="16"/>
        </w:rPr>
      </w:pPr>
    </w:p>
    <w:p w14:paraId="762EF73A" w14:textId="77777777" w:rsidR="007C1FCE" w:rsidRPr="00EF6454" w:rsidRDefault="007C1FCE" w:rsidP="001C4712">
      <w:pPr>
        <w:pStyle w:val="resume"/>
        <w:spacing w:after="0"/>
        <w:rPr>
          <w:b/>
        </w:rPr>
      </w:pPr>
      <w:r w:rsidRPr="00EF6454">
        <w:rPr>
          <w:b/>
          <w:u w:val="single"/>
        </w:rPr>
        <w:t>Curriculum Module/Textbook Chapters</w:t>
      </w:r>
    </w:p>
    <w:p w14:paraId="02CF5353" w14:textId="64FB1882" w:rsidR="007C1FCE" w:rsidRPr="00EF6454" w:rsidRDefault="007C1FCE" w:rsidP="001C4712">
      <w:pPr>
        <w:pStyle w:val="resume"/>
        <w:spacing w:after="0"/>
      </w:pPr>
      <w:r w:rsidRPr="00EF6454">
        <w:t>Curriculum Module, “Workplace Violence: Moving Toward Minimizing Risks.”</w:t>
      </w:r>
      <w:r w:rsidR="00812AC0">
        <w:t xml:space="preserve"> </w:t>
      </w:r>
      <w:r w:rsidRPr="00EF6454">
        <w:t>Minerva Education Institute, 1996.</w:t>
      </w:r>
      <w:r w:rsidR="00812AC0">
        <w:t xml:space="preserve"> </w:t>
      </w:r>
      <w:r w:rsidRPr="00EF6454">
        <w:t xml:space="preserve">Available from the Institute or from its home page at </w:t>
      </w:r>
      <w:hyperlink r:id="rId20" w:history="1">
        <w:r w:rsidRPr="00EF6454">
          <w:rPr>
            <w:rStyle w:val="Hyperlink"/>
          </w:rPr>
          <w:t>http://www.minerva.org/</w:t>
        </w:r>
      </w:hyperlink>
      <w:r w:rsidRPr="00EF6454">
        <w:t xml:space="preserve"> [no longer available]</w:t>
      </w:r>
    </w:p>
    <w:p w14:paraId="66BC5651" w14:textId="54A612B5" w:rsidR="007C1FCE" w:rsidRPr="00EF6454" w:rsidRDefault="007C1FCE" w:rsidP="001C4712">
      <w:pPr>
        <w:pStyle w:val="resume"/>
        <w:spacing w:after="0"/>
      </w:pPr>
      <w:r w:rsidRPr="00EF6454">
        <w:t xml:space="preserve">Cases, boxed inserts, skill self-assessments, and video exercises in R.W. Griffin, </w:t>
      </w:r>
      <w:r w:rsidRPr="00EF6454">
        <w:rPr>
          <w:u w:val="single"/>
        </w:rPr>
        <w:t>Management</w:t>
      </w:r>
      <w:r w:rsidRPr="00EF6454">
        <w:t>.</w:t>
      </w:r>
      <w:r w:rsidR="00812AC0">
        <w:t xml:space="preserve"> </w:t>
      </w:r>
      <w:r w:rsidRPr="00EF6454">
        <w:t xml:space="preserve">Fifth edition; </w:t>
      </w:r>
      <w:smartTag w:uri="urn:schemas-microsoft-com:office:smarttags" w:element="City">
        <w:smartTag w:uri="urn:schemas-microsoft-com:office:smarttags" w:element="place">
          <w:r w:rsidRPr="00EF6454">
            <w:t>Boston</w:t>
          </w:r>
        </w:smartTag>
      </w:smartTag>
      <w:r w:rsidRPr="00EF6454">
        <w:t>: Houghton Mifflin, 1996.</w:t>
      </w:r>
    </w:p>
    <w:p w14:paraId="62483FFC" w14:textId="6A77CB6B" w:rsidR="007C1FCE" w:rsidRPr="00EF6454" w:rsidRDefault="007C1FCE" w:rsidP="001C4712">
      <w:pPr>
        <w:pStyle w:val="resume"/>
        <w:spacing w:after="0"/>
      </w:pPr>
      <w:r w:rsidRPr="00EF6454">
        <w:t xml:space="preserve">Van Fleet, </w:t>
      </w:r>
      <w:r w:rsidR="00E97A9A">
        <w:t>D. D.</w:t>
      </w:r>
      <w:r w:rsidRPr="00EF6454">
        <w:t xml:space="preserve"> "History and Theory of Organizations," draft of Chapter 2 in J. B. Barney and R. W. Griffin, </w:t>
      </w:r>
      <w:r w:rsidRPr="00EF6454">
        <w:rPr>
          <w:u w:val="single"/>
        </w:rPr>
        <w:t>Organizations: Strategy, Structure, and Behavior</w:t>
      </w:r>
      <w:r w:rsidRPr="00EF6454">
        <w:t>.</w:t>
      </w:r>
      <w:r w:rsidR="00812AC0">
        <w:t xml:space="preserve"> </w:t>
      </w:r>
      <w:r w:rsidRPr="00EF6454">
        <w:t xml:space="preserve">First edition; </w:t>
      </w:r>
      <w:smartTag w:uri="urn:schemas-microsoft-com:office:smarttags" w:element="City">
        <w:smartTag w:uri="urn:schemas-microsoft-com:office:smarttags" w:element="place">
          <w:r w:rsidRPr="00EF6454">
            <w:t>Boston</w:t>
          </w:r>
        </w:smartTag>
      </w:smartTag>
      <w:r w:rsidRPr="00EF6454">
        <w:t>: Houghton Mifflin, 1992.</w:t>
      </w:r>
    </w:p>
    <w:p w14:paraId="08CBA03C" w14:textId="401EFDC1" w:rsidR="007C1FCE" w:rsidRPr="00EF6454" w:rsidRDefault="007C1FCE" w:rsidP="001C4712">
      <w:pPr>
        <w:pStyle w:val="resume"/>
        <w:spacing w:after="0"/>
      </w:pPr>
      <w:r w:rsidRPr="00EF6454">
        <w:t xml:space="preserve">Van Fleet, </w:t>
      </w:r>
      <w:r w:rsidR="00E97A9A">
        <w:t>D. D.</w:t>
      </w:r>
      <w:r w:rsidRPr="00EF6454">
        <w:t xml:space="preserve"> "Individual Behavior in Organizations," draft of Chapter 16 in J.B. Barney and R.W. Griffin, </w:t>
      </w:r>
      <w:r w:rsidRPr="00EF6454">
        <w:rPr>
          <w:u w:val="single"/>
        </w:rPr>
        <w:t>Organizations: Strategy, Structure, and Behavior</w:t>
      </w:r>
      <w:r w:rsidRPr="00EF6454">
        <w:t>.</w:t>
      </w:r>
      <w:r w:rsidR="00812AC0">
        <w:t xml:space="preserve"> </w:t>
      </w:r>
      <w:r w:rsidRPr="00EF6454">
        <w:t xml:space="preserve">First edition; </w:t>
      </w:r>
      <w:smartTag w:uri="urn:schemas-microsoft-com:office:smarttags" w:element="City">
        <w:smartTag w:uri="urn:schemas-microsoft-com:office:smarttags" w:element="place">
          <w:r w:rsidRPr="00EF6454">
            <w:t>Boston</w:t>
          </w:r>
        </w:smartTag>
      </w:smartTag>
      <w:r w:rsidRPr="00EF6454">
        <w:t>: Houghton Mifflin, 1992.</w:t>
      </w:r>
    </w:p>
    <w:p w14:paraId="06CED0AD" w14:textId="25E818C6" w:rsidR="007C1FCE" w:rsidRPr="00EF6454" w:rsidRDefault="007C1FCE" w:rsidP="001C4712">
      <w:pPr>
        <w:pStyle w:val="resume"/>
        <w:spacing w:after="0"/>
      </w:pPr>
      <w:r w:rsidRPr="00EF6454">
        <w:t xml:space="preserve">Van Fleet, </w:t>
      </w:r>
      <w:r w:rsidR="00E97A9A">
        <w:t>D. D.</w:t>
      </w:r>
      <w:r w:rsidRPr="00EF6454">
        <w:t xml:space="preserve"> "Foundations of Management Understanding," draft of Chapter 2 in R. Daft, </w:t>
      </w:r>
      <w:r w:rsidRPr="00EF6454">
        <w:rPr>
          <w:u w:val="single"/>
        </w:rPr>
        <w:t>Management</w:t>
      </w:r>
      <w:r w:rsidRPr="00EF6454">
        <w:t>.</w:t>
      </w:r>
      <w:r w:rsidR="00812AC0">
        <w:t xml:space="preserve"> </w:t>
      </w:r>
      <w:r w:rsidRPr="00EF6454">
        <w:t xml:space="preserve">First edition; </w:t>
      </w:r>
      <w:smartTag w:uri="urn:schemas-microsoft-com:office:smarttags" w:element="place">
        <w:smartTag w:uri="urn:schemas-microsoft-com:office:smarttags" w:element="City">
          <w:r w:rsidRPr="00EF6454">
            <w:t>Hinsdale</w:t>
          </w:r>
        </w:smartTag>
        <w:r w:rsidRPr="00EF6454">
          <w:t xml:space="preserve">, </w:t>
        </w:r>
        <w:smartTag w:uri="urn:schemas-microsoft-com:office:smarttags" w:element="State">
          <w:r w:rsidRPr="00EF6454">
            <w:t>IL</w:t>
          </w:r>
        </w:smartTag>
      </w:smartTag>
      <w:r w:rsidRPr="00EF6454">
        <w:t>: Dryden Press, 1988.</w:t>
      </w:r>
    </w:p>
    <w:p w14:paraId="47283D23" w14:textId="4E088357" w:rsidR="007C1FCE" w:rsidRPr="00EF6454" w:rsidRDefault="007C1FCE" w:rsidP="001C4712">
      <w:pPr>
        <w:pStyle w:val="resume"/>
        <w:spacing w:after="0"/>
      </w:pPr>
      <w:r w:rsidRPr="00EF6454">
        <w:t xml:space="preserve">Van Fleet, </w:t>
      </w:r>
      <w:r w:rsidR="00E97A9A">
        <w:t>D. D.</w:t>
      </w:r>
      <w:r w:rsidRPr="00EF6454">
        <w:t xml:space="preserve"> "Leadership in Organizations," draft of Chapter 12 in R. Daft, </w:t>
      </w:r>
      <w:r w:rsidRPr="00EF6454">
        <w:rPr>
          <w:u w:val="single"/>
        </w:rPr>
        <w:t>Management</w:t>
      </w:r>
      <w:r w:rsidRPr="00EF6454">
        <w:t>.</w:t>
      </w:r>
      <w:r w:rsidR="00812AC0">
        <w:t xml:space="preserve"> </w:t>
      </w:r>
      <w:r w:rsidRPr="00EF6454">
        <w:t xml:space="preserve">First edition; </w:t>
      </w:r>
      <w:smartTag w:uri="urn:schemas-microsoft-com:office:smarttags" w:element="place">
        <w:smartTag w:uri="urn:schemas-microsoft-com:office:smarttags" w:element="City">
          <w:r w:rsidRPr="00EF6454">
            <w:t>Hinsdale</w:t>
          </w:r>
        </w:smartTag>
        <w:r w:rsidRPr="00EF6454">
          <w:t xml:space="preserve">, </w:t>
        </w:r>
        <w:smartTag w:uri="urn:schemas-microsoft-com:office:smarttags" w:element="State">
          <w:r w:rsidRPr="00EF6454">
            <w:t>IL</w:t>
          </w:r>
        </w:smartTag>
      </w:smartTag>
      <w:r w:rsidRPr="00EF6454">
        <w:t>: Dryden Press, 1988.</w:t>
      </w:r>
    </w:p>
    <w:p w14:paraId="6DBE3BB5" w14:textId="77777777" w:rsidR="005C6152" w:rsidRDefault="005C6152" w:rsidP="001C4712">
      <w:pPr>
        <w:rPr>
          <w:sz w:val="16"/>
          <w:szCs w:val="16"/>
        </w:rPr>
      </w:pPr>
    </w:p>
    <w:p w14:paraId="36058059" w14:textId="77777777" w:rsidR="007C1FCE" w:rsidRPr="00EF6454" w:rsidRDefault="007C1FCE" w:rsidP="001C4712">
      <w:pPr>
        <w:pStyle w:val="resume"/>
        <w:spacing w:after="0"/>
        <w:rPr>
          <w:b/>
        </w:rPr>
      </w:pPr>
      <w:r w:rsidRPr="00EF6454">
        <w:rPr>
          <w:b/>
          <w:u w:val="single"/>
        </w:rPr>
        <w:t>Webpage/Software</w:t>
      </w:r>
    </w:p>
    <w:p w14:paraId="0C1997E6" w14:textId="77777777" w:rsidR="005B19BB" w:rsidRDefault="005B19BB" w:rsidP="001C4712">
      <w:pPr>
        <w:pStyle w:val="resume"/>
        <w:spacing w:after="0"/>
      </w:pPr>
      <w:r w:rsidRPr="00EF6454">
        <w:t xml:space="preserve">Van Fleet, </w:t>
      </w:r>
      <w:r w:rsidR="00E97A9A">
        <w:t>D. D.</w:t>
      </w:r>
      <w:r>
        <w:t xml:space="preserve">, Bedeian, A.G., and </w:t>
      </w:r>
      <w:r w:rsidR="005A5D9F">
        <w:t>Wren, D.</w:t>
      </w:r>
      <w:r>
        <w:t xml:space="preserve"> A. 201</w:t>
      </w:r>
      <w:r w:rsidR="00677BAF">
        <w:t>5</w:t>
      </w:r>
      <w:r>
        <w:t>.</w:t>
      </w:r>
      <w:r w:rsidRPr="005B19BB">
        <w:rPr>
          <w:color w:val="000000"/>
          <w:szCs w:val="24"/>
        </w:rPr>
        <w:t xml:space="preserve"> </w:t>
      </w:r>
      <w:r w:rsidR="00176D12">
        <w:rPr>
          <w:color w:val="000000"/>
          <w:szCs w:val="24"/>
        </w:rPr>
        <w:t>“</w:t>
      </w:r>
      <w:r w:rsidRPr="005B19BB">
        <w:rPr>
          <w:bCs/>
          <w:iCs/>
          <w:color w:val="000000"/>
          <w:szCs w:val="24"/>
        </w:rPr>
        <w:t>A History of the Southern Management Association</w:t>
      </w:r>
      <w:r w:rsidR="00176D12">
        <w:rPr>
          <w:bCs/>
          <w:iCs/>
          <w:color w:val="000000"/>
          <w:szCs w:val="24"/>
        </w:rPr>
        <w:t xml:space="preserve">.” </w:t>
      </w:r>
      <w:hyperlink r:id="rId21" w:history="1">
        <w:r w:rsidR="00677BAF" w:rsidRPr="006F15E0">
          <w:rPr>
            <w:rStyle w:val="Hyperlink"/>
            <w:bCs/>
            <w:iCs/>
            <w:szCs w:val="24"/>
          </w:rPr>
          <w:t>www.southernmanagement.org/about/history.asp</w:t>
        </w:r>
      </w:hyperlink>
      <w:r w:rsidR="00677BAF">
        <w:rPr>
          <w:bCs/>
          <w:iCs/>
          <w:color w:val="000000"/>
          <w:szCs w:val="24"/>
        </w:rPr>
        <w:t xml:space="preserve"> [original 2011; updated in 2015]</w:t>
      </w:r>
    </w:p>
    <w:p w14:paraId="4CE5038F" w14:textId="77777777" w:rsidR="005B19BB" w:rsidRDefault="005B19BB" w:rsidP="001C4712">
      <w:pPr>
        <w:pStyle w:val="resume"/>
        <w:spacing w:after="0"/>
      </w:pPr>
      <w:r w:rsidRPr="00EF6454">
        <w:t xml:space="preserve">Van Fleet, </w:t>
      </w:r>
      <w:r w:rsidR="00E97A9A">
        <w:t>D. D.</w:t>
      </w:r>
      <w:r>
        <w:t xml:space="preserve">, Bedeian, A.G., and </w:t>
      </w:r>
      <w:r w:rsidR="005A5D9F">
        <w:t>Wren, D.</w:t>
      </w:r>
      <w:r>
        <w:t xml:space="preserve"> A. 2011. </w:t>
      </w:r>
      <w:r w:rsidR="00176D12">
        <w:t>“</w:t>
      </w:r>
      <w:r>
        <w:t>SMA Presidents</w:t>
      </w:r>
      <w:r w:rsidR="00176D12">
        <w:rPr>
          <w:bCs/>
          <w:iCs/>
          <w:color w:val="000000"/>
          <w:szCs w:val="24"/>
        </w:rPr>
        <w:t xml:space="preserve">.” </w:t>
      </w:r>
      <w:r>
        <w:rPr>
          <w:bCs/>
          <w:iCs/>
          <w:color w:val="000000"/>
          <w:szCs w:val="24"/>
        </w:rPr>
        <w:t>www.southernmanagement.org/about/SMAPastPresidents.asp</w:t>
      </w:r>
    </w:p>
    <w:p w14:paraId="08C656D9" w14:textId="77777777" w:rsidR="005B19BB" w:rsidRDefault="005B19BB" w:rsidP="001C4712">
      <w:pPr>
        <w:pStyle w:val="resume"/>
        <w:spacing w:after="0"/>
      </w:pPr>
      <w:r w:rsidRPr="00EF6454">
        <w:t xml:space="preserve">Van Fleet, </w:t>
      </w:r>
      <w:r w:rsidR="00E97A9A">
        <w:t>D. D.</w:t>
      </w:r>
      <w:r>
        <w:t xml:space="preserve">, Bedeian, A.G., and </w:t>
      </w:r>
      <w:r w:rsidR="005A5D9F">
        <w:t>Wren, D.</w:t>
      </w:r>
      <w:r>
        <w:t xml:space="preserve"> A. 2011. </w:t>
      </w:r>
      <w:r w:rsidR="00176D12">
        <w:t>“</w:t>
      </w:r>
      <w:r>
        <w:rPr>
          <w:bCs/>
          <w:iCs/>
          <w:color w:val="000000"/>
          <w:szCs w:val="24"/>
        </w:rPr>
        <w:t>Journal of M</w:t>
      </w:r>
      <w:r w:rsidRPr="005B19BB">
        <w:rPr>
          <w:bCs/>
          <w:iCs/>
          <w:color w:val="000000"/>
          <w:szCs w:val="24"/>
        </w:rPr>
        <w:t xml:space="preserve">anagement </w:t>
      </w:r>
      <w:r>
        <w:rPr>
          <w:bCs/>
          <w:iCs/>
          <w:color w:val="000000"/>
          <w:szCs w:val="24"/>
        </w:rPr>
        <w:t>Editors</w:t>
      </w:r>
      <w:r w:rsidR="00176D12">
        <w:rPr>
          <w:bCs/>
          <w:iCs/>
          <w:color w:val="000000"/>
          <w:szCs w:val="24"/>
        </w:rPr>
        <w:t xml:space="preserve">.” </w:t>
      </w:r>
      <w:r>
        <w:rPr>
          <w:bCs/>
          <w:iCs/>
          <w:color w:val="000000"/>
          <w:szCs w:val="24"/>
        </w:rPr>
        <w:t>www.southernmanagement.org/about/JOMEditors.asp</w:t>
      </w:r>
    </w:p>
    <w:p w14:paraId="3BFE8AC4" w14:textId="77777777" w:rsidR="005B19BB" w:rsidRDefault="005B19BB" w:rsidP="001C4712">
      <w:pPr>
        <w:pStyle w:val="resume"/>
        <w:spacing w:after="0"/>
      </w:pPr>
      <w:r w:rsidRPr="00EF6454">
        <w:t xml:space="preserve">Van Fleet, </w:t>
      </w:r>
      <w:r w:rsidR="00E97A9A">
        <w:t>D. D.</w:t>
      </w:r>
      <w:r>
        <w:t xml:space="preserve">, Bedeian, A.G., and </w:t>
      </w:r>
      <w:r w:rsidR="005A5D9F">
        <w:t>Wren, D.</w:t>
      </w:r>
      <w:r>
        <w:t xml:space="preserve"> A. 2011. </w:t>
      </w:r>
      <w:r w:rsidR="00176D12">
        <w:t>“</w:t>
      </w:r>
      <w:r w:rsidRPr="005B19BB">
        <w:rPr>
          <w:bCs/>
          <w:iCs/>
          <w:color w:val="000000"/>
          <w:szCs w:val="24"/>
        </w:rPr>
        <w:t>H</w:t>
      </w:r>
      <w:r w:rsidR="006A73CC">
        <w:rPr>
          <w:bCs/>
          <w:iCs/>
          <w:color w:val="000000"/>
          <w:szCs w:val="24"/>
        </w:rPr>
        <w:t>unt Award Recipients</w:t>
      </w:r>
      <w:r w:rsidR="00176D12">
        <w:rPr>
          <w:bCs/>
          <w:iCs/>
          <w:color w:val="000000"/>
          <w:szCs w:val="24"/>
        </w:rPr>
        <w:t xml:space="preserve">.” </w:t>
      </w:r>
      <w:r>
        <w:rPr>
          <w:bCs/>
          <w:iCs/>
          <w:color w:val="000000"/>
          <w:szCs w:val="24"/>
        </w:rPr>
        <w:t>www.southernmanagement.org/about/HuntAwardRecipients.asp</w:t>
      </w:r>
    </w:p>
    <w:p w14:paraId="2F1E4311" w14:textId="77777777" w:rsidR="002D4BEC" w:rsidRPr="00EF6454" w:rsidRDefault="002D4BEC" w:rsidP="001C4712">
      <w:pPr>
        <w:pStyle w:val="resume"/>
        <w:spacing w:after="0"/>
      </w:pPr>
      <w:r w:rsidRPr="00EF6454">
        <w:t xml:space="preserve">Van Fleet, </w:t>
      </w:r>
      <w:r w:rsidR="00E97A9A">
        <w:t>D. D.</w:t>
      </w:r>
      <w:r w:rsidRPr="00EF6454">
        <w:t xml:space="preserve"> 1998 (updated </w:t>
      </w:r>
      <w:r w:rsidR="00896A1A" w:rsidRPr="00EF6454">
        <w:t>a periodically</w:t>
      </w:r>
      <w:r w:rsidRPr="00EF6454">
        <w:t>). “Job and Career Help Online.” www.west.asu.edu/vanfleet/jobs.htm</w:t>
      </w:r>
    </w:p>
    <w:p w14:paraId="36FFB00E" w14:textId="18DED396" w:rsidR="002D4BEC" w:rsidRPr="00EF6454" w:rsidRDefault="002D4BEC" w:rsidP="001C4712">
      <w:pPr>
        <w:pStyle w:val="resume"/>
        <w:spacing w:after="0"/>
      </w:pPr>
      <w:r w:rsidRPr="00EF6454">
        <w:t xml:space="preserve">Van Fleet, </w:t>
      </w:r>
      <w:r w:rsidR="00E97A9A">
        <w:t>D. D.</w:t>
      </w:r>
      <w:r w:rsidRPr="00EF6454">
        <w:t xml:space="preserve"> 1998 (updated </w:t>
      </w:r>
      <w:r w:rsidR="00896A1A" w:rsidRPr="00EF6454">
        <w:t>a periodically</w:t>
      </w:r>
      <w:r w:rsidRPr="00EF6454">
        <w:t>).</w:t>
      </w:r>
      <w:r w:rsidR="00812AC0">
        <w:t xml:space="preserve"> </w:t>
      </w:r>
      <w:r w:rsidRPr="00EF6454">
        <w:t>“Guide to Films for Independent Student Viewing.” www.west.asu.edu/vanfleet/films.htm</w:t>
      </w:r>
    </w:p>
    <w:p w14:paraId="0A11CA81" w14:textId="24708AA2" w:rsidR="007778DD" w:rsidRPr="00EF6454" w:rsidRDefault="007778DD" w:rsidP="001C4712">
      <w:pPr>
        <w:pStyle w:val="resume"/>
        <w:spacing w:after="0"/>
      </w:pPr>
      <w:r w:rsidRPr="00EF6454">
        <w:t xml:space="preserve">Van Fleet, </w:t>
      </w:r>
      <w:r w:rsidR="00E97A9A">
        <w:t>D. D.</w:t>
      </w:r>
      <w:r w:rsidRPr="00EF6454">
        <w:t xml:space="preserve"> 1998.</w:t>
      </w:r>
      <w:r w:rsidR="00812AC0">
        <w:t xml:space="preserve"> </w:t>
      </w:r>
      <w:r w:rsidRPr="00EF6454">
        <w:t xml:space="preserve">Provided content and design for the website to accompany R. W. Griffin, </w:t>
      </w:r>
      <w:r w:rsidRPr="00EF6454">
        <w:rPr>
          <w:u w:val="single"/>
        </w:rPr>
        <w:t>Management</w:t>
      </w:r>
      <w:r w:rsidRPr="00EF6454">
        <w:t>. 6</w:t>
      </w:r>
      <w:r w:rsidRPr="00EF6454">
        <w:rPr>
          <w:vertAlign w:val="superscript"/>
        </w:rPr>
        <w:t>th</w:t>
      </w:r>
      <w:r w:rsidRPr="00EF6454">
        <w:t xml:space="preserve"> ed.; Boston: Houghton Mifflin, 1999 (</w:t>
      </w:r>
      <w:hyperlink r:id="rId22" w:history="1">
        <w:r w:rsidRPr="00EF6454">
          <w:rPr>
            <w:rStyle w:val="Hyperlink"/>
          </w:rPr>
          <w:t>www.hmco.com/college/business/griffin/</w:t>
        </w:r>
      </w:hyperlink>
      <w:r w:rsidRPr="00EF6454">
        <w:t>); no longer available.</w:t>
      </w:r>
    </w:p>
    <w:p w14:paraId="679259ED" w14:textId="1CF3D36A" w:rsidR="007C1FCE" w:rsidRPr="00EF6454" w:rsidRDefault="007C1FCE" w:rsidP="001C4712">
      <w:pPr>
        <w:pStyle w:val="resume"/>
        <w:spacing w:after="0"/>
      </w:pPr>
      <w:r w:rsidRPr="00EF6454">
        <w:t xml:space="preserve">Van Fleet, </w:t>
      </w:r>
      <w:r w:rsidR="00E97A9A">
        <w:t>D. D.</w:t>
      </w:r>
      <w:r w:rsidRPr="00EF6454">
        <w:t xml:space="preserve"> 1995</w:t>
      </w:r>
      <w:r w:rsidR="002D4BEC" w:rsidRPr="00EF6454">
        <w:t xml:space="preserve"> (updated </w:t>
      </w:r>
      <w:r w:rsidR="00896A1A" w:rsidRPr="00EF6454">
        <w:t>a periodically</w:t>
      </w:r>
      <w:r w:rsidR="002D4BEC" w:rsidRPr="00EF6454">
        <w:t>)</w:t>
      </w:r>
      <w:r w:rsidRPr="00EF6454">
        <w:t>.</w:t>
      </w:r>
      <w:r w:rsidR="00812AC0">
        <w:t xml:space="preserve"> </w:t>
      </w:r>
      <w:r w:rsidRPr="00EF6454">
        <w:t>“Online Bibliography o</w:t>
      </w:r>
      <w:r w:rsidR="00DD7196" w:rsidRPr="00EF6454">
        <w:t xml:space="preserve">f Military Leadership.” </w:t>
      </w:r>
      <w:r w:rsidRPr="00EF6454">
        <w:t>www.west.asu.edu/vanfleet/milbib/milbib.html</w:t>
      </w:r>
    </w:p>
    <w:p w14:paraId="7490D999" w14:textId="5FE44A75" w:rsidR="002D4BEC" w:rsidRPr="00EF6454" w:rsidRDefault="002D4BEC" w:rsidP="001C4712">
      <w:pPr>
        <w:pStyle w:val="resume"/>
        <w:spacing w:after="0"/>
      </w:pPr>
      <w:r w:rsidRPr="00EF6454">
        <w:lastRenderedPageBreak/>
        <w:t xml:space="preserve">Van Fleet, </w:t>
      </w:r>
      <w:r w:rsidR="00E97A9A">
        <w:t>D. D.</w:t>
      </w:r>
      <w:r w:rsidRPr="00EF6454">
        <w:t xml:space="preserve"> 1995 (updated </w:t>
      </w:r>
      <w:r w:rsidR="00896A1A" w:rsidRPr="00EF6454">
        <w:t>a periodically</w:t>
      </w:r>
      <w:r w:rsidRPr="00EF6454">
        <w:t>)</w:t>
      </w:r>
      <w:r w:rsidR="00DD7196" w:rsidRPr="00EF6454">
        <w:t>.</w:t>
      </w:r>
      <w:r w:rsidR="00812AC0">
        <w:t xml:space="preserve"> </w:t>
      </w:r>
      <w:r w:rsidR="00DD7196" w:rsidRPr="00EF6454">
        <w:t xml:space="preserve">“Hepatitis C (HCV).” </w:t>
      </w:r>
      <w:r w:rsidRPr="00EF6454">
        <w:t>www.west.asu.edu/vanfleet/milbib/</w:t>
      </w:r>
      <w:r w:rsidR="0021429A" w:rsidRPr="00EF6454">
        <w:t>HEPC</w:t>
      </w:r>
      <w:r w:rsidRPr="00EF6454">
        <w:t>.html</w:t>
      </w:r>
    </w:p>
    <w:p w14:paraId="73F8B020" w14:textId="77777777" w:rsidR="007C1FCE" w:rsidRDefault="007C1FCE" w:rsidP="001C4712">
      <w:pPr>
        <w:pStyle w:val="resume"/>
        <w:spacing w:after="0"/>
      </w:pPr>
      <w:r w:rsidRPr="00EF6454">
        <w:t xml:space="preserve">Van Fleet, </w:t>
      </w:r>
      <w:r w:rsidR="00E97A9A">
        <w:t>D. D.</w:t>
      </w:r>
      <w:r w:rsidRPr="00EF6454">
        <w:t xml:space="preserve">, </w:t>
      </w:r>
      <w:r w:rsidRPr="00EF6454">
        <w:rPr>
          <w:i/>
        </w:rPr>
        <w:t>Peterson, T.O</w:t>
      </w:r>
      <w:r w:rsidRPr="00EF6454">
        <w:t xml:space="preserve">, and </w:t>
      </w:r>
      <w:r w:rsidRPr="00EF6454">
        <w:rPr>
          <w:i/>
        </w:rPr>
        <w:t>Beard, J.W.</w:t>
      </w:r>
      <w:r w:rsidRPr="00EF6454">
        <w:t xml:space="preserve"> </w:t>
      </w:r>
      <w:r w:rsidRPr="00EF6454">
        <w:rPr>
          <w:u w:val="single"/>
        </w:rPr>
        <w:t>Electronic Bibliography on Military Leadership</w:t>
      </w:r>
      <w:r w:rsidRPr="00EF6454">
        <w:t xml:space="preserve">. Copyright 1988. Over 4,000 references indexed by nearly 10,000 terms. Developed using </w:t>
      </w:r>
      <w:r w:rsidRPr="00EF6454">
        <w:rPr>
          <w:u w:val="single"/>
        </w:rPr>
        <w:t>FYI 3000 Plus</w:t>
      </w:r>
      <w:r w:rsidRPr="00EF6454">
        <w:t xml:space="preserve"> and </w:t>
      </w:r>
      <w:r w:rsidR="00F96009" w:rsidRPr="00EF6454">
        <w:t xml:space="preserve">originally </w:t>
      </w:r>
      <w:r w:rsidRPr="00EF6454">
        <w:t>available on 3 floppy disks as a "not for profit" venture from the authors</w:t>
      </w:r>
      <w:r w:rsidR="00F96009" w:rsidRPr="00EF6454">
        <w:t xml:space="preserve"> (no longer available)</w:t>
      </w:r>
      <w:r w:rsidRPr="00EF6454">
        <w:t>.</w:t>
      </w:r>
    </w:p>
    <w:p w14:paraId="2689AB0C" w14:textId="77777777" w:rsidR="004A14D7" w:rsidRDefault="004A14D7" w:rsidP="001C4712">
      <w:pPr>
        <w:pStyle w:val="resume"/>
        <w:spacing w:after="0"/>
      </w:pPr>
      <w:r w:rsidRPr="00CC20C8">
        <w:t xml:space="preserve">Van Fleet, E. W. and Van Fleet, D. D. </w:t>
      </w:r>
      <w:hyperlink r:id="rId23" w:history="1">
        <w:r w:rsidRPr="00CC20C8">
          <w:rPr>
            <w:rStyle w:val="Hyperlink"/>
          </w:rPr>
          <w:t>http://www.public.asu.edu/~vanfleet/books/1index.html</w:t>
        </w:r>
      </w:hyperlink>
      <w:r w:rsidRPr="00CC20C8">
        <w:t xml:space="preserve"> (needs to be updated).</w:t>
      </w:r>
    </w:p>
    <w:p w14:paraId="0A73A2BC" w14:textId="77777777" w:rsidR="005C6152" w:rsidRPr="00EF6454" w:rsidRDefault="005C6152" w:rsidP="001C4712">
      <w:pPr>
        <w:rPr>
          <w:sz w:val="16"/>
          <w:szCs w:val="16"/>
        </w:rPr>
      </w:pPr>
    </w:p>
    <w:p w14:paraId="1136C2B1" w14:textId="77777777" w:rsidR="007C1FCE" w:rsidRPr="00EF6454" w:rsidRDefault="007C1FCE" w:rsidP="001C4712">
      <w:pPr>
        <w:pStyle w:val="resume"/>
        <w:spacing w:after="0"/>
        <w:rPr>
          <w:b/>
        </w:rPr>
      </w:pPr>
      <w:r w:rsidRPr="00EF6454">
        <w:rPr>
          <w:b/>
          <w:u w:val="single"/>
        </w:rPr>
        <w:t>Ancillaries</w:t>
      </w:r>
      <w:r w:rsidRPr="00EF6454">
        <w:rPr>
          <w:b/>
        </w:rPr>
        <w:t xml:space="preserve"> </w:t>
      </w:r>
    </w:p>
    <w:p w14:paraId="7CD7C335" w14:textId="03087037" w:rsidR="007C1FCE" w:rsidRPr="00EF6454" w:rsidRDefault="007C1FCE" w:rsidP="001C4712">
      <w:pPr>
        <w:pStyle w:val="resume"/>
        <w:spacing w:after="0"/>
      </w:pPr>
      <w:r w:rsidRPr="00EF6454">
        <w:t xml:space="preserve">Shah, A., Van Fleet, E.W., &amp; Van Fleet, </w:t>
      </w:r>
      <w:r w:rsidR="00E97A9A">
        <w:t>D. D.</w:t>
      </w:r>
      <w:r w:rsidRPr="00EF6454">
        <w:t xml:space="preserve"> </w:t>
      </w:r>
      <w:r w:rsidRPr="00EF6454">
        <w:rPr>
          <w:u w:val="single"/>
        </w:rPr>
        <w:t>Test Bank</w:t>
      </w:r>
      <w:r w:rsidRPr="00EF6454">
        <w:t xml:space="preserve"> to accompany R.W. Griffin, </w:t>
      </w:r>
      <w:r w:rsidRPr="00EF6454">
        <w:rPr>
          <w:u w:val="single"/>
        </w:rPr>
        <w:t>Management</w:t>
      </w:r>
      <w:r w:rsidRPr="00EF6454">
        <w:t>.</w:t>
      </w:r>
      <w:r w:rsidR="00812AC0">
        <w:t xml:space="preserve"> </w:t>
      </w:r>
      <w:r w:rsidRPr="00EF6454">
        <w:t>6</w:t>
      </w:r>
      <w:r w:rsidRPr="00EF6454">
        <w:rPr>
          <w:vertAlign w:val="superscript"/>
        </w:rPr>
        <w:t>th</w:t>
      </w:r>
      <w:r w:rsidRPr="00EF6454">
        <w:t xml:space="preserve"> ed.; </w:t>
      </w:r>
      <w:smartTag w:uri="urn:schemas-microsoft-com:office:smarttags" w:element="City">
        <w:smartTag w:uri="urn:schemas-microsoft-com:office:smarttags" w:element="place">
          <w:r w:rsidRPr="00EF6454">
            <w:t>Boston</w:t>
          </w:r>
        </w:smartTag>
      </w:smartTag>
      <w:r w:rsidRPr="00EF6454">
        <w:t>: Houghton Mifflin, 1999 (672 pages).</w:t>
      </w:r>
    </w:p>
    <w:p w14:paraId="7C68D052" w14:textId="36CD79D7" w:rsidR="007C1FCE" w:rsidRPr="00EF6454" w:rsidRDefault="007C1FCE" w:rsidP="001C4712">
      <w:pPr>
        <w:pStyle w:val="resume"/>
        <w:spacing w:after="0"/>
      </w:pPr>
      <w:r w:rsidRPr="00EF6454">
        <w:t xml:space="preserve">Van Fleet, </w:t>
      </w:r>
      <w:r w:rsidR="00E97A9A">
        <w:t>D. D.</w:t>
      </w:r>
      <w:r w:rsidRPr="00EF6454">
        <w:t xml:space="preserve">, &amp; Van Fleet, E.W. </w:t>
      </w:r>
      <w:r w:rsidRPr="00EF6454">
        <w:rPr>
          <w:u w:val="single"/>
        </w:rPr>
        <w:t>Test Bank</w:t>
      </w:r>
      <w:r w:rsidRPr="00EF6454">
        <w:t xml:space="preserve"> to accompany R.W. Griffin, </w:t>
      </w:r>
      <w:r w:rsidRPr="00EF6454">
        <w:rPr>
          <w:u w:val="single"/>
        </w:rPr>
        <w:t>Fundamentals of Management</w:t>
      </w:r>
      <w:r w:rsidRPr="00EF6454">
        <w:t>.</w:t>
      </w:r>
      <w:r w:rsidR="00812AC0">
        <w:t xml:space="preserve"> </w:t>
      </w:r>
      <w:r w:rsidRPr="00EF6454">
        <w:t>Boston: Houghton Mifflin, 1997 (328 pages).</w:t>
      </w:r>
    </w:p>
    <w:p w14:paraId="5C0CD498" w14:textId="282D2CB7" w:rsidR="007C1FCE" w:rsidRPr="00EF6454" w:rsidRDefault="007C1FCE" w:rsidP="001C4712">
      <w:pPr>
        <w:pStyle w:val="resume"/>
        <w:spacing w:after="0"/>
      </w:pPr>
      <w:r w:rsidRPr="00EF6454">
        <w:t xml:space="preserve">Van Fleet, </w:t>
      </w:r>
      <w:r w:rsidR="00E97A9A">
        <w:t>D. D.</w:t>
      </w:r>
      <w:r w:rsidRPr="00EF6454">
        <w:t xml:space="preserve">, &amp; Van Fleet, E.W. </w:t>
      </w:r>
      <w:r w:rsidRPr="00EF6454">
        <w:rPr>
          <w:u w:val="single"/>
        </w:rPr>
        <w:t>Instructor’s Resource Manual</w:t>
      </w:r>
      <w:r w:rsidRPr="00EF6454">
        <w:t xml:space="preserve"> to accompany R.W. Griffin, </w:t>
      </w:r>
      <w:r w:rsidRPr="00EF6454">
        <w:rPr>
          <w:u w:val="single"/>
        </w:rPr>
        <w:t>Fundamentals of Management</w:t>
      </w:r>
      <w:r w:rsidRPr="00EF6454">
        <w:t>.</w:t>
      </w:r>
      <w:r w:rsidR="00812AC0">
        <w:t xml:space="preserve"> </w:t>
      </w:r>
      <w:r w:rsidRPr="00EF6454">
        <w:t>Boston: Houghton Mifflin, 1997 (328 pages).</w:t>
      </w:r>
    </w:p>
    <w:p w14:paraId="7344C054" w14:textId="272CCDD9" w:rsidR="007C1FCE" w:rsidRPr="00EF6454" w:rsidRDefault="007C1FCE" w:rsidP="001C4712">
      <w:pPr>
        <w:pStyle w:val="resume"/>
        <w:spacing w:after="0"/>
      </w:pPr>
      <w:r w:rsidRPr="00EF6454">
        <w:t xml:space="preserve">Van Fleet, </w:t>
      </w:r>
      <w:r w:rsidR="00E97A9A">
        <w:t>D. D.</w:t>
      </w:r>
      <w:r w:rsidRPr="00EF6454">
        <w:t xml:space="preserve">, &amp; Van Fleet, E.W. </w:t>
      </w:r>
      <w:r w:rsidRPr="00EF6454">
        <w:rPr>
          <w:u w:val="single"/>
        </w:rPr>
        <w:t>Test Bank</w:t>
      </w:r>
      <w:r w:rsidRPr="00EF6454">
        <w:t xml:space="preserve"> to accompany R.W. Griffin, </w:t>
      </w:r>
      <w:r w:rsidRPr="00EF6454">
        <w:rPr>
          <w:u w:val="single"/>
        </w:rPr>
        <w:t>Management</w:t>
      </w:r>
      <w:r w:rsidRPr="00EF6454">
        <w:t>.</w:t>
      </w:r>
      <w:r w:rsidR="00812AC0">
        <w:t xml:space="preserve"> </w:t>
      </w:r>
      <w:r w:rsidRPr="00EF6454">
        <w:t>5</w:t>
      </w:r>
      <w:r w:rsidRPr="00EF6454">
        <w:rPr>
          <w:vertAlign w:val="superscript"/>
        </w:rPr>
        <w:t>th</w:t>
      </w:r>
      <w:r w:rsidRPr="00EF6454">
        <w:t xml:space="preserve"> edition; </w:t>
      </w:r>
      <w:smartTag w:uri="urn:schemas-microsoft-com:office:smarttags" w:element="City">
        <w:smartTag w:uri="urn:schemas-microsoft-com:office:smarttags" w:element="place">
          <w:r w:rsidRPr="00EF6454">
            <w:t>Boston</w:t>
          </w:r>
        </w:smartTag>
      </w:smartTag>
      <w:r w:rsidRPr="00EF6454">
        <w:t>: Houghton Mifflin, 1996 (698 pages).</w:t>
      </w:r>
    </w:p>
    <w:p w14:paraId="2F93530C" w14:textId="77777777" w:rsidR="007C1FCE" w:rsidRPr="00EF6454" w:rsidRDefault="007C1FCE" w:rsidP="001C4712">
      <w:pPr>
        <w:pStyle w:val="resume"/>
        <w:spacing w:after="0"/>
      </w:pPr>
      <w:r w:rsidRPr="00EF6454">
        <w:t xml:space="preserve">Albanese, R., &amp; Van Fleet, </w:t>
      </w:r>
      <w:r w:rsidR="00E97A9A">
        <w:t>D. D.</w:t>
      </w:r>
      <w:r w:rsidRPr="00EF6454">
        <w:t xml:space="preserve">, with </w:t>
      </w:r>
      <w:proofErr w:type="spellStart"/>
      <w:r w:rsidRPr="00EF6454">
        <w:t>Bucchi</w:t>
      </w:r>
      <w:proofErr w:type="spellEnd"/>
      <w:r w:rsidRPr="00EF6454">
        <w:t xml:space="preserve">, R.C., </w:t>
      </w:r>
      <w:r w:rsidRPr="00EF6454">
        <w:rPr>
          <w:u w:val="single"/>
        </w:rPr>
        <w:t>Instructor's Manual for Organizational Behavior: A Managerial Viewpoint</w:t>
      </w:r>
      <w:r w:rsidRPr="00EF6454">
        <w:t xml:space="preserve">. </w:t>
      </w:r>
      <w:smartTag w:uri="urn:schemas-microsoft-com:office:smarttags" w:element="place">
        <w:smartTag w:uri="urn:schemas-microsoft-com:office:smarttags" w:element="City">
          <w:r w:rsidRPr="00EF6454">
            <w:t>Hinsdale</w:t>
          </w:r>
        </w:smartTag>
        <w:r w:rsidRPr="00EF6454">
          <w:t xml:space="preserve">, </w:t>
        </w:r>
        <w:smartTag w:uri="urn:schemas-microsoft-com:office:smarttags" w:element="State">
          <w:r w:rsidRPr="00EF6454">
            <w:t>IL</w:t>
          </w:r>
        </w:smartTag>
      </w:smartTag>
      <w:r w:rsidRPr="00EF6454">
        <w:t>: Dryden, 1983.</w:t>
      </w:r>
    </w:p>
    <w:p w14:paraId="41E5C901" w14:textId="77777777" w:rsidR="00844E9D" w:rsidRPr="00570BD7" w:rsidRDefault="00844E9D" w:rsidP="001C4712">
      <w:pPr>
        <w:rPr>
          <w:sz w:val="16"/>
          <w:szCs w:val="16"/>
        </w:rPr>
      </w:pPr>
    </w:p>
    <w:p w14:paraId="275CF671" w14:textId="77777777" w:rsidR="007F39C9" w:rsidRPr="00EF6454" w:rsidRDefault="007F39C9" w:rsidP="001C4712">
      <w:pPr>
        <w:pStyle w:val="resume"/>
        <w:spacing w:after="0"/>
      </w:pPr>
      <w:r w:rsidRPr="00EF6454">
        <w:rPr>
          <w:b/>
          <w:u w:val="single"/>
        </w:rPr>
        <w:t>Technical Reports</w:t>
      </w:r>
    </w:p>
    <w:p w14:paraId="3467270A" w14:textId="7E18FECB" w:rsidR="007F39C9" w:rsidRPr="00EF6454" w:rsidRDefault="007F39C9" w:rsidP="001C4712">
      <w:pPr>
        <w:pStyle w:val="resume"/>
        <w:spacing w:after="0"/>
      </w:pPr>
      <w:r w:rsidRPr="00EF6454">
        <w:rPr>
          <w:lang w:val="nb-NO"/>
        </w:rPr>
        <w:t xml:space="preserve">Van Fleet, </w:t>
      </w:r>
      <w:r w:rsidR="00E97A9A">
        <w:rPr>
          <w:lang w:val="nb-NO"/>
        </w:rPr>
        <w:t>D. D.</w:t>
      </w:r>
      <w:r w:rsidRPr="00EF6454">
        <w:rPr>
          <w:lang w:val="nb-NO"/>
        </w:rPr>
        <w:t>, &amp; Yukl, G.A.</w:t>
      </w:r>
      <w:r w:rsidR="00812AC0">
        <w:rPr>
          <w:lang w:val="nb-NO"/>
        </w:rPr>
        <w:t xml:space="preserve"> </w:t>
      </w:r>
      <w:r w:rsidRPr="00EF6454">
        <w:rPr>
          <w:u w:val="single"/>
        </w:rPr>
        <w:t>Effective Real Estate Firm Management</w:t>
      </w:r>
      <w:r w:rsidRPr="00EF6454">
        <w:t xml:space="preserve"> (Murray Realtors, Dallas, Texas, 1986).</w:t>
      </w:r>
    </w:p>
    <w:p w14:paraId="74518A3D" w14:textId="77777777" w:rsidR="007F39C9" w:rsidRPr="00EF6454" w:rsidRDefault="007F39C9" w:rsidP="001C4712">
      <w:pPr>
        <w:pStyle w:val="resume"/>
        <w:spacing w:after="0"/>
      </w:pPr>
      <w:proofErr w:type="spellStart"/>
      <w:r w:rsidRPr="00EF6454">
        <w:t>Hellriegel</w:t>
      </w:r>
      <w:proofErr w:type="spellEnd"/>
      <w:r w:rsidRPr="00EF6454">
        <w:t xml:space="preserve">, </w:t>
      </w:r>
      <w:smartTag w:uri="urn:schemas-microsoft-com:office:smarttags" w:element="PersonName">
        <w:r w:rsidRPr="00EF6454">
          <w:t>D.</w:t>
        </w:r>
      </w:smartTag>
      <w:r w:rsidRPr="00EF6454">
        <w:t xml:space="preserve">, &amp; Van Fleet, </w:t>
      </w:r>
      <w:r w:rsidR="00E97A9A">
        <w:t>D. D.</w:t>
      </w:r>
      <w:r w:rsidRPr="00EF6454">
        <w:t xml:space="preserve"> </w:t>
      </w:r>
      <w:smartTag w:uri="urn:schemas-microsoft-com:office:smarttags" w:element="PlaceName">
        <w:r w:rsidRPr="00EF6454">
          <w:rPr>
            <w:u w:val="single"/>
          </w:rPr>
          <w:t>Kuwait</w:t>
        </w:r>
      </w:smartTag>
      <w:r w:rsidRPr="00EF6454">
        <w:rPr>
          <w:u w:val="single"/>
        </w:rPr>
        <w:t xml:space="preserve"> </w:t>
      </w:r>
      <w:smartTag w:uri="urn:schemas-microsoft-com:office:smarttags" w:element="PlaceType">
        <w:r w:rsidRPr="00EF6454">
          <w:rPr>
            <w:u w:val="single"/>
          </w:rPr>
          <w:t>University</w:t>
        </w:r>
      </w:smartTag>
      <w:r w:rsidRPr="00EF6454">
        <w:rPr>
          <w:u w:val="single"/>
        </w:rPr>
        <w:t xml:space="preserve"> </w:t>
      </w:r>
      <w:smartTag w:uri="urn:schemas-microsoft-com:office:smarttags" w:element="PlaceType">
        <w:r w:rsidRPr="00EF6454">
          <w:rPr>
            <w:u w:val="single"/>
          </w:rPr>
          <w:t>College</w:t>
        </w:r>
      </w:smartTag>
      <w:r w:rsidRPr="00EF6454">
        <w:rPr>
          <w:u w:val="single"/>
        </w:rPr>
        <w:t xml:space="preserve"> of Management Science: An Appraisal Report</w:t>
      </w:r>
      <w:r w:rsidRPr="00EF6454">
        <w:t xml:space="preserve"> (Kuwait City: S. Al-Tuhaih and Associates, 1982).</w:t>
      </w:r>
    </w:p>
    <w:p w14:paraId="77313DAB" w14:textId="77777777" w:rsidR="007F39C9" w:rsidRPr="00EF6454" w:rsidRDefault="007F39C9" w:rsidP="001C4712">
      <w:pPr>
        <w:pStyle w:val="resume"/>
        <w:spacing w:after="0"/>
      </w:pPr>
      <w:smartTag w:uri="urn:schemas-microsoft-com:office:smarttags" w:element="place">
        <w:smartTag w:uri="urn:schemas-microsoft-com:office:smarttags" w:element="City">
          <w:r w:rsidRPr="00EF6454">
            <w:rPr>
              <w:i/>
            </w:rPr>
            <w:t>Anderson</w:t>
          </w:r>
        </w:smartTag>
      </w:smartTag>
      <w:r w:rsidRPr="00EF6454">
        <w:rPr>
          <w:i/>
        </w:rPr>
        <w:t xml:space="preserve">, </w:t>
      </w:r>
      <w:smartTag w:uri="urn:schemas-microsoft-com:office:smarttags" w:element="PersonName">
        <w:r w:rsidRPr="00EF6454">
          <w:rPr>
            <w:i/>
          </w:rPr>
          <w:t>D.</w:t>
        </w:r>
      </w:smartTag>
      <w:r w:rsidRPr="00EF6454">
        <w:rPr>
          <w:i/>
        </w:rPr>
        <w:t>T.</w:t>
      </w:r>
      <w:r w:rsidRPr="00EF6454">
        <w:t xml:space="preserve">, Chamberlain, H., &amp; Van Fleet, </w:t>
      </w:r>
      <w:r w:rsidR="00E97A9A">
        <w:t>D. D.</w:t>
      </w:r>
      <w:r w:rsidRPr="00EF6454">
        <w:t xml:space="preserve"> </w:t>
      </w:r>
      <w:r w:rsidRPr="00EF6454">
        <w:rPr>
          <w:u w:val="single"/>
        </w:rPr>
        <w:t>Transportation Costing Project</w:t>
      </w:r>
      <w:r w:rsidRPr="00EF6454">
        <w:t xml:space="preserve"> (Dallas: Community Council of Greater Dallas by Chamberlain &amp; Associates, 1978).</w:t>
      </w:r>
    </w:p>
    <w:p w14:paraId="3717BE89" w14:textId="77777777" w:rsidR="007F39C9" w:rsidRPr="00EF6454" w:rsidRDefault="007F39C9" w:rsidP="001C4712">
      <w:pPr>
        <w:pStyle w:val="resume"/>
        <w:spacing w:after="0"/>
      </w:pPr>
      <w:r w:rsidRPr="00EF6454">
        <w:t xml:space="preserve">Van Fleet, </w:t>
      </w:r>
      <w:r w:rsidR="00E97A9A">
        <w:t>D. D.</w:t>
      </w:r>
      <w:r w:rsidRPr="00EF6454">
        <w:t xml:space="preserve">, </w:t>
      </w:r>
      <w:r w:rsidRPr="00EF6454">
        <w:rPr>
          <w:u w:val="single"/>
        </w:rPr>
        <w:t xml:space="preserve">Expanding Management Development for the City of </w:t>
      </w:r>
      <w:smartTag w:uri="urn:schemas-microsoft-com:office:smarttags" w:element="City">
        <w:smartTag w:uri="urn:schemas-microsoft-com:office:smarttags" w:element="place">
          <w:r w:rsidRPr="00EF6454">
            <w:rPr>
              <w:u w:val="single"/>
            </w:rPr>
            <w:t>Denison</w:t>
          </w:r>
        </w:smartTag>
      </w:smartTag>
      <w:r w:rsidRPr="00EF6454">
        <w:rPr>
          <w:u w:val="single"/>
        </w:rPr>
        <w:t>: Needs Assessment</w:t>
      </w:r>
      <w:r w:rsidRPr="00EF6454">
        <w:t xml:space="preserve"> (Texas A&amp;M University Center for Urban Programs and the Texas Municipal League, 1976).</w:t>
      </w:r>
    </w:p>
    <w:p w14:paraId="24F55986" w14:textId="77777777" w:rsidR="007F39C9" w:rsidRPr="00EF6454" w:rsidRDefault="007F39C9" w:rsidP="001C4712">
      <w:pPr>
        <w:pStyle w:val="resume"/>
        <w:spacing w:after="0"/>
      </w:pPr>
      <w:r w:rsidRPr="00EF6454">
        <w:t xml:space="preserve">Van Fleet, </w:t>
      </w:r>
      <w:r w:rsidR="00E97A9A">
        <w:t>D. D.</w:t>
      </w:r>
      <w:r w:rsidRPr="00EF6454">
        <w:t xml:space="preserve">, </w:t>
      </w:r>
      <w:r w:rsidRPr="00EF6454">
        <w:rPr>
          <w:u w:val="single"/>
        </w:rPr>
        <w:t xml:space="preserve">Expanding Supervisory Development for the City of </w:t>
      </w:r>
      <w:smartTag w:uri="urn:schemas-microsoft-com:office:smarttags" w:element="City">
        <w:smartTag w:uri="urn:schemas-microsoft-com:office:smarttags" w:element="place">
          <w:r w:rsidRPr="00EF6454">
            <w:rPr>
              <w:u w:val="single"/>
            </w:rPr>
            <w:t>Seguin</w:t>
          </w:r>
        </w:smartTag>
      </w:smartTag>
      <w:r w:rsidRPr="00EF6454">
        <w:rPr>
          <w:u w:val="single"/>
        </w:rPr>
        <w:t>: Needs Assessment</w:t>
      </w:r>
      <w:r w:rsidRPr="00EF6454">
        <w:t xml:space="preserve"> (Texas A&amp;M University Center for Urban Programs and the Texas Municipal League, 1976).</w:t>
      </w:r>
    </w:p>
    <w:p w14:paraId="737835A7" w14:textId="77777777" w:rsidR="007F39C9" w:rsidRPr="00EF6454" w:rsidRDefault="007F39C9" w:rsidP="001C4712">
      <w:pPr>
        <w:pStyle w:val="resume"/>
        <w:spacing w:after="0"/>
      </w:pPr>
      <w:r w:rsidRPr="00EF6454">
        <w:t xml:space="preserve">Van Fleet, </w:t>
      </w:r>
      <w:r w:rsidR="00E97A9A">
        <w:t>D. D.</w:t>
      </w:r>
      <w:r w:rsidRPr="00EF6454">
        <w:t xml:space="preserve">, </w:t>
      </w:r>
      <w:r w:rsidRPr="00EF6454">
        <w:rPr>
          <w:u w:val="single"/>
        </w:rPr>
        <w:t xml:space="preserve">Expanding Management Development for the City of </w:t>
      </w:r>
      <w:smartTag w:uri="urn:schemas-microsoft-com:office:smarttags" w:element="City">
        <w:smartTag w:uri="urn:schemas-microsoft-com:office:smarttags" w:element="place">
          <w:r w:rsidRPr="00EF6454">
            <w:rPr>
              <w:u w:val="single"/>
            </w:rPr>
            <w:t>Corpus Christi</w:t>
          </w:r>
        </w:smartTag>
      </w:smartTag>
      <w:r w:rsidRPr="00EF6454">
        <w:rPr>
          <w:u w:val="single"/>
        </w:rPr>
        <w:t>: Needs Assessment</w:t>
      </w:r>
      <w:r w:rsidRPr="00EF6454">
        <w:t xml:space="preserve"> (Texas A&amp;M University Center for Urban Programs and the Texas Municipal League, 1976).</w:t>
      </w:r>
    </w:p>
    <w:p w14:paraId="65AF4EE9" w14:textId="77777777" w:rsidR="007F39C9" w:rsidRPr="00EF6454" w:rsidRDefault="007F39C9" w:rsidP="001C4712">
      <w:pPr>
        <w:pStyle w:val="resume"/>
        <w:spacing w:after="0"/>
      </w:pPr>
      <w:r w:rsidRPr="00EF6454">
        <w:t xml:space="preserve">Van Fleet, </w:t>
      </w:r>
      <w:r w:rsidR="00E97A9A">
        <w:t>D. D.</w:t>
      </w:r>
      <w:r w:rsidRPr="00EF6454">
        <w:t xml:space="preserve">, </w:t>
      </w:r>
      <w:r w:rsidRPr="00EF6454">
        <w:rPr>
          <w:u w:val="single"/>
        </w:rPr>
        <w:t xml:space="preserve">Economic and Population Study--Sevierville and </w:t>
      </w:r>
      <w:smartTag w:uri="urn:schemas-microsoft-com:office:smarttags" w:element="place">
        <w:smartTag w:uri="urn:schemas-microsoft-com:office:smarttags" w:element="PlaceName">
          <w:r w:rsidRPr="00EF6454">
            <w:rPr>
              <w:u w:val="single"/>
            </w:rPr>
            <w:t>Sevier</w:t>
          </w:r>
        </w:smartTag>
        <w:r w:rsidRPr="00EF6454">
          <w:rPr>
            <w:u w:val="single"/>
          </w:rPr>
          <w:t xml:space="preserve"> </w:t>
        </w:r>
        <w:smartTag w:uri="urn:schemas-microsoft-com:office:smarttags" w:element="PlaceType">
          <w:r w:rsidRPr="00EF6454">
            <w:rPr>
              <w:u w:val="single"/>
            </w:rPr>
            <w:t>County</w:t>
          </w:r>
        </w:smartTag>
      </w:smartTag>
      <w:r w:rsidRPr="00EF6454">
        <w:t xml:space="preserve"> (Knoxville, Tennessee: East Tennessee Office, Tennessee State Planning Commission, 1964).</w:t>
      </w:r>
    </w:p>
    <w:p w14:paraId="11733B9B" w14:textId="77777777" w:rsidR="007F39C9" w:rsidRPr="00EF6454" w:rsidRDefault="007F39C9" w:rsidP="001C4712">
      <w:pPr>
        <w:pStyle w:val="resume"/>
        <w:spacing w:after="0"/>
      </w:pPr>
      <w:r w:rsidRPr="00EF6454">
        <w:t xml:space="preserve">Van Fleet, </w:t>
      </w:r>
      <w:r w:rsidR="00E97A9A">
        <w:t>D. D.</w:t>
      </w:r>
      <w:r w:rsidRPr="00EF6454">
        <w:t xml:space="preserve">, </w:t>
      </w:r>
      <w:r w:rsidRPr="00EF6454">
        <w:rPr>
          <w:u w:val="single"/>
        </w:rPr>
        <w:t>Population and Economy--</w:t>
      </w:r>
      <w:r w:rsidR="005C09A0" w:rsidRPr="00EF6454">
        <w:rPr>
          <w:u w:val="single"/>
        </w:rPr>
        <w:t>Lenoir</w:t>
      </w:r>
      <w:r w:rsidRPr="00EF6454">
        <w:rPr>
          <w:u w:val="single"/>
        </w:rPr>
        <w:t xml:space="preserve"> City, Loudon, and Loudon County</w:t>
      </w:r>
      <w:r w:rsidRPr="00EF6454">
        <w:t xml:space="preserve"> (Knoxville, Tennessee: East Tennessee Office, Tennessee State Planning Commission, 1963).</w:t>
      </w:r>
    </w:p>
    <w:p w14:paraId="0CC25F8F" w14:textId="77777777" w:rsidR="00570BD7" w:rsidRPr="00570BD7" w:rsidRDefault="00570BD7" w:rsidP="001C4712">
      <w:pPr>
        <w:pStyle w:val="resume"/>
        <w:spacing w:after="0"/>
        <w:rPr>
          <w:b/>
          <w:sz w:val="16"/>
          <w:szCs w:val="16"/>
          <w:u w:val="single"/>
        </w:rPr>
      </w:pPr>
    </w:p>
    <w:p w14:paraId="17D8B7E9" w14:textId="77777777" w:rsidR="007F39C9" w:rsidRPr="00EF6454" w:rsidRDefault="007F39C9" w:rsidP="0045193C">
      <w:pPr>
        <w:pStyle w:val="resume"/>
        <w:spacing w:after="0"/>
        <w:rPr>
          <w:b/>
          <w:u w:val="single"/>
        </w:rPr>
      </w:pPr>
      <w:r w:rsidRPr="00EF6454">
        <w:rPr>
          <w:b/>
          <w:u w:val="single"/>
        </w:rPr>
        <w:t xml:space="preserve">Articles and </w:t>
      </w:r>
      <w:r w:rsidR="0045193C">
        <w:rPr>
          <w:b/>
          <w:u w:val="single"/>
        </w:rPr>
        <w:t>Interv</w:t>
      </w:r>
      <w:r w:rsidRPr="00EF6454">
        <w:rPr>
          <w:b/>
          <w:u w:val="single"/>
        </w:rPr>
        <w:t>iews</w:t>
      </w:r>
    </w:p>
    <w:p w14:paraId="701419A4" w14:textId="77777777" w:rsidR="00805459" w:rsidRDefault="00805459" w:rsidP="00AA6A9D">
      <w:pPr>
        <w:pStyle w:val="Heading1"/>
        <w:shd w:val="clear" w:color="auto" w:fill="FFFFFF"/>
        <w:ind w:left="360" w:hanging="360"/>
        <w:jc w:val="left"/>
        <w:rPr>
          <w:b w:val="0"/>
          <w:bCs/>
          <w:szCs w:val="24"/>
          <w:u w:val="none"/>
        </w:rPr>
      </w:pPr>
      <w:r>
        <w:rPr>
          <w:b w:val="0"/>
          <w:bCs/>
          <w:szCs w:val="24"/>
          <w:u w:val="none"/>
        </w:rPr>
        <w:t xml:space="preserve">“A Shattered Peace: How to protect Your Staff and Reduce Your Liability from Customer Harassment and Violence,” by Lindsey </w:t>
      </w:r>
      <w:proofErr w:type="spellStart"/>
      <w:r>
        <w:rPr>
          <w:b w:val="0"/>
          <w:bCs/>
          <w:szCs w:val="24"/>
          <w:u w:val="none"/>
        </w:rPr>
        <w:t>Danis</w:t>
      </w:r>
      <w:proofErr w:type="spellEnd"/>
      <w:r>
        <w:rPr>
          <w:b w:val="0"/>
          <w:bCs/>
          <w:szCs w:val="24"/>
          <w:u w:val="none"/>
        </w:rPr>
        <w:t xml:space="preserve"> in Restaurant Startup &amp; Growth, January 2020 16-21. Available at: </w:t>
      </w:r>
      <w:hyperlink r:id="rId24" w:history="1">
        <w:r w:rsidRPr="00805459">
          <w:rPr>
            <w:rStyle w:val="Hyperlink"/>
            <w:b w:val="0"/>
            <w:bCs/>
          </w:rPr>
          <w:t>https://www.restaurantowner.com/public/RSGDigi/Jan20/</w:t>
        </w:r>
      </w:hyperlink>
    </w:p>
    <w:p w14:paraId="4E28AB07" w14:textId="77777777" w:rsidR="00AA6A9D" w:rsidRPr="00AA6A9D" w:rsidRDefault="00AA6A9D" w:rsidP="00AA6A9D">
      <w:pPr>
        <w:pStyle w:val="Heading1"/>
        <w:shd w:val="clear" w:color="auto" w:fill="FFFFFF"/>
        <w:ind w:left="360" w:hanging="360"/>
        <w:jc w:val="left"/>
        <w:rPr>
          <w:b w:val="0"/>
          <w:bCs/>
          <w:color w:val="000000"/>
          <w:u w:val="none"/>
        </w:rPr>
      </w:pPr>
      <w:r w:rsidRPr="00AA6A9D">
        <w:rPr>
          <w:b w:val="0"/>
          <w:bCs/>
          <w:szCs w:val="24"/>
          <w:u w:val="none"/>
        </w:rPr>
        <w:t>“</w:t>
      </w:r>
      <w:r w:rsidRPr="00AA6A9D">
        <w:rPr>
          <w:b w:val="0"/>
          <w:bCs/>
          <w:color w:val="000000"/>
          <w:u w:val="none"/>
        </w:rPr>
        <w:t>Why So Many Fights Break Out in Fast Food Restaurants</w:t>
      </w:r>
      <w:r>
        <w:rPr>
          <w:b w:val="0"/>
          <w:bCs/>
          <w:color w:val="000000"/>
          <w:u w:val="none"/>
        </w:rPr>
        <w:t xml:space="preserve">, by Nick Rose, Munchies by VICE, July 28, 2017, </w:t>
      </w:r>
      <w:hyperlink r:id="rId25" w:history="1">
        <w:r w:rsidRPr="00AA6A9D">
          <w:rPr>
            <w:rStyle w:val="Hyperlink"/>
            <w:b w:val="0"/>
            <w:bCs/>
          </w:rPr>
          <w:t>https://www.vice.com/en_us/article/zmv8k3/why-so-many-fights-break-out-in-fast-food-restaurants-fastfoodweek2017</w:t>
        </w:r>
      </w:hyperlink>
      <w:r>
        <w:rPr>
          <w:b w:val="0"/>
          <w:bCs/>
        </w:rPr>
        <w:t>.</w:t>
      </w:r>
    </w:p>
    <w:p w14:paraId="09360E87" w14:textId="77777777" w:rsidR="0045193C" w:rsidRPr="00AA6A9D" w:rsidRDefault="00AA6A9D" w:rsidP="00AA6A9D">
      <w:pPr>
        <w:pStyle w:val="Heading1"/>
        <w:shd w:val="clear" w:color="auto" w:fill="FFFFFF"/>
        <w:jc w:val="left"/>
        <w:rPr>
          <w:b w:val="0"/>
          <w:bCs/>
          <w:szCs w:val="24"/>
          <w:u w:val="none"/>
        </w:rPr>
      </w:pPr>
      <w:r w:rsidRPr="00AA6A9D">
        <w:rPr>
          <w:b w:val="0"/>
          <w:bCs/>
          <w:szCs w:val="24"/>
          <w:u w:val="none"/>
        </w:rPr>
        <w:t xml:space="preserve"> “</w:t>
      </w:r>
      <w:r w:rsidR="0045193C" w:rsidRPr="00AA6A9D">
        <w:rPr>
          <w:b w:val="0"/>
          <w:bCs/>
          <w:szCs w:val="24"/>
          <w:u w:val="none"/>
        </w:rPr>
        <w:t xml:space="preserve">Workplace violence,” interview with Lissette Martinez at KPNX </w:t>
      </w:r>
      <w:r w:rsidR="00671791" w:rsidRPr="00AA6A9D">
        <w:rPr>
          <w:b w:val="0"/>
          <w:bCs/>
          <w:szCs w:val="24"/>
          <w:u w:val="none"/>
        </w:rPr>
        <w:t>Channel</w:t>
      </w:r>
      <w:r w:rsidR="0045193C" w:rsidRPr="00AA6A9D">
        <w:rPr>
          <w:b w:val="0"/>
          <w:bCs/>
          <w:szCs w:val="24"/>
          <w:u w:val="none"/>
        </w:rPr>
        <w:t xml:space="preserve"> 12, October 30, 2013.</w:t>
      </w:r>
    </w:p>
    <w:p w14:paraId="79D8027E" w14:textId="77777777" w:rsidR="00F4743F" w:rsidRPr="00EF6454" w:rsidRDefault="00F4743F" w:rsidP="001C4712">
      <w:pPr>
        <w:pStyle w:val="Heading2"/>
        <w:keepNext w:val="0"/>
        <w:ind w:left="374" w:hanging="374"/>
        <w:rPr>
          <w:b w:val="0"/>
        </w:rPr>
      </w:pPr>
      <w:r w:rsidRPr="00EF6454">
        <w:rPr>
          <w:b w:val="0"/>
        </w:rPr>
        <w:t>“</w:t>
      </w:r>
      <w:proofErr w:type="spellStart"/>
      <w:r w:rsidRPr="00EF6454">
        <w:rPr>
          <w:b w:val="0"/>
        </w:rPr>
        <w:t>McRage</w:t>
      </w:r>
      <w:proofErr w:type="spellEnd"/>
      <w:r w:rsidRPr="00EF6454">
        <w:rPr>
          <w:b w:val="0"/>
        </w:rPr>
        <w:t xml:space="preserve">: Why is there so much violent crime at fast-food restaurants?” by Christopher Beam, Slate, April 27, 2011. </w:t>
      </w:r>
      <w:hyperlink r:id="rId26" w:history="1">
        <w:r w:rsidRPr="00EF6454">
          <w:rPr>
            <w:rStyle w:val="Hyperlink"/>
            <w:b w:val="0"/>
          </w:rPr>
          <w:t>http:/www.slate.com/id/2292302/</w:t>
        </w:r>
      </w:hyperlink>
    </w:p>
    <w:p w14:paraId="6EE4977A" w14:textId="77777777" w:rsidR="00966385" w:rsidRPr="00EF6454" w:rsidRDefault="00966385" w:rsidP="001C4712">
      <w:pPr>
        <w:pStyle w:val="NormalWeb"/>
        <w:spacing w:before="0" w:beforeAutospacing="0" w:after="0" w:afterAutospacing="0" w:line="240" w:lineRule="exact"/>
        <w:ind w:left="360" w:hanging="360"/>
      </w:pPr>
      <w:r w:rsidRPr="00EF6454">
        <w:t>“Businesses get goodwill by giving away services for free,” by Bruce Horowitz,</w:t>
      </w:r>
      <w:r w:rsidRPr="00EF6454">
        <w:rPr>
          <w:u w:val="single"/>
        </w:rPr>
        <w:t xml:space="preserve"> </w:t>
      </w:r>
      <w:smartTag w:uri="urn:schemas-microsoft-com:office:smarttags" w:element="place">
        <w:smartTag w:uri="urn:schemas-microsoft-com:office:smarttags" w:element="country-region">
          <w:r w:rsidRPr="00EF6454">
            <w:rPr>
              <w:u w:val="single"/>
            </w:rPr>
            <w:t>USA</w:t>
          </w:r>
        </w:smartTag>
      </w:smartTag>
      <w:r w:rsidRPr="00EF6454">
        <w:rPr>
          <w:u w:val="single"/>
        </w:rPr>
        <w:t xml:space="preserve"> TODAY</w:t>
      </w:r>
      <w:r w:rsidRPr="00EF6454">
        <w:t xml:space="preserve">, April 30, 2009. </w:t>
      </w:r>
      <w:hyperlink r:id="rId27" w:tooltip="http://www.usatoday.com/money/economy/employment/2009-04-29-small-businesses-work-for-free_N.htm" w:history="1">
        <w:r w:rsidRPr="00EF6454">
          <w:rPr>
            <w:rStyle w:val="Hyperlink"/>
          </w:rPr>
          <w:t>http://www.usatoday.com/money/economy/employment/2009-04-29-small-businesses-work-for-free_N.htm</w:t>
        </w:r>
      </w:hyperlink>
      <w:r w:rsidRPr="00EF6454">
        <w:t xml:space="preserve"> </w:t>
      </w:r>
    </w:p>
    <w:p w14:paraId="52941F53" w14:textId="77777777" w:rsidR="00030EC8" w:rsidRPr="00EF6454" w:rsidRDefault="00030EC8" w:rsidP="001C4712">
      <w:pPr>
        <w:pStyle w:val="Heading1"/>
        <w:keepNext w:val="0"/>
        <w:widowControl w:val="0"/>
        <w:ind w:left="360" w:hanging="360"/>
        <w:jc w:val="left"/>
        <w:rPr>
          <w:b w:val="0"/>
          <w:u w:val="none"/>
        </w:rPr>
      </w:pPr>
      <w:r w:rsidRPr="00EF6454">
        <w:rPr>
          <w:b w:val="0"/>
          <w:u w:val="none"/>
        </w:rPr>
        <w:t xml:space="preserve">“ASU prof, wife write book on workplace survival,” by Stephen Des George, </w:t>
      </w:r>
      <w:smartTag w:uri="urn:schemas-microsoft-com:office:smarttags" w:element="place">
        <w:smartTag w:uri="urn:schemas-microsoft-com:office:smarttags" w:element="PlaceName">
          <w:r w:rsidRPr="00EF6454">
            <w:rPr>
              <w:b w:val="0"/>
            </w:rPr>
            <w:t>Arizona</w:t>
          </w:r>
        </w:smartTag>
        <w:r w:rsidRPr="00EF6454">
          <w:rPr>
            <w:b w:val="0"/>
          </w:rPr>
          <w:t xml:space="preserve"> </w:t>
        </w:r>
        <w:smartTag w:uri="urn:schemas-microsoft-com:office:smarttags" w:element="PlaceType">
          <w:r w:rsidRPr="00EF6454">
            <w:rPr>
              <w:b w:val="0"/>
            </w:rPr>
            <w:t>Republic</w:t>
          </w:r>
        </w:smartTag>
      </w:smartTag>
      <w:r w:rsidRPr="00EF6454">
        <w:rPr>
          <w:b w:val="0"/>
          <w:u w:val="none"/>
        </w:rPr>
        <w:t>, January 23, 2009.</w:t>
      </w:r>
    </w:p>
    <w:p w14:paraId="1782A4AC" w14:textId="61049FC9" w:rsidR="00645E35" w:rsidRPr="00EF6454" w:rsidRDefault="00645E35" w:rsidP="001C4712">
      <w:pPr>
        <w:pStyle w:val="resume"/>
        <w:spacing w:after="0"/>
      </w:pPr>
      <w:r w:rsidRPr="00EF6454">
        <w:t xml:space="preserve">“How </w:t>
      </w:r>
      <w:smartTag w:uri="urn:schemas-microsoft-com:office:smarttags" w:element="place">
        <w:r w:rsidRPr="00EF6454">
          <w:t>Southern Arizona</w:t>
        </w:r>
      </w:smartTag>
      <w:r w:rsidRPr="00EF6454">
        <w:t xml:space="preserve"> became home base for terror:</w:t>
      </w:r>
      <w:r w:rsidR="00812AC0">
        <w:t xml:space="preserve"> </w:t>
      </w:r>
      <w:r w:rsidRPr="00EF6454">
        <w:t xml:space="preserve">Flight schools, hot climate, visa availability cited,” by Barrett Marson, </w:t>
      </w:r>
      <w:r w:rsidRPr="00EF6454">
        <w:rPr>
          <w:u w:val="single"/>
        </w:rPr>
        <w:t xml:space="preserve">Arizona </w:t>
      </w:r>
      <w:smartTag w:uri="urn:schemas-microsoft-com:office:smarttags" w:element="PersonName">
        <w:r w:rsidRPr="00EF6454">
          <w:rPr>
            <w:u w:val="single"/>
          </w:rPr>
          <w:t>D</w:t>
        </w:r>
      </w:smartTag>
      <w:r w:rsidRPr="00EF6454">
        <w:rPr>
          <w:u w:val="single"/>
        </w:rPr>
        <w:t>aily Star</w:t>
      </w:r>
      <w:r w:rsidRPr="00EF6454">
        <w:t>, July 24, 2004.</w:t>
      </w:r>
    </w:p>
    <w:p w14:paraId="09F41515" w14:textId="77777777" w:rsidR="00A37509" w:rsidRPr="00EF6454" w:rsidRDefault="00A37509" w:rsidP="001C4712">
      <w:pPr>
        <w:pStyle w:val="resume"/>
        <w:spacing w:after="0"/>
        <w:rPr>
          <w:szCs w:val="24"/>
        </w:rPr>
      </w:pPr>
      <w:r w:rsidRPr="00EF6454">
        <w:rPr>
          <w:szCs w:val="24"/>
        </w:rPr>
        <w:t xml:space="preserve">“Leadership,” interview with Glendale City Manager, Ed Beasley, at KGLN TV 11, </w:t>
      </w:r>
      <w:smartTag w:uri="urn:schemas-microsoft-com:office:smarttags" w:element="date">
        <w:smartTagPr>
          <w:attr w:name="Month" w:val="7"/>
          <w:attr w:name="Day" w:val="30"/>
          <w:attr w:name="Year" w:val="2003"/>
        </w:smartTagPr>
        <w:r w:rsidRPr="00EF6454">
          <w:rPr>
            <w:szCs w:val="24"/>
          </w:rPr>
          <w:t>July 30, 2003</w:t>
        </w:r>
      </w:smartTag>
      <w:r w:rsidRPr="00EF6454">
        <w:rPr>
          <w:szCs w:val="24"/>
        </w:rPr>
        <w:t>.</w:t>
      </w:r>
    </w:p>
    <w:p w14:paraId="73D97BC0" w14:textId="77777777" w:rsidR="007F39C9" w:rsidRPr="00EF6454" w:rsidRDefault="007F39C9" w:rsidP="001C4712">
      <w:pPr>
        <w:pStyle w:val="resume"/>
        <w:spacing w:after="0"/>
        <w:rPr>
          <w:szCs w:val="24"/>
        </w:rPr>
      </w:pPr>
      <w:r w:rsidRPr="00EF6454">
        <w:rPr>
          <w:szCs w:val="24"/>
        </w:rPr>
        <w:t xml:space="preserve">“Students face ‘different kind of war’ today,” by Christopher Drexel, </w:t>
      </w:r>
      <w:r w:rsidRPr="00EF6454">
        <w:rPr>
          <w:szCs w:val="24"/>
          <w:u w:val="single"/>
        </w:rPr>
        <w:t>State Press</w:t>
      </w:r>
      <w:r w:rsidRPr="00EF6454">
        <w:rPr>
          <w:szCs w:val="24"/>
        </w:rPr>
        <w:t xml:space="preserve">, </w:t>
      </w:r>
      <w:smartTag w:uri="urn:schemas-microsoft-com:office:smarttags" w:element="date">
        <w:smartTagPr>
          <w:attr w:name="Year" w:val="2001"/>
          <w:attr w:name="Day" w:val="10"/>
          <w:attr w:name="Month" w:val="10"/>
        </w:smartTagPr>
        <w:r w:rsidRPr="00EF6454">
          <w:rPr>
            <w:szCs w:val="24"/>
          </w:rPr>
          <w:t>October 10, 2001</w:t>
        </w:r>
      </w:smartTag>
      <w:r w:rsidRPr="00EF6454">
        <w:rPr>
          <w:szCs w:val="24"/>
        </w:rPr>
        <w:t>, pp. 1-2.</w:t>
      </w:r>
    </w:p>
    <w:p w14:paraId="796D6CA2" w14:textId="77777777" w:rsidR="007F39C9" w:rsidRPr="00EF6454" w:rsidRDefault="007F39C9" w:rsidP="001C4712">
      <w:pPr>
        <w:pStyle w:val="resume"/>
        <w:spacing w:after="0"/>
        <w:rPr>
          <w:szCs w:val="24"/>
        </w:rPr>
      </w:pPr>
      <w:r w:rsidRPr="00EF6454">
        <w:rPr>
          <w:szCs w:val="24"/>
        </w:rPr>
        <w:t xml:space="preserve">“Anthrax in state unlikely, experts say,” by Sandy </w:t>
      </w:r>
      <w:proofErr w:type="spellStart"/>
      <w:r w:rsidRPr="00EF6454">
        <w:rPr>
          <w:szCs w:val="24"/>
        </w:rPr>
        <w:t>Almendarez</w:t>
      </w:r>
      <w:proofErr w:type="spellEnd"/>
      <w:r w:rsidRPr="00EF6454">
        <w:rPr>
          <w:szCs w:val="24"/>
        </w:rPr>
        <w:t xml:space="preserve">, </w:t>
      </w:r>
      <w:r w:rsidRPr="00EF6454">
        <w:rPr>
          <w:szCs w:val="24"/>
          <w:u w:val="single"/>
        </w:rPr>
        <w:t>State Press</w:t>
      </w:r>
      <w:r w:rsidRPr="00EF6454">
        <w:rPr>
          <w:szCs w:val="24"/>
        </w:rPr>
        <w:t xml:space="preserve">, </w:t>
      </w:r>
      <w:smartTag w:uri="urn:schemas-microsoft-com:office:smarttags" w:element="date">
        <w:smartTagPr>
          <w:attr w:name="Month" w:val="10"/>
          <w:attr w:name="Day" w:val="10"/>
          <w:attr w:name="Year" w:val="2001"/>
        </w:smartTagPr>
        <w:r w:rsidRPr="00EF6454">
          <w:rPr>
            <w:szCs w:val="24"/>
          </w:rPr>
          <w:t>October 10, 2001</w:t>
        </w:r>
      </w:smartTag>
      <w:r w:rsidRPr="00EF6454">
        <w:rPr>
          <w:szCs w:val="24"/>
        </w:rPr>
        <w:t>, pp. 1 &amp; 10.</w:t>
      </w:r>
    </w:p>
    <w:p w14:paraId="75ED74AA" w14:textId="77777777" w:rsidR="007F39C9" w:rsidRPr="00EF6454" w:rsidRDefault="007F39C9" w:rsidP="001C4712">
      <w:pPr>
        <w:pStyle w:val="resume"/>
        <w:spacing w:after="0"/>
        <w:rPr>
          <w:szCs w:val="24"/>
        </w:rPr>
      </w:pPr>
      <w:r w:rsidRPr="00EF6454">
        <w:rPr>
          <w:szCs w:val="24"/>
        </w:rPr>
        <w:t xml:space="preserve">“Standing tall for the future,” by Tom Gibbons, </w:t>
      </w:r>
      <w:r w:rsidRPr="00EF6454">
        <w:rPr>
          <w:szCs w:val="24"/>
          <w:u w:val="single"/>
        </w:rPr>
        <w:t>East Valley Tribune</w:t>
      </w:r>
      <w:r w:rsidRPr="00EF6454">
        <w:rPr>
          <w:szCs w:val="24"/>
        </w:rPr>
        <w:t xml:space="preserve">, Sunday Business Section, </w:t>
      </w:r>
      <w:smartTag w:uri="urn:schemas-microsoft-com:office:smarttags" w:element="date">
        <w:smartTagPr>
          <w:attr w:name="Year" w:val="2001"/>
          <w:attr w:name="Day" w:val="16"/>
          <w:attr w:name="Month" w:val="9"/>
        </w:smartTagPr>
        <w:r w:rsidRPr="00EF6454">
          <w:rPr>
            <w:szCs w:val="24"/>
          </w:rPr>
          <w:t>September 16, 2001</w:t>
        </w:r>
      </w:smartTag>
      <w:r w:rsidRPr="00EF6454">
        <w:rPr>
          <w:szCs w:val="24"/>
        </w:rPr>
        <w:t>, p. B1 (quote about high rise buildings).</w:t>
      </w:r>
    </w:p>
    <w:p w14:paraId="31A19AAA" w14:textId="77777777" w:rsidR="007F39C9" w:rsidRPr="00EF6454" w:rsidRDefault="007F39C9" w:rsidP="001C4712">
      <w:pPr>
        <w:pStyle w:val="resume"/>
        <w:spacing w:after="0"/>
        <w:rPr>
          <w:szCs w:val="24"/>
        </w:rPr>
      </w:pPr>
      <w:r w:rsidRPr="00EF6454">
        <w:rPr>
          <w:szCs w:val="24"/>
        </w:rPr>
        <w:lastRenderedPageBreak/>
        <w:t xml:space="preserve">“Shattered Symbols,” by Ed Baker, </w:t>
      </w:r>
      <w:r w:rsidRPr="00EF6454">
        <w:rPr>
          <w:szCs w:val="24"/>
          <w:u w:val="single"/>
        </w:rPr>
        <w:t>East Valley Tribune</w:t>
      </w:r>
      <w:r w:rsidRPr="00EF6454">
        <w:rPr>
          <w:szCs w:val="24"/>
        </w:rPr>
        <w:t xml:space="preserve">, Special Report, </w:t>
      </w:r>
      <w:smartTag w:uri="urn:schemas-microsoft-com:office:smarttags" w:element="date">
        <w:smartTagPr>
          <w:attr w:name="Year" w:val="2001"/>
          <w:attr w:name="Day" w:val="16"/>
          <w:attr w:name="Month" w:val="9"/>
        </w:smartTagPr>
        <w:r w:rsidRPr="00EF6454">
          <w:rPr>
            <w:szCs w:val="24"/>
          </w:rPr>
          <w:t>September 16, 2001</w:t>
        </w:r>
      </w:smartTag>
      <w:r w:rsidRPr="00EF6454">
        <w:rPr>
          <w:szCs w:val="24"/>
        </w:rPr>
        <w:t>, p. 3 (quote about terrorism).</w:t>
      </w:r>
    </w:p>
    <w:p w14:paraId="1FB73DCE" w14:textId="77777777" w:rsidR="007F39C9" w:rsidRPr="00EF6454" w:rsidRDefault="007F39C9" w:rsidP="001C4712">
      <w:pPr>
        <w:pStyle w:val="resume"/>
        <w:spacing w:after="0"/>
        <w:rPr>
          <w:szCs w:val="24"/>
        </w:rPr>
      </w:pPr>
      <w:r w:rsidRPr="00EF6454">
        <w:rPr>
          <w:szCs w:val="24"/>
        </w:rPr>
        <w:t xml:space="preserve">“Terrorist’s Letter,” interview at Channel 15 (KNXV; </w:t>
      </w:r>
      <w:smartTag w:uri="urn:schemas-microsoft-com:office:smarttags" w:element="time">
        <w:smartTagPr>
          <w:attr w:name="Hour" w:val="17"/>
          <w:attr w:name="Minute" w:val="0"/>
        </w:smartTagPr>
        <w:r w:rsidRPr="00EF6454">
          <w:rPr>
            <w:szCs w:val="24"/>
          </w:rPr>
          <w:t>5 o’clock</w:t>
        </w:r>
      </w:smartTag>
      <w:r w:rsidRPr="00EF6454">
        <w:rPr>
          <w:szCs w:val="24"/>
        </w:rPr>
        <w:t xml:space="preserve"> news program), </w:t>
      </w:r>
      <w:smartTag w:uri="urn:schemas-microsoft-com:office:smarttags" w:element="date">
        <w:smartTagPr>
          <w:attr w:name="Month" w:val="9"/>
          <w:attr w:name="Day" w:val="28"/>
          <w:attr w:name="Year" w:val="2001"/>
        </w:smartTagPr>
        <w:r w:rsidRPr="00EF6454">
          <w:rPr>
            <w:szCs w:val="24"/>
          </w:rPr>
          <w:t>September 28, 2001</w:t>
        </w:r>
      </w:smartTag>
      <w:r w:rsidRPr="00EF6454">
        <w:rPr>
          <w:szCs w:val="24"/>
        </w:rPr>
        <w:t>.</w:t>
      </w:r>
    </w:p>
    <w:p w14:paraId="53CADDB4" w14:textId="77777777" w:rsidR="007F39C9" w:rsidRPr="00EF6454" w:rsidRDefault="007F39C9" w:rsidP="001C4712">
      <w:pPr>
        <w:pStyle w:val="resume"/>
        <w:spacing w:after="0"/>
        <w:rPr>
          <w:szCs w:val="24"/>
        </w:rPr>
      </w:pPr>
      <w:r w:rsidRPr="00EF6454">
        <w:rPr>
          <w:szCs w:val="24"/>
        </w:rPr>
        <w:t xml:space="preserve">“Terrorism,” interview at Channel 15 (KNXV; </w:t>
      </w:r>
      <w:smartTag w:uri="urn:schemas-microsoft-com:office:smarttags" w:element="time">
        <w:smartTagPr>
          <w:attr w:name="Hour" w:val="12"/>
          <w:attr w:name="Minute" w:val="0"/>
        </w:smartTagPr>
        <w:r w:rsidRPr="00EF6454">
          <w:rPr>
            <w:szCs w:val="24"/>
          </w:rPr>
          <w:t>noon</w:t>
        </w:r>
      </w:smartTag>
      <w:r w:rsidRPr="00EF6454">
        <w:rPr>
          <w:szCs w:val="24"/>
        </w:rPr>
        <w:t xml:space="preserve"> news program), </w:t>
      </w:r>
      <w:smartTag w:uri="urn:schemas-microsoft-com:office:smarttags" w:element="date">
        <w:smartTagPr>
          <w:attr w:name="Month" w:val="9"/>
          <w:attr w:name="Day" w:val="24"/>
          <w:attr w:name="Year" w:val="2001"/>
        </w:smartTagPr>
        <w:r w:rsidRPr="00EF6454">
          <w:rPr>
            <w:szCs w:val="24"/>
          </w:rPr>
          <w:t>September 24, 2001</w:t>
        </w:r>
      </w:smartTag>
      <w:r w:rsidRPr="00EF6454">
        <w:rPr>
          <w:szCs w:val="24"/>
        </w:rPr>
        <w:t>.</w:t>
      </w:r>
    </w:p>
    <w:p w14:paraId="28A82260" w14:textId="77777777" w:rsidR="007F39C9" w:rsidRPr="00EF6454" w:rsidRDefault="007F39C9" w:rsidP="001C4712">
      <w:pPr>
        <w:pStyle w:val="resume"/>
        <w:spacing w:after="0"/>
        <w:rPr>
          <w:szCs w:val="24"/>
        </w:rPr>
      </w:pPr>
      <w:r w:rsidRPr="00EF6454">
        <w:rPr>
          <w:szCs w:val="24"/>
        </w:rPr>
        <w:t xml:space="preserve">“Terrorism,” interview at Channel 3 (KTNX; early morning news program), </w:t>
      </w:r>
      <w:smartTag w:uri="urn:schemas-microsoft-com:office:smarttags" w:element="date">
        <w:smartTagPr>
          <w:attr w:name="Month" w:val="9"/>
          <w:attr w:name="Day" w:val="17"/>
          <w:attr w:name="Year" w:val="2001"/>
        </w:smartTagPr>
        <w:r w:rsidRPr="00EF6454">
          <w:rPr>
            <w:szCs w:val="24"/>
          </w:rPr>
          <w:t>September 17, 2001</w:t>
        </w:r>
      </w:smartTag>
      <w:r w:rsidRPr="00EF6454">
        <w:rPr>
          <w:szCs w:val="24"/>
        </w:rPr>
        <w:t>.</w:t>
      </w:r>
    </w:p>
    <w:p w14:paraId="553B8A80" w14:textId="77777777" w:rsidR="007F39C9" w:rsidRPr="00EF6454" w:rsidRDefault="007F39C9" w:rsidP="001C4712">
      <w:pPr>
        <w:pStyle w:val="resume"/>
        <w:spacing w:after="0"/>
      </w:pPr>
      <w:r w:rsidRPr="00EF6454">
        <w:t xml:space="preserve">“Terrorism,” online chat room (arranged by </w:t>
      </w:r>
      <w:r w:rsidRPr="00EF6454">
        <w:rPr>
          <w:szCs w:val="24"/>
        </w:rPr>
        <w:t xml:space="preserve">Diana Boggs and George Novak) at UNIVISION ONLINE (world’s largest Spanish Internet site), </w:t>
      </w:r>
      <w:smartTag w:uri="urn:schemas-microsoft-com:office:smarttags" w:element="date">
        <w:smartTagPr>
          <w:attr w:name="Month" w:val="9"/>
          <w:attr w:name="Day" w:val="13"/>
          <w:attr w:name="Year" w:val="2001"/>
        </w:smartTagPr>
        <w:r w:rsidRPr="00EF6454">
          <w:rPr>
            <w:szCs w:val="24"/>
          </w:rPr>
          <w:t>September 13, 2001</w:t>
        </w:r>
      </w:smartTag>
      <w:r w:rsidRPr="00EF6454">
        <w:rPr>
          <w:szCs w:val="24"/>
        </w:rPr>
        <w:t>.</w:t>
      </w:r>
    </w:p>
    <w:p w14:paraId="683D313B" w14:textId="77777777" w:rsidR="007F39C9" w:rsidRPr="00EF6454" w:rsidRDefault="007F39C9" w:rsidP="001C4712">
      <w:pPr>
        <w:pStyle w:val="resume"/>
        <w:spacing w:after="0"/>
      </w:pPr>
      <w:r w:rsidRPr="00EF6454">
        <w:t xml:space="preserve">“Leadership Void: New obstacles posing tough challenges,” </w:t>
      </w:r>
      <w:r w:rsidRPr="00EF6454">
        <w:rPr>
          <w:u w:val="single"/>
        </w:rPr>
        <w:t>The Business Journal</w:t>
      </w:r>
      <w:r w:rsidRPr="00EF6454">
        <w:t xml:space="preserve">, </w:t>
      </w:r>
      <w:smartTag w:uri="urn:schemas-microsoft-com:office:smarttags" w:element="date">
        <w:smartTagPr>
          <w:attr w:name="Month" w:val="7"/>
          <w:attr w:name="Day" w:val="2"/>
          <w:attr w:name="Year" w:val="1999"/>
        </w:smartTagPr>
        <w:r w:rsidRPr="00EF6454">
          <w:t>July 2, 1999</w:t>
        </w:r>
      </w:smartTag>
      <w:r w:rsidRPr="00EF6454">
        <w:t xml:space="preserve"> (quote for interview about local leadership).</w:t>
      </w:r>
    </w:p>
    <w:p w14:paraId="0E969162" w14:textId="120DD38E" w:rsidR="00E447E8" w:rsidRPr="00EF6454" w:rsidRDefault="00E447E8" w:rsidP="001C4712">
      <w:pPr>
        <w:pStyle w:val="resume"/>
        <w:spacing w:after="0"/>
      </w:pPr>
      <w:r w:rsidRPr="00EF6454">
        <w:t xml:space="preserve">“Selected Abstracts from the 1998 National Speleological Society Convention in </w:t>
      </w:r>
      <w:smartTag w:uri="urn:schemas-microsoft-com:office:smarttags" w:element="place">
        <w:smartTag w:uri="urn:schemas-microsoft-com:office:smarttags" w:element="City">
          <w:r w:rsidRPr="00EF6454">
            <w:t>Sewanee</w:t>
          </w:r>
        </w:smartTag>
        <w:r w:rsidRPr="00EF6454">
          <w:t xml:space="preserve">, </w:t>
        </w:r>
        <w:smartTag w:uri="urn:schemas-microsoft-com:office:smarttags" w:element="State">
          <w:r w:rsidRPr="00EF6454">
            <w:t>Tennessee</w:t>
          </w:r>
        </w:smartTag>
      </w:smartTag>
      <w:r w:rsidRPr="00EF6454">
        <w:t xml:space="preserve">,” </w:t>
      </w:r>
      <w:r w:rsidRPr="00EF6454">
        <w:rPr>
          <w:u w:val="single"/>
        </w:rPr>
        <w:t>Journal of Cave and Karst Studies</w:t>
      </w:r>
      <w:r w:rsidRPr="00EF6454">
        <w:t xml:space="preserve">, </w:t>
      </w:r>
      <w:smartTag w:uri="urn:schemas-microsoft-com:office:smarttags" w:element="PersonName">
        <w:r w:rsidRPr="00EF6454">
          <w:t>D</w:t>
        </w:r>
      </w:smartTag>
      <w:r w:rsidRPr="00EF6454">
        <w:t>ecember 1998, pp. 179-</w:t>
      </w:r>
      <w:r w:rsidR="007A0135" w:rsidRPr="00EF6454">
        <w:t>192</w:t>
      </w:r>
      <w:r w:rsidRPr="00EF6454">
        <w:t>.</w:t>
      </w:r>
      <w:r w:rsidR="00812AC0">
        <w:t xml:space="preserve"> </w:t>
      </w:r>
      <w:r w:rsidR="007A0135" w:rsidRPr="00EF6454">
        <w:t>Identifies me and two colleagues (p. 185) as the first explorers in Fox Hole cave in Van Buren County, Tennessee.</w:t>
      </w:r>
    </w:p>
    <w:p w14:paraId="41541420" w14:textId="77777777" w:rsidR="007F39C9" w:rsidRPr="00EF6454" w:rsidRDefault="007F39C9" w:rsidP="001C4712">
      <w:pPr>
        <w:pStyle w:val="resume"/>
        <w:spacing w:after="0"/>
      </w:pPr>
      <w:r w:rsidRPr="00EF6454">
        <w:t xml:space="preserve">“ASU West Brings Leadership Training to City of Peoria,” </w:t>
      </w:r>
      <w:r w:rsidRPr="00EF6454">
        <w:rPr>
          <w:u w:val="single"/>
        </w:rPr>
        <w:t>Institute Digest</w:t>
      </w:r>
      <w:r w:rsidRPr="00EF6454">
        <w:t xml:space="preserve">, Fall/Winter 1991 (Executive &amp; Professional Services, Arizona State University West), pages 1 and 4 (This article </w:t>
      </w:r>
      <w:r w:rsidR="009F7B9C" w:rsidRPr="00EF6454">
        <w:t xml:space="preserve">was </w:t>
      </w:r>
      <w:r w:rsidRPr="00EF6454">
        <w:t xml:space="preserve">about a training program by conducted by Dr. Caren </w:t>
      </w:r>
      <w:proofErr w:type="spellStart"/>
      <w:r w:rsidRPr="00EF6454">
        <w:t>Siehl</w:t>
      </w:r>
      <w:proofErr w:type="spellEnd"/>
      <w:r w:rsidRPr="00EF6454">
        <w:t xml:space="preserve"> and me for the City of Peoria, Arizona, presented tw</w:t>
      </w:r>
      <w:r w:rsidR="009F7B9C" w:rsidRPr="00EF6454">
        <w:t>ice</w:t>
      </w:r>
      <w:r w:rsidRPr="00EF6454">
        <w:t xml:space="preserve"> in 1991).</w:t>
      </w:r>
    </w:p>
    <w:p w14:paraId="5194D9F4" w14:textId="77777777" w:rsidR="007F39C9" w:rsidRPr="00EF6454" w:rsidRDefault="007F39C9" w:rsidP="001C4712">
      <w:pPr>
        <w:pStyle w:val="resume"/>
        <w:spacing w:after="0"/>
      </w:pPr>
      <w:r w:rsidRPr="00EF6454">
        <w:t xml:space="preserve">"I'm Sorry; My Machine Doesn't Like Your Work," </w:t>
      </w:r>
      <w:r w:rsidRPr="00EF6454">
        <w:rPr>
          <w:u w:val="single"/>
        </w:rPr>
        <w:t>The New York Times</w:t>
      </w:r>
      <w:r w:rsidRPr="00EF6454">
        <w:t xml:space="preserve">, </w:t>
      </w:r>
      <w:smartTag w:uri="urn:schemas-microsoft-com:office:smarttags" w:element="date">
        <w:smartTagPr>
          <w:attr w:name="Year" w:val="1990"/>
          <w:attr w:name="Day" w:val="4"/>
          <w:attr w:name="Month" w:val="2"/>
        </w:smartTagPr>
        <w:r w:rsidRPr="00EF6454">
          <w:t>February 4, 1990</w:t>
        </w:r>
      </w:smartTag>
      <w:r w:rsidRPr="00EF6454">
        <w:t>, p. F27 (this article was about my performance appraisal feedback research using an expert system with Tim O. Peterson; we were interviewed extensively for the preparation of the article).</w:t>
      </w:r>
    </w:p>
    <w:p w14:paraId="567A46AC" w14:textId="77777777" w:rsidR="007F39C9" w:rsidRPr="00EF6454" w:rsidRDefault="007F39C9" w:rsidP="001C4712">
      <w:pPr>
        <w:pStyle w:val="resume"/>
        <w:spacing w:after="0"/>
      </w:pPr>
      <w:r w:rsidRPr="00EF6454">
        <w:t xml:space="preserve">P.H. Lewis, "Program helps Deal with Job Evaluations," </w:t>
      </w:r>
      <w:r w:rsidRPr="00EF6454">
        <w:rPr>
          <w:u w:val="single"/>
        </w:rPr>
        <w:t>Austin American-Statesman</w:t>
      </w:r>
      <w:r w:rsidRPr="00EF6454">
        <w:t xml:space="preserve">, </w:t>
      </w:r>
      <w:smartTag w:uri="urn:schemas-microsoft-com:office:smarttags" w:element="date">
        <w:smartTagPr>
          <w:attr w:name="Year" w:val="1990"/>
          <w:attr w:name="Day" w:val="12"/>
          <w:attr w:name="Month" w:val="2"/>
        </w:smartTagPr>
        <w:r w:rsidRPr="00EF6454">
          <w:t>February 12, 1990</w:t>
        </w:r>
      </w:smartTag>
      <w:r w:rsidRPr="00EF6454">
        <w:t>, p. 8 (this article was about my performance appraisal feedback research using an expert system with Tim O. Peterson).</w:t>
      </w:r>
    </w:p>
    <w:p w14:paraId="2BF616F1" w14:textId="4F22FECE" w:rsidR="007F39C9" w:rsidRPr="00EF6454" w:rsidRDefault="007F39C9" w:rsidP="001C4712">
      <w:pPr>
        <w:pStyle w:val="resume"/>
        <w:spacing w:after="0"/>
      </w:pPr>
      <w:r w:rsidRPr="00EF6454">
        <w:t xml:space="preserve">"Handling Free-Riders," </w:t>
      </w:r>
      <w:r w:rsidRPr="00EF6454">
        <w:rPr>
          <w:u w:val="single"/>
        </w:rPr>
        <w:t>Personnel Report</w:t>
      </w:r>
      <w:r w:rsidRPr="00EF6454">
        <w:t>.</w:t>
      </w:r>
      <w:r w:rsidR="00812AC0">
        <w:t xml:space="preserve"> </w:t>
      </w:r>
      <w:r w:rsidRPr="00EF6454">
        <w:t xml:space="preserve">New York: Research Institute of </w:t>
      </w:r>
      <w:smartTag w:uri="urn:schemas-microsoft-com:office:smarttags" w:element="country-region">
        <w:smartTag w:uri="urn:schemas-microsoft-com:office:smarttags" w:element="place">
          <w:r w:rsidRPr="00EF6454">
            <w:t>America</w:t>
          </w:r>
        </w:smartTag>
      </w:smartTag>
      <w:r w:rsidRPr="00EF6454">
        <w:t xml:space="preserve">, </w:t>
      </w:r>
      <w:smartTag w:uri="urn:schemas-microsoft-com:office:smarttags" w:element="date">
        <w:smartTagPr>
          <w:attr w:name="Month" w:val="12"/>
          <w:attr w:name="Day" w:val="24"/>
          <w:attr w:name="Year" w:val="1985"/>
        </w:smartTagPr>
        <w:smartTag w:uri="urn:schemas-microsoft-com:office:smarttags" w:element="PersonName">
          <w:r w:rsidRPr="00EF6454">
            <w:t>D</w:t>
          </w:r>
        </w:smartTag>
        <w:r w:rsidRPr="00EF6454">
          <w:t>ecember 24, 1985</w:t>
        </w:r>
      </w:smartTag>
      <w:r w:rsidRPr="00EF6454">
        <w:t xml:space="preserve">, </w:t>
      </w:r>
      <w:r w:rsidR="00E447E8" w:rsidRPr="00EF6454">
        <w:t xml:space="preserve">pp. </w:t>
      </w:r>
      <w:r w:rsidRPr="00EF6454">
        <w:t>6-7 (article based on my free-rider work).</w:t>
      </w:r>
    </w:p>
    <w:p w14:paraId="1ADAE8F4" w14:textId="254901BA" w:rsidR="007F39C9" w:rsidRPr="00EF6454" w:rsidRDefault="007F39C9" w:rsidP="001C4712">
      <w:pPr>
        <w:pStyle w:val="resume"/>
        <w:spacing w:after="0"/>
      </w:pPr>
      <w:r w:rsidRPr="00EF6454">
        <w:t>"Free-Riding May Not Be Free-Loading."</w:t>
      </w:r>
      <w:r w:rsidR="00812AC0">
        <w:t xml:space="preserve"> </w:t>
      </w:r>
      <w:r w:rsidRPr="00EF6454">
        <w:t>Texas</w:t>
      </w:r>
      <w:r w:rsidR="006A22F9">
        <w:t xml:space="preserve"> A&amp;M </w:t>
      </w:r>
      <w:r w:rsidRPr="00EF6454">
        <w:t>University Public Relations Department press release (July 1985).</w:t>
      </w:r>
      <w:r w:rsidR="00812AC0">
        <w:t xml:space="preserve"> </w:t>
      </w:r>
      <w:r w:rsidRPr="00EF6454">
        <w:t xml:space="preserve">The press release story was carried by numerous newspapers throughout </w:t>
      </w:r>
      <w:smartTag w:uri="urn:schemas-microsoft-com:office:smarttags" w:element="State">
        <w:r w:rsidRPr="00EF6454">
          <w:t>Texas</w:t>
        </w:r>
      </w:smartTag>
      <w:r w:rsidRPr="00EF6454">
        <w:t xml:space="preserve">; it also appeared in the </w:t>
      </w:r>
      <w:r w:rsidRPr="00EF6454">
        <w:rPr>
          <w:u w:val="single"/>
        </w:rPr>
        <w:t>Houston Downtown</w:t>
      </w:r>
      <w:r w:rsidRPr="00EF6454">
        <w:t xml:space="preserve"> magazine (September 16, 1985); it led to a </w:t>
      </w:r>
      <w:smartTag w:uri="urn:schemas-microsoft-com:office:smarttags" w:element="place">
        <w:smartTag w:uri="urn:schemas-microsoft-com:office:smarttags" w:element="PlaceName">
          <w:r w:rsidRPr="00EF6454">
            <w:t>Texas</w:t>
          </w:r>
        </w:smartTag>
        <w:r w:rsidRPr="00EF6454">
          <w:t xml:space="preserve"> </w:t>
        </w:r>
        <w:smartTag w:uri="urn:schemas-microsoft-com:office:smarttags" w:element="PlaceName">
          <w:r w:rsidRPr="00EF6454">
            <w:t>A&amp;M</w:t>
          </w:r>
        </w:smartTag>
        <w:r w:rsidRPr="00EF6454">
          <w:t xml:space="preserve"> </w:t>
        </w:r>
        <w:smartTag w:uri="urn:schemas-microsoft-com:office:smarttags" w:element="PlaceType">
          <w:r w:rsidRPr="00EF6454">
            <w:t>University</w:t>
          </w:r>
        </w:smartTag>
      </w:smartTag>
      <w:r w:rsidRPr="00EF6454">
        <w:t xml:space="preserve"> syndicated radio interview ("Perspectives," which was aired by about 200 stations).</w:t>
      </w:r>
      <w:r w:rsidR="00812AC0">
        <w:t xml:space="preserve"> </w:t>
      </w:r>
      <w:r w:rsidRPr="00EF6454">
        <w:t xml:space="preserve">Following this </w:t>
      </w:r>
      <w:r w:rsidR="00B7669F" w:rsidRPr="00EF6454">
        <w:t>publicity,</w:t>
      </w:r>
      <w:r w:rsidRPr="00EF6454">
        <w:t xml:space="preserve"> I held several radio interviews:</w:t>
      </w:r>
      <w:r w:rsidR="00812AC0">
        <w:t xml:space="preserve"> </w:t>
      </w:r>
      <w:r w:rsidRPr="00EF6454">
        <w:t xml:space="preserve">Conley News Service, </w:t>
      </w:r>
      <w:smartTag w:uri="urn:schemas-microsoft-com:office:smarttags" w:element="City">
        <w:r w:rsidRPr="00EF6454">
          <w:t>San Diego</w:t>
        </w:r>
      </w:smartTag>
      <w:r w:rsidRPr="00EF6454">
        <w:t xml:space="preserve"> (August 1985); WWL, </w:t>
      </w:r>
      <w:smartTag w:uri="urn:schemas-microsoft-com:office:smarttags" w:element="City">
        <w:r w:rsidRPr="00EF6454">
          <w:t>New Orleans</w:t>
        </w:r>
      </w:smartTag>
      <w:r w:rsidRPr="00EF6454">
        <w:t xml:space="preserve"> (August 1985); WENE, </w:t>
      </w:r>
      <w:smartTag w:uri="urn:schemas-microsoft-com:office:smarttags" w:element="City">
        <w:r w:rsidRPr="00EF6454">
          <w:t>Binghamton</w:t>
        </w:r>
      </w:smartTag>
      <w:r w:rsidRPr="00EF6454">
        <w:t xml:space="preserve">, </w:t>
      </w:r>
      <w:smartTag w:uri="urn:schemas-microsoft-com:office:smarttags" w:element="State">
        <w:r w:rsidRPr="00EF6454">
          <w:t>New York</w:t>
        </w:r>
      </w:smartTag>
      <w:r w:rsidRPr="00EF6454">
        <w:t xml:space="preserve"> (September 1985); and KLRD, </w:t>
      </w:r>
      <w:smartTag w:uri="urn:schemas-microsoft-com:office:smarttags" w:element="place">
        <w:smartTag w:uri="urn:schemas-microsoft-com:office:smarttags" w:element="City">
          <w:r w:rsidRPr="00EF6454">
            <w:t>Dallas</w:t>
          </w:r>
        </w:smartTag>
        <w:r w:rsidRPr="00EF6454">
          <w:t xml:space="preserve">, </w:t>
        </w:r>
        <w:smartTag w:uri="urn:schemas-microsoft-com:office:smarttags" w:element="State">
          <w:r w:rsidRPr="00EF6454">
            <w:t>Texas</w:t>
          </w:r>
        </w:smartTag>
      </w:smartTag>
      <w:r w:rsidRPr="00EF6454">
        <w:t xml:space="preserve"> (October 1985).</w:t>
      </w:r>
    </w:p>
    <w:p w14:paraId="5B27A477" w14:textId="77777777" w:rsidR="007F39C9" w:rsidRPr="00EF6454" w:rsidRDefault="007F39C9" w:rsidP="001C4712">
      <w:pPr>
        <w:pStyle w:val="resume"/>
        <w:spacing w:after="0"/>
      </w:pPr>
      <w:r w:rsidRPr="00EF6454">
        <w:t xml:space="preserve">"Business Research," </w:t>
      </w:r>
      <w:r w:rsidRPr="00EF6454">
        <w:rPr>
          <w:u w:val="single"/>
        </w:rPr>
        <w:t>Southwest Airlines Spirit</w:t>
      </w:r>
      <w:r w:rsidRPr="00EF6454">
        <w:t>, July 1985, p. 46. Summary of my time management work.</w:t>
      </w:r>
    </w:p>
    <w:p w14:paraId="1ADD628B" w14:textId="6B563AE4" w:rsidR="007F39C9" w:rsidRPr="00EF6454" w:rsidRDefault="007F39C9" w:rsidP="001C4712">
      <w:pPr>
        <w:pStyle w:val="resume"/>
        <w:spacing w:after="0"/>
      </w:pPr>
      <w:r w:rsidRPr="00EF6454">
        <w:t xml:space="preserve">"Talking on the Job Isn't Waste of Time." </w:t>
      </w:r>
      <w:smartTag w:uri="urn:schemas-microsoft-com:office:smarttags" w:element="country-region">
        <w:smartTag w:uri="urn:schemas-microsoft-com:office:smarttags" w:element="place">
          <w:r w:rsidRPr="00EF6454">
            <w:rPr>
              <w:u w:val="single"/>
            </w:rPr>
            <w:t>USA</w:t>
          </w:r>
        </w:smartTag>
      </w:smartTag>
      <w:r w:rsidRPr="00EF6454">
        <w:rPr>
          <w:u w:val="single"/>
        </w:rPr>
        <w:t xml:space="preserve"> Today</w:t>
      </w:r>
      <w:r w:rsidRPr="00EF6454">
        <w:t xml:space="preserve">, </w:t>
      </w:r>
      <w:smartTag w:uri="urn:schemas-microsoft-com:office:smarttags" w:element="date">
        <w:smartTagPr>
          <w:attr w:name="Year" w:val="1984"/>
          <w:attr w:name="Day" w:val="6"/>
          <w:attr w:name="Month" w:val="6"/>
        </w:smartTagPr>
        <w:r w:rsidRPr="00EF6454">
          <w:t>Wednesday, June 6, 1984</w:t>
        </w:r>
      </w:smartTag>
      <w:r w:rsidRPr="00EF6454">
        <w:t>.</w:t>
      </w:r>
      <w:r w:rsidR="00812AC0">
        <w:t xml:space="preserve"> </w:t>
      </w:r>
      <w:r w:rsidRPr="00EF6454">
        <w:t xml:space="preserve">This story about my time management programs led to over-the-phone radio interviews with stations in </w:t>
      </w:r>
      <w:smartTag w:uri="urn:schemas-microsoft-com:office:smarttags" w:element="City">
        <w:r w:rsidRPr="00EF6454">
          <w:t>Tucson</w:t>
        </w:r>
      </w:smartTag>
      <w:r w:rsidRPr="00EF6454">
        <w:t xml:space="preserve">, </w:t>
      </w:r>
      <w:smartTag w:uri="urn:schemas-microsoft-com:office:smarttags" w:element="City">
        <w:r w:rsidRPr="00EF6454">
          <w:t>Palm Springs</w:t>
        </w:r>
      </w:smartTag>
      <w:r w:rsidRPr="00EF6454">
        <w:t xml:space="preserve">, </w:t>
      </w:r>
      <w:smartTag w:uri="urn:schemas-microsoft-com:office:smarttags" w:element="City">
        <w:r w:rsidRPr="00EF6454">
          <w:t>Gainesville</w:t>
        </w:r>
      </w:smartTag>
      <w:r w:rsidRPr="00EF6454">
        <w:t xml:space="preserve">, </w:t>
      </w:r>
      <w:smartTag w:uri="urn:schemas-microsoft-com:office:smarttags" w:element="City">
        <w:smartTag w:uri="urn:schemas-microsoft-com:office:smarttags" w:element="place">
          <w:r w:rsidRPr="00EF6454">
            <w:t>San Diego</w:t>
          </w:r>
        </w:smartTag>
      </w:smartTag>
      <w:r w:rsidRPr="00EF6454">
        <w:t>, and several other cities.</w:t>
      </w:r>
    </w:p>
    <w:p w14:paraId="3A1A24E5" w14:textId="15FFB891" w:rsidR="007F39C9" w:rsidRPr="00EF6454" w:rsidRDefault="007F39C9" w:rsidP="001C4712">
      <w:pPr>
        <w:pStyle w:val="resume"/>
        <w:spacing w:after="0"/>
      </w:pPr>
      <w:r w:rsidRPr="00EF6454">
        <w:t xml:space="preserve">"Time-conscious bosses often focus more on clock than job being done.” </w:t>
      </w:r>
      <w:r w:rsidRPr="00EF6454">
        <w:rPr>
          <w:u w:val="single"/>
        </w:rPr>
        <w:t>Houston Chronicle</w:t>
      </w:r>
      <w:r w:rsidRPr="00EF6454">
        <w:t xml:space="preserve">, </w:t>
      </w:r>
      <w:smartTag w:uri="urn:schemas-microsoft-com:office:smarttags" w:element="date">
        <w:smartTagPr>
          <w:attr w:name="Year" w:val="1982"/>
          <w:attr w:name="Day" w:val="13"/>
          <w:attr w:name="Month" w:val="8"/>
        </w:smartTagPr>
        <w:r w:rsidRPr="00EF6454">
          <w:t>August 13, 1982</w:t>
        </w:r>
      </w:smartTag>
      <w:r w:rsidRPr="00EF6454">
        <w:t>, Section 4, page 3. Story about my time management work.</w:t>
      </w:r>
      <w:r w:rsidR="00812AC0">
        <w:t xml:space="preserve"> </w:t>
      </w:r>
      <w:r w:rsidRPr="00EF6454">
        <w:t xml:space="preserve">Carried by United Press International; appeared in numerous papers; led to local television interview, TAMU syndicated radio interview ("Perspectives," aired by over 170 stations), and "over the phone" interviews by radio stations in Washington, </w:t>
      </w:r>
      <w:smartTag w:uri="urn:schemas-microsoft-com:office:smarttags" w:element="PersonName">
        <w:r w:rsidRPr="00EF6454">
          <w:t>D.</w:t>
        </w:r>
      </w:smartTag>
      <w:r w:rsidRPr="00EF6454">
        <w:t>C.; Phoenix, Arizona; and Orlando, Florida.</w:t>
      </w:r>
      <w:r w:rsidR="00812AC0">
        <w:t xml:space="preserve"> </w:t>
      </w:r>
      <w:r w:rsidRPr="00EF6454">
        <w:t>The news writer won the 1983 Grand Prize in feature writing at the Regional Council for the Advancement and Support of Education for this story.</w:t>
      </w:r>
    </w:p>
    <w:p w14:paraId="18063A17" w14:textId="77777777" w:rsidR="00570BD7" w:rsidRPr="00EF6454" w:rsidRDefault="00570BD7" w:rsidP="001C4712">
      <w:pPr>
        <w:rPr>
          <w:sz w:val="16"/>
          <w:szCs w:val="16"/>
        </w:rPr>
      </w:pPr>
    </w:p>
    <w:p w14:paraId="41EF301D" w14:textId="77777777" w:rsidR="00306EA5" w:rsidRPr="00EF6454" w:rsidRDefault="00306EA5" w:rsidP="001C4712">
      <w:pPr>
        <w:pStyle w:val="resume"/>
        <w:spacing w:after="0"/>
        <w:rPr>
          <w:b/>
          <w:u w:val="single"/>
        </w:rPr>
      </w:pPr>
      <w:r w:rsidRPr="00EF6454">
        <w:rPr>
          <w:b/>
          <w:u w:val="single"/>
        </w:rPr>
        <w:t>Book Reviews</w:t>
      </w:r>
    </w:p>
    <w:p w14:paraId="1015A560" w14:textId="77777777" w:rsidR="00306EA5" w:rsidRPr="00EF6454" w:rsidRDefault="00306EA5" w:rsidP="001C4712">
      <w:pPr>
        <w:pStyle w:val="resume"/>
        <w:spacing w:after="0"/>
      </w:pPr>
      <w:r w:rsidRPr="00EF6454">
        <w:t xml:space="preserve">Van Fleet, </w:t>
      </w:r>
      <w:r w:rsidR="00E97A9A">
        <w:t>D. D.</w:t>
      </w:r>
      <w:r w:rsidRPr="00EF6454">
        <w:t>, Book Review: Th</w:t>
      </w:r>
      <w:r w:rsidR="00B7669F">
        <w:t>e Leadership Challenge: How t</w:t>
      </w:r>
      <w:r w:rsidRPr="00EF6454">
        <w:t xml:space="preserve">o Keep Getting Extraordinary Things Done in Organizations and Credibility: How Leaders Gain and Lose It, Why People Demand It by James M. Kouzes and Barry Z. Posner, </w:t>
      </w:r>
      <w:r w:rsidRPr="00EF6454">
        <w:rPr>
          <w:u w:val="single"/>
        </w:rPr>
        <w:t>Leadership Quarterly</w:t>
      </w:r>
      <w:r w:rsidRPr="00EF6454">
        <w:t>, Volume 7, No. 3 (Fall 1996), 427-430.</w:t>
      </w:r>
    </w:p>
    <w:p w14:paraId="29760960" w14:textId="77777777" w:rsidR="00306EA5" w:rsidRPr="00EF6454" w:rsidRDefault="00306EA5" w:rsidP="001C4712">
      <w:pPr>
        <w:pStyle w:val="resume"/>
        <w:spacing w:after="0"/>
      </w:pPr>
      <w:r w:rsidRPr="00EF6454">
        <w:t xml:space="preserve">Van Fleet, </w:t>
      </w:r>
      <w:r w:rsidR="00E97A9A">
        <w:t>D. D.</w:t>
      </w:r>
      <w:r w:rsidR="00B7669F">
        <w:t>, Book Review: Shaping a</w:t>
      </w:r>
      <w:r w:rsidRPr="00EF6454">
        <w:t xml:space="preserve">n American Institution: Robert E. Wood and Sears, Roebuck by James C. Worthy, </w:t>
      </w:r>
      <w:r w:rsidRPr="00EF6454">
        <w:rPr>
          <w:u w:val="single"/>
        </w:rPr>
        <w:t>Strategic Management Journal</w:t>
      </w:r>
      <w:r w:rsidRPr="00EF6454">
        <w:t>, Volume 7, No. 6 (November-December 1986), 557-558.</w:t>
      </w:r>
    </w:p>
    <w:p w14:paraId="305275E0" w14:textId="77777777" w:rsidR="00306EA5" w:rsidRPr="00EF6454" w:rsidRDefault="00306EA5" w:rsidP="001C4712">
      <w:pPr>
        <w:pStyle w:val="resume"/>
        <w:spacing w:after="0"/>
      </w:pPr>
      <w:r w:rsidRPr="00EF6454">
        <w:t xml:space="preserve">Van Fleet, </w:t>
      </w:r>
      <w:r w:rsidR="00E97A9A">
        <w:t>D. D.</w:t>
      </w:r>
      <w:r w:rsidRPr="00EF6454">
        <w:t xml:space="preserve">, Book Review: Human Behavior in Organizations by J.C. Williams, </w:t>
      </w:r>
      <w:r w:rsidRPr="00EF6454">
        <w:rPr>
          <w:u w:val="single"/>
        </w:rPr>
        <w:t>Review of Industrial Management &amp; Textile Science</w:t>
      </w:r>
      <w:r w:rsidRPr="00EF6454">
        <w:t>, Vol. 17, No. 2 (Fall 1978), 127-30.</w:t>
      </w:r>
    </w:p>
    <w:p w14:paraId="6680EF95" w14:textId="77777777" w:rsidR="00306EA5" w:rsidRPr="00EF6454" w:rsidRDefault="00306EA5" w:rsidP="001C4712">
      <w:pPr>
        <w:pStyle w:val="resume"/>
        <w:spacing w:after="0"/>
      </w:pPr>
      <w:r w:rsidRPr="00EF6454">
        <w:t xml:space="preserve">Van Fleet, </w:t>
      </w:r>
      <w:r w:rsidR="00E97A9A">
        <w:t>D. D.</w:t>
      </w:r>
      <w:r w:rsidRPr="00EF6454">
        <w:t xml:space="preserve">, Book Review: Will the Corporation Survive? by J.L. </w:t>
      </w:r>
      <w:proofErr w:type="spellStart"/>
      <w:r w:rsidRPr="00EF6454">
        <w:t>Paluszek</w:t>
      </w:r>
      <w:proofErr w:type="spellEnd"/>
      <w:r w:rsidRPr="00EF6454">
        <w:t xml:space="preserve">, </w:t>
      </w:r>
      <w:smartTag w:uri="urn:schemas-microsoft-com:office:smarttags" w:element="place">
        <w:smartTag w:uri="urn:schemas-microsoft-com:office:smarttags" w:element="PlaceType">
          <w:r w:rsidRPr="00EF6454">
            <w:rPr>
              <w:u w:val="single"/>
            </w:rPr>
            <w:t>Academy</w:t>
          </w:r>
        </w:smartTag>
        <w:r w:rsidRPr="00EF6454">
          <w:rPr>
            <w:u w:val="single"/>
          </w:rPr>
          <w:t xml:space="preserve"> of </w:t>
        </w:r>
        <w:smartTag w:uri="urn:schemas-microsoft-com:office:smarttags" w:element="PlaceName">
          <w:r w:rsidRPr="00EF6454">
            <w:rPr>
              <w:u w:val="single"/>
            </w:rPr>
            <w:t>Management</w:t>
          </w:r>
        </w:smartTag>
      </w:smartTag>
      <w:r w:rsidRPr="00EF6454">
        <w:rPr>
          <w:u w:val="single"/>
        </w:rPr>
        <w:t xml:space="preserve"> Review</w:t>
      </w:r>
      <w:r w:rsidR="00B7669F">
        <w:t>, Vol. 3, No. 2 (April 1978), 3</w:t>
      </w:r>
      <w:r w:rsidRPr="00EF6454">
        <w:t>93-395.</w:t>
      </w:r>
    </w:p>
    <w:p w14:paraId="7B7425D4" w14:textId="6CE3E830" w:rsidR="00306EA5" w:rsidRPr="00EF6454" w:rsidRDefault="00306EA5" w:rsidP="001C4712">
      <w:pPr>
        <w:pStyle w:val="resume"/>
        <w:spacing w:after="0"/>
      </w:pPr>
      <w:r w:rsidRPr="00EF6454">
        <w:t xml:space="preserve">Van Fleet, </w:t>
      </w:r>
      <w:r w:rsidR="00E97A9A">
        <w:t>D. D.</w:t>
      </w:r>
      <w:r w:rsidRPr="00EF6454">
        <w:t>, Book Review:</w:t>
      </w:r>
      <w:r w:rsidR="00812AC0">
        <w:t xml:space="preserve"> </w:t>
      </w:r>
      <w:r w:rsidRPr="00EF6454">
        <w:t xml:space="preserve">Elements of Managerial Action by M.J. </w:t>
      </w:r>
      <w:proofErr w:type="spellStart"/>
      <w:r w:rsidRPr="00EF6454">
        <w:t>Jucius</w:t>
      </w:r>
      <w:proofErr w:type="spellEnd"/>
      <w:r w:rsidRPr="00EF6454">
        <w:t xml:space="preserve">, B.A. </w:t>
      </w:r>
      <w:proofErr w:type="spellStart"/>
      <w:r w:rsidRPr="00EF6454">
        <w:t>Deitzer</w:t>
      </w:r>
      <w:proofErr w:type="spellEnd"/>
      <w:r w:rsidRPr="00EF6454">
        <w:t xml:space="preserve">, and W.E. Schlender, </w:t>
      </w:r>
      <w:r w:rsidRPr="00EF6454">
        <w:rPr>
          <w:u w:val="single"/>
        </w:rPr>
        <w:t>Akron Business and Economic Review</w:t>
      </w:r>
      <w:r w:rsidRPr="00EF6454">
        <w:t>, Vol. 4, No. 2 (Summer 1973) p. 59.</w:t>
      </w:r>
    </w:p>
    <w:p w14:paraId="31DC3C23" w14:textId="77777777" w:rsidR="005F3B03" w:rsidRPr="00EF6454" w:rsidRDefault="005F3B03" w:rsidP="001C4712">
      <w:pPr>
        <w:rPr>
          <w:sz w:val="16"/>
          <w:szCs w:val="16"/>
        </w:rPr>
      </w:pPr>
    </w:p>
    <w:p w14:paraId="68FBE9F2" w14:textId="77777777" w:rsidR="007F39C9" w:rsidRPr="00EF6454" w:rsidRDefault="007F39C9" w:rsidP="001C4712">
      <w:pPr>
        <w:pStyle w:val="resume"/>
        <w:spacing w:after="0"/>
      </w:pPr>
      <w:r w:rsidRPr="00EF6454">
        <w:rPr>
          <w:b/>
          <w:u w:val="single"/>
        </w:rPr>
        <w:t>Other Publications</w:t>
      </w:r>
    </w:p>
    <w:p w14:paraId="234AE3F3" w14:textId="77777777" w:rsidR="00E92543" w:rsidRDefault="00E92543" w:rsidP="001C4712">
      <w:pPr>
        <w:ind w:left="360" w:hanging="360"/>
      </w:pPr>
      <w:r>
        <w:t>Van Fleet, D. D. (2012). My Participation in ET Research. Tremor Talk, spring/summer: 10-11.</w:t>
      </w:r>
    </w:p>
    <w:p w14:paraId="0B179E7F" w14:textId="77777777" w:rsidR="00335598" w:rsidRDefault="00335598" w:rsidP="001C4712">
      <w:pPr>
        <w:ind w:left="360" w:hanging="360"/>
      </w:pPr>
      <w:r>
        <w:t xml:space="preserve">Van Fleet, D. D., Summarizing Management 's Notable Individuals, Works, and Concepts in Chart Form (October 18, 2010). </w:t>
      </w:r>
      <w:hyperlink r:id="rId28" w:history="1">
        <w:r w:rsidRPr="004E2D07">
          <w:rPr>
            <w:rStyle w:val="Hyperlink"/>
          </w:rPr>
          <w:t>http://ssrn.com/abstract=2019911</w:t>
        </w:r>
      </w:hyperlink>
      <w:r>
        <w:t xml:space="preserve"> or </w:t>
      </w:r>
      <w:hyperlink r:id="rId29" w:history="1">
        <w:r w:rsidRPr="004E2D07">
          <w:rPr>
            <w:rStyle w:val="Hyperlink"/>
          </w:rPr>
          <w:t>http://dx.doi.org/10.2139/ssrn.2019911</w:t>
        </w:r>
      </w:hyperlink>
    </w:p>
    <w:p w14:paraId="242830FA" w14:textId="77777777" w:rsidR="005A01E7" w:rsidRPr="005A01E7" w:rsidRDefault="005A01E7" w:rsidP="001C4712">
      <w:pPr>
        <w:pStyle w:val="Default"/>
        <w:ind w:left="360" w:hanging="360"/>
        <w:rPr>
          <w:rFonts w:ascii="Times New Roman" w:hAnsi="Times New Roman" w:cs="Times New Roman"/>
          <w:sz w:val="24"/>
          <w:szCs w:val="24"/>
        </w:rPr>
      </w:pPr>
      <w:r>
        <w:rPr>
          <w:rFonts w:ascii="Times New Roman" w:hAnsi="Times New Roman" w:cs="Times New Roman"/>
          <w:sz w:val="24"/>
          <w:szCs w:val="24"/>
        </w:rPr>
        <w:t>Van Fleet, D. D. (</w:t>
      </w:r>
      <w:r w:rsidRPr="005A01E7">
        <w:rPr>
          <w:rFonts w:ascii="Times New Roman" w:hAnsi="Times New Roman" w:cs="Times New Roman"/>
          <w:sz w:val="24"/>
          <w:szCs w:val="24"/>
        </w:rPr>
        <w:t>2010). Recollections of Caving 48 Years Ago</w:t>
      </w:r>
      <w:r>
        <w:rPr>
          <w:rFonts w:ascii="Times New Roman" w:hAnsi="Times New Roman" w:cs="Times New Roman"/>
          <w:sz w:val="24"/>
          <w:szCs w:val="24"/>
        </w:rPr>
        <w:t xml:space="preserve">. </w:t>
      </w:r>
      <w:r w:rsidRPr="005A01E7">
        <w:rPr>
          <w:rFonts w:ascii="Times New Roman" w:hAnsi="Times New Roman" w:cs="Times New Roman"/>
          <w:sz w:val="24"/>
          <w:szCs w:val="24"/>
          <w:u w:val="single"/>
        </w:rPr>
        <w:t>NSS News</w:t>
      </w:r>
      <w:r>
        <w:rPr>
          <w:rFonts w:ascii="Times New Roman" w:hAnsi="Times New Roman" w:cs="Times New Roman"/>
          <w:sz w:val="24"/>
          <w:szCs w:val="24"/>
        </w:rPr>
        <w:t>, 68(7): 14-15.</w:t>
      </w:r>
    </w:p>
    <w:p w14:paraId="19BBC53C" w14:textId="49EBFB0C" w:rsidR="006821E4" w:rsidRPr="00EF6454" w:rsidRDefault="006821E4" w:rsidP="001C4712">
      <w:pPr>
        <w:pStyle w:val="resume"/>
        <w:spacing w:after="0"/>
      </w:pPr>
      <w:r w:rsidRPr="00EF6454">
        <w:lastRenderedPageBreak/>
        <w:t xml:space="preserve">Van Fleet, </w:t>
      </w:r>
      <w:r w:rsidR="00E97A9A">
        <w:t>D. D.</w:t>
      </w:r>
      <w:r w:rsidR="00812AC0">
        <w:t xml:space="preserve"> </w:t>
      </w:r>
      <w:r w:rsidRPr="00EF6454">
        <w:t xml:space="preserve">“From the Editor,” </w:t>
      </w:r>
      <w:r w:rsidRPr="00EF6454">
        <w:rPr>
          <w:u w:val="single"/>
        </w:rPr>
        <w:t>Journal of Behavioral and Applied Management</w:t>
      </w:r>
      <w:r w:rsidRPr="00EF6454">
        <w:t>, (2009), Vol. 10, No. 2, 1</w:t>
      </w:r>
      <w:r w:rsidR="000A50C0" w:rsidRPr="00EF6454">
        <w:t>46</w:t>
      </w:r>
      <w:r w:rsidRPr="00EF6454">
        <w:t>-</w:t>
      </w:r>
      <w:r w:rsidR="000A50C0" w:rsidRPr="00EF6454">
        <w:t>148</w:t>
      </w:r>
      <w:r w:rsidRPr="00EF6454">
        <w:t xml:space="preserve"> (available http://www.ibam.com/pubs/jbam/toc.asp).</w:t>
      </w:r>
    </w:p>
    <w:p w14:paraId="538A6184" w14:textId="2300DE72" w:rsidR="000C5F42" w:rsidRPr="00EF6454" w:rsidRDefault="000C5F42" w:rsidP="001C4712">
      <w:pPr>
        <w:pStyle w:val="resume"/>
        <w:spacing w:after="0"/>
      </w:pPr>
      <w:r w:rsidRPr="00EF6454">
        <w:t xml:space="preserve">Van Fleet, </w:t>
      </w:r>
      <w:r w:rsidR="00E97A9A">
        <w:t>D. D.</w:t>
      </w:r>
      <w:r w:rsidR="00812AC0">
        <w:t xml:space="preserve"> </w:t>
      </w:r>
      <w:r w:rsidRPr="00EF6454">
        <w:t xml:space="preserve">“From the Editor,” </w:t>
      </w:r>
      <w:r w:rsidRPr="00EF6454">
        <w:rPr>
          <w:u w:val="single"/>
        </w:rPr>
        <w:t>Journal of Behavioral and Applied Management</w:t>
      </w:r>
      <w:r w:rsidRPr="00EF6454">
        <w:t>, (2008), Vol. 10, No. 1, 1-2 (available http://www.ibam.com/pubs/jbam/toc.asp).</w:t>
      </w:r>
    </w:p>
    <w:p w14:paraId="7ECBF32B" w14:textId="225071FC" w:rsidR="00F722DE" w:rsidRPr="00EF6454" w:rsidRDefault="00F722DE" w:rsidP="001C4712">
      <w:pPr>
        <w:pStyle w:val="resume"/>
        <w:spacing w:after="0"/>
      </w:pPr>
      <w:r w:rsidRPr="00EF6454">
        <w:t xml:space="preserve">Van Fleet, </w:t>
      </w:r>
      <w:r w:rsidR="00E97A9A">
        <w:t>D. D.</w:t>
      </w:r>
      <w:r w:rsidR="00812AC0">
        <w:t xml:space="preserve"> </w:t>
      </w:r>
      <w:r w:rsidRPr="00EF6454">
        <w:t xml:space="preserve">“From the Editor,” </w:t>
      </w:r>
      <w:r w:rsidRPr="00EF6454">
        <w:rPr>
          <w:u w:val="single"/>
        </w:rPr>
        <w:t>Journal of Behavioral and Applied Management</w:t>
      </w:r>
      <w:r w:rsidRPr="00EF6454">
        <w:t>, (2008), Vol. 9, No. 3, 239 (available http://www.ibam.com/pubs/jbam/toc.asp).</w:t>
      </w:r>
    </w:p>
    <w:p w14:paraId="713CC03D" w14:textId="20DE869C" w:rsidR="00F96009" w:rsidRPr="00EF6454" w:rsidRDefault="00F96009" w:rsidP="001C4712">
      <w:pPr>
        <w:pStyle w:val="resume"/>
        <w:spacing w:after="0"/>
      </w:pPr>
      <w:r w:rsidRPr="00EF6454">
        <w:t xml:space="preserve">Van Fleet, </w:t>
      </w:r>
      <w:r w:rsidR="00E97A9A">
        <w:t>D. D.</w:t>
      </w:r>
      <w:r w:rsidR="00812AC0">
        <w:t xml:space="preserve"> </w:t>
      </w:r>
      <w:r w:rsidRPr="00EF6454">
        <w:t xml:space="preserve">“From the Editor,” </w:t>
      </w:r>
      <w:r w:rsidRPr="00EF6454">
        <w:rPr>
          <w:u w:val="single"/>
        </w:rPr>
        <w:t>Journal of Behavioral and Applied Management</w:t>
      </w:r>
      <w:r w:rsidRPr="00EF6454">
        <w:t xml:space="preserve">, (2008), </w:t>
      </w:r>
      <w:r w:rsidR="00F722DE" w:rsidRPr="00EF6454">
        <w:t>Vol.9</w:t>
      </w:r>
      <w:r w:rsidRPr="00EF6454">
        <w:t xml:space="preserve">, No. </w:t>
      </w:r>
      <w:r w:rsidR="00F722DE" w:rsidRPr="00EF6454">
        <w:t>2</w:t>
      </w:r>
      <w:r w:rsidRPr="00EF6454">
        <w:t>, 1</w:t>
      </w:r>
      <w:r w:rsidR="00F722DE" w:rsidRPr="00EF6454">
        <w:t>10-111</w:t>
      </w:r>
      <w:r w:rsidRPr="00EF6454">
        <w:t xml:space="preserve"> (available http://www.ibam.com/pubs/jbam/toc.asp).</w:t>
      </w:r>
    </w:p>
    <w:p w14:paraId="42A7DBAC" w14:textId="6415D11D" w:rsidR="00101C66" w:rsidRPr="00EF6454" w:rsidRDefault="00101C66" w:rsidP="001C4712">
      <w:pPr>
        <w:pStyle w:val="resume"/>
        <w:spacing w:after="0"/>
      </w:pPr>
      <w:r w:rsidRPr="00EF6454">
        <w:t xml:space="preserve">Van Fleet, </w:t>
      </w:r>
      <w:r w:rsidR="00E97A9A">
        <w:t>D. D.</w:t>
      </w:r>
      <w:r w:rsidR="00812AC0">
        <w:t xml:space="preserve"> </w:t>
      </w:r>
      <w:r w:rsidRPr="00EF6454">
        <w:t xml:space="preserve">“From the Editor,” </w:t>
      </w:r>
      <w:r w:rsidRPr="00EF6454">
        <w:rPr>
          <w:u w:val="single"/>
        </w:rPr>
        <w:t>Journal of Behavioral and Applied Management</w:t>
      </w:r>
      <w:r w:rsidRPr="00EF6454">
        <w:t>, (2007), Vol. 9, No. 1, 1 (available http://www.ibam.com/pubs/jbam/toc.asp).</w:t>
      </w:r>
    </w:p>
    <w:p w14:paraId="3CA32489" w14:textId="22B7D80D" w:rsidR="00A81258" w:rsidRPr="00EF6454" w:rsidRDefault="00A81258" w:rsidP="001C4712">
      <w:pPr>
        <w:pStyle w:val="resume"/>
        <w:spacing w:after="0"/>
      </w:pPr>
      <w:r w:rsidRPr="00EF6454">
        <w:t xml:space="preserve">Van Fleet, </w:t>
      </w:r>
      <w:r w:rsidR="00E97A9A">
        <w:t>D. D.</w:t>
      </w:r>
      <w:r w:rsidR="00812AC0">
        <w:t xml:space="preserve"> </w:t>
      </w:r>
      <w:r w:rsidRPr="00EF6454">
        <w:t xml:space="preserve">“From the Editor,” </w:t>
      </w:r>
      <w:r w:rsidRPr="00EF6454">
        <w:rPr>
          <w:u w:val="single"/>
        </w:rPr>
        <w:t>Journal of Behavioral and Applied Management</w:t>
      </w:r>
      <w:r w:rsidRPr="00EF6454">
        <w:t>, (2007), Vol. 8, No. 3, 195 (available http://www.ibam.com/pubs/jbam/toc.asp).</w:t>
      </w:r>
    </w:p>
    <w:p w14:paraId="59BD6772" w14:textId="4242AC09" w:rsidR="00D05E8C" w:rsidRPr="00EF6454" w:rsidRDefault="00D05E8C" w:rsidP="001C4712">
      <w:pPr>
        <w:pStyle w:val="resume"/>
        <w:spacing w:after="0"/>
      </w:pPr>
      <w:r w:rsidRPr="00EF6454">
        <w:t xml:space="preserve">Van Fleet, </w:t>
      </w:r>
      <w:r w:rsidR="00E97A9A">
        <w:t>D. D.</w:t>
      </w:r>
      <w:r w:rsidR="00812AC0">
        <w:t xml:space="preserve"> </w:t>
      </w:r>
      <w:r w:rsidRPr="00EF6454">
        <w:t xml:space="preserve">“From the Editor,” </w:t>
      </w:r>
      <w:r w:rsidRPr="00EF6454">
        <w:rPr>
          <w:u w:val="single"/>
        </w:rPr>
        <w:t>Journal of Behavioral and Applied Management</w:t>
      </w:r>
      <w:r w:rsidRPr="00EF6454">
        <w:t>, (200</w:t>
      </w:r>
      <w:r w:rsidR="000D1748" w:rsidRPr="00EF6454">
        <w:t>7</w:t>
      </w:r>
      <w:r w:rsidRPr="00EF6454">
        <w:t>), Vol. 8, No. 2, 89-90 (available http://www.ibam.com/pubs/jbam/toc.asp).</w:t>
      </w:r>
    </w:p>
    <w:p w14:paraId="52366BC9" w14:textId="1B99EAF3" w:rsidR="00D05E8C" w:rsidRPr="00EF6454" w:rsidRDefault="00D05E8C" w:rsidP="001C4712">
      <w:pPr>
        <w:pStyle w:val="resume"/>
        <w:spacing w:after="0"/>
      </w:pPr>
      <w:r w:rsidRPr="00EF6454">
        <w:t xml:space="preserve">Van Fleet, </w:t>
      </w:r>
      <w:r w:rsidR="00E97A9A">
        <w:t>D. D.</w:t>
      </w:r>
      <w:r w:rsidR="00812AC0">
        <w:t xml:space="preserve"> </w:t>
      </w:r>
      <w:r w:rsidRPr="00EF6454">
        <w:t xml:space="preserve">“From the Editor,” </w:t>
      </w:r>
      <w:r w:rsidRPr="00EF6454">
        <w:rPr>
          <w:u w:val="single"/>
        </w:rPr>
        <w:t>Journal of Behavioral and Applied Management</w:t>
      </w:r>
      <w:r w:rsidRPr="00EF6454">
        <w:t>, (2006), Vol. 8, No. 1, 1 (available http://www.ibam.com/pubs/jbam/toc.asp).</w:t>
      </w:r>
    </w:p>
    <w:p w14:paraId="0CD1E307" w14:textId="297705F6" w:rsidR="00802A04" w:rsidRPr="00EF6454" w:rsidRDefault="00802A04" w:rsidP="001C4712">
      <w:pPr>
        <w:pStyle w:val="resume"/>
        <w:spacing w:after="0"/>
      </w:pPr>
      <w:r w:rsidRPr="00EF6454">
        <w:t xml:space="preserve">Van Fleet, </w:t>
      </w:r>
      <w:r w:rsidR="00E97A9A">
        <w:t>D. D.</w:t>
      </w:r>
      <w:r w:rsidR="00812AC0">
        <w:t xml:space="preserve"> </w:t>
      </w:r>
      <w:r w:rsidRPr="00EF6454">
        <w:t xml:space="preserve">“From the Editor,” </w:t>
      </w:r>
      <w:r w:rsidRPr="00EF6454">
        <w:rPr>
          <w:u w:val="single"/>
        </w:rPr>
        <w:t>Journal of Behavioral and Applied Management</w:t>
      </w:r>
      <w:r w:rsidRPr="00EF6454">
        <w:t>, (2006), Vol. 7, No. 3, 227-231 (available http://www.ibam.com/pubs/jbam/toc.asp).</w:t>
      </w:r>
    </w:p>
    <w:p w14:paraId="6AFF3152" w14:textId="015BDA01" w:rsidR="00190615" w:rsidRPr="00EF6454" w:rsidRDefault="00190615" w:rsidP="001C4712">
      <w:pPr>
        <w:pStyle w:val="resume"/>
        <w:spacing w:after="0"/>
      </w:pPr>
      <w:r w:rsidRPr="00EF6454">
        <w:t xml:space="preserve">Van Fleet, </w:t>
      </w:r>
      <w:smartTag w:uri="urn:schemas-microsoft-com:office:smarttags" w:element="PersonName">
        <w:r w:rsidRPr="00EF6454">
          <w:t>D.</w:t>
        </w:r>
      </w:smartTag>
      <w:r w:rsidRPr="00EF6454">
        <w:t xml:space="preserve"> &amp; Van Fleet</w:t>
      </w:r>
      <w:r w:rsidR="008E38F4" w:rsidRPr="00EF6454">
        <w:t>,</w:t>
      </w:r>
      <w:r w:rsidRPr="00EF6454">
        <w:t xml:space="preserve"> E.</w:t>
      </w:r>
      <w:r w:rsidR="00812AC0">
        <w:t xml:space="preserve"> </w:t>
      </w:r>
      <w:r w:rsidRPr="00EF6454">
        <w:t xml:space="preserve">“How Terrorism Affects Companies,” </w:t>
      </w:r>
      <w:smartTag w:uri="urn:schemas-microsoft-com:office:smarttags" w:element="City">
        <w:smartTag w:uri="urn:schemas-microsoft-com:office:smarttags" w:element="place">
          <w:r w:rsidRPr="00EF6454">
            <w:rPr>
              <w:u w:val="single"/>
            </w:rPr>
            <w:t>Scottsdale</w:t>
          </w:r>
        </w:smartTag>
      </w:smartTag>
      <w:r w:rsidRPr="00EF6454">
        <w:rPr>
          <w:u w:val="single"/>
        </w:rPr>
        <w:t xml:space="preserve"> Airpark News</w:t>
      </w:r>
      <w:r w:rsidRPr="00EF6454">
        <w:t>, Volume 21, No. 11 (November 2001), 36-39.</w:t>
      </w:r>
    </w:p>
    <w:p w14:paraId="5B141651" w14:textId="77777777" w:rsidR="007F39C9" w:rsidRPr="00EF6454" w:rsidRDefault="007F39C9" w:rsidP="001C4712">
      <w:pPr>
        <w:pStyle w:val="resume"/>
        <w:spacing w:after="0"/>
      </w:pPr>
      <w:r w:rsidRPr="00EF6454">
        <w:t xml:space="preserve">Van Fleet, </w:t>
      </w:r>
      <w:r w:rsidR="00E97A9A">
        <w:t>D. D.</w:t>
      </w:r>
      <w:r w:rsidRPr="00EF6454">
        <w:t>, “</w:t>
      </w:r>
      <w:smartTag w:uri="urn:schemas-microsoft-com:office:smarttags" w:element="PersonName">
        <w:r w:rsidRPr="00EF6454">
          <w:t>MBA</w:t>
        </w:r>
      </w:smartTag>
      <w:r w:rsidRPr="00EF6454">
        <w:t xml:space="preserve"> Degree Still the Ticket,” </w:t>
      </w:r>
      <w:r w:rsidRPr="00EF6454">
        <w:rPr>
          <w:u w:val="single"/>
        </w:rPr>
        <w:t>The Networker</w:t>
      </w:r>
      <w:r w:rsidRPr="00EF6454">
        <w:t xml:space="preserve"> (ASUW </w:t>
      </w:r>
      <w:smartTag w:uri="urn:schemas-microsoft-com:office:smarttags" w:element="PersonName">
        <w:r w:rsidRPr="00EF6454">
          <w:t>MBA</w:t>
        </w:r>
      </w:smartTag>
      <w:r w:rsidRPr="00EF6454">
        <w:t xml:space="preserve"> Alumni), Summer 2001, p. 1.</w:t>
      </w:r>
    </w:p>
    <w:p w14:paraId="2CA90143" w14:textId="77777777" w:rsidR="003904C3" w:rsidRPr="00EF6454" w:rsidRDefault="003904C3" w:rsidP="001C4712">
      <w:pPr>
        <w:pStyle w:val="resume"/>
        <w:spacing w:after="0"/>
        <w:rPr>
          <w:szCs w:val="24"/>
        </w:rPr>
      </w:pPr>
      <w:r w:rsidRPr="00EF6454">
        <w:t xml:space="preserve">Van Fleet, E.W. &amp; Van Fleet, </w:t>
      </w:r>
      <w:r w:rsidR="00E97A9A">
        <w:t>D. D.</w:t>
      </w:r>
      <w:r w:rsidRPr="00EF6454">
        <w:t xml:space="preserve"> </w:t>
      </w:r>
      <w:r w:rsidRPr="00EF6454">
        <w:rPr>
          <w:szCs w:val="24"/>
        </w:rPr>
        <w:t xml:space="preserve">Minimizing </w:t>
      </w:r>
      <w:r w:rsidR="00B05043" w:rsidRPr="00EF6454">
        <w:rPr>
          <w:szCs w:val="24"/>
        </w:rPr>
        <w:t>t</w:t>
      </w:r>
      <w:r w:rsidRPr="00EF6454">
        <w:rPr>
          <w:szCs w:val="24"/>
        </w:rPr>
        <w:t>he Risks of Workplace Violence. Professional Business Associates, (</w:t>
      </w:r>
      <w:r w:rsidRPr="00EF6454">
        <w:rPr>
          <w:sz w:val="20"/>
        </w:rPr>
        <w:t>©</w:t>
      </w:r>
      <w:r w:rsidRPr="00EF6454">
        <w:rPr>
          <w:szCs w:val="24"/>
        </w:rPr>
        <w:t>1996), 70 pages.</w:t>
      </w:r>
    </w:p>
    <w:p w14:paraId="6AA22707" w14:textId="77777777" w:rsidR="007F39C9" w:rsidRPr="00EF6454" w:rsidRDefault="007F39C9" w:rsidP="001C4712">
      <w:pPr>
        <w:pStyle w:val="resume"/>
        <w:spacing w:after="0"/>
      </w:pPr>
      <w:r w:rsidRPr="00EF6454">
        <w:rPr>
          <w:i/>
        </w:rPr>
        <w:t>Rinefort, Foster C.</w:t>
      </w:r>
      <w:r w:rsidRPr="00EF6454">
        <w:t xml:space="preserve">, &amp; Van Fleet, </w:t>
      </w:r>
      <w:r w:rsidR="00E97A9A">
        <w:t>D. D.</w:t>
      </w:r>
      <w:r w:rsidRPr="00EF6454">
        <w:t xml:space="preserve"> "How Howard Pyle Helped Make </w:t>
      </w:r>
      <w:smartTag w:uri="urn:schemas-microsoft-com:office:smarttags" w:element="country-region">
        <w:smartTag w:uri="urn:schemas-microsoft-com:office:smarttags" w:element="place">
          <w:r w:rsidRPr="00EF6454">
            <w:t>America</w:t>
          </w:r>
        </w:smartTag>
      </w:smartTag>
      <w:r w:rsidRPr="00EF6454">
        <w:t xml:space="preserve"> Safer," </w:t>
      </w:r>
      <w:r w:rsidRPr="00EF6454">
        <w:rPr>
          <w:u w:val="single"/>
        </w:rPr>
        <w:t>Safety and Health</w:t>
      </w:r>
      <w:r w:rsidRPr="00EF6454">
        <w:t>, Vol. 152, No. 4 (October 1995), 90-92.</w:t>
      </w:r>
    </w:p>
    <w:p w14:paraId="69C02084" w14:textId="77777777" w:rsidR="007F39C9" w:rsidRPr="00EF6454" w:rsidRDefault="007F39C9" w:rsidP="001C4712">
      <w:pPr>
        <w:pStyle w:val="resume"/>
        <w:spacing w:after="0"/>
        <w:rPr>
          <w:b/>
          <w:sz w:val="16"/>
        </w:rPr>
      </w:pPr>
      <w:r w:rsidRPr="00EF6454">
        <w:rPr>
          <w:b/>
        </w:rPr>
        <w:t xml:space="preserve">Jones, Max B., &amp; Van Fleet, </w:t>
      </w:r>
      <w:r w:rsidR="00E97A9A">
        <w:rPr>
          <w:b/>
        </w:rPr>
        <w:t>D. D.</w:t>
      </w:r>
      <w:r w:rsidRPr="00EF6454">
        <w:rPr>
          <w:b/>
        </w:rPr>
        <w:t xml:space="preserve"> "Origins of the Southern Management Association," </w:t>
      </w:r>
      <w:r w:rsidRPr="00EF6454">
        <w:rPr>
          <w:b/>
          <w:u w:val="single"/>
        </w:rPr>
        <w:t>Proceedings of the Southern Management Association (1995)</w:t>
      </w:r>
      <w:r w:rsidRPr="00EF6454">
        <w:rPr>
          <w:b/>
        </w:rPr>
        <w:t>, v-vii.</w:t>
      </w:r>
      <w:r w:rsidR="00AA5688">
        <w:rPr>
          <w:b/>
        </w:rPr>
        <w:br/>
      </w:r>
      <w:r w:rsidRPr="00EF6454">
        <w:rPr>
          <w:b/>
          <w:sz w:val="16"/>
        </w:rPr>
        <w:t xml:space="preserve">* Reprinted on the SMA homepage at </w:t>
      </w:r>
      <w:r w:rsidR="009843A0" w:rsidRPr="00EF6454">
        <w:rPr>
          <w:b/>
          <w:sz w:val="16"/>
        </w:rPr>
        <w:t>http://www.southernmanagement.org/about/history.asp</w:t>
      </w:r>
      <w:r w:rsidRPr="00EF6454">
        <w:rPr>
          <w:b/>
          <w:sz w:val="16"/>
        </w:rPr>
        <w:t xml:space="preserve"> (1996 to present).</w:t>
      </w:r>
    </w:p>
    <w:p w14:paraId="0AAC5427" w14:textId="77777777" w:rsidR="007F39C9" w:rsidRPr="00EF6454" w:rsidRDefault="007F39C9" w:rsidP="001C4712">
      <w:pPr>
        <w:pStyle w:val="resume"/>
        <w:spacing w:after="0"/>
      </w:pPr>
      <w:r w:rsidRPr="00EF6454">
        <w:t xml:space="preserve">Van Fleet, </w:t>
      </w:r>
      <w:r w:rsidR="00E97A9A">
        <w:t>D. D.</w:t>
      </w:r>
      <w:r w:rsidRPr="00EF6454">
        <w:t xml:space="preserve">, "Southern Management Association (Southern Academy), </w:t>
      </w:r>
      <w:r w:rsidRPr="00EF6454">
        <w:rPr>
          <w:u w:val="single"/>
        </w:rPr>
        <w:t xml:space="preserve">The </w:t>
      </w:r>
      <w:smartTag w:uri="urn:schemas-microsoft-com:office:smarttags" w:element="place">
        <w:smartTag w:uri="urn:schemas-microsoft-com:office:smarttags" w:element="PlaceType">
          <w:r w:rsidRPr="00EF6454">
            <w:rPr>
              <w:u w:val="single"/>
            </w:rPr>
            <w:t>Academy</w:t>
          </w:r>
        </w:smartTag>
        <w:r w:rsidRPr="00EF6454">
          <w:rPr>
            <w:u w:val="single"/>
          </w:rPr>
          <w:t xml:space="preserve"> of </w:t>
        </w:r>
        <w:smartTag w:uri="urn:schemas-microsoft-com:office:smarttags" w:element="PlaceName">
          <w:r w:rsidRPr="00EF6454">
            <w:rPr>
              <w:u w:val="single"/>
            </w:rPr>
            <w:t>Management</w:t>
          </w:r>
        </w:smartTag>
      </w:smartTag>
      <w:r w:rsidRPr="00EF6454">
        <w:rPr>
          <w:u w:val="single"/>
        </w:rPr>
        <w:t xml:space="preserve"> News</w:t>
      </w:r>
      <w:r w:rsidR="00463487">
        <w:t xml:space="preserve">, Vol. 25, No. 1 (March 1994), </w:t>
      </w:r>
      <w:r w:rsidRPr="00EF6454">
        <w:t>15-16.</w:t>
      </w:r>
    </w:p>
    <w:p w14:paraId="10251ABD" w14:textId="5EA242D4" w:rsidR="007F39C9" w:rsidRPr="00EF6454" w:rsidRDefault="007F39C9" w:rsidP="001C4712">
      <w:pPr>
        <w:pStyle w:val="resume"/>
        <w:spacing w:after="0"/>
      </w:pPr>
      <w:r w:rsidRPr="00EF6454">
        <w:rPr>
          <w:b/>
          <w:lang w:val="ru-RU"/>
        </w:rPr>
        <w:t xml:space="preserve">Д. Ван Флum, Ю. А. Паневuн, "Тайм-Менеджмент," </w:t>
      </w:r>
      <w:r w:rsidRPr="00EF6454">
        <w:rPr>
          <w:b/>
          <w:u w:val="single"/>
          <w:lang w:val="ru-RU"/>
        </w:rPr>
        <w:t>Бизнес</w:t>
      </w:r>
      <w:r w:rsidRPr="00EF6454">
        <w:rPr>
          <w:b/>
          <w:lang w:val="ru-RU"/>
        </w:rPr>
        <w:t xml:space="preserve">, </w:t>
      </w:r>
      <w:r w:rsidRPr="00EF6454">
        <w:rPr>
          <w:rFonts w:ascii="Timok" w:hAnsi="Timok"/>
          <w:b/>
          <w:lang w:val="ru-RU"/>
        </w:rPr>
        <w:t>(1992), 11-12</w:t>
      </w:r>
      <w:r w:rsidRPr="00EF6454">
        <w:rPr>
          <w:rFonts w:ascii="Timok" w:hAnsi="Timok"/>
          <w:lang w:val="ru-RU"/>
        </w:rPr>
        <w:t>.</w:t>
      </w:r>
      <w:r w:rsidR="00812AC0">
        <w:rPr>
          <w:rFonts w:ascii="Timok" w:hAnsi="Timok"/>
          <w:lang w:val="ru-RU"/>
        </w:rPr>
        <w:t xml:space="preserve"> </w:t>
      </w:r>
      <w:r w:rsidRPr="00EF6454">
        <w:t>[</w:t>
      </w:r>
      <w:smartTag w:uri="urn:schemas-microsoft-com:office:smarttags" w:element="PersonName">
        <w:r w:rsidRPr="00EF6454">
          <w:t>D.</w:t>
        </w:r>
      </w:smartTag>
      <w:r w:rsidRPr="00EF6454">
        <w:t xml:space="preserve"> Van Fleet, Y. L. Panevin, "Time-Management," </w:t>
      </w:r>
      <w:r w:rsidRPr="00EF6454">
        <w:rPr>
          <w:u w:val="single"/>
        </w:rPr>
        <w:t>Business</w:t>
      </w:r>
      <w:r w:rsidRPr="00EF6454">
        <w:t xml:space="preserve">, (1992), 11-12; </w:t>
      </w:r>
      <w:r w:rsidRPr="00EF6454">
        <w:rPr>
          <w:b/>
        </w:rPr>
        <w:t>article in Russian journal printed in Russian</w:t>
      </w:r>
      <w:r w:rsidRPr="00EF6454">
        <w:t>.]</w:t>
      </w:r>
    </w:p>
    <w:p w14:paraId="7A7F6B78" w14:textId="77777777" w:rsidR="007F39C9" w:rsidRPr="00EF6454" w:rsidRDefault="007F39C9" w:rsidP="001C4712">
      <w:pPr>
        <w:pStyle w:val="resume"/>
        <w:spacing w:after="0"/>
      </w:pPr>
      <w:r w:rsidRPr="00EF6454">
        <w:t xml:space="preserve">Van Fleet, </w:t>
      </w:r>
      <w:r w:rsidR="00E97A9A">
        <w:t>D. D.</w:t>
      </w:r>
      <w:r w:rsidRPr="00EF6454">
        <w:t>, "</w:t>
      </w:r>
      <w:smartTag w:uri="urn:schemas-microsoft-com:office:smarttags" w:element="State">
        <w:r w:rsidRPr="00EF6454">
          <w:t>Arizona</w:t>
        </w:r>
      </w:smartTag>
      <w:r w:rsidRPr="00EF6454">
        <w:t xml:space="preserve"> State University West: A Profile," </w:t>
      </w:r>
      <w:r w:rsidRPr="00EF6454">
        <w:rPr>
          <w:u w:val="single"/>
        </w:rPr>
        <w:t xml:space="preserve">Southwest </w:t>
      </w:r>
      <w:smartTag w:uri="urn:schemas-microsoft-com:office:smarttags" w:element="place">
        <w:smartTag w:uri="urn:schemas-microsoft-com:office:smarttags" w:element="PlaceType">
          <w:r w:rsidRPr="00EF6454">
            <w:rPr>
              <w:u w:val="single"/>
            </w:rPr>
            <w:t>Academy</w:t>
          </w:r>
        </w:smartTag>
        <w:r w:rsidRPr="00EF6454">
          <w:rPr>
            <w:u w:val="single"/>
          </w:rPr>
          <w:t xml:space="preserve"> of </w:t>
        </w:r>
        <w:smartTag w:uri="urn:schemas-microsoft-com:office:smarttags" w:element="PlaceName">
          <w:r w:rsidRPr="00EF6454">
            <w:rPr>
              <w:u w:val="single"/>
            </w:rPr>
            <w:t>Management</w:t>
          </w:r>
        </w:smartTag>
      </w:smartTag>
      <w:r w:rsidRPr="00EF6454">
        <w:rPr>
          <w:u w:val="single"/>
        </w:rPr>
        <w:t xml:space="preserve"> Newsletter</w:t>
      </w:r>
      <w:r w:rsidRPr="00EF6454">
        <w:t>, Summer 1991, p. 7.</w:t>
      </w:r>
    </w:p>
    <w:p w14:paraId="054ADE3F" w14:textId="71F3A456" w:rsidR="007F39C9" w:rsidRPr="00EF6454" w:rsidRDefault="007F39C9" w:rsidP="001C4712">
      <w:pPr>
        <w:pStyle w:val="resume"/>
        <w:spacing w:after="0"/>
      </w:pPr>
      <w:r w:rsidRPr="00EF6454">
        <w:t xml:space="preserve">Van Fleet, </w:t>
      </w:r>
      <w:r w:rsidR="00E97A9A">
        <w:t>D. D.</w:t>
      </w:r>
      <w:r w:rsidRPr="00EF6454">
        <w:t>, "Time:</w:t>
      </w:r>
      <w:r w:rsidR="00812AC0">
        <w:t xml:space="preserve"> </w:t>
      </w:r>
      <w:r w:rsidRPr="00EF6454">
        <w:t xml:space="preserve">Quality vs. Quantity," </w:t>
      </w:r>
      <w:r w:rsidRPr="00EF6454">
        <w:rPr>
          <w:u w:val="single"/>
        </w:rPr>
        <w:t>InSite Magazine</w:t>
      </w:r>
      <w:r w:rsidRPr="00EF6454">
        <w:t>, (</w:t>
      </w:r>
      <w:smartTag w:uri="urn:schemas-microsoft-com:office:smarttags" w:element="place">
        <w:smartTag w:uri="urn:schemas-microsoft-com:office:smarttags" w:element="City">
          <w:r w:rsidRPr="00EF6454">
            <w:t>College Station</w:t>
          </w:r>
        </w:smartTag>
        <w:r w:rsidRPr="00EF6454">
          <w:t xml:space="preserve">, </w:t>
        </w:r>
        <w:smartTag w:uri="urn:schemas-microsoft-com:office:smarttags" w:element="State">
          <w:r w:rsidRPr="00EF6454">
            <w:t>TX</w:t>
          </w:r>
        </w:smartTag>
      </w:smartTag>
      <w:r w:rsidRPr="00EF6454">
        <w:t>: InSite Publishing Company) Volume 3, No. 9 (December 1986), 12-13.</w:t>
      </w:r>
    </w:p>
    <w:p w14:paraId="243CCFE9" w14:textId="77777777" w:rsidR="007F39C9" w:rsidRPr="00EF6454" w:rsidRDefault="007F39C9" w:rsidP="001C4712">
      <w:pPr>
        <w:pStyle w:val="resume"/>
        <w:spacing w:after="0"/>
      </w:pPr>
      <w:r w:rsidRPr="00EF6454">
        <w:t xml:space="preserve">Van Fleet, </w:t>
      </w:r>
      <w:r w:rsidR="00E97A9A">
        <w:t>D. D.</w:t>
      </w:r>
      <w:r w:rsidRPr="00EF6454">
        <w:t xml:space="preserve">, How </w:t>
      </w:r>
      <w:r w:rsidR="00B7669F">
        <w:t>t</w:t>
      </w:r>
      <w:r w:rsidRPr="00EF6454">
        <w:t xml:space="preserve">o Manage Managerial Time, </w:t>
      </w:r>
      <w:r w:rsidRPr="00EF6454">
        <w:rPr>
          <w:u w:val="single"/>
        </w:rPr>
        <w:t>Oil Mill Gazetteer</w:t>
      </w:r>
      <w:r w:rsidRPr="00EF6454">
        <w:t>, (1985), 14-17.</w:t>
      </w:r>
    </w:p>
    <w:p w14:paraId="4C00D9E3" w14:textId="7F71C3EA" w:rsidR="007F39C9" w:rsidRPr="00EF6454" w:rsidRDefault="007F39C9" w:rsidP="001C4712">
      <w:pPr>
        <w:pStyle w:val="resume"/>
        <w:spacing w:after="0"/>
      </w:pPr>
      <w:r w:rsidRPr="00EF6454">
        <w:t xml:space="preserve">Van Fleet, </w:t>
      </w:r>
      <w:r w:rsidR="00E97A9A">
        <w:t>D. D.</w:t>
      </w:r>
      <w:r w:rsidR="00812AC0">
        <w:t xml:space="preserve"> </w:t>
      </w:r>
      <w:r w:rsidRPr="00EF6454">
        <w:t xml:space="preserve">Free Riders Often Costly to Eliminate, </w:t>
      </w:r>
      <w:smartTag w:uri="urn:schemas-microsoft-com:office:smarttags" w:element="City">
        <w:smartTag w:uri="urn:schemas-microsoft-com:office:smarttags" w:element="place">
          <w:r w:rsidRPr="00EF6454">
            <w:rPr>
              <w:u w:val="single"/>
            </w:rPr>
            <w:t>Dallas</w:t>
          </w:r>
        </w:smartTag>
      </w:smartTag>
      <w:r w:rsidRPr="00EF6454">
        <w:rPr>
          <w:u w:val="single"/>
        </w:rPr>
        <w:t xml:space="preserve"> Times Herald</w:t>
      </w:r>
      <w:r w:rsidRPr="00EF6454">
        <w:t xml:space="preserve">, </w:t>
      </w:r>
      <w:smartTag w:uri="urn:schemas-microsoft-com:office:smarttags" w:element="date">
        <w:smartTagPr>
          <w:attr w:name="Month" w:val="10"/>
          <w:attr w:name="Day" w:val="21"/>
          <w:attr w:name="Year" w:val="1985"/>
        </w:smartTagPr>
        <w:r w:rsidRPr="00EF6454">
          <w:t>October 21-27, 1985</w:t>
        </w:r>
      </w:smartTag>
      <w:r w:rsidRPr="00EF6454">
        <w:t>.</w:t>
      </w:r>
    </w:p>
    <w:p w14:paraId="57B3B4CD" w14:textId="77777777" w:rsidR="007F39C9" w:rsidRPr="00EF6454" w:rsidRDefault="007F39C9" w:rsidP="001C4712">
      <w:pPr>
        <w:pStyle w:val="resume"/>
        <w:spacing w:after="0"/>
      </w:pPr>
      <w:r w:rsidRPr="00EF6454">
        <w:t xml:space="preserve">Van Fleet, </w:t>
      </w:r>
      <w:r w:rsidR="00E97A9A">
        <w:t>D. D.</w:t>
      </w:r>
      <w:r w:rsidRPr="00EF6454">
        <w:t xml:space="preserve">, "Another Dean, Another Problem," </w:t>
      </w:r>
      <w:r w:rsidRPr="00EF6454">
        <w:rPr>
          <w:u w:val="single"/>
        </w:rPr>
        <w:t xml:space="preserve">The </w:t>
      </w:r>
      <w:smartTag w:uri="urn:schemas-microsoft-com:office:smarttags" w:element="place">
        <w:smartTag w:uri="urn:schemas-microsoft-com:office:smarttags" w:element="PlaceType">
          <w:r w:rsidRPr="00EF6454">
            <w:rPr>
              <w:u w:val="single"/>
            </w:rPr>
            <w:t>Academy</w:t>
          </w:r>
        </w:smartTag>
        <w:r w:rsidRPr="00EF6454">
          <w:rPr>
            <w:u w:val="single"/>
          </w:rPr>
          <w:t xml:space="preserve"> of </w:t>
        </w:r>
        <w:smartTag w:uri="urn:schemas-microsoft-com:office:smarttags" w:element="PlaceName">
          <w:r w:rsidRPr="00EF6454">
            <w:rPr>
              <w:u w:val="single"/>
            </w:rPr>
            <w:t>Management</w:t>
          </w:r>
        </w:smartTag>
      </w:smartTag>
      <w:r w:rsidRPr="00EF6454">
        <w:rPr>
          <w:u w:val="single"/>
        </w:rPr>
        <w:t xml:space="preserve"> Newsletter</w:t>
      </w:r>
      <w:r w:rsidRPr="00EF6454">
        <w:t>, Vol. 12, No. 2 (March 1982), p. 3.</w:t>
      </w:r>
    </w:p>
    <w:p w14:paraId="242C066C" w14:textId="77777777" w:rsidR="007F39C9" w:rsidRPr="00EF6454" w:rsidRDefault="007F39C9" w:rsidP="001C4712">
      <w:pPr>
        <w:pStyle w:val="resume"/>
        <w:spacing w:after="0"/>
      </w:pPr>
      <w:r w:rsidRPr="00EF6454">
        <w:t xml:space="preserve">Van Fleet, </w:t>
      </w:r>
      <w:r w:rsidR="00E97A9A">
        <w:t>D. D.</w:t>
      </w:r>
      <w:r w:rsidRPr="00EF6454">
        <w:t xml:space="preserve">, "The Dean's Problem," </w:t>
      </w:r>
      <w:r w:rsidRPr="00EF6454">
        <w:rPr>
          <w:u w:val="single"/>
        </w:rPr>
        <w:t>The Academy of Management Newsletter</w:t>
      </w:r>
      <w:r w:rsidRPr="00EF6454">
        <w:t>, Vol. 12, No. 1 (January 1982), p. 3.</w:t>
      </w:r>
    </w:p>
    <w:p w14:paraId="47FF30EE" w14:textId="77777777" w:rsidR="007F39C9" w:rsidRPr="00EF6454" w:rsidRDefault="007F39C9" w:rsidP="001C4712">
      <w:pPr>
        <w:pStyle w:val="resume"/>
        <w:spacing w:after="0"/>
      </w:pPr>
      <w:r w:rsidRPr="00EF6454">
        <w:t xml:space="preserve">Van Fleet, </w:t>
      </w:r>
      <w:r w:rsidR="00E97A9A">
        <w:t>D. D.</w:t>
      </w:r>
      <w:r w:rsidRPr="00EF6454">
        <w:t xml:space="preserve">, "Academy Editors Past and Present Puzzle," </w:t>
      </w:r>
      <w:r w:rsidRPr="00EF6454">
        <w:rPr>
          <w:u w:val="single"/>
        </w:rPr>
        <w:t xml:space="preserve">The </w:t>
      </w:r>
      <w:smartTag w:uri="urn:schemas-microsoft-com:office:smarttags" w:element="place">
        <w:smartTag w:uri="urn:schemas-microsoft-com:office:smarttags" w:element="PlaceType">
          <w:r w:rsidRPr="00EF6454">
            <w:rPr>
              <w:u w:val="single"/>
            </w:rPr>
            <w:t>Academy</w:t>
          </w:r>
        </w:smartTag>
        <w:r w:rsidRPr="00EF6454">
          <w:rPr>
            <w:u w:val="single"/>
          </w:rPr>
          <w:t xml:space="preserve"> of </w:t>
        </w:r>
        <w:smartTag w:uri="urn:schemas-microsoft-com:office:smarttags" w:element="PlaceName">
          <w:r w:rsidRPr="00EF6454">
            <w:rPr>
              <w:u w:val="single"/>
            </w:rPr>
            <w:t>Management</w:t>
          </w:r>
        </w:smartTag>
      </w:smartTag>
      <w:r w:rsidRPr="00EF6454">
        <w:rPr>
          <w:u w:val="single"/>
        </w:rPr>
        <w:t xml:space="preserve"> Newsletter</w:t>
      </w:r>
      <w:r w:rsidRPr="00EF6454">
        <w:t>, Vol. 11, No. 4 (October 1981), p. 5.</w:t>
      </w:r>
    </w:p>
    <w:p w14:paraId="2404F02E" w14:textId="77777777" w:rsidR="007F39C9" w:rsidRPr="00EF6454" w:rsidRDefault="007F39C9" w:rsidP="001C4712">
      <w:pPr>
        <w:pStyle w:val="resume"/>
        <w:spacing w:after="0"/>
      </w:pPr>
      <w:r w:rsidRPr="00EF6454">
        <w:t xml:space="preserve">Van Fleet, </w:t>
      </w:r>
      <w:r w:rsidR="00E97A9A">
        <w:t>D. D.</w:t>
      </w:r>
      <w:r w:rsidRPr="00EF6454">
        <w:t xml:space="preserve">, "Puzzle," </w:t>
      </w:r>
      <w:r w:rsidRPr="00EF6454">
        <w:rPr>
          <w:u w:val="single"/>
        </w:rPr>
        <w:t xml:space="preserve">The </w:t>
      </w:r>
      <w:smartTag w:uri="urn:schemas-microsoft-com:office:smarttags" w:element="place">
        <w:smartTag w:uri="urn:schemas-microsoft-com:office:smarttags" w:element="PlaceType">
          <w:r w:rsidRPr="00EF6454">
            <w:rPr>
              <w:u w:val="single"/>
            </w:rPr>
            <w:t>Academy</w:t>
          </w:r>
        </w:smartTag>
        <w:r w:rsidRPr="00EF6454">
          <w:rPr>
            <w:u w:val="single"/>
          </w:rPr>
          <w:t xml:space="preserve"> of </w:t>
        </w:r>
        <w:smartTag w:uri="urn:schemas-microsoft-com:office:smarttags" w:element="PlaceName">
          <w:r w:rsidRPr="00EF6454">
            <w:rPr>
              <w:u w:val="single"/>
            </w:rPr>
            <w:t>Management</w:t>
          </w:r>
        </w:smartTag>
      </w:smartTag>
      <w:r w:rsidRPr="00EF6454">
        <w:rPr>
          <w:u w:val="single"/>
        </w:rPr>
        <w:t xml:space="preserve"> Newsletter</w:t>
      </w:r>
      <w:r w:rsidRPr="00EF6454">
        <w:t>, Vol. 11, No. 3 (May 1981), p. 6.</w:t>
      </w:r>
    </w:p>
    <w:p w14:paraId="6C7EE6C1" w14:textId="77777777" w:rsidR="007F39C9" w:rsidRPr="00EF6454" w:rsidRDefault="007F39C9" w:rsidP="001C4712">
      <w:pPr>
        <w:pStyle w:val="resume"/>
        <w:spacing w:after="0"/>
      </w:pPr>
      <w:r w:rsidRPr="00EF6454">
        <w:t xml:space="preserve">Van Fleet, </w:t>
      </w:r>
      <w:r w:rsidR="00E97A9A">
        <w:t>D. D.</w:t>
      </w:r>
      <w:r w:rsidRPr="00EF6454">
        <w:t xml:space="preserve">, "Puzzle," </w:t>
      </w:r>
      <w:r w:rsidRPr="00EF6454">
        <w:rPr>
          <w:u w:val="single"/>
        </w:rPr>
        <w:t xml:space="preserve">The </w:t>
      </w:r>
      <w:smartTag w:uri="urn:schemas-microsoft-com:office:smarttags" w:element="place">
        <w:smartTag w:uri="urn:schemas-microsoft-com:office:smarttags" w:element="PlaceType">
          <w:r w:rsidRPr="00EF6454">
            <w:rPr>
              <w:u w:val="single"/>
            </w:rPr>
            <w:t>Academy</w:t>
          </w:r>
        </w:smartTag>
        <w:r w:rsidRPr="00EF6454">
          <w:rPr>
            <w:u w:val="single"/>
          </w:rPr>
          <w:t xml:space="preserve"> of </w:t>
        </w:r>
        <w:smartTag w:uri="urn:schemas-microsoft-com:office:smarttags" w:element="PlaceName">
          <w:r w:rsidRPr="00EF6454">
            <w:rPr>
              <w:u w:val="single"/>
            </w:rPr>
            <w:t>Management</w:t>
          </w:r>
        </w:smartTag>
      </w:smartTag>
      <w:r w:rsidRPr="00EF6454">
        <w:rPr>
          <w:u w:val="single"/>
        </w:rPr>
        <w:t xml:space="preserve"> Newsletter</w:t>
      </w:r>
      <w:r w:rsidRPr="00EF6454">
        <w:t>, Vol. 11, No. 2 (March 1981), p. 3.</w:t>
      </w:r>
    </w:p>
    <w:p w14:paraId="5B677658" w14:textId="77777777" w:rsidR="007F39C9" w:rsidRPr="00EF6454" w:rsidRDefault="007F39C9" w:rsidP="001C4712">
      <w:pPr>
        <w:pStyle w:val="resume"/>
        <w:spacing w:after="0"/>
      </w:pPr>
      <w:r w:rsidRPr="00EF6454">
        <w:t xml:space="preserve">Van Fleet, </w:t>
      </w:r>
      <w:r w:rsidR="00E97A9A">
        <w:t>D. D.</w:t>
      </w:r>
      <w:r w:rsidRPr="00EF6454">
        <w:t xml:space="preserve">, "Puzzle," </w:t>
      </w:r>
      <w:r w:rsidRPr="00EF6454">
        <w:rPr>
          <w:u w:val="single"/>
        </w:rPr>
        <w:t xml:space="preserve">The </w:t>
      </w:r>
      <w:smartTag w:uri="urn:schemas-microsoft-com:office:smarttags" w:element="place">
        <w:smartTag w:uri="urn:schemas-microsoft-com:office:smarttags" w:element="PlaceType">
          <w:r w:rsidRPr="00EF6454">
            <w:rPr>
              <w:u w:val="single"/>
            </w:rPr>
            <w:t>Academy</w:t>
          </w:r>
        </w:smartTag>
        <w:r w:rsidRPr="00EF6454">
          <w:rPr>
            <w:u w:val="single"/>
          </w:rPr>
          <w:t xml:space="preserve"> of </w:t>
        </w:r>
        <w:smartTag w:uri="urn:schemas-microsoft-com:office:smarttags" w:element="PlaceName">
          <w:r w:rsidRPr="00EF6454">
            <w:rPr>
              <w:u w:val="single"/>
            </w:rPr>
            <w:t>Management</w:t>
          </w:r>
        </w:smartTag>
      </w:smartTag>
      <w:r w:rsidRPr="00EF6454">
        <w:rPr>
          <w:u w:val="single"/>
        </w:rPr>
        <w:t xml:space="preserve"> Newsletter</w:t>
      </w:r>
      <w:r w:rsidRPr="00EF6454">
        <w:t>, Vol. 11, No. 1 (July 1981), p. 4.</w:t>
      </w:r>
    </w:p>
    <w:p w14:paraId="2B33EE1A" w14:textId="77777777" w:rsidR="007F39C9" w:rsidRPr="00EF6454" w:rsidRDefault="007F39C9" w:rsidP="001C4712">
      <w:pPr>
        <w:pStyle w:val="resume"/>
        <w:spacing w:after="0"/>
      </w:pPr>
      <w:r w:rsidRPr="00EF6454">
        <w:t xml:space="preserve">Van Fleet, </w:t>
      </w:r>
      <w:r w:rsidR="00E97A9A">
        <w:t>D. D.</w:t>
      </w:r>
      <w:r w:rsidRPr="00EF6454">
        <w:t xml:space="preserve">, "Session Overheard Puzzle," </w:t>
      </w:r>
      <w:r w:rsidRPr="00EF6454">
        <w:rPr>
          <w:u w:val="single"/>
        </w:rPr>
        <w:t xml:space="preserve">The </w:t>
      </w:r>
      <w:smartTag w:uri="urn:schemas-microsoft-com:office:smarttags" w:element="place">
        <w:smartTag w:uri="urn:schemas-microsoft-com:office:smarttags" w:element="PlaceType">
          <w:r w:rsidRPr="00EF6454">
            <w:rPr>
              <w:u w:val="single"/>
            </w:rPr>
            <w:t>Academy</w:t>
          </w:r>
        </w:smartTag>
        <w:r w:rsidRPr="00EF6454">
          <w:rPr>
            <w:u w:val="single"/>
          </w:rPr>
          <w:t xml:space="preserve"> of </w:t>
        </w:r>
        <w:smartTag w:uri="urn:schemas-microsoft-com:office:smarttags" w:element="PlaceName">
          <w:r w:rsidRPr="00EF6454">
            <w:rPr>
              <w:u w:val="single"/>
            </w:rPr>
            <w:t>Management</w:t>
          </w:r>
        </w:smartTag>
      </w:smartTag>
      <w:r w:rsidRPr="00EF6454">
        <w:rPr>
          <w:u w:val="single"/>
        </w:rPr>
        <w:t xml:space="preserve"> Newsletter</w:t>
      </w:r>
      <w:r w:rsidRPr="00EF6454">
        <w:t>, Vol. 10, No. 4 (October 1980), p. 4.</w:t>
      </w:r>
    </w:p>
    <w:p w14:paraId="02423703" w14:textId="77777777" w:rsidR="007F39C9" w:rsidRPr="00EF6454" w:rsidRDefault="007F39C9" w:rsidP="001C4712">
      <w:pPr>
        <w:pStyle w:val="resume"/>
        <w:spacing w:after="0"/>
      </w:pPr>
      <w:r w:rsidRPr="00EF6454">
        <w:t xml:space="preserve">Van Fleet, </w:t>
      </w:r>
      <w:r w:rsidR="00E97A9A">
        <w:t>D. D.</w:t>
      </w:r>
      <w:r w:rsidRPr="00EF6454">
        <w:t xml:space="preserve">, "Puzzle," </w:t>
      </w:r>
      <w:r w:rsidRPr="00EF6454">
        <w:rPr>
          <w:u w:val="single"/>
        </w:rPr>
        <w:t xml:space="preserve">The </w:t>
      </w:r>
      <w:smartTag w:uri="urn:schemas-microsoft-com:office:smarttags" w:element="place">
        <w:smartTag w:uri="urn:schemas-microsoft-com:office:smarttags" w:element="PlaceType">
          <w:r w:rsidRPr="00EF6454">
            <w:rPr>
              <w:u w:val="single"/>
            </w:rPr>
            <w:t>Academy</w:t>
          </w:r>
        </w:smartTag>
        <w:r w:rsidRPr="00EF6454">
          <w:rPr>
            <w:u w:val="single"/>
          </w:rPr>
          <w:t xml:space="preserve"> of </w:t>
        </w:r>
        <w:smartTag w:uri="urn:schemas-microsoft-com:office:smarttags" w:element="PlaceName">
          <w:r w:rsidRPr="00EF6454">
            <w:rPr>
              <w:u w:val="single"/>
            </w:rPr>
            <w:t>Management</w:t>
          </w:r>
        </w:smartTag>
      </w:smartTag>
      <w:r w:rsidRPr="00EF6454">
        <w:rPr>
          <w:u w:val="single"/>
        </w:rPr>
        <w:t xml:space="preserve"> Newsletter</w:t>
      </w:r>
      <w:r w:rsidRPr="00EF6454">
        <w:t>, Vol. 10, No. 2 (March 1980), p. 4.</w:t>
      </w:r>
    </w:p>
    <w:p w14:paraId="41452038" w14:textId="77777777" w:rsidR="007F39C9" w:rsidRPr="00EF6454" w:rsidRDefault="007F39C9" w:rsidP="001C4712">
      <w:pPr>
        <w:pStyle w:val="resume"/>
        <w:spacing w:after="0"/>
      </w:pPr>
      <w:r w:rsidRPr="00EF6454">
        <w:t xml:space="preserve">Van Fleet, </w:t>
      </w:r>
      <w:r w:rsidR="00E97A9A">
        <w:t>D. D.</w:t>
      </w:r>
      <w:r w:rsidRPr="00EF6454">
        <w:t xml:space="preserve">, "Puzzle," </w:t>
      </w:r>
      <w:r w:rsidRPr="00EF6454">
        <w:rPr>
          <w:u w:val="single"/>
        </w:rPr>
        <w:t xml:space="preserve">The </w:t>
      </w:r>
      <w:smartTag w:uri="urn:schemas-microsoft-com:office:smarttags" w:element="place">
        <w:smartTag w:uri="urn:schemas-microsoft-com:office:smarttags" w:element="PlaceType">
          <w:r w:rsidRPr="00EF6454">
            <w:rPr>
              <w:u w:val="single"/>
            </w:rPr>
            <w:t>Academy</w:t>
          </w:r>
        </w:smartTag>
        <w:r w:rsidRPr="00EF6454">
          <w:rPr>
            <w:u w:val="single"/>
          </w:rPr>
          <w:t xml:space="preserve"> of </w:t>
        </w:r>
        <w:smartTag w:uri="urn:schemas-microsoft-com:office:smarttags" w:element="PlaceName">
          <w:r w:rsidRPr="00EF6454">
            <w:rPr>
              <w:u w:val="single"/>
            </w:rPr>
            <w:t>Management</w:t>
          </w:r>
        </w:smartTag>
      </w:smartTag>
      <w:r w:rsidRPr="00EF6454">
        <w:rPr>
          <w:u w:val="single"/>
        </w:rPr>
        <w:t xml:space="preserve"> Newsletter</w:t>
      </w:r>
      <w:r w:rsidRPr="00EF6454">
        <w:t>, Vol. 10, No. 1 (January 1980), p. 3.</w:t>
      </w:r>
    </w:p>
    <w:p w14:paraId="13F1CBAE" w14:textId="77777777" w:rsidR="007F39C9" w:rsidRPr="00EF6454" w:rsidRDefault="007F39C9" w:rsidP="001C4712">
      <w:pPr>
        <w:pStyle w:val="resume"/>
        <w:spacing w:after="0"/>
      </w:pPr>
      <w:r w:rsidRPr="00EF6454">
        <w:t xml:space="preserve">Van Fleet, </w:t>
      </w:r>
      <w:r w:rsidR="00E97A9A">
        <w:t>D. D.</w:t>
      </w:r>
      <w:r w:rsidRPr="00EF6454">
        <w:t xml:space="preserve">, "Further Interpretation," </w:t>
      </w:r>
      <w:r w:rsidRPr="00EF6454">
        <w:rPr>
          <w:u w:val="single"/>
        </w:rPr>
        <w:t>The Academy of Management Newsletter</w:t>
      </w:r>
      <w:r w:rsidRPr="00EF6454">
        <w:t>, Vol. 10, No. 1 (January 1980), p. 5.</w:t>
      </w:r>
    </w:p>
    <w:p w14:paraId="3E1F99B1" w14:textId="77777777" w:rsidR="007F39C9" w:rsidRPr="00EF6454" w:rsidRDefault="007F39C9" w:rsidP="001C4712">
      <w:pPr>
        <w:pStyle w:val="resume"/>
        <w:spacing w:after="0"/>
      </w:pPr>
      <w:r w:rsidRPr="00EF6454">
        <w:t xml:space="preserve">Van Fleet, </w:t>
      </w:r>
      <w:r w:rsidR="00E97A9A">
        <w:t>D. D.</w:t>
      </w:r>
      <w:r w:rsidRPr="00EF6454">
        <w:t xml:space="preserve">, "New Feature Initiated," </w:t>
      </w:r>
      <w:r w:rsidRPr="00EF6454">
        <w:rPr>
          <w:u w:val="single"/>
        </w:rPr>
        <w:t>The Academy of Management Newsletter</w:t>
      </w:r>
      <w:r w:rsidRPr="00EF6454">
        <w:t>, Vol. 9, No. 4 (October 1979), p. 4.</w:t>
      </w:r>
    </w:p>
    <w:p w14:paraId="5D580014" w14:textId="77777777" w:rsidR="007F39C9" w:rsidRPr="00EF6454" w:rsidRDefault="007F39C9" w:rsidP="001C4712">
      <w:pPr>
        <w:pStyle w:val="resume"/>
        <w:spacing w:after="0"/>
      </w:pPr>
      <w:r w:rsidRPr="00EF6454">
        <w:t xml:space="preserve">Van Fleet, </w:t>
      </w:r>
      <w:r w:rsidR="00E97A9A">
        <w:t>D. D.</w:t>
      </w:r>
      <w:r w:rsidRPr="00EF6454">
        <w:t xml:space="preserve">, Ethical dilemmas unanswered, </w:t>
      </w:r>
      <w:r w:rsidRPr="00EF6454">
        <w:rPr>
          <w:u w:val="single"/>
        </w:rPr>
        <w:t>The Battalion</w:t>
      </w:r>
      <w:r w:rsidRPr="00EF6454">
        <w:t>, Vol. 67, No. 287 (September 25, 1973), p. 2.</w:t>
      </w:r>
    </w:p>
    <w:p w14:paraId="1407E4DF" w14:textId="77777777" w:rsidR="007F39C9" w:rsidRPr="00EF6454" w:rsidRDefault="007F39C9" w:rsidP="001C4712">
      <w:pPr>
        <w:pStyle w:val="resume"/>
        <w:spacing w:after="0"/>
        <w:rPr>
          <w:b/>
          <w:sz w:val="16"/>
        </w:rPr>
      </w:pPr>
      <w:r w:rsidRPr="00EF6454">
        <w:rPr>
          <w:b/>
        </w:rPr>
        <w:t xml:space="preserve">Van Fleet, </w:t>
      </w:r>
      <w:r w:rsidR="00E97A9A">
        <w:rPr>
          <w:b/>
        </w:rPr>
        <w:t>D. D.</w:t>
      </w:r>
      <w:r w:rsidRPr="00EF6454">
        <w:rPr>
          <w:b/>
        </w:rPr>
        <w:t xml:space="preserve">, Report of the Committee on the Economic Status of the Profession of the Akron Chapter of the AAUP, (Chair) Akron Chapter, American Association of University Professors, </w:t>
      </w:r>
      <w:r w:rsidRPr="00EF6454">
        <w:rPr>
          <w:b/>
        </w:rPr>
        <w:lastRenderedPageBreak/>
        <w:t>Akron, Ohio, January 1973.</w:t>
      </w:r>
      <w:r w:rsidR="00AA5688">
        <w:rPr>
          <w:b/>
        </w:rPr>
        <w:br/>
      </w:r>
      <w:r w:rsidRPr="00EF6454">
        <w:rPr>
          <w:b/>
          <w:sz w:val="16"/>
        </w:rPr>
        <w:t xml:space="preserve">* Listed by the </w:t>
      </w:r>
      <w:r w:rsidRPr="00EF6454">
        <w:rPr>
          <w:b/>
          <w:sz w:val="16"/>
          <w:u w:val="single"/>
        </w:rPr>
        <w:t>National Clearing House on Higher Education</w:t>
      </w:r>
      <w:r w:rsidRPr="00EF6454">
        <w:rPr>
          <w:b/>
          <w:sz w:val="16"/>
        </w:rPr>
        <w:t xml:space="preserve">, 1973. </w:t>
      </w:r>
    </w:p>
    <w:p w14:paraId="0DE3FE2E" w14:textId="77777777" w:rsidR="007F39C9" w:rsidRPr="00EF6454" w:rsidRDefault="007F39C9" w:rsidP="001C4712">
      <w:pPr>
        <w:pStyle w:val="resume"/>
        <w:spacing w:after="0"/>
      </w:pPr>
      <w:r w:rsidRPr="00EF6454">
        <w:t xml:space="preserve">Van Fleet, </w:t>
      </w:r>
      <w:r w:rsidR="00E97A9A">
        <w:t>D. D.</w:t>
      </w:r>
      <w:r w:rsidRPr="00EF6454">
        <w:t xml:space="preserve">, Some questions on ethics, </w:t>
      </w:r>
      <w:r w:rsidRPr="00EF6454">
        <w:rPr>
          <w:u w:val="single"/>
        </w:rPr>
        <w:t>AAUP News &amp; Views</w:t>
      </w:r>
      <w:r w:rsidRPr="00EF6454">
        <w:t xml:space="preserve"> (</w:t>
      </w:r>
      <w:smartTag w:uri="urn:schemas-microsoft-com:office:smarttags" w:element="place">
        <w:smartTag w:uri="urn:schemas-microsoft-com:office:smarttags" w:element="City">
          <w:r w:rsidRPr="00EF6454">
            <w:t>Akron</w:t>
          </w:r>
        </w:smartTag>
        <w:r w:rsidRPr="00EF6454">
          <w:t xml:space="preserve">, </w:t>
        </w:r>
        <w:smartTag w:uri="urn:schemas-microsoft-com:office:smarttags" w:element="State">
          <w:r w:rsidRPr="00EF6454">
            <w:t>Ohio</w:t>
          </w:r>
        </w:smartTag>
      </w:smartTag>
      <w:r w:rsidRPr="00EF6454">
        <w:t>), Vol. 2, No. 1 (October 18, 1971), 3-4.</w:t>
      </w:r>
    </w:p>
    <w:p w14:paraId="7E9AE2E7" w14:textId="77777777" w:rsidR="007F39C9" w:rsidRPr="00EF6454" w:rsidRDefault="007F39C9" w:rsidP="001C4712">
      <w:pPr>
        <w:pStyle w:val="resume"/>
        <w:spacing w:after="0"/>
      </w:pPr>
      <w:r w:rsidRPr="00EF6454">
        <w:t xml:space="preserve">Van Fleet, </w:t>
      </w:r>
      <w:r w:rsidR="00E97A9A">
        <w:t>D. D.</w:t>
      </w:r>
      <w:r w:rsidRPr="00EF6454">
        <w:t xml:space="preserve">, &amp; Fatemi, A.S., Faculty attitudes, </w:t>
      </w:r>
      <w:r w:rsidRPr="00EF6454">
        <w:rPr>
          <w:u w:val="single"/>
        </w:rPr>
        <w:t>AAUP News &amp; Views</w:t>
      </w:r>
      <w:r w:rsidRPr="00EF6454">
        <w:t xml:space="preserve"> (</w:t>
      </w:r>
      <w:smartTag w:uri="urn:schemas-microsoft-com:office:smarttags" w:element="place">
        <w:smartTag w:uri="urn:schemas-microsoft-com:office:smarttags" w:element="City">
          <w:r w:rsidRPr="00EF6454">
            <w:t>Akron</w:t>
          </w:r>
        </w:smartTag>
        <w:r w:rsidRPr="00EF6454">
          <w:t xml:space="preserve">, </w:t>
        </w:r>
        <w:smartTag w:uri="urn:schemas-microsoft-com:office:smarttags" w:element="State">
          <w:r w:rsidRPr="00EF6454">
            <w:t>Ohio</w:t>
          </w:r>
        </w:smartTag>
      </w:smartTag>
      <w:r w:rsidRPr="00EF6454">
        <w:t>), Vol. 3, No. 9 (June 1, 1971), p. 6.</w:t>
      </w:r>
    </w:p>
    <w:p w14:paraId="16FFC0F7" w14:textId="77777777" w:rsidR="007F39C9" w:rsidRPr="00EF6454" w:rsidRDefault="007F39C9" w:rsidP="001C4712">
      <w:pPr>
        <w:pStyle w:val="resume"/>
        <w:spacing w:after="0"/>
      </w:pPr>
      <w:r w:rsidRPr="00EF6454">
        <w:t xml:space="preserve">Van Fleet, </w:t>
      </w:r>
      <w:r w:rsidR="00E97A9A">
        <w:t>D. D.</w:t>
      </w:r>
      <w:r w:rsidRPr="00EF6454">
        <w:t xml:space="preserve">, Salaries and fringes in </w:t>
      </w:r>
      <w:smartTag w:uri="urn:schemas-microsoft-com:office:smarttags" w:element="State">
        <w:r w:rsidRPr="00EF6454">
          <w:t>Ohio</w:t>
        </w:r>
      </w:smartTag>
      <w:r w:rsidRPr="00EF6454">
        <w:t xml:space="preserve">, </w:t>
      </w:r>
      <w:r w:rsidRPr="00EF6454">
        <w:rPr>
          <w:u w:val="single"/>
        </w:rPr>
        <w:t>AAUP News &amp; Views</w:t>
      </w:r>
      <w:r w:rsidRPr="00EF6454">
        <w:t xml:space="preserve"> (</w:t>
      </w:r>
      <w:smartTag w:uri="urn:schemas-microsoft-com:office:smarttags" w:element="place">
        <w:smartTag w:uri="urn:schemas-microsoft-com:office:smarttags" w:element="City">
          <w:r w:rsidRPr="00EF6454">
            <w:t>Akron</w:t>
          </w:r>
        </w:smartTag>
        <w:r w:rsidRPr="00EF6454">
          <w:t xml:space="preserve">, </w:t>
        </w:r>
        <w:smartTag w:uri="urn:schemas-microsoft-com:office:smarttags" w:element="State">
          <w:r w:rsidRPr="00EF6454">
            <w:t>Ohio</w:t>
          </w:r>
        </w:smartTag>
      </w:smartTag>
      <w:r w:rsidRPr="00EF6454">
        <w:t>), Vol. 3, No. 5 (February 15, 1971), 1-4.</w:t>
      </w:r>
    </w:p>
    <w:p w14:paraId="6C9A7FBF" w14:textId="77777777" w:rsidR="007F39C9" w:rsidRPr="00EF6454" w:rsidRDefault="007F39C9" w:rsidP="00AA5688">
      <w:pPr>
        <w:pStyle w:val="resume"/>
        <w:spacing w:after="0"/>
        <w:rPr>
          <w:b/>
          <w:sz w:val="16"/>
        </w:rPr>
      </w:pPr>
      <w:r w:rsidRPr="00EF6454">
        <w:rPr>
          <w:b/>
        </w:rPr>
        <w:t xml:space="preserve">Van Fleet, </w:t>
      </w:r>
      <w:r w:rsidR="00E97A9A">
        <w:rPr>
          <w:b/>
        </w:rPr>
        <w:t>D. D.</w:t>
      </w:r>
      <w:r w:rsidRPr="00EF6454">
        <w:rPr>
          <w:b/>
        </w:rPr>
        <w:t xml:space="preserve">, Salaries of males and females: a sample of conditions at the University of Akron, </w:t>
      </w:r>
      <w:r w:rsidRPr="00EF6454">
        <w:rPr>
          <w:b/>
          <w:u w:val="single"/>
        </w:rPr>
        <w:t>AAUP Special Research Study #1</w:t>
      </w:r>
      <w:r w:rsidRPr="00EF6454">
        <w:rPr>
          <w:b/>
        </w:rPr>
        <w:t>, December 1970.</w:t>
      </w:r>
      <w:r w:rsidR="00AA5688">
        <w:rPr>
          <w:b/>
        </w:rPr>
        <w:br/>
      </w:r>
      <w:r w:rsidRPr="00EF6454">
        <w:rPr>
          <w:b/>
          <w:sz w:val="16"/>
        </w:rPr>
        <w:t xml:space="preserve">Listed by the </w:t>
      </w:r>
      <w:r w:rsidRPr="00EF6454">
        <w:rPr>
          <w:b/>
          <w:sz w:val="16"/>
          <w:u w:val="single"/>
        </w:rPr>
        <w:t>National Clearing House on Higher Education</w:t>
      </w:r>
      <w:r w:rsidRPr="00EF6454">
        <w:rPr>
          <w:b/>
          <w:sz w:val="16"/>
        </w:rPr>
        <w:t>, 1973.</w:t>
      </w:r>
    </w:p>
    <w:p w14:paraId="7E23AF2E" w14:textId="77777777" w:rsidR="000E395D" w:rsidRPr="00570BD7" w:rsidRDefault="000E395D" w:rsidP="001C4712">
      <w:pPr>
        <w:rPr>
          <w:sz w:val="16"/>
          <w:szCs w:val="16"/>
        </w:rPr>
      </w:pPr>
    </w:p>
    <w:p w14:paraId="3A046E06" w14:textId="77777777" w:rsidR="00EC20CC" w:rsidRPr="00EF6454" w:rsidRDefault="00EC20CC" w:rsidP="001C4712">
      <w:pPr>
        <w:pStyle w:val="resume"/>
        <w:spacing w:after="0" w:line="240" w:lineRule="auto"/>
        <w:rPr>
          <w:sz w:val="16"/>
        </w:rPr>
      </w:pPr>
      <w:r w:rsidRPr="00EF6454">
        <w:rPr>
          <w:b/>
          <w:u w:val="single"/>
        </w:rPr>
        <w:t>Invited Presentations</w:t>
      </w:r>
    </w:p>
    <w:p w14:paraId="56FDAED3" w14:textId="77777777" w:rsidR="00C95224" w:rsidRDefault="00C95224" w:rsidP="00C95224">
      <w:pPr>
        <w:ind w:left="360" w:hanging="360"/>
        <w:rPr>
          <w:szCs w:val="24"/>
        </w:rPr>
      </w:pPr>
      <w:r>
        <w:rPr>
          <w:szCs w:val="24"/>
        </w:rPr>
        <w:t>Peterson, T.O. &amp; Van Fleet, D.D., An empirical examination of critical managerial leadership behaviors by crisis types. International Emergency and Catastrophe Management Conference and Exhibit, Dubai, United Arab Emirates (March 2018).</w:t>
      </w:r>
    </w:p>
    <w:p w14:paraId="5D28BBE7" w14:textId="77777777" w:rsidR="00DD7196" w:rsidRPr="00EF6454" w:rsidRDefault="00C95224" w:rsidP="001C4712">
      <w:pPr>
        <w:pStyle w:val="resume"/>
        <w:spacing w:after="0"/>
        <w:rPr>
          <w:szCs w:val="24"/>
        </w:rPr>
      </w:pPr>
      <w:r>
        <w:rPr>
          <w:szCs w:val="24"/>
        </w:rPr>
        <w:t>Van Fleet, D.D.</w:t>
      </w:r>
      <w:r w:rsidR="00DD7196" w:rsidRPr="00EF6454">
        <w:rPr>
          <w:szCs w:val="24"/>
        </w:rPr>
        <w:t xml:space="preserve">, </w:t>
      </w:r>
      <w:r w:rsidR="003D3D6E" w:rsidRPr="00EF6454">
        <w:rPr>
          <w:szCs w:val="24"/>
        </w:rPr>
        <w:t>T</w:t>
      </w:r>
      <w:r w:rsidR="003D3D6E" w:rsidRPr="00EF6454">
        <w:t>oxic and Non-toxic Work Environments</w:t>
      </w:r>
      <w:r w:rsidR="00DD7196" w:rsidRPr="00EF6454">
        <w:rPr>
          <w:szCs w:val="24"/>
        </w:rPr>
        <w:t>, F</w:t>
      </w:r>
      <w:r w:rsidR="003D3D6E" w:rsidRPr="00EF6454">
        <w:rPr>
          <w:szCs w:val="24"/>
        </w:rPr>
        <w:t xml:space="preserve">aculty Cross </w:t>
      </w:r>
      <w:r w:rsidR="00DD7196" w:rsidRPr="00EF6454">
        <w:rPr>
          <w:szCs w:val="24"/>
        </w:rPr>
        <w:t>Talk</w:t>
      </w:r>
      <w:r w:rsidR="003D3D6E" w:rsidRPr="00EF6454">
        <w:rPr>
          <w:szCs w:val="24"/>
        </w:rPr>
        <w:t xml:space="preserve"> Series</w:t>
      </w:r>
      <w:r w:rsidR="00DD7196" w:rsidRPr="00EF6454">
        <w:rPr>
          <w:szCs w:val="24"/>
        </w:rPr>
        <w:t>, Arizona State University (November 2010).</w:t>
      </w:r>
    </w:p>
    <w:p w14:paraId="7EBD724B" w14:textId="26E76220" w:rsidR="00862DD2" w:rsidRPr="00EF6454" w:rsidRDefault="00C95224" w:rsidP="001C4712">
      <w:pPr>
        <w:pStyle w:val="resume"/>
        <w:spacing w:after="0"/>
        <w:rPr>
          <w:szCs w:val="24"/>
        </w:rPr>
      </w:pPr>
      <w:r>
        <w:rPr>
          <w:szCs w:val="24"/>
        </w:rPr>
        <w:t>Van Fleet, D.D.</w:t>
      </w:r>
      <w:r w:rsidR="00862DD2" w:rsidRPr="00EF6454">
        <w:rPr>
          <w:szCs w:val="24"/>
        </w:rPr>
        <w:t>, Leadership: What We Think We Know and What We Think We Don’t Know.</w:t>
      </w:r>
      <w:r w:rsidR="00812AC0">
        <w:rPr>
          <w:szCs w:val="24"/>
        </w:rPr>
        <w:t xml:space="preserve"> </w:t>
      </w:r>
      <w:r w:rsidR="00862DD2" w:rsidRPr="00EF6454">
        <w:t xml:space="preserve">Scottsdale Insurance </w:t>
      </w:r>
      <w:r w:rsidR="00862DD2" w:rsidRPr="00EF6454">
        <w:rPr>
          <w:szCs w:val="24"/>
        </w:rPr>
        <w:t>(June 2010).</w:t>
      </w:r>
    </w:p>
    <w:p w14:paraId="44D69E3B" w14:textId="077F5E48" w:rsidR="00EC20CC" w:rsidRPr="00EF6454" w:rsidRDefault="00C95224" w:rsidP="001C4712">
      <w:pPr>
        <w:pStyle w:val="resume"/>
        <w:spacing w:after="0"/>
        <w:rPr>
          <w:szCs w:val="24"/>
        </w:rPr>
      </w:pPr>
      <w:r>
        <w:rPr>
          <w:szCs w:val="24"/>
        </w:rPr>
        <w:t>Van Fleet, D.D.</w:t>
      </w:r>
      <w:r w:rsidR="00EC20CC" w:rsidRPr="00EF6454">
        <w:rPr>
          <w:szCs w:val="24"/>
        </w:rPr>
        <w:t>, Leadership: What We Think We Know and What We Think We Don’t Know.</w:t>
      </w:r>
      <w:r w:rsidR="00812AC0">
        <w:rPr>
          <w:szCs w:val="24"/>
        </w:rPr>
        <w:t xml:space="preserve"> </w:t>
      </w:r>
      <w:r w:rsidR="00EC20CC" w:rsidRPr="00EF6454">
        <w:rPr>
          <w:szCs w:val="24"/>
        </w:rPr>
        <w:t>American Express (June 2004).</w:t>
      </w:r>
    </w:p>
    <w:p w14:paraId="7881285A" w14:textId="77777777" w:rsidR="00EC20CC" w:rsidRPr="00EF6454" w:rsidRDefault="00C95224" w:rsidP="001C4712">
      <w:pPr>
        <w:pStyle w:val="resume"/>
        <w:spacing w:after="0"/>
      </w:pPr>
      <w:r>
        <w:rPr>
          <w:szCs w:val="24"/>
        </w:rPr>
        <w:t>Van Fleet, D.D. &amp;</w:t>
      </w:r>
      <w:r w:rsidR="00EC20CC" w:rsidRPr="00EF6454">
        <w:t xml:space="preserve"> Van Fleet,</w:t>
      </w:r>
      <w:r>
        <w:t xml:space="preserve"> E.W. </w:t>
      </w:r>
      <w:r w:rsidR="00EC20CC" w:rsidRPr="00EF6454">
        <w:t>Workplace Violence, Crisis Management Program, Oklahoma State University, Tulsa, OK (April 2002)</w:t>
      </w:r>
    </w:p>
    <w:p w14:paraId="0DF60C9E" w14:textId="77777777" w:rsidR="00862DD2" w:rsidRPr="00EF6454" w:rsidRDefault="00862DD2" w:rsidP="001C4712">
      <w:pPr>
        <w:pStyle w:val="resume"/>
        <w:spacing w:after="0" w:line="200" w:lineRule="exact"/>
        <w:rPr>
          <w:sz w:val="22"/>
          <w:szCs w:val="22"/>
        </w:rPr>
      </w:pPr>
      <w:r w:rsidRPr="00EF6454">
        <w:rPr>
          <w:b/>
          <w:sz w:val="22"/>
          <w:szCs w:val="22"/>
        </w:rPr>
        <w:t>Principal Lecturer</w:t>
      </w:r>
      <w:r w:rsidRPr="00EF6454">
        <w:rPr>
          <w:sz w:val="22"/>
          <w:szCs w:val="22"/>
        </w:rPr>
        <w:t>, 2000-2001 A. Frank Smith, Jr. Lectureship series, Southwestern University, Georgetown, Texas (September 2000)</w:t>
      </w:r>
    </w:p>
    <w:p w14:paraId="334ED00F" w14:textId="77777777" w:rsidR="00EC20CC" w:rsidRPr="00570BD7" w:rsidRDefault="00EC20CC" w:rsidP="001C4712">
      <w:pPr>
        <w:rPr>
          <w:sz w:val="16"/>
          <w:szCs w:val="16"/>
        </w:rPr>
      </w:pPr>
    </w:p>
    <w:p w14:paraId="71908DF0" w14:textId="77777777" w:rsidR="00CB5740" w:rsidRPr="00EF6454" w:rsidRDefault="007F39C9" w:rsidP="001C4712">
      <w:pPr>
        <w:pStyle w:val="resume"/>
        <w:spacing w:after="0" w:line="240" w:lineRule="auto"/>
        <w:rPr>
          <w:sz w:val="16"/>
        </w:rPr>
      </w:pPr>
      <w:r w:rsidRPr="00EF6454">
        <w:rPr>
          <w:b/>
          <w:u w:val="single"/>
        </w:rPr>
        <w:t>Proceedings</w:t>
      </w:r>
    </w:p>
    <w:p w14:paraId="5635E8AE" w14:textId="7F798ECD" w:rsidR="000D3BA0" w:rsidRPr="00AC00CA" w:rsidRDefault="000D3BA0" w:rsidP="000D3BA0">
      <w:pPr>
        <w:pStyle w:val="NormalWeb"/>
        <w:spacing w:before="0" w:beforeAutospacing="0" w:after="0" w:afterAutospacing="0" w:line="240" w:lineRule="exact"/>
        <w:ind w:left="360" w:hanging="360"/>
        <w:rPr>
          <w:color w:val="000000"/>
          <w:shd w:val="clear" w:color="auto" w:fill="FFFFFF"/>
        </w:rPr>
      </w:pPr>
      <w:r>
        <w:rPr>
          <w:color w:val="000000"/>
          <w:shd w:val="clear" w:color="auto" w:fill="FFFFFF"/>
        </w:rPr>
        <w:t>Ford,</w:t>
      </w:r>
      <w:r w:rsidR="00812AC0">
        <w:rPr>
          <w:color w:val="000000"/>
          <w:shd w:val="clear" w:color="auto" w:fill="FFFFFF"/>
        </w:rPr>
        <w:t xml:space="preserve"> </w:t>
      </w:r>
      <w:r>
        <w:rPr>
          <w:color w:val="000000"/>
          <w:shd w:val="clear" w:color="auto" w:fill="FFFFFF"/>
        </w:rPr>
        <w:t xml:space="preserve">R., Kwun, D., &amp; Van Fleet, D. (2022). </w:t>
      </w:r>
      <w:r w:rsidRPr="00AC00CA">
        <w:rPr>
          <w:color w:val="222222"/>
          <w:shd w:val="clear" w:color="auto" w:fill="FFFFFF"/>
        </w:rPr>
        <w:t>Brand Extension as a Growth Strategy: Fred Harvey and Santa Fe Railroad's Development of Tourism in U.S. Southwest</w:t>
      </w:r>
      <w:r>
        <w:rPr>
          <w:color w:val="222222"/>
          <w:shd w:val="clear" w:color="auto" w:fill="FFFFFF"/>
        </w:rPr>
        <w:t xml:space="preserve">. </w:t>
      </w:r>
      <w:r w:rsidRPr="00AC00CA">
        <w:rPr>
          <w:color w:val="222222"/>
          <w:u w:val="single"/>
          <w:shd w:val="clear" w:color="auto" w:fill="FFFFFF"/>
        </w:rPr>
        <w:t>ICHRIE Conference Proceedings</w:t>
      </w:r>
      <w:r>
        <w:rPr>
          <w:color w:val="222222"/>
          <w:shd w:val="clear" w:color="auto" w:fill="FFFFFF"/>
        </w:rPr>
        <w:t>.</w:t>
      </w:r>
    </w:p>
    <w:p w14:paraId="51A21CC2" w14:textId="2FEA3CF7" w:rsidR="00101C66" w:rsidRPr="00EF6454" w:rsidRDefault="00101C66" w:rsidP="001C4712">
      <w:pPr>
        <w:pStyle w:val="resume"/>
        <w:spacing w:after="0"/>
        <w:rPr>
          <w:bCs/>
        </w:rPr>
      </w:pPr>
      <w:r w:rsidRPr="00EF6454">
        <w:rPr>
          <w:bCs/>
        </w:rPr>
        <w:t xml:space="preserve">Van Fleet, </w:t>
      </w:r>
      <w:r w:rsidR="00E97A9A">
        <w:rPr>
          <w:bCs/>
        </w:rPr>
        <w:t>D. D.</w:t>
      </w:r>
      <w:r w:rsidR="00073169" w:rsidRPr="00EF6454">
        <w:rPr>
          <w:bCs/>
        </w:rPr>
        <w:t>, &amp; Anders, G.</w:t>
      </w:r>
      <w:r w:rsidR="00812AC0">
        <w:rPr>
          <w:bCs/>
        </w:rPr>
        <w:t xml:space="preserve"> </w:t>
      </w:r>
      <w:r w:rsidRPr="00EF6454">
        <w:rPr>
          <w:rStyle w:val="Strong"/>
          <w:b w:val="0"/>
        </w:rPr>
        <w:t>Participation, Majority Rule Voting, and Group Cohesion</w:t>
      </w:r>
      <w:r w:rsidRPr="00EF6454">
        <w:rPr>
          <w:b/>
        </w:rPr>
        <w:t>.</w:t>
      </w:r>
      <w:r w:rsidR="00812AC0">
        <w:rPr>
          <w:b/>
        </w:rPr>
        <w:t xml:space="preserve"> </w:t>
      </w:r>
      <w:r w:rsidRPr="00EF6454">
        <w:t xml:space="preserve">Southern Management Association, </w:t>
      </w:r>
      <w:smartTag w:uri="urn:schemas-microsoft-com:office:smarttags" w:element="place">
        <w:smartTag w:uri="urn:schemas-microsoft-com:office:smarttags" w:element="City">
          <w:r w:rsidRPr="00EF6454">
            <w:t>Nashville</w:t>
          </w:r>
        </w:smartTag>
      </w:smartTag>
      <w:r w:rsidRPr="00EF6454">
        <w:t>, 2007.</w:t>
      </w:r>
    </w:p>
    <w:p w14:paraId="53361FF5" w14:textId="3E73758E" w:rsidR="00EB4D87" w:rsidRPr="00EF6454" w:rsidRDefault="00EB4D87" w:rsidP="00AA5688">
      <w:pPr>
        <w:pStyle w:val="resume"/>
        <w:spacing w:after="0"/>
        <w:rPr>
          <w:bCs/>
          <w:sz w:val="16"/>
          <w:szCs w:val="16"/>
        </w:rPr>
      </w:pPr>
      <w:r w:rsidRPr="00EF6454">
        <w:rPr>
          <w:b/>
          <w:bCs/>
        </w:rPr>
        <w:t xml:space="preserve">Van Fleet, E.W., Van Fleet, </w:t>
      </w:r>
      <w:r w:rsidR="00E97A9A">
        <w:rPr>
          <w:b/>
          <w:bCs/>
        </w:rPr>
        <w:t>D. D.</w:t>
      </w:r>
      <w:r w:rsidRPr="00EF6454">
        <w:rPr>
          <w:b/>
          <w:bCs/>
        </w:rPr>
        <w:t xml:space="preserve">, &amp; </w:t>
      </w:r>
      <w:smartTag w:uri="urn:schemas-microsoft-com:office:smarttags" w:element="City">
        <w:smartTag w:uri="urn:schemas-microsoft-com:office:smarttags" w:element="place">
          <w:r w:rsidRPr="00EF6454">
            <w:rPr>
              <w:b/>
              <w:bCs/>
            </w:rPr>
            <w:t>Flint</w:t>
          </w:r>
        </w:smartTag>
      </w:smartTag>
      <w:r w:rsidRPr="00EF6454">
        <w:rPr>
          <w:b/>
          <w:bCs/>
        </w:rPr>
        <w:t>, G.D.</w:t>
      </w:r>
      <w:r w:rsidR="00812AC0">
        <w:rPr>
          <w:b/>
          <w:bCs/>
        </w:rPr>
        <w:t xml:space="preserve"> </w:t>
      </w:r>
      <w:r w:rsidRPr="00EF6454">
        <w:rPr>
          <w:b/>
          <w:bCs/>
        </w:rPr>
        <w:t>Determining One’s Market Segment for New Ventures:</w:t>
      </w:r>
      <w:r w:rsidR="00812AC0">
        <w:rPr>
          <w:b/>
          <w:bCs/>
        </w:rPr>
        <w:t xml:space="preserve"> </w:t>
      </w:r>
      <w:r w:rsidRPr="00EF6454">
        <w:rPr>
          <w:b/>
          <w:bCs/>
        </w:rPr>
        <w:t>The S</w:t>
      </w:r>
      <w:r w:rsidR="002D4187" w:rsidRPr="00EF6454">
        <w:rPr>
          <w:b/>
          <w:bCs/>
        </w:rPr>
        <w:t>PI</w:t>
      </w:r>
      <w:r w:rsidRPr="00EF6454">
        <w:rPr>
          <w:b/>
          <w:bCs/>
        </w:rPr>
        <w:t xml:space="preserve"> Matrix.</w:t>
      </w:r>
      <w:r w:rsidR="00812AC0">
        <w:rPr>
          <w:b/>
          <w:bCs/>
        </w:rPr>
        <w:t xml:space="preserve"> </w:t>
      </w:r>
      <w:r w:rsidRPr="00EF6454">
        <w:rPr>
          <w:b/>
          <w:bCs/>
          <w:u w:val="single"/>
        </w:rPr>
        <w:t>Proceedings of the Institute of Behavioral and Applied Management Conference</w:t>
      </w:r>
      <w:r w:rsidRPr="00EF6454">
        <w:rPr>
          <w:b/>
          <w:bCs/>
        </w:rPr>
        <w:t xml:space="preserve">, Reno, Nevada, (2007), </w:t>
      </w:r>
      <w:r w:rsidR="00101C66" w:rsidRPr="00EF6454">
        <w:rPr>
          <w:b/>
          <w:bCs/>
        </w:rPr>
        <w:t>Reno, Nevada, (2007), 78-89</w:t>
      </w:r>
      <w:r w:rsidRPr="00EF6454">
        <w:rPr>
          <w:b/>
          <w:bCs/>
        </w:rPr>
        <w:t>.</w:t>
      </w:r>
      <w:r w:rsidR="00AA5688">
        <w:rPr>
          <w:b/>
          <w:bCs/>
        </w:rPr>
        <w:br/>
      </w:r>
      <w:r w:rsidRPr="00EF6454">
        <w:rPr>
          <w:bCs/>
          <w:sz w:val="16"/>
          <w:szCs w:val="16"/>
        </w:rPr>
        <w:t xml:space="preserve">* Best Paper in Division 6 — </w:t>
      </w:r>
      <w:r w:rsidRPr="00EF6454">
        <w:rPr>
          <w:sz w:val="16"/>
          <w:szCs w:val="16"/>
        </w:rPr>
        <w:t>Entrepreneurship and Quality Management</w:t>
      </w:r>
      <w:r w:rsidRPr="00EF6454">
        <w:rPr>
          <w:bCs/>
          <w:sz w:val="16"/>
          <w:szCs w:val="16"/>
        </w:rPr>
        <w:t>.</w:t>
      </w:r>
    </w:p>
    <w:p w14:paraId="5E74DFE8" w14:textId="63B952A3" w:rsidR="00101C66" w:rsidRPr="00EF6454" w:rsidRDefault="00101C66" w:rsidP="001C4712">
      <w:pPr>
        <w:pStyle w:val="resume"/>
        <w:spacing w:after="0"/>
        <w:rPr>
          <w:bCs/>
        </w:rPr>
      </w:pPr>
      <w:r w:rsidRPr="00EF6454">
        <w:rPr>
          <w:bCs/>
        </w:rPr>
        <w:t xml:space="preserve">Van Fleet, </w:t>
      </w:r>
      <w:r w:rsidR="00E97A9A">
        <w:rPr>
          <w:bCs/>
        </w:rPr>
        <w:t>D. D.</w:t>
      </w:r>
      <w:r w:rsidRPr="00EF6454">
        <w:rPr>
          <w:bCs/>
        </w:rPr>
        <w:t>, Schulz, W., &amp; Condon, C.</w:t>
      </w:r>
      <w:r w:rsidR="00812AC0">
        <w:rPr>
          <w:bCs/>
        </w:rPr>
        <w:t xml:space="preserve"> </w:t>
      </w:r>
      <w:r w:rsidRPr="00EF6454">
        <w:t>Harvesting literature and Publishing: Doctoral Students Workshop.</w:t>
      </w:r>
      <w:r w:rsidR="00812AC0">
        <w:rPr>
          <w:bCs/>
        </w:rPr>
        <w:t xml:space="preserve"> </w:t>
      </w:r>
      <w:r w:rsidRPr="00EF6454">
        <w:rPr>
          <w:bCs/>
          <w:u w:val="single"/>
        </w:rPr>
        <w:t>Proceedings of the Institute of Behavioral and Applied Management Conference</w:t>
      </w:r>
      <w:r w:rsidRPr="00EF6454">
        <w:rPr>
          <w:bCs/>
        </w:rPr>
        <w:t xml:space="preserve">, </w:t>
      </w:r>
      <w:smartTag w:uri="urn:schemas-microsoft-com:office:smarttags" w:element="place">
        <w:smartTag w:uri="urn:schemas-microsoft-com:office:smarttags" w:element="City">
          <w:r w:rsidRPr="00EF6454">
            <w:rPr>
              <w:bCs/>
            </w:rPr>
            <w:t>Reno</w:t>
          </w:r>
        </w:smartTag>
        <w:r w:rsidRPr="00EF6454">
          <w:rPr>
            <w:bCs/>
          </w:rPr>
          <w:t xml:space="preserve">, </w:t>
        </w:r>
        <w:smartTag w:uri="urn:schemas-microsoft-com:office:smarttags" w:element="State">
          <w:r w:rsidRPr="00EF6454">
            <w:rPr>
              <w:bCs/>
            </w:rPr>
            <w:t>Nevada</w:t>
          </w:r>
        </w:smartTag>
      </w:smartTag>
      <w:r w:rsidRPr="00EF6454">
        <w:rPr>
          <w:bCs/>
        </w:rPr>
        <w:t xml:space="preserve">, (2007), </w:t>
      </w:r>
      <w:r w:rsidR="00691CD1" w:rsidRPr="00EF6454">
        <w:rPr>
          <w:bCs/>
        </w:rPr>
        <w:t>332</w:t>
      </w:r>
      <w:r w:rsidRPr="00EF6454">
        <w:rPr>
          <w:bCs/>
        </w:rPr>
        <w:t>-</w:t>
      </w:r>
      <w:r w:rsidR="00691CD1" w:rsidRPr="00EF6454">
        <w:rPr>
          <w:bCs/>
        </w:rPr>
        <w:t>33</w:t>
      </w:r>
      <w:r w:rsidRPr="00EF6454">
        <w:rPr>
          <w:bCs/>
        </w:rPr>
        <w:t>8.</w:t>
      </w:r>
    </w:p>
    <w:p w14:paraId="44BEA252" w14:textId="4050043B" w:rsidR="001F3970" w:rsidRPr="00EF6454" w:rsidRDefault="001D7D6B" w:rsidP="001C4712">
      <w:pPr>
        <w:pStyle w:val="resume"/>
        <w:spacing w:after="0"/>
        <w:rPr>
          <w:b/>
          <w:sz w:val="16"/>
        </w:rPr>
      </w:pPr>
      <w:r w:rsidRPr="00EF6454">
        <w:rPr>
          <w:b/>
        </w:rPr>
        <w:t xml:space="preserve">Van Fleet, </w:t>
      </w:r>
      <w:r w:rsidR="00E97A9A">
        <w:rPr>
          <w:b/>
        </w:rPr>
        <w:t>D. D.</w:t>
      </w:r>
      <w:r w:rsidRPr="00EF6454">
        <w:rPr>
          <w:b/>
        </w:rPr>
        <w:t xml:space="preserve"> &amp; Van Fleet, E.W.</w:t>
      </w:r>
      <w:r w:rsidR="00812AC0">
        <w:rPr>
          <w:b/>
        </w:rPr>
        <w:t xml:space="preserve"> </w:t>
      </w:r>
      <w:r w:rsidRPr="00EF6454">
        <w:rPr>
          <w:b/>
        </w:rPr>
        <w:t>The Violence Volcano.</w:t>
      </w:r>
      <w:r w:rsidR="00812AC0">
        <w:rPr>
          <w:b/>
        </w:rPr>
        <w:t xml:space="preserve"> </w:t>
      </w:r>
      <w:r w:rsidRPr="00EF6454">
        <w:rPr>
          <w:b/>
          <w:u w:val="single"/>
        </w:rPr>
        <w:t>Proceedings of the Institute of Behavioral and Applied Management Conference</w:t>
      </w:r>
      <w:r w:rsidRPr="00EF6454">
        <w:rPr>
          <w:b/>
        </w:rPr>
        <w:t>, Memphis, Tennessee</w:t>
      </w:r>
      <w:r w:rsidR="0065048D" w:rsidRPr="00EF6454">
        <w:rPr>
          <w:b/>
        </w:rPr>
        <w:t>, (2006)</w:t>
      </w:r>
      <w:r w:rsidR="001F3970" w:rsidRPr="00EF6454">
        <w:rPr>
          <w:b/>
        </w:rPr>
        <w:t>, 12-22.</w:t>
      </w:r>
      <w:r w:rsidR="00AA5688">
        <w:rPr>
          <w:b/>
        </w:rPr>
        <w:br/>
      </w:r>
      <w:r w:rsidR="001F3970" w:rsidRPr="00EF6454">
        <w:rPr>
          <w:b/>
          <w:sz w:val="16"/>
        </w:rPr>
        <w:t>* Best Paper in Division 1 — Human Resources Management.</w:t>
      </w:r>
    </w:p>
    <w:p w14:paraId="6065F1DD" w14:textId="3606171F" w:rsidR="00CD12AE" w:rsidRPr="00EF6454" w:rsidRDefault="00CD12AE" w:rsidP="001C4712">
      <w:pPr>
        <w:pStyle w:val="resume"/>
        <w:spacing w:after="0"/>
      </w:pPr>
      <w:r w:rsidRPr="00EF6454">
        <w:t xml:space="preserve">Van Fleet, </w:t>
      </w:r>
      <w:r w:rsidR="00E97A9A">
        <w:t>D. D.</w:t>
      </w:r>
      <w:r w:rsidRPr="00EF6454">
        <w:t xml:space="preserve">, &amp; </w:t>
      </w:r>
      <w:r w:rsidR="00241E8E" w:rsidRPr="00EF6454">
        <w:rPr>
          <w:i/>
        </w:rPr>
        <w:t>Peterson, T.O.</w:t>
      </w:r>
      <w:r w:rsidRPr="00EF6454">
        <w:t xml:space="preserve"> Consumer Views of Medical Practice Behaviors: An Exploratory Study of Health Care Service Quality.</w:t>
      </w:r>
      <w:r w:rsidR="00812AC0">
        <w:t xml:space="preserve"> </w:t>
      </w:r>
      <w:r w:rsidRPr="00EF6454">
        <w:t xml:space="preserve">Southern Management Association, </w:t>
      </w:r>
      <w:smartTag w:uri="urn:schemas-microsoft-com:office:smarttags" w:element="place">
        <w:smartTag w:uri="urn:schemas-microsoft-com:office:smarttags" w:element="PlaceName">
          <w:r w:rsidRPr="00EF6454">
            <w:t>Clearwater</w:t>
          </w:r>
        </w:smartTag>
        <w:r w:rsidRPr="00EF6454">
          <w:t xml:space="preserve"> </w:t>
        </w:r>
        <w:smartTag w:uri="urn:schemas-microsoft-com:office:smarttags" w:element="PlaceType">
          <w:r w:rsidRPr="00EF6454">
            <w:t>Beach</w:t>
          </w:r>
        </w:smartTag>
      </w:smartTag>
      <w:r w:rsidRPr="00EF6454">
        <w:t>, 2006.</w:t>
      </w:r>
    </w:p>
    <w:p w14:paraId="41FC8F77" w14:textId="1CA9E1E1" w:rsidR="00CD12AE" w:rsidRPr="00EF6454" w:rsidRDefault="00CD12AE" w:rsidP="001C4712">
      <w:pPr>
        <w:pStyle w:val="resume"/>
        <w:spacing w:after="0"/>
      </w:pPr>
      <w:r w:rsidRPr="00EF6454">
        <w:t xml:space="preserve">Van Fleet, </w:t>
      </w:r>
      <w:r w:rsidR="00E97A9A">
        <w:t>D. D.</w:t>
      </w:r>
      <w:r w:rsidRPr="00EF6454">
        <w:t xml:space="preserve"> &amp; Al T</w:t>
      </w:r>
      <w:r w:rsidR="003B0521" w:rsidRPr="00EF6454">
        <w:t>u</w:t>
      </w:r>
      <w:r w:rsidRPr="00EF6454">
        <w:t xml:space="preserve">haih, S.M. Organizational Politics in an International Setting: Conditions in a Public Organization in </w:t>
      </w:r>
      <w:smartTag w:uri="urn:schemas-microsoft-com:office:smarttags" w:element="place">
        <w:smartTag w:uri="urn:schemas-microsoft-com:office:smarttags" w:element="country-region">
          <w:r w:rsidRPr="00EF6454">
            <w:t>Kuwait</w:t>
          </w:r>
        </w:smartTag>
      </w:smartTag>
      <w:r w:rsidRPr="00EF6454">
        <w:t>.</w:t>
      </w:r>
      <w:r w:rsidR="00812AC0">
        <w:t xml:space="preserve"> </w:t>
      </w:r>
      <w:r w:rsidRPr="00EF6454">
        <w:t xml:space="preserve">Southern Management Association, </w:t>
      </w:r>
      <w:smartTag w:uri="urn:schemas-microsoft-com:office:smarttags" w:element="place">
        <w:smartTag w:uri="urn:schemas-microsoft-com:office:smarttags" w:element="PlaceName">
          <w:r w:rsidRPr="00EF6454">
            <w:t>Clearwater</w:t>
          </w:r>
        </w:smartTag>
        <w:r w:rsidRPr="00EF6454">
          <w:t xml:space="preserve"> </w:t>
        </w:r>
        <w:smartTag w:uri="urn:schemas-microsoft-com:office:smarttags" w:element="PlaceType">
          <w:r w:rsidRPr="00EF6454">
            <w:t>Beach</w:t>
          </w:r>
        </w:smartTag>
      </w:smartTag>
      <w:r w:rsidRPr="00EF6454">
        <w:t>, 2006.</w:t>
      </w:r>
    </w:p>
    <w:p w14:paraId="11189C74" w14:textId="463899D6" w:rsidR="00EE60BA" w:rsidRPr="00EF6454" w:rsidRDefault="00EE60BA" w:rsidP="001C4712">
      <w:pPr>
        <w:pStyle w:val="resume"/>
        <w:spacing w:after="0"/>
      </w:pPr>
      <w:r w:rsidRPr="00EF6454">
        <w:t>Parks, D.</w:t>
      </w:r>
      <w:r w:rsidR="009474AD">
        <w:t xml:space="preserve"> </w:t>
      </w:r>
      <w:r w:rsidRPr="00EF6454">
        <w:t xml:space="preserve">M., Van Fleet, </w:t>
      </w:r>
      <w:r w:rsidR="00E97A9A">
        <w:t>D. D.</w:t>
      </w:r>
      <w:r w:rsidRPr="00EF6454">
        <w:t xml:space="preserve">, &amp; </w:t>
      </w:r>
      <w:r w:rsidR="00241E8E" w:rsidRPr="00EF6454">
        <w:rPr>
          <w:i/>
        </w:rPr>
        <w:t>Peterson, T.</w:t>
      </w:r>
      <w:r w:rsidR="009474AD">
        <w:rPr>
          <w:i/>
        </w:rPr>
        <w:t xml:space="preserve"> </w:t>
      </w:r>
      <w:r w:rsidR="00241E8E" w:rsidRPr="00EF6454">
        <w:rPr>
          <w:i/>
        </w:rPr>
        <w:t>O.</w:t>
      </w:r>
      <w:r w:rsidR="00812AC0">
        <w:t xml:space="preserve"> </w:t>
      </w:r>
      <w:r w:rsidR="009474AD">
        <w:t>2006.</w:t>
      </w:r>
      <w:r w:rsidR="00812AC0">
        <w:t xml:space="preserve"> </w:t>
      </w:r>
      <w:r w:rsidRPr="00EF6454">
        <w:t xml:space="preserve">Student leader training exercise. In A. Smith (ed.), </w:t>
      </w:r>
      <w:r w:rsidRPr="009474AD">
        <w:rPr>
          <w:i/>
        </w:rPr>
        <w:t>Developments in Business Simulation &amp; Experiential Exercises</w:t>
      </w:r>
      <w:r w:rsidRPr="00EF6454">
        <w:t>, Vol. 3</w:t>
      </w:r>
      <w:r w:rsidR="009474AD">
        <w:t>3: 304-314.</w:t>
      </w:r>
    </w:p>
    <w:p w14:paraId="7836C7E8" w14:textId="3742EB3C" w:rsidR="003149DA" w:rsidRPr="00EF6454" w:rsidRDefault="003149DA" w:rsidP="001C4712">
      <w:pPr>
        <w:pStyle w:val="resume"/>
        <w:spacing w:after="0"/>
      </w:pPr>
      <w:r w:rsidRPr="00EF6454">
        <w:t xml:space="preserve">Van Fleet, </w:t>
      </w:r>
      <w:r w:rsidR="00E97A9A">
        <w:t>D. D.</w:t>
      </w:r>
      <w:r w:rsidRPr="00EF6454">
        <w:t xml:space="preserve"> “'</w:t>
      </w:r>
      <w:r w:rsidRPr="00EF6454">
        <w:rPr>
          <w:bCs/>
        </w:rPr>
        <w:t>NYU’s Early Contributors to the Field of Management</w:t>
      </w:r>
      <w:r w:rsidRPr="00EF6454">
        <w:t>.”</w:t>
      </w:r>
      <w:r w:rsidR="00812AC0">
        <w:t xml:space="preserve"> </w:t>
      </w:r>
      <w:r w:rsidRPr="00EF6454">
        <w:t xml:space="preserve">Southern Management Association, November 2005, </w:t>
      </w:r>
      <w:smartTag w:uri="urn:schemas-microsoft-com:office:smarttags" w:element="place">
        <w:smartTag w:uri="urn:schemas-microsoft-com:office:smarttags" w:element="City">
          <w:r w:rsidRPr="00EF6454">
            <w:t>Charleston</w:t>
          </w:r>
        </w:smartTag>
        <w:r w:rsidRPr="00EF6454">
          <w:t xml:space="preserve">, </w:t>
        </w:r>
        <w:smartTag w:uri="urn:schemas-microsoft-com:office:smarttags" w:element="State">
          <w:r w:rsidRPr="00EF6454">
            <w:t>SC.</w:t>
          </w:r>
        </w:smartTag>
      </w:smartTag>
    </w:p>
    <w:p w14:paraId="68A01134" w14:textId="4D27FDFE" w:rsidR="003149DA" w:rsidRPr="00EF6454" w:rsidRDefault="00241E8E" w:rsidP="001C4712">
      <w:pPr>
        <w:pStyle w:val="resume"/>
        <w:spacing w:after="0"/>
        <w:rPr>
          <w:szCs w:val="24"/>
        </w:rPr>
      </w:pPr>
      <w:r w:rsidRPr="00EF6454">
        <w:rPr>
          <w:i/>
          <w:szCs w:val="24"/>
          <w:lang w:val="nb-NO"/>
        </w:rPr>
        <w:t>Peterson, T.O.</w:t>
      </w:r>
      <w:r w:rsidR="003149DA" w:rsidRPr="00EF6454">
        <w:rPr>
          <w:szCs w:val="24"/>
          <w:lang w:val="nb-NO"/>
        </w:rPr>
        <w:t xml:space="preserve">, Brewster, S.R., </w:t>
      </w:r>
      <w:r w:rsidR="003149DA" w:rsidRPr="00EF6454">
        <w:rPr>
          <w:i/>
          <w:szCs w:val="24"/>
          <w:lang w:val="nb-NO"/>
        </w:rPr>
        <w:t>Beard, J.W.</w:t>
      </w:r>
      <w:r w:rsidR="003149DA" w:rsidRPr="00EF6454">
        <w:rPr>
          <w:szCs w:val="24"/>
          <w:lang w:val="nb-NO"/>
        </w:rPr>
        <w:t xml:space="preserve">, &amp; Van Fleet, </w:t>
      </w:r>
      <w:r w:rsidR="00E97A9A">
        <w:rPr>
          <w:szCs w:val="24"/>
          <w:lang w:val="nb-NO"/>
        </w:rPr>
        <w:t>D. D.</w:t>
      </w:r>
      <w:r w:rsidR="00812AC0">
        <w:rPr>
          <w:szCs w:val="24"/>
          <w:lang w:val="nb-NO"/>
        </w:rPr>
        <w:t xml:space="preserve"> </w:t>
      </w:r>
      <w:r w:rsidR="003149DA" w:rsidRPr="00EF6454">
        <w:t>'</w:t>
      </w:r>
      <w:r w:rsidR="003149DA" w:rsidRPr="00EF6454">
        <w:rPr>
          <w:bCs/>
        </w:rPr>
        <w:t>The impact of situational factors on information system (IS) managerial leader behaviors: What information system employees want</w:t>
      </w:r>
      <w:r w:rsidR="00BB5920">
        <w:rPr>
          <w:bCs/>
        </w:rPr>
        <w:t>?</w:t>
      </w:r>
      <w:r w:rsidR="003149DA" w:rsidRPr="00EF6454">
        <w:rPr>
          <w:szCs w:val="24"/>
        </w:rPr>
        <w:t xml:space="preserve"> Southern Management Association, </w:t>
      </w:r>
      <w:smartTag w:uri="urn:schemas-microsoft-com:office:smarttags" w:element="place">
        <w:smartTag w:uri="urn:schemas-microsoft-com:office:smarttags" w:element="City">
          <w:r w:rsidR="003149DA" w:rsidRPr="00EF6454">
            <w:rPr>
              <w:szCs w:val="24"/>
            </w:rPr>
            <w:t>Charleston</w:t>
          </w:r>
        </w:smartTag>
        <w:r w:rsidR="003149DA" w:rsidRPr="00EF6454">
          <w:rPr>
            <w:szCs w:val="24"/>
          </w:rPr>
          <w:t xml:space="preserve">, </w:t>
        </w:r>
        <w:smartTag w:uri="urn:schemas-microsoft-com:office:smarttags" w:element="State">
          <w:r w:rsidR="003149DA" w:rsidRPr="00EF6454">
            <w:rPr>
              <w:szCs w:val="24"/>
            </w:rPr>
            <w:t>SC</w:t>
          </w:r>
        </w:smartTag>
      </w:smartTag>
      <w:r w:rsidR="003149DA" w:rsidRPr="00EF6454">
        <w:rPr>
          <w:szCs w:val="24"/>
        </w:rPr>
        <w:t>, 2005.</w:t>
      </w:r>
    </w:p>
    <w:p w14:paraId="5FC0F6E4" w14:textId="6B4970E0" w:rsidR="00141F26" w:rsidRPr="00EF6454" w:rsidRDefault="00141F26" w:rsidP="001C4712">
      <w:pPr>
        <w:pStyle w:val="resume"/>
        <w:spacing w:after="0"/>
        <w:rPr>
          <w:b/>
          <w:sz w:val="16"/>
        </w:rPr>
      </w:pPr>
      <w:r w:rsidRPr="00EF6454">
        <w:rPr>
          <w:b/>
        </w:rPr>
        <w:t xml:space="preserve">McWilliams, A., Gray, S.R., &amp;Van Fleet, </w:t>
      </w:r>
      <w:r w:rsidR="00E97A9A">
        <w:rPr>
          <w:b/>
        </w:rPr>
        <w:t>D. D.</w:t>
      </w:r>
      <w:r w:rsidRPr="00EF6454">
        <w:rPr>
          <w:b/>
        </w:rPr>
        <w:t xml:space="preserve"> "</w:t>
      </w:r>
      <w:r w:rsidRPr="00EF6454">
        <w:rPr>
          <w:b/>
          <w:szCs w:val="24"/>
        </w:rPr>
        <w:t xml:space="preserve"> </w:t>
      </w:r>
      <w:r w:rsidRPr="00EF6454">
        <w:rPr>
          <w:b/>
        </w:rPr>
        <w:t xml:space="preserve">My </w:t>
      </w:r>
      <w:smartTag w:uri="urn:schemas-microsoft-com:office:smarttags" w:element="City">
        <w:r w:rsidRPr="00EF6454">
          <w:rPr>
            <w:b/>
          </w:rPr>
          <w:t>Orange</w:t>
        </w:r>
      </w:smartTag>
      <w:r w:rsidRPr="00EF6454">
        <w:rPr>
          <w:b/>
        </w:rPr>
        <w:t xml:space="preserve"> Is Bigger Than Your Apple:</w:t>
      </w:r>
      <w:r w:rsidR="00812AC0">
        <w:rPr>
          <w:b/>
          <w:szCs w:val="24"/>
        </w:rPr>
        <w:t xml:space="preserve"> </w:t>
      </w:r>
      <w:r w:rsidRPr="00EF6454">
        <w:rPr>
          <w:b/>
        </w:rPr>
        <w:t xml:space="preserve">U. S. and Japanese Executive Compensation,” </w:t>
      </w:r>
      <w:r w:rsidRPr="00EF6454">
        <w:rPr>
          <w:b/>
          <w:u w:val="single"/>
        </w:rPr>
        <w:t>Proceedings of the In</w:t>
      </w:r>
      <w:r w:rsidR="0079738C" w:rsidRPr="00EF6454">
        <w:rPr>
          <w:b/>
          <w:u w:val="single"/>
        </w:rPr>
        <w:t>stitute of</w:t>
      </w:r>
      <w:r w:rsidRPr="00EF6454">
        <w:rPr>
          <w:b/>
          <w:u w:val="single"/>
        </w:rPr>
        <w:t xml:space="preserve"> Behavioral and Applied Management Conference</w:t>
      </w:r>
      <w:r w:rsidRPr="00EF6454">
        <w:rPr>
          <w:b/>
        </w:rPr>
        <w:t>, Scottsdale, Arizona</w:t>
      </w:r>
      <w:r w:rsidR="00526C49" w:rsidRPr="00EF6454">
        <w:rPr>
          <w:b/>
        </w:rPr>
        <w:t>, (2005), 38-50</w:t>
      </w:r>
      <w:r w:rsidRPr="00EF6454">
        <w:rPr>
          <w:b/>
        </w:rPr>
        <w:t>.</w:t>
      </w:r>
      <w:r w:rsidR="00AA5688">
        <w:rPr>
          <w:b/>
        </w:rPr>
        <w:br/>
      </w:r>
      <w:r w:rsidRPr="00EF6454">
        <w:rPr>
          <w:b/>
          <w:sz w:val="16"/>
        </w:rPr>
        <w:t>* Best Paper in Division 1 — Human Resources Management.</w:t>
      </w:r>
    </w:p>
    <w:p w14:paraId="08CC8477" w14:textId="05C0533A" w:rsidR="000D1FB1" w:rsidRPr="00EF6454" w:rsidRDefault="00241E8E" w:rsidP="001C4712">
      <w:pPr>
        <w:pStyle w:val="resume"/>
        <w:spacing w:after="0"/>
        <w:rPr>
          <w:szCs w:val="24"/>
        </w:rPr>
      </w:pPr>
      <w:r w:rsidRPr="00EF6454">
        <w:rPr>
          <w:i/>
          <w:szCs w:val="24"/>
        </w:rPr>
        <w:t>Peterson, T.O.</w:t>
      </w:r>
      <w:r w:rsidR="000D1FB1" w:rsidRPr="00EF6454">
        <w:rPr>
          <w:szCs w:val="24"/>
        </w:rPr>
        <w:t xml:space="preserve">, Van Fleet, </w:t>
      </w:r>
      <w:r w:rsidR="00E97A9A">
        <w:rPr>
          <w:szCs w:val="24"/>
        </w:rPr>
        <w:t>D. D.</w:t>
      </w:r>
      <w:r w:rsidR="000D1FB1" w:rsidRPr="00EF6454">
        <w:rPr>
          <w:szCs w:val="24"/>
        </w:rPr>
        <w:t xml:space="preserve">, Smith, P.C., &amp; </w:t>
      </w:r>
      <w:r w:rsidR="000D1FB1" w:rsidRPr="00EF6454">
        <w:rPr>
          <w:i/>
          <w:szCs w:val="24"/>
        </w:rPr>
        <w:t>Beard, J.W.</w:t>
      </w:r>
      <w:r w:rsidR="00812AC0">
        <w:rPr>
          <w:szCs w:val="24"/>
        </w:rPr>
        <w:t xml:space="preserve"> </w:t>
      </w:r>
      <w:r w:rsidR="000D1FB1" w:rsidRPr="00EF6454">
        <w:rPr>
          <w:szCs w:val="24"/>
        </w:rPr>
        <w:t>"Gender Differences in Performance Feedback Utilizing an Expert System: A Replication and Extension."</w:t>
      </w:r>
      <w:r w:rsidR="00812AC0">
        <w:rPr>
          <w:szCs w:val="24"/>
        </w:rPr>
        <w:t xml:space="preserve"> </w:t>
      </w:r>
      <w:r w:rsidR="00931D82" w:rsidRPr="00EF6454">
        <w:rPr>
          <w:szCs w:val="24"/>
        </w:rPr>
        <w:t xml:space="preserve">In A. Abraham, K. Franke, &amp; M. </w:t>
      </w:r>
      <w:proofErr w:type="spellStart"/>
      <w:r w:rsidR="00931D82" w:rsidRPr="00EF6454">
        <w:rPr>
          <w:szCs w:val="24"/>
        </w:rPr>
        <w:t>Koppen</w:t>
      </w:r>
      <w:proofErr w:type="spellEnd"/>
      <w:r w:rsidR="00931D82" w:rsidRPr="00EF6454">
        <w:rPr>
          <w:szCs w:val="24"/>
        </w:rPr>
        <w:t xml:space="preserve"> (eds.),</w:t>
      </w:r>
      <w:r w:rsidR="000D1FB1" w:rsidRPr="00EF6454">
        <w:rPr>
          <w:szCs w:val="24"/>
        </w:rPr>
        <w:t xml:space="preserve"> </w:t>
      </w:r>
      <w:r w:rsidR="000D1FB1" w:rsidRPr="00EF6454">
        <w:rPr>
          <w:iCs/>
          <w:szCs w:val="24"/>
          <w:u w:val="single"/>
        </w:rPr>
        <w:lastRenderedPageBreak/>
        <w:t>International Intelligent Systems Design and Application Proceedings</w:t>
      </w:r>
      <w:r w:rsidR="000D1FB1" w:rsidRPr="00EF6454">
        <w:rPr>
          <w:szCs w:val="24"/>
        </w:rPr>
        <w:t>, August 2003, Tulsa, Oklahoma</w:t>
      </w:r>
      <w:r w:rsidR="00931D82" w:rsidRPr="00EF6454">
        <w:rPr>
          <w:szCs w:val="24"/>
        </w:rPr>
        <w:t>, 363-</w:t>
      </w:r>
      <w:r w:rsidR="005F1CBB" w:rsidRPr="00EF6454">
        <w:rPr>
          <w:szCs w:val="24"/>
        </w:rPr>
        <w:t>3</w:t>
      </w:r>
      <w:r w:rsidR="00931D82" w:rsidRPr="00EF6454">
        <w:rPr>
          <w:szCs w:val="24"/>
        </w:rPr>
        <w:t>70</w:t>
      </w:r>
      <w:r w:rsidR="000D1FB1" w:rsidRPr="00EF6454">
        <w:rPr>
          <w:szCs w:val="24"/>
        </w:rPr>
        <w:t>.</w:t>
      </w:r>
    </w:p>
    <w:p w14:paraId="29027178" w14:textId="0EB67823" w:rsidR="007F39C9" w:rsidRPr="00EF6454" w:rsidRDefault="007F39C9" w:rsidP="001C4712">
      <w:pPr>
        <w:pStyle w:val="resume"/>
        <w:spacing w:after="0"/>
      </w:pPr>
      <w:r w:rsidRPr="00EF6454">
        <w:t xml:space="preserve">Van Fleet, </w:t>
      </w:r>
      <w:r w:rsidR="00E97A9A">
        <w:t>D. D.</w:t>
      </w:r>
      <w:r w:rsidRPr="00EF6454">
        <w:t xml:space="preserve">, McWilliams, A., &amp; Siegel, </w:t>
      </w:r>
      <w:smartTag w:uri="urn:schemas-microsoft-com:office:smarttags" w:element="PersonName">
        <w:r w:rsidRPr="00EF6454">
          <w:t>D.</w:t>
        </w:r>
      </w:smartTag>
      <w:r w:rsidRPr="00EF6454">
        <w:t>S., “Formal Rankings of Journals: Their Use in Management Departments.”</w:t>
      </w:r>
      <w:r w:rsidR="00812AC0">
        <w:t xml:space="preserve"> </w:t>
      </w:r>
      <w:r w:rsidRPr="00EF6454">
        <w:t xml:space="preserve">In S. H. Barr (ed.), </w:t>
      </w:r>
      <w:r w:rsidRPr="00EF6454">
        <w:rPr>
          <w:u w:val="single"/>
        </w:rPr>
        <w:t>Southern Management Association 1998 Proceedings</w:t>
      </w:r>
      <w:r w:rsidRPr="00EF6454">
        <w:t xml:space="preserve">, November 1998, </w:t>
      </w:r>
      <w:smartTag w:uri="urn:schemas-microsoft-com:office:smarttags" w:element="place">
        <w:smartTag w:uri="urn:schemas-microsoft-com:office:smarttags" w:element="City">
          <w:r w:rsidRPr="00EF6454">
            <w:t>New Orleans</w:t>
          </w:r>
        </w:smartTag>
        <w:r w:rsidRPr="00EF6454">
          <w:t xml:space="preserve">, </w:t>
        </w:r>
        <w:smartTag w:uri="urn:schemas-microsoft-com:office:smarttags" w:element="State">
          <w:r w:rsidRPr="00EF6454">
            <w:t>Louisiana</w:t>
          </w:r>
        </w:smartTag>
      </w:smartTag>
      <w:r w:rsidRPr="00EF6454">
        <w:t>, 147-151.</w:t>
      </w:r>
    </w:p>
    <w:p w14:paraId="5DC7D0D3" w14:textId="65A953BF" w:rsidR="007F39C9" w:rsidRPr="00EF6454" w:rsidRDefault="00241E8E" w:rsidP="001C4712">
      <w:pPr>
        <w:pStyle w:val="resume"/>
        <w:spacing w:after="0"/>
      </w:pPr>
      <w:r w:rsidRPr="00EF6454">
        <w:rPr>
          <w:i/>
        </w:rPr>
        <w:t>Peterson, T.O.</w:t>
      </w:r>
      <w:r w:rsidR="007F39C9" w:rsidRPr="00EF6454">
        <w:t xml:space="preserve">, &amp; Van Fleet, </w:t>
      </w:r>
      <w:r w:rsidR="00E97A9A">
        <w:t>D. D.</w:t>
      </w:r>
      <w:r w:rsidR="007F39C9" w:rsidRPr="00EF6454">
        <w:t>, "The Impact of a Knowledge-Based Expert System on Manager’s Self-Efficacy: An Empirical Test."</w:t>
      </w:r>
      <w:r w:rsidR="00812AC0">
        <w:t xml:space="preserve"> </w:t>
      </w:r>
      <w:r w:rsidR="007F39C9" w:rsidRPr="00EF6454">
        <w:t xml:space="preserve">In B. Carpenter (ed.), </w:t>
      </w:r>
      <w:r w:rsidR="007F39C9" w:rsidRPr="00EF6454">
        <w:rPr>
          <w:u w:val="single"/>
        </w:rPr>
        <w:t>Proceedings of the American Society of Business and Behavioral Sciences</w:t>
      </w:r>
      <w:r w:rsidR="007F39C9" w:rsidRPr="00EF6454">
        <w:t xml:space="preserve">, 4th Annual Meeting, 2-6 </w:t>
      </w:r>
      <w:proofErr w:type="gramStart"/>
      <w:r w:rsidR="007F39C9" w:rsidRPr="00EF6454">
        <w:t>February,</w:t>
      </w:r>
      <w:proofErr w:type="gramEnd"/>
      <w:r w:rsidR="007F39C9" w:rsidRPr="00EF6454">
        <w:t xml:space="preserve"> 1997, Las Vegas, Nevada.</w:t>
      </w:r>
    </w:p>
    <w:p w14:paraId="55A30C63" w14:textId="674C2994" w:rsidR="007F39C9" w:rsidRPr="00EF6454" w:rsidRDefault="00241E8E" w:rsidP="001C4712">
      <w:pPr>
        <w:pStyle w:val="resume"/>
        <w:spacing w:after="0"/>
      </w:pPr>
      <w:r w:rsidRPr="00EF6454">
        <w:rPr>
          <w:i/>
        </w:rPr>
        <w:t>Peterson, T.O.</w:t>
      </w:r>
      <w:r w:rsidR="007F39C9" w:rsidRPr="00EF6454">
        <w:t xml:space="preserve">, Van Fleet, </w:t>
      </w:r>
      <w:r w:rsidR="00E97A9A">
        <w:t>D. D.</w:t>
      </w:r>
      <w:r w:rsidR="007F39C9" w:rsidRPr="00EF6454">
        <w:t>, &amp; McVey, M.</w:t>
      </w:r>
      <w:smartTag w:uri="urn:schemas-microsoft-com:office:smarttags" w:element="PersonName">
        <w:r w:rsidR="007F39C9" w:rsidRPr="00EF6454">
          <w:t>D.</w:t>
        </w:r>
      </w:smartTag>
      <w:r w:rsidR="007F39C9" w:rsidRPr="00EF6454">
        <w:t>, "An Exploratory Study of Human Information Processing and Leadership Behavior."</w:t>
      </w:r>
      <w:r w:rsidR="00812AC0">
        <w:t xml:space="preserve"> </w:t>
      </w:r>
      <w:r w:rsidR="007F39C9" w:rsidRPr="00EF6454">
        <w:t>In J.</w:t>
      </w:r>
      <w:smartTag w:uri="urn:schemas-microsoft-com:office:smarttags" w:element="PersonName">
        <w:r w:rsidR="007F39C9" w:rsidRPr="00EF6454">
          <w:t>D.</w:t>
        </w:r>
      </w:smartTag>
      <w:r w:rsidR="007F39C9" w:rsidRPr="00EF6454">
        <w:t xml:space="preserve"> Sanders (ed.), </w:t>
      </w:r>
      <w:r w:rsidR="007F39C9" w:rsidRPr="00EF6454">
        <w:rPr>
          <w:u w:val="single"/>
        </w:rPr>
        <w:t>Proceedings of the Organizational Management Group, The Association of Management</w:t>
      </w:r>
      <w:r w:rsidR="007F39C9" w:rsidRPr="00EF6454">
        <w:t>, 13th Annual International Conference, Vol. 13, No. 1, August 2-5, 1995, Vancouver, British Columbia, Canada.</w:t>
      </w:r>
    </w:p>
    <w:p w14:paraId="6B1F14B8" w14:textId="37C22717" w:rsidR="007F39C9" w:rsidRPr="00EF6454" w:rsidRDefault="007F39C9" w:rsidP="001C4712">
      <w:pPr>
        <w:pStyle w:val="resume"/>
        <w:spacing w:after="0"/>
      </w:pPr>
      <w:r w:rsidRPr="00EF6454">
        <w:rPr>
          <w:i/>
        </w:rPr>
        <w:t>Rinefort, Foster C.</w:t>
      </w:r>
      <w:r w:rsidRPr="00EF6454">
        <w:t xml:space="preserve">, David </w:t>
      </w:r>
      <w:smartTag w:uri="urn:schemas-microsoft-com:office:smarttags" w:element="PersonName">
        <w:r w:rsidRPr="00EF6454">
          <w:t>D.</w:t>
        </w:r>
      </w:smartTag>
      <w:r w:rsidRPr="00EF6454">
        <w:t xml:space="preserve"> Van Fleet, &amp; Ella W. Van Fleet, "Downsizing: A Strategy that May Be Hazardous to Your Organization's Health."</w:t>
      </w:r>
      <w:r w:rsidR="00812AC0">
        <w:t xml:space="preserve"> </w:t>
      </w:r>
      <w:r w:rsidRPr="00EF6454">
        <w:t xml:space="preserve">In Kelley A. </w:t>
      </w:r>
      <w:proofErr w:type="spellStart"/>
      <w:r w:rsidRPr="00EF6454">
        <w:t>Vaverek</w:t>
      </w:r>
      <w:proofErr w:type="spellEnd"/>
      <w:r w:rsidRPr="00EF6454">
        <w:t xml:space="preserve"> (ed.), </w:t>
      </w:r>
      <w:smartTag w:uri="urn:schemas-microsoft-com:office:smarttags" w:element="place">
        <w:smartTag w:uri="urn:schemas-microsoft-com:office:smarttags" w:element="PlaceName">
          <w:r w:rsidRPr="00EF6454">
            <w:rPr>
              <w:u w:val="single"/>
            </w:rPr>
            <w:t>Southwest</w:t>
          </w:r>
        </w:smartTag>
        <w:r w:rsidRPr="00EF6454">
          <w:rPr>
            <w:u w:val="single"/>
          </w:rPr>
          <w:t xml:space="preserve"> </w:t>
        </w:r>
        <w:smartTag w:uri="urn:schemas-microsoft-com:office:smarttags" w:element="PlaceName">
          <w:r w:rsidRPr="00EF6454">
            <w:rPr>
              <w:u w:val="single"/>
            </w:rPr>
            <w:t>Division</w:t>
          </w:r>
        </w:smartTag>
        <w:r w:rsidRPr="00EF6454">
          <w:rPr>
            <w:u w:val="single"/>
          </w:rPr>
          <w:t xml:space="preserve"> </w:t>
        </w:r>
        <w:smartTag w:uri="urn:schemas-microsoft-com:office:smarttags" w:element="PlaceType">
          <w:r w:rsidRPr="00EF6454">
            <w:rPr>
              <w:u w:val="single"/>
            </w:rPr>
            <w:t>Academy</w:t>
          </w:r>
        </w:smartTag>
      </w:smartTag>
      <w:r w:rsidRPr="00EF6454">
        <w:rPr>
          <w:u w:val="single"/>
        </w:rPr>
        <w:t xml:space="preserve"> of Management Proceedings</w:t>
      </w:r>
      <w:r w:rsidRPr="00EF6454">
        <w:t>.</w:t>
      </w:r>
      <w:r w:rsidR="00812AC0">
        <w:t xml:space="preserve"> </w:t>
      </w:r>
      <w:r w:rsidRPr="00EF6454">
        <w:t xml:space="preserve">Dallas, </w:t>
      </w:r>
      <w:proofErr w:type="gramStart"/>
      <w:r w:rsidRPr="00EF6454">
        <w:t>March,</w:t>
      </w:r>
      <w:proofErr w:type="gramEnd"/>
      <w:r w:rsidRPr="00EF6454">
        <w:t xml:space="preserve"> 1994, 94-96.</w:t>
      </w:r>
    </w:p>
    <w:p w14:paraId="226AC01F" w14:textId="4ADE90F1" w:rsidR="007F39C9" w:rsidRPr="00EF6454" w:rsidRDefault="007F39C9" w:rsidP="001C4712">
      <w:pPr>
        <w:pStyle w:val="resume"/>
        <w:spacing w:after="0"/>
      </w:pPr>
      <w:r w:rsidRPr="00EF6454">
        <w:t xml:space="preserve">Van Fleet, </w:t>
      </w:r>
      <w:r w:rsidR="00E97A9A">
        <w:t>D. D.</w:t>
      </w:r>
      <w:r w:rsidRPr="00EF6454">
        <w:t xml:space="preserve">, &amp; </w:t>
      </w:r>
      <w:r w:rsidR="00241E8E" w:rsidRPr="00EF6454">
        <w:rPr>
          <w:i/>
        </w:rPr>
        <w:t>Peterson, T.O.</w:t>
      </w:r>
      <w:r w:rsidR="00812AC0">
        <w:t xml:space="preserve"> </w:t>
      </w:r>
      <w:r w:rsidRPr="00EF6454">
        <w:t>Military vs. Business Leadership: Suggestions from Career Description Analysis.</w:t>
      </w:r>
      <w:r w:rsidR="00812AC0">
        <w:t xml:space="preserve"> </w:t>
      </w:r>
      <w:r w:rsidRPr="00EF6454">
        <w:rPr>
          <w:u w:val="single"/>
        </w:rPr>
        <w:t>Proceedings of the Thirteenth Symposium: Psychology in the DOD</w:t>
      </w:r>
      <w:r w:rsidRPr="00EF6454">
        <w:t>, U.S. Air Force Academy, Colorado Springs, Colorado, April 1992, 81-86.</w:t>
      </w:r>
    </w:p>
    <w:p w14:paraId="745920AD" w14:textId="35B70632" w:rsidR="007F39C9" w:rsidRPr="00EF6454" w:rsidRDefault="00241E8E" w:rsidP="001C4712">
      <w:pPr>
        <w:pStyle w:val="resume"/>
        <w:spacing w:after="0"/>
      </w:pPr>
      <w:r w:rsidRPr="00EF6454">
        <w:rPr>
          <w:i/>
        </w:rPr>
        <w:t>Peterson, T.O.</w:t>
      </w:r>
      <w:r w:rsidR="007F39C9" w:rsidRPr="00EF6454">
        <w:t xml:space="preserve">, &amp; Van Fleet, </w:t>
      </w:r>
      <w:r w:rsidR="00E97A9A">
        <w:t>D. D.</w:t>
      </w:r>
      <w:r w:rsidR="00812AC0">
        <w:t xml:space="preserve"> </w:t>
      </w:r>
      <w:r w:rsidR="007F39C9" w:rsidRPr="00EF6454">
        <w:t xml:space="preserve">Performance Feedback: Can </w:t>
      </w:r>
      <w:r w:rsidR="00B7669F">
        <w:t>a</w:t>
      </w:r>
      <w:r w:rsidR="007F39C9" w:rsidRPr="00EF6454">
        <w:t>n Expert Sy</w:t>
      </w:r>
      <w:r w:rsidR="00B7669F">
        <w:t>stem Assist Air Force Managers w</w:t>
      </w:r>
      <w:r w:rsidR="007F39C9" w:rsidRPr="00EF6454">
        <w:t>ith This Task?</w:t>
      </w:r>
      <w:r w:rsidR="00812AC0">
        <w:t xml:space="preserve"> </w:t>
      </w:r>
      <w:r w:rsidR="007F39C9" w:rsidRPr="00EF6454">
        <w:rPr>
          <w:u w:val="single"/>
        </w:rPr>
        <w:t>Proceedings of the Twelfth Symposium: Psychology in the DOD</w:t>
      </w:r>
      <w:r w:rsidR="007F39C9" w:rsidRPr="00EF6454">
        <w:t>, U.S. Air Force Academy, Colorado Springs, Colorado, April 1990, 157-161.</w:t>
      </w:r>
    </w:p>
    <w:p w14:paraId="1A478EA0" w14:textId="3A2482BF" w:rsidR="007F39C9" w:rsidRPr="00EF6454" w:rsidRDefault="007F39C9" w:rsidP="001C4712">
      <w:pPr>
        <w:pStyle w:val="resume"/>
        <w:spacing w:after="0"/>
      </w:pPr>
      <w:smartTag w:uri="urn:schemas-microsoft-com:office:smarttags" w:element="City">
        <w:smartTag w:uri="urn:schemas-microsoft-com:office:smarttags" w:element="place">
          <w:r w:rsidRPr="00EF6454">
            <w:t>Griffin</w:t>
          </w:r>
        </w:smartTag>
      </w:smartTag>
      <w:r w:rsidRPr="00EF6454">
        <w:t xml:space="preserve">, R.W., &amp; Van Fleet, </w:t>
      </w:r>
      <w:r w:rsidR="00E97A9A">
        <w:t>D. D.</w:t>
      </w:r>
      <w:r w:rsidRPr="00EF6454">
        <w:t xml:space="preserve"> Quality Circle Effectiveness in High Technology Organizations.</w:t>
      </w:r>
      <w:r w:rsidR="00812AC0">
        <w:t xml:space="preserve"> </w:t>
      </w:r>
      <w:r w:rsidRPr="00EF6454">
        <w:rPr>
          <w:u w:val="single"/>
        </w:rPr>
        <w:t>Proceedings: Strategic Leadership in High Technology Organizations</w:t>
      </w:r>
      <w:r w:rsidRPr="00EF6454">
        <w:t>. Second International Conference on Managing the High Technology Firm, Boulder Colorado, January 1990, 30-34.</w:t>
      </w:r>
    </w:p>
    <w:p w14:paraId="46375AAE" w14:textId="38CF149B" w:rsidR="007F39C9" w:rsidRPr="00EF6454" w:rsidRDefault="00241E8E" w:rsidP="001C4712">
      <w:pPr>
        <w:pStyle w:val="resume"/>
        <w:spacing w:after="0"/>
      </w:pPr>
      <w:r w:rsidRPr="00EF6454">
        <w:rPr>
          <w:i/>
          <w:lang w:val="nb-NO"/>
        </w:rPr>
        <w:t>Peterson, T.O.</w:t>
      </w:r>
      <w:r w:rsidR="007F39C9" w:rsidRPr="00EF6454">
        <w:rPr>
          <w:lang w:val="nb-NO"/>
        </w:rPr>
        <w:t xml:space="preserve">, Van Fleet, </w:t>
      </w:r>
      <w:r w:rsidR="00E97A9A">
        <w:rPr>
          <w:lang w:val="nb-NO"/>
        </w:rPr>
        <w:t>D. D.</w:t>
      </w:r>
      <w:r w:rsidR="007F39C9" w:rsidRPr="00EF6454">
        <w:rPr>
          <w:lang w:val="nb-NO"/>
        </w:rPr>
        <w:t>, &amp; Ryan, M.</w:t>
      </w:r>
      <w:r w:rsidR="00812AC0">
        <w:rPr>
          <w:lang w:val="nb-NO"/>
        </w:rPr>
        <w:t xml:space="preserve"> </w:t>
      </w:r>
      <w:r w:rsidR="007F39C9" w:rsidRPr="00EF6454">
        <w:t xml:space="preserve">Some Propositions on Expert Systems for Military Managers. </w:t>
      </w:r>
      <w:r w:rsidR="007F39C9" w:rsidRPr="00EF6454">
        <w:rPr>
          <w:u w:val="single"/>
        </w:rPr>
        <w:t>Proceedings of the Eleventh Symposium: Psychology in the DOD</w:t>
      </w:r>
      <w:r w:rsidR="007F39C9" w:rsidRPr="00EF6454">
        <w:t>, U.S. Air Force Academy, Colorado Springs, Colorado, April 1988, 174-178.</w:t>
      </w:r>
    </w:p>
    <w:p w14:paraId="549E94C9" w14:textId="3A91BAB4" w:rsidR="007F39C9" w:rsidRPr="00EF6454" w:rsidRDefault="007F39C9" w:rsidP="001C4712">
      <w:pPr>
        <w:pStyle w:val="resume"/>
        <w:spacing w:after="0"/>
      </w:pPr>
      <w:r w:rsidRPr="00EF6454">
        <w:t xml:space="preserve">Van Fleet, </w:t>
      </w:r>
      <w:r w:rsidR="00E97A9A">
        <w:t>D. D.</w:t>
      </w:r>
      <w:r w:rsidRPr="00EF6454">
        <w:t xml:space="preserve">, </w:t>
      </w:r>
      <w:r w:rsidR="00241E8E" w:rsidRPr="00EF6454">
        <w:rPr>
          <w:i/>
        </w:rPr>
        <w:t>Peterson, T.O.</w:t>
      </w:r>
      <w:r w:rsidRPr="00EF6454">
        <w:t xml:space="preserve">, &amp; </w:t>
      </w:r>
      <w:r w:rsidRPr="00EF6454">
        <w:rPr>
          <w:i/>
        </w:rPr>
        <w:t>Beard, J.W.</w:t>
      </w:r>
      <w:r w:rsidR="00812AC0">
        <w:t xml:space="preserve"> </w:t>
      </w:r>
      <w:r w:rsidRPr="00EF6454">
        <w:t xml:space="preserve">Developments on an Electronic Military Leadership Bibliography. </w:t>
      </w:r>
      <w:r w:rsidRPr="00EF6454">
        <w:rPr>
          <w:u w:val="single"/>
        </w:rPr>
        <w:t>Proceedings of the Eleventh Symposium: Psychology in the DOD</w:t>
      </w:r>
      <w:r w:rsidRPr="00EF6454">
        <w:t>, U.S. Air Force Academy, Colorado Springs, Colorado, April 1988, 231-235.</w:t>
      </w:r>
    </w:p>
    <w:p w14:paraId="62BEB91C" w14:textId="77777777" w:rsidR="007F39C9" w:rsidRPr="00EF6454" w:rsidRDefault="007F39C9" w:rsidP="001C4712">
      <w:pPr>
        <w:pStyle w:val="resume"/>
        <w:spacing w:after="0"/>
      </w:pPr>
      <w:r w:rsidRPr="00EF6454">
        <w:t xml:space="preserve">Van Fleet, </w:t>
      </w:r>
      <w:r w:rsidR="00E97A9A">
        <w:t>D. D.</w:t>
      </w:r>
      <w:r w:rsidRPr="00EF6454">
        <w:t xml:space="preserve">, &amp; </w:t>
      </w:r>
      <w:r w:rsidR="00241E8E" w:rsidRPr="00EF6454">
        <w:rPr>
          <w:i/>
        </w:rPr>
        <w:t>Peterson, T.O.</w:t>
      </w:r>
      <w:r w:rsidR="00B7669F">
        <w:t xml:space="preserve"> Toward a</w:t>
      </w:r>
      <w:r w:rsidRPr="00EF6454">
        <w:t xml:space="preserve">n Electronic Bibliography on Military Leadership. </w:t>
      </w:r>
      <w:r w:rsidRPr="00EF6454">
        <w:rPr>
          <w:u w:val="single"/>
        </w:rPr>
        <w:t>Proceedings of the Tenth Symposium: Psychology in the DOD</w:t>
      </w:r>
      <w:r w:rsidRPr="00EF6454">
        <w:t>, U.S. Air Force Academy, Colorado Springs, Colorado, April 1986, 633-637.</w:t>
      </w:r>
    </w:p>
    <w:p w14:paraId="49D05C0F" w14:textId="36D6858F" w:rsidR="007F39C9" w:rsidRPr="00EF6454" w:rsidRDefault="007F39C9" w:rsidP="001C4712">
      <w:pPr>
        <w:pStyle w:val="resume"/>
        <w:spacing w:after="0"/>
      </w:pPr>
      <w:r w:rsidRPr="00EF6454">
        <w:rPr>
          <w:lang w:val="nb-NO"/>
        </w:rPr>
        <w:t xml:space="preserve">Van Fleet, E. W., &amp; Van Fleet, </w:t>
      </w:r>
      <w:smartTag w:uri="urn:schemas-microsoft-com:office:smarttags" w:element="PersonName">
        <w:r w:rsidRPr="00EF6454">
          <w:rPr>
            <w:lang w:val="nb-NO"/>
          </w:rPr>
          <w:t>D.</w:t>
        </w:r>
      </w:smartTag>
      <w:r w:rsidRPr="00EF6454">
        <w:rPr>
          <w:lang w:val="nb-NO"/>
        </w:rPr>
        <w:t xml:space="preserve"> D.</w:t>
      </w:r>
      <w:r w:rsidR="00812AC0">
        <w:rPr>
          <w:lang w:val="nb-NO"/>
        </w:rPr>
        <w:t xml:space="preserve"> </w:t>
      </w:r>
      <w:r w:rsidRPr="00EF6454">
        <w:t xml:space="preserve">Minority Business: The Black Experience. In G.B. Roberts (ed.), </w:t>
      </w:r>
      <w:r w:rsidRPr="00EF6454">
        <w:rPr>
          <w:u w:val="single"/>
        </w:rPr>
        <w:t>International Council for Small Business Proceedings</w:t>
      </w:r>
      <w:r w:rsidRPr="00EF6454">
        <w:t xml:space="preserve">. </w:t>
      </w:r>
      <w:smartTag w:uri="urn:schemas-microsoft-com:office:smarttags" w:element="place">
        <w:smartTag w:uri="urn:schemas-microsoft-com:office:smarttags" w:element="City">
          <w:r w:rsidRPr="00EF6454">
            <w:t>Orlando</w:t>
          </w:r>
        </w:smartTag>
        <w:r w:rsidRPr="00EF6454">
          <w:t xml:space="preserve">, </w:t>
        </w:r>
        <w:smartTag w:uri="urn:schemas-microsoft-com:office:smarttags" w:element="State">
          <w:r w:rsidRPr="00EF6454">
            <w:t>Florida</w:t>
          </w:r>
        </w:smartTag>
      </w:smartTag>
      <w:r w:rsidRPr="00EF6454">
        <w:t>, 1985.</w:t>
      </w:r>
    </w:p>
    <w:p w14:paraId="59689313" w14:textId="374109A0" w:rsidR="007F39C9" w:rsidRPr="00EF6454" w:rsidRDefault="007F39C9" w:rsidP="001C4712">
      <w:pPr>
        <w:pStyle w:val="resume"/>
        <w:spacing w:after="0"/>
      </w:pPr>
      <w:r w:rsidRPr="00EF6454">
        <w:rPr>
          <w:i/>
        </w:rPr>
        <w:t xml:space="preserve">Rubinstein, </w:t>
      </w:r>
      <w:smartTag w:uri="urn:schemas-microsoft-com:office:smarttags" w:element="PersonName">
        <w:r w:rsidRPr="00EF6454">
          <w:rPr>
            <w:i/>
          </w:rPr>
          <w:t>D.</w:t>
        </w:r>
      </w:smartTag>
      <w:r w:rsidRPr="00EF6454">
        <w:t xml:space="preserve">, </w:t>
      </w:r>
      <w:smartTag w:uri="urn:schemas-microsoft-com:office:smarttags" w:element="City">
        <w:smartTag w:uri="urn:schemas-microsoft-com:office:smarttags" w:element="place">
          <w:r w:rsidRPr="00EF6454">
            <w:t>Wayne</w:t>
          </w:r>
        </w:smartTag>
      </w:smartTag>
      <w:r w:rsidRPr="00EF6454">
        <w:t xml:space="preserve">, S.J., Van Fleet, </w:t>
      </w:r>
      <w:r w:rsidR="00E97A9A">
        <w:t>D. D.</w:t>
      </w:r>
      <w:r w:rsidRPr="00EF6454">
        <w:t>, and Ferrell, M.Z. Leadership and Organizational Culture: A Matter of Life and Death.</w:t>
      </w:r>
      <w:r w:rsidR="00812AC0">
        <w:t xml:space="preserve"> </w:t>
      </w:r>
      <w:r w:rsidRPr="00EF6454">
        <w:t xml:space="preserve">In </w:t>
      </w:r>
      <w:smartTag w:uri="urn:schemas-microsoft-com:office:smarttags" w:element="PersonName">
        <w:r w:rsidRPr="00EF6454">
          <w:t>D.</w:t>
        </w:r>
      </w:smartTag>
      <w:r w:rsidRPr="00EF6454">
        <w:t xml:space="preserve">F. Ray (ed.) </w:t>
      </w:r>
      <w:r w:rsidRPr="00EF6454">
        <w:rPr>
          <w:u w:val="single"/>
        </w:rPr>
        <w:t>Southern Management Association Proceedings</w:t>
      </w:r>
      <w:r w:rsidRPr="00EF6454">
        <w:t xml:space="preserve">, </w:t>
      </w:r>
      <w:smartTag w:uri="urn:schemas-microsoft-com:office:smarttags" w:element="City">
        <w:smartTag w:uri="urn:schemas-microsoft-com:office:smarttags" w:element="place">
          <w:r w:rsidRPr="00EF6454">
            <w:t>New Orleans</w:t>
          </w:r>
        </w:smartTag>
      </w:smartTag>
      <w:r w:rsidRPr="00EF6454">
        <w:t>: Southern Management Association, 1984, 104-106.</w:t>
      </w:r>
    </w:p>
    <w:p w14:paraId="1BDF21C3" w14:textId="77777777" w:rsidR="007F39C9" w:rsidRPr="00EF6454" w:rsidRDefault="007F39C9" w:rsidP="001C4712">
      <w:pPr>
        <w:pStyle w:val="resume"/>
        <w:spacing w:after="0"/>
      </w:pPr>
      <w:r w:rsidRPr="00EF6454">
        <w:t xml:space="preserve">Van Fleet, </w:t>
      </w:r>
      <w:r w:rsidR="00E97A9A">
        <w:t>D. D.</w:t>
      </w:r>
      <w:r w:rsidRPr="00EF6454">
        <w:t xml:space="preserve"> Military Leadership Education: What War College journals seem to suggest. </w:t>
      </w:r>
      <w:r w:rsidRPr="00EF6454">
        <w:rPr>
          <w:u w:val="single"/>
        </w:rPr>
        <w:t>Proceedings of the Ninth Symposium: Psychology in the DOD</w:t>
      </w:r>
      <w:r w:rsidRPr="00EF6454">
        <w:t>, U.S. Air Force Academy, Colorado Springs, Colorado, April 1984, 333-337.</w:t>
      </w:r>
    </w:p>
    <w:p w14:paraId="5A1EF1DB" w14:textId="5EE6BA15" w:rsidR="007F39C9" w:rsidRPr="00EF6454" w:rsidRDefault="007F39C9" w:rsidP="001C4712">
      <w:pPr>
        <w:pStyle w:val="resume"/>
        <w:spacing w:after="0"/>
      </w:pPr>
      <w:r w:rsidRPr="00EF6454">
        <w:rPr>
          <w:lang w:val="nb-NO"/>
        </w:rPr>
        <w:t xml:space="preserve">Van Fleet, </w:t>
      </w:r>
      <w:r w:rsidR="00E97A9A">
        <w:rPr>
          <w:lang w:val="nb-NO"/>
        </w:rPr>
        <w:t>D. D.</w:t>
      </w:r>
      <w:r w:rsidRPr="00EF6454">
        <w:rPr>
          <w:lang w:val="nb-NO"/>
        </w:rPr>
        <w:t>, &amp; Yukl, G.A.</w:t>
      </w:r>
      <w:r w:rsidR="00812AC0">
        <w:rPr>
          <w:lang w:val="nb-NO"/>
        </w:rPr>
        <w:t xml:space="preserve"> </w:t>
      </w:r>
      <w:r w:rsidRPr="00EF6454">
        <w:t>Factor stability and construct validation of Yukl's MBS (Managerial Behavior Survey) for military leadership.</w:t>
      </w:r>
      <w:r w:rsidR="00812AC0">
        <w:t xml:space="preserve"> </w:t>
      </w:r>
      <w:r w:rsidRPr="00EF6454">
        <w:rPr>
          <w:u w:val="single"/>
        </w:rPr>
        <w:t>Proceedings of the Ninth Symposium: Psychology in the DOD</w:t>
      </w:r>
      <w:r w:rsidRPr="00EF6454">
        <w:t>, U.S. Air Force Academy, Colorado Springs, Colorado, April 1984, 49-52.</w:t>
      </w:r>
    </w:p>
    <w:p w14:paraId="70314B5A" w14:textId="77777777" w:rsidR="007F39C9" w:rsidRPr="00EF6454" w:rsidRDefault="007F39C9" w:rsidP="001C4712">
      <w:pPr>
        <w:pStyle w:val="resume"/>
        <w:spacing w:after="0"/>
      </w:pPr>
      <w:proofErr w:type="spellStart"/>
      <w:r w:rsidRPr="00EF6454">
        <w:rPr>
          <w:i/>
        </w:rPr>
        <w:t>McCaleb</w:t>
      </w:r>
      <w:proofErr w:type="spellEnd"/>
      <w:r w:rsidRPr="00EF6454">
        <w:rPr>
          <w:i/>
        </w:rPr>
        <w:t>, G.</w:t>
      </w:r>
      <w:smartTag w:uri="urn:schemas-microsoft-com:office:smarttags" w:element="PersonName">
        <w:r w:rsidRPr="00EF6454">
          <w:rPr>
            <w:i/>
          </w:rPr>
          <w:t>D.</w:t>
        </w:r>
      </w:smartTag>
      <w:r w:rsidRPr="00EF6454">
        <w:t xml:space="preserve">, &amp; Van Fleet, </w:t>
      </w:r>
      <w:r w:rsidR="00E97A9A">
        <w:t>D. D.</w:t>
      </w:r>
      <w:r w:rsidRPr="00EF6454">
        <w:t xml:space="preserve">, Problem-Solving Styles and Measures of Creativity of Small Business Managers, In </w:t>
      </w:r>
      <w:smartTag w:uri="urn:schemas-microsoft-com:office:smarttags" w:element="PersonName">
        <w:r w:rsidRPr="00EF6454">
          <w:t>D.</w:t>
        </w:r>
      </w:smartTag>
      <w:r w:rsidRPr="00EF6454">
        <w:t xml:space="preserve">F. Ray (Ed.), </w:t>
      </w:r>
      <w:r w:rsidRPr="00EF6454">
        <w:rPr>
          <w:u w:val="single"/>
        </w:rPr>
        <w:t xml:space="preserve">What Can Management Do </w:t>
      </w:r>
      <w:r w:rsidR="00B7669F">
        <w:rPr>
          <w:u w:val="single"/>
        </w:rPr>
        <w:t>t</w:t>
      </w:r>
      <w:r w:rsidRPr="00EF6454">
        <w:rPr>
          <w:u w:val="single"/>
        </w:rPr>
        <w:t xml:space="preserve">o Improve Productivity </w:t>
      </w:r>
      <w:r w:rsidR="000050C8" w:rsidRPr="00EF6454">
        <w:rPr>
          <w:u w:val="single"/>
        </w:rPr>
        <w:t>in</w:t>
      </w:r>
      <w:r w:rsidRPr="00EF6454">
        <w:rPr>
          <w:u w:val="single"/>
        </w:rPr>
        <w:t xml:space="preserve"> the 1980 Decade</w:t>
      </w:r>
      <w:r w:rsidRPr="00EF6454">
        <w:t xml:space="preserve">? </w:t>
      </w:r>
      <w:smartTag w:uri="urn:schemas-microsoft-com:office:smarttags" w:element="City">
        <w:smartTag w:uri="urn:schemas-microsoft-com:office:smarttags" w:element="place">
          <w:r w:rsidRPr="00EF6454">
            <w:t>New Orleans</w:t>
          </w:r>
        </w:smartTag>
      </w:smartTag>
      <w:r w:rsidRPr="00EF6454">
        <w:t>: Southern Management Association, November 1980, 33-35.</w:t>
      </w:r>
    </w:p>
    <w:p w14:paraId="2E24B202" w14:textId="719B6ABE" w:rsidR="007F39C9" w:rsidRPr="00EF6454" w:rsidRDefault="007F39C9" w:rsidP="001C4712">
      <w:pPr>
        <w:pStyle w:val="resume"/>
        <w:spacing w:after="0"/>
      </w:pPr>
      <w:r w:rsidRPr="00EF6454">
        <w:t xml:space="preserve">Van Fleet, </w:t>
      </w:r>
      <w:r w:rsidR="00E97A9A">
        <w:t>D. D.</w:t>
      </w:r>
      <w:r w:rsidRPr="00EF6454">
        <w:t>, The Reliability and Validity of Specimens of Leader Behavior Derived from Critical Incidents.</w:t>
      </w:r>
      <w:r w:rsidR="00812AC0">
        <w:t xml:space="preserve"> </w:t>
      </w:r>
      <w:r w:rsidRPr="00EF6454">
        <w:t xml:space="preserve">In </w:t>
      </w:r>
      <w:smartTag w:uri="urn:schemas-microsoft-com:office:smarttags" w:element="PersonName">
        <w:r w:rsidRPr="00EF6454">
          <w:t>D.</w:t>
        </w:r>
      </w:smartTag>
      <w:r w:rsidRPr="00EF6454">
        <w:t xml:space="preserve">F. Ray &amp; T.B. Green (Eds.), </w:t>
      </w:r>
      <w:r w:rsidRPr="00EF6454">
        <w:rPr>
          <w:u w:val="single"/>
        </w:rPr>
        <w:t>Toward Renewal in Management Thought and Practice</w:t>
      </w:r>
      <w:r w:rsidRPr="00EF6454">
        <w:t xml:space="preserve">. </w:t>
      </w:r>
      <w:smartTag w:uri="urn:schemas-microsoft-com:office:smarttags" w:element="City">
        <w:smartTag w:uri="urn:schemas-microsoft-com:office:smarttags" w:element="place">
          <w:r w:rsidRPr="00EF6454">
            <w:t>New Orleans</w:t>
          </w:r>
        </w:smartTag>
      </w:smartTag>
      <w:r w:rsidRPr="00EF6454">
        <w:t xml:space="preserve">: Southern Management Association </w:t>
      </w:r>
      <w:proofErr w:type="gramStart"/>
      <w:r w:rsidRPr="00EF6454">
        <w:t>November,</w:t>
      </w:r>
      <w:proofErr w:type="gramEnd"/>
      <w:r w:rsidRPr="00EF6454">
        <w:t xml:space="preserve"> 1978, 77-79.</w:t>
      </w:r>
    </w:p>
    <w:p w14:paraId="50CDC95F" w14:textId="77777777" w:rsidR="007F39C9" w:rsidRPr="00EF6454" w:rsidRDefault="007F39C9" w:rsidP="001C4712">
      <w:pPr>
        <w:pStyle w:val="resume"/>
        <w:spacing w:after="0"/>
      </w:pPr>
      <w:r w:rsidRPr="00EF6454">
        <w:t xml:space="preserve">Van Fleet, </w:t>
      </w:r>
      <w:r w:rsidR="00E97A9A">
        <w:t>D. D.</w:t>
      </w:r>
      <w:r w:rsidRPr="00EF6454">
        <w:t xml:space="preserve">, &amp; Chamberlain, H., An Analysis of a Management Teaching Evaluation Form. In </w:t>
      </w:r>
      <w:smartTag w:uri="urn:schemas-microsoft-com:office:smarttags" w:element="PersonName">
        <w:r w:rsidRPr="00EF6454">
          <w:t>D.</w:t>
        </w:r>
      </w:smartTag>
      <w:r w:rsidRPr="00EF6454">
        <w:t xml:space="preserve">F. Ray &amp; T.B. Green (Eds.), </w:t>
      </w:r>
      <w:r w:rsidRPr="00EF6454">
        <w:rPr>
          <w:u w:val="single"/>
        </w:rPr>
        <w:t>Toward Renewal in Management Thought and Practice</w:t>
      </w:r>
      <w:r w:rsidRPr="00EF6454">
        <w:t xml:space="preserve">. </w:t>
      </w:r>
      <w:smartTag w:uri="urn:schemas-microsoft-com:office:smarttags" w:element="City">
        <w:smartTag w:uri="urn:schemas-microsoft-com:office:smarttags" w:element="place">
          <w:r w:rsidRPr="00EF6454">
            <w:t>New Orleans</w:t>
          </w:r>
        </w:smartTag>
      </w:smartTag>
      <w:r w:rsidRPr="00EF6454">
        <w:t xml:space="preserve">: Southern Management Association, </w:t>
      </w:r>
      <w:proofErr w:type="gramStart"/>
      <w:r w:rsidRPr="00EF6454">
        <w:t>November,</w:t>
      </w:r>
      <w:proofErr w:type="gramEnd"/>
      <w:r w:rsidRPr="00EF6454">
        <w:t xml:space="preserve"> 1978, 27-29.</w:t>
      </w:r>
    </w:p>
    <w:p w14:paraId="01B328C4" w14:textId="27F46B5A" w:rsidR="007F39C9" w:rsidRPr="00EF6454" w:rsidRDefault="007F39C9" w:rsidP="001C4712">
      <w:pPr>
        <w:pStyle w:val="resume"/>
        <w:spacing w:after="0"/>
      </w:pPr>
      <w:r w:rsidRPr="00EF6454">
        <w:t xml:space="preserve">Van Fleet, </w:t>
      </w:r>
      <w:r w:rsidR="00E97A9A">
        <w:t>D. D.</w:t>
      </w:r>
      <w:r w:rsidRPr="00EF6454">
        <w:t xml:space="preserve">, &amp; </w:t>
      </w:r>
      <w:r w:rsidRPr="00EF6454">
        <w:rPr>
          <w:i/>
        </w:rPr>
        <w:t>Al-Tuhaih, S.</w:t>
      </w:r>
      <w:r w:rsidRPr="00EF6454">
        <w:t xml:space="preserve">, Leader Behavior: The View Across Cultures. In </w:t>
      </w:r>
      <w:smartTag w:uri="urn:schemas-microsoft-com:office:smarttags" w:element="PersonName">
        <w:r w:rsidRPr="00EF6454">
          <w:t>D.</w:t>
        </w:r>
      </w:smartTag>
      <w:r w:rsidRPr="00EF6454">
        <w:t xml:space="preserve">F. Ray &amp; T.B. Green (Eds.), </w:t>
      </w:r>
      <w:r w:rsidRPr="00EF6454">
        <w:rPr>
          <w:u w:val="single"/>
        </w:rPr>
        <w:t>Toward Renewal in Management Thought and Practice</w:t>
      </w:r>
      <w:r w:rsidRPr="00EF6454">
        <w:t>.</w:t>
      </w:r>
      <w:r w:rsidR="00812AC0">
        <w:t xml:space="preserve"> </w:t>
      </w:r>
      <w:r w:rsidRPr="00EF6454">
        <w:t>Southern Management Association, November 1978, 48-50.</w:t>
      </w:r>
    </w:p>
    <w:p w14:paraId="512FA638" w14:textId="023867A3" w:rsidR="007F39C9" w:rsidRPr="00EF6454" w:rsidRDefault="007F39C9" w:rsidP="001C4712">
      <w:pPr>
        <w:pStyle w:val="resume"/>
        <w:spacing w:after="0"/>
      </w:pPr>
      <w:r w:rsidRPr="00EF6454">
        <w:t xml:space="preserve">Van Fleet, </w:t>
      </w:r>
      <w:r w:rsidR="00E97A9A">
        <w:t>D. D.</w:t>
      </w:r>
      <w:r w:rsidRPr="00EF6454">
        <w:t xml:space="preserve">, Factor analysis of ineffective and effective specimens of leader behavior. In L.R. Trueblood (ed.), </w:t>
      </w:r>
      <w:smartTag w:uri="urn:schemas-microsoft-com:office:smarttags" w:element="place">
        <w:smartTag w:uri="urn:schemas-microsoft-com:office:smarttags" w:element="PlaceName">
          <w:r w:rsidRPr="00EF6454">
            <w:rPr>
              <w:u w:val="single"/>
            </w:rPr>
            <w:t>Southwest</w:t>
          </w:r>
        </w:smartTag>
        <w:r w:rsidRPr="00EF6454">
          <w:rPr>
            <w:u w:val="single"/>
          </w:rPr>
          <w:t xml:space="preserve"> </w:t>
        </w:r>
        <w:smartTag w:uri="urn:schemas-microsoft-com:office:smarttags" w:element="PlaceName">
          <w:r w:rsidRPr="00EF6454">
            <w:rPr>
              <w:u w:val="single"/>
            </w:rPr>
            <w:t>Division</w:t>
          </w:r>
        </w:smartTag>
        <w:r w:rsidRPr="00EF6454">
          <w:rPr>
            <w:u w:val="single"/>
          </w:rPr>
          <w:t xml:space="preserve"> </w:t>
        </w:r>
        <w:smartTag w:uri="urn:schemas-microsoft-com:office:smarttags" w:element="PlaceType">
          <w:r w:rsidRPr="00EF6454">
            <w:rPr>
              <w:u w:val="single"/>
            </w:rPr>
            <w:t>Academy</w:t>
          </w:r>
        </w:smartTag>
      </w:smartTag>
      <w:r w:rsidRPr="00EF6454">
        <w:rPr>
          <w:u w:val="single"/>
        </w:rPr>
        <w:t xml:space="preserve"> of Management Proceedings</w:t>
      </w:r>
      <w:r w:rsidRPr="00EF6454">
        <w:t>.</w:t>
      </w:r>
      <w:r w:rsidR="00812AC0">
        <w:t xml:space="preserve"> </w:t>
      </w:r>
      <w:r w:rsidRPr="00EF6454">
        <w:t xml:space="preserve">New Orleans, </w:t>
      </w:r>
      <w:proofErr w:type="gramStart"/>
      <w:r w:rsidRPr="00EF6454">
        <w:t>March,</w:t>
      </w:r>
      <w:proofErr w:type="gramEnd"/>
      <w:r w:rsidRPr="00EF6454">
        <w:t xml:space="preserve"> 1977, 182-186.</w:t>
      </w:r>
    </w:p>
    <w:p w14:paraId="2C0882F8" w14:textId="77777777" w:rsidR="007F39C9" w:rsidRPr="00EF6454" w:rsidRDefault="007F39C9" w:rsidP="001C4712">
      <w:pPr>
        <w:pStyle w:val="resume"/>
        <w:spacing w:after="0"/>
      </w:pPr>
      <w:r w:rsidRPr="00EF6454">
        <w:lastRenderedPageBreak/>
        <w:t xml:space="preserve">Albanese, R., &amp; Van Fleet, </w:t>
      </w:r>
      <w:r w:rsidR="00E97A9A">
        <w:t>D. D.</w:t>
      </w:r>
      <w:r w:rsidRPr="00EF6454">
        <w:t xml:space="preserve">, Comparing managers through the use of a 4-dimensional managerial differential. In L.R. Trueblood (ed.), </w:t>
      </w:r>
      <w:smartTag w:uri="urn:schemas-microsoft-com:office:smarttags" w:element="place">
        <w:smartTag w:uri="urn:schemas-microsoft-com:office:smarttags" w:element="PlaceName">
          <w:r w:rsidRPr="00EF6454">
            <w:rPr>
              <w:u w:val="single"/>
            </w:rPr>
            <w:t>Southwest</w:t>
          </w:r>
        </w:smartTag>
        <w:r w:rsidRPr="00EF6454">
          <w:rPr>
            <w:u w:val="single"/>
          </w:rPr>
          <w:t xml:space="preserve"> </w:t>
        </w:r>
        <w:smartTag w:uri="urn:schemas-microsoft-com:office:smarttags" w:element="PlaceName">
          <w:r w:rsidRPr="00EF6454">
            <w:rPr>
              <w:u w:val="single"/>
            </w:rPr>
            <w:t>Division</w:t>
          </w:r>
        </w:smartTag>
        <w:r w:rsidRPr="00EF6454">
          <w:rPr>
            <w:u w:val="single"/>
          </w:rPr>
          <w:t xml:space="preserve"> </w:t>
        </w:r>
        <w:smartTag w:uri="urn:schemas-microsoft-com:office:smarttags" w:element="PlaceType">
          <w:r w:rsidRPr="00EF6454">
            <w:rPr>
              <w:u w:val="single"/>
            </w:rPr>
            <w:t>Academy</w:t>
          </w:r>
        </w:smartTag>
      </w:smartTag>
      <w:r w:rsidRPr="00EF6454">
        <w:rPr>
          <w:u w:val="single"/>
        </w:rPr>
        <w:t xml:space="preserve"> of Management Proceedings</w:t>
      </w:r>
      <w:r w:rsidRPr="00EF6454">
        <w:t xml:space="preserve">. </w:t>
      </w:r>
      <w:smartTag w:uri="urn:schemas-microsoft-com:office:smarttags" w:element="City">
        <w:smartTag w:uri="urn:schemas-microsoft-com:office:smarttags" w:element="place">
          <w:r w:rsidRPr="00EF6454">
            <w:t>New Orleans</w:t>
          </w:r>
        </w:smartTag>
      </w:smartTag>
      <w:r w:rsidRPr="00EF6454">
        <w:t xml:space="preserve">, </w:t>
      </w:r>
      <w:proofErr w:type="gramStart"/>
      <w:r w:rsidRPr="00EF6454">
        <w:t>March,</w:t>
      </w:r>
      <w:proofErr w:type="gramEnd"/>
      <w:r w:rsidRPr="00EF6454">
        <w:t xml:space="preserve"> 1977, 258-262.</w:t>
      </w:r>
    </w:p>
    <w:p w14:paraId="5D953FA8" w14:textId="35675A99" w:rsidR="007F39C9" w:rsidRPr="00EF6454" w:rsidRDefault="007F39C9" w:rsidP="001C4712">
      <w:pPr>
        <w:pStyle w:val="resume"/>
        <w:spacing w:after="0"/>
      </w:pPr>
      <w:r w:rsidRPr="00EF6454">
        <w:t xml:space="preserve">Van Fleet, </w:t>
      </w:r>
      <w:r w:rsidR="00E97A9A">
        <w:t>D. D.</w:t>
      </w:r>
      <w:r w:rsidRPr="00EF6454">
        <w:t>, The individual, the organization, and motivation: propositions, proposals, and implications.</w:t>
      </w:r>
      <w:r w:rsidR="00812AC0">
        <w:t xml:space="preserve"> </w:t>
      </w:r>
      <w:r w:rsidRPr="00EF6454">
        <w:t xml:space="preserve">In </w:t>
      </w:r>
      <w:smartTag w:uri="urn:schemas-microsoft-com:office:smarttags" w:element="PersonName">
        <w:r w:rsidRPr="00EF6454">
          <w:t>D.</w:t>
        </w:r>
      </w:smartTag>
      <w:r w:rsidRPr="00EF6454">
        <w:t xml:space="preserve">F. Ray &amp; T.B. Green (eds.), </w:t>
      </w:r>
      <w:r w:rsidRPr="00EF6454">
        <w:rPr>
          <w:u w:val="single"/>
        </w:rPr>
        <w:t>Managing the Changing Organization</w:t>
      </w:r>
      <w:r w:rsidRPr="00EF6454">
        <w:t xml:space="preserve">. </w:t>
      </w:r>
      <w:smartTag w:uri="urn:schemas-microsoft-com:office:smarttags" w:element="City">
        <w:smartTag w:uri="urn:schemas-microsoft-com:office:smarttags" w:element="place">
          <w:r w:rsidRPr="00EF6454">
            <w:t>Atlanta</w:t>
          </w:r>
        </w:smartTag>
      </w:smartTag>
      <w:r w:rsidRPr="00EF6454">
        <w:t xml:space="preserve">: Southern Management Association, </w:t>
      </w:r>
      <w:proofErr w:type="gramStart"/>
      <w:r w:rsidRPr="00EF6454">
        <w:t>November,</w:t>
      </w:r>
      <w:proofErr w:type="gramEnd"/>
      <w:r w:rsidRPr="00EF6454">
        <w:t xml:space="preserve"> 1974, 169-176.</w:t>
      </w:r>
    </w:p>
    <w:p w14:paraId="41B7E886" w14:textId="25EAF0AE" w:rsidR="007F39C9" w:rsidRPr="00EF6454" w:rsidRDefault="007F39C9" w:rsidP="001C4712">
      <w:pPr>
        <w:pStyle w:val="resume"/>
        <w:spacing w:after="0"/>
      </w:pPr>
      <w:r w:rsidRPr="00EF6454">
        <w:t xml:space="preserve">Van Fleet, </w:t>
      </w:r>
      <w:r w:rsidR="00E97A9A">
        <w:t>D. D.</w:t>
      </w:r>
      <w:r w:rsidRPr="00EF6454">
        <w:t>, Some comments on "An examination of selected managerial and organizational implications of the social responsibility doctrine."</w:t>
      </w:r>
      <w:r w:rsidR="00812AC0">
        <w:t xml:space="preserve"> </w:t>
      </w:r>
      <w:r w:rsidRPr="00EF6454">
        <w:t xml:space="preserve">In T.B. Green &amp; </w:t>
      </w:r>
      <w:smartTag w:uri="urn:schemas-microsoft-com:office:smarttags" w:element="PersonName">
        <w:r w:rsidRPr="00EF6454">
          <w:t>D.</w:t>
        </w:r>
      </w:smartTag>
      <w:r w:rsidRPr="00EF6454">
        <w:t xml:space="preserve">F. Ray (Eds.), </w:t>
      </w:r>
      <w:r w:rsidRPr="00EF6454">
        <w:rPr>
          <w:u w:val="single"/>
        </w:rPr>
        <w:t>Management in an Age of Rapid Technological and Social Change</w:t>
      </w:r>
      <w:r w:rsidRPr="00EF6454">
        <w:t xml:space="preserve">. </w:t>
      </w:r>
      <w:smartTag w:uri="urn:schemas-microsoft-com:office:smarttags" w:element="City">
        <w:smartTag w:uri="urn:schemas-microsoft-com:office:smarttags" w:element="place">
          <w:r w:rsidRPr="00EF6454">
            <w:t>Houston</w:t>
          </w:r>
        </w:smartTag>
      </w:smartTag>
      <w:r w:rsidRPr="00EF6454">
        <w:t xml:space="preserve">: Southern Management Association, </w:t>
      </w:r>
      <w:proofErr w:type="gramStart"/>
      <w:r w:rsidRPr="00EF6454">
        <w:t>November,</w:t>
      </w:r>
      <w:proofErr w:type="gramEnd"/>
      <w:r w:rsidRPr="00EF6454">
        <w:t xml:space="preserve"> 1973, 262-263.</w:t>
      </w:r>
    </w:p>
    <w:p w14:paraId="1E6EB2B8" w14:textId="22DE945C" w:rsidR="00F51FFC" w:rsidRPr="00EF6454" w:rsidRDefault="00F51FFC" w:rsidP="00F51FFC">
      <w:pPr>
        <w:pStyle w:val="resume"/>
        <w:spacing w:after="0"/>
      </w:pPr>
      <w:r w:rsidRPr="00EF6454">
        <w:t xml:space="preserve">Van Fleet, </w:t>
      </w:r>
      <w:r>
        <w:t>D. D.</w:t>
      </w:r>
      <w:r w:rsidRPr="00EF6454">
        <w:t>, An approach to a history of management thought:</w:t>
      </w:r>
      <w:r w:rsidR="00812AC0">
        <w:t xml:space="preserve"> </w:t>
      </w:r>
      <w:r w:rsidRPr="00EF6454">
        <w:t>the span of management.</w:t>
      </w:r>
      <w:r w:rsidR="00812AC0">
        <w:t xml:space="preserve"> </w:t>
      </w:r>
      <w:r w:rsidRPr="00EF6454">
        <w:t xml:space="preserve">In V.F. Mitchell, R.T. Barth, &amp; F.H. Mitchell (Eds.), </w:t>
      </w:r>
      <w:r w:rsidRPr="00EF6454">
        <w:rPr>
          <w:u w:val="single"/>
        </w:rPr>
        <w:t xml:space="preserve">Proceedings of the </w:t>
      </w:r>
      <w:smartTag w:uri="urn:schemas-microsoft-com:office:smarttags" w:element="place">
        <w:smartTag w:uri="urn:schemas-microsoft-com:office:smarttags" w:element="PlaceType">
          <w:r w:rsidRPr="00EF6454">
            <w:rPr>
              <w:u w:val="single"/>
            </w:rPr>
            <w:t>Academy</w:t>
          </w:r>
        </w:smartTag>
        <w:r w:rsidRPr="00EF6454">
          <w:rPr>
            <w:u w:val="single"/>
          </w:rPr>
          <w:t xml:space="preserve"> of </w:t>
        </w:r>
        <w:smartTag w:uri="urn:schemas-microsoft-com:office:smarttags" w:element="PlaceName">
          <w:r w:rsidRPr="00EF6454">
            <w:rPr>
              <w:u w:val="single"/>
            </w:rPr>
            <w:t>Management</w:t>
          </w:r>
        </w:smartTag>
      </w:smartTag>
      <w:r w:rsidRPr="00EF6454">
        <w:t xml:space="preserve">. </w:t>
      </w:r>
      <w:smartTag w:uri="urn:schemas-microsoft-com:office:smarttags" w:element="place">
        <w:smartTag w:uri="urn:schemas-microsoft-com:office:smarttags" w:element="City">
          <w:r w:rsidRPr="00EF6454">
            <w:t>Minneapolis</w:t>
          </w:r>
        </w:smartTag>
        <w:r w:rsidRPr="00EF6454">
          <w:t xml:space="preserve">, </w:t>
        </w:r>
        <w:smartTag w:uri="urn:schemas-microsoft-com:office:smarttags" w:element="State">
          <w:r w:rsidRPr="00EF6454">
            <w:t>Minnesota</w:t>
          </w:r>
        </w:smartTag>
      </w:smartTag>
      <w:r w:rsidRPr="00EF6454">
        <w:t>, August 1972, 130-133.</w:t>
      </w:r>
    </w:p>
    <w:p w14:paraId="17CB0647" w14:textId="4EBA6801" w:rsidR="00F51FFC" w:rsidRPr="00EF6454" w:rsidRDefault="00F51FFC" w:rsidP="00F51FFC">
      <w:pPr>
        <w:pStyle w:val="resume"/>
        <w:spacing w:after="0"/>
      </w:pPr>
      <w:r w:rsidRPr="00EF6454">
        <w:t xml:space="preserve">Van Fleet, </w:t>
      </w:r>
      <w:r>
        <w:t>D. D.</w:t>
      </w:r>
      <w:r w:rsidRPr="00EF6454">
        <w:t>, An approach to a history of management thought:</w:t>
      </w:r>
      <w:r w:rsidR="00812AC0">
        <w:t xml:space="preserve"> </w:t>
      </w:r>
      <w:r w:rsidRPr="00EF6454">
        <w:t>the span of management.</w:t>
      </w:r>
      <w:r w:rsidR="00812AC0">
        <w:t xml:space="preserve"> </w:t>
      </w:r>
      <w:r w:rsidRPr="00EF6454">
        <w:t xml:space="preserve">In V.F. Mitchell, R.T. Barth, &amp; F.H. Mitchell (Eds.), </w:t>
      </w:r>
      <w:r w:rsidRPr="00EF6454">
        <w:rPr>
          <w:u w:val="single"/>
        </w:rPr>
        <w:t xml:space="preserve">Proceedings of the </w:t>
      </w:r>
      <w:smartTag w:uri="urn:schemas-microsoft-com:office:smarttags" w:element="place">
        <w:smartTag w:uri="urn:schemas-microsoft-com:office:smarttags" w:element="PlaceType">
          <w:r w:rsidRPr="00EF6454">
            <w:rPr>
              <w:u w:val="single"/>
            </w:rPr>
            <w:t>Academy</w:t>
          </w:r>
        </w:smartTag>
        <w:r w:rsidRPr="00EF6454">
          <w:rPr>
            <w:u w:val="single"/>
          </w:rPr>
          <w:t xml:space="preserve"> of </w:t>
        </w:r>
        <w:smartTag w:uri="urn:schemas-microsoft-com:office:smarttags" w:element="PlaceName">
          <w:r w:rsidRPr="00EF6454">
            <w:rPr>
              <w:u w:val="single"/>
            </w:rPr>
            <w:t>Management</w:t>
          </w:r>
        </w:smartTag>
      </w:smartTag>
      <w:r w:rsidRPr="00EF6454">
        <w:t xml:space="preserve">. </w:t>
      </w:r>
      <w:smartTag w:uri="urn:schemas-microsoft-com:office:smarttags" w:element="place">
        <w:smartTag w:uri="urn:schemas-microsoft-com:office:smarttags" w:element="City">
          <w:r w:rsidRPr="00EF6454">
            <w:t>Minneapolis</w:t>
          </w:r>
        </w:smartTag>
        <w:r w:rsidRPr="00EF6454">
          <w:t xml:space="preserve">, </w:t>
        </w:r>
        <w:smartTag w:uri="urn:schemas-microsoft-com:office:smarttags" w:element="State">
          <w:r w:rsidRPr="00EF6454">
            <w:t>Minnesota</w:t>
          </w:r>
        </w:smartTag>
      </w:smartTag>
      <w:r w:rsidRPr="00EF6454">
        <w:t>, August 1972, 130-133.</w:t>
      </w:r>
    </w:p>
    <w:p w14:paraId="4E525DEE" w14:textId="77777777" w:rsidR="00EC20CC" w:rsidRPr="00570BD7" w:rsidRDefault="00EC20CC" w:rsidP="001C4712">
      <w:pPr>
        <w:rPr>
          <w:sz w:val="16"/>
          <w:szCs w:val="16"/>
        </w:rPr>
      </w:pPr>
    </w:p>
    <w:p w14:paraId="48EA614E" w14:textId="77777777" w:rsidR="007F39C9" w:rsidRPr="00EF6454" w:rsidRDefault="007F39C9" w:rsidP="001C4712">
      <w:pPr>
        <w:pStyle w:val="resume"/>
        <w:spacing w:after="0"/>
        <w:rPr>
          <w:b/>
          <w:u w:val="single"/>
        </w:rPr>
      </w:pPr>
      <w:r w:rsidRPr="00EF6454">
        <w:rPr>
          <w:b/>
          <w:u w:val="single"/>
        </w:rPr>
        <w:t>Professional Presentations (not in proceedings)</w:t>
      </w:r>
    </w:p>
    <w:p w14:paraId="20218D5C" w14:textId="3B671D40" w:rsidR="00D53EA0" w:rsidRDefault="005066FF" w:rsidP="000A0F72">
      <w:pPr>
        <w:ind w:left="360" w:hanging="360"/>
        <w:rPr>
          <w:szCs w:val="24"/>
        </w:rPr>
      </w:pPr>
      <w:r>
        <w:rPr>
          <w:szCs w:val="24"/>
        </w:rPr>
        <w:t xml:space="preserve">Van Fleet, D. D. </w:t>
      </w:r>
      <w:r w:rsidR="00D53EA0" w:rsidRPr="007D76BE">
        <w:rPr>
          <w:szCs w:val="24"/>
        </w:rPr>
        <w:t xml:space="preserve">Agribusiness: An International Journal's First 30 Volumes. </w:t>
      </w:r>
      <w:r w:rsidR="00D53EA0">
        <w:rPr>
          <w:szCs w:val="24"/>
        </w:rPr>
        <w:t xml:space="preserve">Abstract presented at the </w:t>
      </w:r>
      <w:r w:rsidR="00D53EA0" w:rsidRPr="007D76BE">
        <w:rPr>
          <w:szCs w:val="24"/>
        </w:rPr>
        <w:t>4th Conference on Innovations in Food Science and Human Nutrition (IFHN-2021)</w:t>
      </w:r>
      <w:r>
        <w:rPr>
          <w:szCs w:val="24"/>
        </w:rPr>
        <w:t>,</w:t>
      </w:r>
      <w:r w:rsidR="00D53EA0" w:rsidRPr="007D76BE">
        <w:rPr>
          <w:szCs w:val="24"/>
        </w:rPr>
        <w:t xml:space="preserve"> October 04-06, 2021, in Osaka, Japan.</w:t>
      </w:r>
    </w:p>
    <w:p w14:paraId="62A3D21D" w14:textId="409B47E2" w:rsidR="00BB169B" w:rsidRDefault="00BB169B" w:rsidP="000A0F72">
      <w:pPr>
        <w:ind w:left="360" w:hanging="360"/>
      </w:pPr>
      <w:r>
        <w:t>Ford, R.</w:t>
      </w:r>
      <w:r w:rsidR="005C61EE">
        <w:t xml:space="preserve"> C., </w:t>
      </w:r>
      <w:r>
        <w:t xml:space="preserve">&amp; Van Fleet, D. D. </w:t>
      </w:r>
      <w:r>
        <w:rPr>
          <w:color w:val="000000"/>
        </w:rPr>
        <w:t>Fred Harvey and the Harvey Girls: The HRM Innovator Who Civilized the Wild West. Academy of Management, Chicago, IL, 2018.</w:t>
      </w:r>
    </w:p>
    <w:p w14:paraId="41C08823" w14:textId="77777777" w:rsidR="000A0F72" w:rsidRPr="000A0F72" w:rsidRDefault="000A0F72" w:rsidP="000A0F72">
      <w:pPr>
        <w:ind w:left="360" w:hanging="360"/>
      </w:pPr>
      <w:r>
        <w:t xml:space="preserve">Van Fleet, D. </w:t>
      </w:r>
      <w:r w:rsidRPr="000A0F72">
        <w:rPr>
          <w:szCs w:val="24"/>
        </w:rPr>
        <w:t xml:space="preserve">D. </w:t>
      </w:r>
      <w:r w:rsidRPr="000A0F72">
        <w:rPr>
          <w:bCs/>
          <w:color w:val="000000"/>
          <w:szCs w:val="24"/>
        </w:rPr>
        <w:t>The Practice of Management History: Following a Poorly Marked Trail on a Moonless Night in the Fog:</w:t>
      </w:r>
      <w:r>
        <w:rPr>
          <w:bCs/>
          <w:color w:val="000000"/>
          <w:szCs w:val="24"/>
        </w:rPr>
        <w:t xml:space="preserve"> </w:t>
      </w:r>
      <w:r w:rsidRPr="000A0F72">
        <w:rPr>
          <w:bCs/>
          <w:i/>
          <w:iCs/>
          <w:color w:val="000000"/>
          <w:szCs w:val="24"/>
        </w:rPr>
        <w:t>The Historical Method</w:t>
      </w:r>
      <w:r>
        <w:rPr>
          <w:bCs/>
          <w:i/>
          <w:iCs/>
          <w:color w:val="000000"/>
          <w:szCs w:val="24"/>
        </w:rPr>
        <w:t>,</w:t>
      </w:r>
      <w:r>
        <w:rPr>
          <w:bCs/>
          <w:iCs/>
          <w:color w:val="000000"/>
          <w:szCs w:val="24"/>
        </w:rPr>
        <w:t xml:space="preserve"> </w:t>
      </w:r>
      <w:r w:rsidR="00BB169B">
        <w:rPr>
          <w:bCs/>
          <w:iCs/>
          <w:color w:val="000000"/>
          <w:szCs w:val="24"/>
        </w:rPr>
        <w:t xml:space="preserve">Academy of Management, </w:t>
      </w:r>
      <w:r>
        <w:rPr>
          <w:bCs/>
          <w:iCs/>
          <w:color w:val="000000"/>
          <w:szCs w:val="24"/>
        </w:rPr>
        <w:t>Anaheim, CA, 2016</w:t>
      </w:r>
    </w:p>
    <w:p w14:paraId="12338C3F" w14:textId="77777777" w:rsidR="000050C8" w:rsidRDefault="000050C8" w:rsidP="001C4712">
      <w:pPr>
        <w:ind w:left="360" w:hanging="360"/>
      </w:pPr>
      <w:r>
        <w:t xml:space="preserve">Van Fleet, D. D. </w:t>
      </w:r>
      <w:proofErr w:type="gramStart"/>
      <w:r>
        <w:rPr>
          <w:szCs w:val="24"/>
        </w:rPr>
        <w:t>So</w:t>
      </w:r>
      <w:proofErr w:type="gramEnd"/>
      <w:r>
        <w:rPr>
          <w:szCs w:val="24"/>
        </w:rPr>
        <w:t xml:space="preserve"> you formed student groups, but do you have teams?</w:t>
      </w:r>
      <w:r w:rsidRPr="000F7090">
        <w:rPr>
          <w:bCs/>
        </w:rPr>
        <w:t xml:space="preserve"> Academy of Management, </w:t>
      </w:r>
      <w:r>
        <w:rPr>
          <w:bCs/>
        </w:rPr>
        <w:t>Anaheim</w:t>
      </w:r>
      <w:r w:rsidRPr="000F7090">
        <w:rPr>
          <w:bCs/>
        </w:rPr>
        <w:t>, C</w:t>
      </w:r>
      <w:r>
        <w:rPr>
          <w:bCs/>
        </w:rPr>
        <w:t>A</w:t>
      </w:r>
      <w:r w:rsidRPr="000F7090">
        <w:rPr>
          <w:bCs/>
        </w:rPr>
        <w:t>, 201</w:t>
      </w:r>
      <w:r>
        <w:rPr>
          <w:bCs/>
        </w:rPr>
        <w:t>6</w:t>
      </w:r>
      <w:r w:rsidRPr="000F7090">
        <w:rPr>
          <w:bCs/>
        </w:rPr>
        <w:t>.</w:t>
      </w:r>
    </w:p>
    <w:p w14:paraId="5E980515" w14:textId="77777777" w:rsidR="000F7090" w:rsidRDefault="000F7090" w:rsidP="001C4712">
      <w:pPr>
        <w:ind w:left="360" w:hanging="360"/>
        <w:rPr>
          <w:bCs/>
        </w:rPr>
      </w:pPr>
      <w:r>
        <w:t xml:space="preserve">Van Fleet, D. D. </w:t>
      </w:r>
      <w:r w:rsidRPr="000F7090">
        <w:rPr>
          <w:bCs/>
        </w:rPr>
        <w:t>Developing Leaders: A Few Good People with a Few Good Exercises</w:t>
      </w:r>
      <w:r>
        <w:rPr>
          <w:bCs/>
        </w:rPr>
        <w:t>, Academy of Management, Vancouver, Canada, 2015.</w:t>
      </w:r>
    </w:p>
    <w:p w14:paraId="0907D950" w14:textId="77777777" w:rsidR="000F7090" w:rsidRPr="000F7090" w:rsidRDefault="000F7090" w:rsidP="000F7090">
      <w:pPr>
        <w:ind w:left="360" w:hanging="360"/>
        <w:rPr>
          <w:bCs/>
        </w:rPr>
      </w:pPr>
      <w:r w:rsidRPr="000F7090">
        <w:rPr>
          <w:bCs/>
        </w:rPr>
        <w:t xml:space="preserve">Van Fleet, D. D. Developing Leaders: </w:t>
      </w:r>
      <w:r>
        <w:rPr>
          <w:bCs/>
        </w:rPr>
        <w:t>Sustainability, Social Issues, and Entrepreneurship</w:t>
      </w:r>
      <w:r w:rsidRPr="000F7090">
        <w:rPr>
          <w:bCs/>
        </w:rPr>
        <w:t>, Academy of Management, Vancouver, Canada, 2015.</w:t>
      </w:r>
    </w:p>
    <w:p w14:paraId="0D288E02" w14:textId="77777777" w:rsidR="00D97DF8" w:rsidRDefault="00D97DF8" w:rsidP="001C4712">
      <w:pPr>
        <w:ind w:left="360" w:hanging="360"/>
      </w:pPr>
      <w:r>
        <w:t>Van Fleet, D. D. Management Education for the Future — Toward Responsibility, Sustainability and Integrity, Academy of Management, Orlando, FL 2013.</w:t>
      </w:r>
    </w:p>
    <w:p w14:paraId="67DCA230" w14:textId="77777777" w:rsidR="00D97DF8" w:rsidRDefault="00D97DF8" w:rsidP="001C4712">
      <w:pPr>
        <w:ind w:left="360" w:hanging="360"/>
      </w:pPr>
      <w:r>
        <w:t xml:space="preserve">Van Fleet, D. D. Translating Scholarship into Practice: How Can the Results of Scholarly Research </w:t>
      </w:r>
      <w:r w:rsidR="00B7669F">
        <w:t>Be</w:t>
      </w:r>
      <w:r>
        <w:t xml:space="preserve"> Translated into Information Practitioners Can Use? Academy of Management, Orlando, FL 2013.</w:t>
      </w:r>
    </w:p>
    <w:p w14:paraId="164705E0" w14:textId="217CF7CD" w:rsidR="005C4A14" w:rsidRPr="005C4A14" w:rsidRDefault="005C4A14" w:rsidP="001C4712">
      <w:pPr>
        <w:ind w:left="360" w:hanging="360"/>
      </w:pPr>
      <w:r w:rsidRPr="005C4A14">
        <w:t>Peterson, T. O., Beard, J. W. Beard, &amp; Van Fleet, D. D.</w:t>
      </w:r>
      <w:r w:rsidR="00812AC0">
        <w:t xml:space="preserve"> </w:t>
      </w:r>
      <w:r w:rsidRPr="005C4A14">
        <w:t>The Impact of Situational Factors on Information System Managerial Leader Behaviors:</w:t>
      </w:r>
      <w:r w:rsidR="00812AC0">
        <w:t xml:space="preserve"> </w:t>
      </w:r>
      <w:r w:rsidRPr="005C4A14">
        <w:t>What Information System Employees Want.</w:t>
      </w:r>
      <w:r w:rsidR="00812AC0">
        <w:t xml:space="preserve"> </w:t>
      </w:r>
      <w:r w:rsidR="00E133C1">
        <w:t xml:space="preserve">Eighth Annual </w:t>
      </w:r>
      <w:r w:rsidRPr="005C4A14">
        <w:rPr>
          <w:bCs/>
        </w:rPr>
        <w:t xml:space="preserve">Business and Leadership Symposium, </w:t>
      </w:r>
      <w:r w:rsidRPr="005C4A14">
        <w:t>Fort Hays State University, Hays, Kansas</w:t>
      </w:r>
      <w:r w:rsidR="00E133C1">
        <w:t>,</w:t>
      </w:r>
      <w:r>
        <w:t xml:space="preserve"> </w:t>
      </w:r>
      <w:r w:rsidRPr="005C4A14">
        <w:t xml:space="preserve">September </w:t>
      </w:r>
      <w:r>
        <w:t>2012.</w:t>
      </w:r>
    </w:p>
    <w:p w14:paraId="3DB90E35" w14:textId="4526695C" w:rsidR="00AB1563" w:rsidRPr="00EF6454" w:rsidRDefault="00AB1563" w:rsidP="001C4712">
      <w:pPr>
        <w:ind w:left="360" w:hanging="360"/>
        <w:rPr>
          <w:szCs w:val="24"/>
        </w:rPr>
      </w:pPr>
      <w:r w:rsidRPr="00EF6454">
        <w:t xml:space="preserve">Link, A. N., Siegel, D. S. &amp; Van Fleet, D. D. </w:t>
      </w:r>
      <w:r w:rsidRPr="00EF6454">
        <w:rPr>
          <w:szCs w:val="24"/>
        </w:rPr>
        <w:t>“Public Science and Public Innovation: Assessing Patenting Trends at U.S. National Laboratories Before and After the Bayh-Dole Act</w:t>
      </w:r>
      <w:r w:rsidRPr="00EF6454">
        <w:t>.</w:t>
      </w:r>
      <w:r w:rsidRPr="00EF6454">
        <w:rPr>
          <w:szCs w:val="24"/>
        </w:rPr>
        <w:t>”</w:t>
      </w:r>
      <w:r w:rsidRPr="00EF6454">
        <w:t xml:space="preserve"> </w:t>
      </w:r>
      <w:r w:rsidRPr="00EF6454">
        <w:rPr>
          <w:i/>
        </w:rPr>
        <w:t>30 Years After Bayh-Dole: Reassessing Academic Entrepreneurship</w:t>
      </w:r>
      <w:r w:rsidRPr="00EF6454">
        <w:t xml:space="preserve"> workshop, National Academy of Sciences, W</w:t>
      </w:r>
      <w:r w:rsidR="00FB22D1" w:rsidRPr="00EF6454">
        <w:t>ashington, DC, October 29, 2010</w:t>
      </w:r>
      <w:r w:rsidR="0096312A" w:rsidRPr="00EF6454">
        <w:t>. Also presented at the</w:t>
      </w:r>
      <w:r w:rsidR="00FB22D1" w:rsidRPr="00EF6454">
        <w:t xml:space="preserve"> </w:t>
      </w:r>
      <w:r w:rsidR="00FB22D1" w:rsidRPr="00EF6454">
        <w:rPr>
          <w:sz w:val="22"/>
          <w:szCs w:val="22"/>
        </w:rPr>
        <w:t>Technology Transfer Society conference at The George Washington University (Washington, DC, November 12-13, 2010).</w:t>
      </w:r>
      <w:r w:rsidR="00200922" w:rsidRPr="00EF6454">
        <w:rPr>
          <w:sz w:val="22"/>
          <w:szCs w:val="22"/>
        </w:rPr>
        <w:t xml:space="preserve"> </w:t>
      </w:r>
      <w:r w:rsidR="0096312A" w:rsidRPr="00EF6454">
        <w:rPr>
          <w:sz w:val="22"/>
          <w:szCs w:val="22"/>
        </w:rPr>
        <w:t>Available as a working paper —</w:t>
      </w:r>
      <w:r w:rsidR="00812AC0">
        <w:rPr>
          <w:sz w:val="22"/>
          <w:szCs w:val="22"/>
        </w:rPr>
        <w:t xml:space="preserve"> </w:t>
      </w:r>
      <w:r w:rsidR="00200922" w:rsidRPr="00EF6454">
        <w:t>Link, Albert N., Siegel, Donald S. and Van Fleet, David D., Public Science and Public Innovation: Assessing the Relationship between Patenting at U.S. National Laboratories and the Bayh-Dole Act (December 30, 2010). Available at SSRN: http://ssrn.com/abstract=1737717</w:t>
      </w:r>
      <w:r w:rsidR="0096312A" w:rsidRPr="00EF6454">
        <w:t>.</w:t>
      </w:r>
    </w:p>
    <w:p w14:paraId="7F62EB0E" w14:textId="652AC971" w:rsidR="00137D42" w:rsidRPr="00EF6454" w:rsidRDefault="00137D42" w:rsidP="001C4712">
      <w:pPr>
        <w:pStyle w:val="resume"/>
        <w:spacing w:after="0"/>
        <w:rPr>
          <w:szCs w:val="24"/>
        </w:rPr>
      </w:pPr>
      <w:r w:rsidRPr="00EF6454">
        <w:rPr>
          <w:bCs/>
          <w:color w:val="000000"/>
          <w:szCs w:val="24"/>
        </w:rPr>
        <w:t>Van Fleet, D. D.</w:t>
      </w:r>
      <w:r w:rsidR="00812AC0">
        <w:rPr>
          <w:b/>
          <w:bCs/>
          <w:color w:val="000000"/>
          <w:szCs w:val="24"/>
        </w:rPr>
        <w:t xml:space="preserve"> </w:t>
      </w:r>
      <w:hyperlink r:id="rId30" w:history="1">
        <w:r w:rsidRPr="00EF6454">
          <w:rPr>
            <w:rStyle w:val="Hyperlink"/>
            <w:szCs w:val="24"/>
            <w:u w:val="none"/>
          </w:rPr>
          <w:t xml:space="preserve">Getting Published: Cases, Articles, Books and Book Reviews, Professional Development Workshop, Academy of Management, 2009. </w:t>
        </w:r>
      </w:hyperlink>
    </w:p>
    <w:p w14:paraId="10E07632" w14:textId="5F8D5464" w:rsidR="00F722DE" w:rsidRPr="00EF6454" w:rsidRDefault="00F722DE" w:rsidP="001C4712">
      <w:pPr>
        <w:pStyle w:val="resume"/>
        <w:spacing w:after="0"/>
      </w:pPr>
      <w:r w:rsidRPr="00EF6454">
        <w:t xml:space="preserve">Lamond, D., Van Fleet, </w:t>
      </w:r>
      <w:r w:rsidR="00E97A9A">
        <w:t>D. D.</w:t>
      </w:r>
      <w:r w:rsidRPr="00EF6454">
        <w:t>, and Schmidt-Wilk, J. The Changing Role of Publishers in the Generation, Transmission, and Transformation of Business Knowledge in the E-Era.</w:t>
      </w:r>
      <w:r w:rsidR="00812AC0">
        <w:t xml:space="preserve"> </w:t>
      </w:r>
      <w:r w:rsidRPr="00EF6454">
        <w:t xml:space="preserve">Faculty Conference on Learning and Research, AACSB, </w:t>
      </w:r>
      <w:smartTag w:uri="urn:schemas-microsoft-com:office:smarttags" w:element="place">
        <w:r w:rsidRPr="00EF6454">
          <w:t>St.</w:t>
        </w:r>
      </w:smartTag>
      <w:r w:rsidRPr="00EF6454">
        <w:t xml:space="preserve"> Pete Beach, 2008.</w:t>
      </w:r>
    </w:p>
    <w:p w14:paraId="0E230441" w14:textId="21BD94F7" w:rsidR="00E744B3" w:rsidRPr="00EF6454" w:rsidRDefault="00E744B3" w:rsidP="001C4712">
      <w:pPr>
        <w:pStyle w:val="resume"/>
        <w:spacing w:after="0"/>
        <w:rPr>
          <w:szCs w:val="24"/>
        </w:rPr>
      </w:pPr>
      <w:r w:rsidRPr="00EF6454">
        <w:rPr>
          <w:bCs/>
          <w:color w:val="000000"/>
          <w:szCs w:val="24"/>
        </w:rPr>
        <w:t>Van Fleet, D. D.</w:t>
      </w:r>
      <w:r w:rsidR="00812AC0">
        <w:rPr>
          <w:b/>
          <w:bCs/>
          <w:color w:val="000000"/>
          <w:szCs w:val="24"/>
        </w:rPr>
        <w:t xml:space="preserve"> </w:t>
      </w:r>
      <w:hyperlink r:id="rId31" w:history="1">
        <w:r w:rsidRPr="00EF6454">
          <w:rPr>
            <w:rStyle w:val="Hyperlink"/>
            <w:szCs w:val="24"/>
            <w:u w:val="none"/>
          </w:rPr>
          <w:t xml:space="preserve">Getting Published: Cases, Articles, Books and Book Reviews, Professional Development Workshop, Academy of Management, 2008. </w:t>
        </w:r>
      </w:hyperlink>
    </w:p>
    <w:p w14:paraId="7066EBE8" w14:textId="648D64E3" w:rsidR="007C37DC" w:rsidRPr="00EF6454" w:rsidRDefault="007C37DC" w:rsidP="001C4712">
      <w:pPr>
        <w:pStyle w:val="resume"/>
        <w:spacing w:after="0"/>
        <w:rPr>
          <w:szCs w:val="24"/>
        </w:rPr>
      </w:pPr>
      <w:r w:rsidRPr="00EF6454">
        <w:rPr>
          <w:i/>
        </w:rPr>
        <w:t>Peterson, T. O.</w:t>
      </w:r>
      <w:r w:rsidRPr="00EF6454">
        <w:t xml:space="preserve">, Wood, A., </w:t>
      </w:r>
      <w:r w:rsidR="005D08FF" w:rsidRPr="00EF6454">
        <w:t>Abelson, M.</w:t>
      </w:r>
      <w:r w:rsidRPr="00EF6454">
        <w:t xml:space="preserve">, and </w:t>
      </w:r>
      <w:r w:rsidR="005D08FF" w:rsidRPr="00EF6454">
        <w:t xml:space="preserve">Van Fleet, </w:t>
      </w:r>
      <w:r w:rsidR="00E97A9A">
        <w:t>D. D.</w:t>
      </w:r>
      <w:r w:rsidR="00812AC0">
        <w:rPr>
          <w:szCs w:val="24"/>
        </w:rPr>
        <w:t xml:space="preserve"> </w:t>
      </w:r>
      <w:r w:rsidRPr="00EF6454">
        <w:rPr>
          <w:szCs w:val="24"/>
        </w:rPr>
        <w:t xml:space="preserve">What competencies do future business leaders need to be </w:t>
      </w:r>
      <w:proofErr w:type="gramStart"/>
      <w:r w:rsidRPr="00EF6454">
        <w:rPr>
          <w:szCs w:val="24"/>
        </w:rPr>
        <w:t>successful?:</w:t>
      </w:r>
      <w:proofErr w:type="gramEnd"/>
      <w:r w:rsidRPr="00EF6454">
        <w:rPr>
          <w:szCs w:val="24"/>
        </w:rPr>
        <w:t xml:space="preserve"> In search of the vital few.</w:t>
      </w:r>
      <w:r w:rsidR="00812AC0">
        <w:rPr>
          <w:szCs w:val="24"/>
        </w:rPr>
        <w:t xml:space="preserve"> </w:t>
      </w:r>
      <w:r w:rsidRPr="00EF6454">
        <w:rPr>
          <w:szCs w:val="24"/>
        </w:rPr>
        <w:t xml:space="preserve">Academy of </w:t>
      </w:r>
      <w:smartTag w:uri="urn:schemas-microsoft-com:office:smarttags" w:element="PlaceName">
        <w:r w:rsidRPr="00EF6454">
          <w:rPr>
            <w:szCs w:val="24"/>
          </w:rPr>
          <w:t>Management</w:t>
        </w:r>
      </w:smartTag>
      <w:r w:rsidRPr="00EF6454">
        <w:rPr>
          <w:szCs w:val="24"/>
        </w:rPr>
        <w:t xml:space="preserve">, </w:t>
      </w:r>
      <w:smartTag w:uri="urn:schemas-microsoft-com:office:smarttags" w:element="City">
        <w:smartTag w:uri="urn:schemas-microsoft-com:office:smarttags" w:element="place">
          <w:r w:rsidRPr="00EF6454">
            <w:rPr>
              <w:szCs w:val="24"/>
            </w:rPr>
            <w:t>Anaheim</w:t>
          </w:r>
        </w:smartTag>
      </w:smartTag>
      <w:r w:rsidRPr="00EF6454">
        <w:rPr>
          <w:szCs w:val="24"/>
        </w:rPr>
        <w:t>, 2008.</w:t>
      </w:r>
    </w:p>
    <w:p w14:paraId="37750942" w14:textId="0B7249FC" w:rsidR="00CE431B" w:rsidRPr="00EF6454" w:rsidRDefault="00CE431B" w:rsidP="001C4712">
      <w:pPr>
        <w:pStyle w:val="resume"/>
        <w:spacing w:after="0"/>
      </w:pPr>
      <w:r w:rsidRPr="00EF6454">
        <w:rPr>
          <w:i/>
        </w:rPr>
        <w:lastRenderedPageBreak/>
        <w:t>Peterson, T. O.</w:t>
      </w:r>
      <w:r w:rsidRPr="00EF6454">
        <w:t xml:space="preserve">, Van Fleet, </w:t>
      </w:r>
      <w:r w:rsidR="00E97A9A">
        <w:t>D. D.</w:t>
      </w:r>
      <w:r w:rsidRPr="00EF6454">
        <w:t>, and Wood, A.</w:t>
      </w:r>
      <w:r w:rsidR="00812AC0">
        <w:t xml:space="preserve"> </w:t>
      </w:r>
      <w:r w:rsidRPr="00EF6454">
        <w:t>Managerial Leadership in the Management Classroom: In Search of a Few Critical Attributes.</w:t>
      </w:r>
      <w:r w:rsidR="00812AC0">
        <w:t xml:space="preserve"> </w:t>
      </w:r>
      <w:r w:rsidRPr="00EF6454">
        <w:t xml:space="preserve">Academy of </w:t>
      </w:r>
      <w:smartTag w:uri="urn:schemas-microsoft-com:office:smarttags" w:element="PlaceName">
        <w:r w:rsidRPr="00EF6454">
          <w:t>Management</w:t>
        </w:r>
      </w:smartTag>
      <w:r w:rsidRPr="00EF6454">
        <w:t xml:space="preserve">, </w:t>
      </w:r>
      <w:smartTag w:uri="urn:schemas-microsoft-com:office:smarttags" w:element="City">
        <w:smartTag w:uri="urn:schemas-microsoft-com:office:smarttags" w:element="place">
          <w:r w:rsidRPr="00EF6454">
            <w:t>Philadelphia</w:t>
          </w:r>
        </w:smartTag>
      </w:smartTag>
      <w:r w:rsidRPr="00EF6454">
        <w:t>, 2007.</w:t>
      </w:r>
    </w:p>
    <w:p w14:paraId="1FF10B0F" w14:textId="426031A7" w:rsidR="00CE431B" w:rsidRPr="00EF6454" w:rsidRDefault="00CE431B" w:rsidP="001C4712">
      <w:pPr>
        <w:pStyle w:val="resume"/>
        <w:spacing w:after="0"/>
      </w:pPr>
      <w:r w:rsidRPr="00EF6454">
        <w:t xml:space="preserve">Williams, J.K., Brennan, L.L., </w:t>
      </w:r>
      <w:proofErr w:type="spellStart"/>
      <w:r w:rsidRPr="00EF6454">
        <w:t>Gaylor</w:t>
      </w:r>
      <w:proofErr w:type="spellEnd"/>
      <w:r w:rsidRPr="00EF6454">
        <w:t xml:space="preserve">, K.P., Van Fleet, </w:t>
      </w:r>
      <w:r w:rsidR="00E97A9A">
        <w:t>D. D.</w:t>
      </w:r>
      <w:r w:rsidRPr="00EF6454">
        <w:t>, Goldman, E.F., and Sarkar, R.</w:t>
      </w:r>
      <w:r w:rsidR="00812AC0">
        <w:t xml:space="preserve"> </w:t>
      </w:r>
      <w:r w:rsidRPr="00EF6454">
        <w:t>Measuring Value in Teaching.</w:t>
      </w:r>
      <w:r w:rsidR="00812AC0">
        <w:t xml:space="preserve"> </w:t>
      </w:r>
      <w:r w:rsidRPr="00EF6454">
        <w:t xml:space="preserve">Caucus at the </w:t>
      </w:r>
      <w:smartTag w:uri="urn:schemas-microsoft-com:office:smarttags" w:element="PlaceType">
        <w:r w:rsidRPr="00EF6454">
          <w:t>Academy</w:t>
        </w:r>
      </w:smartTag>
      <w:r w:rsidRPr="00EF6454">
        <w:t xml:space="preserve"> of </w:t>
      </w:r>
      <w:smartTag w:uri="urn:schemas-microsoft-com:office:smarttags" w:element="PlaceName">
        <w:r w:rsidRPr="00EF6454">
          <w:t>Management</w:t>
        </w:r>
      </w:smartTag>
      <w:r w:rsidRPr="00EF6454">
        <w:t xml:space="preserve"> meetings, </w:t>
      </w:r>
      <w:smartTag w:uri="urn:schemas-microsoft-com:office:smarttags" w:element="City">
        <w:smartTag w:uri="urn:schemas-microsoft-com:office:smarttags" w:element="place">
          <w:r w:rsidRPr="00EF6454">
            <w:t>Philadelphia</w:t>
          </w:r>
        </w:smartTag>
      </w:smartTag>
      <w:r w:rsidRPr="00EF6454">
        <w:t>, 2007.</w:t>
      </w:r>
    </w:p>
    <w:p w14:paraId="7D420F5E" w14:textId="489C7CFA" w:rsidR="00103631" w:rsidRPr="00EF6454" w:rsidRDefault="00103631" w:rsidP="001C4712">
      <w:pPr>
        <w:pStyle w:val="resume"/>
        <w:spacing w:after="0"/>
      </w:pPr>
      <w:r w:rsidRPr="00EF6454">
        <w:t xml:space="preserve">Van Fleet, </w:t>
      </w:r>
      <w:r w:rsidR="00E97A9A">
        <w:t>D. D.</w:t>
      </w:r>
      <w:r w:rsidRPr="00EF6454">
        <w:t xml:space="preserve"> Management Research and Scholarship: A Symposium on the Roles of Theory and Practice in Management Research</w:t>
      </w:r>
      <w:r w:rsidRPr="00EF6454">
        <w:rPr>
          <w:iCs/>
        </w:rPr>
        <w:t>.</w:t>
      </w:r>
      <w:r w:rsidR="00812AC0">
        <w:t xml:space="preserve"> </w:t>
      </w:r>
      <w:r w:rsidRPr="00EF6454">
        <w:t xml:space="preserve">Chair of symposium for the </w:t>
      </w:r>
      <w:smartTag w:uri="urn:schemas-microsoft-com:office:smarttags" w:element="PlaceType">
        <w:r w:rsidRPr="00EF6454">
          <w:t>Academy</w:t>
        </w:r>
      </w:smartTag>
      <w:r w:rsidRPr="00EF6454">
        <w:t xml:space="preserve"> of </w:t>
      </w:r>
      <w:smartTag w:uri="urn:schemas-microsoft-com:office:smarttags" w:element="PlaceName">
        <w:r w:rsidRPr="00EF6454">
          <w:t>Management</w:t>
        </w:r>
      </w:smartTag>
      <w:r w:rsidRPr="00EF6454">
        <w:t xml:space="preserve"> meetings, </w:t>
      </w:r>
      <w:smartTag w:uri="urn:schemas-microsoft-com:office:smarttags" w:element="City">
        <w:smartTag w:uri="urn:schemas-microsoft-com:office:smarttags" w:element="place">
          <w:r w:rsidRPr="00EF6454">
            <w:t>Atlanta</w:t>
          </w:r>
        </w:smartTag>
      </w:smartTag>
      <w:r w:rsidRPr="00EF6454">
        <w:t>, 2006.</w:t>
      </w:r>
    </w:p>
    <w:p w14:paraId="6A548FF1" w14:textId="0049AD01" w:rsidR="00103631" w:rsidRPr="00EF6454" w:rsidRDefault="00103631" w:rsidP="001C4712">
      <w:pPr>
        <w:pStyle w:val="resume"/>
        <w:spacing w:after="0"/>
      </w:pPr>
      <w:r w:rsidRPr="00EF6454">
        <w:t xml:space="preserve">Van Fleet, </w:t>
      </w:r>
      <w:r w:rsidR="00E97A9A">
        <w:t>D. D.</w:t>
      </w:r>
      <w:r w:rsidRPr="00EF6454">
        <w:t xml:space="preserve"> A Guide to Historical Method for the Management Historian </w:t>
      </w:r>
      <w:r w:rsidRPr="00EF6454">
        <w:rPr>
          <w:iCs/>
        </w:rPr>
        <w:t>A Guide to Historical Method.</w:t>
      </w:r>
      <w:r w:rsidR="00812AC0">
        <w:t xml:space="preserve"> </w:t>
      </w:r>
      <w:r w:rsidRPr="00EF6454">
        <w:t xml:space="preserve">Participant in panel session for the </w:t>
      </w:r>
      <w:smartTag w:uri="urn:schemas-microsoft-com:office:smarttags" w:element="PlaceType">
        <w:r w:rsidRPr="00EF6454">
          <w:t>Academy</w:t>
        </w:r>
      </w:smartTag>
      <w:r w:rsidRPr="00EF6454">
        <w:t xml:space="preserve"> of </w:t>
      </w:r>
      <w:smartTag w:uri="urn:schemas-microsoft-com:office:smarttags" w:element="PlaceName">
        <w:r w:rsidRPr="00EF6454">
          <w:t>Management</w:t>
        </w:r>
      </w:smartTag>
      <w:r w:rsidRPr="00EF6454">
        <w:t xml:space="preserve"> meetings, </w:t>
      </w:r>
      <w:smartTag w:uri="urn:schemas-microsoft-com:office:smarttags" w:element="City">
        <w:smartTag w:uri="urn:schemas-microsoft-com:office:smarttags" w:element="place">
          <w:r w:rsidRPr="00EF6454">
            <w:t>Atlanta</w:t>
          </w:r>
        </w:smartTag>
      </w:smartTag>
      <w:r w:rsidRPr="00EF6454">
        <w:t>, 2006.</w:t>
      </w:r>
    </w:p>
    <w:p w14:paraId="49230810" w14:textId="09B9671C" w:rsidR="004A1BF6" w:rsidRPr="00EF6454" w:rsidRDefault="004A1BF6" w:rsidP="001C4712">
      <w:pPr>
        <w:pStyle w:val="resume"/>
        <w:spacing w:after="0"/>
        <w:rPr>
          <w:szCs w:val="24"/>
          <w:lang w:val="nb-NO"/>
        </w:rPr>
      </w:pPr>
      <w:r w:rsidRPr="00EF6454">
        <w:rPr>
          <w:bCs/>
          <w:szCs w:val="24"/>
        </w:rPr>
        <w:t xml:space="preserve">Van Fleet, </w:t>
      </w:r>
      <w:r w:rsidR="00E97A9A">
        <w:rPr>
          <w:bCs/>
          <w:szCs w:val="24"/>
        </w:rPr>
        <w:t>D. D.</w:t>
      </w:r>
      <w:r w:rsidRPr="00EF6454">
        <w:rPr>
          <w:bCs/>
          <w:szCs w:val="24"/>
        </w:rPr>
        <w:t xml:space="preserve"> Linking the Past with the Present to Improve the Future: Publishing </w:t>
      </w:r>
      <w:proofErr w:type="gramStart"/>
      <w:r w:rsidRPr="00EF6454">
        <w:rPr>
          <w:bCs/>
          <w:szCs w:val="24"/>
        </w:rPr>
        <w:t>Historically-Based</w:t>
      </w:r>
      <w:proofErr w:type="gramEnd"/>
      <w:r w:rsidRPr="00EF6454">
        <w:rPr>
          <w:bCs/>
          <w:szCs w:val="24"/>
        </w:rPr>
        <w:t xml:space="preserve"> Research.</w:t>
      </w:r>
      <w:r w:rsidR="00812AC0">
        <w:rPr>
          <w:bCs/>
          <w:szCs w:val="24"/>
        </w:rPr>
        <w:t xml:space="preserve"> </w:t>
      </w:r>
      <w:r w:rsidRPr="00EF6454">
        <w:rPr>
          <w:lang w:val="nb-NO"/>
        </w:rPr>
        <w:t>Professional Development Workshop at the national Academy of Management meetings, Atlanta, 2006.</w:t>
      </w:r>
    </w:p>
    <w:p w14:paraId="5FF91CC9" w14:textId="4DF24CD7" w:rsidR="004A1BF6" w:rsidRPr="00EF6454" w:rsidRDefault="004A1BF6" w:rsidP="001C4712">
      <w:pPr>
        <w:pStyle w:val="resume"/>
        <w:spacing w:after="0"/>
        <w:rPr>
          <w:szCs w:val="24"/>
          <w:lang w:val="nb-NO"/>
        </w:rPr>
      </w:pPr>
      <w:r w:rsidRPr="00EF6454">
        <w:rPr>
          <w:bCs/>
          <w:szCs w:val="24"/>
        </w:rPr>
        <w:t xml:space="preserve">Van Fleet, </w:t>
      </w:r>
      <w:r w:rsidR="00E97A9A">
        <w:rPr>
          <w:bCs/>
          <w:szCs w:val="24"/>
        </w:rPr>
        <w:t>D. D.</w:t>
      </w:r>
      <w:r w:rsidRPr="00EF6454">
        <w:rPr>
          <w:bCs/>
          <w:szCs w:val="24"/>
        </w:rPr>
        <w:t xml:space="preserve"> Doctoral Student Workshop: Managing the Dissertation Process.</w:t>
      </w:r>
      <w:r w:rsidR="00812AC0">
        <w:rPr>
          <w:bCs/>
          <w:szCs w:val="24"/>
        </w:rPr>
        <w:t xml:space="preserve"> </w:t>
      </w:r>
      <w:r w:rsidRPr="00EF6454">
        <w:rPr>
          <w:lang w:val="nb-NO"/>
        </w:rPr>
        <w:t>Professional Development Workshop at the national Academy of Management meetings, Atlanta, 2006.</w:t>
      </w:r>
    </w:p>
    <w:p w14:paraId="72D23617" w14:textId="74812DCF" w:rsidR="009634D3" w:rsidRPr="00EF6454" w:rsidRDefault="00241E8E" w:rsidP="001C4712">
      <w:pPr>
        <w:pStyle w:val="resume"/>
        <w:spacing w:after="0"/>
        <w:rPr>
          <w:szCs w:val="24"/>
        </w:rPr>
      </w:pPr>
      <w:r w:rsidRPr="00EF6454">
        <w:rPr>
          <w:i/>
          <w:szCs w:val="24"/>
          <w:lang w:val="nb-NO"/>
        </w:rPr>
        <w:t>Peterson, T.O.</w:t>
      </w:r>
      <w:r w:rsidR="009634D3" w:rsidRPr="00EF6454">
        <w:rPr>
          <w:szCs w:val="24"/>
          <w:lang w:val="nb-NO"/>
        </w:rPr>
        <w:t xml:space="preserve">, </w:t>
      </w:r>
      <w:r w:rsidR="00050B90" w:rsidRPr="00EF6454">
        <w:rPr>
          <w:szCs w:val="24"/>
          <w:lang w:val="nb-NO"/>
        </w:rPr>
        <w:t xml:space="preserve">Mott, D., </w:t>
      </w:r>
      <w:r w:rsidR="009634D3" w:rsidRPr="00EF6454">
        <w:rPr>
          <w:szCs w:val="24"/>
          <w:lang w:val="nb-NO"/>
        </w:rPr>
        <w:t xml:space="preserve">&amp; Van Fleet, </w:t>
      </w:r>
      <w:r w:rsidR="00E97A9A">
        <w:rPr>
          <w:szCs w:val="24"/>
          <w:lang w:val="nb-NO"/>
        </w:rPr>
        <w:t>D. D.</w:t>
      </w:r>
      <w:r w:rsidR="00812AC0">
        <w:rPr>
          <w:szCs w:val="24"/>
          <w:lang w:val="nb-NO"/>
        </w:rPr>
        <w:t xml:space="preserve"> </w:t>
      </w:r>
      <w:r w:rsidR="009634D3" w:rsidRPr="00EF6454">
        <w:rPr>
          <w:szCs w:val="24"/>
        </w:rPr>
        <w:t xml:space="preserve">Four Empirical Studies in Search of Respect for Students. Management Education Division, </w:t>
      </w:r>
      <w:smartTag w:uri="urn:schemas-microsoft-com:office:smarttags" w:element="PlaceType">
        <w:r w:rsidR="009634D3" w:rsidRPr="00EF6454">
          <w:rPr>
            <w:szCs w:val="24"/>
          </w:rPr>
          <w:t>Academy</w:t>
        </w:r>
      </w:smartTag>
      <w:r w:rsidR="009634D3" w:rsidRPr="00EF6454">
        <w:rPr>
          <w:szCs w:val="24"/>
        </w:rPr>
        <w:t xml:space="preserve"> of </w:t>
      </w:r>
      <w:smartTag w:uri="urn:schemas-microsoft-com:office:smarttags" w:element="PlaceName">
        <w:r w:rsidR="009634D3" w:rsidRPr="00EF6454">
          <w:rPr>
            <w:szCs w:val="24"/>
          </w:rPr>
          <w:t>Management</w:t>
        </w:r>
      </w:smartTag>
      <w:r w:rsidR="009634D3" w:rsidRPr="00EF6454">
        <w:rPr>
          <w:szCs w:val="24"/>
        </w:rPr>
        <w:t xml:space="preserve">, </w:t>
      </w:r>
      <w:smartTag w:uri="urn:schemas-microsoft-com:office:smarttags" w:element="City">
        <w:smartTag w:uri="urn:schemas-microsoft-com:office:smarttags" w:element="place">
          <w:r w:rsidR="009634D3" w:rsidRPr="00EF6454">
            <w:rPr>
              <w:szCs w:val="24"/>
            </w:rPr>
            <w:t>Honolulu</w:t>
          </w:r>
        </w:smartTag>
      </w:smartTag>
      <w:r w:rsidR="009634D3" w:rsidRPr="00EF6454">
        <w:rPr>
          <w:szCs w:val="24"/>
        </w:rPr>
        <w:t>, 2005.</w:t>
      </w:r>
    </w:p>
    <w:p w14:paraId="0571FFDA" w14:textId="69B7929E" w:rsidR="00FB52F2" w:rsidRPr="00EF6454" w:rsidRDefault="00FB52F2" w:rsidP="001C4712">
      <w:pPr>
        <w:pStyle w:val="resume"/>
        <w:spacing w:after="0"/>
        <w:rPr>
          <w:lang w:val="nb-NO"/>
        </w:rPr>
      </w:pPr>
      <w:r w:rsidRPr="00EF6454">
        <w:rPr>
          <w:lang w:val="nb-NO"/>
        </w:rPr>
        <w:t xml:space="preserve">Van Fleet, </w:t>
      </w:r>
      <w:r w:rsidR="00E97A9A">
        <w:rPr>
          <w:lang w:val="nb-NO"/>
        </w:rPr>
        <w:t>D. D.</w:t>
      </w:r>
      <w:r w:rsidRPr="00EF6454">
        <w:rPr>
          <w:lang w:val="nb-NO"/>
        </w:rPr>
        <w:t xml:space="preserve"> The Past, Present, and Future of Chapter Two: Management History in Textbooks</w:t>
      </w:r>
      <w:r w:rsidRPr="00EF6454">
        <w:rPr>
          <w:szCs w:val="24"/>
        </w:rPr>
        <w:t>.</w:t>
      </w:r>
      <w:r w:rsidR="00812AC0">
        <w:rPr>
          <w:szCs w:val="24"/>
        </w:rPr>
        <w:t xml:space="preserve"> </w:t>
      </w:r>
      <w:r w:rsidRPr="00EF6454">
        <w:rPr>
          <w:szCs w:val="24"/>
        </w:rPr>
        <w:t xml:space="preserve">Participant in symposium for the Southern Management Association meetings, </w:t>
      </w:r>
      <w:smartTag w:uri="urn:schemas-microsoft-com:office:smarttags" w:element="City">
        <w:smartTag w:uri="urn:schemas-microsoft-com:office:smarttags" w:element="place">
          <w:r w:rsidRPr="00EF6454">
            <w:rPr>
              <w:szCs w:val="24"/>
            </w:rPr>
            <w:t>San Antonio</w:t>
          </w:r>
        </w:smartTag>
      </w:smartTag>
      <w:r w:rsidRPr="00EF6454">
        <w:rPr>
          <w:szCs w:val="24"/>
        </w:rPr>
        <w:t>, 2004.</w:t>
      </w:r>
    </w:p>
    <w:p w14:paraId="01710C77" w14:textId="5AD4B15F" w:rsidR="00AB7FCA" w:rsidRPr="00EF6454" w:rsidRDefault="00AB7FCA" w:rsidP="001C4712">
      <w:pPr>
        <w:pStyle w:val="resume"/>
        <w:spacing w:after="0"/>
        <w:rPr>
          <w:szCs w:val="24"/>
        </w:rPr>
      </w:pPr>
      <w:r w:rsidRPr="00EF6454">
        <w:rPr>
          <w:lang w:val="nb-NO"/>
        </w:rPr>
        <w:t xml:space="preserve">Van Fleet, </w:t>
      </w:r>
      <w:r w:rsidR="00E97A9A">
        <w:rPr>
          <w:lang w:val="nb-NO"/>
        </w:rPr>
        <w:t>D. D.</w:t>
      </w:r>
      <w:r w:rsidRPr="00EF6454">
        <w:rPr>
          <w:lang w:val="nb-NO"/>
        </w:rPr>
        <w:t xml:space="preserve"> Journal of Management</w:t>
      </w:r>
      <w:r w:rsidR="00A94052" w:rsidRPr="00EF6454">
        <w:rPr>
          <w:lang w:val="nb-NO"/>
        </w:rPr>
        <w:t xml:space="preserve"> </w:t>
      </w:r>
      <w:smartTag w:uri="urn:schemas-microsoft-com:office:smarttags" w:element="PersonName">
        <w:r w:rsidR="00A94052" w:rsidRPr="00EF6454">
          <w:rPr>
            <w:lang w:val="nb-NO"/>
          </w:rPr>
          <w:t>Editor</w:t>
        </w:r>
      </w:smartTag>
      <w:r w:rsidR="00A94052" w:rsidRPr="00EF6454">
        <w:rPr>
          <w:lang w:val="nb-NO"/>
        </w:rPr>
        <w:t>s, Past and Present</w:t>
      </w:r>
      <w:r w:rsidRPr="00EF6454">
        <w:rPr>
          <w:szCs w:val="24"/>
        </w:rPr>
        <w:t>.</w:t>
      </w:r>
      <w:r w:rsidR="00812AC0">
        <w:rPr>
          <w:szCs w:val="24"/>
        </w:rPr>
        <w:t xml:space="preserve"> </w:t>
      </w:r>
      <w:r w:rsidRPr="00EF6454">
        <w:rPr>
          <w:szCs w:val="24"/>
        </w:rPr>
        <w:t xml:space="preserve">Participant in </w:t>
      </w:r>
      <w:r w:rsidR="00A94052" w:rsidRPr="00EF6454">
        <w:rPr>
          <w:szCs w:val="24"/>
        </w:rPr>
        <w:t>All-SMA Feature Session</w:t>
      </w:r>
      <w:r w:rsidRPr="00EF6454">
        <w:rPr>
          <w:szCs w:val="24"/>
        </w:rPr>
        <w:t xml:space="preserve"> for the Southern Management Association meetings, </w:t>
      </w:r>
      <w:smartTag w:uri="urn:schemas-microsoft-com:office:smarttags" w:element="City">
        <w:smartTag w:uri="urn:schemas-microsoft-com:office:smarttags" w:element="place">
          <w:r w:rsidRPr="00EF6454">
            <w:rPr>
              <w:szCs w:val="24"/>
            </w:rPr>
            <w:t>San Antonio</w:t>
          </w:r>
        </w:smartTag>
      </w:smartTag>
      <w:r w:rsidRPr="00EF6454">
        <w:rPr>
          <w:szCs w:val="24"/>
        </w:rPr>
        <w:t>, 2004.</w:t>
      </w:r>
    </w:p>
    <w:p w14:paraId="68F7E288" w14:textId="62AD052A" w:rsidR="00AB7FCA" w:rsidRPr="00EF6454" w:rsidRDefault="00AB7FCA" w:rsidP="001C4712">
      <w:pPr>
        <w:pStyle w:val="resume"/>
        <w:spacing w:after="0"/>
        <w:rPr>
          <w:szCs w:val="24"/>
        </w:rPr>
      </w:pPr>
      <w:r w:rsidRPr="00EF6454">
        <w:rPr>
          <w:lang w:val="nb-NO"/>
        </w:rPr>
        <w:t xml:space="preserve">Van Fleet, </w:t>
      </w:r>
      <w:r w:rsidR="00E97A9A">
        <w:rPr>
          <w:lang w:val="nb-NO"/>
        </w:rPr>
        <w:t>D. D.</w:t>
      </w:r>
      <w:r w:rsidRPr="00EF6454">
        <w:rPr>
          <w:lang w:val="nb-NO"/>
        </w:rPr>
        <w:t xml:space="preserve"> Can Leadership Be Taught?</w:t>
      </w:r>
      <w:r w:rsidR="00812AC0">
        <w:rPr>
          <w:szCs w:val="24"/>
        </w:rPr>
        <w:t xml:space="preserve"> </w:t>
      </w:r>
      <w:r w:rsidRPr="00EF6454">
        <w:rPr>
          <w:szCs w:val="24"/>
        </w:rPr>
        <w:t xml:space="preserve">Participant in symposium for the Southern Management Association meetings, </w:t>
      </w:r>
      <w:smartTag w:uri="urn:schemas-microsoft-com:office:smarttags" w:element="City">
        <w:smartTag w:uri="urn:schemas-microsoft-com:office:smarttags" w:element="place">
          <w:r w:rsidRPr="00EF6454">
            <w:rPr>
              <w:szCs w:val="24"/>
            </w:rPr>
            <w:t>San Antonio</w:t>
          </w:r>
        </w:smartTag>
      </w:smartTag>
      <w:r w:rsidRPr="00EF6454">
        <w:rPr>
          <w:szCs w:val="24"/>
        </w:rPr>
        <w:t>, 2004.</w:t>
      </w:r>
    </w:p>
    <w:p w14:paraId="08BA692E" w14:textId="74121B07" w:rsidR="005D7A46" w:rsidRPr="00EF6454" w:rsidRDefault="00241E8E" w:rsidP="001C4712">
      <w:pPr>
        <w:pStyle w:val="resume"/>
        <w:spacing w:after="0"/>
        <w:rPr>
          <w:szCs w:val="24"/>
          <w:lang w:val="nb-NO"/>
        </w:rPr>
      </w:pPr>
      <w:r w:rsidRPr="00EF6454">
        <w:rPr>
          <w:i/>
          <w:szCs w:val="24"/>
          <w:lang w:val="nb-NO"/>
        </w:rPr>
        <w:t>Peterson, T.O.</w:t>
      </w:r>
      <w:r w:rsidR="005D7A46" w:rsidRPr="00EF6454">
        <w:rPr>
          <w:szCs w:val="24"/>
          <w:lang w:val="nb-NO"/>
        </w:rPr>
        <w:t xml:space="preserve">, &amp; Van Fleet, </w:t>
      </w:r>
      <w:r w:rsidR="00E97A9A">
        <w:rPr>
          <w:szCs w:val="24"/>
          <w:lang w:val="nb-NO"/>
        </w:rPr>
        <w:t>D. D.</w:t>
      </w:r>
      <w:r w:rsidR="00812AC0">
        <w:rPr>
          <w:szCs w:val="24"/>
          <w:lang w:val="nb-NO"/>
        </w:rPr>
        <w:t xml:space="preserve"> </w:t>
      </w:r>
      <w:r w:rsidR="005D7A46" w:rsidRPr="00EF6454">
        <w:rPr>
          <w:szCs w:val="24"/>
        </w:rPr>
        <w:t>Behaviors of Not-for-Profit Managerial Leaders: An Empirical Study of Crisis and Stable Situations.</w:t>
      </w:r>
      <w:r w:rsidR="00812AC0">
        <w:rPr>
          <w:szCs w:val="24"/>
        </w:rPr>
        <w:t xml:space="preserve"> </w:t>
      </w:r>
      <w:r w:rsidR="005D7A46" w:rsidRPr="00EF6454">
        <w:rPr>
          <w:szCs w:val="24"/>
        </w:rPr>
        <w:t xml:space="preserve">Public and Nonprofit Division, </w:t>
      </w:r>
      <w:smartTag w:uri="urn:schemas-microsoft-com:office:smarttags" w:element="PlaceType">
        <w:r w:rsidR="005D7A46" w:rsidRPr="00EF6454">
          <w:rPr>
            <w:szCs w:val="24"/>
          </w:rPr>
          <w:t>Academy</w:t>
        </w:r>
      </w:smartTag>
      <w:r w:rsidR="005D7A46" w:rsidRPr="00EF6454">
        <w:rPr>
          <w:szCs w:val="24"/>
        </w:rPr>
        <w:t xml:space="preserve"> of </w:t>
      </w:r>
      <w:smartTag w:uri="urn:schemas-microsoft-com:office:smarttags" w:element="PlaceName">
        <w:r w:rsidR="005D7A46" w:rsidRPr="00EF6454">
          <w:rPr>
            <w:szCs w:val="24"/>
          </w:rPr>
          <w:t>Management</w:t>
        </w:r>
      </w:smartTag>
      <w:r w:rsidR="005D7A46" w:rsidRPr="00EF6454">
        <w:rPr>
          <w:szCs w:val="24"/>
        </w:rPr>
        <w:t xml:space="preserve">, </w:t>
      </w:r>
      <w:smartTag w:uri="urn:schemas-microsoft-com:office:smarttags" w:element="City">
        <w:smartTag w:uri="urn:schemas-microsoft-com:office:smarttags" w:element="place">
          <w:r w:rsidR="005D7A46" w:rsidRPr="00EF6454">
            <w:rPr>
              <w:szCs w:val="24"/>
            </w:rPr>
            <w:t>New Orleans</w:t>
          </w:r>
        </w:smartTag>
      </w:smartTag>
      <w:r w:rsidR="005D7A46" w:rsidRPr="00EF6454">
        <w:rPr>
          <w:szCs w:val="24"/>
        </w:rPr>
        <w:t>, 2004.</w:t>
      </w:r>
    </w:p>
    <w:p w14:paraId="7261CC9F" w14:textId="3D94DDA7" w:rsidR="004139C1" w:rsidRPr="00EF6454" w:rsidRDefault="00241E8E" w:rsidP="001C4712">
      <w:pPr>
        <w:pStyle w:val="resume"/>
        <w:spacing w:after="0"/>
        <w:rPr>
          <w:szCs w:val="24"/>
          <w:lang w:val="nb-NO"/>
        </w:rPr>
      </w:pPr>
      <w:r w:rsidRPr="00EF6454">
        <w:rPr>
          <w:i/>
          <w:szCs w:val="24"/>
          <w:lang w:val="nb-NO"/>
        </w:rPr>
        <w:t>Peterson, T.O.</w:t>
      </w:r>
      <w:r w:rsidR="004139C1" w:rsidRPr="00EF6454">
        <w:rPr>
          <w:szCs w:val="24"/>
          <w:lang w:val="nb-NO"/>
        </w:rPr>
        <w:t xml:space="preserve">, &amp; Van Fleet, </w:t>
      </w:r>
      <w:r w:rsidR="00E97A9A">
        <w:rPr>
          <w:szCs w:val="24"/>
          <w:lang w:val="nb-NO"/>
        </w:rPr>
        <w:t>D. D.</w:t>
      </w:r>
      <w:r w:rsidR="00812AC0">
        <w:rPr>
          <w:szCs w:val="24"/>
          <w:lang w:val="nb-NO"/>
        </w:rPr>
        <w:t xml:space="preserve"> </w:t>
      </w:r>
      <w:r w:rsidR="004139C1" w:rsidRPr="00EF6454">
        <w:rPr>
          <w:szCs w:val="24"/>
        </w:rPr>
        <w:t>Katz’s Managerial Skills Legacy.</w:t>
      </w:r>
      <w:r w:rsidR="00812AC0">
        <w:rPr>
          <w:szCs w:val="24"/>
        </w:rPr>
        <w:t xml:space="preserve"> </w:t>
      </w:r>
      <w:r w:rsidR="004139C1" w:rsidRPr="00EF6454">
        <w:rPr>
          <w:szCs w:val="24"/>
        </w:rPr>
        <w:t xml:space="preserve">Management History Division, </w:t>
      </w:r>
      <w:smartTag w:uri="urn:schemas-microsoft-com:office:smarttags" w:element="PlaceType">
        <w:r w:rsidR="004139C1" w:rsidRPr="00EF6454">
          <w:rPr>
            <w:szCs w:val="24"/>
          </w:rPr>
          <w:t>Academy</w:t>
        </w:r>
      </w:smartTag>
      <w:r w:rsidR="004139C1" w:rsidRPr="00EF6454">
        <w:rPr>
          <w:szCs w:val="24"/>
        </w:rPr>
        <w:t xml:space="preserve"> of </w:t>
      </w:r>
      <w:smartTag w:uri="urn:schemas-microsoft-com:office:smarttags" w:element="PlaceName">
        <w:r w:rsidR="004139C1" w:rsidRPr="00EF6454">
          <w:rPr>
            <w:szCs w:val="24"/>
          </w:rPr>
          <w:t>Management</w:t>
        </w:r>
      </w:smartTag>
      <w:r w:rsidR="004139C1" w:rsidRPr="00EF6454">
        <w:rPr>
          <w:szCs w:val="24"/>
        </w:rPr>
        <w:t xml:space="preserve">, </w:t>
      </w:r>
      <w:smartTag w:uri="urn:schemas-microsoft-com:office:smarttags" w:element="City">
        <w:smartTag w:uri="urn:schemas-microsoft-com:office:smarttags" w:element="place">
          <w:r w:rsidR="004139C1" w:rsidRPr="00EF6454">
            <w:rPr>
              <w:szCs w:val="24"/>
            </w:rPr>
            <w:t>New Orleans</w:t>
          </w:r>
        </w:smartTag>
      </w:smartTag>
      <w:r w:rsidR="004139C1" w:rsidRPr="00EF6454">
        <w:rPr>
          <w:szCs w:val="24"/>
        </w:rPr>
        <w:t>, 2004.</w:t>
      </w:r>
    </w:p>
    <w:p w14:paraId="2CF3D178" w14:textId="3830944D" w:rsidR="00FA657F" w:rsidRPr="00EF6454" w:rsidRDefault="00FA657F" w:rsidP="001C4712">
      <w:pPr>
        <w:pStyle w:val="resume"/>
        <w:spacing w:after="0"/>
        <w:rPr>
          <w:szCs w:val="24"/>
        </w:rPr>
      </w:pPr>
      <w:r w:rsidRPr="00EF6454">
        <w:rPr>
          <w:lang w:val="nb-NO"/>
        </w:rPr>
        <w:t xml:space="preserve">Van Fleet, </w:t>
      </w:r>
      <w:r w:rsidR="00E97A9A">
        <w:rPr>
          <w:lang w:val="nb-NO"/>
        </w:rPr>
        <w:t>D. D.</w:t>
      </w:r>
      <w:r w:rsidRPr="00EF6454">
        <w:rPr>
          <w:lang w:val="nb-NO"/>
        </w:rPr>
        <w:t xml:space="preserve"> </w:t>
      </w:r>
      <w:r w:rsidRPr="00EF6454">
        <w:rPr>
          <w:bCs/>
        </w:rPr>
        <w:t>Reflections on 30 years of the Journal of Management</w:t>
      </w:r>
      <w:r w:rsidRPr="00EF6454">
        <w:rPr>
          <w:szCs w:val="24"/>
        </w:rPr>
        <w:t>.</w:t>
      </w:r>
      <w:r w:rsidR="00812AC0">
        <w:rPr>
          <w:szCs w:val="24"/>
        </w:rPr>
        <w:t xml:space="preserve"> </w:t>
      </w:r>
      <w:r w:rsidRPr="00EF6454">
        <w:rPr>
          <w:szCs w:val="24"/>
        </w:rPr>
        <w:t xml:space="preserve">Organizer and participant of symposium for the </w:t>
      </w:r>
      <w:smartTag w:uri="urn:schemas-microsoft-com:office:smarttags" w:element="PlaceType">
        <w:r w:rsidRPr="00EF6454">
          <w:rPr>
            <w:szCs w:val="24"/>
          </w:rPr>
          <w:t>Academy</w:t>
        </w:r>
      </w:smartTag>
      <w:r w:rsidRPr="00EF6454">
        <w:rPr>
          <w:szCs w:val="24"/>
        </w:rPr>
        <w:t xml:space="preserve"> of </w:t>
      </w:r>
      <w:smartTag w:uri="urn:schemas-microsoft-com:office:smarttags" w:element="PlaceName">
        <w:r w:rsidRPr="00EF6454">
          <w:rPr>
            <w:szCs w:val="24"/>
          </w:rPr>
          <w:t>Management</w:t>
        </w:r>
      </w:smartTag>
      <w:r w:rsidRPr="00EF6454">
        <w:rPr>
          <w:szCs w:val="24"/>
        </w:rPr>
        <w:t xml:space="preserve"> meetings, </w:t>
      </w:r>
      <w:smartTag w:uri="urn:schemas-microsoft-com:office:smarttags" w:element="City">
        <w:smartTag w:uri="urn:schemas-microsoft-com:office:smarttags" w:element="place">
          <w:r w:rsidRPr="00EF6454">
            <w:rPr>
              <w:szCs w:val="24"/>
            </w:rPr>
            <w:t>New Orleans</w:t>
          </w:r>
        </w:smartTag>
      </w:smartTag>
      <w:r w:rsidRPr="00EF6454">
        <w:rPr>
          <w:szCs w:val="24"/>
        </w:rPr>
        <w:t>, 2004.</w:t>
      </w:r>
    </w:p>
    <w:p w14:paraId="20B7BD0A" w14:textId="78805551" w:rsidR="00DE1F9E" w:rsidRPr="00EF6454" w:rsidRDefault="00DE1F9E" w:rsidP="001C4712">
      <w:pPr>
        <w:pStyle w:val="resume"/>
        <w:spacing w:after="0"/>
        <w:rPr>
          <w:lang w:val="nb-NO"/>
        </w:rPr>
      </w:pPr>
      <w:r w:rsidRPr="00EF6454">
        <w:rPr>
          <w:lang w:val="nb-NO"/>
        </w:rPr>
        <w:t xml:space="preserve">Van Fleet, </w:t>
      </w:r>
      <w:r w:rsidR="00E97A9A">
        <w:rPr>
          <w:lang w:val="nb-NO"/>
        </w:rPr>
        <w:t>D. D.</w:t>
      </w:r>
      <w:r w:rsidR="00812AC0">
        <w:rPr>
          <w:lang w:val="nb-NO"/>
        </w:rPr>
        <w:t xml:space="preserve"> </w:t>
      </w:r>
      <w:r w:rsidRPr="00EF6454">
        <w:rPr>
          <w:lang w:val="nb-NO"/>
        </w:rPr>
        <w:t>Innovative Methods in Teaching Management History.</w:t>
      </w:r>
      <w:r w:rsidR="00812AC0">
        <w:rPr>
          <w:lang w:val="nb-NO"/>
        </w:rPr>
        <w:t xml:space="preserve"> </w:t>
      </w:r>
      <w:r w:rsidRPr="00EF6454">
        <w:rPr>
          <w:lang w:val="nb-NO"/>
        </w:rPr>
        <w:t>Professional Development Workshop at the national Academy of Management meetings, New Orleans, 2004.</w:t>
      </w:r>
    </w:p>
    <w:p w14:paraId="43DBF74F" w14:textId="71676F6A" w:rsidR="00A608E5" w:rsidRPr="00EF6454" w:rsidRDefault="00A608E5" w:rsidP="001C4712">
      <w:pPr>
        <w:pStyle w:val="resume"/>
        <w:spacing w:after="0"/>
        <w:rPr>
          <w:szCs w:val="24"/>
        </w:rPr>
      </w:pPr>
      <w:r w:rsidRPr="00EF6454">
        <w:rPr>
          <w:lang w:val="nb-NO"/>
        </w:rPr>
        <w:t xml:space="preserve">Van Fleet, </w:t>
      </w:r>
      <w:r w:rsidR="00E97A9A">
        <w:rPr>
          <w:lang w:val="nb-NO"/>
        </w:rPr>
        <w:t>D. D.</w:t>
      </w:r>
      <w:r w:rsidRPr="00EF6454">
        <w:rPr>
          <w:lang w:val="nb-NO"/>
        </w:rPr>
        <w:t xml:space="preserve"> </w:t>
      </w:r>
      <w:r w:rsidRPr="00EF6454">
        <w:rPr>
          <w:szCs w:val="24"/>
        </w:rPr>
        <w:t>How Do Textbook Authors Write “Chapter Two”?</w:t>
      </w:r>
      <w:r w:rsidR="00812AC0">
        <w:rPr>
          <w:szCs w:val="24"/>
        </w:rPr>
        <w:t xml:space="preserve"> </w:t>
      </w:r>
      <w:r w:rsidRPr="00EF6454">
        <w:rPr>
          <w:szCs w:val="24"/>
        </w:rPr>
        <w:t xml:space="preserve">Organizer and participant of symposium for Southwest Academy of Management meetings, </w:t>
      </w:r>
      <w:smartTag w:uri="urn:schemas-microsoft-com:office:smarttags" w:element="place">
        <w:smartTag w:uri="urn:schemas-microsoft-com:office:smarttags" w:element="City">
          <w:r w:rsidRPr="00EF6454">
            <w:rPr>
              <w:szCs w:val="24"/>
            </w:rPr>
            <w:t>Orlando</w:t>
          </w:r>
        </w:smartTag>
        <w:r w:rsidRPr="00EF6454">
          <w:rPr>
            <w:szCs w:val="24"/>
          </w:rPr>
          <w:t xml:space="preserve">, </w:t>
        </w:r>
        <w:smartTag w:uri="urn:schemas-microsoft-com:office:smarttags" w:element="State">
          <w:r w:rsidRPr="00EF6454">
            <w:rPr>
              <w:szCs w:val="24"/>
            </w:rPr>
            <w:t>Florida</w:t>
          </w:r>
        </w:smartTag>
      </w:smartTag>
      <w:r w:rsidRPr="00EF6454">
        <w:rPr>
          <w:szCs w:val="24"/>
        </w:rPr>
        <w:t>, 2004.</w:t>
      </w:r>
    </w:p>
    <w:p w14:paraId="68AB60E5" w14:textId="77777777" w:rsidR="008B0120" w:rsidRPr="00EF6454" w:rsidRDefault="008B0120" w:rsidP="001C4712">
      <w:pPr>
        <w:pStyle w:val="resume"/>
        <w:spacing w:after="0"/>
        <w:rPr>
          <w:rFonts w:cs="TimesNewRoman,BoldItalic"/>
          <w:sz w:val="20"/>
        </w:rPr>
      </w:pPr>
      <w:r w:rsidRPr="00EF6454">
        <w:rPr>
          <w:lang w:val="nb-NO"/>
        </w:rPr>
        <w:t xml:space="preserve">Van Fleet, </w:t>
      </w:r>
      <w:r w:rsidR="00E97A9A">
        <w:rPr>
          <w:lang w:val="nb-NO"/>
        </w:rPr>
        <w:t>D. D.</w:t>
      </w:r>
      <w:r w:rsidRPr="00EF6454">
        <w:rPr>
          <w:lang w:val="nb-NO"/>
        </w:rPr>
        <w:t xml:space="preserve"> Teaching History in Business. Part of a symposium entitled, ”Was Henry Ford Right? Is Management History Relevent in an Electronic World?” Southern Management Asssociation meetings, Clearwater, Florida, 2003.</w:t>
      </w:r>
    </w:p>
    <w:p w14:paraId="11B1312C" w14:textId="72170A01" w:rsidR="008B0120" w:rsidRPr="00EF6454" w:rsidRDefault="00241E8E" w:rsidP="001C4712">
      <w:pPr>
        <w:pStyle w:val="resume"/>
        <w:spacing w:after="0"/>
        <w:rPr>
          <w:szCs w:val="24"/>
          <w:lang w:val="nb-NO"/>
        </w:rPr>
      </w:pPr>
      <w:r w:rsidRPr="00EF6454">
        <w:rPr>
          <w:i/>
          <w:szCs w:val="24"/>
          <w:lang w:val="nb-NO"/>
        </w:rPr>
        <w:t>Peterson, T.O.</w:t>
      </w:r>
      <w:r w:rsidR="008B0120" w:rsidRPr="00EF6454">
        <w:rPr>
          <w:szCs w:val="24"/>
          <w:lang w:val="nb-NO"/>
        </w:rPr>
        <w:t xml:space="preserve">, &amp; Van Fleet, </w:t>
      </w:r>
      <w:r w:rsidR="00E97A9A">
        <w:rPr>
          <w:szCs w:val="24"/>
          <w:lang w:val="nb-NO"/>
        </w:rPr>
        <w:t>D. D.</w:t>
      </w:r>
      <w:r w:rsidR="00812AC0">
        <w:rPr>
          <w:szCs w:val="24"/>
          <w:lang w:val="nb-NO"/>
        </w:rPr>
        <w:t xml:space="preserve"> </w:t>
      </w:r>
      <w:r w:rsidR="008B0120" w:rsidRPr="00EF6454">
        <w:rPr>
          <w:szCs w:val="24"/>
          <w:lang w:val="nb-NO"/>
        </w:rPr>
        <w:t>Critical Managerial Leadership Behaviors: An Empirical Study of Crisis and Stable Situations. Southern Management Asssociation meetings, Clearwater, Florida, 2003.</w:t>
      </w:r>
    </w:p>
    <w:p w14:paraId="55B821C0" w14:textId="6EF7D524" w:rsidR="00D956AD" w:rsidRPr="00EF6454" w:rsidRDefault="00D956AD" w:rsidP="001C4712">
      <w:pPr>
        <w:pStyle w:val="resume"/>
        <w:spacing w:after="0"/>
        <w:rPr>
          <w:lang w:val="nb-NO"/>
        </w:rPr>
      </w:pPr>
      <w:r w:rsidRPr="00EF6454">
        <w:rPr>
          <w:lang w:val="nb-NO"/>
        </w:rPr>
        <w:t xml:space="preserve">Van Fleet, </w:t>
      </w:r>
      <w:r w:rsidR="00E97A9A">
        <w:rPr>
          <w:lang w:val="nb-NO"/>
        </w:rPr>
        <w:t>D. D.</w:t>
      </w:r>
      <w:r w:rsidRPr="00EF6454">
        <w:rPr>
          <w:lang w:val="nb-NO"/>
        </w:rPr>
        <w:t xml:space="preserve"> Learning the Lessons of History:</w:t>
      </w:r>
      <w:r w:rsidR="00812AC0">
        <w:rPr>
          <w:lang w:val="nb-NO"/>
        </w:rPr>
        <w:t xml:space="preserve"> </w:t>
      </w:r>
      <w:r w:rsidRPr="00EF6454">
        <w:rPr>
          <w:lang w:val="nb-NO"/>
        </w:rPr>
        <w:t>The Importance of Management History in the Ph.</w:t>
      </w:r>
      <w:smartTag w:uri="urn:schemas-microsoft-com:office:smarttags" w:element="PersonName">
        <w:r w:rsidRPr="00EF6454">
          <w:rPr>
            <w:lang w:val="nb-NO"/>
          </w:rPr>
          <w:t>D.</w:t>
        </w:r>
      </w:smartTag>
      <w:r w:rsidRPr="00EF6454">
        <w:rPr>
          <w:lang w:val="nb-NO"/>
        </w:rPr>
        <w:t xml:space="preserve"> Curriculum. </w:t>
      </w:r>
      <w:r w:rsidR="00DE1F9E" w:rsidRPr="00EF6454">
        <w:rPr>
          <w:lang w:val="nb-NO"/>
        </w:rPr>
        <w:t xml:space="preserve">Professional Development </w:t>
      </w:r>
      <w:r w:rsidRPr="00EF6454">
        <w:rPr>
          <w:lang w:val="nb-NO"/>
        </w:rPr>
        <w:t>Workshop at the national Academy of Management meetings, Seattle, 2003.</w:t>
      </w:r>
    </w:p>
    <w:p w14:paraId="13F3A881" w14:textId="3B9E398B" w:rsidR="00F0397D" w:rsidRPr="00EF6454" w:rsidRDefault="00F0397D" w:rsidP="001C4712">
      <w:pPr>
        <w:pStyle w:val="resume"/>
        <w:spacing w:after="0"/>
      </w:pPr>
      <w:r w:rsidRPr="00EF6454">
        <w:rPr>
          <w:lang w:val="nb-NO"/>
        </w:rPr>
        <w:t xml:space="preserve">McWilliams, A., Siegel, </w:t>
      </w:r>
      <w:smartTag w:uri="urn:schemas-microsoft-com:office:smarttags" w:element="PersonName">
        <w:r w:rsidRPr="00EF6454">
          <w:rPr>
            <w:lang w:val="nb-NO"/>
          </w:rPr>
          <w:t>D.</w:t>
        </w:r>
      </w:smartTag>
      <w:r w:rsidRPr="00EF6454">
        <w:rPr>
          <w:lang w:val="nb-NO"/>
        </w:rPr>
        <w:t xml:space="preserve">S., &amp; Van Fleet, </w:t>
      </w:r>
      <w:r w:rsidR="00E97A9A">
        <w:rPr>
          <w:lang w:val="nb-NO"/>
        </w:rPr>
        <w:t>D. D.</w:t>
      </w:r>
      <w:r w:rsidR="00812AC0">
        <w:rPr>
          <w:lang w:val="nb-NO"/>
        </w:rPr>
        <w:t xml:space="preserve"> </w:t>
      </w:r>
      <w:r w:rsidRPr="00EF6454">
        <w:t>Journals as Producers of Knowledge: Theory and Application to the Field of Management.</w:t>
      </w:r>
      <w:r w:rsidR="00812AC0">
        <w:t xml:space="preserve"> </w:t>
      </w:r>
      <w:r w:rsidRPr="00EF6454">
        <w:t xml:space="preserve">Research Methods Division, </w:t>
      </w:r>
      <w:smartTag w:uri="urn:schemas-microsoft-com:office:smarttags" w:element="PlaceType">
        <w:r w:rsidRPr="00EF6454">
          <w:t>Academy</w:t>
        </w:r>
      </w:smartTag>
      <w:r w:rsidRPr="00EF6454">
        <w:t xml:space="preserve"> of </w:t>
      </w:r>
      <w:smartTag w:uri="urn:schemas-microsoft-com:office:smarttags" w:element="PlaceName">
        <w:r w:rsidRPr="00EF6454">
          <w:t>Management</w:t>
        </w:r>
      </w:smartTag>
      <w:r w:rsidRPr="00EF6454">
        <w:t xml:space="preserve">, </w:t>
      </w:r>
      <w:smartTag w:uri="urn:schemas-microsoft-com:office:smarttags" w:element="place">
        <w:smartTag w:uri="urn:schemas-microsoft-com:office:smarttags" w:element="City">
          <w:r w:rsidRPr="00EF6454">
            <w:t>Denver</w:t>
          </w:r>
        </w:smartTag>
        <w:r w:rsidRPr="00EF6454">
          <w:t xml:space="preserve">, </w:t>
        </w:r>
        <w:smartTag w:uri="urn:schemas-microsoft-com:office:smarttags" w:element="State">
          <w:r w:rsidRPr="00EF6454">
            <w:t>Colorado</w:t>
          </w:r>
        </w:smartTag>
      </w:smartTag>
      <w:r w:rsidRPr="00EF6454">
        <w:t>, 2002.</w:t>
      </w:r>
    </w:p>
    <w:p w14:paraId="059429F8" w14:textId="77777777" w:rsidR="007F39C9" w:rsidRPr="00EF6454" w:rsidRDefault="007F39C9" w:rsidP="001C4712">
      <w:pPr>
        <w:pStyle w:val="resume"/>
        <w:spacing w:after="0"/>
      </w:pPr>
      <w:r w:rsidRPr="00EF6454">
        <w:t xml:space="preserve">Van Fleet, </w:t>
      </w:r>
      <w:r w:rsidR="00E97A9A">
        <w:t>D. D.</w:t>
      </w:r>
      <w:r w:rsidRPr="00EF6454">
        <w:t xml:space="preserve"> Changes in Business Schools (1974 – Present). Symposium on Future Issues in Management History at the Southern Management Association meetings, </w:t>
      </w:r>
      <w:smartTag w:uri="urn:schemas-microsoft-com:office:smarttags" w:element="City">
        <w:smartTag w:uri="urn:schemas-microsoft-com:office:smarttags" w:element="place">
          <w:r w:rsidRPr="00EF6454">
            <w:t>Orlando</w:t>
          </w:r>
        </w:smartTag>
      </w:smartTag>
      <w:r w:rsidRPr="00EF6454">
        <w:t>, 2000.</w:t>
      </w:r>
    </w:p>
    <w:p w14:paraId="201ABF0D" w14:textId="6DEF95C5" w:rsidR="007F39C9" w:rsidRPr="00EF6454" w:rsidRDefault="00241E8E" w:rsidP="001C4712">
      <w:pPr>
        <w:pStyle w:val="resume"/>
        <w:spacing w:after="0"/>
      </w:pPr>
      <w:r w:rsidRPr="00EF6454">
        <w:rPr>
          <w:i/>
        </w:rPr>
        <w:t>Peterson, T.O.</w:t>
      </w:r>
      <w:r w:rsidR="007F39C9" w:rsidRPr="00EF6454">
        <w:t xml:space="preserve">, &amp; Van Fleet, </w:t>
      </w:r>
      <w:r w:rsidR="00E97A9A">
        <w:t>D. D.</w:t>
      </w:r>
      <w:r w:rsidR="00812AC0">
        <w:t xml:space="preserve"> </w:t>
      </w:r>
      <w:r w:rsidR="007F39C9" w:rsidRPr="00EF6454">
        <w:t>The Impact of a Knowledge-Based Expert System on Managers' Self-Efficacy: An Empirical Test.</w:t>
      </w:r>
      <w:r w:rsidR="00812AC0">
        <w:t xml:space="preserve"> </w:t>
      </w:r>
      <w:r w:rsidR="007F39C9" w:rsidRPr="00EF6454">
        <w:t xml:space="preserve">American Society of Business and Behavioral Sciences, </w:t>
      </w:r>
      <w:smartTag w:uri="urn:schemas-microsoft-com:office:smarttags" w:element="City">
        <w:smartTag w:uri="urn:schemas-microsoft-com:office:smarttags" w:element="place">
          <w:r w:rsidR="007F39C9" w:rsidRPr="00EF6454">
            <w:t>Las Vegas</w:t>
          </w:r>
        </w:smartTag>
      </w:smartTag>
      <w:r w:rsidR="007F39C9" w:rsidRPr="00EF6454">
        <w:t>, 1996.</w:t>
      </w:r>
    </w:p>
    <w:p w14:paraId="3D2012CA" w14:textId="77777777" w:rsidR="007F39C9" w:rsidRPr="00EF6454" w:rsidRDefault="007F39C9" w:rsidP="001C4712">
      <w:pPr>
        <w:pStyle w:val="resume"/>
        <w:spacing w:after="0"/>
      </w:pPr>
      <w:r w:rsidRPr="00EF6454">
        <w:t xml:space="preserve">Van Fleet, </w:t>
      </w:r>
      <w:r w:rsidR="00E97A9A">
        <w:t>D. D.</w:t>
      </w:r>
      <w:r w:rsidRPr="00EF6454">
        <w:t xml:space="preserve"> Increasing the Market Value of Good Teaching. Symposium on Scholarly Criticism of Management Education at the Western Academy of Management meetings, </w:t>
      </w:r>
      <w:smartTag w:uri="urn:schemas-microsoft-com:office:smarttags" w:element="City">
        <w:smartTag w:uri="urn:schemas-microsoft-com:office:smarttags" w:element="place">
          <w:r w:rsidRPr="00EF6454">
            <w:t>San Diego</w:t>
          </w:r>
        </w:smartTag>
      </w:smartTag>
      <w:r w:rsidRPr="00EF6454">
        <w:t>, 1995.</w:t>
      </w:r>
    </w:p>
    <w:p w14:paraId="127DAAA6" w14:textId="77777777" w:rsidR="007F39C9" w:rsidRPr="00EF6454" w:rsidRDefault="007F39C9" w:rsidP="001C4712">
      <w:pPr>
        <w:pStyle w:val="resume"/>
        <w:spacing w:after="0"/>
      </w:pPr>
      <w:r w:rsidRPr="00EF6454">
        <w:t xml:space="preserve">Bizzell, Bobby, Franklin, Geralyn McClure, Griffin, R. W., Moorhead, Greg, &amp; Van Fleet, </w:t>
      </w:r>
      <w:r w:rsidR="00E97A9A">
        <w:t>D. D.</w:t>
      </w:r>
      <w:r w:rsidRPr="00EF6454">
        <w:t xml:space="preserve"> How to 'Break </w:t>
      </w:r>
      <w:r w:rsidR="00B7669F" w:rsidRPr="00EF6454">
        <w:t>into</w:t>
      </w:r>
      <w:r w:rsidRPr="00EF6454">
        <w:t xml:space="preserve">' Textbook Publishing. Symposium conducted at the Southwest Academy of Management meetings, </w:t>
      </w:r>
      <w:smartTag w:uri="urn:schemas-microsoft-com:office:smarttags" w:element="place">
        <w:smartTag w:uri="urn:schemas-microsoft-com:office:smarttags" w:element="City">
          <w:r w:rsidRPr="00EF6454">
            <w:t>Houston</w:t>
          </w:r>
        </w:smartTag>
        <w:r w:rsidRPr="00EF6454">
          <w:t xml:space="preserve">, </w:t>
        </w:r>
        <w:smartTag w:uri="urn:schemas-microsoft-com:office:smarttags" w:element="State">
          <w:r w:rsidRPr="00EF6454">
            <w:t>Texas</w:t>
          </w:r>
        </w:smartTag>
      </w:smartTag>
      <w:r w:rsidRPr="00EF6454">
        <w:t xml:space="preserve">, </w:t>
      </w:r>
      <w:smartTag w:uri="urn:schemas-microsoft-com:office:smarttags" w:element="date">
        <w:smartTagPr>
          <w:attr w:name="Year" w:val="1995"/>
          <w:attr w:name="Day" w:val="3"/>
          <w:attr w:name="Month" w:val="3"/>
        </w:smartTagPr>
        <w:r w:rsidRPr="00EF6454">
          <w:t>March 3, 1995</w:t>
        </w:r>
      </w:smartTag>
      <w:r w:rsidRPr="00EF6454">
        <w:t>.</w:t>
      </w:r>
    </w:p>
    <w:p w14:paraId="7A085EEB" w14:textId="25721102" w:rsidR="007F39C9" w:rsidRPr="00EF6454" w:rsidRDefault="007F39C9" w:rsidP="001C4712">
      <w:pPr>
        <w:pStyle w:val="resume"/>
        <w:spacing w:after="0"/>
      </w:pPr>
      <w:proofErr w:type="spellStart"/>
      <w:r w:rsidRPr="00EF6454">
        <w:t>Kozdrój</w:t>
      </w:r>
      <w:proofErr w:type="spellEnd"/>
      <w:r w:rsidRPr="00EF6454">
        <w:t xml:space="preserve">, </w:t>
      </w:r>
      <w:proofErr w:type="spellStart"/>
      <w:r w:rsidRPr="00EF6454">
        <w:t>Alicja</w:t>
      </w:r>
      <w:proofErr w:type="spellEnd"/>
      <w:r w:rsidRPr="00EF6454">
        <w:t xml:space="preserve">, &amp; Van Fleet, </w:t>
      </w:r>
      <w:r w:rsidR="00E97A9A">
        <w:t>D. D.</w:t>
      </w:r>
      <w:r w:rsidRPr="00EF6454">
        <w:t xml:space="preserve"> Changes in the Economy and Management Practice in </w:t>
      </w:r>
      <w:smartTag w:uri="urn:schemas-microsoft-com:office:smarttags" w:element="country-region">
        <w:smartTag w:uri="urn:schemas-microsoft-com:office:smarttags" w:element="place">
          <w:r w:rsidRPr="00EF6454">
            <w:t>Poland</w:t>
          </w:r>
        </w:smartTag>
      </w:smartTag>
      <w:r w:rsidRPr="00EF6454">
        <w:t>.</w:t>
      </w:r>
      <w:r w:rsidR="00812AC0">
        <w:t xml:space="preserve"> </w:t>
      </w:r>
      <w:r w:rsidRPr="00EF6454">
        <w:t xml:space="preserve">International Management Division, </w:t>
      </w:r>
      <w:smartTag w:uri="urn:schemas-microsoft-com:office:smarttags" w:element="PlaceType">
        <w:r w:rsidRPr="00EF6454">
          <w:t>Academy</w:t>
        </w:r>
      </w:smartTag>
      <w:r w:rsidRPr="00EF6454">
        <w:t xml:space="preserve"> of </w:t>
      </w:r>
      <w:smartTag w:uri="urn:schemas-microsoft-com:office:smarttags" w:element="PlaceName">
        <w:r w:rsidRPr="00EF6454">
          <w:t>Management</w:t>
        </w:r>
      </w:smartTag>
      <w:r w:rsidRPr="00EF6454">
        <w:t xml:space="preserve">, </w:t>
      </w:r>
      <w:smartTag w:uri="urn:schemas-microsoft-com:office:smarttags" w:element="place">
        <w:smartTag w:uri="urn:schemas-microsoft-com:office:smarttags" w:element="City">
          <w:r w:rsidRPr="00EF6454">
            <w:t>Dallas</w:t>
          </w:r>
        </w:smartTag>
        <w:r w:rsidRPr="00EF6454">
          <w:t xml:space="preserve">, </w:t>
        </w:r>
        <w:smartTag w:uri="urn:schemas-microsoft-com:office:smarttags" w:element="State">
          <w:r w:rsidRPr="00EF6454">
            <w:t>Texas</w:t>
          </w:r>
        </w:smartTag>
      </w:smartTag>
      <w:r w:rsidRPr="00EF6454">
        <w:t>, 1994.</w:t>
      </w:r>
    </w:p>
    <w:p w14:paraId="2E2E5B8D" w14:textId="40F83CE6" w:rsidR="007F39C9" w:rsidRPr="00EF6454" w:rsidRDefault="007F39C9" w:rsidP="001C4712">
      <w:pPr>
        <w:pStyle w:val="resume"/>
        <w:spacing w:after="0"/>
      </w:pPr>
      <w:r w:rsidRPr="00EF6454">
        <w:rPr>
          <w:i/>
        </w:rPr>
        <w:t>Peterson, T. O.</w:t>
      </w:r>
      <w:r w:rsidRPr="00EF6454">
        <w:t xml:space="preserve">, Sutton, C. </w:t>
      </w:r>
      <w:smartTag w:uri="urn:schemas-microsoft-com:office:smarttags" w:element="PersonName">
        <w:r w:rsidRPr="00EF6454">
          <w:t>D.</w:t>
        </w:r>
      </w:smartTag>
      <w:r w:rsidRPr="00EF6454">
        <w:t xml:space="preserve">, Van Fleet, </w:t>
      </w:r>
      <w:smartTag w:uri="urn:schemas-microsoft-com:office:smarttags" w:element="PersonName">
        <w:r w:rsidRPr="00EF6454">
          <w:t>D.</w:t>
        </w:r>
      </w:smartTag>
      <w:r w:rsidRPr="00EF6454">
        <w:t xml:space="preserve"> </w:t>
      </w:r>
      <w:smartTag w:uri="urn:schemas-microsoft-com:office:smarttags" w:element="PersonName">
        <w:r w:rsidRPr="00EF6454">
          <w:t>D.</w:t>
        </w:r>
      </w:smartTag>
      <w:r w:rsidRPr="00EF6454">
        <w:t>, &amp; Griffin, R. W.</w:t>
      </w:r>
      <w:r w:rsidR="00812AC0">
        <w:t xml:space="preserve"> </w:t>
      </w:r>
      <w:r w:rsidRPr="00EF6454">
        <w:t>Quality Circles: A Case of Short-Lived Success?</w:t>
      </w:r>
      <w:r w:rsidR="00812AC0">
        <w:t xml:space="preserve"> </w:t>
      </w:r>
      <w:r w:rsidRPr="00EF6454">
        <w:t xml:space="preserve">Total Quality Conference, The Center for International Business Education and Research, Southern Illinois University - </w:t>
      </w:r>
      <w:smartTag w:uri="urn:schemas-microsoft-com:office:smarttags" w:element="City">
        <w:r w:rsidRPr="00EF6454">
          <w:t>Carbondale</w:t>
        </w:r>
      </w:smartTag>
      <w:r w:rsidRPr="00EF6454">
        <w:t xml:space="preserve"> and </w:t>
      </w:r>
      <w:smartTag w:uri="urn:schemas-microsoft-com:office:smarttags" w:element="place">
        <w:smartTag w:uri="urn:schemas-microsoft-com:office:smarttags" w:element="PlaceName">
          <w:r w:rsidRPr="00EF6454">
            <w:t>Memphis</w:t>
          </w:r>
        </w:smartTag>
        <w:r w:rsidRPr="00EF6454">
          <w:t xml:space="preserve"> </w:t>
        </w:r>
        <w:smartTag w:uri="urn:schemas-microsoft-com:office:smarttags" w:element="PlaceType">
          <w:r w:rsidRPr="00EF6454">
            <w:t>State</w:t>
          </w:r>
        </w:smartTag>
        <w:r w:rsidRPr="00EF6454">
          <w:t xml:space="preserve"> </w:t>
        </w:r>
        <w:smartTag w:uri="urn:schemas-microsoft-com:office:smarttags" w:element="PlaceType">
          <w:r w:rsidRPr="00EF6454">
            <w:t>University</w:t>
          </w:r>
        </w:smartTag>
      </w:smartTag>
      <w:r w:rsidRPr="00EF6454">
        <w:t>, 1993.</w:t>
      </w:r>
    </w:p>
    <w:p w14:paraId="437B0591" w14:textId="0B072E91" w:rsidR="007F39C9" w:rsidRPr="00EF6454" w:rsidRDefault="007F39C9" w:rsidP="001C4712">
      <w:pPr>
        <w:pStyle w:val="resume"/>
        <w:spacing w:after="0"/>
      </w:pPr>
      <w:r w:rsidRPr="00EF6454">
        <w:rPr>
          <w:i/>
        </w:rPr>
        <w:t>Rinefort, Foster C.</w:t>
      </w:r>
      <w:r w:rsidRPr="00EF6454">
        <w:t xml:space="preserve">, &amp; Van Fleet, </w:t>
      </w:r>
      <w:r w:rsidR="00E97A9A">
        <w:t>D. D.</w:t>
      </w:r>
      <w:r w:rsidRPr="00EF6454">
        <w:t xml:space="preserve"> Governor Howard Pyle and the Voluntary Safety Movement in the </w:t>
      </w:r>
      <w:smartTag w:uri="urn:schemas-microsoft-com:office:smarttags" w:element="country-region">
        <w:smartTag w:uri="urn:schemas-microsoft-com:office:smarttags" w:element="place">
          <w:r w:rsidRPr="00EF6454">
            <w:t>United States</w:t>
          </w:r>
        </w:smartTag>
      </w:smartTag>
      <w:r w:rsidRPr="00EF6454">
        <w:t>.</w:t>
      </w:r>
      <w:r w:rsidR="00812AC0">
        <w:t xml:space="preserve"> </w:t>
      </w:r>
      <w:r w:rsidRPr="00EF6454">
        <w:t xml:space="preserve">Management History Division, </w:t>
      </w:r>
      <w:smartTag w:uri="urn:schemas-microsoft-com:office:smarttags" w:element="PlaceType">
        <w:r w:rsidRPr="00EF6454">
          <w:t>Academy</w:t>
        </w:r>
      </w:smartTag>
      <w:r w:rsidRPr="00EF6454">
        <w:t xml:space="preserve"> of </w:t>
      </w:r>
      <w:smartTag w:uri="urn:schemas-microsoft-com:office:smarttags" w:element="PlaceName">
        <w:r w:rsidRPr="00EF6454">
          <w:t>Management</w:t>
        </w:r>
      </w:smartTag>
      <w:r w:rsidRPr="00EF6454">
        <w:t xml:space="preserve">, </w:t>
      </w:r>
      <w:smartTag w:uri="urn:schemas-microsoft-com:office:smarttags" w:element="place">
        <w:smartTag w:uri="urn:schemas-microsoft-com:office:smarttags" w:element="City">
          <w:r w:rsidRPr="00EF6454">
            <w:t>Las Vegas</w:t>
          </w:r>
        </w:smartTag>
        <w:r w:rsidRPr="00EF6454">
          <w:t xml:space="preserve">, </w:t>
        </w:r>
        <w:smartTag w:uri="urn:schemas-microsoft-com:office:smarttags" w:element="State">
          <w:r w:rsidRPr="00EF6454">
            <w:t>Nevada</w:t>
          </w:r>
        </w:smartTag>
      </w:smartTag>
      <w:r w:rsidRPr="00EF6454">
        <w:t>, 1992.</w:t>
      </w:r>
    </w:p>
    <w:p w14:paraId="6191613E" w14:textId="5C170B9A" w:rsidR="007F39C9" w:rsidRPr="00EF6454" w:rsidRDefault="00241E8E" w:rsidP="001C4712">
      <w:pPr>
        <w:pStyle w:val="resume"/>
        <w:spacing w:after="0"/>
      </w:pPr>
      <w:r w:rsidRPr="00EF6454">
        <w:rPr>
          <w:i/>
        </w:rPr>
        <w:lastRenderedPageBreak/>
        <w:t>Peterson, T.O.</w:t>
      </w:r>
      <w:r w:rsidR="007F39C9" w:rsidRPr="00EF6454">
        <w:t xml:space="preserve">, Van Fleet, </w:t>
      </w:r>
      <w:r w:rsidR="00E97A9A">
        <w:t>D. D.</w:t>
      </w:r>
      <w:r w:rsidR="007F39C9" w:rsidRPr="00EF6454">
        <w:t>, &amp; Smith, P.C. The Application of an Expert System to the Performance Feedback Task: Empirical Findings.</w:t>
      </w:r>
      <w:r w:rsidR="00812AC0">
        <w:t xml:space="preserve"> </w:t>
      </w:r>
      <w:r w:rsidR="007F39C9" w:rsidRPr="00EF6454">
        <w:t xml:space="preserve">Organizational Communication and Information Systems Division, </w:t>
      </w:r>
      <w:smartTag w:uri="urn:schemas-microsoft-com:office:smarttags" w:element="PlaceType">
        <w:r w:rsidR="007F39C9" w:rsidRPr="00EF6454">
          <w:t>Academy</w:t>
        </w:r>
      </w:smartTag>
      <w:r w:rsidR="007F39C9" w:rsidRPr="00EF6454">
        <w:t xml:space="preserve"> of </w:t>
      </w:r>
      <w:smartTag w:uri="urn:schemas-microsoft-com:office:smarttags" w:element="PlaceName">
        <w:r w:rsidR="007F39C9" w:rsidRPr="00EF6454">
          <w:t>Management</w:t>
        </w:r>
      </w:smartTag>
      <w:r w:rsidR="007F39C9" w:rsidRPr="00EF6454">
        <w:t xml:space="preserve">, </w:t>
      </w:r>
      <w:smartTag w:uri="urn:schemas-microsoft-com:office:smarttags" w:element="place">
        <w:smartTag w:uri="urn:schemas-microsoft-com:office:smarttags" w:element="City">
          <w:r w:rsidR="007F39C9" w:rsidRPr="00EF6454">
            <w:t>Las Vegas</w:t>
          </w:r>
        </w:smartTag>
        <w:r w:rsidR="007F39C9" w:rsidRPr="00EF6454">
          <w:t xml:space="preserve">, </w:t>
        </w:r>
        <w:smartTag w:uri="urn:schemas-microsoft-com:office:smarttags" w:element="State">
          <w:r w:rsidR="007F39C9" w:rsidRPr="00EF6454">
            <w:t>Nevada</w:t>
          </w:r>
        </w:smartTag>
      </w:smartTag>
      <w:r w:rsidR="007F39C9" w:rsidRPr="00EF6454">
        <w:t>, 1992.</w:t>
      </w:r>
    </w:p>
    <w:p w14:paraId="214C7200" w14:textId="3A0BCACA" w:rsidR="007F39C9" w:rsidRPr="00EF6454" w:rsidRDefault="007F39C9" w:rsidP="001C4712">
      <w:pPr>
        <w:pStyle w:val="resume"/>
        <w:spacing w:after="0"/>
      </w:pPr>
      <w:r w:rsidRPr="00EF6454">
        <w:t xml:space="preserve">Biles, G.E., Van Fleet, </w:t>
      </w:r>
      <w:r w:rsidR="00E97A9A">
        <w:t>D. D.</w:t>
      </w:r>
      <w:r w:rsidRPr="00EF6454">
        <w:t>, &amp; Wolf, William B.</w:t>
      </w:r>
      <w:r w:rsidR="00812AC0">
        <w:t xml:space="preserve"> </w:t>
      </w:r>
      <w:r w:rsidRPr="00EF6454">
        <w:t>What Should Be the Role of Management History in Business Doctoral Programs.</w:t>
      </w:r>
      <w:r w:rsidR="00812AC0">
        <w:t xml:space="preserve"> </w:t>
      </w:r>
      <w:r w:rsidRPr="00EF6454">
        <w:t xml:space="preserve">Southwest </w:t>
      </w:r>
      <w:smartTag w:uri="urn:schemas-microsoft-com:office:smarttags" w:element="PlaceType">
        <w:r w:rsidRPr="00EF6454">
          <w:t>Academy</w:t>
        </w:r>
      </w:smartTag>
      <w:r w:rsidRPr="00EF6454">
        <w:t xml:space="preserve"> of Management, </w:t>
      </w:r>
      <w:smartTag w:uri="urn:schemas-microsoft-com:office:smarttags" w:element="City">
        <w:smartTag w:uri="urn:schemas-microsoft-com:office:smarttags" w:element="place">
          <w:r w:rsidRPr="00EF6454">
            <w:t>San Antonio</w:t>
          </w:r>
        </w:smartTag>
      </w:smartTag>
      <w:r w:rsidRPr="00EF6454">
        <w:t>, March 1992.</w:t>
      </w:r>
    </w:p>
    <w:p w14:paraId="0CBE21C0" w14:textId="77777777" w:rsidR="007F39C9" w:rsidRPr="00EF6454" w:rsidRDefault="007F39C9" w:rsidP="001C4712">
      <w:pPr>
        <w:pStyle w:val="resume"/>
        <w:spacing w:after="0"/>
      </w:pPr>
      <w:r w:rsidRPr="00EF6454">
        <w:t xml:space="preserve">Van Fleet, </w:t>
      </w:r>
      <w:r w:rsidR="00E97A9A">
        <w:t>D. D.</w:t>
      </w:r>
      <w:r w:rsidRPr="00EF6454">
        <w:t xml:space="preserve">, &amp; </w:t>
      </w:r>
      <w:r w:rsidR="00241E8E" w:rsidRPr="00EF6454">
        <w:rPr>
          <w:i/>
        </w:rPr>
        <w:t>Peterson, T.O.</w:t>
      </w:r>
      <w:r w:rsidRPr="00EF6454">
        <w:t xml:space="preserve"> Videotapes in Leadership Education, Organizational Behavior Teaching Conference, Bellingham, Washington, June 1991.</w:t>
      </w:r>
    </w:p>
    <w:p w14:paraId="75217B9E" w14:textId="1659C567" w:rsidR="007F39C9" w:rsidRPr="00EF6454" w:rsidRDefault="007F39C9" w:rsidP="001C4712">
      <w:pPr>
        <w:pStyle w:val="resume"/>
        <w:spacing w:after="0"/>
      </w:pPr>
      <w:r w:rsidRPr="00EF6454">
        <w:rPr>
          <w:lang w:val="nb-NO"/>
        </w:rPr>
        <w:t xml:space="preserve">Anders, G, &amp; Van Fleet, </w:t>
      </w:r>
      <w:r w:rsidR="00E97A9A">
        <w:rPr>
          <w:lang w:val="nb-NO"/>
        </w:rPr>
        <w:t>D. D.</w:t>
      </w:r>
      <w:r w:rsidR="00812AC0">
        <w:rPr>
          <w:lang w:val="nb-NO"/>
        </w:rPr>
        <w:t xml:space="preserve"> </w:t>
      </w:r>
      <w:r w:rsidRPr="00EF6454">
        <w:t>On the Compatibility of Group Cohesion and Majority Rule Voting.</w:t>
      </w:r>
      <w:r w:rsidR="00812AC0">
        <w:t xml:space="preserve"> </w:t>
      </w:r>
      <w:r w:rsidRPr="00EF6454">
        <w:t xml:space="preserve">Public Choice Society, </w:t>
      </w:r>
      <w:smartTag w:uri="urn:schemas-microsoft-com:office:smarttags" w:element="place">
        <w:smartTag w:uri="urn:schemas-microsoft-com:office:smarttags" w:element="City">
          <w:r w:rsidRPr="00EF6454">
            <w:t>New Orleans</w:t>
          </w:r>
        </w:smartTag>
        <w:r w:rsidRPr="00EF6454">
          <w:t xml:space="preserve">, </w:t>
        </w:r>
        <w:smartTag w:uri="urn:schemas-microsoft-com:office:smarttags" w:element="State">
          <w:r w:rsidRPr="00EF6454">
            <w:t>LA</w:t>
          </w:r>
        </w:smartTag>
      </w:smartTag>
      <w:r w:rsidRPr="00EF6454">
        <w:t xml:space="preserve">, </w:t>
      </w:r>
      <w:smartTag w:uri="urn:schemas-microsoft-com:office:smarttags" w:element="date">
        <w:smartTagPr>
          <w:attr w:name="Year" w:val="1991"/>
          <w:attr w:name="Day" w:val="14"/>
          <w:attr w:name="Month" w:val="3"/>
        </w:smartTagPr>
        <w:r w:rsidRPr="00EF6454">
          <w:t>March 14, 1991</w:t>
        </w:r>
      </w:smartTag>
      <w:r w:rsidRPr="00EF6454">
        <w:t>.</w:t>
      </w:r>
    </w:p>
    <w:p w14:paraId="2090576F" w14:textId="70D5D90C" w:rsidR="007F39C9" w:rsidRPr="00EF6454" w:rsidRDefault="007F39C9" w:rsidP="001C4712">
      <w:pPr>
        <w:pStyle w:val="resume"/>
        <w:spacing w:after="0"/>
      </w:pPr>
      <w:r w:rsidRPr="00EF6454">
        <w:t xml:space="preserve">Van Fleet, </w:t>
      </w:r>
      <w:r w:rsidR="00E97A9A">
        <w:t>D. D.</w:t>
      </w:r>
      <w:r w:rsidR="00812AC0">
        <w:t xml:space="preserve"> </w:t>
      </w:r>
      <w:r w:rsidRPr="00EF6454">
        <w:t xml:space="preserve">Fifth Annual Doctoral Student/Young Professor Consortium, Southwest Division, </w:t>
      </w:r>
      <w:smartTag w:uri="urn:schemas-microsoft-com:office:smarttags" w:element="place">
        <w:smartTag w:uri="urn:schemas-microsoft-com:office:smarttags" w:element="PlaceType">
          <w:r w:rsidRPr="00EF6454">
            <w:t>Academy</w:t>
          </w:r>
        </w:smartTag>
        <w:r w:rsidRPr="00EF6454">
          <w:t xml:space="preserve"> of </w:t>
        </w:r>
        <w:smartTag w:uri="urn:schemas-microsoft-com:office:smarttags" w:element="PlaceName">
          <w:r w:rsidRPr="00EF6454">
            <w:t>Management</w:t>
          </w:r>
        </w:smartTag>
      </w:smartTag>
      <w:r w:rsidRPr="00EF6454">
        <w:t>, March 1991.</w:t>
      </w:r>
    </w:p>
    <w:p w14:paraId="5C76FAB0" w14:textId="77777777" w:rsidR="007F39C9" w:rsidRPr="00EF6454" w:rsidRDefault="007F39C9" w:rsidP="001C4712">
      <w:pPr>
        <w:pStyle w:val="resume"/>
        <w:spacing w:after="0"/>
      </w:pPr>
      <w:r w:rsidRPr="00EF6454">
        <w:rPr>
          <w:i/>
        </w:rPr>
        <w:t>Rinefort, Foster C.</w:t>
      </w:r>
      <w:r w:rsidRPr="00EF6454">
        <w:t xml:space="preserve">, &amp; Van Fleet, </w:t>
      </w:r>
      <w:r w:rsidR="00E97A9A">
        <w:t>D. D.</w:t>
      </w:r>
      <w:r w:rsidRPr="00EF6454">
        <w:t xml:space="preserve"> Safety Issues Beyond the Workplace: Relationship Between Work Injuries and Available Supervision. Personnel and Human Resource Division, Academy of Management meetings, </w:t>
      </w:r>
      <w:smartTag w:uri="urn:schemas-microsoft-com:office:smarttags" w:element="City">
        <w:smartTag w:uri="urn:schemas-microsoft-com:office:smarttags" w:element="place">
          <w:r w:rsidRPr="00EF6454">
            <w:t>San Francisco</w:t>
          </w:r>
        </w:smartTag>
      </w:smartTag>
      <w:r w:rsidRPr="00EF6454">
        <w:t>, August 1990.</w:t>
      </w:r>
    </w:p>
    <w:p w14:paraId="5B7C2912" w14:textId="02096183" w:rsidR="007F39C9" w:rsidRPr="00EF6454" w:rsidRDefault="007F39C9" w:rsidP="001C4712">
      <w:pPr>
        <w:pStyle w:val="resume"/>
        <w:spacing w:after="0"/>
      </w:pPr>
      <w:r w:rsidRPr="00EF6454">
        <w:t xml:space="preserve">Van Fleet, </w:t>
      </w:r>
      <w:r w:rsidR="00E97A9A">
        <w:t>D. D.</w:t>
      </w:r>
      <w:r w:rsidRPr="00EF6454">
        <w:t xml:space="preserve"> Why the Management History Division Will Always Be a Division of Importance to the </w:t>
      </w:r>
      <w:smartTag w:uri="urn:schemas-microsoft-com:office:smarttags" w:element="place">
        <w:smartTag w:uri="urn:schemas-microsoft-com:office:smarttags" w:element="PlaceType">
          <w:r w:rsidRPr="00EF6454">
            <w:t>Academy</w:t>
          </w:r>
        </w:smartTag>
        <w:r w:rsidRPr="00EF6454">
          <w:t xml:space="preserve"> of </w:t>
        </w:r>
        <w:smartTag w:uri="urn:schemas-microsoft-com:office:smarttags" w:element="PlaceName">
          <w:r w:rsidRPr="00EF6454">
            <w:t>Management</w:t>
          </w:r>
        </w:smartTag>
      </w:smartTag>
      <w:r w:rsidRPr="00EF6454">
        <w:t>.</w:t>
      </w:r>
      <w:r w:rsidR="00812AC0">
        <w:t xml:space="preserve"> </w:t>
      </w:r>
      <w:r w:rsidRPr="00EF6454">
        <w:t xml:space="preserve">Southwest </w:t>
      </w:r>
      <w:smartTag w:uri="urn:schemas-microsoft-com:office:smarttags" w:element="PlaceType">
        <w:r w:rsidRPr="00EF6454">
          <w:t>Academy</w:t>
        </w:r>
      </w:smartTag>
      <w:r w:rsidRPr="00EF6454">
        <w:t xml:space="preserve"> of Management, </w:t>
      </w:r>
      <w:smartTag w:uri="urn:schemas-microsoft-com:office:smarttags" w:element="City">
        <w:smartTag w:uri="urn:schemas-microsoft-com:office:smarttags" w:element="place">
          <w:r w:rsidRPr="00EF6454">
            <w:t>Dallas</w:t>
          </w:r>
        </w:smartTag>
      </w:smartTag>
      <w:r w:rsidRPr="00EF6454">
        <w:t>, March 1990.</w:t>
      </w:r>
    </w:p>
    <w:p w14:paraId="45409066" w14:textId="77777777" w:rsidR="007F39C9" w:rsidRPr="00EF6454" w:rsidRDefault="007F39C9" w:rsidP="001C4712">
      <w:pPr>
        <w:pStyle w:val="resume"/>
        <w:spacing w:after="0"/>
      </w:pPr>
      <w:r w:rsidRPr="00EF6454">
        <w:t xml:space="preserve">Van Fleet, </w:t>
      </w:r>
      <w:r w:rsidR="00E97A9A">
        <w:t>D. D.</w:t>
      </w:r>
      <w:r w:rsidRPr="00EF6454">
        <w:t xml:space="preserve"> First Annual New Faculty and Doctoral Student Consortium, Southern Management Association, November 1989.</w:t>
      </w:r>
    </w:p>
    <w:p w14:paraId="58F0725E" w14:textId="26B70FBE" w:rsidR="007F39C9" w:rsidRPr="00EF6454" w:rsidRDefault="007F39C9" w:rsidP="001C4712">
      <w:pPr>
        <w:pStyle w:val="resume"/>
        <w:spacing w:after="0"/>
      </w:pPr>
      <w:r w:rsidRPr="00EF6454">
        <w:t xml:space="preserve">Van Fleet, </w:t>
      </w:r>
      <w:r w:rsidR="00E97A9A">
        <w:t>D. D.</w:t>
      </w:r>
      <w:r w:rsidR="00812AC0">
        <w:t xml:space="preserve"> </w:t>
      </w:r>
      <w:r w:rsidRPr="00EF6454">
        <w:t xml:space="preserve">Third Annual Doctoral Student/Young Professor Consortium, Southwest Division, </w:t>
      </w:r>
      <w:smartTag w:uri="urn:schemas-microsoft-com:office:smarttags" w:element="place">
        <w:smartTag w:uri="urn:schemas-microsoft-com:office:smarttags" w:element="PlaceType">
          <w:r w:rsidRPr="00EF6454">
            <w:t>Academy</w:t>
          </w:r>
        </w:smartTag>
        <w:r w:rsidRPr="00EF6454">
          <w:t xml:space="preserve"> of </w:t>
        </w:r>
        <w:smartTag w:uri="urn:schemas-microsoft-com:office:smarttags" w:element="PlaceName">
          <w:r w:rsidRPr="00EF6454">
            <w:t>Management</w:t>
          </w:r>
        </w:smartTag>
      </w:smartTag>
      <w:r w:rsidRPr="00EF6454">
        <w:t>, March 1989.</w:t>
      </w:r>
    </w:p>
    <w:p w14:paraId="1B606DC5" w14:textId="5339B9DC" w:rsidR="007F39C9" w:rsidRPr="00EF6454" w:rsidRDefault="00241E8E" w:rsidP="001C4712">
      <w:pPr>
        <w:pStyle w:val="resume"/>
        <w:spacing w:after="0"/>
      </w:pPr>
      <w:r w:rsidRPr="00EF6454">
        <w:rPr>
          <w:i/>
        </w:rPr>
        <w:t>Peterson, T.O.</w:t>
      </w:r>
      <w:r w:rsidR="007F39C9" w:rsidRPr="00EF6454">
        <w:t xml:space="preserve">, &amp; Van Fleet, </w:t>
      </w:r>
      <w:r w:rsidR="00E97A9A">
        <w:t>D. D.</w:t>
      </w:r>
      <w:r w:rsidR="007F39C9" w:rsidRPr="00EF6454">
        <w:t xml:space="preserve"> The Application of Expert System Technology to the Performance Feedback Task: Empirical Findings.</w:t>
      </w:r>
      <w:r w:rsidR="00812AC0">
        <w:t xml:space="preserve"> </w:t>
      </w:r>
      <w:r w:rsidR="007F39C9" w:rsidRPr="00EF6454">
        <w:t>The 1988 Conference on the Impact of Artificial Intelligence on Business and Industry, University of North Texas, Denton, Texas, October 1988.</w:t>
      </w:r>
    </w:p>
    <w:p w14:paraId="5D5FEE70" w14:textId="29FB6FC5" w:rsidR="007F39C9" w:rsidRPr="00EF6454" w:rsidRDefault="007F39C9" w:rsidP="001C4712">
      <w:pPr>
        <w:pStyle w:val="resume"/>
        <w:spacing w:after="0"/>
      </w:pPr>
      <w:r w:rsidRPr="00EF6454">
        <w:t xml:space="preserve">Van Fleet, </w:t>
      </w:r>
      <w:r w:rsidR="00E97A9A">
        <w:t>D. D.</w:t>
      </w:r>
      <w:r w:rsidR="00812AC0">
        <w:t xml:space="preserve"> </w:t>
      </w:r>
      <w:r w:rsidRPr="00EF6454">
        <w:t>Management History: An Editor's View.</w:t>
      </w:r>
      <w:r w:rsidR="00812AC0">
        <w:t xml:space="preserve"> </w:t>
      </w:r>
      <w:r w:rsidRPr="00EF6454">
        <w:t xml:space="preserve">Management History Division, </w:t>
      </w:r>
      <w:smartTag w:uri="urn:schemas-microsoft-com:office:smarttags" w:element="PlaceType">
        <w:r w:rsidRPr="00EF6454">
          <w:t>Academy</w:t>
        </w:r>
      </w:smartTag>
      <w:r w:rsidRPr="00EF6454">
        <w:t xml:space="preserve"> of </w:t>
      </w:r>
      <w:smartTag w:uri="urn:schemas-microsoft-com:office:smarttags" w:element="PlaceName">
        <w:r w:rsidRPr="00EF6454">
          <w:t>Management</w:t>
        </w:r>
      </w:smartTag>
      <w:r w:rsidRPr="00EF6454">
        <w:t xml:space="preserve"> meetings, </w:t>
      </w:r>
      <w:smartTag w:uri="urn:schemas-microsoft-com:office:smarttags" w:element="place">
        <w:smartTag w:uri="urn:schemas-microsoft-com:office:smarttags" w:element="City">
          <w:r w:rsidRPr="00EF6454">
            <w:t>Anaheim</w:t>
          </w:r>
        </w:smartTag>
        <w:r w:rsidRPr="00EF6454">
          <w:t xml:space="preserve">, </w:t>
        </w:r>
        <w:smartTag w:uri="urn:schemas-microsoft-com:office:smarttags" w:element="State">
          <w:r w:rsidRPr="00EF6454">
            <w:t>California</w:t>
          </w:r>
        </w:smartTag>
      </w:smartTag>
      <w:r w:rsidRPr="00EF6454">
        <w:t>, August 1988.</w:t>
      </w:r>
    </w:p>
    <w:p w14:paraId="444B30A7" w14:textId="2A3D655F" w:rsidR="007F39C9" w:rsidRPr="00EF6454" w:rsidRDefault="007F39C9" w:rsidP="001C4712">
      <w:pPr>
        <w:pStyle w:val="resume"/>
        <w:spacing w:after="0"/>
      </w:pPr>
      <w:r w:rsidRPr="00EF6454">
        <w:t xml:space="preserve">Van Fleet, </w:t>
      </w:r>
      <w:r w:rsidR="00E97A9A">
        <w:t>D. D.</w:t>
      </w:r>
      <w:r w:rsidRPr="00EF6454">
        <w:t xml:space="preserve">, &amp; </w:t>
      </w:r>
      <w:r w:rsidRPr="00EF6454">
        <w:rPr>
          <w:i/>
        </w:rPr>
        <w:t>Beard, J.W.</w:t>
      </w:r>
      <w:r w:rsidR="00812AC0">
        <w:t xml:space="preserve"> </w:t>
      </w:r>
      <w:r w:rsidRPr="00EF6454">
        <w:t xml:space="preserve">Lessons for Management Research from the History of Science. Research Methods Interest Group, </w:t>
      </w:r>
      <w:smartTag w:uri="urn:schemas-microsoft-com:office:smarttags" w:element="PlaceType">
        <w:r w:rsidRPr="00EF6454">
          <w:t>Academy</w:t>
        </w:r>
      </w:smartTag>
      <w:r w:rsidRPr="00EF6454">
        <w:t xml:space="preserve"> of </w:t>
      </w:r>
      <w:smartTag w:uri="urn:schemas-microsoft-com:office:smarttags" w:element="PlaceName">
        <w:r w:rsidRPr="00EF6454">
          <w:t>Management</w:t>
        </w:r>
      </w:smartTag>
      <w:r w:rsidRPr="00EF6454">
        <w:t xml:space="preserve"> meetings, </w:t>
      </w:r>
      <w:smartTag w:uri="urn:schemas-microsoft-com:office:smarttags" w:element="place">
        <w:smartTag w:uri="urn:schemas-microsoft-com:office:smarttags" w:element="City">
          <w:r w:rsidRPr="00EF6454">
            <w:t>Anaheim</w:t>
          </w:r>
        </w:smartTag>
        <w:r w:rsidRPr="00EF6454">
          <w:t xml:space="preserve">, </w:t>
        </w:r>
        <w:smartTag w:uri="urn:schemas-microsoft-com:office:smarttags" w:element="State">
          <w:r w:rsidRPr="00EF6454">
            <w:t>California</w:t>
          </w:r>
        </w:smartTag>
      </w:smartTag>
      <w:r w:rsidRPr="00EF6454">
        <w:t>, August 1988.</w:t>
      </w:r>
    </w:p>
    <w:p w14:paraId="13965B13" w14:textId="77777777" w:rsidR="007F39C9" w:rsidRPr="00EF6454" w:rsidRDefault="007F39C9" w:rsidP="001C4712">
      <w:pPr>
        <w:pStyle w:val="resume"/>
        <w:spacing w:after="0"/>
      </w:pPr>
      <w:smartTag w:uri="urn:schemas-microsoft-com:office:smarttags" w:element="country-region">
        <w:smartTag w:uri="urn:schemas-microsoft-com:office:smarttags" w:element="place">
          <w:r w:rsidRPr="00EF6454">
            <w:t>Ireland</w:t>
          </w:r>
        </w:smartTag>
      </w:smartTag>
      <w:r w:rsidRPr="00EF6454">
        <w:t xml:space="preserve">, R. </w:t>
      </w:r>
      <w:smartTag w:uri="urn:schemas-microsoft-com:office:smarttags" w:element="PersonName">
        <w:r w:rsidRPr="00EF6454">
          <w:t>D.</w:t>
        </w:r>
      </w:smartTag>
      <w:r w:rsidRPr="00EF6454">
        <w:t xml:space="preserve">, Hitt, M. A., Bettis, R. A., Montanari, J.R., &amp; Van Fleet, </w:t>
      </w:r>
      <w:r w:rsidR="00E97A9A">
        <w:t>D. D.</w:t>
      </w:r>
      <w:r w:rsidRPr="00EF6454">
        <w:t xml:space="preserve"> Journal Reviewers as Gatekeepers: What Reviewers Are Looking </w:t>
      </w:r>
      <w:r w:rsidR="00B7669F" w:rsidRPr="00EF6454">
        <w:t>for</w:t>
      </w:r>
      <w:r w:rsidRPr="00EF6454">
        <w:t xml:space="preserve">. Symposium conducted at the Southwest Academy of Management meetings, </w:t>
      </w:r>
      <w:smartTag w:uri="urn:schemas-microsoft-com:office:smarttags" w:element="place">
        <w:smartTag w:uri="urn:schemas-microsoft-com:office:smarttags" w:element="City">
          <w:r w:rsidRPr="00EF6454">
            <w:t>San Antonio</w:t>
          </w:r>
        </w:smartTag>
        <w:r w:rsidRPr="00EF6454">
          <w:t xml:space="preserve">, </w:t>
        </w:r>
        <w:smartTag w:uri="urn:schemas-microsoft-com:office:smarttags" w:element="State">
          <w:r w:rsidRPr="00EF6454">
            <w:t>Texas</w:t>
          </w:r>
        </w:smartTag>
      </w:smartTag>
      <w:r w:rsidRPr="00EF6454">
        <w:t xml:space="preserve">, </w:t>
      </w:r>
      <w:smartTag w:uri="urn:schemas-microsoft-com:office:smarttags" w:element="date">
        <w:smartTagPr>
          <w:attr w:name="Year" w:val="1988"/>
          <w:attr w:name="Day" w:val="3"/>
          <w:attr w:name="Month" w:val="3"/>
        </w:smartTagPr>
        <w:r w:rsidRPr="00EF6454">
          <w:t>March 3, 1988</w:t>
        </w:r>
      </w:smartTag>
      <w:r w:rsidRPr="00EF6454">
        <w:t>.</w:t>
      </w:r>
    </w:p>
    <w:p w14:paraId="0A30AAAB" w14:textId="77777777" w:rsidR="007F39C9" w:rsidRPr="00EF6454" w:rsidRDefault="007F39C9" w:rsidP="001C4712">
      <w:pPr>
        <w:pStyle w:val="resume"/>
        <w:spacing w:after="0"/>
      </w:pPr>
      <w:smartTag w:uri="urn:schemas-microsoft-com:office:smarttags" w:element="City">
        <w:smartTag w:uri="urn:schemas-microsoft-com:office:smarttags" w:element="place">
          <w:r w:rsidRPr="00EF6454">
            <w:t>Griffin</w:t>
          </w:r>
        </w:smartTag>
      </w:smartTag>
      <w:r w:rsidRPr="00EF6454">
        <w:t xml:space="preserve">, R. W., Youngblood, S. A., &amp; Van Fleet, </w:t>
      </w:r>
      <w:r w:rsidR="00E97A9A">
        <w:t>D. D.</w:t>
      </w:r>
      <w:r w:rsidRPr="00EF6454">
        <w:t xml:space="preserve"> The Role of Textbook Writing in a Professional Career. Symposium conducted at the Southwest Academy of Management meetings, </w:t>
      </w:r>
      <w:smartTag w:uri="urn:schemas-microsoft-com:office:smarttags" w:element="place">
        <w:smartTag w:uri="urn:schemas-microsoft-com:office:smarttags" w:element="City">
          <w:r w:rsidRPr="00EF6454">
            <w:t>San Antonio</w:t>
          </w:r>
        </w:smartTag>
        <w:r w:rsidRPr="00EF6454">
          <w:t xml:space="preserve">, </w:t>
        </w:r>
        <w:smartTag w:uri="urn:schemas-microsoft-com:office:smarttags" w:element="State">
          <w:r w:rsidRPr="00EF6454">
            <w:t>Texas</w:t>
          </w:r>
        </w:smartTag>
      </w:smartTag>
      <w:r w:rsidRPr="00EF6454">
        <w:t xml:space="preserve">, </w:t>
      </w:r>
      <w:smartTag w:uri="urn:schemas-microsoft-com:office:smarttags" w:element="date">
        <w:smartTagPr>
          <w:attr w:name="Year" w:val="1988"/>
          <w:attr w:name="Day" w:val="4"/>
          <w:attr w:name="Month" w:val="3"/>
        </w:smartTagPr>
        <w:r w:rsidRPr="00EF6454">
          <w:t>March 4, 1988</w:t>
        </w:r>
      </w:smartTag>
      <w:r w:rsidRPr="00EF6454">
        <w:t>.</w:t>
      </w:r>
    </w:p>
    <w:p w14:paraId="08100F88" w14:textId="77777777" w:rsidR="007F39C9" w:rsidRPr="00EF6454" w:rsidRDefault="007F39C9" w:rsidP="001C4712">
      <w:pPr>
        <w:pStyle w:val="resume"/>
        <w:spacing w:after="0"/>
      </w:pPr>
      <w:r w:rsidRPr="00EF6454">
        <w:t xml:space="preserve">Van Fleet, </w:t>
      </w:r>
      <w:r w:rsidR="00E97A9A">
        <w:t>D. D.</w:t>
      </w:r>
      <w:r w:rsidRPr="00EF6454">
        <w:t xml:space="preserve">, The Regional Divisions of the </w:t>
      </w:r>
      <w:smartTag w:uri="urn:schemas-microsoft-com:office:smarttags" w:element="PlaceType">
        <w:r w:rsidRPr="00EF6454">
          <w:t>Academy</w:t>
        </w:r>
      </w:smartTag>
      <w:r w:rsidRPr="00EF6454">
        <w:t xml:space="preserve"> of </w:t>
      </w:r>
      <w:smartTag w:uri="urn:schemas-microsoft-com:office:smarttags" w:element="PlaceName">
        <w:r w:rsidRPr="00EF6454">
          <w:t>Management</w:t>
        </w:r>
      </w:smartTag>
      <w:r w:rsidRPr="00EF6454">
        <w:t xml:space="preserve">: An Historical View, Eastern </w:t>
      </w:r>
      <w:smartTag w:uri="urn:schemas-microsoft-com:office:smarttags" w:element="place">
        <w:smartTag w:uri="urn:schemas-microsoft-com:office:smarttags" w:element="PlaceType">
          <w:r w:rsidRPr="00EF6454">
            <w:t>Academy</w:t>
          </w:r>
        </w:smartTag>
        <w:r w:rsidRPr="00EF6454">
          <w:t xml:space="preserve"> of </w:t>
        </w:r>
        <w:smartTag w:uri="urn:schemas-microsoft-com:office:smarttags" w:element="PlaceName">
          <w:r w:rsidRPr="00EF6454">
            <w:t>Management</w:t>
          </w:r>
        </w:smartTag>
      </w:smartTag>
      <w:r w:rsidRPr="00EF6454">
        <w:t>, 1986.</w:t>
      </w:r>
    </w:p>
    <w:p w14:paraId="6B308ABA" w14:textId="77777777" w:rsidR="007F39C9" w:rsidRPr="00EF6454" w:rsidRDefault="007F39C9" w:rsidP="001C4712">
      <w:pPr>
        <w:pStyle w:val="resume"/>
        <w:spacing w:after="0"/>
      </w:pPr>
      <w:r w:rsidRPr="00EF6454">
        <w:t xml:space="preserve">Van Fleet, </w:t>
      </w:r>
      <w:r w:rsidR="00E97A9A">
        <w:t>D. D.</w:t>
      </w:r>
      <w:r w:rsidRPr="00EF6454">
        <w:t xml:space="preserve">, A Brief Overview of the History of Management, Southwest Division, </w:t>
      </w:r>
      <w:smartTag w:uri="urn:schemas-microsoft-com:office:smarttags" w:element="place">
        <w:smartTag w:uri="urn:schemas-microsoft-com:office:smarttags" w:element="PlaceType">
          <w:r w:rsidRPr="00EF6454">
            <w:t>Academy</w:t>
          </w:r>
        </w:smartTag>
        <w:r w:rsidRPr="00EF6454">
          <w:t xml:space="preserve"> of </w:t>
        </w:r>
        <w:smartTag w:uri="urn:schemas-microsoft-com:office:smarttags" w:element="PlaceName">
          <w:r w:rsidRPr="00EF6454">
            <w:t>Management</w:t>
          </w:r>
        </w:smartTag>
      </w:smartTag>
      <w:r w:rsidRPr="00EF6454">
        <w:t>, 1986.</w:t>
      </w:r>
    </w:p>
    <w:p w14:paraId="4046F5DC" w14:textId="77777777" w:rsidR="007F39C9" w:rsidRPr="00EF6454" w:rsidRDefault="007F39C9" w:rsidP="001C4712">
      <w:pPr>
        <w:pStyle w:val="resume"/>
        <w:spacing w:after="0"/>
      </w:pPr>
      <w:r w:rsidRPr="00EF6454">
        <w:t xml:space="preserve">Van Fleet, </w:t>
      </w:r>
      <w:r w:rsidR="00E97A9A">
        <w:t>D. D.</w:t>
      </w:r>
      <w:r w:rsidRPr="00EF6454">
        <w:t xml:space="preserve"> First Annual Doctoral Student/Young Professor Consortium, Southwest Division, </w:t>
      </w:r>
      <w:smartTag w:uri="urn:schemas-microsoft-com:office:smarttags" w:element="place">
        <w:smartTag w:uri="urn:schemas-microsoft-com:office:smarttags" w:element="PlaceType">
          <w:r w:rsidRPr="00EF6454">
            <w:t>Academy</w:t>
          </w:r>
        </w:smartTag>
        <w:r w:rsidRPr="00EF6454">
          <w:t xml:space="preserve"> of </w:t>
        </w:r>
        <w:smartTag w:uri="urn:schemas-microsoft-com:office:smarttags" w:element="PlaceName">
          <w:r w:rsidRPr="00EF6454">
            <w:t>Management</w:t>
          </w:r>
        </w:smartTag>
      </w:smartTag>
      <w:r w:rsidRPr="00EF6454">
        <w:t>, March 1986.</w:t>
      </w:r>
    </w:p>
    <w:p w14:paraId="7D52CF29" w14:textId="77777777" w:rsidR="007F39C9" w:rsidRPr="00EF6454" w:rsidRDefault="007F39C9" w:rsidP="001C4712">
      <w:pPr>
        <w:pStyle w:val="resume"/>
        <w:spacing w:after="0"/>
      </w:pPr>
      <w:r w:rsidRPr="00EF6454">
        <w:t xml:space="preserve">Van Fleet, </w:t>
      </w:r>
      <w:r w:rsidR="00E97A9A">
        <w:t>D. D.</w:t>
      </w:r>
      <w:r w:rsidRPr="00EF6454">
        <w:t xml:space="preserve"> Management History's Place in the Business School Program, Management History Division, Academy of Management, San Diego, California, 1985.</w:t>
      </w:r>
    </w:p>
    <w:p w14:paraId="6CE25AB8" w14:textId="4F48B868" w:rsidR="007F39C9" w:rsidRPr="00EF6454" w:rsidRDefault="007F39C9" w:rsidP="001C4712">
      <w:pPr>
        <w:pStyle w:val="resume"/>
        <w:spacing w:after="0"/>
      </w:pPr>
      <w:r w:rsidRPr="00EF6454">
        <w:t xml:space="preserve">Van Fleet, </w:t>
      </w:r>
      <w:r w:rsidR="00E97A9A">
        <w:t>D. D.</w:t>
      </w:r>
      <w:r w:rsidR="00812AC0">
        <w:t xml:space="preserve"> </w:t>
      </w:r>
      <w:r w:rsidRPr="00EF6454">
        <w:t xml:space="preserve">Doctoral Consortium, Management History Division, </w:t>
      </w:r>
      <w:smartTag w:uri="urn:schemas-microsoft-com:office:smarttags" w:element="place">
        <w:smartTag w:uri="urn:schemas-microsoft-com:office:smarttags" w:element="PlaceType">
          <w:r w:rsidRPr="00EF6454">
            <w:t>Academy</w:t>
          </w:r>
        </w:smartTag>
        <w:r w:rsidRPr="00EF6454">
          <w:t xml:space="preserve"> of </w:t>
        </w:r>
        <w:smartTag w:uri="urn:schemas-microsoft-com:office:smarttags" w:element="PlaceName">
          <w:r w:rsidRPr="00EF6454">
            <w:t>Management</w:t>
          </w:r>
        </w:smartTag>
      </w:smartTag>
      <w:r w:rsidRPr="00EF6454">
        <w:t>, August 1984.</w:t>
      </w:r>
    </w:p>
    <w:p w14:paraId="42BF2461" w14:textId="63903FB1" w:rsidR="007F39C9" w:rsidRPr="00EF6454" w:rsidRDefault="007F39C9" w:rsidP="001C4712">
      <w:pPr>
        <w:pStyle w:val="resume"/>
        <w:spacing w:after="0"/>
      </w:pPr>
      <w:r w:rsidRPr="00EF6454">
        <w:t xml:space="preserve">Van Fleet, </w:t>
      </w:r>
      <w:r w:rsidR="00E97A9A">
        <w:t>D. D.</w:t>
      </w:r>
      <w:r w:rsidR="00812AC0">
        <w:t xml:space="preserve"> </w:t>
      </w:r>
      <w:r w:rsidRPr="00EF6454">
        <w:t xml:space="preserve">Invited participant in "Leadership in the Air-Land Battle 2000 Scenario" U.S. Army symposium at </w:t>
      </w:r>
      <w:smartTag w:uri="urn:schemas-microsoft-com:office:smarttags" w:element="place">
        <w:smartTag w:uri="urn:schemas-microsoft-com:office:smarttags" w:element="PlaceName">
          <w:r w:rsidRPr="00EF6454">
            <w:t>Texas</w:t>
          </w:r>
        </w:smartTag>
        <w:r w:rsidRPr="00EF6454">
          <w:t xml:space="preserve"> </w:t>
        </w:r>
        <w:smartTag w:uri="urn:schemas-microsoft-com:office:smarttags" w:element="PlaceName">
          <w:r w:rsidRPr="00EF6454">
            <w:t>Tech</w:t>
          </w:r>
        </w:smartTag>
        <w:r w:rsidRPr="00EF6454">
          <w:t xml:space="preserve"> </w:t>
        </w:r>
        <w:smartTag w:uri="urn:schemas-microsoft-com:office:smarttags" w:element="PlaceType">
          <w:r w:rsidRPr="00EF6454">
            <w:t>University</w:t>
          </w:r>
        </w:smartTag>
      </w:smartTag>
      <w:r w:rsidRPr="00EF6454">
        <w:t xml:space="preserve"> (1983).</w:t>
      </w:r>
    </w:p>
    <w:p w14:paraId="39E3677E" w14:textId="0035E1C9" w:rsidR="007F39C9" w:rsidRPr="00EF6454" w:rsidRDefault="007F39C9" w:rsidP="001C4712">
      <w:pPr>
        <w:pStyle w:val="resume"/>
        <w:spacing w:after="0"/>
      </w:pPr>
      <w:r w:rsidRPr="00EF6454">
        <w:rPr>
          <w:lang w:val="nb-NO"/>
        </w:rPr>
        <w:t xml:space="preserve">Wren, </w:t>
      </w:r>
      <w:smartTag w:uri="urn:schemas-microsoft-com:office:smarttags" w:element="PersonName">
        <w:r w:rsidRPr="00EF6454">
          <w:rPr>
            <w:lang w:val="nb-NO"/>
          </w:rPr>
          <w:t>D.</w:t>
        </w:r>
      </w:smartTag>
      <w:r w:rsidRPr="00EF6454">
        <w:rPr>
          <w:lang w:val="nb-NO"/>
        </w:rPr>
        <w:t xml:space="preserve">A., &amp; Van Fleet, </w:t>
      </w:r>
      <w:r w:rsidR="00E97A9A">
        <w:rPr>
          <w:lang w:val="nb-NO"/>
        </w:rPr>
        <w:t>D. D.</w:t>
      </w:r>
      <w:r w:rsidR="00812AC0">
        <w:rPr>
          <w:lang w:val="nb-NO"/>
        </w:rPr>
        <w:t xml:space="preserve"> </w:t>
      </w:r>
      <w:r w:rsidRPr="00EF6454">
        <w:t>History in Schools of Business, Business History Conference, Peoria, Illinois (1983).</w:t>
      </w:r>
    </w:p>
    <w:p w14:paraId="640626D6" w14:textId="77777777" w:rsidR="007F39C9" w:rsidRPr="00EF6454" w:rsidRDefault="007F39C9" w:rsidP="001C4712">
      <w:pPr>
        <w:pStyle w:val="resume"/>
        <w:spacing w:after="0"/>
        <w:rPr>
          <w:b/>
          <w:sz w:val="16"/>
        </w:rPr>
      </w:pPr>
      <w:r w:rsidRPr="00EF6454">
        <w:rPr>
          <w:b/>
        </w:rPr>
        <w:t xml:space="preserve">Van Fleet, </w:t>
      </w:r>
      <w:r w:rsidR="00E97A9A">
        <w:rPr>
          <w:b/>
        </w:rPr>
        <w:t>D. D.</w:t>
      </w:r>
      <w:r w:rsidRPr="00EF6454">
        <w:rPr>
          <w:b/>
        </w:rPr>
        <w:t>, &amp; Chamberlain, H., Persistent Ratee Contaminants in Performance Appraisal, American Psychological Association (1982).</w:t>
      </w:r>
      <w:r w:rsidR="00AA5688">
        <w:rPr>
          <w:b/>
        </w:rPr>
        <w:br/>
      </w:r>
      <w:r w:rsidRPr="00EF6454">
        <w:rPr>
          <w:b/>
          <w:sz w:val="16"/>
        </w:rPr>
        <w:t xml:space="preserve">* Listed by the </w:t>
      </w:r>
      <w:r w:rsidRPr="00EF6454">
        <w:rPr>
          <w:b/>
          <w:sz w:val="16"/>
          <w:u w:val="single"/>
        </w:rPr>
        <w:t>ERIC Clearinghouse for Higher Education</w:t>
      </w:r>
      <w:r w:rsidRPr="00EF6454">
        <w:rPr>
          <w:b/>
          <w:sz w:val="16"/>
        </w:rPr>
        <w:t xml:space="preserve"> and cited in </w:t>
      </w:r>
      <w:r w:rsidRPr="00EF6454">
        <w:rPr>
          <w:b/>
          <w:sz w:val="16"/>
          <w:u w:val="single"/>
        </w:rPr>
        <w:t>Resources in Education</w:t>
      </w:r>
      <w:r w:rsidRPr="00EF6454">
        <w:rPr>
          <w:b/>
          <w:sz w:val="16"/>
        </w:rPr>
        <w:t xml:space="preserve"> (March 1983).</w:t>
      </w:r>
    </w:p>
    <w:p w14:paraId="5B0CC651" w14:textId="77777777" w:rsidR="007F39C9" w:rsidRPr="00EF6454" w:rsidRDefault="007F39C9" w:rsidP="001C4712">
      <w:pPr>
        <w:pStyle w:val="resume"/>
        <w:spacing w:after="0"/>
      </w:pPr>
      <w:r w:rsidRPr="00EF6454">
        <w:rPr>
          <w:i/>
        </w:rPr>
        <w:t>Hoy, F.</w:t>
      </w:r>
      <w:r w:rsidRPr="00EF6454">
        <w:t xml:space="preserve">, Van Fleet, </w:t>
      </w:r>
      <w:r w:rsidR="00E97A9A">
        <w:t>D. D.</w:t>
      </w:r>
      <w:r w:rsidRPr="00EF6454">
        <w:t xml:space="preserve">, &amp; Yetley, M.J., An Empirical Test of the Comparability of Three Models of Organizational Effectiveness, </w:t>
      </w:r>
      <w:smartTag w:uri="urn:schemas-microsoft-com:office:smarttags" w:element="place">
        <w:smartTag w:uri="urn:schemas-microsoft-com:office:smarttags" w:element="PlaceType">
          <w:r w:rsidRPr="00EF6454">
            <w:t>Academy</w:t>
          </w:r>
        </w:smartTag>
        <w:r w:rsidRPr="00EF6454">
          <w:t xml:space="preserve"> of </w:t>
        </w:r>
        <w:smartTag w:uri="urn:schemas-microsoft-com:office:smarttags" w:element="PlaceName">
          <w:r w:rsidRPr="00EF6454">
            <w:t>Management</w:t>
          </w:r>
        </w:smartTag>
      </w:smartTag>
      <w:r w:rsidRPr="00EF6454">
        <w:t xml:space="preserve"> (1982).</w:t>
      </w:r>
    </w:p>
    <w:p w14:paraId="142104D1" w14:textId="77777777" w:rsidR="007F39C9" w:rsidRPr="00EF6454" w:rsidRDefault="007F39C9" w:rsidP="001C4712">
      <w:pPr>
        <w:pStyle w:val="resume"/>
        <w:spacing w:after="0"/>
      </w:pPr>
      <w:r w:rsidRPr="00EF6454">
        <w:t xml:space="preserve">Van Fleet, </w:t>
      </w:r>
      <w:r w:rsidR="00E97A9A">
        <w:t>D. D.</w:t>
      </w:r>
      <w:r w:rsidRPr="00EF6454">
        <w:t xml:space="preserve">, &amp; Yukl, G.A., Leader Behavior of Effective Military Leaders, Military Psychology Division, American Psychological Association, </w:t>
      </w:r>
      <w:smartTag w:uri="urn:schemas-microsoft-com:office:smarttags" w:element="place">
        <w:smartTag w:uri="urn:schemas-microsoft-com:office:smarttags" w:element="City">
          <w:r w:rsidRPr="00EF6454">
            <w:t>Los Angeles</w:t>
          </w:r>
        </w:smartTag>
        <w:r w:rsidRPr="00EF6454">
          <w:t xml:space="preserve">, </w:t>
        </w:r>
        <w:smartTag w:uri="urn:schemas-microsoft-com:office:smarttags" w:element="State">
          <w:r w:rsidRPr="00EF6454">
            <w:t>California</w:t>
          </w:r>
        </w:smartTag>
      </w:smartTag>
      <w:r w:rsidRPr="00EF6454">
        <w:t xml:space="preserve"> (1981).</w:t>
      </w:r>
    </w:p>
    <w:p w14:paraId="51C29546" w14:textId="77777777" w:rsidR="007F39C9" w:rsidRPr="00EF6454" w:rsidRDefault="007F39C9" w:rsidP="001C4712">
      <w:pPr>
        <w:pStyle w:val="resume"/>
        <w:spacing w:after="0"/>
      </w:pPr>
      <w:r w:rsidRPr="00EF6454">
        <w:t xml:space="preserve">Van Fleet, </w:t>
      </w:r>
      <w:r w:rsidR="00E97A9A">
        <w:t>D. D.</w:t>
      </w:r>
      <w:r w:rsidRPr="00EF6454">
        <w:t xml:space="preserve">, &amp; Wren, </w:t>
      </w:r>
      <w:smartTag w:uri="urn:schemas-microsoft-com:office:smarttags" w:element="PersonName">
        <w:r w:rsidRPr="00EF6454">
          <w:t>D.</w:t>
        </w:r>
      </w:smartTag>
      <w:r w:rsidRPr="00EF6454">
        <w:t xml:space="preserve">A., History in Today's </w:t>
      </w:r>
      <w:smartTag w:uri="urn:schemas-microsoft-com:office:smarttags" w:element="place">
        <w:smartTag w:uri="urn:schemas-microsoft-com:office:smarttags" w:element="PlaceName">
          <w:r w:rsidRPr="00EF6454">
            <w:t>Business</w:t>
          </w:r>
        </w:smartTag>
        <w:r w:rsidRPr="00EF6454">
          <w:t xml:space="preserve"> </w:t>
        </w:r>
        <w:smartTag w:uri="urn:schemas-microsoft-com:office:smarttags" w:element="PlaceType">
          <w:r w:rsidRPr="00EF6454">
            <w:t>School</w:t>
          </w:r>
        </w:smartTag>
      </w:smartTag>
      <w:r w:rsidRPr="00EF6454">
        <w:t>, Academy of Management (1981).</w:t>
      </w:r>
    </w:p>
    <w:p w14:paraId="30E585FB" w14:textId="77777777" w:rsidR="007F39C9" w:rsidRPr="00EF6454" w:rsidRDefault="007F39C9" w:rsidP="001C4712">
      <w:pPr>
        <w:pStyle w:val="resume"/>
        <w:spacing w:after="0"/>
      </w:pPr>
      <w:r w:rsidRPr="00EF6454">
        <w:t xml:space="preserve">Van Fleet, </w:t>
      </w:r>
      <w:r w:rsidR="00E97A9A">
        <w:t>D. D.</w:t>
      </w:r>
      <w:r w:rsidRPr="00EF6454">
        <w:t>, The Role of Management History, Southern Management Association (November 1979).</w:t>
      </w:r>
    </w:p>
    <w:p w14:paraId="7051C912" w14:textId="77777777" w:rsidR="007F39C9" w:rsidRPr="00EF6454" w:rsidRDefault="007F39C9" w:rsidP="001C4712">
      <w:pPr>
        <w:pStyle w:val="resume"/>
        <w:spacing w:after="0"/>
      </w:pPr>
      <w:r w:rsidRPr="00EF6454">
        <w:t xml:space="preserve">Van Fleet, </w:t>
      </w:r>
      <w:r w:rsidR="00E97A9A">
        <w:t>D. D.</w:t>
      </w:r>
      <w:r w:rsidRPr="00EF6454">
        <w:t xml:space="preserve">, A Decision Theory Approach to Business Reaction to Pollution Issues, </w:t>
      </w:r>
      <w:smartTag w:uri="urn:schemas-microsoft-com:office:smarttags" w:element="place">
        <w:smartTag w:uri="urn:schemas-microsoft-com:office:smarttags" w:element="PlaceName">
          <w:r w:rsidRPr="00EF6454">
            <w:t>Southwest</w:t>
          </w:r>
        </w:smartTag>
        <w:r w:rsidRPr="00EF6454">
          <w:t xml:space="preserve"> </w:t>
        </w:r>
        <w:smartTag w:uri="urn:schemas-microsoft-com:office:smarttags" w:element="PlaceType">
          <w:r w:rsidRPr="00EF6454">
            <w:t>Academy</w:t>
          </w:r>
        </w:smartTag>
      </w:smartTag>
      <w:r w:rsidRPr="00EF6454">
        <w:t xml:space="preserve"> of Management (</w:t>
      </w:r>
      <w:proofErr w:type="gramStart"/>
      <w:r w:rsidRPr="00EF6454">
        <w:t>March,</w:t>
      </w:r>
      <w:proofErr w:type="gramEnd"/>
      <w:r w:rsidRPr="00EF6454">
        <w:t xml:space="preserve"> 1979).</w:t>
      </w:r>
    </w:p>
    <w:p w14:paraId="0C9B9E0B" w14:textId="77777777" w:rsidR="007F39C9" w:rsidRPr="00EF6454" w:rsidRDefault="007F39C9" w:rsidP="001C4712">
      <w:pPr>
        <w:pStyle w:val="resume"/>
        <w:spacing w:after="0"/>
      </w:pPr>
      <w:r w:rsidRPr="00EF6454">
        <w:t xml:space="preserve">Van Fleet, </w:t>
      </w:r>
      <w:r w:rsidR="00E97A9A">
        <w:t>D. D.</w:t>
      </w:r>
      <w:r w:rsidRPr="00EF6454">
        <w:t>, Comments on "General Wood of Sears" by J.C. Worthy, National Academy of Management (August 1978).</w:t>
      </w:r>
    </w:p>
    <w:p w14:paraId="490AD20E" w14:textId="77777777" w:rsidR="007F39C9" w:rsidRPr="00EF6454" w:rsidRDefault="007F39C9" w:rsidP="001C4712">
      <w:pPr>
        <w:pStyle w:val="resume"/>
        <w:spacing w:after="0"/>
      </w:pPr>
      <w:r w:rsidRPr="00EF6454">
        <w:lastRenderedPageBreak/>
        <w:t xml:space="preserve">Van Fleet, </w:t>
      </w:r>
      <w:r w:rsidR="00E97A9A">
        <w:t>D. D.</w:t>
      </w:r>
      <w:r w:rsidRPr="00EF6454">
        <w:t>, A partial test of the Van Fleet-Bedeian span of management model, Southwest Academy of Management (March 1978).</w:t>
      </w:r>
    </w:p>
    <w:p w14:paraId="3F29368E" w14:textId="77777777" w:rsidR="007F39C9" w:rsidRPr="00EF6454" w:rsidRDefault="007F39C9" w:rsidP="001C4712">
      <w:pPr>
        <w:pStyle w:val="resume"/>
        <w:spacing w:after="0"/>
      </w:pPr>
      <w:r w:rsidRPr="00EF6454">
        <w:t xml:space="preserve">Van Fleet, </w:t>
      </w:r>
      <w:r w:rsidR="00E97A9A">
        <w:t>D. D.</w:t>
      </w:r>
      <w:r w:rsidRPr="00EF6454">
        <w:t xml:space="preserve">, &amp; </w:t>
      </w:r>
      <w:r w:rsidRPr="00EF6454">
        <w:rPr>
          <w:i/>
        </w:rPr>
        <w:t>Philipps, S.F.</w:t>
      </w:r>
      <w:r w:rsidRPr="00EF6454">
        <w:t>, Academic disciplines in leadership research, National Academy of Management, Management History Division (August 1977).</w:t>
      </w:r>
    </w:p>
    <w:p w14:paraId="2B1ECCC4" w14:textId="77777777" w:rsidR="007F39C9" w:rsidRPr="00EF6454" w:rsidRDefault="007F39C9" w:rsidP="001C4712">
      <w:pPr>
        <w:pStyle w:val="resume"/>
        <w:spacing w:after="0"/>
      </w:pPr>
      <w:r w:rsidRPr="00EF6454">
        <w:t xml:space="preserve">Van Fleet, </w:t>
      </w:r>
      <w:r w:rsidR="00E97A9A">
        <w:t>D. D.</w:t>
      </w:r>
      <w:r w:rsidRPr="00EF6454">
        <w:t>, A note on two techniques for research on the history of management thought, National Academy of Management, Management History Division (August 1976).</w:t>
      </w:r>
    </w:p>
    <w:p w14:paraId="57A23340" w14:textId="77777777" w:rsidR="007F39C9" w:rsidRPr="00EF6454" w:rsidRDefault="007F39C9" w:rsidP="001C4712">
      <w:pPr>
        <w:pStyle w:val="resume"/>
        <w:spacing w:after="0"/>
      </w:pPr>
      <w:r w:rsidRPr="00EF6454">
        <w:t xml:space="preserve">Van Fleet, </w:t>
      </w:r>
      <w:r w:rsidR="00E97A9A">
        <w:t>D. D.</w:t>
      </w:r>
      <w:r w:rsidRPr="00EF6454">
        <w:t xml:space="preserve">, Collective bargaining in higher education, two seminars on Collective Negotiations in the Public Sector, Department of Educational Administration, </w:t>
      </w:r>
      <w:smartTag w:uri="urn:schemas-microsoft-com:office:smarttags" w:element="place">
        <w:smartTag w:uri="urn:schemas-microsoft-com:office:smarttags" w:element="PlaceName">
          <w:r w:rsidRPr="00EF6454">
            <w:t>Texas</w:t>
          </w:r>
        </w:smartTag>
        <w:r w:rsidRPr="00EF6454">
          <w:t xml:space="preserve"> </w:t>
        </w:r>
        <w:smartTag w:uri="urn:schemas-microsoft-com:office:smarttags" w:element="PlaceName">
          <w:r w:rsidRPr="00EF6454">
            <w:t>A&amp;M</w:t>
          </w:r>
        </w:smartTag>
        <w:r w:rsidRPr="00EF6454">
          <w:t xml:space="preserve"> </w:t>
        </w:r>
        <w:smartTag w:uri="urn:schemas-microsoft-com:office:smarttags" w:element="PlaceType">
          <w:r w:rsidRPr="00EF6454">
            <w:t>University</w:t>
          </w:r>
        </w:smartTag>
      </w:smartTag>
      <w:r w:rsidRPr="00EF6454">
        <w:t xml:space="preserve"> (February and March 1974).</w:t>
      </w:r>
    </w:p>
    <w:p w14:paraId="0494F2FF" w14:textId="77777777" w:rsidR="007F39C9" w:rsidRPr="00EF6454" w:rsidRDefault="007F39C9" w:rsidP="001C4712">
      <w:pPr>
        <w:pStyle w:val="resume"/>
        <w:spacing w:after="0"/>
      </w:pPr>
      <w:r w:rsidRPr="00EF6454">
        <w:t xml:space="preserve">Van Fleet, </w:t>
      </w:r>
      <w:r w:rsidR="00E97A9A">
        <w:t>D. D.</w:t>
      </w:r>
      <w:r w:rsidRPr="00EF6454">
        <w:t xml:space="preserve">, Leadership, </w:t>
      </w:r>
      <w:smartTag w:uri="urn:schemas-microsoft-com:office:smarttags" w:element="City">
        <w:r w:rsidRPr="00EF6454">
          <w:t>Akron</w:t>
        </w:r>
      </w:smartTag>
      <w:r w:rsidRPr="00EF6454">
        <w:t xml:space="preserve"> Advanced Management Institute, </w:t>
      </w:r>
      <w:smartTag w:uri="urn:schemas-microsoft-com:office:smarttags" w:element="place">
        <w:smartTag w:uri="urn:schemas-microsoft-com:office:smarttags" w:element="City">
          <w:r w:rsidRPr="00EF6454">
            <w:t>Akron</w:t>
          </w:r>
        </w:smartTag>
        <w:r w:rsidRPr="00EF6454">
          <w:t xml:space="preserve">, </w:t>
        </w:r>
        <w:smartTag w:uri="urn:schemas-microsoft-com:office:smarttags" w:element="State">
          <w:r w:rsidRPr="00EF6454">
            <w:t>Ohio</w:t>
          </w:r>
        </w:smartTag>
      </w:smartTag>
      <w:r w:rsidRPr="00EF6454">
        <w:t xml:space="preserve"> (Spring 1973).</w:t>
      </w:r>
    </w:p>
    <w:p w14:paraId="613AE4D2" w14:textId="77777777" w:rsidR="007F39C9" w:rsidRPr="00EF6454" w:rsidRDefault="007F39C9" w:rsidP="001C4712">
      <w:pPr>
        <w:pStyle w:val="resume"/>
        <w:spacing w:after="0"/>
      </w:pPr>
      <w:r w:rsidRPr="00EF6454">
        <w:t xml:space="preserve">Van Fleet, </w:t>
      </w:r>
      <w:r w:rsidR="00E97A9A">
        <w:t>D. D.</w:t>
      </w:r>
      <w:r w:rsidRPr="00EF6454">
        <w:t>, Social problems and managerial responses, Midwest Academy of Management (April 1971).</w:t>
      </w:r>
    </w:p>
    <w:p w14:paraId="2B69315E" w14:textId="77777777" w:rsidR="007F39C9" w:rsidRPr="00EF6454" w:rsidRDefault="007F39C9" w:rsidP="001C4712">
      <w:pPr>
        <w:pStyle w:val="resume"/>
        <w:spacing w:after="0"/>
      </w:pPr>
      <w:r w:rsidRPr="00EF6454">
        <w:t xml:space="preserve">Van Fleet, </w:t>
      </w:r>
      <w:r w:rsidR="00E97A9A">
        <w:t>D. D.</w:t>
      </w:r>
      <w:r w:rsidRPr="00EF6454">
        <w:t xml:space="preserve">, Personnel problems, Foremen's Seminar, </w:t>
      </w:r>
      <w:proofErr w:type="spellStart"/>
      <w:r w:rsidRPr="00EF6454">
        <w:t>Alside</w:t>
      </w:r>
      <w:proofErr w:type="spellEnd"/>
      <w:r w:rsidRPr="00EF6454">
        <w:t xml:space="preserve">, Inc. (subsidiary of U.S. Steel), </w:t>
      </w:r>
      <w:smartTag w:uri="urn:schemas-microsoft-com:office:smarttags" w:element="place">
        <w:smartTag w:uri="urn:schemas-microsoft-com:office:smarttags" w:element="City">
          <w:r w:rsidRPr="00EF6454">
            <w:t>Hudson</w:t>
          </w:r>
        </w:smartTag>
        <w:r w:rsidRPr="00EF6454">
          <w:t xml:space="preserve">, </w:t>
        </w:r>
        <w:smartTag w:uri="urn:schemas-microsoft-com:office:smarttags" w:element="State">
          <w:r w:rsidRPr="00EF6454">
            <w:t>Ohio</w:t>
          </w:r>
        </w:smartTag>
      </w:smartTag>
      <w:r w:rsidRPr="00EF6454">
        <w:t xml:space="preserve"> (April 1971).</w:t>
      </w:r>
    </w:p>
    <w:p w14:paraId="7D97BE42" w14:textId="77777777" w:rsidR="007F39C9" w:rsidRPr="00EF6454" w:rsidRDefault="007F39C9" w:rsidP="001C4712">
      <w:pPr>
        <w:pStyle w:val="resume"/>
        <w:spacing w:after="0"/>
      </w:pPr>
      <w:r w:rsidRPr="00EF6454">
        <w:t xml:space="preserve">Van Fleet, </w:t>
      </w:r>
      <w:r w:rsidR="00E97A9A">
        <w:t>D. D.</w:t>
      </w:r>
      <w:r w:rsidRPr="00EF6454">
        <w:t>, An introduction to decision-making, Training Seminar, Department Heads of Summit County, Ohio (February 1971).</w:t>
      </w:r>
    </w:p>
    <w:p w14:paraId="416AE562" w14:textId="77777777" w:rsidR="007F39C9" w:rsidRPr="00EF6454" w:rsidRDefault="007F39C9" w:rsidP="001C4712">
      <w:pPr>
        <w:pStyle w:val="resume"/>
        <w:spacing w:after="0"/>
      </w:pPr>
      <w:r w:rsidRPr="00EF6454">
        <w:t xml:space="preserve">Van Fleet, </w:t>
      </w:r>
      <w:r w:rsidR="00E97A9A">
        <w:t>D. D.</w:t>
      </w:r>
      <w:r w:rsidRPr="00EF6454">
        <w:t>, An introduction to economics and its vocabulary, Seminar on Institutions in the United States, University of Akron, Akron, Ohio (March 1971).</w:t>
      </w:r>
    </w:p>
    <w:p w14:paraId="3CEEC0BC" w14:textId="77777777" w:rsidR="007F39C9" w:rsidRPr="00EF6454" w:rsidRDefault="007F39C9" w:rsidP="001C4712">
      <w:pPr>
        <w:pStyle w:val="resume"/>
        <w:spacing w:after="0"/>
      </w:pPr>
      <w:r w:rsidRPr="00EF6454">
        <w:t xml:space="preserve">Van Fleet, </w:t>
      </w:r>
      <w:r w:rsidR="00E97A9A">
        <w:t>D. D.</w:t>
      </w:r>
      <w:r w:rsidRPr="00EF6454">
        <w:t>, Teaching effectiveness, Seminar on Teaching, Psychology Department, University of Akron, Akron, Ohio (January 1971).</w:t>
      </w:r>
    </w:p>
    <w:p w14:paraId="2E64C7DC" w14:textId="77777777" w:rsidR="007F39C9" w:rsidRPr="00EF6454" w:rsidRDefault="007F39C9" w:rsidP="001C4712">
      <w:pPr>
        <w:pStyle w:val="resume"/>
        <w:spacing w:after="0"/>
      </w:pPr>
      <w:r w:rsidRPr="00EF6454">
        <w:t xml:space="preserve">Van Fleet, </w:t>
      </w:r>
      <w:r w:rsidR="00E97A9A">
        <w:t>D. D.</w:t>
      </w:r>
      <w:r w:rsidRPr="00EF6454">
        <w:t>, Pollution, ecology, and you, Assembly Program, Lynn Garden High School, Lynn Garden, Tennessee (April 1970).</w:t>
      </w:r>
    </w:p>
    <w:p w14:paraId="6B541B69" w14:textId="77777777" w:rsidR="00E51BA3" w:rsidRDefault="00E51BA3" w:rsidP="001C4712">
      <w:pPr>
        <w:rPr>
          <w:sz w:val="16"/>
          <w:szCs w:val="16"/>
        </w:rPr>
      </w:pPr>
    </w:p>
    <w:p w14:paraId="14AC78D8" w14:textId="77777777" w:rsidR="007F39C9" w:rsidRPr="00EF6454" w:rsidRDefault="007F39C9" w:rsidP="001C4712">
      <w:pPr>
        <w:pStyle w:val="resume"/>
        <w:spacing w:after="0"/>
      </w:pPr>
      <w:r w:rsidRPr="00EF6454">
        <w:rPr>
          <w:b/>
          <w:u w:val="single"/>
        </w:rPr>
        <w:t>Unpublished Papers and Special Reports</w:t>
      </w:r>
    </w:p>
    <w:p w14:paraId="37A4A6F3" w14:textId="77777777" w:rsidR="00F71300" w:rsidRPr="00F71300" w:rsidRDefault="00F71300" w:rsidP="00F71300">
      <w:pPr>
        <w:pStyle w:val="NoSpacing"/>
        <w:rPr>
          <w:rFonts w:ascii="Times New Roman" w:hAnsi="Times New Roman"/>
          <w:color w:val="4472C4"/>
          <w:sz w:val="24"/>
          <w:szCs w:val="24"/>
        </w:rPr>
      </w:pPr>
      <w:r>
        <w:rPr>
          <w:rFonts w:ascii="Times New Roman" w:hAnsi="Times New Roman"/>
          <w:kern w:val="2"/>
          <w:sz w:val="24"/>
          <w:szCs w:val="24"/>
          <w:bdr w:val="none" w:sz="0" w:space="0" w:color="auto" w:frame="1"/>
          <w:lang w:eastAsia="zh-TW"/>
        </w:rPr>
        <w:t xml:space="preserve">Van Fleet, D. D. (2018). </w:t>
      </w:r>
      <w:r w:rsidRPr="00F71300">
        <w:rPr>
          <w:rFonts w:ascii="Times New Roman" w:hAnsi="Times New Roman"/>
          <w:kern w:val="2"/>
          <w:sz w:val="24"/>
          <w:szCs w:val="24"/>
          <w:bdr w:val="none" w:sz="0" w:space="0" w:color="auto" w:frame="1"/>
          <w:lang w:eastAsia="zh-TW"/>
        </w:rPr>
        <w:t xml:space="preserve">Activate Human Capital and Inappropriate Behavior: </w:t>
      </w:r>
      <w:r w:rsidRPr="00F71300">
        <w:rPr>
          <w:rFonts w:ascii="Times New Roman" w:hAnsi="Times New Roman"/>
          <w:sz w:val="24"/>
          <w:szCs w:val="24"/>
        </w:rPr>
        <w:t>A Report of Findings for Southwest Human Development</w:t>
      </w:r>
      <w:r>
        <w:rPr>
          <w:rFonts w:ascii="Times New Roman" w:hAnsi="Times New Roman"/>
          <w:sz w:val="24"/>
          <w:szCs w:val="24"/>
        </w:rPr>
        <w:t>.</w:t>
      </w:r>
    </w:p>
    <w:p w14:paraId="42A57FC2" w14:textId="77777777" w:rsidR="007F39C9" w:rsidRPr="00EF6454" w:rsidRDefault="00316030" w:rsidP="008B328B">
      <w:pPr>
        <w:pStyle w:val="resume"/>
        <w:spacing w:after="0"/>
      </w:pPr>
      <w:r>
        <w:rPr>
          <w:kern w:val="2"/>
          <w:szCs w:val="24"/>
          <w:bdr w:val="none" w:sz="0" w:space="0" w:color="auto" w:frame="1"/>
          <w:lang w:eastAsia="zh-TW"/>
        </w:rPr>
        <w:t>Van Fleet, D. D.</w:t>
      </w:r>
      <w:r w:rsidRPr="00316030">
        <w:rPr>
          <w:kern w:val="2"/>
          <w:szCs w:val="24"/>
          <w:bdr w:val="none" w:sz="0" w:space="0" w:color="auto" w:frame="1"/>
          <w:lang w:eastAsia="zh-TW"/>
        </w:rPr>
        <w:t xml:space="preserve"> </w:t>
      </w:r>
      <w:r>
        <w:rPr>
          <w:kern w:val="2"/>
          <w:szCs w:val="24"/>
          <w:bdr w:val="none" w:sz="0" w:space="0" w:color="auto" w:frame="1"/>
          <w:lang w:eastAsia="zh-TW"/>
        </w:rPr>
        <w:t xml:space="preserve">, &amp; A. S. Fatemi. (1973). </w:t>
      </w:r>
      <w:r w:rsidR="007F39C9" w:rsidRPr="00F71300">
        <w:t>Education and</w:t>
      </w:r>
      <w:r w:rsidR="007F39C9" w:rsidRPr="00EF6454">
        <w:t xml:space="preserve"> income in an urban ghetto, </w:t>
      </w:r>
      <w:r w:rsidR="005D1077" w:rsidRPr="00EF6454">
        <w:t xml:space="preserve">Model Neighborhood Program, </w:t>
      </w:r>
      <w:r w:rsidR="007F39C9" w:rsidRPr="00EF6454">
        <w:t>University of Akron.</w:t>
      </w:r>
    </w:p>
    <w:p w14:paraId="62231A41" w14:textId="77777777" w:rsidR="007F39C9" w:rsidRPr="00EF6454" w:rsidRDefault="00316030" w:rsidP="001C4712">
      <w:pPr>
        <w:pStyle w:val="resume"/>
        <w:spacing w:after="0"/>
      </w:pPr>
      <w:r>
        <w:rPr>
          <w:kern w:val="2"/>
          <w:szCs w:val="24"/>
          <w:bdr w:val="none" w:sz="0" w:space="0" w:color="auto" w:frame="1"/>
          <w:lang w:eastAsia="zh-TW"/>
        </w:rPr>
        <w:t xml:space="preserve">Van Fleet, D. D., &amp; A. S. Fatemi. (1973). </w:t>
      </w:r>
      <w:r w:rsidR="007F39C9" w:rsidRPr="00EF6454">
        <w:t xml:space="preserve">An empirical study of black capitalism and ghetto development, </w:t>
      </w:r>
      <w:r w:rsidR="005D1077" w:rsidRPr="00EF6454">
        <w:t xml:space="preserve">Model Neighborhood Program, </w:t>
      </w:r>
      <w:r w:rsidR="007F39C9" w:rsidRPr="00EF6454">
        <w:t>University of Akron.</w:t>
      </w:r>
    </w:p>
    <w:p w14:paraId="77B31537" w14:textId="77777777" w:rsidR="007F39C9" w:rsidRPr="00EF6454" w:rsidRDefault="00316030" w:rsidP="001C4712">
      <w:pPr>
        <w:pStyle w:val="resume"/>
        <w:spacing w:after="0"/>
      </w:pPr>
      <w:r>
        <w:rPr>
          <w:kern w:val="2"/>
          <w:szCs w:val="24"/>
          <w:bdr w:val="none" w:sz="0" w:space="0" w:color="auto" w:frame="1"/>
          <w:lang w:eastAsia="zh-TW"/>
        </w:rPr>
        <w:t xml:space="preserve">Van Fleet, D. D., &amp; R. J. Leto. (1973). </w:t>
      </w:r>
      <w:r w:rsidR="007F39C9" w:rsidRPr="00EF6454">
        <w:t>Performance evaluation in a service organization: An application of the critical incident technique, Akron Automobile Club American Automobile Association.</w:t>
      </w:r>
    </w:p>
    <w:p w14:paraId="2C41C483" w14:textId="77777777" w:rsidR="007F39C9" w:rsidRPr="00EF6454" w:rsidRDefault="00316030" w:rsidP="001C4712">
      <w:pPr>
        <w:pStyle w:val="resume"/>
        <w:spacing w:after="0"/>
      </w:pPr>
      <w:r>
        <w:rPr>
          <w:kern w:val="2"/>
          <w:szCs w:val="24"/>
          <w:bdr w:val="none" w:sz="0" w:space="0" w:color="auto" w:frame="1"/>
          <w:lang w:eastAsia="zh-TW"/>
        </w:rPr>
        <w:t xml:space="preserve">Van Fleet, D. D., &amp; D. A. </w:t>
      </w:r>
      <w:proofErr w:type="spellStart"/>
      <w:r>
        <w:rPr>
          <w:kern w:val="2"/>
          <w:szCs w:val="24"/>
          <w:bdr w:val="none" w:sz="0" w:space="0" w:color="auto" w:frame="1"/>
          <w:lang w:eastAsia="zh-TW"/>
        </w:rPr>
        <w:t>Redle</w:t>
      </w:r>
      <w:proofErr w:type="spellEnd"/>
      <w:r>
        <w:rPr>
          <w:kern w:val="2"/>
          <w:szCs w:val="24"/>
          <w:bdr w:val="none" w:sz="0" w:space="0" w:color="auto" w:frame="1"/>
          <w:lang w:eastAsia="zh-TW"/>
        </w:rPr>
        <w:t xml:space="preserve">. (1973). </w:t>
      </w:r>
      <w:r w:rsidR="007F39C9" w:rsidRPr="00EF6454">
        <w:t>Participants' view of the M.B.A., Bellows-</w:t>
      </w:r>
      <w:proofErr w:type="spellStart"/>
      <w:r w:rsidR="007F39C9" w:rsidRPr="00EF6454">
        <w:t>Valvair</w:t>
      </w:r>
      <w:proofErr w:type="spellEnd"/>
      <w:r w:rsidR="007F39C9" w:rsidRPr="00EF6454">
        <w:t>, Division of I.B.E.A.</w:t>
      </w:r>
    </w:p>
    <w:p w14:paraId="721C8DDC" w14:textId="77777777" w:rsidR="00306EA5" w:rsidRPr="00EF6454" w:rsidRDefault="00306EA5" w:rsidP="001C4712">
      <w:pPr>
        <w:rPr>
          <w:sz w:val="18"/>
          <w:szCs w:val="18"/>
        </w:rPr>
      </w:pPr>
    </w:p>
    <w:p w14:paraId="4C7B1A92" w14:textId="77777777" w:rsidR="007F39C9" w:rsidRPr="00EF6454" w:rsidRDefault="007F39C9" w:rsidP="001C4712">
      <w:pPr>
        <w:pStyle w:val="resume"/>
        <w:spacing w:after="0"/>
        <w:rPr>
          <w:b/>
        </w:rPr>
      </w:pPr>
      <w:r w:rsidRPr="00EF6454">
        <w:rPr>
          <w:b/>
        </w:rPr>
        <w:t>RESEARCH</w:t>
      </w:r>
      <w:r w:rsidR="00722916">
        <w:rPr>
          <w:b/>
        </w:rPr>
        <w:t xml:space="preserve"> PROPOSALS</w:t>
      </w:r>
    </w:p>
    <w:p w14:paraId="29B73160" w14:textId="77777777" w:rsidR="007F39C9" w:rsidRPr="00EF6454" w:rsidRDefault="007F39C9" w:rsidP="001C4712">
      <w:pPr>
        <w:pStyle w:val="resume"/>
        <w:spacing w:after="0"/>
      </w:pPr>
      <w:r w:rsidRPr="00EF6454">
        <w:rPr>
          <w:b/>
          <w:u w:val="single"/>
        </w:rPr>
        <w:t>Principal Investigator</w:t>
      </w:r>
      <w:r w:rsidRPr="00EF6454">
        <w:rPr>
          <w:b/>
        </w:rPr>
        <w:t>:</w:t>
      </w:r>
    </w:p>
    <w:p w14:paraId="73EDFDA6" w14:textId="77777777" w:rsidR="002F2D73" w:rsidRDefault="002F2D73" w:rsidP="002F2D73">
      <w:pPr>
        <w:ind w:left="360" w:hanging="360"/>
      </w:pPr>
      <w:r>
        <w:rPr>
          <w:szCs w:val="24"/>
        </w:rPr>
        <w:t>Recruiting a</w:t>
      </w:r>
      <w:r w:rsidRPr="00AC6751">
        <w:rPr>
          <w:szCs w:val="24"/>
        </w:rPr>
        <w:t xml:space="preserve">nd Retaining Native </w:t>
      </w:r>
      <w:r>
        <w:rPr>
          <w:szCs w:val="24"/>
        </w:rPr>
        <w:t xml:space="preserve">American </w:t>
      </w:r>
      <w:r w:rsidRPr="00AC6751">
        <w:rPr>
          <w:szCs w:val="24"/>
        </w:rPr>
        <w:t>Students</w:t>
      </w:r>
      <w:r>
        <w:rPr>
          <w:szCs w:val="24"/>
        </w:rPr>
        <w:t xml:space="preserve">, </w:t>
      </w:r>
      <w:r>
        <w:rPr>
          <w:rStyle w:val="textcontrol"/>
        </w:rPr>
        <w:t xml:space="preserve">Arizona State University Foundation (ASUF), </w:t>
      </w:r>
      <w:r>
        <w:t>Women and Philanthropy grant program (2016</w:t>
      </w:r>
      <w:r w:rsidR="0000427F">
        <w:t>; unfunded</w:t>
      </w:r>
      <w:r>
        <w:t>)</w:t>
      </w:r>
    </w:p>
    <w:p w14:paraId="0C28B7FA" w14:textId="77777777" w:rsidR="00211183" w:rsidRDefault="00211183" w:rsidP="00211183">
      <w:pPr>
        <w:overflowPunct w:val="0"/>
        <w:autoSpaceDE w:val="0"/>
        <w:autoSpaceDN w:val="0"/>
        <w:adjustRightInd w:val="0"/>
        <w:ind w:left="360" w:hanging="360"/>
        <w:textAlignment w:val="baseline"/>
        <w:rPr>
          <w:szCs w:val="24"/>
        </w:rPr>
      </w:pPr>
      <w:r w:rsidRPr="00211183">
        <w:rPr>
          <w:szCs w:val="24"/>
        </w:rPr>
        <w:t>A Proposal to Establish a Powerful Search Engine for</w:t>
      </w:r>
      <w:r>
        <w:rPr>
          <w:szCs w:val="24"/>
        </w:rPr>
        <w:t xml:space="preserve"> </w:t>
      </w:r>
      <w:r w:rsidRPr="00211183">
        <w:rPr>
          <w:szCs w:val="24"/>
        </w:rPr>
        <w:t>The Online Bibliography of Military Leadership</w:t>
      </w:r>
      <w:r>
        <w:rPr>
          <w:szCs w:val="24"/>
        </w:rPr>
        <w:t>, WPC Summer Research Grant Program (2016; unfunded)</w:t>
      </w:r>
      <w:r w:rsidRPr="00211183">
        <w:rPr>
          <w:szCs w:val="24"/>
        </w:rPr>
        <w:t xml:space="preserve"> </w:t>
      </w:r>
    </w:p>
    <w:p w14:paraId="1126B03D" w14:textId="77777777" w:rsidR="00722916" w:rsidRDefault="00722916" w:rsidP="00211183">
      <w:pPr>
        <w:overflowPunct w:val="0"/>
        <w:autoSpaceDE w:val="0"/>
        <w:autoSpaceDN w:val="0"/>
        <w:adjustRightInd w:val="0"/>
        <w:ind w:left="360" w:hanging="360"/>
        <w:textAlignment w:val="baseline"/>
      </w:pPr>
      <w:r w:rsidRPr="00771CBD">
        <w:rPr>
          <w:color w:val="000000"/>
        </w:rPr>
        <w:t xml:space="preserve">Creation of </w:t>
      </w:r>
      <w:r>
        <w:rPr>
          <w:color w:val="000000"/>
        </w:rPr>
        <w:t xml:space="preserve">a </w:t>
      </w:r>
      <w:r w:rsidRPr="00771CBD">
        <w:rPr>
          <w:color w:val="000000"/>
        </w:rPr>
        <w:t>self-study, online learning module: Local Food --- Selling directly to food retailers and</w:t>
      </w:r>
      <w:r w:rsidR="00BB5920">
        <w:rPr>
          <w:color w:val="000000"/>
        </w:rPr>
        <w:t xml:space="preserve"> </w:t>
      </w:r>
      <w:r w:rsidRPr="00771CBD">
        <w:rPr>
          <w:color w:val="000000"/>
        </w:rPr>
        <w:t>foodservice establishments</w:t>
      </w:r>
      <w:r>
        <w:t>, Farm Aid Proposal (with Roger Hutt; 2013; unfunded)</w:t>
      </w:r>
    </w:p>
    <w:p w14:paraId="1443D367" w14:textId="77777777" w:rsidR="007028E6" w:rsidRPr="00EF6454" w:rsidRDefault="007028E6" w:rsidP="001C4712">
      <w:pPr>
        <w:tabs>
          <w:tab w:val="left" w:pos="600"/>
        </w:tabs>
        <w:autoSpaceDE w:val="0"/>
        <w:autoSpaceDN w:val="0"/>
        <w:adjustRightInd w:val="0"/>
        <w:ind w:left="360" w:hanging="360"/>
      </w:pPr>
      <w:r w:rsidRPr="00EF6454">
        <w:t>Food Safety Attitudes among Two Contrasting Consumer Segments, Marley Foundation Proposal (2010; unfunded)</w:t>
      </w:r>
    </w:p>
    <w:p w14:paraId="0911D596" w14:textId="77777777" w:rsidR="009E07B9" w:rsidRPr="00EF6454" w:rsidRDefault="009E07B9" w:rsidP="001C4712">
      <w:pPr>
        <w:tabs>
          <w:tab w:val="left" w:pos="600"/>
        </w:tabs>
        <w:autoSpaceDE w:val="0"/>
        <w:autoSpaceDN w:val="0"/>
        <w:adjustRightInd w:val="0"/>
      </w:pPr>
      <w:r w:rsidRPr="00EF6454">
        <w:t>Food Safety Survey Analysis, Marley Foundation Faculty Research Stipend Proposal (2009; unfunded)</w:t>
      </w:r>
    </w:p>
    <w:p w14:paraId="0C3B93B1" w14:textId="77777777" w:rsidR="008E38F4" w:rsidRPr="00EF6454" w:rsidRDefault="008E38F4" w:rsidP="001C4712">
      <w:pPr>
        <w:pStyle w:val="resume"/>
        <w:spacing w:after="0"/>
      </w:pPr>
      <w:r w:rsidRPr="00EF6454">
        <w:t xml:space="preserve">ASU Access and Workforce Development grant for the development of the </w:t>
      </w:r>
      <w:proofErr w:type="spellStart"/>
      <w:r w:rsidRPr="00EF6454">
        <w:t>connectMBA</w:t>
      </w:r>
      <w:proofErr w:type="spellEnd"/>
      <w:r w:rsidRPr="00EF6454">
        <w:t xml:space="preserve"> delivery option (2002; $27,120)</w:t>
      </w:r>
    </w:p>
    <w:p w14:paraId="649DA99E" w14:textId="77777777" w:rsidR="007F39C9" w:rsidRPr="00EF6454" w:rsidRDefault="007F39C9" w:rsidP="001C4712">
      <w:pPr>
        <w:pStyle w:val="resume"/>
        <w:spacing w:after="0"/>
      </w:pPr>
      <w:r w:rsidRPr="00EF6454">
        <w:t>Comparative statics study of military leaders, a questionnaire survey funded by Arizona State University West (</w:t>
      </w:r>
      <w:r w:rsidR="008E38F4" w:rsidRPr="00EF6454">
        <w:t xml:space="preserve">1991; </w:t>
      </w:r>
      <w:r w:rsidRPr="00EF6454">
        <w:t>$2,500)</w:t>
      </w:r>
    </w:p>
    <w:p w14:paraId="0F80F4B5" w14:textId="77777777" w:rsidR="007F39C9" w:rsidRPr="00EF6454" w:rsidRDefault="007F39C9" w:rsidP="001C4712">
      <w:pPr>
        <w:pStyle w:val="resume"/>
        <w:spacing w:after="0"/>
      </w:pPr>
      <w:r w:rsidRPr="00EF6454">
        <w:t>Development of an Electronic Bulletin Board on Military Leadership, a pilot project funded by Arizona State University West (</w:t>
      </w:r>
      <w:r w:rsidR="008E38F4" w:rsidRPr="00EF6454">
        <w:t xml:space="preserve">1990; </w:t>
      </w:r>
      <w:r w:rsidRPr="00EF6454">
        <w:t>$6,000)</w:t>
      </w:r>
    </w:p>
    <w:p w14:paraId="61388337" w14:textId="77777777" w:rsidR="007F39C9" w:rsidRPr="00EF6454" w:rsidRDefault="007F39C9" w:rsidP="001C4712">
      <w:pPr>
        <w:pStyle w:val="resume"/>
        <w:spacing w:after="0"/>
      </w:pPr>
      <w:r w:rsidRPr="00EF6454">
        <w:t>Identifying effective behavior of real estate firm managers, a multi-method research effort funded by the Texas Real Estate Research Center (1985; $5,053)</w:t>
      </w:r>
    </w:p>
    <w:p w14:paraId="500ECF6A" w14:textId="77777777" w:rsidR="007F39C9" w:rsidRPr="00EF6454" w:rsidRDefault="007F39C9" w:rsidP="001C4712">
      <w:pPr>
        <w:pStyle w:val="resume"/>
        <w:spacing w:after="0"/>
      </w:pPr>
      <w:r w:rsidRPr="00EF6454">
        <w:t xml:space="preserve">Military leadership research, several year program which was initially funded by the </w:t>
      </w:r>
      <w:smartTag w:uri="urn:schemas-microsoft-com:office:smarttags" w:element="PlaceType">
        <w:r w:rsidRPr="00EF6454">
          <w:t>College</w:t>
        </w:r>
      </w:smartTag>
      <w:r w:rsidRPr="00EF6454">
        <w:t xml:space="preserve"> of </w:t>
      </w:r>
      <w:smartTag w:uri="urn:schemas-microsoft-com:office:smarttags" w:element="PlaceName">
        <w:r w:rsidRPr="00EF6454">
          <w:t>Business Administration</w:t>
        </w:r>
      </w:smartTag>
      <w:r w:rsidRPr="00EF6454">
        <w:t xml:space="preserve"> at </w:t>
      </w:r>
      <w:smartTag w:uri="urn:schemas-microsoft-com:office:smarttags" w:element="place">
        <w:smartTag w:uri="urn:schemas-microsoft-com:office:smarttags" w:element="PlaceName">
          <w:r w:rsidRPr="00EF6454">
            <w:t>Texas</w:t>
          </w:r>
        </w:smartTag>
        <w:r w:rsidRPr="00EF6454">
          <w:t xml:space="preserve"> </w:t>
        </w:r>
        <w:smartTag w:uri="urn:schemas-microsoft-com:office:smarttags" w:element="PlaceName">
          <w:r w:rsidRPr="00EF6454">
            <w:t>A&amp;M</w:t>
          </w:r>
        </w:smartTag>
        <w:r w:rsidRPr="00EF6454">
          <w:t xml:space="preserve"> </w:t>
        </w:r>
        <w:smartTag w:uri="urn:schemas-microsoft-com:office:smarttags" w:element="PlaceType">
          <w:r w:rsidRPr="00EF6454">
            <w:t>University</w:t>
          </w:r>
        </w:smartTag>
      </w:smartTag>
      <w:r w:rsidRPr="00EF6454">
        <w:t xml:space="preserve"> (1981; $3,850)</w:t>
      </w:r>
    </w:p>
    <w:p w14:paraId="6337E7B4" w14:textId="77777777" w:rsidR="007F39C9" w:rsidRPr="00EF6454" w:rsidRDefault="007F39C9" w:rsidP="001C4712">
      <w:pPr>
        <w:pStyle w:val="resume"/>
        <w:spacing w:after="0"/>
      </w:pPr>
      <w:r w:rsidRPr="00EF6454">
        <w:t>Development of critical incidents for the analysis of leader behavior, a study designed to refine the critical incident data from earlier studies and funded by College of Business Administration, Texas A&amp;M University (1976; $3,700)</w:t>
      </w:r>
    </w:p>
    <w:p w14:paraId="72C0C831" w14:textId="77777777" w:rsidR="007F39C9" w:rsidRPr="00EF6454" w:rsidRDefault="007F39C9" w:rsidP="001C4712">
      <w:pPr>
        <w:pStyle w:val="resume"/>
        <w:spacing w:after="0"/>
      </w:pPr>
      <w:r w:rsidRPr="00EF6454">
        <w:lastRenderedPageBreak/>
        <w:t>Computer analysis of statistics for dichotomous data to be used with methodologies involving critical incidents of leadership, funded by College of Business Administration, Texas A&amp;M University (1974; $300)</w:t>
      </w:r>
    </w:p>
    <w:p w14:paraId="68CCFDE7" w14:textId="77777777" w:rsidR="007F39C9" w:rsidRPr="00EF6454" w:rsidRDefault="007F39C9" w:rsidP="001C4712">
      <w:pPr>
        <w:pStyle w:val="resume"/>
        <w:spacing w:after="0"/>
      </w:pPr>
      <w:r w:rsidRPr="00EF6454">
        <w:t xml:space="preserve">Analysis of leadership in industry, a critical incident study using master's students who were also managers which was funded by </w:t>
      </w:r>
      <w:smartTag w:uri="urn:schemas-microsoft-com:office:smarttags" w:element="place">
        <w:smartTag w:uri="urn:schemas-microsoft-com:office:smarttags" w:element="PlaceName">
          <w:r w:rsidRPr="00EF6454">
            <w:t>Texas</w:t>
          </w:r>
        </w:smartTag>
        <w:r w:rsidRPr="00EF6454">
          <w:t xml:space="preserve"> </w:t>
        </w:r>
        <w:smartTag w:uri="urn:schemas-microsoft-com:office:smarttags" w:element="PlaceName">
          <w:r w:rsidRPr="00EF6454">
            <w:t>A&amp;M</w:t>
          </w:r>
        </w:smartTag>
        <w:r w:rsidRPr="00EF6454">
          <w:t xml:space="preserve"> </w:t>
        </w:r>
        <w:smartTag w:uri="urn:schemas-microsoft-com:office:smarttags" w:element="PlaceType">
          <w:r w:rsidRPr="00EF6454">
            <w:t>University</w:t>
          </w:r>
        </w:smartTag>
      </w:smartTag>
      <w:r w:rsidRPr="00EF6454">
        <w:t xml:space="preserve"> (1973; $200)</w:t>
      </w:r>
    </w:p>
    <w:p w14:paraId="1B357BBC" w14:textId="77777777" w:rsidR="000A3612" w:rsidRPr="00EF6454" w:rsidRDefault="007F39C9" w:rsidP="001C4712">
      <w:pPr>
        <w:pStyle w:val="resume"/>
        <w:spacing w:after="0"/>
      </w:pPr>
      <w:r w:rsidRPr="00EF6454">
        <w:t>Several small grants on a variety of topics funded by the Texas A&amp;M University Mini-Grant program (1973-1983; total of $2,400)</w:t>
      </w:r>
    </w:p>
    <w:p w14:paraId="6DD89597" w14:textId="77777777" w:rsidR="000A3612" w:rsidRPr="00570BD7" w:rsidRDefault="000A3612" w:rsidP="001C4712">
      <w:pPr>
        <w:pStyle w:val="resume"/>
        <w:spacing w:after="0"/>
        <w:rPr>
          <w:sz w:val="16"/>
          <w:szCs w:val="16"/>
        </w:rPr>
      </w:pPr>
    </w:p>
    <w:p w14:paraId="28EFA7D6" w14:textId="77777777" w:rsidR="007F39C9" w:rsidRPr="00EF6454" w:rsidRDefault="007F39C9" w:rsidP="001C4712">
      <w:pPr>
        <w:pStyle w:val="resume"/>
        <w:spacing w:after="0"/>
      </w:pPr>
      <w:r w:rsidRPr="00EF6454">
        <w:rPr>
          <w:b/>
          <w:u w:val="single"/>
        </w:rPr>
        <w:t>Research Consultant</w:t>
      </w:r>
      <w:r w:rsidRPr="00EF6454">
        <w:rPr>
          <w:b/>
        </w:rPr>
        <w:t>:</w:t>
      </w:r>
    </w:p>
    <w:p w14:paraId="0D067877" w14:textId="2231303F" w:rsidR="009E07B9" w:rsidRPr="00EF6454" w:rsidRDefault="009E07B9" w:rsidP="001C4712">
      <w:pPr>
        <w:pStyle w:val="resume"/>
        <w:spacing w:after="0"/>
      </w:pPr>
      <w:r w:rsidRPr="00EF6454">
        <w:rPr>
          <w:u w:val="single"/>
        </w:rPr>
        <w:t>C</w:t>
      </w:r>
      <w:r w:rsidRPr="00EF6454">
        <w:t xml:space="preserve">omputational </w:t>
      </w:r>
      <w:r w:rsidRPr="00EF6454">
        <w:rPr>
          <w:u w:val="single"/>
        </w:rPr>
        <w:t>L</w:t>
      </w:r>
      <w:r w:rsidRPr="00EF6454">
        <w:t xml:space="preserve">eadership </w:t>
      </w:r>
      <w:r w:rsidRPr="00EF6454">
        <w:rPr>
          <w:u w:val="single"/>
        </w:rPr>
        <w:t>A</w:t>
      </w:r>
      <w:r w:rsidRPr="00EF6454">
        <w:t xml:space="preserve">rchitecture and </w:t>
      </w:r>
      <w:r w:rsidRPr="00EF6454">
        <w:rPr>
          <w:u w:val="single"/>
        </w:rPr>
        <w:t>R</w:t>
      </w:r>
      <w:r w:rsidRPr="00EF6454">
        <w:t xml:space="preserve">easoning </w:t>
      </w:r>
      <w:r w:rsidRPr="00EF6454">
        <w:rPr>
          <w:u w:val="single"/>
        </w:rPr>
        <w:t>K</w:t>
      </w:r>
      <w:r w:rsidRPr="00EF6454">
        <w:t xml:space="preserve">it (CLARK). A </w:t>
      </w:r>
      <w:r w:rsidRPr="00EF6454">
        <w:rPr>
          <w:rFonts w:ascii="Cambria" w:hAnsi="Cambria"/>
          <w:szCs w:val="24"/>
        </w:rPr>
        <w:t>Small Technology Transfer Innovative Research proposal to DARPA.</w:t>
      </w:r>
      <w:r w:rsidR="00812AC0">
        <w:rPr>
          <w:rFonts w:ascii="Cambria" w:hAnsi="Cambria"/>
          <w:szCs w:val="24"/>
        </w:rPr>
        <w:t xml:space="preserve"> </w:t>
      </w:r>
      <w:r w:rsidRPr="00EF6454">
        <w:t>Submitted by Charles River Analytics to Fall 2009. Unfunded.</w:t>
      </w:r>
    </w:p>
    <w:p w14:paraId="4C4817CA" w14:textId="74C39C24" w:rsidR="00B04673" w:rsidRPr="00EF6454" w:rsidRDefault="00B04673" w:rsidP="001C4712">
      <w:pPr>
        <w:pStyle w:val="resume"/>
        <w:spacing w:after="0"/>
      </w:pPr>
      <w:r w:rsidRPr="00EF6454">
        <w:t>Linking Leadership Development to the Physical Work Environment: A Study of Ecological Influence.</w:t>
      </w:r>
      <w:r w:rsidR="00812AC0">
        <w:t xml:space="preserve"> </w:t>
      </w:r>
      <w:r w:rsidRPr="00EF6454">
        <w:t>Submitted to the Army Research Institute, April 2003.</w:t>
      </w:r>
      <w:r w:rsidR="00812AC0">
        <w:t xml:space="preserve"> </w:t>
      </w:r>
      <w:r w:rsidRPr="00EF6454">
        <w:t>Unfunded.</w:t>
      </w:r>
    </w:p>
    <w:p w14:paraId="04C580D2" w14:textId="7BF2974A" w:rsidR="007F39C9" w:rsidRPr="00EF6454" w:rsidRDefault="007F39C9" w:rsidP="001C4712">
      <w:pPr>
        <w:pStyle w:val="resume"/>
        <w:keepLines/>
        <w:spacing w:after="0"/>
      </w:pPr>
      <w:r w:rsidRPr="00EF6454">
        <w:t>Theory and methodology consultant on "Airline Economics and Corporate Culture in Today's Deregulated Environment: Is There an Impact on Safety?</w:t>
      </w:r>
      <w:r w:rsidR="00812AC0">
        <w:t xml:space="preserve"> </w:t>
      </w:r>
      <w:r w:rsidRPr="00EF6454">
        <w:t>Evaluative and Predictive Models."</w:t>
      </w:r>
      <w:r w:rsidR="00812AC0">
        <w:t xml:space="preserve"> </w:t>
      </w:r>
      <w:r w:rsidRPr="00EF6454">
        <w:t xml:space="preserve">Submitted to the Federal Aviation Administration by Embry-Riddle Aeronautical University, </w:t>
      </w:r>
      <w:smartTag w:uri="urn:schemas-microsoft-com:office:smarttags" w:element="place">
        <w:smartTag w:uri="urn:schemas-microsoft-com:office:smarttags" w:element="City">
          <w:r w:rsidRPr="00EF6454">
            <w:t>Prescott</w:t>
          </w:r>
        </w:smartTag>
        <w:r w:rsidRPr="00EF6454">
          <w:t xml:space="preserve">, </w:t>
        </w:r>
        <w:smartTag w:uri="urn:schemas-microsoft-com:office:smarttags" w:element="State">
          <w:r w:rsidRPr="00EF6454">
            <w:t>Arizona</w:t>
          </w:r>
        </w:smartTag>
      </w:smartTag>
      <w:r w:rsidRPr="00EF6454">
        <w:t>, July 1990.</w:t>
      </w:r>
      <w:r w:rsidR="00812AC0">
        <w:t xml:space="preserve"> </w:t>
      </w:r>
      <w:r w:rsidRPr="00EF6454">
        <w:t>Unfunded.</w:t>
      </w:r>
    </w:p>
    <w:p w14:paraId="27EBA300" w14:textId="77777777" w:rsidR="007F39C9" w:rsidRPr="00EF6454" w:rsidRDefault="007F39C9" w:rsidP="001C4712">
      <w:pPr>
        <w:pStyle w:val="resume"/>
        <w:spacing w:after="0"/>
      </w:pPr>
      <w:r w:rsidRPr="00EF6454">
        <w:t>Theory and measurement consultant on "Analysis of school superintendents also acting as vocational administrators,</w:t>
      </w:r>
      <w:r w:rsidR="00B3439C" w:rsidRPr="00EF6454">
        <w:t>”</w:t>
      </w:r>
      <w:r w:rsidRPr="00EF6454">
        <w:t xml:space="preserve"> funded by H.E.W. (Project No. </w:t>
      </w:r>
      <w:bookmarkStart w:id="5" w:name="OLE_LINK5"/>
      <w:bookmarkStart w:id="6" w:name="OLE_LINK6"/>
      <w:r w:rsidRPr="00EF6454">
        <w:t>498AH50136</w:t>
      </w:r>
      <w:bookmarkEnd w:id="5"/>
      <w:bookmarkEnd w:id="6"/>
      <w:r w:rsidRPr="00EF6454">
        <w:t>, Grant No. G007500440)</w:t>
      </w:r>
      <w:r w:rsidR="008E38F4" w:rsidRPr="00EF6454">
        <w:t>.</w:t>
      </w:r>
    </w:p>
    <w:p w14:paraId="15D8FF02" w14:textId="77777777" w:rsidR="007F39C9" w:rsidRPr="00EF6454" w:rsidRDefault="007F39C9" w:rsidP="001C4712">
      <w:pPr>
        <w:pStyle w:val="resume"/>
        <w:spacing w:after="0"/>
      </w:pPr>
      <w:r w:rsidRPr="00EF6454">
        <w:t>Analysis and interpretation consultant on "Analysis of aspects of coastal zone management through a survey of attitudes," funded by the National Science Foundation</w:t>
      </w:r>
      <w:r w:rsidR="008E38F4" w:rsidRPr="00EF6454">
        <w:t>.</w:t>
      </w:r>
    </w:p>
    <w:p w14:paraId="40BBB88F" w14:textId="77777777" w:rsidR="00EC20CC" w:rsidRPr="00EF6454" w:rsidRDefault="00EC20CC" w:rsidP="001C4712">
      <w:pPr>
        <w:pStyle w:val="resume"/>
        <w:spacing w:after="0"/>
        <w:rPr>
          <w:b/>
        </w:rPr>
      </w:pPr>
    </w:p>
    <w:p w14:paraId="7CA40EB4" w14:textId="77777777" w:rsidR="007F39C9" w:rsidRPr="00EF6454" w:rsidRDefault="007F39C9" w:rsidP="001C4712">
      <w:pPr>
        <w:pStyle w:val="resume"/>
        <w:spacing w:after="0"/>
      </w:pPr>
      <w:r w:rsidRPr="00EF6454">
        <w:rPr>
          <w:b/>
        </w:rPr>
        <w:t>CONSULTING AND EXECUTIVE EDUCATION</w:t>
      </w:r>
    </w:p>
    <w:p w14:paraId="3CD4F78B" w14:textId="77777777" w:rsidR="007F39C9" w:rsidRPr="00EF6454" w:rsidRDefault="007F39C9" w:rsidP="001C4712">
      <w:pPr>
        <w:pStyle w:val="resume"/>
        <w:spacing w:after="0"/>
      </w:pPr>
      <w:r w:rsidRPr="00EF6454">
        <w:rPr>
          <w:b/>
          <w:u w:val="single"/>
        </w:rPr>
        <w:t>Consultant</w:t>
      </w:r>
    </w:p>
    <w:p w14:paraId="5129558E" w14:textId="77777777" w:rsidR="00AD0A84" w:rsidRPr="00EF6454" w:rsidRDefault="00AD0A84" w:rsidP="001C4712">
      <w:pPr>
        <w:ind w:left="360" w:hanging="360"/>
      </w:pPr>
      <w:r w:rsidRPr="00EF6454">
        <w:t xml:space="preserve">Member, Advisory Council, </w:t>
      </w:r>
      <w:r w:rsidRPr="00EF6454">
        <w:rPr>
          <w:bCs/>
        </w:rPr>
        <w:t xml:space="preserve">PERF India Institute of Management (Pancholi Education &amp; Research Foundation), </w:t>
      </w:r>
      <w:proofErr w:type="spellStart"/>
      <w:r w:rsidRPr="00EF6454">
        <w:t>Navrangpura</w:t>
      </w:r>
      <w:proofErr w:type="spellEnd"/>
      <w:r w:rsidRPr="00EF6454">
        <w:t>, Ahmedabad: 380 014, Gujarat, India</w:t>
      </w:r>
      <w:r w:rsidR="00FA116E" w:rsidRPr="00EF6454">
        <w:t xml:space="preserve"> (2010)</w:t>
      </w:r>
    </w:p>
    <w:p w14:paraId="39C3FC0F" w14:textId="77777777" w:rsidR="00517C03" w:rsidRPr="00EF6454" w:rsidRDefault="00517C03" w:rsidP="001C4712">
      <w:pPr>
        <w:pStyle w:val="resume"/>
        <w:spacing w:after="0"/>
      </w:pPr>
      <w:r w:rsidRPr="00EF6454">
        <w:t xml:space="preserve">Member, Expert Group, Round Table Group, Inc., 601 Pennsylvania Avenue, NW, Suite </w:t>
      </w:r>
      <w:r w:rsidR="00B7669F" w:rsidRPr="00EF6454">
        <w:t>900, Washington</w:t>
      </w:r>
      <w:r w:rsidRPr="00EF6454">
        <w:t>, DC 20004</w:t>
      </w:r>
      <w:r w:rsidR="00FA116E" w:rsidRPr="00EF6454">
        <w:t xml:space="preserve"> (2010)</w:t>
      </w:r>
    </w:p>
    <w:p w14:paraId="2EA98C43" w14:textId="77777777" w:rsidR="00831A0D" w:rsidRPr="00EF6454" w:rsidRDefault="00831A0D" w:rsidP="001C4712">
      <w:pPr>
        <w:pStyle w:val="resume"/>
        <w:spacing w:after="0"/>
      </w:pPr>
      <w:smartTag w:uri="urn:schemas-microsoft-com:office:smarttags" w:element="place">
        <w:smartTag w:uri="urn:schemas-microsoft-com:office:smarttags" w:element="PlaceName">
          <w:r w:rsidRPr="00EF6454">
            <w:t>UWT</w:t>
          </w:r>
        </w:smartTag>
        <w:r w:rsidRPr="00EF6454">
          <w:t xml:space="preserve"> </w:t>
        </w:r>
        <w:smartTag w:uri="urn:schemas-microsoft-com:office:smarttags" w:element="PlaceName">
          <w:r w:rsidRPr="00EF6454">
            <w:t>Milgard</w:t>
          </w:r>
        </w:smartTag>
        <w:r w:rsidRPr="00EF6454">
          <w:t xml:space="preserve"> </w:t>
        </w:r>
        <w:smartTag w:uri="urn:schemas-microsoft-com:office:smarttags" w:element="PlaceType">
          <w:r w:rsidRPr="00EF6454">
            <w:t>School</w:t>
          </w:r>
        </w:smartTag>
      </w:smartTag>
      <w:r w:rsidRPr="00EF6454">
        <w:t xml:space="preserve"> of Business Program Review (2006) with Eric </w:t>
      </w:r>
      <w:proofErr w:type="spellStart"/>
      <w:r w:rsidRPr="00EF6454">
        <w:t>Zivot</w:t>
      </w:r>
      <w:proofErr w:type="spellEnd"/>
      <w:r w:rsidRPr="00EF6454">
        <w:t xml:space="preserve">, Daniel F. Jacoby, June </w:t>
      </w:r>
      <w:proofErr w:type="spellStart"/>
      <w:r w:rsidRPr="00EF6454">
        <w:t>Lowenberg</w:t>
      </w:r>
      <w:proofErr w:type="spellEnd"/>
      <w:r w:rsidRPr="00EF6454">
        <w:t>, and Carolyn M. Callahan.</w:t>
      </w:r>
    </w:p>
    <w:p w14:paraId="3976C4C0" w14:textId="77777777" w:rsidR="007F39C9" w:rsidRPr="00EF6454" w:rsidRDefault="007F39C9" w:rsidP="001C4712">
      <w:pPr>
        <w:pStyle w:val="resume"/>
        <w:spacing w:after="0"/>
      </w:pPr>
      <w:r w:rsidRPr="00EF6454">
        <w:t xml:space="preserve">Beta Testing and Business Vocabulary Developer, </w:t>
      </w:r>
      <w:r w:rsidRPr="00EF6454">
        <w:rPr>
          <w:u w:val="single"/>
        </w:rPr>
        <w:t>Personal Dictation</w:t>
      </w:r>
      <w:r w:rsidRPr="00EF6454">
        <w:t xml:space="preserve"> software, NCC Inc., </w:t>
      </w:r>
      <w:smartTag w:uri="urn:schemas-microsoft-com:office:smarttags" w:element="place">
        <w:smartTag w:uri="urn:schemas-microsoft-com:office:smarttags" w:element="City">
          <w:r w:rsidRPr="00EF6454">
            <w:t>Scottsdale</w:t>
          </w:r>
        </w:smartTag>
        <w:r w:rsidRPr="00EF6454">
          <w:t xml:space="preserve">, </w:t>
        </w:r>
        <w:smartTag w:uri="urn:schemas-microsoft-com:office:smarttags" w:element="State">
          <w:r w:rsidRPr="00EF6454">
            <w:t>Arizona</w:t>
          </w:r>
        </w:smartTag>
      </w:smartTag>
      <w:r w:rsidRPr="00EF6454">
        <w:t xml:space="preserve"> (1994-1995)</w:t>
      </w:r>
      <w:r w:rsidR="00831A0D" w:rsidRPr="00EF6454">
        <w:t>.</w:t>
      </w:r>
    </w:p>
    <w:p w14:paraId="1C66CE7F" w14:textId="77777777" w:rsidR="007F39C9" w:rsidRPr="00EF6454" w:rsidRDefault="007F39C9" w:rsidP="001C4712">
      <w:pPr>
        <w:pStyle w:val="resume"/>
        <w:spacing w:after="0"/>
      </w:pPr>
      <w:r w:rsidRPr="00EF6454">
        <w:t xml:space="preserve">External Evaluation, Department of Management, </w:t>
      </w:r>
      <w:smartTag w:uri="urn:schemas-microsoft-com:office:smarttags" w:element="PlaceType">
        <w:r w:rsidRPr="00EF6454">
          <w:t>College</w:t>
        </w:r>
      </w:smartTag>
      <w:r w:rsidRPr="00EF6454">
        <w:t xml:space="preserve"> of </w:t>
      </w:r>
      <w:smartTag w:uri="urn:schemas-microsoft-com:office:smarttags" w:element="PlaceName">
        <w:r w:rsidRPr="00EF6454">
          <w:t>Business Administration</w:t>
        </w:r>
      </w:smartTag>
      <w:r w:rsidRPr="00EF6454">
        <w:t xml:space="preserve">, The University of </w:t>
      </w:r>
      <w:smartTag w:uri="urn:schemas-microsoft-com:office:smarttags" w:element="City">
        <w:smartTag w:uri="urn:schemas-microsoft-com:office:smarttags" w:element="place">
          <w:r w:rsidRPr="00EF6454">
            <w:t>Richmond</w:t>
          </w:r>
        </w:smartTag>
      </w:smartTag>
      <w:r w:rsidRPr="00EF6454">
        <w:t xml:space="preserve"> (1994)</w:t>
      </w:r>
      <w:r w:rsidR="00831A0D" w:rsidRPr="00EF6454">
        <w:t>.</w:t>
      </w:r>
    </w:p>
    <w:p w14:paraId="2F0CA253" w14:textId="77777777" w:rsidR="007F39C9" w:rsidRPr="00EF6454" w:rsidRDefault="007F39C9" w:rsidP="001C4712">
      <w:pPr>
        <w:pStyle w:val="resume"/>
        <w:spacing w:after="0"/>
      </w:pPr>
      <w:r w:rsidRPr="00EF6454">
        <w:t>Supervisory Leadership and Mentoring Program, Consumer Products, Shell Oil Company (1992).</w:t>
      </w:r>
    </w:p>
    <w:p w14:paraId="12BC08DF" w14:textId="77777777" w:rsidR="007F39C9" w:rsidRPr="00EF6454" w:rsidRDefault="007F39C9" w:rsidP="001C4712">
      <w:pPr>
        <w:pStyle w:val="resume"/>
        <w:spacing w:after="0"/>
      </w:pPr>
      <w:r w:rsidRPr="00EF6454">
        <w:t xml:space="preserve">Strategic Analysis for the </w:t>
      </w:r>
      <w:smartTag w:uri="urn:schemas-microsoft-com:office:smarttags" w:element="State">
        <w:smartTag w:uri="urn:schemas-microsoft-com:office:smarttags" w:element="place">
          <w:r w:rsidRPr="00EF6454">
            <w:t>Arizona</w:t>
          </w:r>
        </w:smartTag>
      </w:smartTag>
      <w:r w:rsidRPr="00EF6454">
        <w:t xml:space="preserve"> Division of the American Cancer Society (1991).</w:t>
      </w:r>
    </w:p>
    <w:p w14:paraId="52AD07C3" w14:textId="77777777" w:rsidR="007F39C9" w:rsidRPr="00EF6454" w:rsidRDefault="007F39C9" w:rsidP="001C4712">
      <w:pPr>
        <w:pStyle w:val="resume"/>
        <w:spacing w:after="0"/>
      </w:pPr>
      <w:r w:rsidRPr="00EF6454">
        <w:t xml:space="preserve">Associate, Professional Business Associates (management consultants), </w:t>
      </w:r>
      <w:smartTag w:uri="urn:schemas-microsoft-com:office:smarttags" w:element="City">
        <w:r w:rsidRPr="00EF6454">
          <w:t>College Station</w:t>
        </w:r>
      </w:smartTag>
      <w:r w:rsidRPr="00EF6454">
        <w:t xml:space="preserve">, </w:t>
      </w:r>
      <w:smartTag w:uri="urn:schemas-microsoft-com:office:smarttags" w:element="State">
        <w:r w:rsidRPr="00EF6454">
          <w:t>Texas</w:t>
        </w:r>
      </w:smartTag>
      <w:r w:rsidRPr="00EF6454">
        <w:t xml:space="preserve"> and </w:t>
      </w:r>
      <w:smartTag w:uri="urn:schemas-microsoft-com:office:smarttags" w:element="place">
        <w:smartTag w:uri="urn:schemas-microsoft-com:office:smarttags" w:element="City">
          <w:r w:rsidRPr="00EF6454">
            <w:t>Scottsdale</w:t>
          </w:r>
        </w:smartTag>
        <w:r w:rsidRPr="00EF6454">
          <w:t xml:space="preserve">, </w:t>
        </w:r>
        <w:smartTag w:uri="urn:schemas-microsoft-com:office:smarttags" w:element="State">
          <w:r w:rsidRPr="00EF6454">
            <w:t>Arizona</w:t>
          </w:r>
        </w:smartTag>
      </w:smartTag>
      <w:r w:rsidRPr="00EF6454">
        <w:t>.</w:t>
      </w:r>
    </w:p>
    <w:p w14:paraId="530F98E2" w14:textId="77777777" w:rsidR="007F39C9" w:rsidRPr="00EF6454" w:rsidRDefault="007F39C9" w:rsidP="001C4712">
      <w:pPr>
        <w:pStyle w:val="resume"/>
        <w:spacing w:after="0"/>
      </w:pPr>
      <w:r w:rsidRPr="00EF6454">
        <w:t xml:space="preserve">Strategic Analysis for the Kuwait Oil Corporation (with Don </w:t>
      </w:r>
      <w:proofErr w:type="spellStart"/>
      <w:r w:rsidRPr="00EF6454">
        <w:t>Hellriegel</w:t>
      </w:r>
      <w:proofErr w:type="spellEnd"/>
      <w:r w:rsidRPr="00EF6454">
        <w:t xml:space="preserve"> for S. Al-Tuhaih and Associates).</w:t>
      </w:r>
    </w:p>
    <w:p w14:paraId="1868F62A" w14:textId="77777777" w:rsidR="007F39C9" w:rsidRPr="00EF6454" w:rsidRDefault="007F39C9" w:rsidP="001C4712">
      <w:pPr>
        <w:pStyle w:val="resume"/>
        <w:spacing w:after="0"/>
      </w:pPr>
      <w:r w:rsidRPr="00EF6454">
        <w:t xml:space="preserve">Reorganization of the Ministry of Commerce and Industry, State of </w:t>
      </w:r>
      <w:smartTag w:uri="urn:schemas-microsoft-com:office:smarttags" w:element="country-region">
        <w:smartTag w:uri="urn:schemas-microsoft-com:office:smarttags" w:element="place">
          <w:r w:rsidRPr="00EF6454">
            <w:t>Kuwait</w:t>
          </w:r>
        </w:smartTag>
      </w:smartTag>
      <w:r w:rsidRPr="00EF6454">
        <w:t xml:space="preserve"> (with Don </w:t>
      </w:r>
      <w:proofErr w:type="spellStart"/>
      <w:r w:rsidRPr="00EF6454">
        <w:t>Hellriegel</w:t>
      </w:r>
      <w:proofErr w:type="spellEnd"/>
      <w:r w:rsidRPr="00EF6454">
        <w:t xml:space="preserve"> for S. Al-Tuhaih and Associates).</w:t>
      </w:r>
    </w:p>
    <w:p w14:paraId="0DB8577E" w14:textId="77777777" w:rsidR="007F39C9" w:rsidRPr="00EF6454" w:rsidRDefault="007F39C9" w:rsidP="001C4712">
      <w:pPr>
        <w:pStyle w:val="resume"/>
        <w:spacing w:after="0"/>
      </w:pPr>
      <w:r w:rsidRPr="00EF6454">
        <w:t xml:space="preserve">Establishment of new </w:t>
      </w:r>
      <w:smartTag w:uri="urn:schemas-microsoft-com:office:smarttags" w:element="City">
        <w:r w:rsidRPr="00EF6454">
          <w:t>College of Management Science</w:t>
        </w:r>
      </w:smartTag>
      <w:r w:rsidRPr="00EF6454">
        <w:t xml:space="preserve">, </w:t>
      </w:r>
      <w:smartTag w:uri="urn:schemas-microsoft-com:office:smarttags" w:element="country-region">
        <w:r w:rsidRPr="00EF6454">
          <w:t>Kuwait</w:t>
        </w:r>
      </w:smartTag>
      <w:r w:rsidRPr="00EF6454">
        <w:t xml:space="preserve"> University, </w:t>
      </w:r>
      <w:smartTag w:uri="urn:schemas-microsoft-com:office:smarttags" w:element="place">
        <w:smartTag w:uri="urn:schemas-microsoft-com:office:smarttags" w:element="City">
          <w:r w:rsidRPr="00EF6454">
            <w:t>Kuwait City</w:t>
          </w:r>
        </w:smartTag>
        <w:r w:rsidRPr="00EF6454">
          <w:t xml:space="preserve">, </w:t>
        </w:r>
        <w:smartTag w:uri="urn:schemas-microsoft-com:office:smarttags" w:element="country-region">
          <w:r w:rsidRPr="00EF6454">
            <w:t>Kuwait</w:t>
          </w:r>
        </w:smartTag>
      </w:smartTag>
      <w:r w:rsidRPr="00EF6454">
        <w:t xml:space="preserve"> (with Don </w:t>
      </w:r>
      <w:proofErr w:type="spellStart"/>
      <w:r w:rsidRPr="00EF6454">
        <w:t>Hellriegel</w:t>
      </w:r>
      <w:proofErr w:type="spellEnd"/>
      <w:r w:rsidRPr="00EF6454">
        <w:t>).</w:t>
      </w:r>
    </w:p>
    <w:p w14:paraId="74013305" w14:textId="77777777" w:rsidR="007F39C9" w:rsidRPr="00EF6454" w:rsidRDefault="007F39C9" w:rsidP="001C4712">
      <w:pPr>
        <w:pStyle w:val="resume"/>
        <w:spacing w:after="0"/>
      </w:pPr>
      <w:r w:rsidRPr="00EF6454">
        <w:t xml:space="preserve">Managerial Accounting, Community Council of Greater </w:t>
      </w:r>
      <w:smartTag w:uri="urn:schemas-microsoft-com:office:smarttags" w:element="City">
        <w:r w:rsidRPr="00EF6454">
          <w:t>Dallas</w:t>
        </w:r>
      </w:smartTag>
      <w:r w:rsidRPr="00EF6454">
        <w:t xml:space="preserve">, </w:t>
      </w:r>
      <w:smartTag w:uri="urn:schemas-microsoft-com:office:smarttags" w:element="place">
        <w:smartTag w:uri="urn:schemas-microsoft-com:office:smarttags" w:element="City">
          <w:r w:rsidRPr="00EF6454">
            <w:t>Dallas</w:t>
          </w:r>
        </w:smartTag>
        <w:r w:rsidRPr="00EF6454">
          <w:t xml:space="preserve">, </w:t>
        </w:r>
        <w:smartTag w:uri="urn:schemas-microsoft-com:office:smarttags" w:element="State">
          <w:r w:rsidRPr="00EF6454">
            <w:t>Texas</w:t>
          </w:r>
        </w:smartTag>
      </w:smartTag>
      <w:r w:rsidRPr="00EF6454">
        <w:t xml:space="preserve"> (with Chamberlain &amp; Associates).</w:t>
      </w:r>
    </w:p>
    <w:p w14:paraId="6D0F3422" w14:textId="77777777" w:rsidR="007F39C9" w:rsidRPr="00EF6454" w:rsidRDefault="007F39C9" w:rsidP="001C4712">
      <w:pPr>
        <w:pStyle w:val="resume"/>
        <w:spacing w:after="0"/>
      </w:pPr>
      <w:r w:rsidRPr="00EF6454">
        <w:t xml:space="preserve">Management Development, </w:t>
      </w:r>
      <w:smartTag w:uri="urn:schemas-microsoft-com:office:smarttags" w:element="place">
        <w:smartTag w:uri="urn:schemas-microsoft-com:office:smarttags" w:element="City">
          <w:r w:rsidRPr="00EF6454">
            <w:t>City of Corpus Christi</w:t>
          </w:r>
        </w:smartTag>
        <w:r w:rsidRPr="00EF6454">
          <w:t xml:space="preserve">, </w:t>
        </w:r>
        <w:smartTag w:uri="urn:schemas-microsoft-com:office:smarttags" w:element="State">
          <w:r w:rsidRPr="00EF6454">
            <w:t>Texas</w:t>
          </w:r>
        </w:smartTag>
      </w:smartTag>
      <w:r w:rsidRPr="00EF6454">
        <w:t>.</w:t>
      </w:r>
    </w:p>
    <w:p w14:paraId="7B4FFD26" w14:textId="77777777" w:rsidR="007F39C9" w:rsidRPr="00EF6454" w:rsidRDefault="007F39C9" w:rsidP="001C4712">
      <w:pPr>
        <w:pStyle w:val="resume"/>
        <w:spacing w:after="0"/>
      </w:pPr>
      <w:r w:rsidRPr="00EF6454">
        <w:t xml:space="preserve">Supervisory Development, </w:t>
      </w:r>
      <w:smartTag w:uri="urn:schemas-microsoft-com:office:smarttags" w:element="place">
        <w:smartTag w:uri="urn:schemas-microsoft-com:office:smarttags" w:element="City">
          <w:r w:rsidRPr="00EF6454">
            <w:t>City of Seguin</w:t>
          </w:r>
        </w:smartTag>
        <w:r w:rsidRPr="00EF6454">
          <w:t xml:space="preserve">, </w:t>
        </w:r>
        <w:smartTag w:uri="urn:schemas-microsoft-com:office:smarttags" w:element="State">
          <w:r w:rsidRPr="00EF6454">
            <w:t>Texas</w:t>
          </w:r>
        </w:smartTag>
      </w:smartTag>
      <w:r w:rsidRPr="00EF6454">
        <w:t>.</w:t>
      </w:r>
    </w:p>
    <w:p w14:paraId="46AFA44C" w14:textId="77777777" w:rsidR="007F39C9" w:rsidRPr="00EF6454" w:rsidRDefault="007F39C9" w:rsidP="001C4712">
      <w:pPr>
        <w:pStyle w:val="resume"/>
        <w:spacing w:after="0"/>
      </w:pPr>
      <w:r w:rsidRPr="00EF6454">
        <w:t xml:space="preserve">Management Development, </w:t>
      </w:r>
      <w:smartTag w:uri="urn:schemas-microsoft-com:office:smarttags" w:element="place">
        <w:smartTag w:uri="urn:schemas-microsoft-com:office:smarttags" w:element="City">
          <w:r w:rsidRPr="00EF6454">
            <w:t>City of Denison</w:t>
          </w:r>
        </w:smartTag>
        <w:r w:rsidRPr="00EF6454">
          <w:t xml:space="preserve">, </w:t>
        </w:r>
        <w:smartTag w:uri="urn:schemas-microsoft-com:office:smarttags" w:element="State">
          <w:r w:rsidRPr="00EF6454">
            <w:t>Texas</w:t>
          </w:r>
        </w:smartTag>
      </w:smartTag>
      <w:r w:rsidRPr="00EF6454">
        <w:t>.</w:t>
      </w:r>
    </w:p>
    <w:p w14:paraId="5B3EDD70" w14:textId="77777777" w:rsidR="007F39C9" w:rsidRPr="00EF6454" w:rsidRDefault="007F39C9" w:rsidP="001C4712">
      <w:pPr>
        <w:pStyle w:val="resume"/>
        <w:spacing w:after="0"/>
      </w:pPr>
      <w:r w:rsidRPr="00EF6454">
        <w:t xml:space="preserve">Coastal Zone Management Study Group of the Center for Public Policy analysis, </w:t>
      </w:r>
      <w:smartTag w:uri="urn:schemas-microsoft-com:office:smarttags" w:element="place">
        <w:smartTag w:uri="urn:schemas-microsoft-com:office:smarttags" w:element="PlaceName">
          <w:r w:rsidRPr="00EF6454">
            <w:t>Texas</w:t>
          </w:r>
        </w:smartTag>
        <w:r w:rsidRPr="00EF6454">
          <w:t xml:space="preserve"> </w:t>
        </w:r>
        <w:smartTag w:uri="urn:schemas-microsoft-com:office:smarttags" w:element="PlaceName">
          <w:r w:rsidRPr="00EF6454">
            <w:t>A&amp;M</w:t>
          </w:r>
        </w:smartTag>
        <w:r w:rsidRPr="00EF6454">
          <w:t xml:space="preserve"> </w:t>
        </w:r>
        <w:smartTag w:uri="urn:schemas-microsoft-com:office:smarttags" w:element="PlaceType">
          <w:r w:rsidRPr="00EF6454">
            <w:t>University</w:t>
          </w:r>
        </w:smartTag>
      </w:smartTag>
      <w:r w:rsidRPr="00EF6454">
        <w:t xml:space="preserve"> (questionnaire design).</w:t>
      </w:r>
    </w:p>
    <w:p w14:paraId="15C1E5C3" w14:textId="77777777" w:rsidR="007F39C9" w:rsidRPr="00EF6454" w:rsidRDefault="007F39C9" w:rsidP="001C4712">
      <w:pPr>
        <w:pStyle w:val="resume"/>
        <w:spacing w:after="0"/>
      </w:pPr>
      <w:r w:rsidRPr="00EF6454">
        <w:t xml:space="preserve">Health Care Services Delivery Committee of the Health Planning Advisory Council of the Ohio Department of Health (data analysis) </w:t>
      </w:r>
    </w:p>
    <w:p w14:paraId="4A9815AC" w14:textId="77777777" w:rsidR="007F39C9" w:rsidRPr="00EF6454" w:rsidRDefault="007F39C9" w:rsidP="001C4712">
      <w:pPr>
        <w:pStyle w:val="resume"/>
        <w:spacing w:after="0"/>
      </w:pPr>
      <w:r w:rsidRPr="00EF6454">
        <w:t>Akron Economic Task Force of the Model Neighborhood Program (data analysis).</w:t>
      </w:r>
    </w:p>
    <w:p w14:paraId="47844B4A" w14:textId="77777777" w:rsidR="007F39C9" w:rsidRPr="00EF6454" w:rsidRDefault="007F39C9" w:rsidP="001C4712">
      <w:pPr>
        <w:pStyle w:val="resume"/>
        <w:spacing w:after="0"/>
      </w:pPr>
      <w:r w:rsidRPr="00EF6454">
        <w:t>Akron Junior League (self-study analysis).</w:t>
      </w:r>
    </w:p>
    <w:p w14:paraId="39492DA0" w14:textId="77777777" w:rsidR="007F39C9" w:rsidRPr="00EF6454" w:rsidRDefault="007F39C9" w:rsidP="001C4712">
      <w:pPr>
        <w:pStyle w:val="resume"/>
        <w:spacing w:after="0"/>
      </w:pPr>
      <w:r w:rsidRPr="00EF6454">
        <w:t>Informal Advisor, Director of Nursing Services at major urban hospital</w:t>
      </w:r>
    </w:p>
    <w:p w14:paraId="47682180" w14:textId="77777777" w:rsidR="00CD12AE" w:rsidRPr="00EF6454" w:rsidRDefault="00CD12AE" w:rsidP="001C4712">
      <w:pPr>
        <w:rPr>
          <w:sz w:val="16"/>
        </w:rPr>
      </w:pPr>
    </w:p>
    <w:p w14:paraId="00DA0531" w14:textId="77777777" w:rsidR="007F39C9" w:rsidRPr="00EF6454" w:rsidRDefault="007F39C9" w:rsidP="001C4712">
      <w:pPr>
        <w:pStyle w:val="resume"/>
        <w:spacing w:after="0"/>
      </w:pPr>
      <w:r w:rsidRPr="00EF6454">
        <w:rPr>
          <w:b/>
          <w:u w:val="single"/>
        </w:rPr>
        <w:t>Training and Development</w:t>
      </w:r>
    </w:p>
    <w:p w14:paraId="4705EC89" w14:textId="77777777" w:rsidR="007F39C9" w:rsidRPr="00EF6454" w:rsidRDefault="007F39C9" w:rsidP="001C4712">
      <w:pPr>
        <w:pStyle w:val="resume"/>
        <w:spacing w:after="0"/>
      </w:pPr>
      <w:r w:rsidRPr="00EF6454">
        <w:t xml:space="preserve">Guest of the Manager's </w:t>
      </w:r>
      <w:smartTag w:uri="urn:schemas-microsoft-com:office:smarttags" w:element="PlaceName">
        <w:r w:rsidRPr="00EF6454">
          <w:t>Training</w:t>
        </w:r>
      </w:smartTag>
      <w:r w:rsidRPr="00EF6454">
        <w:t xml:space="preserve"> </w:t>
      </w:r>
      <w:smartTag w:uri="urn:schemas-microsoft-com:office:smarttags" w:element="PlaceType">
        <w:r w:rsidRPr="00EF6454">
          <w:t>Center</w:t>
        </w:r>
      </w:smartTag>
      <w:r w:rsidRPr="00EF6454">
        <w:t xml:space="preserve"> attached to the Plekhanov Institute of National Economy in </w:t>
      </w:r>
      <w:smartTag w:uri="urn:schemas-microsoft-com:office:smarttags" w:element="City">
        <w:smartTag w:uri="urn:schemas-microsoft-com:office:smarttags" w:element="place">
          <w:r w:rsidRPr="00EF6454">
            <w:t>Moscow</w:t>
          </w:r>
        </w:smartTag>
      </w:smartTag>
      <w:r w:rsidRPr="00EF6454">
        <w:t>, U.S.S.R. (June 1990).</w:t>
      </w:r>
    </w:p>
    <w:p w14:paraId="49502567" w14:textId="77777777" w:rsidR="007F39C9" w:rsidRPr="00EF6454" w:rsidRDefault="007F39C9" w:rsidP="001C4712">
      <w:pPr>
        <w:pStyle w:val="resume"/>
        <w:spacing w:after="0"/>
      </w:pPr>
      <w:r w:rsidRPr="00EF6454">
        <w:rPr>
          <w:b/>
        </w:rPr>
        <w:t>Developer and Presenter (chronological order; all dates not shown)</w:t>
      </w:r>
    </w:p>
    <w:p w14:paraId="22B7B95C" w14:textId="77777777" w:rsidR="007F39C9" w:rsidRPr="00EF6454" w:rsidRDefault="007F39C9" w:rsidP="001C4712">
      <w:pPr>
        <w:pStyle w:val="resume"/>
        <w:spacing w:after="0"/>
      </w:pPr>
      <w:r w:rsidRPr="00EF6454">
        <w:lastRenderedPageBreak/>
        <w:t>Strategic Planning and Skills of the General Manager Seminar (</w:t>
      </w:r>
      <w:r w:rsidR="00B7669F" w:rsidRPr="00EF6454">
        <w:t>5-day</w:t>
      </w:r>
      <w:r w:rsidRPr="00EF6454">
        <w:t xml:space="preserve"> program) for the Kuwait Foundation for the Advancement of Sciences, Kuwait City (1982 and 1983; with Don </w:t>
      </w:r>
      <w:proofErr w:type="spellStart"/>
      <w:r w:rsidRPr="00EF6454">
        <w:t>Hellriegel</w:t>
      </w:r>
      <w:proofErr w:type="spellEnd"/>
      <w:r w:rsidRPr="00EF6454">
        <w:t>). The topics presented by Van Fleet were: The Managerial Job; Delegation; Conflict Management; Job and Task Design; Managerial Decision-making; and Time Management.</w:t>
      </w:r>
    </w:p>
    <w:p w14:paraId="7D4EC932" w14:textId="77777777" w:rsidR="007F39C9" w:rsidRPr="00EF6454" w:rsidRDefault="007F39C9" w:rsidP="001C4712">
      <w:pPr>
        <w:pStyle w:val="resume"/>
        <w:spacing w:after="0"/>
      </w:pPr>
      <w:r w:rsidRPr="00EF6454">
        <w:t xml:space="preserve">The TAMU Company In-Basket Exercise, Management Seminars, </w:t>
      </w:r>
      <w:smartTag w:uri="urn:schemas-microsoft-com:office:smarttags" w:element="place">
        <w:smartTag w:uri="urn:schemas-microsoft-com:office:smarttags" w:element="PlaceName">
          <w:r w:rsidRPr="00EF6454">
            <w:t>Texas</w:t>
          </w:r>
        </w:smartTag>
        <w:r w:rsidRPr="00EF6454">
          <w:t xml:space="preserve"> </w:t>
        </w:r>
        <w:smartTag w:uri="urn:schemas-microsoft-com:office:smarttags" w:element="PlaceName">
          <w:r w:rsidRPr="00EF6454">
            <w:t>A&amp;M</w:t>
          </w:r>
        </w:smartTag>
        <w:r w:rsidRPr="00EF6454">
          <w:t xml:space="preserve"> </w:t>
        </w:r>
        <w:smartTag w:uri="urn:schemas-microsoft-com:office:smarttags" w:element="PlaceType">
          <w:r w:rsidRPr="00EF6454">
            <w:t>University</w:t>
          </w:r>
        </w:smartTag>
      </w:smartTag>
      <w:r w:rsidRPr="00EF6454">
        <w:t>. This program was so well received that it was conducted over 40 times.</w:t>
      </w:r>
    </w:p>
    <w:p w14:paraId="52898E01" w14:textId="77777777" w:rsidR="007F39C9" w:rsidRPr="00EF6454" w:rsidRDefault="007F39C9" w:rsidP="001C4712">
      <w:pPr>
        <w:pStyle w:val="resume"/>
        <w:spacing w:after="0"/>
      </w:pPr>
      <w:r w:rsidRPr="00EF6454">
        <w:t xml:space="preserve">Behavioral Standards and Program Management, Executive Development Program for Fire Officials, </w:t>
      </w:r>
      <w:smartTag w:uri="urn:schemas-microsoft-com:office:smarttags" w:element="place">
        <w:smartTag w:uri="urn:schemas-microsoft-com:office:smarttags" w:element="PlaceName">
          <w:r w:rsidRPr="00EF6454">
            <w:t>Texas</w:t>
          </w:r>
        </w:smartTag>
        <w:r w:rsidRPr="00EF6454">
          <w:t xml:space="preserve"> </w:t>
        </w:r>
        <w:smartTag w:uri="urn:schemas-microsoft-com:office:smarttags" w:element="PlaceName">
          <w:r w:rsidRPr="00EF6454">
            <w:t>A&amp;M</w:t>
          </w:r>
        </w:smartTag>
        <w:r w:rsidRPr="00EF6454">
          <w:t xml:space="preserve"> </w:t>
        </w:r>
        <w:smartTag w:uri="urn:schemas-microsoft-com:office:smarttags" w:element="PlaceType">
          <w:r w:rsidRPr="00EF6454">
            <w:t>University</w:t>
          </w:r>
        </w:smartTag>
      </w:smartTag>
      <w:r w:rsidRPr="00EF6454">
        <w:t>.</w:t>
      </w:r>
    </w:p>
    <w:p w14:paraId="0219AC89" w14:textId="1A5C05AC" w:rsidR="007F39C9" w:rsidRPr="00EF6454" w:rsidRDefault="007F39C9" w:rsidP="001C4712">
      <w:pPr>
        <w:pStyle w:val="resume"/>
        <w:spacing w:after="0"/>
      </w:pPr>
      <w:r w:rsidRPr="00EF6454">
        <w:t>Experiential Exercise Leader (Your Problems Exercise), Executive Development Program for Fire Officials.</w:t>
      </w:r>
      <w:r w:rsidR="00812AC0">
        <w:t xml:space="preserve"> </w:t>
      </w:r>
      <w:r w:rsidRPr="00EF6454">
        <w:t>This program was so well received that it was conducted multiple times.</w:t>
      </w:r>
    </w:p>
    <w:p w14:paraId="2DFCB406" w14:textId="77777777" w:rsidR="007F39C9" w:rsidRPr="00EF6454" w:rsidRDefault="007F39C9" w:rsidP="001C4712">
      <w:pPr>
        <w:pStyle w:val="resume"/>
        <w:spacing w:after="0"/>
      </w:pPr>
      <w:r w:rsidRPr="00EF6454">
        <w:t xml:space="preserve">Leadership, </w:t>
      </w:r>
      <w:smartTag w:uri="urn:schemas-microsoft-com:office:smarttags" w:element="City">
        <w:r w:rsidRPr="00EF6454">
          <w:t>Akron</w:t>
        </w:r>
      </w:smartTag>
      <w:r w:rsidRPr="00EF6454">
        <w:t xml:space="preserve"> Advanced Management Institute, </w:t>
      </w:r>
      <w:smartTag w:uri="urn:schemas-microsoft-com:office:smarttags" w:element="place">
        <w:smartTag w:uri="urn:schemas-microsoft-com:office:smarttags" w:element="City">
          <w:r w:rsidRPr="00EF6454">
            <w:t>Akron</w:t>
          </w:r>
        </w:smartTag>
        <w:r w:rsidRPr="00EF6454">
          <w:t xml:space="preserve">, </w:t>
        </w:r>
        <w:smartTag w:uri="urn:schemas-microsoft-com:office:smarttags" w:element="State">
          <w:r w:rsidRPr="00EF6454">
            <w:t>Ohio</w:t>
          </w:r>
        </w:smartTag>
      </w:smartTag>
      <w:r w:rsidRPr="00EF6454">
        <w:t>.</w:t>
      </w:r>
    </w:p>
    <w:p w14:paraId="5293231F" w14:textId="77777777" w:rsidR="007F39C9" w:rsidRPr="00EF6454" w:rsidRDefault="007F39C9" w:rsidP="001C4712">
      <w:pPr>
        <w:pStyle w:val="resume"/>
        <w:spacing w:after="0"/>
      </w:pPr>
      <w:r w:rsidRPr="00EF6454">
        <w:t>Texas A&amp;M University Management Seminar II (topics: Being A Manager, In-Basket Exercise, Time Management), Houston Lighting and Power Company and Dallas Power and Light Company.</w:t>
      </w:r>
    </w:p>
    <w:p w14:paraId="71B73E0A" w14:textId="77777777" w:rsidR="007F39C9" w:rsidRPr="00EF6454" w:rsidRDefault="007F39C9" w:rsidP="001C4712">
      <w:pPr>
        <w:pStyle w:val="resume"/>
        <w:spacing w:after="0"/>
      </w:pPr>
      <w:r w:rsidRPr="00EF6454">
        <w:t xml:space="preserve">American Business History and Culture, International Management Program, Executive Development Programs, </w:t>
      </w:r>
      <w:smartTag w:uri="urn:schemas-microsoft-com:office:smarttags" w:element="place">
        <w:smartTag w:uri="urn:schemas-microsoft-com:office:smarttags" w:element="PlaceName">
          <w:r w:rsidRPr="00EF6454">
            <w:t>Texas</w:t>
          </w:r>
        </w:smartTag>
        <w:r w:rsidRPr="00EF6454">
          <w:t xml:space="preserve"> </w:t>
        </w:r>
        <w:smartTag w:uri="urn:schemas-microsoft-com:office:smarttags" w:element="PlaceName">
          <w:r w:rsidRPr="00EF6454">
            <w:t>A&amp;M</w:t>
          </w:r>
        </w:smartTag>
        <w:r w:rsidRPr="00EF6454">
          <w:t xml:space="preserve"> </w:t>
        </w:r>
        <w:smartTag w:uri="urn:schemas-microsoft-com:office:smarttags" w:element="PlaceType">
          <w:r w:rsidRPr="00EF6454">
            <w:t>University</w:t>
          </w:r>
        </w:smartTag>
      </w:smartTag>
      <w:r w:rsidRPr="00EF6454">
        <w:t xml:space="preserve"> (1985 and 1986).</w:t>
      </w:r>
    </w:p>
    <w:p w14:paraId="1DD40769" w14:textId="77777777" w:rsidR="007F39C9" w:rsidRPr="00EF6454" w:rsidRDefault="007F39C9" w:rsidP="001C4712">
      <w:pPr>
        <w:pStyle w:val="resume"/>
        <w:spacing w:after="0"/>
      </w:pPr>
      <w:r w:rsidRPr="00EF6454">
        <w:t xml:space="preserve">Some Useful Management Concepts, </w:t>
      </w:r>
      <w:smartTag w:uri="urn:schemas-microsoft-com:office:smarttags" w:element="State">
        <w:r w:rsidRPr="00EF6454">
          <w:t>Texas</w:t>
        </w:r>
      </w:smartTag>
      <w:r w:rsidRPr="00EF6454">
        <w:t xml:space="preserve"> 4-H Association, </w:t>
      </w:r>
      <w:smartTag w:uri="urn:schemas-microsoft-com:office:smarttags" w:element="place">
        <w:smartTag w:uri="urn:schemas-microsoft-com:office:smarttags" w:element="City">
          <w:r w:rsidRPr="00EF6454">
            <w:t>Brownwood</w:t>
          </w:r>
        </w:smartTag>
        <w:r w:rsidRPr="00EF6454">
          <w:t xml:space="preserve">, </w:t>
        </w:r>
        <w:smartTag w:uri="urn:schemas-microsoft-com:office:smarttags" w:element="State">
          <w:r w:rsidRPr="00EF6454">
            <w:t>Texas</w:t>
          </w:r>
        </w:smartTag>
      </w:smartTag>
      <w:r w:rsidRPr="00EF6454">
        <w:t>.</w:t>
      </w:r>
    </w:p>
    <w:p w14:paraId="6A2D11B2" w14:textId="77777777" w:rsidR="007F39C9" w:rsidRPr="00EF6454" w:rsidRDefault="007F39C9" w:rsidP="001C4712">
      <w:pPr>
        <w:pStyle w:val="resume"/>
        <w:spacing w:after="0"/>
      </w:pPr>
      <w:r w:rsidRPr="00EF6454">
        <w:t>Effective Time Management in City Government (</w:t>
      </w:r>
      <w:r w:rsidR="00B7669F" w:rsidRPr="00EF6454">
        <w:t>1-day</w:t>
      </w:r>
      <w:r w:rsidRPr="00EF6454">
        <w:t xml:space="preserve"> program), </w:t>
      </w:r>
      <w:smartTag w:uri="urn:schemas-microsoft-com:office:smarttags" w:element="place">
        <w:smartTag w:uri="urn:schemas-microsoft-com:office:smarttags" w:element="City">
          <w:r w:rsidRPr="00EF6454">
            <w:t>City of Palestine</w:t>
          </w:r>
        </w:smartTag>
        <w:r w:rsidRPr="00EF6454">
          <w:t xml:space="preserve">, </w:t>
        </w:r>
        <w:smartTag w:uri="urn:schemas-microsoft-com:office:smarttags" w:element="State">
          <w:r w:rsidRPr="00EF6454">
            <w:t>Texas</w:t>
          </w:r>
        </w:smartTag>
      </w:smartTag>
      <w:r w:rsidRPr="00EF6454">
        <w:t>.</w:t>
      </w:r>
    </w:p>
    <w:p w14:paraId="5E0CCF9A" w14:textId="77777777" w:rsidR="007F39C9" w:rsidRPr="00EF6454" w:rsidRDefault="007F39C9" w:rsidP="001C4712">
      <w:pPr>
        <w:pStyle w:val="resume"/>
        <w:spacing w:after="0"/>
      </w:pPr>
      <w:r w:rsidRPr="00EF6454">
        <w:t xml:space="preserve">Human Resource Management Program Coordinator, Construction Middle Management Program, Center for Executive Development, </w:t>
      </w:r>
      <w:smartTag w:uri="urn:schemas-microsoft-com:office:smarttags" w:element="place">
        <w:smartTag w:uri="urn:schemas-microsoft-com:office:smarttags" w:element="PlaceName">
          <w:r w:rsidRPr="00EF6454">
            <w:t>Texas</w:t>
          </w:r>
        </w:smartTag>
        <w:r w:rsidRPr="00EF6454">
          <w:t xml:space="preserve"> </w:t>
        </w:r>
        <w:smartTag w:uri="urn:schemas-microsoft-com:office:smarttags" w:element="PlaceName">
          <w:r w:rsidRPr="00EF6454">
            <w:t>A&amp;M</w:t>
          </w:r>
        </w:smartTag>
        <w:r w:rsidRPr="00EF6454">
          <w:t xml:space="preserve"> </w:t>
        </w:r>
        <w:smartTag w:uri="urn:schemas-microsoft-com:office:smarttags" w:element="PlaceType">
          <w:r w:rsidRPr="00EF6454">
            <w:t>University</w:t>
          </w:r>
        </w:smartTag>
      </w:smartTag>
      <w:r w:rsidRPr="00EF6454">
        <w:t>.</w:t>
      </w:r>
    </w:p>
    <w:p w14:paraId="2C851D0A" w14:textId="77777777" w:rsidR="007F39C9" w:rsidRPr="00EF6454" w:rsidRDefault="007F39C9" w:rsidP="001C4712">
      <w:pPr>
        <w:pStyle w:val="resume"/>
        <w:spacing w:after="0"/>
      </w:pPr>
      <w:r w:rsidRPr="00EF6454">
        <w:t xml:space="preserve">Management Practice: Today and </w:t>
      </w:r>
      <w:r w:rsidR="00B7669F" w:rsidRPr="00EF6454">
        <w:t>into</w:t>
      </w:r>
      <w:r w:rsidRPr="00EF6454">
        <w:t xml:space="preserve"> the Future (topics: Performance Appraisal and Time Management; with Caren </w:t>
      </w:r>
      <w:proofErr w:type="spellStart"/>
      <w:r w:rsidRPr="00EF6454">
        <w:t>Siehl</w:t>
      </w:r>
      <w:proofErr w:type="spellEnd"/>
      <w:r w:rsidRPr="00EF6454">
        <w:t xml:space="preserve"> for Arizona State University West), </w:t>
      </w:r>
      <w:smartTag w:uri="urn:schemas-microsoft-com:office:smarttags" w:element="place">
        <w:smartTag w:uri="urn:schemas-microsoft-com:office:smarttags" w:element="City">
          <w:r w:rsidRPr="00EF6454">
            <w:t>City of Peoria</w:t>
          </w:r>
        </w:smartTag>
        <w:r w:rsidRPr="00EF6454">
          <w:t xml:space="preserve">, </w:t>
        </w:r>
        <w:smartTag w:uri="urn:schemas-microsoft-com:office:smarttags" w:element="State">
          <w:r w:rsidRPr="00EF6454">
            <w:t>Arizona</w:t>
          </w:r>
        </w:smartTag>
      </w:smartTag>
      <w:r w:rsidRPr="00EF6454">
        <w:t xml:space="preserve"> (twice, 1991).</w:t>
      </w:r>
    </w:p>
    <w:p w14:paraId="09B7D729" w14:textId="77777777" w:rsidR="007F39C9" w:rsidRPr="00EF6454" w:rsidRDefault="007F39C9" w:rsidP="001C4712">
      <w:pPr>
        <w:pStyle w:val="resume"/>
        <w:spacing w:after="0"/>
      </w:pPr>
      <w:r w:rsidRPr="00EF6454">
        <w:t xml:space="preserve">Supervisory Development (topics: Leadership and Time Management; with </w:t>
      </w:r>
      <w:smartTag w:uri="urn:schemas-microsoft-com:office:smarttags" w:element="PersonName">
        <w:r w:rsidRPr="00EF6454">
          <w:t>Leanne Atwater</w:t>
        </w:r>
      </w:smartTag>
      <w:r w:rsidRPr="00EF6454">
        <w:t xml:space="preserve"> for Arizona State University West), Loral Defense Systems, </w:t>
      </w:r>
      <w:smartTag w:uri="urn:schemas-microsoft-com:office:smarttags" w:element="State">
        <w:smartTag w:uri="urn:schemas-microsoft-com:office:smarttags" w:element="place">
          <w:r w:rsidRPr="00EF6454">
            <w:t>Arizona</w:t>
          </w:r>
        </w:smartTag>
      </w:smartTag>
      <w:r w:rsidRPr="00EF6454">
        <w:t xml:space="preserve"> (twice, 1995).</w:t>
      </w:r>
    </w:p>
    <w:p w14:paraId="5DF32C3D" w14:textId="77777777" w:rsidR="00D22301" w:rsidRPr="00EF6454" w:rsidRDefault="00D22301" w:rsidP="00D22301">
      <w:pPr>
        <w:pStyle w:val="resume"/>
        <w:spacing w:after="0"/>
      </w:pPr>
      <w:r w:rsidRPr="00EF6454">
        <w:t xml:space="preserve">The New Terrorism, with Ella W. Van Fleet, The Oasis Institute, </w:t>
      </w:r>
      <w:smartTag w:uri="urn:schemas-microsoft-com:office:smarttags" w:element="State">
        <w:smartTag w:uri="urn:schemas-microsoft-com:office:smarttags" w:element="place">
          <w:r w:rsidRPr="00EF6454">
            <w:t>Arizona</w:t>
          </w:r>
        </w:smartTag>
      </w:smartTag>
      <w:r w:rsidRPr="00EF6454">
        <w:t xml:space="preserve"> (2004).</w:t>
      </w:r>
    </w:p>
    <w:p w14:paraId="54F5186B" w14:textId="77777777" w:rsidR="00D22301" w:rsidRPr="00EF6454" w:rsidRDefault="00D22301" w:rsidP="00D22301">
      <w:pPr>
        <w:pStyle w:val="resume"/>
        <w:spacing w:after="0"/>
      </w:pPr>
      <w:r w:rsidRPr="00EF6454">
        <w:t xml:space="preserve">Terrorism Today, with Ella W. Van Fleet, The Oasis Institute, </w:t>
      </w:r>
      <w:smartTag w:uri="urn:schemas-microsoft-com:office:smarttags" w:element="State">
        <w:smartTag w:uri="urn:schemas-microsoft-com:office:smarttags" w:element="place">
          <w:r w:rsidRPr="00EF6454">
            <w:t>Arizona</w:t>
          </w:r>
        </w:smartTag>
      </w:smartTag>
      <w:r w:rsidRPr="00EF6454">
        <w:t xml:space="preserve"> (2004).</w:t>
      </w:r>
    </w:p>
    <w:p w14:paraId="136AE180" w14:textId="77777777" w:rsidR="00E51BA3" w:rsidRPr="00EF6454" w:rsidRDefault="00E51BA3" w:rsidP="001C4712">
      <w:pPr>
        <w:rPr>
          <w:sz w:val="16"/>
        </w:rPr>
      </w:pPr>
    </w:p>
    <w:p w14:paraId="06599983" w14:textId="77777777" w:rsidR="007F39C9" w:rsidRPr="00EF6454" w:rsidRDefault="007F39C9" w:rsidP="001C4712">
      <w:pPr>
        <w:pStyle w:val="resume"/>
        <w:spacing w:after="0"/>
      </w:pPr>
      <w:r w:rsidRPr="00EF6454">
        <w:rPr>
          <w:b/>
        </w:rPr>
        <w:t>Speaker/Presenter (reverse chronological order; all dates not shown)</w:t>
      </w:r>
    </w:p>
    <w:p w14:paraId="3662EEF0" w14:textId="0DAA932B" w:rsidR="007028E6" w:rsidRPr="00EF6454" w:rsidRDefault="007028E6" w:rsidP="001C4712">
      <w:pPr>
        <w:pStyle w:val="resume"/>
        <w:spacing w:after="0"/>
        <w:rPr>
          <w:szCs w:val="24"/>
        </w:rPr>
      </w:pPr>
      <w:r w:rsidRPr="00EF6454">
        <w:rPr>
          <w:szCs w:val="24"/>
        </w:rPr>
        <w:t xml:space="preserve">Presenter, Leadership: What We Think We Know and What We Think We </w:t>
      </w:r>
      <w:smartTag w:uri="urn:schemas-microsoft-com:office:smarttags" w:element="PersonName">
        <w:r w:rsidRPr="00EF6454">
          <w:rPr>
            <w:szCs w:val="24"/>
          </w:rPr>
          <w:t>D</w:t>
        </w:r>
      </w:smartTag>
      <w:r w:rsidRPr="00EF6454">
        <w:rPr>
          <w:szCs w:val="24"/>
        </w:rPr>
        <w:t>on’t Know.</w:t>
      </w:r>
      <w:r w:rsidR="00812AC0">
        <w:rPr>
          <w:szCs w:val="24"/>
        </w:rPr>
        <w:t xml:space="preserve"> </w:t>
      </w:r>
      <w:r w:rsidRPr="00EF6454">
        <w:t xml:space="preserve">Scottsdale Insurance </w:t>
      </w:r>
      <w:r w:rsidRPr="00EF6454">
        <w:rPr>
          <w:szCs w:val="24"/>
        </w:rPr>
        <w:t>(June 2010).</w:t>
      </w:r>
    </w:p>
    <w:p w14:paraId="0C753772" w14:textId="1FF7413F" w:rsidR="00703FA9" w:rsidRPr="00EF6454" w:rsidRDefault="00703FA9" w:rsidP="001C4712">
      <w:pPr>
        <w:pStyle w:val="resume"/>
        <w:spacing w:after="0"/>
        <w:rPr>
          <w:szCs w:val="24"/>
        </w:rPr>
      </w:pPr>
      <w:r w:rsidRPr="00EF6454">
        <w:rPr>
          <w:szCs w:val="24"/>
        </w:rPr>
        <w:t xml:space="preserve">Presenter, Leadership: What We Think We Know and What We Think We </w:t>
      </w:r>
      <w:smartTag w:uri="urn:schemas-microsoft-com:office:smarttags" w:element="PersonName">
        <w:r w:rsidRPr="00EF6454">
          <w:rPr>
            <w:szCs w:val="24"/>
          </w:rPr>
          <w:t>D</w:t>
        </w:r>
      </w:smartTag>
      <w:r w:rsidRPr="00EF6454">
        <w:rPr>
          <w:szCs w:val="24"/>
        </w:rPr>
        <w:t>on’t Know.</w:t>
      </w:r>
      <w:r w:rsidR="00812AC0">
        <w:rPr>
          <w:szCs w:val="24"/>
        </w:rPr>
        <w:t xml:space="preserve"> </w:t>
      </w:r>
      <w:r w:rsidRPr="00EF6454">
        <w:rPr>
          <w:szCs w:val="24"/>
        </w:rPr>
        <w:t>American Express (June 2004).</w:t>
      </w:r>
    </w:p>
    <w:p w14:paraId="07DCC41E" w14:textId="77777777" w:rsidR="00671A1F" w:rsidRPr="00EF6454" w:rsidRDefault="00671A1F" w:rsidP="001C4712">
      <w:pPr>
        <w:pStyle w:val="resume"/>
        <w:spacing w:after="0"/>
        <w:rPr>
          <w:szCs w:val="24"/>
        </w:rPr>
      </w:pPr>
      <w:r w:rsidRPr="00EF6454">
        <w:rPr>
          <w:szCs w:val="24"/>
        </w:rPr>
        <w:t>Panel member, Reflections of Faculty Life and Workloads. Part of the Preparing Future Faculty workshop, ASU West (February 2004)</w:t>
      </w:r>
    </w:p>
    <w:p w14:paraId="3B5C731D" w14:textId="77777777" w:rsidR="008E38F4" w:rsidRPr="00EF6454" w:rsidRDefault="008E38F4" w:rsidP="001C4712">
      <w:pPr>
        <w:pStyle w:val="resume"/>
        <w:spacing w:after="0"/>
      </w:pPr>
      <w:r w:rsidRPr="00EF6454">
        <w:t>Co-presenter</w:t>
      </w:r>
      <w:r w:rsidR="00132736" w:rsidRPr="00EF6454">
        <w:t xml:space="preserve"> (with E. W. Van Fleet)</w:t>
      </w:r>
      <w:r w:rsidRPr="00EF6454">
        <w:t xml:space="preserve">, Workplace Violence, Crisis Management Program, </w:t>
      </w:r>
      <w:smartTag w:uri="urn:schemas-microsoft-com:office:smarttags" w:element="PlaceName">
        <w:r w:rsidRPr="00EF6454">
          <w:t>Oklahoma</w:t>
        </w:r>
      </w:smartTag>
      <w:r w:rsidRPr="00EF6454">
        <w:t xml:space="preserve"> </w:t>
      </w:r>
      <w:smartTag w:uri="urn:schemas-microsoft-com:office:smarttags" w:element="PlaceType">
        <w:r w:rsidRPr="00EF6454">
          <w:t>State</w:t>
        </w:r>
      </w:smartTag>
      <w:r w:rsidRPr="00EF6454">
        <w:t xml:space="preserve"> </w:t>
      </w:r>
      <w:smartTag w:uri="urn:schemas-microsoft-com:office:smarttags" w:element="PlaceType">
        <w:r w:rsidRPr="00EF6454">
          <w:t>University</w:t>
        </w:r>
      </w:smartTag>
      <w:r w:rsidR="00DE6122" w:rsidRPr="00EF6454">
        <w:t xml:space="preserve">, </w:t>
      </w:r>
      <w:smartTag w:uri="urn:schemas-microsoft-com:office:smarttags" w:element="place">
        <w:smartTag w:uri="urn:schemas-microsoft-com:office:smarttags" w:element="City">
          <w:r w:rsidR="00DE6122" w:rsidRPr="00EF6454">
            <w:t>Tulsa</w:t>
          </w:r>
        </w:smartTag>
        <w:r w:rsidR="00DE6122" w:rsidRPr="00EF6454">
          <w:t xml:space="preserve">, </w:t>
        </w:r>
        <w:smartTag w:uri="urn:schemas-microsoft-com:office:smarttags" w:element="State">
          <w:r w:rsidR="00DE6122" w:rsidRPr="00EF6454">
            <w:t>OK</w:t>
          </w:r>
        </w:smartTag>
      </w:smartTag>
      <w:r w:rsidRPr="00EF6454">
        <w:t xml:space="preserve"> (April 2002)</w:t>
      </w:r>
    </w:p>
    <w:p w14:paraId="64B8EC8F" w14:textId="77777777" w:rsidR="007F39C9" w:rsidRPr="00EF6454" w:rsidRDefault="007F39C9" w:rsidP="001C4712">
      <w:pPr>
        <w:pStyle w:val="resume"/>
        <w:spacing w:after="0"/>
      </w:pPr>
      <w:r w:rsidRPr="00EF6454">
        <w:t>Presenter, Stress and Time Management, Arizona Association of Electrologists [affiliated with the American Electrology Association], (March 2000)</w:t>
      </w:r>
    </w:p>
    <w:p w14:paraId="25581FAA" w14:textId="77777777" w:rsidR="007F39C9" w:rsidRPr="00EF6454" w:rsidRDefault="007F39C9" w:rsidP="001C4712">
      <w:pPr>
        <w:pStyle w:val="resume"/>
        <w:spacing w:after="0"/>
      </w:pPr>
      <w:r w:rsidRPr="00EF6454">
        <w:t>Committee on Judicial Education and Training faculty member, Motivation and Time Management, Superior Court of Arizona, Phoenix, AZ (1994).</w:t>
      </w:r>
    </w:p>
    <w:p w14:paraId="40C37DF2" w14:textId="77777777" w:rsidR="007F39C9" w:rsidRPr="00EF6454" w:rsidRDefault="007F39C9" w:rsidP="001C4712">
      <w:pPr>
        <w:pStyle w:val="resume"/>
        <w:spacing w:after="0"/>
      </w:pPr>
      <w:r w:rsidRPr="00EF6454">
        <w:t>Presenter, Personal and Professional Time Management, Valley West Chapter, Professional Secretaries International (April 1994).</w:t>
      </w:r>
    </w:p>
    <w:p w14:paraId="26C387CE" w14:textId="77777777" w:rsidR="007F39C9" w:rsidRPr="00EF6454" w:rsidRDefault="007F39C9" w:rsidP="001C4712">
      <w:pPr>
        <w:pStyle w:val="resume"/>
        <w:spacing w:after="0"/>
      </w:pPr>
      <w:r w:rsidRPr="00EF6454">
        <w:t>Presenter, Personal and Professional Time Management, Sun Cities Area Interfaith Services (March 1994).</w:t>
      </w:r>
    </w:p>
    <w:p w14:paraId="363DA9FA" w14:textId="77777777" w:rsidR="007F39C9" w:rsidRPr="00EF6454" w:rsidRDefault="007F39C9" w:rsidP="001C4712">
      <w:pPr>
        <w:pStyle w:val="resume"/>
        <w:spacing w:after="0"/>
      </w:pPr>
      <w:r w:rsidRPr="00EF6454">
        <w:t xml:space="preserve">Presenter, Motivation - Here and Now, Superior Court of Arizona, </w:t>
      </w:r>
      <w:smartTag w:uri="urn:schemas-microsoft-com:office:smarttags" w:element="place">
        <w:smartTag w:uri="urn:schemas-microsoft-com:office:smarttags" w:element="City">
          <w:r w:rsidRPr="00EF6454">
            <w:t>Phoenix</w:t>
          </w:r>
        </w:smartTag>
        <w:r w:rsidRPr="00EF6454">
          <w:t xml:space="preserve">, </w:t>
        </w:r>
        <w:smartTag w:uri="urn:schemas-microsoft-com:office:smarttags" w:element="State">
          <w:r w:rsidRPr="00EF6454">
            <w:t>AZ</w:t>
          </w:r>
        </w:smartTag>
      </w:smartTag>
      <w:r w:rsidRPr="00EF6454">
        <w:t xml:space="preserve"> (1994).</w:t>
      </w:r>
    </w:p>
    <w:p w14:paraId="76AEA1E0" w14:textId="77777777" w:rsidR="007F39C9" w:rsidRPr="00EF6454" w:rsidRDefault="007F39C9" w:rsidP="001C4712">
      <w:pPr>
        <w:pStyle w:val="resume"/>
        <w:spacing w:after="0"/>
      </w:pPr>
      <w:r w:rsidRPr="00EF6454">
        <w:t xml:space="preserve">Presenter, Personal Goal Setting, Positive Singles, </w:t>
      </w:r>
      <w:smartTag w:uri="urn:schemas-microsoft-com:office:smarttags" w:element="place">
        <w:smartTag w:uri="urn:schemas-microsoft-com:office:smarttags" w:element="City">
          <w:r w:rsidRPr="00EF6454">
            <w:t>Phoenix</w:t>
          </w:r>
        </w:smartTag>
        <w:r w:rsidRPr="00EF6454">
          <w:t xml:space="preserve">, </w:t>
        </w:r>
        <w:smartTag w:uri="urn:schemas-microsoft-com:office:smarttags" w:element="State">
          <w:r w:rsidRPr="00EF6454">
            <w:t>Arizona</w:t>
          </w:r>
        </w:smartTag>
      </w:smartTag>
      <w:r w:rsidRPr="00EF6454">
        <w:t xml:space="preserve"> (1992).</w:t>
      </w:r>
    </w:p>
    <w:p w14:paraId="24850836" w14:textId="77777777" w:rsidR="007F39C9" w:rsidRPr="00EF6454" w:rsidRDefault="007F39C9" w:rsidP="001C4712">
      <w:pPr>
        <w:pStyle w:val="resume"/>
        <w:spacing w:after="0"/>
      </w:pPr>
      <w:r w:rsidRPr="00EF6454">
        <w:t>Presenter, Personal and Professional Time Management, Life Skills Class, New Dawn Correctional Release Center, Arizona Department of Corrections, Phoenix, Arizona (1991).</w:t>
      </w:r>
    </w:p>
    <w:p w14:paraId="1E98C095" w14:textId="77777777" w:rsidR="007F39C9" w:rsidRPr="00EF6454" w:rsidRDefault="007F39C9" w:rsidP="001C4712">
      <w:pPr>
        <w:pStyle w:val="resume"/>
        <w:spacing w:after="0"/>
      </w:pPr>
      <w:r w:rsidRPr="00EF6454">
        <w:t xml:space="preserve">Keynote Speaker, 35th MSC Fall Leadership Conference (undergraduate student leader training program), </w:t>
      </w:r>
      <w:smartTag w:uri="urn:schemas-microsoft-com:office:smarttags" w:element="PlaceName">
        <w:r w:rsidRPr="00EF6454">
          <w:t>Texas</w:t>
        </w:r>
      </w:smartTag>
      <w:r w:rsidRPr="00EF6454">
        <w:t xml:space="preserve"> </w:t>
      </w:r>
      <w:smartTag w:uri="urn:schemas-microsoft-com:office:smarttags" w:element="PlaceName">
        <w:r w:rsidRPr="00EF6454">
          <w:t>A&amp;M</w:t>
        </w:r>
      </w:smartTag>
      <w:r w:rsidRPr="00EF6454">
        <w:t xml:space="preserve"> </w:t>
      </w:r>
      <w:smartTag w:uri="urn:schemas-microsoft-com:office:smarttags" w:element="PlaceType">
        <w:r w:rsidRPr="00EF6454">
          <w:t>University</w:t>
        </w:r>
      </w:smartTag>
      <w:r w:rsidRPr="00EF6454">
        <w:t xml:space="preserve">, </w:t>
      </w:r>
      <w:proofErr w:type="spellStart"/>
      <w:smartTag w:uri="urn:schemas-microsoft-com:office:smarttags" w:element="place">
        <w:smartTag w:uri="urn:schemas-microsoft-com:office:smarttags" w:element="City">
          <w:r w:rsidRPr="00EF6454">
            <w:t>Trinadad</w:t>
          </w:r>
        </w:smartTag>
        <w:proofErr w:type="spellEnd"/>
        <w:r w:rsidRPr="00EF6454">
          <w:t xml:space="preserve">, </w:t>
        </w:r>
        <w:smartTag w:uri="urn:schemas-microsoft-com:office:smarttags" w:element="State">
          <w:r w:rsidRPr="00EF6454">
            <w:t>Texas</w:t>
          </w:r>
        </w:smartTag>
      </w:smartTag>
      <w:r w:rsidRPr="00EF6454">
        <w:t>.</w:t>
      </w:r>
    </w:p>
    <w:p w14:paraId="6520DA1C" w14:textId="77777777" w:rsidR="007F39C9" w:rsidRPr="00EF6454" w:rsidRDefault="007F39C9" w:rsidP="001C4712">
      <w:pPr>
        <w:pStyle w:val="resume"/>
        <w:spacing w:after="0"/>
      </w:pPr>
      <w:r w:rsidRPr="00EF6454">
        <w:t xml:space="preserve">Featured Presenter, Leadership Situational Analysis, Leadership Brazos, </w:t>
      </w:r>
      <w:smartTag w:uri="urn:schemas-microsoft-com:office:smarttags" w:element="place">
        <w:smartTag w:uri="urn:schemas-microsoft-com:office:smarttags" w:element="City">
          <w:r w:rsidRPr="00EF6454">
            <w:t>Camp Allen</w:t>
          </w:r>
        </w:smartTag>
        <w:r w:rsidRPr="00EF6454">
          <w:t xml:space="preserve">, </w:t>
        </w:r>
        <w:smartTag w:uri="urn:schemas-microsoft-com:office:smarttags" w:element="State">
          <w:r w:rsidRPr="00EF6454">
            <w:t>Texas</w:t>
          </w:r>
        </w:smartTag>
      </w:smartTag>
      <w:r w:rsidRPr="00EF6454">
        <w:t>.</w:t>
      </w:r>
    </w:p>
    <w:p w14:paraId="385C570A" w14:textId="77777777" w:rsidR="007F39C9" w:rsidRPr="00EF6454" w:rsidRDefault="007F39C9" w:rsidP="001C4712">
      <w:pPr>
        <w:pStyle w:val="resume"/>
        <w:spacing w:after="0"/>
      </w:pPr>
      <w:r w:rsidRPr="00EF6454">
        <w:t xml:space="preserve">Presenter, Situational Analysis for Effective Leadership, Administrative Leadership Institute, </w:t>
      </w:r>
      <w:smartTag w:uri="urn:schemas-microsoft-com:office:smarttags" w:element="place">
        <w:smartTag w:uri="urn:schemas-microsoft-com:office:smarttags" w:element="City">
          <w:r w:rsidRPr="00EF6454">
            <w:t>College Station</w:t>
          </w:r>
        </w:smartTag>
        <w:r w:rsidRPr="00EF6454">
          <w:t xml:space="preserve">, </w:t>
        </w:r>
        <w:smartTag w:uri="urn:schemas-microsoft-com:office:smarttags" w:element="State">
          <w:r w:rsidRPr="00EF6454">
            <w:t>Texas</w:t>
          </w:r>
        </w:smartTag>
      </w:smartTag>
      <w:r w:rsidRPr="00EF6454">
        <w:t>.</w:t>
      </w:r>
    </w:p>
    <w:p w14:paraId="4983DF91" w14:textId="77777777" w:rsidR="007F39C9" w:rsidRPr="00EF6454" w:rsidRDefault="007F39C9" w:rsidP="001C4712">
      <w:pPr>
        <w:pStyle w:val="resume"/>
        <w:spacing w:after="0"/>
      </w:pPr>
      <w:r w:rsidRPr="00EF6454">
        <w:t xml:space="preserve">Presenter, Leadership and Motivation, Professional Development Program, Center for Executive Development, </w:t>
      </w:r>
      <w:smartTag w:uri="urn:schemas-microsoft-com:office:smarttags" w:element="place">
        <w:smartTag w:uri="urn:schemas-microsoft-com:office:smarttags" w:element="PlaceName">
          <w:r w:rsidRPr="00EF6454">
            <w:t>Texas</w:t>
          </w:r>
        </w:smartTag>
        <w:r w:rsidRPr="00EF6454">
          <w:t xml:space="preserve"> </w:t>
        </w:r>
        <w:smartTag w:uri="urn:schemas-microsoft-com:office:smarttags" w:element="PlaceName">
          <w:r w:rsidRPr="00EF6454">
            <w:t>A&amp;M</w:t>
          </w:r>
        </w:smartTag>
        <w:r w:rsidRPr="00EF6454">
          <w:t xml:space="preserve"> </w:t>
        </w:r>
        <w:smartTag w:uri="urn:schemas-microsoft-com:office:smarttags" w:element="PlaceType">
          <w:r w:rsidRPr="00EF6454">
            <w:t>University</w:t>
          </w:r>
        </w:smartTag>
      </w:smartTag>
      <w:r w:rsidRPr="00EF6454">
        <w:t>.</w:t>
      </w:r>
    </w:p>
    <w:p w14:paraId="63249BB5" w14:textId="77777777" w:rsidR="007F39C9" w:rsidRPr="00EF6454" w:rsidRDefault="007F39C9" w:rsidP="001C4712">
      <w:pPr>
        <w:pStyle w:val="resume"/>
        <w:spacing w:after="0"/>
      </w:pPr>
      <w:r w:rsidRPr="00EF6454">
        <w:t xml:space="preserve">Experiential Exercise Leader (Who Gets the Truck), Executive Development Program for Public Utilities Officials (city government managers) and for Fire Officials, </w:t>
      </w:r>
      <w:smartTag w:uri="urn:schemas-microsoft-com:office:smarttags" w:element="place">
        <w:smartTag w:uri="urn:schemas-microsoft-com:office:smarttags" w:element="PlaceName">
          <w:r w:rsidRPr="00EF6454">
            <w:t>Texas</w:t>
          </w:r>
        </w:smartTag>
        <w:r w:rsidRPr="00EF6454">
          <w:t xml:space="preserve"> </w:t>
        </w:r>
        <w:smartTag w:uri="urn:schemas-microsoft-com:office:smarttags" w:element="PlaceName">
          <w:r w:rsidRPr="00EF6454">
            <w:t>A&amp;M</w:t>
          </w:r>
        </w:smartTag>
        <w:r w:rsidRPr="00EF6454">
          <w:t xml:space="preserve"> </w:t>
        </w:r>
        <w:smartTag w:uri="urn:schemas-microsoft-com:office:smarttags" w:element="PlaceType">
          <w:r w:rsidRPr="00EF6454">
            <w:t>University</w:t>
          </w:r>
        </w:smartTag>
      </w:smartTag>
      <w:r w:rsidRPr="00EF6454">
        <w:t xml:space="preserve">. This program was so </w:t>
      </w:r>
      <w:r w:rsidR="00731CB8" w:rsidRPr="00EF6454">
        <w:t>w</w:t>
      </w:r>
      <w:r w:rsidRPr="00EF6454">
        <w:t>ell received that it was conducted multiple times.</w:t>
      </w:r>
    </w:p>
    <w:p w14:paraId="0E766D63" w14:textId="61126222" w:rsidR="007F39C9" w:rsidRPr="00EF6454" w:rsidRDefault="007F39C9" w:rsidP="001C4712">
      <w:pPr>
        <w:pStyle w:val="resume"/>
        <w:spacing w:after="0"/>
      </w:pPr>
      <w:r w:rsidRPr="00EF6454">
        <w:t xml:space="preserve">Case Discussion Leader, Management Seminars and Executive Development Program for Secretaries, Center for Executive Development, </w:t>
      </w:r>
      <w:smartTag w:uri="urn:schemas-microsoft-com:office:smarttags" w:element="place">
        <w:smartTag w:uri="urn:schemas-microsoft-com:office:smarttags" w:element="PlaceName">
          <w:r w:rsidRPr="00EF6454">
            <w:t>Texas</w:t>
          </w:r>
        </w:smartTag>
        <w:r w:rsidRPr="00EF6454">
          <w:t xml:space="preserve"> </w:t>
        </w:r>
        <w:smartTag w:uri="urn:schemas-microsoft-com:office:smarttags" w:element="PlaceName">
          <w:r w:rsidRPr="00EF6454">
            <w:t>A&amp;M</w:t>
          </w:r>
        </w:smartTag>
        <w:r w:rsidRPr="00EF6454">
          <w:t xml:space="preserve"> </w:t>
        </w:r>
        <w:smartTag w:uri="urn:schemas-microsoft-com:office:smarttags" w:element="PlaceType">
          <w:r w:rsidRPr="00EF6454">
            <w:t>University</w:t>
          </w:r>
        </w:smartTag>
      </w:smartTag>
      <w:r w:rsidRPr="00EF6454">
        <w:t>.</w:t>
      </w:r>
      <w:r w:rsidR="00812AC0">
        <w:t xml:space="preserve"> </w:t>
      </w:r>
      <w:r w:rsidRPr="00EF6454">
        <w:t>These two programs were so well received that they were conducted over 50 Times (approximately 25 times each).</w:t>
      </w:r>
    </w:p>
    <w:p w14:paraId="704F2164" w14:textId="04FA26B2" w:rsidR="007F39C9" w:rsidRPr="00EF6454" w:rsidRDefault="007F39C9" w:rsidP="001C4712">
      <w:pPr>
        <w:pStyle w:val="resume"/>
        <w:spacing w:after="0"/>
      </w:pPr>
      <w:r w:rsidRPr="00EF6454">
        <w:lastRenderedPageBreak/>
        <w:t xml:space="preserve">Presenter, Performance Appraisal/Goal Setting and Feedback, Management Seminar, </w:t>
      </w:r>
      <w:smartTag w:uri="urn:schemas-microsoft-com:office:smarttags" w:element="place">
        <w:smartTag w:uri="urn:schemas-microsoft-com:office:smarttags" w:element="PlaceName">
          <w:r w:rsidRPr="00EF6454">
            <w:t>Texas</w:t>
          </w:r>
        </w:smartTag>
        <w:r w:rsidRPr="00EF6454">
          <w:t xml:space="preserve"> </w:t>
        </w:r>
        <w:smartTag w:uri="urn:schemas-microsoft-com:office:smarttags" w:element="PlaceName">
          <w:r w:rsidRPr="00EF6454">
            <w:t>A&amp;M</w:t>
          </w:r>
        </w:smartTag>
        <w:r w:rsidRPr="00EF6454">
          <w:t xml:space="preserve"> </w:t>
        </w:r>
        <w:smartTag w:uri="urn:schemas-microsoft-com:office:smarttags" w:element="PlaceType">
          <w:r w:rsidRPr="00EF6454">
            <w:t>University</w:t>
          </w:r>
        </w:smartTag>
      </w:smartTag>
      <w:r w:rsidRPr="00EF6454">
        <w:t>.</w:t>
      </w:r>
      <w:r w:rsidR="00812AC0">
        <w:t xml:space="preserve"> </w:t>
      </w:r>
      <w:r w:rsidRPr="00EF6454">
        <w:t>This program was so well received that it was conducted over 20 times.</w:t>
      </w:r>
    </w:p>
    <w:p w14:paraId="26C0DC89" w14:textId="77777777" w:rsidR="007F39C9" w:rsidRPr="00EF6454" w:rsidRDefault="007F39C9" w:rsidP="001C4712">
      <w:pPr>
        <w:pStyle w:val="resume"/>
        <w:spacing w:after="0"/>
      </w:pPr>
      <w:r w:rsidRPr="00EF6454">
        <w:t xml:space="preserve">Presenter, Professional Time Management, Professional Development Program, Center for Executive Development, </w:t>
      </w:r>
      <w:smartTag w:uri="urn:schemas-microsoft-com:office:smarttags" w:element="place">
        <w:smartTag w:uri="urn:schemas-microsoft-com:office:smarttags" w:element="PlaceName">
          <w:r w:rsidRPr="00EF6454">
            <w:t>Texas</w:t>
          </w:r>
        </w:smartTag>
        <w:r w:rsidRPr="00EF6454">
          <w:t xml:space="preserve"> </w:t>
        </w:r>
        <w:smartTag w:uri="urn:schemas-microsoft-com:office:smarttags" w:element="PlaceName">
          <w:r w:rsidRPr="00EF6454">
            <w:t>A&amp;M</w:t>
          </w:r>
        </w:smartTag>
        <w:r w:rsidRPr="00EF6454">
          <w:t xml:space="preserve"> </w:t>
        </w:r>
        <w:smartTag w:uri="urn:schemas-microsoft-com:office:smarttags" w:element="PlaceType">
          <w:r w:rsidRPr="00EF6454">
            <w:t>University</w:t>
          </w:r>
        </w:smartTag>
      </w:smartTag>
      <w:r w:rsidRPr="00EF6454">
        <w:t>.</w:t>
      </w:r>
    </w:p>
    <w:p w14:paraId="4FD93A20" w14:textId="4382D0D1" w:rsidR="007F39C9" w:rsidRPr="00EF6454" w:rsidRDefault="007F39C9" w:rsidP="001C4712">
      <w:pPr>
        <w:pStyle w:val="resume"/>
        <w:spacing w:after="0"/>
      </w:pPr>
      <w:r w:rsidRPr="00EF6454">
        <w:t xml:space="preserve">Presenter, Performance Appraisal/Career Development, Professional Development Program, Center for Executive Development, </w:t>
      </w:r>
      <w:smartTag w:uri="urn:schemas-microsoft-com:office:smarttags" w:element="place">
        <w:smartTag w:uri="urn:schemas-microsoft-com:office:smarttags" w:element="PlaceName">
          <w:r w:rsidRPr="00EF6454">
            <w:t>Texas</w:t>
          </w:r>
        </w:smartTag>
        <w:r w:rsidRPr="00EF6454">
          <w:t xml:space="preserve"> </w:t>
        </w:r>
        <w:smartTag w:uri="urn:schemas-microsoft-com:office:smarttags" w:element="PlaceName">
          <w:r w:rsidRPr="00EF6454">
            <w:t>A&amp;M</w:t>
          </w:r>
        </w:smartTag>
        <w:r w:rsidRPr="00EF6454">
          <w:t xml:space="preserve"> </w:t>
        </w:r>
        <w:smartTag w:uri="urn:schemas-microsoft-com:office:smarttags" w:element="PlaceType">
          <w:r w:rsidRPr="00EF6454">
            <w:t>University</w:t>
          </w:r>
        </w:smartTag>
      </w:smartTag>
      <w:r w:rsidRPr="00EF6454">
        <w:t>.</w:t>
      </w:r>
      <w:r w:rsidR="00812AC0">
        <w:t xml:space="preserve"> </w:t>
      </w:r>
      <w:r w:rsidRPr="00EF6454">
        <w:t>This program was conducted twice.</w:t>
      </w:r>
    </w:p>
    <w:p w14:paraId="5B97CCF8" w14:textId="77777777" w:rsidR="007F39C9" w:rsidRPr="00EF6454" w:rsidRDefault="007F39C9" w:rsidP="001C4712">
      <w:pPr>
        <w:pStyle w:val="resume"/>
        <w:spacing w:after="0"/>
      </w:pPr>
      <w:r w:rsidRPr="00EF6454">
        <w:t xml:space="preserve">Presenter, Setting Personnel Goals Through Time Management, </w:t>
      </w:r>
      <w:smartTag w:uri="urn:schemas-microsoft-com:office:smarttags" w:element="State">
        <w:smartTag w:uri="urn:schemas-microsoft-com:office:smarttags" w:element="place">
          <w:r w:rsidRPr="00EF6454">
            <w:t>Texas</w:t>
          </w:r>
        </w:smartTag>
      </w:smartTag>
      <w:r w:rsidRPr="00EF6454">
        <w:t xml:space="preserve"> Engineering Extension Service, Annual Staff Conference.</w:t>
      </w:r>
    </w:p>
    <w:p w14:paraId="699F1CC9" w14:textId="77777777" w:rsidR="007F39C9" w:rsidRPr="00EF6454" w:rsidRDefault="007F39C9" w:rsidP="001C4712">
      <w:pPr>
        <w:pStyle w:val="resume"/>
        <w:spacing w:after="0"/>
      </w:pPr>
      <w:r w:rsidRPr="00EF6454">
        <w:t xml:space="preserve">Presenter, </w:t>
      </w:r>
      <w:proofErr w:type="spellStart"/>
      <w:r w:rsidRPr="00EF6454">
        <w:t>Whislin</w:t>
      </w:r>
      <w:proofErr w:type="spellEnd"/>
      <w:r w:rsidRPr="00EF6454">
        <w:t xml:space="preserve">' While We Work -- With Results, </w:t>
      </w:r>
      <w:smartTag w:uri="urn:schemas-microsoft-com:office:smarttags" w:element="State">
        <w:r w:rsidRPr="00EF6454">
          <w:t>Texas</w:t>
        </w:r>
      </w:smartTag>
      <w:r w:rsidRPr="00EF6454">
        <w:t xml:space="preserve"> Engineering Experiment Station Annual Staff Conference, </w:t>
      </w:r>
      <w:smartTag w:uri="urn:schemas-microsoft-com:office:smarttags" w:element="place">
        <w:smartTag w:uri="urn:schemas-microsoft-com:office:smarttags" w:element="City">
          <w:r w:rsidRPr="00EF6454">
            <w:t>College Station</w:t>
          </w:r>
        </w:smartTag>
        <w:r w:rsidRPr="00EF6454">
          <w:t xml:space="preserve">, </w:t>
        </w:r>
        <w:smartTag w:uri="urn:schemas-microsoft-com:office:smarttags" w:element="State">
          <w:r w:rsidRPr="00EF6454">
            <w:t>Texas</w:t>
          </w:r>
        </w:smartTag>
      </w:smartTag>
      <w:r w:rsidRPr="00EF6454">
        <w:t>.</w:t>
      </w:r>
    </w:p>
    <w:p w14:paraId="18202AEE" w14:textId="77777777" w:rsidR="007F39C9" w:rsidRPr="00EF6454" w:rsidRDefault="007F39C9" w:rsidP="001C4712">
      <w:pPr>
        <w:pStyle w:val="resume"/>
        <w:spacing w:after="0"/>
      </w:pPr>
      <w:r w:rsidRPr="00EF6454">
        <w:t xml:space="preserve">Presenter, Principles of Time Management, Problems Clinic for City Managers and Assistants, </w:t>
      </w:r>
      <w:smartTag w:uri="urn:schemas-microsoft-com:office:smarttags" w:element="City">
        <w:r w:rsidRPr="00EF6454">
          <w:t>Salado</w:t>
        </w:r>
      </w:smartTag>
      <w:r w:rsidRPr="00EF6454">
        <w:t xml:space="preserve">, </w:t>
      </w:r>
      <w:smartTag w:uri="urn:schemas-microsoft-com:office:smarttags" w:element="State">
        <w:r w:rsidRPr="00EF6454">
          <w:t>Texas</w:t>
        </w:r>
      </w:smartTag>
      <w:r w:rsidRPr="00EF6454">
        <w:t xml:space="preserve"> (for the </w:t>
      </w:r>
      <w:smartTag w:uri="urn:schemas-microsoft-com:office:smarttags" w:element="PlaceName">
        <w:r w:rsidRPr="00EF6454">
          <w:t>Public</w:t>
        </w:r>
      </w:smartTag>
      <w:r w:rsidRPr="00EF6454">
        <w:t xml:space="preserve"> </w:t>
      </w:r>
      <w:smartTag w:uri="urn:schemas-microsoft-com:office:smarttags" w:element="PlaceName">
        <w:r w:rsidRPr="00EF6454">
          <w:t>Works</w:t>
        </w:r>
      </w:smartTag>
      <w:r w:rsidRPr="00EF6454">
        <w:t xml:space="preserve"> </w:t>
      </w:r>
      <w:smartTag w:uri="urn:schemas-microsoft-com:office:smarttags" w:element="PlaceName">
        <w:r w:rsidRPr="00EF6454">
          <w:t>Resource</w:t>
        </w:r>
      </w:smartTag>
      <w:r w:rsidRPr="00EF6454">
        <w:t xml:space="preserve"> </w:t>
      </w:r>
      <w:smartTag w:uri="urn:schemas-microsoft-com:office:smarttags" w:element="PlaceType">
        <w:r w:rsidRPr="00EF6454">
          <w:t>Center</w:t>
        </w:r>
      </w:smartTag>
      <w:r w:rsidRPr="00EF6454">
        <w:t xml:space="preserve"> of the </w:t>
      </w:r>
      <w:smartTag w:uri="urn:schemas-microsoft-com:office:smarttags" w:element="State">
        <w:smartTag w:uri="urn:schemas-microsoft-com:office:smarttags" w:element="place">
          <w:r w:rsidRPr="00EF6454">
            <w:t>Texas</w:t>
          </w:r>
        </w:smartTag>
      </w:smartTag>
      <w:r w:rsidRPr="00EF6454">
        <w:t xml:space="preserve"> Engineering Extension Service).</w:t>
      </w:r>
    </w:p>
    <w:p w14:paraId="251BB31F" w14:textId="77777777" w:rsidR="007F39C9" w:rsidRPr="00EF6454" w:rsidRDefault="007F39C9" w:rsidP="001C4712">
      <w:pPr>
        <w:pStyle w:val="resume"/>
        <w:spacing w:after="0"/>
      </w:pPr>
      <w:r w:rsidRPr="00EF6454">
        <w:t xml:space="preserve">Presenter, Time Management, Management Seminar for Administrative Assistants and Executive Secretaries, Center for Executive Development, </w:t>
      </w:r>
      <w:smartTag w:uri="urn:schemas-microsoft-com:office:smarttags" w:element="place">
        <w:smartTag w:uri="urn:schemas-microsoft-com:office:smarttags" w:element="PlaceName">
          <w:r w:rsidRPr="00EF6454">
            <w:t>Texas</w:t>
          </w:r>
        </w:smartTag>
        <w:r w:rsidRPr="00EF6454">
          <w:t xml:space="preserve"> </w:t>
        </w:r>
        <w:smartTag w:uri="urn:schemas-microsoft-com:office:smarttags" w:element="PlaceName">
          <w:r w:rsidRPr="00EF6454">
            <w:t>A&amp;M</w:t>
          </w:r>
        </w:smartTag>
        <w:r w:rsidRPr="00EF6454">
          <w:t xml:space="preserve"> </w:t>
        </w:r>
        <w:smartTag w:uri="urn:schemas-microsoft-com:office:smarttags" w:element="PlaceType">
          <w:r w:rsidRPr="00EF6454">
            <w:t>University</w:t>
          </w:r>
        </w:smartTag>
      </w:smartTag>
      <w:r w:rsidRPr="00EF6454">
        <w:t>.</w:t>
      </w:r>
    </w:p>
    <w:p w14:paraId="32B36AC1" w14:textId="77777777" w:rsidR="007F39C9" w:rsidRPr="00EF6454" w:rsidRDefault="007F39C9" w:rsidP="001C4712">
      <w:pPr>
        <w:pStyle w:val="resume"/>
        <w:spacing w:after="0"/>
      </w:pPr>
      <w:r w:rsidRPr="00EF6454">
        <w:t xml:space="preserve">Presenter, How to Manage Managerial Time, Fifty-second Annual Short Course for Oil Mill Operators, </w:t>
      </w:r>
      <w:smartTag w:uri="urn:schemas-microsoft-com:office:smarttags" w:element="place">
        <w:smartTag w:uri="urn:schemas-microsoft-com:office:smarttags" w:element="PlaceName">
          <w:r w:rsidRPr="00EF6454">
            <w:t>Texas</w:t>
          </w:r>
        </w:smartTag>
        <w:r w:rsidRPr="00EF6454">
          <w:t xml:space="preserve"> </w:t>
        </w:r>
        <w:smartTag w:uri="urn:schemas-microsoft-com:office:smarttags" w:element="PlaceName">
          <w:r w:rsidRPr="00EF6454">
            <w:t>A&amp;M</w:t>
          </w:r>
        </w:smartTag>
        <w:r w:rsidRPr="00EF6454">
          <w:t xml:space="preserve"> </w:t>
        </w:r>
        <w:smartTag w:uri="urn:schemas-microsoft-com:office:smarttags" w:element="PlaceType">
          <w:r w:rsidRPr="00EF6454">
            <w:t>University</w:t>
          </w:r>
        </w:smartTag>
      </w:smartTag>
      <w:r w:rsidRPr="00EF6454">
        <w:t>.</w:t>
      </w:r>
    </w:p>
    <w:p w14:paraId="28133453" w14:textId="77777777" w:rsidR="007F39C9" w:rsidRPr="00EF6454" w:rsidRDefault="007F39C9" w:rsidP="001C4712">
      <w:pPr>
        <w:pStyle w:val="resume"/>
        <w:spacing w:after="0"/>
      </w:pPr>
      <w:r w:rsidRPr="00EF6454">
        <w:t xml:space="preserve">Presenter, Scheduling and Time Management, Executive Development Program for Public Utilities Officials, </w:t>
      </w:r>
      <w:smartTag w:uri="urn:schemas-microsoft-com:office:smarttags" w:element="place">
        <w:smartTag w:uri="urn:schemas-microsoft-com:office:smarttags" w:element="PlaceName">
          <w:r w:rsidRPr="00EF6454">
            <w:t>Texas</w:t>
          </w:r>
        </w:smartTag>
        <w:r w:rsidRPr="00EF6454">
          <w:t xml:space="preserve"> </w:t>
        </w:r>
        <w:smartTag w:uri="urn:schemas-microsoft-com:office:smarttags" w:element="PlaceName">
          <w:r w:rsidRPr="00EF6454">
            <w:t>A&amp;M</w:t>
          </w:r>
        </w:smartTag>
        <w:r w:rsidRPr="00EF6454">
          <w:t xml:space="preserve"> </w:t>
        </w:r>
        <w:smartTag w:uri="urn:schemas-microsoft-com:office:smarttags" w:element="PlaceType">
          <w:r w:rsidRPr="00EF6454">
            <w:t>University</w:t>
          </w:r>
        </w:smartTag>
      </w:smartTag>
      <w:r w:rsidRPr="00EF6454">
        <w:t>.</w:t>
      </w:r>
    </w:p>
    <w:p w14:paraId="03CB0F33" w14:textId="77777777" w:rsidR="007F39C9" w:rsidRPr="00EF6454" w:rsidRDefault="007F39C9" w:rsidP="001C4712">
      <w:pPr>
        <w:pStyle w:val="resume"/>
        <w:spacing w:after="0"/>
      </w:pPr>
      <w:r w:rsidRPr="00EF6454">
        <w:t xml:space="preserve">Presenter, Organizational Efficiency and Time Management at the Project Investigator Level, </w:t>
      </w:r>
      <w:smartTag w:uri="urn:schemas-microsoft-com:office:smarttags" w:element="State">
        <w:r w:rsidRPr="00EF6454">
          <w:t>Texas</w:t>
        </w:r>
      </w:smartTag>
      <w:r w:rsidRPr="00EF6454">
        <w:t xml:space="preserve"> Agricultural Extension Service Annual Staff Meeting, </w:t>
      </w:r>
      <w:smartTag w:uri="urn:schemas-microsoft-com:office:smarttags" w:element="place">
        <w:smartTag w:uri="urn:schemas-microsoft-com:office:smarttags" w:element="PlaceName">
          <w:r w:rsidRPr="00EF6454">
            <w:t>Texas</w:t>
          </w:r>
        </w:smartTag>
        <w:r w:rsidRPr="00EF6454">
          <w:t xml:space="preserve"> </w:t>
        </w:r>
        <w:smartTag w:uri="urn:schemas-microsoft-com:office:smarttags" w:element="PlaceName">
          <w:r w:rsidRPr="00EF6454">
            <w:t>A&amp;M</w:t>
          </w:r>
        </w:smartTag>
        <w:r w:rsidRPr="00EF6454">
          <w:t xml:space="preserve"> </w:t>
        </w:r>
        <w:smartTag w:uri="urn:schemas-microsoft-com:office:smarttags" w:element="PlaceType">
          <w:r w:rsidRPr="00EF6454">
            <w:t>University</w:t>
          </w:r>
        </w:smartTag>
      </w:smartTag>
      <w:r w:rsidRPr="00EF6454">
        <w:t>.</w:t>
      </w:r>
    </w:p>
    <w:p w14:paraId="2012D01A" w14:textId="77777777" w:rsidR="007F39C9" w:rsidRPr="00EF6454" w:rsidRDefault="007F39C9" w:rsidP="001C4712">
      <w:pPr>
        <w:pStyle w:val="resume"/>
        <w:spacing w:after="0"/>
      </w:pPr>
      <w:r w:rsidRPr="00EF6454">
        <w:t xml:space="preserve">Presenter, Personal Time Management, </w:t>
      </w:r>
      <w:smartTag w:uri="urn:schemas-microsoft-com:office:smarttags" w:element="State">
        <w:r w:rsidRPr="00EF6454">
          <w:t>Texas</w:t>
        </w:r>
      </w:smartTag>
      <w:r w:rsidRPr="00EF6454">
        <w:t xml:space="preserve"> Agricultural Experiment Station Annual Staff Conference, </w:t>
      </w:r>
      <w:smartTag w:uri="urn:schemas-microsoft-com:office:smarttags" w:element="place">
        <w:smartTag w:uri="urn:schemas-microsoft-com:office:smarttags" w:element="PlaceName">
          <w:r w:rsidRPr="00EF6454">
            <w:t>Texas</w:t>
          </w:r>
        </w:smartTag>
        <w:r w:rsidRPr="00EF6454">
          <w:t xml:space="preserve"> </w:t>
        </w:r>
        <w:smartTag w:uri="urn:schemas-microsoft-com:office:smarttags" w:element="PlaceName">
          <w:r w:rsidRPr="00EF6454">
            <w:t>A&amp;M</w:t>
          </w:r>
        </w:smartTag>
        <w:r w:rsidRPr="00EF6454">
          <w:t xml:space="preserve"> </w:t>
        </w:r>
        <w:smartTag w:uri="urn:schemas-microsoft-com:office:smarttags" w:element="PlaceType">
          <w:r w:rsidRPr="00EF6454">
            <w:t>University</w:t>
          </w:r>
        </w:smartTag>
      </w:smartTag>
      <w:r w:rsidRPr="00EF6454">
        <w:t>.</w:t>
      </w:r>
    </w:p>
    <w:p w14:paraId="0CC62E3F" w14:textId="77777777" w:rsidR="007F39C9" w:rsidRPr="00EF6454" w:rsidRDefault="007F39C9" w:rsidP="001C4712">
      <w:pPr>
        <w:pStyle w:val="resume"/>
        <w:spacing w:after="0"/>
      </w:pPr>
      <w:r w:rsidRPr="00EF6454">
        <w:t xml:space="preserve">Presenter, Managing Your Time, Saudi Arabian and </w:t>
      </w:r>
      <w:smartTag w:uri="urn:schemas-microsoft-com:office:smarttags" w:element="PlaceName">
        <w:r w:rsidRPr="00EF6454">
          <w:t>Libyan</w:t>
        </w:r>
      </w:smartTag>
      <w:r w:rsidRPr="00EF6454">
        <w:t xml:space="preserve"> </w:t>
      </w:r>
      <w:smartTag w:uri="urn:schemas-microsoft-com:office:smarttags" w:element="PlaceType">
        <w:r w:rsidRPr="00EF6454">
          <w:t>Airport</w:t>
        </w:r>
      </w:smartTag>
      <w:r w:rsidRPr="00EF6454">
        <w:t xml:space="preserve"> Officials, </w:t>
      </w:r>
      <w:smartTag w:uri="urn:schemas-microsoft-com:office:smarttags" w:element="place">
        <w:smartTag w:uri="urn:schemas-microsoft-com:office:smarttags" w:element="PlaceName">
          <w:r w:rsidRPr="00EF6454">
            <w:t>Texas</w:t>
          </w:r>
        </w:smartTag>
        <w:r w:rsidRPr="00EF6454">
          <w:t xml:space="preserve"> </w:t>
        </w:r>
        <w:smartTag w:uri="urn:schemas-microsoft-com:office:smarttags" w:element="PlaceName">
          <w:r w:rsidRPr="00EF6454">
            <w:t>A&amp;M</w:t>
          </w:r>
        </w:smartTag>
        <w:r w:rsidRPr="00EF6454">
          <w:t xml:space="preserve"> </w:t>
        </w:r>
        <w:smartTag w:uri="urn:schemas-microsoft-com:office:smarttags" w:element="PlaceType">
          <w:r w:rsidRPr="00EF6454">
            <w:t>University</w:t>
          </w:r>
        </w:smartTag>
      </w:smartTag>
      <w:r w:rsidRPr="00EF6454">
        <w:t>.</w:t>
      </w:r>
    </w:p>
    <w:p w14:paraId="29E8CE3A" w14:textId="77777777" w:rsidR="007F39C9" w:rsidRPr="00EF6454" w:rsidRDefault="007F39C9" w:rsidP="001C4712">
      <w:pPr>
        <w:pStyle w:val="resume"/>
        <w:spacing w:after="0"/>
      </w:pPr>
      <w:r w:rsidRPr="00EF6454">
        <w:t xml:space="preserve">Presenter, Basic Time Management, doctoral seminar in Animal and Food Science, </w:t>
      </w:r>
      <w:smartTag w:uri="urn:schemas-microsoft-com:office:smarttags" w:element="place">
        <w:smartTag w:uri="urn:schemas-microsoft-com:office:smarttags" w:element="PlaceName">
          <w:r w:rsidRPr="00EF6454">
            <w:t>Texas</w:t>
          </w:r>
        </w:smartTag>
        <w:r w:rsidRPr="00EF6454">
          <w:t xml:space="preserve"> </w:t>
        </w:r>
        <w:smartTag w:uri="urn:schemas-microsoft-com:office:smarttags" w:element="PlaceName">
          <w:r w:rsidRPr="00EF6454">
            <w:t>A&amp;M</w:t>
          </w:r>
        </w:smartTag>
        <w:r w:rsidRPr="00EF6454">
          <w:t xml:space="preserve"> </w:t>
        </w:r>
        <w:smartTag w:uri="urn:schemas-microsoft-com:office:smarttags" w:element="PlaceType">
          <w:r w:rsidRPr="00EF6454">
            <w:t>University</w:t>
          </w:r>
        </w:smartTag>
      </w:smartTag>
      <w:r w:rsidRPr="00EF6454">
        <w:t>.</w:t>
      </w:r>
    </w:p>
    <w:p w14:paraId="633C4868" w14:textId="77777777" w:rsidR="007F39C9" w:rsidRPr="00EF6454" w:rsidRDefault="007F39C9" w:rsidP="001C4712">
      <w:pPr>
        <w:pStyle w:val="resume"/>
        <w:spacing w:after="0"/>
      </w:pPr>
      <w:r w:rsidRPr="00EF6454">
        <w:t xml:space="preserve">Presenter, Basic Time Management, Staff of the </w:t>
      </w:r>
      <w:smartTag w:uri="urn:schemas-microsoft-com:office:smarttags" w:element="PlaceType">
        <w:r w:rsidRPr="00EF6454">
          <w:t>College</w:t>
        </w:r>
      </w:smartTag>
      <w:r w:rsidRPr="00EF6454">
        <w:t xml:space="preserve"> of </w:t>
      </w:r>
      <w:smartTag w:uri="urn:schemas-microsoft-com:office:smarttags" w:element="PlaceName">
        <w:r w:rsidRPr="00EF6454">
          <w:t>Veterinary Medicine</w:t>
        </w:r>
      </w:smartTag>
      <w:r w:rsidRPr="00EF6454">
        <w:t xml:space="preserve">, </w:t>
      </w:r>
      <w:smartTag w:uri="urn:schemas-microsoft-com:office:smarttags" w:element="place">
        <w:smartTag w:uri="urn:schemas-microsoft-com:office:smarttags" w:element="PlaceName">
          <w:r w:rsidRPr="00EF6454">
            <w:t>Texas</w:t>
          </w:r>
        </w:smartTag>
        <w:r w:rsidRPr="00EF6454">
          <w:t xml:space="preserve"> </w:t>
        </w:r>
        <w:smartTag w:uri="urn:schemas-microsoft-com:office:smarttags" w:element="PlaceName">
          <w:r w:rsidRPr="00EF6454">
            <w:t>A&amp;M</w:t>
          </w:r>
        </w:smartTag>
        <w:r w:rsidRPr="00EF6454">
          <w:t xml:space="preserve"> </w:t>
        </w:r>
        <w:smartTag w:uri="urn:schemas-microsoft-com:office:smarttags" w:element="PlaceType">
          <w:r w:rsidRPr="00EF6454">
            <w:t>University</w:t>
          </w:r>
        </w:smartTag>
      </w:smartTag>
      <w:r w:rsidRPr="00EF6454">
        <w:t>.</w:t>
      </w:r>
    </w:p>
    <w:p w14:paraId="1AB2A69C" w14:textId="77777777" w:rsidR="007F39C9" w:rsidRPr="00EF6454" w:rsidRDefault="007F39C9" w:rsidP="001C4712">
      <w:pPr>
        <w:pStyle w:val="resume"/>
        <w:spacing w:after="0"/>
      </w:pPr>
      <w:r w:rsidRPr="00EF6454">
        <w:t xml:space="preserve">Presenter, Time Management for School Personnel, Leadership Team Retreat, conducted at </w:t>
      </w:r>
      <w:smartTag w:uri="urn:schemas-microsoft-com:office:smarttags" w:element="City">
        <w:r w:rsidRPr="00EF6454">
          <w:t>Salado</w:t>
        </w:r>
      </w:smartTag>
      <w:r w:rsidRPr="00EF6454">
        <w:t xml:space="preserve">, </w:t>
      </w:r>
      <w:smartTag w:uri="urn:schemas-microsoft-com:office:smarttags" w:element="State">
        <w:r w:rsidRPr="00EF6454">
          <w:t>Texas</w:t>
        </w:r>
      </w:smartTag>
      <w:r w:rsidRPr="00EF6454">
        <w:t xml:space="preserve"> for the </w:t>
      </w:r>
      <w:smartTag w:uri="urn:schemas-microsoft-com:office:smarttags" w:element="City">
        <w:r w:rsidRPr="00EF6454">
          <w:t>College Station</w:t>
        </w:r>
      </w:smartTag>
      <w:r w:rsidRPr="00EF6454">
        <w:t xml:space="preserve"> (</w:t>
      </w:r>
      <w:smartTag w:uri="urn:schemas-microsoft-com:office:smarttags" w:element="State">
        <w:r w:rsidRPr="00EF6454">
          <w:t>Texas</w:t>
        </w:r>
      </w:smartTag>
      <w:r w:rsidRPr="00EF6454">
        <w:t xml:space="preserve">) </w:t>
      </w:r>
      <w:smartTag w:uri="urn:schemas-microsoft-com:office:smarttags" w:element="place">
        <w:smartTag w:uri="urn:schemas-microsoft-com:office:smarttags" w:element="PlaceName">
          <w:r w:rsidRPr="00EF6454">
            <w:t>Independent</w:t>
          </w:r>
        </w:smartTag>
        <w:r w:rsidRPr="00EF6454">
          <w:t xml:space="preserve"> </w:t>
        </w:r>
        <w:smartTag w:uri="urn:schemas-microsoft-com:office:smarttags" w:element="PlaceType">
          <w:r w:rsidRPr="00EF6454">
            <w:t>School District</w:t>
          </w:r>
        </w:smartTag>
      </w:smartTag>
      <w:r w:rsidRPr="00EF6454">
        <w:t>.</w:t>
      </w:r>
    </w:p>
    <w:p w14:paraId="52AE6691" w14:textId="77777777" w:rsidR="007F39C9" w:rsidRPr="00EF6454" w:rsidRDefault="007F39C9" w:rsidP="001C4712">
      <w:pPr>
        <w:pStyle w:val="resume"/>
        <w:spacing w:after="0"/>
      </w:pPr>
      <w:r w:rsidRPr="00EF6454">
        <w:t xml:space="preserve">Presenter, Fundamentals of Time Management, </w:t>
      </w:r>
      <w:smartTag w:uri="urn:schemas-microsoft-com:office:smarttags" w:element="PlaceName">
        <w:r w:rsidRPr="00EF6454">
          <w:t>Brazos</w:t>
        </w:r>
      </w:smartTag>
      <w:r w:rsidRPr="00EF6454">
        <w:t xml:space="preserve"> </w:t>
      </w:r>
      <w:smartTag w:uri="urn:schemas-microsoft-com:office:smarttags" w:element="PlaceType">
        <w:r w:rsidRPr="00EF6454">
          <w:t>Valley</w:t>
        </w:r>
      </w:smartTag>
      <w:r w:rsidRPr="00EF6454">
        <w:t xml:space="preserve"> Chapter, American Society of CPAs, </w:t>
      </w:r>
      <w:smartTag w:uri="urn:schemas-microsoft-com:office:smarttags" w:element="place">
        <w:smartTag w:uri="urn:schemas-microsoft-com:office:smarttags" w:element="City">
          <w:r w:rsidRPr="00EF6454">
            <w:t>College Station</w:t>
          </w:r>
        </w:smartTag>
        <w:r w:rsidRPr="00EF6454">
          <w:t xml:space="preserve">, </w:t>
        </w:r>
        <w:smartTag w:uri="urn:schemas-microsoft-com:office:smarttags" w:element="State">
          <w:r w:rsidRPr="00EF6454">
            <w:t>Texas</w:t>
          </w:r>
        </w:smartTag>
      </w:smartTag>
      <w:r w:rsidRPr="00EF6454">
        <w:t>.</w:t>
      </w:r>
    </w:p>
    <w:p w14:paraId="07A1B5DA" w14:textId="77777777" w:rsidR="007F39C9" w:rsidRPr="00EF6454" w:rsidRDefault="007F39C9" w:rsidP="001C4712">
      <w:pPr>
        <w:pStyle w:val="resume"/>
        <w:spacing w:after="0"/>
      </w:pPr>
      <w:r w:rsidRPr="00EF6454">
        <w:t xml:space="preserve">Presenter, Time Management, Meat Packers Institute, </w:t>
      </w:r>
      <w:smartTag w:uri="urn:schemas-microsoft-com:office:smarttags" w:element="place">
        <w:smartTag w:uri="urn:schemas-microsoft-com:office:smarttags" w:element="City">
          <w:r w:rsidRPr="00EF6454">
            <w:t>College Station</w:t>
          </w:r>
        </w:smartTag>
        <w:r w:rsidRPr="00EF6454">
          <w:t xml:space="preserve">, </w:t>
        </w:r>
        <w:smartTag w:uri="urn:schemas-microsoft-com:office:smarttags" w:element="State">
          <w:r w:rsidRPr="00EF6454">
            <w:t>Texas</w:t>
          </w:r>
        </w:smartTag>
      </w:smartTag>
      <w:r w:rsidRPr="00EF6454">
        <w:t>.</w:t>
      </w:r>
    </w:p>
    <w:p w14:paraId="61CA1242" w14:textId="77777777" w:rsidR="007F39C9" w:rsidRPr="00EF6454" w:rsidRDefault="007F39C9" w:rsidP="001C4712">
      <w:pPr>
        <w:pStyle w:val="resume"/>
        <w:spacing w:after="0"/>
      </w:pPr>
      <w:r w:rsidRPr="00EF6454">
        <w:t xml:space="preserve">Presenter, Time Management, Mid-East </w:t>
      </w:r>
      <w:smartTag w:uri="urn:schemas-microsoft-com:office:smarttags" w:element="State">
        <w:smartTag w:uri="urn:schemas-microsoft-com:office:smarttags" w:element="place">
          <w:r w:rsidRPr="00EF6454">
            <w:t>Texas</w:t>
          </w:r>
        </w:smartTag>
      </w:smartTag>
      <w:r w:rsidRPr="00EF6454">
        <w:t xml:space="preserve"> Dietetic Association.</w:t>
      </w:r>
    </w:p>
    <w:p w14:paraId="202B524F" w14:textId="77777777" w:rsidR="007F39C9" w:rsidRPr="00EF6454" w:rsidRDefault="007F39C9" w:rsidP="001C4712">
      <w:pPr>
        <w:pStyle w:val="resume"/>
        <w:spacing w:after="0"/>
      </w:pPr>
      <w:r w:rsidRPr="00EF6454">
        <w:t>Presenter, Time Management for Small Business, Bryan-College Station (</w:t>
      </w:r>
      <w:smartTag w:uri="urn:schemas-microsoft-com:office:smarttags" w:element="State">
        <w:smartTag w:uri="urn:schemas-microsoft-com:office:smarttags" w:element="place">
          <w:r w:rsidRPr="00EF6454">
            <w:t>Texas</w:t>
          </w:r>
        </w:smartTag>
      </w:smartTag>
      <w:r w:rsidRPr="00EF6454">
        <w:t>) Chamber of Commerce.</w:t>
      </w:r>
    </w:p>
    <w:p w14:paraId="39015C7E" w14:textId="77777777" w:rsidR="007F39C9" w:rsidRPr="00EF6454" w:rsidRDefault="007F39C9" w:rsidP="001C4712">
      <w:pPr>
        <w:pStyle w:val="resume"/>
        <w:spacing w:after="0"/>
      </w:pPr>
      <w:r w:rsidRPr="00EF6454">
        <w:t>Presenter, Personal Time Management, Bryan-College Station (</w:t>
      </w:r>
      <w:smartTag w:uri="urn:schemas-microsoft-com:office:smarttags" w:element="State">
        <w:smartTag w:uri="urn:schemas-microsoft-com:office:smarttags" w:element="place">
          <w:r w:rsidRPr="00EF6454">
            <w:t>Texas</w:t>
          </w:r>
        </w:smartTag>
      </w:smartTag>
      <w:r w:rsidRPr="00EF6454">
        <w:t>) Jaycees. This program was so well received that it was conducted multiple times.</w:t>
      </w:r>
    </w:p>
    <w:p w14:paraId="044625AB" w14:textId="77777777" w:rsidR="007F39C9" w:rsidRPr="00EF6454" w:rsidRDefault="007F39C9" w:rsidP="001C4712">
      <w:pPr>
        <w:pStyle w:val="resume"/>
        <w:spacing w:after="0"/>
      </w:pPr>
      <w:r w:rsidRPr="00EF6454">
        <w:t xml:space="preserve">Presenter, Time Management for Academics, Environmental Design faculty, </w:t>
      </w:r>
      <w:smartTag w:uri="urn:schemas-microsoft-com:office:smarttags" w:element="place">
        <w:smartTag w:uri="urn:schemas-microsoft-com:office:smarttags" w:element="PlaceName">
          <w:r w:rsidRPr="00EF6454">
            <w:t>Texas</w:t>
          </w:r>
        </w:smartTag>
        <w:r w:rsidRPr="00EF6454">
          <w:t xml:space="preserve"> </w:t>
        </w:r>
        <w:smartTag w:uri="urn:schemas-microsoft-com:office:smarttags" w:element="PlaceName">
          <w:r w:rsidRPr="00EF6454">
            <w:t>A&amp;M</w:t>
          </w:r>
        </w:smartTag>
        <w:r w:rsidRPr="00EF6454">
          <w:t xml:space="preserve"> </w:t>
        </w:r>
        <w:smartTag w:uri="urn:schemas-microsoft-com:office:smarttags" w:element="PlaceType">
          <w:r w:rsidRPr="00EF6454">
            <w:t>University</w:t>
          </w:r>
        </w:smartTag>
      </w:smartTag>
      <w:r w:rsidRPr="00EF6454">
        <w:t>.</w:t>
      </w:r>
    </w:p>
    <w:p w14:paraId="121FC713" w14:textId="77777777" w:rsidR="007F39C9" w:rsidRPr="00EF6454" w:rsidRDefault="007F39C9" w:rsidP="001C4712">
      <w:pPr>
        <w:pStyle w:val="resume"/>
        <w:spacing w:after="0"/>
      </w:pPr>
      <w:r w:rsidRPr="00EF6454">
        <w:t xml:space="preserve">Presenter, Time Management, </w:t>
      </w:r>
      <w:smartTag w:uri="urn:schemas-microsoft-com:office:smarttags" w:element="place">
        <w:smartTag w:uri="urn:schemas-microsoft-com:office:smarttags" w:element="PlaceName">
          <w:r w:rsidRPr="00EF6454">
            <w:t>Texas</w:t>
          </w:r>
        </w:smartTag>
        <w:r w:rsidRPr="00EF6454">
          <w:t xml:space="preserve"> </w:t>
        </w:r>
        <w:smartTag w:uri="urn:schemas-microsoft-com:office:smarttags" w:element="PlaceName">
          <w:r w:rsidRPr="00EF6454">
            <w:t>A&amp;M</w:t>
          </w:r>
        </w:smartTag>
        <w:r w:rsidRPr="00EF6454">
          <w:t xml:space="preserve"> </w:t>
        </w:r>
        <w:smartTag w:uri="urn:schemas-microsoft-com:office:smarttags" w:element="PlaceType">
          <w:r w:rsidRPr="00EF6454">
            <w:t>University</w:t>
          </w:r>
        </w:smartTag>
      </w:smartTag>
      <w:r w:rsidRPr="00EF6454">
        <w:t xml:space="preserve"> System Association of Professional Support Staff.</w:t>
      </w:r>
    </w:p>
    <w:p w14:paraId="6824CEFC" w14:textId="77777777" w:rsidR="007F39C9" w:rsidRPr="00EF6454" w:rsidRDefault="00731CB8" w:rsidP="001C4712">
      <w:pPr>
        <w:pStyle w:val="resume"/>
        <w:spacing w:after="0"/>
      </w:pPr>
      <w:r w:rsidRPr="00EF6454">
        <w:t>P</w:t>
      </w:r>
      <w:r w:rsidR="007F39C9" w:rsidRPr="00EF6454">
        <w:t xml:space="preserve">resenter, Motivation, Vice President for Student Affairs Staff Conference, </w:t>
      </w:r>
      <w:smartTag w:uri="urn:schemas-microsoft-com:office:smarttags" w:element="place">
        <w:smartTag w:uri="urn:schemas-microsoft-com:office:smarttags" w:element="PlaceName">
          <w:r w:rsidR="007F39C9" w:rsidRPr="00EF6454">
            <w:t>Texas</w:t>
          </w:r>
        </w:smartTag>
        <w:r w:rsidR="007F39C9" w:rsidRPr="00EF6454">
          <w:t xml:space="preserve"> </w:t>
        </w:r>
        <w:smartTag w:uri="urn:schemas-microsoft-com:office:smarttags" w:element="PlaceName">
          <w:r w:rsidR="007F39C9" w:rsidRPr="00EF6454">
            <w:t>A&amp;M</w:t>
          </w:r>
        </w:smartTag>
        <w:r w:rsidR="007F39C9" w:rsidRPr="00EF6454">
          <w:t xml:space="preserve"> </w:t>
        </w:r>
        <w:smartTag w:uri="urn:schemas-microsoft-com:office:smarttags" w:element="PlaceType">
          <w:r w:rsidR="007F39C9" w:rsidRPr="00EF6454">
            <w:t>University</w:t>
          </w:r>
        </w:smartTag>
      </w:smartTag>
      <w:r w:rsidR="007F39C9" w:rsidRPr="00EF6454">
        <w:t>.</w:t>
      </w:r>
    </w:p>
    <w:p w14:paraId="67258464" w14:textId="77777777" w:rsidR="007F39C9" w:rsidRPr="00EF6454" w:rsidRDefault="007F39C9" w:rsidP="001C4712">
      <w:pPr>
        <w:pStyle w:val="resume"/>
        <w:spacing w:after="0"/>
      </w:pPr>
      <w:r w:rsidRPr="00EF6454">
        <w:t xml:space="preserve">Presenter, Management and Goal Setting, Animal Control Personnel Development Program, Veterinary Continuing Education, </w:t>
      </w:r>
      <w:smartTag w:uri="urn:schemas-microsoft-com:office:smarttags" w:element="place">
        <w:smartTag w:uri="urn:schemas-microsoft-com:office:smarttags" w:element="PlaceName">
          <w:r w:rsidRPr="00EF6454">
            <w:t>Texas</w:t>
          </w:r>
        </w:smartTag>
        <w:r w:rsidRPr="00EF6454">
          <w:t xml:space="preserve"> </w:t>
        </w:r>
        <w:smartTag w:uri="urn:schemas-microsoft-com:office:smarttags" w:element="PlaceName">
          <w:r w:rsidRPr="00EF6454">
            <w:t>A&amp;M</w:t>
          </w:r>
        </w:smartTag>
        <w:r w:rsidRPr="00EF6454">
          <w:t xml:space="preserve"> </w:t>
        </w:r>
        <w:smartTag w:uri="urn:schemas-microsoft-com:office:smarttags" w:element="PlaceType">
          <w:r w:rsidRPr="00EF6454">
            <w:t>University</w:t>
          </w:r>
        </w:smartTag>
      </w:smartTag>
      <w:r w:rsidRPr="00EF6454">
        <w:t>.</w:t>
      </w:r>
    </w:p>
    <w:p w14:paraId="2554F148" w14:textId="77777777" w:rsidR="007F39C9" w:rsidRPr="00EF6454" w:rsidRDefault="007F39C9" w:rsidP="001C4712">
      <w:pPr>
        <w:pStyle w:val="resume"/>
        <w:spacing w:after="0"/>
      </w:pPr>
      <w:r w:rsidRPr="00EF6454">
        <w:t xml:space="preserve">Presenter, Management Goals and Performance Evaluation, Horticulture Seminar, </w:t>
      </w:r>
      <w:smartTag w:uri="urn:schemas-microsoft-com:office:smarttags" w:element="place">
        <w:smartTag w:uri="urn:schemas-microsoft-com:office:smarttags" w:element="PlaceName">
          <w:r w:rsidRPr="00EF6454">
            <w:t>Texas</w:t>
          </w:r>
        </w:smartTag>
        <w:r w:rsidRPr="00EF6454">
          <w:t xml:space="preserve"> </w:t>
        </w:r>
        <w:smartTag w:uri="urn:schemas-microsoft-com:office:smarttags" w:element="PlaceName">
          <w:r w:rsidRPr="00EF6454">
            <w:t>A&amp;M</w:t>
          </w:r>
        </w:smartTag>
        <w:r w:rsidRPr="00EF6454">
          <w:t xml:space="preserve"> </w:t>
        </w:r>
        <w:smartTag w:uri="urn:schemas-microsoft-com:office:smarttags" w:element="PlaceType">
          <w:r w:rsidRPr="00EF6454">
            <w:t>University</w:t>
          </w:r>
        </w:smartTag>
      </w:smartTag>
      <w:r w:rsidRPr="00EF6454">
        <w:t>.</w:t>
      </w:r>
    </w:p>
    <w:p w14:paraId="46B921C9" w14:textId="77777777" w:rsidR="007F39C9" w:rsidRPr="00EF6454" w:rsidRDefault="007F39C9" w:rsidP="001C4712">
      <w:pPr>
        <w:pStyle w:val="resume"/>
        <w:spacing w:after="0"/>
      </w:pPr>
      <w:r w:rsidRPr="00EF6454">
        <w:t>Presenter, Motivation and MBO, Department Heads Institute, Engineering Deans Council of the American Society for Engineering Education.</w:t>
      </w:r>
    </w:p>
    <w:p w14:paraId="4751F290" w14:textId="77777777" w:rsidR="007F39C9" w:rsidRPr="00EF6454" w:rsidRDefault="007F39C9" w:rsidP="001C4712">
      <w:pPr>
        <w:pStyle w:val="resume"/>
        <w:spacing w:after="0"/>
      </w:pPr>
      <w:r w:rsidRPr="00EF6454">
        <w:t xml:space="preserve">Presenter, Interpersonal Relations in Organizations, Horticulture Seminar, </w:t>
      </w:r>
      <w:smartTag w:uri="urn:schemas-microsoft-com:office:smarttags" w:element="place">
        <w:smartTag w:uri="urn:schemas-microsoft-com:office:smarttags" w:element="PlaceName">
          <w:r w:rsidRPr="00EF6454">
            <w:t>Texas</w:t>
          </w:r>
        </w:smartTag>
        <w:r w:rsidRPr="00EF6454">
          <w:t xml:space="preserve"> </w:t>
        </w:r>
        <w:smartTag w:uri="urn:schemas-microsoft-com:office:smarttags" w:element="PlaceName">
          <w:r w:rsidRPr="00EF6454">
            <w:t>A&amp;M</w:t>
          </w:r>
        </w:smartTag>
        <w:r w:rsidRPr="00EF6454">
          <w:t xml:space="preserve"> </w:t>
        </w:r>
        <w:smartTag w:uri="urn:schemas-microsoft-com:office:smarttags" w:element="PlaceType">
          <w:r w:rsidRPr="00EF6454">
            <w:t>University</w:t>
          </w:r>
        </w:smartTag>
      </w:smartTag>
      <w:r w:rsidRPr="00EF6454">
        <w:t>.</w:t>
      </w:r>
    </w:p>
    <w:p w14:paraId="2DD35049" w14:textId="77777777" w:rsidR="007F39C9" w:rsidRPr="00EF6454" w:rsidRDefault="007F39C9" w:rsidP="001C4712">
      <w:pPr>
        <w:pStyle w:val="resume"/>
        <w:spacing w:after="0"/>
      </w:pPr>
      <w:r w:rsidRPr="00EF6454">
        <w:t xml:space="preserve">Presenter, How to Motivate Employees, Forty-Ninth Annual Short Course for Oil Mill Operators, </w:t>
      </w:r>
      <w:smartTag w:uri="urn:schemas-microsoft-com:office:smarttags" w:element="place">
        <w:smartTag w:uri="urn:schemas-microsoft-com:office:smarttags" w:element="PlaceName">
          <w:r w:rsidRPr="00EF6454">
            <w:t>Texas</w:t>
          </w:r>
        </w:smartTag>
        <w:r w:rsidRPr="00EF6454">
          <w:t xml:space="preserve"> </w:t>
        </w:r>
        <w:smartTag w:uri="urn:schemas-microsoft-com:office:smarttags" w:element="PlaceName">
          <w:r w:rsidRPr="00EF6454">
            <w:t>A&amp;M</w:t>
          </w:r>
        </w:smartTag>
        <w:r w:rsidRPr="00EF6454">
          <w:t xml:space="preserve"> </w:t>
        </w:r>
        <w:smartTag w:uri="urn:schemas-microsoft-com:office:smarttags" w:element="PlaceType">
          <w:r w:rsidRPr="00EF6454">
            <w:t>University</w:t>
          </w:r>
        </w:smartTag>
      </w:smartTag>
      <w:r w:rsidRPr="00EF6454">
        <w:t>.</w:t>
      </w:r>
    </w:p>
    <w:p w14:paraId="1EBBCF6C" w14:textId="77777777" w:rsidR="007F39C9" w:rsidRPr="00EF6454" w:rsidRDefault="007F39C9" w:rsidP="001C4712">
      <w:pPr>
        <w:pStyle w:val="resume"/>
        <w:spacing w:after="0"/>
      </w:pPr>
      <w:r w:rsidRPr="00EF6454">
        <w:t xml:space="preserve">Presenter, Motivation to Work, Management Seminar, </w:t>
      </w:r>
      <w:smartTag w:uri="urn:schemas-microsoft-com:office:smarttags" w:element="place">
        <w:smartTag w:uri="urn:schemas-microsoft-com:office:smarttags" w:element="PlaceName">
          <w:r w:rsidRPr="00EF6454">
            <w:t>Texas</w:t>
          </w:r>
        </w:smartTag>
        <w:r w:rsidRPr="00EF6454">
          <w:t xml:space="preserve"> </w:t>
        </w:r>
        <w:smartTag w:uri="urn:schemas-microsoft-com:office:smarttags" w:element="PlaceName">
          <w:r w:rsidRPr="00EF6454">
            <w:t>A&amp;M</w:t>
          </w:r>
        </w:smartTag>
        <w:r w:rsidRPr="00EF6454">
          <w:t xml:space="preserve"> </w:t>
        </w:r>
        <w:smartTag w:uri="urn:schemas-microsoft-com:office:smarttags" w:element="PlaceType">
          <w:r w:rsidRPr="00EF6454">
            <w:t>University</w:t>
          </w:r>
        </w:smartTag>
      </w:smartTag>
      <w:r w:rsidRPr="00EF6454">
        <w:t>.</w:t>
      </w:r>
    </w:p>
    <w:p w14:paraId="26111FFA" w14:textId="77777777" w:rsidR="007F39C9" w:rsidRPr="00EF6454" w:rsidRDefault="007F39C9" w:rsidP="001C4712">
      <w:pPr>
        <w:pStyle w:val="resume"/>
        <w:spacing w:after="0"/>
      </w:pPr>
      <w:r w:rsidRPr="00EF6454">
        <w:t xml:space="preserve">Presenter, Motivation at Work, Texas Highway Department, </w:t>
      </w:r>
      <w:smartTag w:uri="urn:schemas-microsoft-com:office:smarttags" w:element="place">
        <w:smartTag w:uri="urn:schemas-microsoft-com:office:smarttags" w:element="City">
          <w:r w:rsidRPr="00EF6454">
            <w:t>Lubbock</w:t>
          </w:r>
        </w:smartTag>
        <w:r w:rsidRPr="00EF6454">
          <w:t xml:space="preserve">, </w:t>
        </w:r>
        <w:smartTag w:uri="urn:schemas-microsoft-com:office:smarttags" w:element="State">
          <w:r w:rsidRPr="00EF6454">
            <w:t>Texas</w:t>
          </w:r>
        </w:smartTag>
      </w:smartTag>
      <w:r w:rsidRPr="00EF6454">
        <w:t>.</w:t>
      </w:r>
    </w:p>
    <w:p w14:paraId="7A048711" w14:textId="77777777" w:rsidR="007F39C9" w:rsidRPr="00EF6454" w:rsidRDefault="007F39C9" w:rsidP="001C4712">
      <w:pPr>
        <w:pStyle w:val="resume"/>
        <w:spacing w:after="0"/>
      </w:pPr>
      <w:r w:rsidRPr="00EF6454">
        <w:t xml:space="preserve">Presenter, Motivation in Work Organizations, </w:t>
      </w:r>
      <w:smartTag w:uri="urn:schemas-microsoft-com:office:smarttags" w:element="country-region">
        <w:r w:rsidRPr="00EF6454">
          <w:t>U.S.</w:t>
        </w:r>
      </w:smartTag>
      <w:r w:rsidRPr="00EF6454">
        <w:t xml:space="preserve"> Civil Service, </w:t>
      </w:r>
      <w:smartTag w:uri="urn:schemas-microsoft-com:office:smarttags" w:element="place">
        <w:smartTag w:uri="urn:schemas-microsoft-com:office:smarttags" w:element="City">
          <w:r w:rsidRPr="00EF6454">
            <w:t>White Sands Missile Range</w:t>
          </w:r>
        </w:smartTag>
        <w:r w:rsidRPr="00EF6454">
          <w:t xml:space="preserve">, </w:t>
        </w:r>
        <w:smartTag w:uri="urn:schemas-microsoft-com:office:smarttags" w:element="State">
          <w:r w:rsidRPr="00EF6454">
            <w:t>New Mexico</w:t>
          </w:r>
        </w:smartTag>
      </w:smartTag>
    </w:p>
    <w:p w14:paraId="1ABEA1CC" w14:textId="77777777" w:rsidR="007F39C9" w:rsidRPr="00EF6454" w:rsidRDefault="007F39C9" w:rsidP="001C4712">
      <w:pPr>
        <w:pStyle w:val="resume"/>
        <w:spacing w:after="0"/>
      </w:pPr>
      <w:r w:rsidRPr="00EF6454">
        <w:t xml:space="preserve">Presenter, Perception, </w:t>
      </w:r>
      <w:smartTag w:uri="urn:schemas-microsoft-com:office:smarttags" w:element="country-region">
        <w:r w:rsidRPr="00EF6454">
          <w:t>U.S.</w:t>
        </w:r>
      </w:smartTag>
      <w:r w:rsidRPr="00EF6454">
        <w:t xml:space="preserve"> Civil Service, </w:t>
      </w:r>
      <w:smartTag w:uri="urn:schemas-microsoft-com:office:smarttags" w:element="place">
        <w:smartTag w:uri="urn:schemas-microsoft-com:office:smarttags" w:element="City">
          <w:r w:rsidRPr="00EF6454">
            <w:t>White Sands Missile Range</w:t>
          </w:r>
        </w:smartTag>
        <w:r w:rsidRPr="00EF6454">
          <w:t xml:space="preserve">, </w:t>
        </w:r>
        <w:smartTag w:uri="urn:schemas-microsoft-com:office:smarttags" w:element="State">
          <w:r w:rsidRPr="00EF6454">
            <w:t>New Mexico</w:t>
          </w:r>
        </w:smartTag>
      </w:smartTag>
    </w:p>
    <w:p w14:paraId="1E51C416" w14:textId="77777777" w:rsidR="007F39C9" w:rsidRPr="00EF6454" w:rsidRDefault="007F39C9" w:rsidP="001C4712">
      <w:pPr>
        <w:pStyle w:val="resume"/>
        <w:spacing w:after="0"/>
      </w:pPr>
      <w:r w:rsidRPr="00EF6454">
        <w:t xml:space="preserve">Presenter, Performance Evaluation, </w:t>
      </w:r>
      <w:smartTag w:uri="urn:schemas-microsoft-com:office:smarttags" w:element="place">
        <w:smartTag w:uri="urn:schemas-microsoft-com:office:smarttags" w:element="City">
          <w:r w:rsidRPr="00EF6454">
            <w:t>City of Corpus Christi</w:t>
          </w:r>
        </w:smartTag>
        <w:r w:rsidRPr="00EF6454">
          <w:t xml:space="preserve">, </w:t>
        </w:r>
        <w:smartTag w:uri="urn:schemas-microsoft-com:office:smarttags" w:element="State">
          <w:r w:rsidRPr="00EF6454">
            <w:t>Texas</w:t>
          </w:r>
        </w:smartTag>
      </w:smartTag>
      <w:r w:rsidRPr="00EF6454">
        <w:t>.</w:t>
      </w:r>
    </w:p>
    <w:p w14:paraId="41DC4394" w14:textId="77777777" w:rsidR="007F39C9" w:rsidRPr="00EF6454" w:rsidRDefault="007F39C9" w:rsidP="001C4712">
      <w:pPr>
        <w:pStyle w:val="resume"/>
        <w:spacing w:after="0"/>
      </w:pPr>
      <w:r w:rsidRPr="00EF6454">
        <w:t>Presenter, Situational Analysis for Leader Behavior, Bryan-College Station (</w:t>
      </w:r>
      <w:smartTag w:uri="urn:schemas-microsoft-com:office:smarttags" w:element="State">
        <w:smartTag w:uri="urn:schemas-microsoft-com:office:smarttags" w:element="place">
          <w:r w:rsidRPr="00EF6454">
            <w:t>Texas</w:t>
          </w:r>
        </w:smartTag>
      </w:smartTag>
      <w:r w:rsidRPr="00EF6454">
        <w:t>) Jaycees.</w:t>
      </w:r>
    </w:p>
    <w:p w14:paraId="3A195876" w14:textId="77777777" w:rsidR="007F39C9" w:rsidRPr="00EF6454" w:rsidRDefault="007F39C9" w:rsidP="001C4712">
      <w:pPr>
        <w:pStyle w:val="resume"/>
        <w:spacing w:after="0"/>
      </w:pPr>
      <w:r w:rsidRPr="00EF6454">
        <w:t xml:space="preserve">Presenter, Leadership: Concepts and Applications, Construction Middle Management Program, Center for Executive Development, </w:t>
      </w:r>
      <w:smartTag w:uri="urn:schemas-microsoft-com:office:smarttags" w:element="place">
        <w:smartTag w:uri="urn:schemas-microsoft-com:office:smarttags" w:element="PlaceName">
          <w:r w:rsidRPr="00EF6454">
            <w:t>Texas</w:t>
          </w:r>
        </w:smartTag>
        <w:r w:rsidRPr="00EF6454">
          <w:t xml:space="preserve"> </w:t>
        </w:r>
        <w:smartTag w:uri="urn:schemas-microsoft-com:office:smarttags" w:element="PlaceName">
          <w:r w:rsidRPr="00EF6454">
            <w:t>A&amp;M</w:t>
          </w:r>
        </w:smartTag>
        <w:r w:rsidRPr="00EF6454">
          <w:t xml:space="preserve"> </w:t>
        </w:r>
        <w:smartTag w:uri="urn:schemas-microsoft-com:office:smarttags" w:element="PlaceType">
          <w:r w:rsidRPr="00EF6454">
            <w:t>University</w:t>
          </w:r>
        </w:smartTag>
      </w:smartTag>
      <w:r w:rsidRPr="00EF6454">
        <w:t>.</w:t>
      </w:r>
    </w:p>
    <w:p w14:paraId="79637C95" w14:textId="77777777" w:rsidR="007F39C9" w:rsidRPr="00EF6454" w:rsidRDefault="007F39C9" w:rsidP="001C4712">
      <w:pPr>
        <w:pStyle w:val="resume"/>
        <w:spacing w:after="0"/>
      </w:pPr>
      <w:r w:rsidRPr="00EF6454">
        <w:t xml:space="preserve">Presenter, Organization, Construction Middle Management Program, Center for Executive Development, </w:t>
      </w:r>
      <w:smartTag w:uri="urn:schemas-microsoft-com:office:smarttags" w:element="place">
        <w:smartTag w:uri="urn:schemas-microsoft-com:office:smarttags" w:element="PlaceName">
          <w:r w:rsidRPr="00EF6454">
            <w:t>Texas</w:t>
          </w:r>
        </w:smartTag>
        <w:r w:rsidRPr="00EF6454">
          <w:t xml:space="preserve"> </w:t>
        </w:r>
        <w:smartTag w:uri="urn:schemas-microsoft-com:office:smarttags" w:element="PlaceName">
          <w:r w:rsidRPr="00EF6454">
            <w:t>A&amp;M</w:t>
          </w:r>
        </w:smartTag>
        <w:r w:rsidRPr="00EF6454">
          <w:t xml:space="preserve"> </w:t>
        </w:r>
        <w:smartTag w:uri="urn:schemas-microsoft-com:office:smarttags" w:element="PlaceType">
          <w:r w:rsidRPr="00EF6454">
            <w:t>University</w:t>
          </w:r>
        </w:smartTag>
      </w:smartTag>
      <w:r w:rsidRPr="00EF6454">
        <w:t>.</w:t>
      </w:r>
    </w:p>
    <w:p w14:paraId="78AF5889" w14:textId="77777777" w:rsidR="007F39C9" w:rsidRPr="00EF6454" w:rsidRDefault="007F39C9" w:rsidP="001C4712">
      <w:pPr>
        <w:pStyle w:val="resume"/>
        <w:spacing w:after="0"/>
      </w:pPr>
      <w:r w:rsidRPr="00EF6454">
        <w:t xml:space="preserve">Presenter, Management Workshop, Animal Control Personnel Development Program, Veterinary Continuing Education, </w:t>
      </w:r>
      <w:smartTag w:uri="urn:schemas-microsoft-com:office:smarttags" w:element="place">
        <w:smartTag w:uri="urn:schemas-microsoft-com:office:smarttags" w:element="PlaceName">
          <w:r w:rsidRPr="00EF6454">
            <w:t>Texas</w:t>
          </w:r>
        </w:smartTag>
        <w:r w:rsidRPr="00EF6454">
          <w:t xml:space="preserve"> </w:t>
        </w:r>
        <w:smartTag w:uri="urn:schemas-microsoft-com:office:smarttags" w:element="PlaceName">
          <w:r w:rsidRPr="00EF6454">
            <w:t>A&amp;M</w:t>
          </w:r>
        </w:smartTag>
        <w:r w:rsidRPr="00EF6454">
          <w:t xml:space="preserve"> </w:t>
        </w:r>
        <w:smartTag w:uri="urn:schemas-microsoft-com:office:smarttags" w:element="PlaceType">
          <w:r w:rsidRPr="00EF6454">
            <w:t>University</w:t>
          </w:r>
        </w:smartTag>
      </w:smartTag>
      <w:r w:rsidRPr="00EF6454">
        <w:t>.</w:t>
      </w:r>
    </w:p>
    <w:p w14:paraId="79E47C13" w14:textId="77777777" w:rsidR="007F39C9" w:rsidRPr="00EF6454" w:rsidRDefault="007F39C9" w:rsidP="001C4712">
      <w:pPr>
        <w:pStyle w:val="resume"/>
        <w:spacing w:after="0"/>
      </w:pPr>
      <w:r w:rsidRPr="00EF6454">
        <w:t xml:space="preserve">Presenter, Delegation, </w:t>
      </w:r>
      <w:smartTag w:uri="urn:schemas-microsoft-com:office:smarttags" w:element="PlaceName">
        <w:r w:rsidRPr="00EF6454">
          <w:t>V.A.</w:t>
        </w:r>
      </w:smartTag>
      <w:r w:rsidRPr="00EF6454">
        <w:t xml:space="preserve"> </w:t>
      </w:r>
      <w:smartTag w:uri="urn:schemas-microsoft-com:office:smarttags" w:element="PlaceType">
        <w:r w:rsidRPr="00EF6454">
          <w:t>Center</w:t>
        </w:r>
      </w:smartTag>
      <w:r w:rsidRPr="00EF6454">
        <w:t xml:space="preserve">, </w:t>
      </w:r>
      <w:smartTag w:uri="urn:schemas-microsoft-com:office:smarttags" w:element="place">
        <w:smartTag w:uri="urn:schemas-microsoft-com:office:smarttags" w:element="City">
          <w:r w:rsidRPr="00EF6454">
            <w:t>Temple</w:t>
          </w:r>
        </w:smartTag>
        <w:r w:rsidRPr="00EF6454">
          <w:t xml:space="preserve">, </w:t>
        </w:r>
        <w:smartTag w:uri="urn:schemas-microsoft-com:office:smarttags" w:element="State">
          <w:r w:rsidRPr="00EF6454">
            <w:t>Texas</w:t>
          </w:r>
        </w:smartTag>
      </w:smartTag>
      <w:r w:rsidRPr="00EF6454">
        <w:t>.</w:t>
      </w:r>
    </w:p>
    <w:p w14:paraId="4D78CBEE" w14:textId="77777777" w:rsidR="007F39C9" w:rsidRPr="00EF6454" w:rsidRDefault="007F39C9" w:rsidP="001C4712">
      <w:pPr>
        <w:pStyle w:val="resume"/>
        <w:spacing w:after="0"/>
      </w:pPr>
      <w:r w:rsidRPr="00EF6454">
        <w:t xml:space="preserve">Presenter, Supervision, </w:t>
      </w:r>
      <w:smartTag w:uri="urn:schemas-microsoft-com:office:smarttags" w:element="PlaceName">
        <w:r w:rsidRPr="00EF6454">
          <w:t>V.A.</w:t>
        </w:r>
      </w:smartTag>
      <w:r w:rsidRPr="00EF6454">
        <w:t xml:space="preserve"> </w:t>
      </w:r>
      <w:smartTag w:uri="urn:schemas-microsoft-com:office:smarttags" w:element="PlaceType">
        <w:r w:rsidRPr="00EF6454">
          <w:t>Center</w:t>
        </w:r>
      </w:smartTag>
      <w:r w:rsidRPr="00EF6454">
        <w:t xml:space="preserve">, </w:t>
      </w:r>
      <w:smartTag w:uri="urn:schemas-microsoft-com:office:smarttags" w:element="place">
        <w:smartTag w:uri="urn:schemas-microsoft-com:office:smarttags" w:element="City">
          <w:r w:rsidRPr="00EF6454">
            <w:t>Temple</w:t>
          </w:r>
        </w:smartTag>
        <w:r w:rsidRPr="00EF6454">
          <w:t xml:space="preserve">, </w:t>
        </w:r>
        <w:smartTag w:uri="urn:schemas-microsoft-com:office:smarttags" w:element="State">
          <w:r w:rsidRPr="00EF6454">
            <w:t>Texas</w:t>
          </w:r>
        </w:smartTag>
      </w:smartTag>
      <w:r w:rsidRPr="00EF6454">
        <w:t>.</w:t>
      </w:r>
    </w:p>
    <w:p w14:paraId="2E343A03" w14:textId="77777777" w:rsidR="007F39C9" w:rsidRPr="00EF6454" w:rsidRDefault="007F39C9" w:rsidP="001C4712">
      <w:pPr>
        <w:pStyle w:val="resume"/>
        <w:spacing w:after="0"/>
      </w:pPr>
      <w:r w:rsidRPr="00EF6454">
        <w:lastRenderedPageBreak/>
        <w:t xml:space="preserve">Case Group Leader, Industrial Relations for Non-Union Companies, </w:t>
      </w:r>
      <w:smartTag w:uri="urn:schemas-microsoft-com:office:smarttags" w:element="place">
        <w:smartTag w:uri="urn:schemas-microsoft-com:office:smarttags" w:element="PlaceName">
          <w:r w:rsidRPr="00EF6454">
            <w:t>Texas</w:t>
          </w:r>
        </w:smartTag>
        <w:r w:rsidRPr="00EF6454">
          <w:t xml:space="preserve"> </w:t>
        </w:r>
        <w:smartTag w:uri="urn:schemas-microsoft-com:office:smarttags" w:element="PlaceName">
          <w:r w:rsidRPr="00EF6454">
            <w:t>A&amp;M</w:t>
          </w:r>
        </w:smartTag>
        <w:r w:rsidRPr="00EF6454">
          <w:t xml:space="preserve"> </w:t>
        </w:r>
        <w:smartTag w:uri="urn:schemas-microsoft-com:office:smarttags" w:element="PlaceType">
          <w:r w:rsidRPr="00EF6454">
            <w:t>University</w:t>
          </w:r>
        </w:smartTag>
      </w:smartTag>
      <w:r w:rsidRPr="00EF6454">
        <w:t>.</w:t>
      </w:r>
    </w:p>
    <w:p w14:paraId="24A242AF" w14:textId="77777777" w:rsidR="007F39C9" w:rsidRPr="00EF6454" w:rsidRDefault="007F39C9" w:rsidP="001C4712">
      <w:pPr>
        <w:pStyle w:val="resume"/>
        <w:spacing w:after="0"/>
      </w:pPr>
      <w:r w:rsidRPr="00EF6454">
        <w:t>Presenter, Publishing is Better than Perishing, College</w:t>
      </w:r>
      <w:r w:rsidR="008C5CC8" w:rsidRPr="00EF6454">
        <w:t>s</w:t>
      </w:r>
      <w:r w:rsidRPr="00EF6454">
        <w:t xml:space="preserve"> of Education</w:t>
      </w:r>
      <w:r w:rsidR="008C5CC8" w:rsidRPr="00EF6454">
        <w:t xml:space="preserve"> &amp;</w:t>
      </w:r>
      <w:r w:rsidRPr="00EF6454">
        <w:t xml:space="preserve"> Liberal Arts, </w:t>
      </w:r>
      <w:smartTag w:uri="urn:schemas-microsoft-com:office:smarttags" w:element="place">
        <w:smartTag w:uri="urn:schemas-microsoft-com:office:smarttags" w:element="PlaceName">
          <w:r w:rsidRPr="00EF6454">
            <w:t>Texas</w:t>
          </w:r>
        </w:smartTag>
        <w:r w:rsidRPr="00EF6454">
          <w:t xml:space="preserve"> </w:t>
        </w:r>
        <w:smartTag w:uri="urn:schemas-microsoft-com:office:smarttags" w:element="PlaceName">
          <w:r w:rsidRPr="00EF6454">
            <w:t>A&amp;M</w:t>
          </w:r>
        </w:smartTag>
        <w:r w:rsidRPr="00EF6454">
          <w:t xml:space="preserve"> </w:t>
        </w:r>
        <w:smartTag w:uri="urn:schemas-microsoft-com:office:smarttags" w:element="PlaceType">
          <w:r w:rsidRPr="00EF6454">
            <w:t>University</w:t>
          </w:r>
        </w:smartTag>
      </w:smartTag>
      <w:r w:rsidRPr="00EF6454">
        <w:t>.</w:t>
      </w:r>
    </w:p>
    <w:p w14:paraId="7FE4F2E3" w14:textId="77777777" w:rsidR="00BE5A39" w:rsidRPr="00EF6454" w:rsidRDefault="00BE5A39" w:rsidP="001C4712">
      <w:pPr>
        <w:rPr>
          <w:sz w:val="16"/>
        </w:rPr>
      </w:pPr>
    </w:p>
    <w:p w14:paraId="0D46DAF7" w14:textId="77777777" w:rsidR="007F39C9" w:rsidRPr="00EF6454" w:rsidRDefault="007F39C9" w:rsidP="001C4712">
      <w:pPr>
        <w:pStyle w:val="resume"/>
        <w:spacing w:after="0"/>
        <w:ind w:left="0" w:firstLine="0"/>
      </w:pPr>
      <w:r w:rsidRPr="00EF6454">
        <w:rPr>
          <w:b/>
        </w:rPr>
        <w:t>EMPLOYMENT EXPERIENCE</w:t>
      </w:r>
    </w:p>
    <w:p w14:paraId="724AE9CE" w14:textId="77777777" w:rsidR="00BE5A39" w:rsidRPr="009F26B7" w:rsidRDefault="00BE5A39" w:rsidP="001C4712">
      <w:pPr>
        <w:rPr>
          <w:sz w:val="8"/>
          <w:szCs w:val="8"/>
        </w:rPr>
      </w:pPr>
    </w:p>
    <w:p w14:paraId="3EF866E4" w14:textId="77777777" w:rsidR="007F39C9" w:rsidRPr="00EF6454" w:rsidRDefault="007F39C9" w:rsidP="001C4712">
      <w:pPr>
        <w:pStyle w:val="resume"/>
        <w:spacing w:after="0"/>
      </w:pPr>
      <w:r w:rsidRPr="00EF6454">
        <w:rPr>
          <w:b/>
          <w:u w:val="single"/>
        </w:rPr>
        <w:t>Teaching (Full-Time) and Research Positions</w:t>
      </w:r>
    </w:p>
    <w:p w14:paraId="5A9017C3" w14:textId="77777777" w:rsidR="00BE5A39" w:rsidRPr="00EF6454" w:rsidRDefault="00BE5A39" w:rsidP="001C4712">
      <w:pPr>
        <w:pStyle w:val="resume"/>
        <w:spacing w:after="0"/>
      </w:pPr>
      <w:r w:rsidRPr="00EF6454">
        <w:t xml:space="preserve">Arizona State University, </w:t>
      </w:r>
      <w:r w:rsidR="00E70115" w:rsidRPr="00EF6454">
        <w:t xml:space="preserve">Morrison </w:t>
      </w:r>
      <w:r w:rsidRPr="00EF6454">
        <w:t xml:space="preserve">School of </w:t>
      </w:r>
      <w:r w:rsidR="007146B0" w:rsidRPr="00EF6454">
        <w:t>Agribusiness</w:t>
      </w:r>
      <w:r w:rsidRPr="00EF6454">
        <w:t xml:space="preserve"> (2009 to present; full-time, tenured), </w:t>
      </w:r>
      <w:r w:rsidRPr="00EF6454">
        <w:rPr>
          <w:b/>
        </w:rPr>
        <w:t>Professor</w:t>
      </w:r>
      <w:r w:rsidRPr="00EF6454">
        <w:t xml:space="preserve"> of Management and </w:t>
      </w:r>
      <w:r w:rsidRPr="00EF6454">
        <w:rPr>
          <w:b/>
        </w:rPr>
        <w:t>Member of the Graduate Faculty</w:t>
      </w:r>
      <w:r w:rsidRPr="00EF6454">
        <w:t xml:space="preserve"> in Business.</w:t>
      </w:r>
    </w:p>
    <w:p w14:paraId="64EC72FF" w14:textId="77777777" w:rsidR="007F39C9" w:rsidRPr="00EF6454" w:rsidRDefault="007F39C9" w:rsidP="001C4712">
      <w:pPr>
        <w:pStyle w:val="resume"/>
        <w:spacing w:after="0"/>
      </w:pPr>
      <w:r w:rsidRPr="00EF6454">
        <w:t xml:space="preserve">Arizona State University </w:t>
      </w:r>
      <w:r w:rsidR="00C45826" w:rsidRPr="00EF6454">
        <w:t xml:space="preserve">at the </w:t>
      </w:r>
      <w:r w:rsidRPr="00EF6454">
        <w:t xml:space="preserve">West </w:t>
      </w:r>
      <w:r w:rsidR="00C45826" w:rsidRPr="00EF6454">
        <w:t xml:space="preserve">campus </w:t>
      </w:r>
      <w:r w:rsidRPr="00EF6454">
        <w:t>(1989</w:t>
      </w:r>
      <w:r w:rsidR="00BE5A39" w:rsidRPr="00EF6454">
        <w:t>-2009</w:t>
      </w:r>
      <w:r w:rsidR="00E51BA3" w:rsidRPr="00EF6454">
        <w:t>; full-time, tenured</w:t>
      </w:r>
      <w:r w:rsidR="007A7315" w:rsidRPr="00EF6454">
        <w:t>; School of Global Management and Leadership superseded the School of Management</w:t>
      </w:r>
      <w:r w:rsidRPr="00EF6454">
        <w:t xml:space="preserve">), </w:t>
      </w:r>
      <w:r w:rsidRPr="00EF6454">
        <w:rPr>
          <w:b/>
        </w:rPr>
        <w:t>Professor</w:t>
      </w:r>
      <w:r w:rsidRPr="00EF6454">
        <w:t xml:space="preserve"> of Management</w:t>
      </w:r>
      <w:r w:rsidR="00E51BA3" w:rsidRPr="00EF6454">
        <w:t xml:space="preserve"> and </w:t>
      </w:r>
      <w:r w:rsidR="00E51BA3" w:rsidRPr="00EF6454">
        <w:rPr>
          <w:b/>
        </w:rPr>
        <w:t>Member of the Graduate Faculty</w:t>
      </w:r>
      <w:r w:rsidR="00E51BA3" w:rsidRPr="00EF6454">
        <w:t xml:space="preserve"> in Business</w:t>
      </w:r>
      <w:r w:rsidRPr="00EF6454">
        <w:t xml:space="preserve">, </w:t>
      </w:r>
      <w:smartTag w:uri="urn:schemas-microsoft-com:office:smarttags" w:element="PersonName">
        <w:r w:rsidRPr="00EF6454">
          <w:rPr>
            <w:b/>
          </w:rPr>
          <w:t>MBA</w:t>
        </w:r>
      </w:smartTag>
      <w:r w:rsidRPr="00EF6454">
        <w:rPr>
          <w:b/>
        </w:rPr>
        <w:t xml:space="preserve"> Director</w:t>
      </w:r>
      <w:r w:rsidRPr="00EF6454">
        <w:t xml:space="preserve"> (2000</w:t>
      </w:r>
      <w:r w:rsidR="00FA657F" w:rsidRPr="00EF6454">
        <w:t>-2004</w:t>
      </w:r>
      <w:r w:rsidRPr="00EF6454">
        <w:t xml:space="preserve">), </w:t>
      </w:r>
      <w:smartTag w:uri="urn:schemas-microsoft-com:office:smarttags" w:element="PersonName">
        <w:r w:rsidRPr="00EF6454">
          <w:rPr>
            <w:b/>
          </w:rPr>
          <w:t>MBA</w:t>
        </w:r>
      </w:smartTag>
      <w:r w:rsidRPr="00EF6454">
        <w:rPr>
          <w:b/>
        </w:rPr>
        <w:t xml:space="preserve"> Coordinator</w:t>
      </w:r>
      <w:r w:rsidRPr="00EF6454">
        <w:t xml:space="preserve"> (1991-1993), </w:t>
      </w:r>
      <w:r w:rsidRPr="00EF6454">
        <w:rPr>
          <w:b/>
        </w:rPr>
        <w:t>Interim Management Coordinator</w:t>
      </w:r>
      <w:r w:rsidRPr="00EF6454">
        <w:t xml:space="preserve"> (1991-1992)</w:t>
      </w:r>
    </w:p>
    <w:p w14:paraId="5E0494B3" w14:textId="77777777" w:rsidR="007F39C9" w:rsidRPr="00EF6454" w:rsidRDefault="007F39C9" w:rsidP="001C4712">
      <w:pPr>
        <w:pStyle w:val="resume"/>
        <w:spacing w:after="0"/>
      </w:pPr>
      <w:r w:rsidRPr="00EF6454">
        <w:rPr>
          <w:b/>
        </w:rPr>
        <w:t>Visiting Scholar</w:t>
      </w:r>
      <w:r w:rsidRPr="00EF6454">
        <w:t xml:space="preserve">, </w:t>
      </w:r>
      <w:smartTag w:uri="urn:schemas-microsoft-com:office:smarttags" w:element="PlaceName">
        <w:r w:rsidRPr="00EF6454">
          <w:t>Anderson</w:t>
        </w:r>
      </w:smartTag>
      <w:r w:rsidRPr="00EF6454">
        <w:t xml:space="preserve"> </w:t>
      </w:r>
      <w:smartTag w:uri="urn:schemas-microsoft-com:office:smarttags" w:element="PlaceType">
        <w:r w:rsidRPr="00EF6454">
          <w:t>School</w:t>
        </w:r>
      </w:smartTag>
      <w:r w:rsidRPr="00EF6454">
        <w:t xml:space="preserve">, </w:t>
      </w:r>
      <w:smartTag w:uri="urn:schemas-microsoft-com:office:smarttags" w:element="PlaceType">
        <w:r w:rsidRPr="00EF6454">
          <w:t>University</w:t>
        </w:r>
      </w:smartTag>
      <w:r w:rsidRPr="00EF6454">
        <w:t xml:space="preserve"> of </w:t>
      </w:r>
      <w:smartTag w:uri="urn:schemas-microsoft-com:office:smarttags" w:element="PlaceName">
        <w:r w:rsidRPr="00EF6454">
          <w:t>California</w:t>
        </w:r>
      </w:smartTag>
      <w:r w:rsidRPr="00EF6454">
        <w:t xml:space="preserve"> at </w:t>
      </w:r>
      <w:smartTag w:uri="urn:schemas-microsoft-com:office:smarttags" w:element="City">
        <w:smartTag w:uri="urn:schemas-microsoft-com:office:smarttags" w:element="place">
          <w:r w:rsidRPr="00EF6454">
            <w:t>Los Angeles</w:t>
          </w:r>
        </w:smartTag>
      </w:smartTag>
      <w:r w:rsidRPr="00EF6454">
        <w:t xml:space="preserve"> (February 1998 while spouse received </w:t>
      </w:r>
      <w:r w:rsidR="00F11BC7" w:rsidRPr="00EF6454">
        <w:t xml:space="preserve">liver </w:t>
      </w:r>
      <w:r w:rsidRPr="00EF6454">
        <w:t>transplant)</w:t>
      </w:r>
    </w:p>
    <w:p w14:paraId="70C97EBA" w14:textId="77777777" w:rsidR="007F39C9" w:rsidRPr="00EF6454" w:rsidRDefault="007F39C9" w:rsidP="001C4712">
      <w:pPr>
        <w:pStyle w:val="resume"/>
        <w:spacing w:after="0"/>
      </w:pPr>
      <w:r w:rsidRPr="00EF6454">
        <w:rPr>
          <w:b/>
        </w:rPr>
        <w:t>Research Fellow</w:t>
      </w:r>
      <w:r w:rsidRPr="00EF6454">
        <w:t xml:space="preserve">, Mosher Institute for Defense Studies, </w:t>
      </w:r>
      <w:smartTag w:uri="urn:schemas-microsoft-com:office:smarttags" w:element="place">
        <w:smartTag w:uri="urn:schemas-microsoft-com:office:smarttags" w:element="PlaceName">
          <w:r w:rsidRPr="00EF6454">
            <w:t>Texas</w:t>
          </w:r>
        </w:smartTag>
        <w:r w:rsidRPr="00EF6454">
          <w:t xml:space="preserve"> </w:t>
        </w:r>
        <w:smartTag w:uri="urn:schemas-microsoft-com:office:smarttags" w:element="PlaceName">
          <w:r w:rsidRPr="00EF6454">
            <w:t>A&amp;M</w:t>
          </w:r>
        </w:smartTag>
        <w:r w:rsidRPr="00EF6454">
          <w:t xml:space="preserve"> </w:t>
        </w:r>
        <w:smartTag w:uri="urn:schemas-microsoft-com:office:smarttags" w:element="PlaceType">
          <w:r w:rsidRPr="00EF6454">
            <w:t>University</w:t>
          </w:r>
        </w:smartTag>
      </w:smartTag>
      <w:r w:rsidRPr="00EF6454">
        <w:t xml:space="preserve"> (1988-1990)</w:t>
      </w:r>
    </w:p>
    <w:p w14:paraId="7D0F8E64" w14:textId="77777777" w:rsidR="007F39C9" w:rsidRPr="00EF6454" w:rsidRDefault="007F39C9" w:rsidP="001C4712">
      <w:pPr>
        <w:pStyle w:val="resume"/>
        <w:spacing w:after="0"/>
      </w:pPr>
      <w:smartTag w:uri="urn:schemas-microsoft-com:office:smarttags" w:element="place">
        <w:smartTag w:uri="urn:schemas-microsoft-com:office:smarttags" w:element="PlaceName">
          <w:r w:rsidRPr="00EF6454">
            <w:t>Texas</w:t>
          </w:r>
        </w:smartTag>
        <w:r w:rsidRPr="00EF6454">
          <w:t xml:space="preserve"> </w:t>
        </w:r>
        <w:smartTag w:uri="urn:schemas-microsoft-com:office:smarttags" w:element="PlaceName">
          <w:r w:rsidRPr="00EF6454">
            <w:t>A&amp;M</w:t>
          </w:r>
        </w:smartTag>
        <w:r w:rsidRPr="00EF6454">
          <w:t xml:space="preserve"> </w:t>
        </w:r>
        <w:smartTag w:uri="urn:schemas-microsoft-com:office:smarttags" w:element="PlaceType">
          <w:r w:rsidRPr="00EF6454">
            <w:t>University</w:t>
          </w:r>
        </w:smartTag>
      </w:smartTag>
      <w:r w:rsidRPr="00EF6454">
        <w:t xml:space="preserve"> (1985-1989</w:t>
      </w:r>
      <w:r w:rsidR="00E51BA3" w:rsidRPr="00EF6454">
        <w:t>; full-time, tenured</w:t>
      </w:r>
      <w:r w:rsidRPr="00EF6454">
        <w:t xml:space="preserve">) </w:t>
      </w:r>
      <w:r w:rsidRPr="00EF6454">
        <w:rPr>
          <w:b/>
        </w:rPr>
        <w:t>Professor</w:t>
      </w:r>
      <w:r w:rsidRPr="00EF6454">
        <w:t xml:space="preserve"> of Management and </w:t>
      </w:r>
      <w:r w:rsidRPr="00EF6454">
        <w:rPr>
          <w:b/>
        </w:rPr>
        <w:t>Member of Graduate Faculty</w:t>
      </w:r>
    </w:p>
    <w:p w14:paraId="58D69706" w14:textId="77777777" w:rsidR="007F39C9" w:rsidRPr="00EF6454" w:rsidRDefault="007F39C9" w:rsidP="001C4712">
      <w:pPr>
        <w:pStyle w:val="resume"/>
        <w:spacing w:after="0"/>
      </w:pPr>
      <w:r w:rsidRPr="00EF6454">
        <w:rPr>
          <w:b/>
        </w:rPr>
        <w:t>Visiting Scholar</w:t>
      </w:r>
      <w:r w:rsidRPr="00EF6454">
        <w:t xml:space="preserve">, </w:t>
      </w:r>
      <w:smartTag w:uri="urn:schemas-microsoft-com:office:smarttags" w:element="place">
        <w:smartTag w:uri="urn:schemas-microsoft-com:office:smarttags" w:element="PlaceName">
          <w:r w:rsidRPr="00EF6454">
            <w:t>San Diego</w:t>
          </w:r>
        </w:smartTag>
        <w:r w:rsidRPr="00EF6454">
          <w:t xml:space="preserve"> </w:t>
        </w:r>
        <w:smartTag w:uri="urn:schemas-microsoft-com:office:smarttags" w:element="PlaceType">
          <w:r w:rsidRPr="00EF6454">
            <w:t>State</w:t>
          </w:r>
        </w:smartTag>
        <w:r w:rsidRPr="00EF6454">
          <w:t xml:space="preserve"> </w:t>
        </w:r>
        <w:smartTag w:uri="urn:schemas-microsoft-com:office:smarttags" w:element="PlaceType">
          <w:r w:rsidRPr="00EF6454">
            <w:t>University</w:t>
          </w:r>
        </w:smartTag>
      </w:smartTag>
      <w:r w:rsidRPr="00EF6454">
        <w:t xml:space="preserve"> (March 1987)</w:t>
      </w:r>
    </w:p>
    <w:p w14:paraId="3B6CB565" w14:textId="77777777" w:rsidR="007F39C9" w:rsidRPr="00EF6454" w:rsidRDefault="007F39C9" w:rsidP="001C4712">
      <w:pPr>
        <w:pStyle w:val="resume"/>
        <w:spacing w:after="0"/>
      </w:pPr>
      <w:smartTag w:uri="urn:schemas-microsoft-com:office:smarttags" w:element="place">
        <w:smartTag w:uri="urn:schemas-microsoft-com:office:smarttags" w:element="PlaceName">
          <w:r w:rsidRPr="00EF6454">
            <w:t>Texas</w:t>
          </w:r>
        </w:smartTag>
        <w:r w:rsidRPr="00EF6454">
          <w:t xml:space="preserve"> </w:t>
        </w:r>
        <w:smartTag w:uri="urn:schemas-microsoft-com:office:smarttags" w:element="PlaceName">
          <w:r w:rsidRPr="00EF6454">
            <w:t>A&amp;M</w:t>
          </w:r>
        </w:smartTag>
        <w:r w:rsidRPr="00EF6454">
          <w:t xml:space="preserve"> </w:t>
        </w:r>
        <w:smartTag w:uri="urn:schemas-microsoft-com:office:smarttags" w:element="PlaceType">
          <w:r w:rsidRPr="00EF6454">
            <w:t>University</w:t>
          </w:r>
        </w:smartTag>
      </w:smartTag>
      <w:r w:rsidRPr="00EF6454">
        <w:t xml:space="preserve"> (1975-1985) Associate Professor of Management and Member of Graduate Faculty [full-time, tenured in 1976]</w:t>
      </w:r>
    </w:p>
    <w:p w14:paraId="5477B2F7" w14:textId="77777777" w:rsidR="007F39C9" w:rsidRPr="00EF6454" w:rsidRDefault="007F39C9" w:rsidP="001C4712">
      <w:pPr>
        <w:pStyle w:val="resume"/>
        <w:spacing w:after="0"/>
      </w:pPr>
      <w:r w:rsidRPr="00EF6454">
        <w:rPr>
          <w:b/>
        </w:rPr>
        <w:t>Research Associate</w:t>
      </w:r>
      <w:r w:rsidRPr="00EF6454">
        <w:t xml:space="preserve">, Center for Urban Programs, Department of Civil Engineering, </w:t>
      </w:r>
      <w:smartTag w:uri="urn:schemas-microsoft-com:office:smarttags" w:element="place">
        <w:smartTag w:uri="urn:schemas-microsoft-com:office:smarttags" w:element="PlaceName">
          <w:r w:rsidRPr="00EF6454">
            <w:t>Texas</w:t>
          </w:r>
        </w:smartTag>
        <w:r w:rsidRPr="00EF6454">
          <w:t xml:space="preserve"> </w:t>
        </w:r>
        <w:smartTag w:uri="urn:schemas-microsoft-com:office:smarttags" w:element="PlaceName">
          <w:r w:rsidRPr="00EF6454">
            <w:t>A&amp;M</w:t>
          </w:r>
        </w:smartTag>
        <w:r w:rsidRPr="00EF6454">
          <w:t xml:space="preserve"> </w:t>
        </w:r>
        <w:smartTag w:uri="urn:schemas-microsoft-com:office:smarttags" w:element="PlaceType">
          <w:r w:rsidRPr="00EF6454">
            <w:t>University</w:t>
          </w:r>
        </w:smartTag>
      </w:smartTag>
      <w:r w:rsidRPr="00EF6454">
        <w:t xml:space="preserve"> (1975)</w:t>
      </w:r>
    </w:p>
    <w:p w14:paraId="0F198E51" w14:textId="77777777" w:rsidR="007F39C9" w:rsidRPr="00EF6454" w:rsidRDefault="007F39C9" w:rsidP="001C4712">
      <w:pPr>
        <w:pStyle w:val="resume"/>
        <w:spacing w:after="0"/>
      </w:pPr>
      <w:smartTag w:uri="urn:schemas-microsoft-com:office:smarttags" w:element="place">
        <w:smartTag w:uri="urn:schemas-microsoft-com:office:smarttags" w:element="PlaceName">
          <w:r w:rsidRPr="00EF6454">
            <w:t>Texas</w:t>
          </w:r>
        </w:smartTag>
        <w:r w:rsidRPr="00EF6454">
          <w:t xml:space="preserve"> </w:t>
        </w:r>
        <w:smartTag w:uri="urn:schemas-microsoft-com:office:smarttags" w:element="PlaceName">
          <w:r w:rsidRPr="00EF6454">
            <w:t>A&amp;M</w:t>
          </w:r>
        </w:smartTag>
        <w:r w:rsidRPr="00EF6454">
          <w:t xml:space="preserve"> </w:t>
        </w:r>
        <w:smartTag w:uri="urn:schemas-microsoft-com:office:smarttags" w:element="PlaceType">
          <w:r w:rsidRPr="00EF6454">
            <w:t>University</w:t>
          </w:r>
        </w:smartTag>
      </w:smartTag>
      <w:r w:rsidRPr="00EF6454">
        <w:t xml:space="preserve"> (1973-1975) Assistant Professor of Management</w:t>
      </w:r>
      <w:r w:rsidR="008C5CC8" w:rsidRPr="00EF6454">
        <w:t xml:space="preserve"> and Member of Graduate Faculty</w:t>
      </w:r>
    </w:p>
    <w:p w14:paraId="62757212" w14:textId="77777777" w:rsidR="008C5CC8" w:rsidRPr="00EF6454" w:rsidRDefault="007F39C9" w:rsidP="001C4712">
      <w:pPr>
        <w:pStyle w:val="resume"/>
        <w:spacing w:after="0"/>
      </w:pPr>
      <w:smartTag w:uri="urn:schemas-microsoft-com:office:smarttags" w:element="place">
        <w:smartTag w:uri="urn:schemas-microsoft-com:office:smarttags" w:element="PlaceType">
          <w:r w:rsidRPr="00EF6454">
            <w:t>University</w:t>
          </w:r>
        </w:smartTag>
        <w:r w:rsidRPr="00EF6454">
          <w:t xml:space="preserve"> of </w:t>
        </w:r>
        <w:smartTag w:uri="urn:schemas-microsoft-com:office:smarttags" w:element="PlaceName">
          <w:r w:rsidRPr="00EF6454">
            <w:t>Akron</w:t>
          </w:r>
        </w:smartTag>
      </w:smartTag>
      <w:r w:rsidRPr="00EF6454">
        <w:t xml:space="preserve"> (1970-73) Assistant Professor of Management and Member of Graduate Faculty ... Promotion to Associate Professor with tenure approved effective September 15, 1973</w:t>
      </w:r>
    </w:p>
    <w:p w14:paraId="4EA602AA" w14:textId="77777777" w:rsidR="007F39C9" w:rsidRPr="00EF6454" w:rsidRDefault="007F39C9" w:rsidP="001C4712">
      <w:pPr>
        <w:pStyle w:val="resume"/>
        <w:spacing w:after="0"/>
      </w:pPr>
      <w:smartTag w:uri="urn:schemas-microsoft-com:office:smarttags" w:element="City">
        <w:r w:rsidRPr="00EF6454">
          <w:t>Kingsport</w:t>
        </w:r>
      </w:smartTag>
      <w:r w:rsidRPr="00EF6454">
        <w:t xml:space="preserve"> Graduate Study Program, </w:t>
      </w:r>
      <w:smartTag w:uri="urn:schemas-microsoft-com:office:smarttags" w:element="place">
        <w:smartTag w:uri="urn:schemas-microsoft-com:office:smarttags" w:element="PlaceType">
          <w:r w:rsidRPr="00EF6454">
            <w:t>University</w:t>
          </w:r>
        </w:smartTag>
        <w:r w:rsidRPr="00EF6454">
          <w:t xml:space="preserve"> of </w:t>
        </w:r>
        <w:smartTag w:uri="urn:schemas-microsoft-com:office:smarttags" w:element="PlaceName">
          <w:r w:rsidRPr="00EF6454">
            <w:t>Tennessee</w:t>
          </w:r>
        </w:smartTag>
      </w:smartTag>
      <w:r w:rsidRPr="00EF6454">
        <w:t xml:space="preserve"> (1967-70) Instructor in Industrial and Personnel Management and Member of Graduate F</w:t>
      </w:r>
      <w:r w:rsidR="008C5CC8" w:rsidRPr="00EF6454">
        <w:t>aculty</w:t>
      </w:r>
    </w:p>
    <w:p w14:paraId="51C123B3" w14:textId="77777777" w:rsidR="007F39C9" w:rsidRPr="00EF6454" w:rsidRDefault="007F39C9" w:rsidP="001C4712">
      <w:pPr>
        <w:pStyle w:val="resume"/>
        <w:spacing w:after="0"/>
      </w:pPr>
      <w:smartTag w:uri="urn:schemas-microsoft-com:office:smarttags" w:element="PlaceType">
        <w:r w:rsidRPr="00EF6454">
          <w:t>University</w:t>
        </w:r>
      </w:smartTag>
      <w:r w:rsidRPr="00EF6454">
        <w:t xml:space="preserve"> of </w:t>
      </w:r>
      <w:smartTag w:uri="urn:schemas-microsoft-com:office:smarttags" w:element="PlaceName">
        <w:r w:rsidRPr="00EF6454">
          <w:t>Tennessee</w:t>
        </w:r>
      </w:smartTag>
      <w:r w:rsidRPr="00EF6454">
        <w:t xml:space="preserve">, </w:t>
      </w:r>
      <w:smartTag w:uri="urn:schemas-microsoft-com:office:smarttags" w:element="place">
        <w:smartTag w:uri="urn:schemas-microsoft-com:office:smarttags" w:element="City">
          <w:r w:rsidRPr="00EF6454">
            <w:t>Knoxville</w:t>
          </w:r>
        </w:smartTag>
      </w:smartTag>
      <w:r w:rsidRPr="00EF6454">
        <w:t xml:space="preserve"> (1963-67) Instructor in Industrial and Personnel Management</w:t>
      </w:r>
    </w:p>
    <w:p w14:paraId="79837219" w14:textId="77777777" w:rsidR="007F39C9" w:rsidRPr="00EF6454" w:rsidRDefault="007F39C9" w:rsidP="001C4712">
      <w:pPr>
        <w:pStyle w:val="resume"/>
        <w:spacing w:after="0"/>
      </w:pPr>
      <w:r w:rsidRPr="00EF6454">
        <w:t xml:space="preserve">Bureau of Business and Economic Research, </w:t>
      </w:r>
      <w:smartTag w:uri="urn:schemas-microsoft-com:office:smarttags" w:element="PlaceType">
        <w:r w:rsidRPr="00EF6454">
          <w:t>University</w:t>
        </w:r>
      </w:smartTag>
      <w:r w:rsidRPr="00EF6454">
        <w:t xml:space="preserve"> of </w:t>
      </w:r>
      <w:smartTag w:uri="urn:schemas-microsoft-com:office:smarttags" w:element="PlaceName">
        <w:r w:rsidRPr="00EF6454">
          <w:t>Tennessee</w:t>
        </w:r>
      </w:smartTag>
      <w:r w:rsidRPr="00EF6454">
        <w:t xml:space="preserve">, </w:t>
      </w:r>
      <w:smartTag w:uri="urn:schemas-microsoft-com:office:smarttags" w:element="City">
        <w:smartTag w:uri="urn:schemas-microsoft-com:office:smarttags" w:element="place">
          <w:r w:rsidRPr="00EF6454">
            <w:t>Knoxville</w:t>
          </w:r>
        </w:smartTag>
      </w:smartTag>
      <w:r w:rsidRPr="00EF6454">
        <w:t xml:space="preserve"> (1962-63) Research Assistant</w:t>
      </w:r>
    </w:p>
    <w:p w14:paraId="42BD34C0" w14:textId="77777777" w:rsidR="00CE6C24" w:rsidRPr="00EF6454" w:rsidRDefault="00CE6C24" w:rsidP="001C4712">
      <w:pPr>
        <w:rPr>
          <w:sz w:val="16"/>
        </w:rPr>
      </w:pPr>
    </w:p>
    <w:p w14:paraId="6F9D7367" w14:textId="77777777" w:rsidR="007F39C9" w:rsidRPr="00EF6454" w:rsidRDefault="007F39C9" w:rsidP="001C4712">
      <w:pPr>
        <w:pStyle w:val="resume"/>
        <w:spacing w:after="0"/>
      </w:pPr>
      <w:r w:rsidRPr="00EF6454">
        <w:rPr>
          <w:b/>
          <w:u w:val="single"/>
        </w:rPr>
        <w:t>Other Experience and Teaching Grants</w:t>
      </w:r>
    </w:p>
    <w:p w14:paraId="06612577" w14:textId="77777777" w:rsidR="007F39C9" w:rsidRPr="00EF6454" w:rsidRDefault="007F39C9" w:rsidP="001C4712">
      <w:pPr>
        <w:pStyle w:val="resume"/>
        <w:spacing w:after="0"/>
      </w:pPr>
      <w:r w:rsidRPr="00EF6454">
        <w:t>Member, Educational Leadership Consortium [http://www.rowan.edu/edlead/consorti/default.htm#home page] (2001</w:t>
      </w:r>
      <w:r w:rsidR="00C35315" w:rsidRPr="00EF6454">
        <w:t>-2004</w:t>
      </w:r>
      <w:r w:rsidRPr="00EF6454">
        <w:t>)</w:t>
      </w:r>
    </w:p>
    <w:p w14:paraId="57E70133" w14:textId="77777777" w:rsidR="007F39C9" w:rsidRPr="00EF6454" w:rsidRDefault="007F39C9" w:rsidP="001C4712">
      <w:pPr>
        <w:pStyle w:val="resume"/>
        <w:spacing w:after="0"/>
      </w:pPr>
      <w:r w:rsidRPr="00EF6454">
        <w:t>Curriculum Module Development Grant, Minerva Education Institute (1996; $3000) to develop a curriculum module entitled, “Workplace Violence: Moving Toward Minimizing Risks.”</w:t>
      </w:r>
    </w:p>
    <w:p w14:paraId="5425D97E" w14:textId="77777777" w:rsidR="007F39C9" w:rsidRPr="00EF6454" w:rsidRDefault="007F39C9" w:rsidP="001C4712">
      <w:pPr>
        <w:pStyle w:val="resume"/>
        <w:spacing w:after="0"/>
      </w:pPr>
      <w:r w:rsidRPr="00EF6454">
        <w:t xml:space="preserve">AACSB Workshop on Learning Technologies, </w:t>
      </w:r>
      <w:smartTag w:uri="urn:schemas-microsoft-com:office:smarttags" w:element="place">
        <w:smartTag w:uri="urn:schemas-microsoft-com:office:smarttags" w:element="PlaceName">
          <w:r w:rsidRPr="00EF6454">
            <w:t>Wake</w:t>
          </w:r>
        </w:smartTag>
        <w:r w:rsidRPr="00EF6454">
          <w:t xml:space="preserve"> </w:t>
        </w:r>
        <w:smartTag w:uri="urn:schemas-microsoft-com:office:smarttags" w:element="PlaceType">
          <w:r w:rsidRPr="00EF6454">
            <w:t>Forest</w:t>
          </w:r>
        </w:smartTag>
        <w:r w:rsidRPr="00EF6454">
          <w:t xml:space="preserve"> </w:t>
        </w:r>
        <w:smartTag w:uri="urn:schemas-microsoft-com:office:smarttags" w:element="PlaceType">
          <w:r w:rsidRPr="00EF6454">
            <w:t>University</w:t>
          </w:r>
        </w:smartTag>
      </w:smartTag>
      <w:r w:rsidRPr="00EF6454">
        <w:t>, May 1995</w:t>
      </w:r>
    </w:p>
    <w:p w14:paraId="4B159A0E" w14:textId="77777777" w:rsidR="007F39C9" w:rsidRPr="00EF6454" w:rsidRDefault="007F39C9" w:rsidP="001C4712">
      <w:pPr>
        <w:pStyle w:val="resume"/>
        <w:spacing w:after="0"/>
      </w:pPr>
      <w:smartTag w:uri="urn:schemas-microsoft-com:office:smarttags" w:element="PersonName">
        <w:r w:rsidRPr="00EF6454">
          <w:t>MBA</w:t>
        </w:r>
      </w:smartTag>
      <w:r w:rsidRPr="00EF6454">
        <w:t xml:space="preserve"> Manager's Program, Graduate Management Admissions Council, </w:t>
      </w:r>
      <w:smartTag w:uri="urn:schemas-microsoft-com:office:smarttags" w:element="PlaceName">
        <w:r w:rsidRPr="00EF6454">
          <w:t>Duke</w:t>
        </w:r>
      </w:smartTag>
      <w:r w:rsidRPr="00EF6454">
        <w:t xml:space="preserve"> </w:t>
      </w:r>
      <w:smartTag w:uri="urn:schemas-microsoft-com:office:smarttags" w:element="PlaceType">
        <w:r w:rsidRPr="00EF6454">
          <w:t>University</w:t>
        </w:r>
      </w:smartTag>
      <w:r w:rsidRPr="00EF6454">
        <w:t xml:space="preserve">, </w:t>
      </w:r>
      <w:smartTag w:uri="urn:schemas-microsoft-com:office:smarttags" w:element="place">
        <w:smartTag w:uri="urn:schemas-microsoft-com:office:smarttags" w:element="City">
          <w:r w:rsidRPr="00EF6454">
            <w:t>Durham</w:t>
          </w:r>
        </w:smartTag>
        <w:r w:rsidRPr="00EF6454">
          <w:t xml:space="preserve">, </w:t>
        </w:r>
        <w:smartTag w:uri="urn:schemas-microsoft-com:office:smarttags" w:element="State">
          <w:r w:rsidRPr="00EF6454">
            <w:t>North Carolina</w:t>
          </w:r>
        </w:smartTag>
      </w:smartTag>
      <w:r w:rsidRPr="00EF6454">
        <w:t>, July 1991</w:t>
      </w:r>
    </w:p>
    <w:p w14:paraId="16C3D86A" w14:textId="77777777" w:rsidR="007F39C9" w:rsidRPr="00EF6454" w:rsidRDefault="007F39C9" w:rsidP="001C4712">
      <w:pPr>
        <w:pStyle w:val="resume"/>
        <w:spacing w:after="0"/>
      </w:pPr>
      <w:r w:rsidRPr="00EF6454">
        <w:t xml:space="preserve">AACSB Business Accreditation Workshop, </w:t>
      </w:r>
      <w:smartTag w:uri="urn:schemas-microsoft-com:office:smarttags" w:element="place">
        <w:smartTag w:uri="urn:schemas-microsoft-com:office:smarttags" w:element="City">
          <w:r w:rsidRPr="00EF6454">
            <w:t>St. Louis</w:t>
          </w:r>
        </w:smartTag>
        <w:r w:rsidRPr="00EF6454">
          <w:t xml:space="preserve">, </w:t>
        </w:r>
        <w:smartTag w:uri="urn:schemas-microsoft-com:office:smarttags" w:element="State">
          <w:r w:rsidRPr="00EF6454">
            <w:t>MO</w:t>
          </w:r>
        </w:smartTag>
      </w:smartTag>
      <w:r w:rsidRPr="00EF6454">
        <w:t>, August 1990</w:t>
      </w:r>
    </w:p>
    <w:p w14:paraId="72521F5D" w14:textId="77777777" w:rsidR="007F39C9" w:rsidRPr="00EF6454" w:rsidRDefault="007F39C9" w:rsidP="001C4712">
      <w:pPr>
        <w:pStyle w:val="resume"/>
        <w:spacing w:after="0"/>
      </w:pPr>
      <w:r w:rsidRPr="00EF6454">
        <w:t>AACSB Workshop on Strategic Planning for Business Schools, Colorado Springs, CO, May 1990</w:t>
      </w:r>
    </w:p>
    <w:p w14:paraId="538A3037" w14:textId="77777777" w:rsidR="007F39C9" w:rsidRPr="00EF6454" w:rsidRDefault="007F39C9" w:rsidP="001C4712">
      <w:pPr>
        <w:pStyle w:val="resume"/>
        <w:spacing w:after="0"/>
      </w:pPr>
      <w:r w:rsidRPr="00EF6454">
        <w:t xml:space="preserve">Teaching Incentive Grant, </w:t>
      </w:r>
      <w:smartTag w:uri="urn:schemas-microsoft-com:office:smarttags" w:element="place">
        <w:smartTag w:uri="urn:schemas-microsoft-com:office:smarttags" w:element="PlaceName">
          <w:r w:rsidRPr="00EF6454">
            <w:t>Texas</w:t>
          </w:r>
        </w:smartTag>
        <w:r w:rsidRPr="00EF6454">
          <w:t xml:space="preserve"> </w:t>
        </w:r>
        <w:smartTag w:uri="urn:schemas-microsoft-com:office:smarttags" w:element="PlaceName">
          <w:r w:rsidRPr="00EF6454">
            <w:t>A&amp;M</w:t>
          </w:r>
        </w:smartTag>
        <w:r w:rsidRPr="00EF6454">
          <w:t xml:space="preserve"> </w:t>
        </w:r>
        <w:smartTag w:uri="urn:schemas-microsoft-com:office:smarttags" w:element="PlaceType">
          <w:r w:rsidRPr="00EF6454">
            <w:t>University</w:t>
          </w:r>
        </w:smartTag>
        <w:r w:rsidRPr="00EF6454">
          <w:t xml:space="preserve"> </w:t>
        </w:r>
        <w:smartTag w:uri="urn:schemas-microsoft-com:office:smarttags" w:element="PlaceType">
          <w:r w:rsidRPr="00EF6454">
            <w:t>Center</w:t>
          </w:r>
        </w:smartTag>
      </w:smartTag>
      <w:r w:rsidRPr="00EF6454">
        <w:t xml:space="preserve"> for Teaching Excellence (1985; $1000) to develop the use of television learning exercises for leadership classes</w:t>
      </w:r>
    </w:p>
    <w:p w14:paraId="77688A84" w14:textId="77777777" w:rsidR="007F39C9" w:rsidRPr="00EF6454" w:rsidRDefault="007F39C9" w:rsidP="001C4712">
      <w:pPr>
        <w:pStyle w:val="resume"/>
        <w:spacing w:after="0"/>
      </w:pPr>
      <w:r w:rsidRPr="00EF6454">
        <w:t xml:space="preserve">Participant in Education Testing Service Project </w:t>
      </w:r>
      <w:proofErr w:type="spellStart"/>
      <w:r w:rsidRPr="00EF6454">
        <w:t>Dantes</w:t>
      </w:r>
      <w:proofErr w:type="spellEnd"/>
      <w:r w:rsidRPr="00EF6454">
        <w:t xml:space="preserve"> to develop national multiple-choice test for organizational behavior material</w:t>
      </w:r>
    </w:p>
    <w:p w14:paraId="0096D04F" w14:textId="77777777" w:rsidR="007F39C9" w:rsidRPr="00EF6454" w:rsidRDefault="007F39C9" w:rsidP="001C4712">
      <w:pPr>
        <w:pStyle w:val="resume"/>
        <w:spacing w:after="0"/>
      </w:pPr>
      <w:r w:rsidRPr="00EF6454">
        <w:t>Junior Planner, East Tennessee Office (</w:t>
      </w:r>
      <w:smartTag w:uri="urn:schemas-microsoft-com:office:smarttags" w:element="City">
        <w:r w:rsidRPr="00EF6454">
          <w:t>Knoxville</w:t>
        </w:r>
      </w:smartTag>
      <w:r w:rsidRPr="00EF6454">
        <w:t xml:space="preserve">), </w:t>
      </w:r>
      <w:smartTag w:uri="urn:schemas-microsoft-com:office:smarttags" w:element="place">
        <w:smartTag w:uri="urn:schemas-microsoft-com:office:smarttags" w:element="PlaceName">
          <w:r w:rsidRPr="00EF6454">
            <w:t>Tennessee</w:t>
          </w:r>
        </w:smartTag>
        <w:r w:rsidRPr="00EF6454">
          <w:t xml:space="preserve"> </w:t>
        </w:r>
        <w:smartTag w:uri="urn:schemas-microsoft-com:office:smarttags" w:element="PlaceType">
          <w:r w:rsidRPr="00EF6454">
            <w:t>State</w:t>
          </w:r>
        </w:smartTag>
      </w:smartTag>
      <w:r w:rsidRPr="00EF6454">
        <w:t xml:space="preserve"> Planning Commission (1962)</w:t>
      </w:r>
    </w:p>
    <w:p w14:paraId="34C21EF9" w14:textId="77777777" w:rsidR="007F39C9" w:rsidRPr="00EF6454" w:rsidRDefault="007F39C9" w:rsidP="001C4712">
      <w:pPr>
        <w:pStyle w:val="resume"/>
        <w:spacing w:after="0"/>
      </w:pPr>
      <w:r w:rsidRPr="00EF6454">
        <w:t xml:space="preserve">Museum Assistant, </w:t>
      </w:r>
      <w:smartTag w:uri="urn:schemas-microsoft-com:office:smarttags" w:element="PlaceName">
        <w:r w:rsidRPr="00EF6454">
          <w:t>American</w:t>
        </w:r>
      </w:smartTag>
      <w:r w:rsidRPr="00EF6454">
        <w:t xml:space="preserve"> </w:t>
      </w:r>
      <w:smartTag w:uri="urn:schemas-microsoft-com:office:smarttags" w:element="PlaceType">
        <w:r w:rsidRPr="00EF6454">
          <w:t>Museum</w:t>
        </w:r>
      </w:smartTag>
      <w:r w:rsidRPr="00EF6454">
        <w:t xml:space="preserve"> of Atomic Energy, </w:t>
      </w:r>
      <w:smartTag w:uri="urn:schemas-microsoft-com:office:smarttags" w:element="place">
        <w:smartTag w:uri="urn:schemas-microsoft-com:office:smarttags" w:element="City">
          <w:r w:rsidRPr="00EF6454">
            <w:t>Oak Ridge</w:t>
          </w:r>
        </w:smartTag>
        <w:r w:rsidRPr="00EF6454">
          <w:t xml:space="preserve">, </w:t>
        </w:r>
        <w:smartTag w:uri="urn:schemas-microsoft-com:office:smarttags" w:element="State">
          <w:r w:rsidRPr="00EF6454">
            <w:t>Tennessee</w:t>
          </w:r>
        </w:smartTag>
      </w:smartTag>
      <w:r w:rsidRPr="00EF6454">
        <w:t xml:space="preserve"> (1961)</w:t>
      </w:r>
    </w:p>
    <w:p w14:paraId="162AF9BF" w14:textId="77777777" w:rsidR="007F39C9" w:rsidRPr="00EF6454" w:rsidRDefault="007F39C9" w:rsidP="001C4712">
      <w:pPr>
        <w:pStyle w:val="resume"/>
        <w:spacing w:after="0"/>
      </w:pPr>
      <w:r w:rsidRPr="00EF6454">
        <w:t xml:space="preserve">Lifeguard and Water Safety Instructor, </w:t>
      </w:r>
      <w:smartTag w:uri="urn:schemas-microsoft-com:office:smarttags" w:element="place">
        <w:smartTag w:uri="urn:schemas-microsoft-com:office:smarttags" w:element="City">
          <w:r w:rsidRPr="00EF6454">
            <w:t>City of Oak Ridge</w:t>
          </w:r>
        </w:smartTag>
        <w:r w:rsidRPr="00EF6454">
          <w:t xml:space="preserve">, </w:t>
        </w:r>
        <w:smartTag w:uri="urn:schemas-microsoft-com:office:smarttags" w:element="State">
          <w:r w:rsidRPr="00EF6454">
            <w:t>Tennessee</w:t>
          </w:r>
        </w:smartTag>
      </w:smartTag>
      <w:r w:rsidRPr="00EF6454">
        <w:t xml:space="preserve"> (Summers of 1955-1961)</w:t>
      </w:r>
    </w:p>
    <w:p w14:paraId="09BBD7B7" w14:textId="77777777" w:rsidR="00DA0089" w:rsidRPr="00DA0089" w:rsidRDefault="00DA0089" w:rsidP="001C4712">
      <w:pPr>
        <w:pStyle w:val="resume"/>
        <w:spacing w:after="0"/>
        <w:rPr>
          <w:b/>
          <w:sz w:val="16"/>
          <w:szCs w:val="16"/>
          <w:u w:val="single"/>
        </w:rPr>
      </w:pPr>
    </w:p>
    <w:p w14:paraId="064F2F9C" w14:textId="77777777" w:rsidR="007F39C9" w:rsidRPr="00EF6454" w:rsidRDefault="007F39C9" w:rsidP="001C4712">
      <w:pPr>
        <w:pStyle w:val="resume"/>
        <w:spacing w:after="0"/>
      </w:pPr>
      <w:r w:rsidRPr="00EF6454">
        <w:rPr>
          <w:b/>
          <w:u w:val="single"/>
        </w:rPr>
        <w:t>Editorial and Related Service</w:t>
      </w:r>
    </w:p>
    <w:p w14:paraId="26E21E45" w14:textId="77777777" w:rsidR="001A327B" w:rsidRDefault="001A327B" w:rsidP="001C4712">
      <w:pPr>
        <w:pStyle w:val="resume"/>
        <w:spacing w:after="0"/>
      </w:pPr>
      <w:r>
        <w:t xml:space="preserve">Editorial </w:t>
      </w:r>
      <w:r w:rsidR="0064650F">
        <w:t xml:space="preserve">Advisory </w:t>
      </w:r>
      <w:r>
        <w:t xml:space="preserve">Board, </w:t>
      </w:r>
      <w:r w:rsidRPr="001A327B">
        <w:rPr>
          <w:u w:val="single"/>
        </w:rPr>
        <w:t>Amity Journal of Agribusiness</w:t>
      </w:r>
      <w:r>
        <w:t xml:space="preserve"> </w:t>
      </w:r>
      <w:r w:rsidR="00360D8C">
        <w:t>[</w:t>
      </w:r>
      <w:r w:rsidR="00360D8C" w:rsidRPr="00360D8C">
        <w:t>amity.edu/</w:t>
      </w:r>
      <w:proofErr w:type="spellStart"/>
      <w:r w:rsidR="00360D8C" w:rsidRPr="00360D8C">
        <w:t>admaa</w:t>
      </w:r>
      <w:proofErr w:type="spellEnd"/>
      <w:r w:rsidR="00360D8C" w:rsidRPr="00360D8C">
        <w:t>/</w:t>
      </w:r>
      <w:proofErr w:type="spellStart"/>
      <w:r w:rsidR="00360D8C" w:rsidRPr="00360D8C">
        <w:t>ajab</w:t>
      </w:r>
      <w:proofErr w:type="spellEnd"/>
      <w:r w:rsidR="00360D8C" w:rsidRPr="00360D8C">
        <w:t>/default.aspx</w:t>
      </w:r>
      <w:r w:rsidR="00360D8C">
        <w:t>]</w:t>
      </w:r>
      <w:r w:rsidR="00360D8C" w:rsidRPr="00360D8C">
        <w:t xml:space="preserve"> </w:t>
      </w:r>
      <w:r>
        <w:t>(2015 to present)</w:t>
      </w:r>
    </w:p>
    <w:p w14:paraId="4BB00DCD" w14:textId="77777777" w:rsidR="005F050B" w:rsidRPr="005F050B" w:rsidRDefault="005F050B" w:rsidP="001C4712">
      <w:pPr>
        <w:pStyle w:val="resume"/>
        <w:spacing w:after="0"/>
        <w:rPr>
          <w:u w:val="single"/>
        </w:rPr>
      </w:pPr>
      <w:r>
        <w:t>Senior Editor,</w:t>
      </w:r>
      <w:r w:rsidR="00F12339">
        <w:t xml:space="preserve"> Management History,</w:t>
      </w:r>
      <w:r>
        <w:t xml:space="preserve"> </w:t>
      </w:r>
      <w:r w:rsidRPr="005F050B">
        <w:rPr>
          <w:rFonts w:ascii="Cambria" w:hAnsi="Cambria"/>
          <w:iCs/>
          <w:u w:val="single"/>
        </w:rPr>
        <w:t>Oxford Research Encyclopedia of Business and Management</w:t>
      </w:r>
      <w:r w:rsidRPr="005F050B">
        <w:rPr>
          <w:rFonts w:ascii="Cambria" w:hAnsi="Cambria"/>
          <w:iCs/>
        </w:rPr>
        <w:t xml:space="preserve"> (2014 to present)</w:t>
      </w:r>
    </w:p>
    <w:p w14:paraId="3C0E53AB" w14:textId="77777777" w:rsidR="00DB2EAA" w:rsidRDefault="00DB2EAA" w:rsidP="001C4712">
      <w:pPr>
        <w:pStyle w:val="resume"/>
        <w:spacing w:after="0"/>
      </w:pPr>
      <w:r>
        <w:t xml:space="preserve">Book Review Editor, </w:t>
      </w:r>
      <w:r w:rsidRPr="005F050B">
        <w:rPr>
          <w:u w:val="single"/>
        </w:rPr>
        <w:t>Management Decision</w:t>
      </w:r>
      <w:r>
        <w:t xml:space="preserve"> (2014</w:t>
      </w:r>
      <w:r w:rsidR="004F6926">
        <w:t>-2015</w:t>
      </w:r>
      <w:r>
        <w:t>)</w:t>
      </w:r>
    </w:p>
    <w:p w14:paraId="0CAC8F5B" w14:textId="77777777" w:rsidR="00120FD9" w:rsidRPr="00EF6454" w:rsidRDefault="00120FD9" w:rsidP="001C4712">
      <w:pPr>
        <w:pStyle w:val="resume"/>
        <w:spacing w:after="0"/>
      </w:pPr>
      <w:r w:rsidRPr="00EF6454">
        <w:t xml:space="preserve">Editorial Board, </w:t>
      </w:r>
      <w:r w:rsidRPr="00EF6454">
        <w:rPr>
          <w:u w:val="single"/>
        </w:rPr>
        <w:t xml:space="preserve">Journal of </w:t>
      </w:r>
      <w:r>
        <w:rPr>
          <w:u w:val="single"/>
        </w:rPr>
        <w:t>Managerial Psychology</w:t>
      </w:r>
      <w:r w:rsidRPr="00EF6454">
        <w:t xml:space="preserve"> (201</w:t>
      </w:r>
      <w:r>
        <w:t>1</w:t>
      </w:r>
      <w:r w:rsidR="004E31C4">
        <w:t>-2017</w:t>
      </w:r>
      <w:r w:rsidRPr="00EF6454">
        <w:t>)</w:t>
      </w:r>
    </w:p>
    <w:p w14:paraId="53044D6E" w14:textId="4CA0EE1A" w:rsidR="00EF6454" w:rsidRDefault="001205E3" w:rsidP="001C4712">
      <w:pPr>
        <w:pStyle w:val="resume"/>
        <w:spacing w:after="0"/>
      </w:pPr>
      <w:r>
        <w:t>Founding</w:t>
      </w:r>
      <w:r w:rsidR="00EF6454">
        <w:t xml:space="preserve"> Editor</w:t>
      </w:r>
      <w:r>
        <w:t>ial Board</w:t>
      </w:r>
      <w:r w:rsidR="00EF6454">
        <w:t>,</w:t>
      </w:r>
      <w:r>
        <w:t xml:space="preserve"> Management</w:t>
      </w:r>
      <w:r w:rsidR="00120FD9">
        <w:t>,</w:t>
      </w:r>
      <w:r w:rsidR="00EF6454">
        <w:t xml:space="preserve"> </w:t>
      </w:r>
      <w:r w:rsidR="00EF6454" w:rsidRPr="00EF6454">
        <w:rPr>
          <w:u w:val="single"/>
        </w:rPr>
        <w:t>Oxford Bibliographies Online</w:t>
      </w:r>
      <w:r w:rsidR="00EF6454">
        <w:t xml:space="preserve"> (OBO) (2011 to present)</w:t>
      </w:r>
      <w:r w:rsidR="00812AC0">
        <w:t xml:space="preserve"> </w:t>
      </w:r>
    </w:p>
    <w:p w14:paraId="671B57B7" w14:textId="77777777" w:rsidR="00860FD8" w:rsidRPr="00EF6454" w:rsidRDefault="00A2425E" w:rsidP="001C4712">
      <w:pPr>
        <w:pStyle w:val="resume"/>
        <w:spacing w:after="0"/>
      </w:pPr>
      <w:r w:rsidRPr="00EF6454">
        <w:t>Managing Editor</w:t>
      </w:r>
      <w:r w:rsidR="00860FD8" w:rsidRPr="00EF6454">
        <w:t xml:space="preserve">, </w:t>
      </w:r>
      <w:r w:rsidR="00860FD8" w:rsidRPr="00EF6454">
        <w:rPr>
          <w:u w:val="single"/>
        </w:rPr>
        <w:t xml:space="preserve">International Food and Agribusiness </w:t>
      </w:r>
      <w:r w:rsidRPr="00EF6454">
        <w:rPr>
          <w:u w:val="single"/>
        </w:rPr>
        <w:t xml:space="preserve">Management </w:t>
      </w:r>
      <w:r w:rsidR="00860FD8" w:rsidRPr="00EF6454">
        <w:rPr>
          <w:u w:val="single"/>
        </w:rPr>
        <w:t>Review</w:t>
      </w:r>
      <w:r w:rsidR="00FF4792">
        <w:t xml:space="preserve"> (2010-2017</w:t>
      </w:r>
      <w:r w:rsidR="00860FD8" w:rsidRPr="00EF6454">
        <w:t>)</w:t>
      </w:r>
    </w:p>
    <w:p w14:paraId="1F00F0C2" w14:textId="77777777" w:rsidR="00D07798" w:rsidRPr="00EF6454" w:rsidRDefault="00D07798" w:rsidP="001C4712">
      <w:pPr>
        <w:pStyle w:val="resume"/>
        <w:spacing w:after="0"/>
      </w:pPr>
      <w:r w:rsidRPr="00EF6454">
        <w:t xml:space="preserve">Editorial Board, </w:t>
      </w:r>
      <w:r w:rsidRPr="00EF6454">
        <w:rPr>
          <w:u w:val="single"/>
        </w:rPr>
        <w:t>Internet Journal of Food Safety</w:t>
      </w:r>
      <w:r w:rsidRPr="00EF6454">
        <w:t xml:space="preserve"> (2010 to present)</w:t>
      </w:r>
    </w:p>
    <w:p w14:paraId="0220FDD3" w14:textId="77777777" w:rsidR="0049273C" w:rsidRPr="00EF6454" w:rsidRDefault="0049273C" w:rsidP="001C4712">
      <w:pPr>
        <w:pStyle w:val="resume"/>
        <w:spacing w:after="0"/>
      </w:pPr>
      <w:r w:rsidRPr="00EF6454">
        <w:t xml:space="preserve">Academic Advisory Board, </w:t>
      </w:r>
      <w:r w:rsidR="0031400D">
        <w:t xml:space="preserve">Annual Editions: Violence and </w:t>
      </w:r>
      <w:r w:rsidRPr="00EF6454">
        <w:rPr>
          <w:u w:val="single"/>
        </w:rPr>
        <w:t>Terrorism</w:t>
      </w:r>
      <w:r w:rsidRPr="00EF6454">
        <w:t xml:space="preserve">, McGraw-Hill </w:t>
      </w:r>
      <w:r w:rsidR="0031400D">
        <w:t>Education</w:t>
      </w:r>
      <w:r w:rsidRPr="00EF6454">
        <w:t xml:space="preserve"> (20</w:t>
      </w:r>
      <w:r w:rsidR="0031400D">
        <w:t>1</w:t>
      </w:r>
      <w:r w:rsidRPr="00EF6454">
        <w:t>0 to present)</w:t>
      </w:r>
    </w:p>
    <w:p w14:paraId="46B635BC" w14:textId="77777777" w:rsidR="00F60582" w:rsidRPr="00F60582" w:rsidRDefault="00F60582" w:rsidP="00F60582">
      <w:pPr>
        <w:pStyle w:val="resume"/>
        <w:spacing w:after="0"/>
      </w:pPr>
      <w:r w:rsidRPr="00F60582">
        <w:lastRenderedPageBreak/>
        <w:t xml:space="preserve">Academic Advisory Board, </w:t>
      </w:r>
      <w:r w:rsidRPr="00F60582">
        <w:rPr>
          <w:u w:val="single"/>
        </w:rPr>
        <w:t>Weapons of Mass Destruction and Terrorism</w:t>
      </w:r>
      <w:r w:rsidRPr="00F60582">
        <w:t>, McGraw-Hill Contemporary Learning Series (2009)</w:t>
      </w:r>
    </w:p>
    <w:p w14:paraId="57383BF9" w14:textId="77777777" w:rsidR="00D00503" w:rsidRPr="00EF6454" w:rsidRDefault="00D00503" w:rsidP="00F60582">
      <w:pPr>
        <w:pStyle w:val="resume"/>
        <w:spacing w:after="0"/>
      </w:pPr>
      <w:r w:rsidRPr="00EF6454">
        <w:t>Best Reviewer, the Institute of Behavioral and Applied Management, 15</w:t>
      </w:r>
      <w:r w:rsidRPr="00EF6454">
        <w:rPr>
          <w:vertAlign w:val="superscript"/>
        </w:rPr>
        <w:t>th</w:t>
      </w:r>
      <w:r w:rsidRPr="00EF6454">
        <w:t xml:space="preserve"> Conference (2007)</w:t>
      </w:r>
    </w:p>
    <w:p w14:paraId="2361A5A9" w14:textId="77777777" w:rsidR="004A1BF6" w:rsidRPr="00EF6454" w:rsidRDefault="004A1BF6" w:rsidP="001C4712">
      <w:pPr>
        <w:pStyle w:val="resume"/>
        <w:spacing w:after="0"/>
        <w:rPr>
          <w:szCs w:val="24"/>
        </w:rPr>
      </w:pPr>
      <w:r w:rsidRPr="00EF6454">
        <w:t xml:space="preserve">Editorial Board, </w:t>
      </w:r>
      <w:r w:rsidRPr="00EF6454">
        <w:rPr>
          <w:iCs/>
          <w:szCs w:val="24"/>
          <w:u w:val="single"/>
        </w:rPr>
        <w:t>Journal of Applied Management and Entrepreneurship</w:t>
      </w:r>
      <w:r w:rsidRPr="00EF6454">
        <w:rPr>
          <w:szCs w:val="24"/>
        </w:rPr>
        <w:t xml:space="preserve"> (2006 to present)</w:t>
      </w:r>
    </w:p>
    <w:p w14:paraId="741D14F1" w14:textId="77777777" w:rsidR="00F11BC7" w:rsidRPr="00EF6454" w:rsidRDefault="00F11BC7" w:rsidP="001C4712">
      <w:pPr>
        <w:pStyle w:val="resume"/>
        <w:spacing w:after="0"/>
      </w:pPr>
      <w:r w:rsidRPr="00EF6454">
        <w:rPr>
          <w:b/>
        </w:rPr>
        <w:t>Editor</w:t>
      </w:r>
      <w:r w:rsidRPr="00EF6454">
        <w:t xml:space="preserve">, </w:t>
      </w:r>
      <w:r w:rsidRPr="00EF6454">
        <w:rPr>
          <w:u w:val="single"/>
        </w:rPr>
        <w:t>Journal of Behavioral and Applied Management</w:t>
      </w:r>
      <w:r w:rsidRPr="00EF6454">
        <w:t xml:space="preserve"> (200</w:t>
      </w:r>
      <w:r w:rsidR="000231CE" w:rsidRPr="00EF6454">
        <w:t>5</w:t>
      </w:r>
      <w:r w:rsidR="00267CBD" w:rsidRPr="00EF6454">
        <w:t>-08</w:t>
      </w:r>
      <w:r w:rsidRPr="00EF6454">
        <w:t>)</w:t>
      </w:r>
    </w:p>
    <w:p w14:paraId="1AB94582" w14:textId="77777777" w:rsidR="009F71D3" w:rsidRPr="00EF6454" w:rsidRDefault="009F71D3" w:rsidP="001C4712">
      <w:pPr>
        <w:pStyle w:val="resume"/>
        <w:spacing w:after="0"/>
      </w:pPr>
      <w:r w:rsidRPr="00EF6454">
        <w:rPr>
          <w:sz w:val="16"/>
          <w:szCs w:val="16"/>
        </w:rPr>
        <w:tab/>
        <w:t>This editor-in-chief position for an emerging on-line journal involved both manuscript and office administration.</w:t>
      </w:r>
    </w:p>
    <w:p w14:paraId="50AC4BB1" w14:textId="77777777" w:rsidR="004A1BF6" w:rsidRPr="00EF6454" w:rsidRDefault="004A1BF6" w:rsidP="001C4712">
      <w:pPr>
        <w:pStyle w:val="resume"/>
        <w:spacing w:after="0"/>
      </w:pPr>
      <w:r w:rsidRPr="00EF6454">
        <w:t xml:space="preserve">Editorial Board, </w:t>
      </w:r>
      <w:r w:rsidRPr="00EF6454">
        <w:rPr>
          <w:u w:val="single"/>
        </w:rPr>
        <w:t>Journal of Leadership &amp; Organizational Studies</w:t>
      </w:r>
      <w:r w:rsidRPr="00EF6454">
        <w:t xml:space="preserve"> (2002 to present)</w:t>
      </w:r>
    </w:p>
    <w:p w14:paraId="7CE0995E" w14:textId="77777777" w:rsidR="007F39C9" w:rsidRPr="00EF6454" w:rsidRDefault="007F39C9" w:rsidP="001C4712">
      <w:pPr>
        <w:pStyle w:val="resume"/>
        <w:spacing w:after="0"/>
      </w:pPr>
      <w:r w:rsidRPr="00EF6454">
        <w:t xml:space="preserve">Editorial Board, </w:t>
      </w:r>
      <w:r w:rsidRPr="00EF6454">
        <w:rPr>
          <w:u w:val="single"/>
        </w:rPr>
        <w:t>Current Issues in Management</w:t>
      </w:r>
      <w:r w:rsidRPr="00EF6454">
        <w:t xml:space="preserve"> (2001 to present)</w:t>
      </w:r>
    </w:p>
    <w:p w14:paraId="4F68A3B5" w14:textId="77777777" w:rsidR="007F39C9" w:rsidRPr="00EF6454" w:rsidRDefault="007F39C9" w:rsidP="001C4712">
      <w:pPr>
        <w:pStyle w:val="resume"/>
        <w:spacing w:after="0"/>
      </w:pPr>
      <w:r w:rsidRPr="00EF6454">
        <w:t>Advisory Board, Management of Healthcare Technology (1998 to present)</w:t>
      </w:r>
    </w:p>
    <w:p w14:paraId="7C5D3AA1" w14:textId="77777777" w:rsidR="00517C03" w:rsidRPr="00EF6454" w:rsidRDefault="00517C03" w:rsidP="001C4712">
      <w:pPr>
        <w:pStyle w:val="resume"/>
        <w:spacing w:after="0"/>
      </w:pPr>
      <w:r w:rsidRPr="00EF6454">
        <w:t xml:space="preserve">Editorial Board, </w:t>
      </w:r>
      <w:r w:rsidRPr="00EF6454">
        <w:rPr>
          <w:u w:val="single"/>
        </w:rPr>
        <w:t>Journal of Business Strategies</w:t>
      </w:r>
      <w:r w:rsidRPr="00EF6454">
        <w:t xml:space="preserve"> (1999 to 2008)</w:t>
      </w:r>
    </w:p>
    <w:p w14:paraId="1F9F3790" w14:textId="77777777" w:rsidR="007F39C9" w:rsidRPr="00EF6454" w:rsidRDefault="007F39C9" w:rsidP="001C4712">
      <w:pPr>
        <w:pStyle w:val="resume"/>
        <w:spacing w:after="0"/>
      </w:pPr>
      <w:r w:rsidRPr="00EF6454">
        <w:t xml:space="preserve">Editorial Board, </w:t>
      </w:r>
      <w:r w:rsidRPr="00EF6454">
        <w:rPr>
          <w:u w:val="single"/>
        </w:rPr>
        <w:t>International Journal of Public Administration</w:t>
      </w:r>
      <w:r w:rsidRPr="00EF6454">
        <w:t xml:space="preserve"> (1991</w:t>
      </w:r>
      <w:r w:rsidR="000231CE" w:rsidRPr="00EF6454">
        <w:t>-2005</w:t>
      </w:r>
      <w:r w:rsidRPr="00EF6454">
        <w:t>)</w:t>
      </w:r>
    </w:p>
    <w:p w14:paraId="3A235991" w14:textId="77777777" w:rsidR="007F39C9" w:rsidRPr="00EF6454" w:rsidRDefault="007F39C9" w:rsidP="001C4712">
      <w:pPr>
        <w:pStyle w:val="resume"/>
        <w:spacing w:after="0"/>
      </w:pPr>
      <w:r w:rsidRPr="00EF6454">
        <w:t>Editorial Review Board, The Minerva Education Institute, Occasional Paper Series (1989-1999)</w:t>
      </w:r>
    </w:p>
    <w:p w14:paraId="792FE9BD" w14:textId="77777777" w:rsidR="007F39C9" w:rsidRPr="00EF6454" w:rsidRDefault="007F39C9" w:rsidP="001C4712">
      <w:pPr>
        <w:pStyle w:val="resume"/>
        <w:spacing w:after="0"/>
      </w:pPr>
      <w:r w:rsidRPr="00EF6454">
        <w:t xml:space="preserve">Editorial Review Board, The Sociology of Management as a Science, A Special Research Forum of the </w:t>
      </w:r>
      <w:smartTag w:uri="urn:schemas-microsoft-com:office:smarttags" w:element="place">
        <w:smartTag w:uri="urn:schemas-microsoft-com:office:smarttags" w:element="PlaceType">
          <w:r w:rsidRPr="00EF6454">
            <w:rPr>
              <w:u w:val="single"/>
            </w:rPr>
            <w:t>Academy</w:t>
          </w:r>
        </w:smartTag>
        <w:r w:rsidRPr="00EF6454">
          <w:rPr>
            <w:u w:val="single"/>
          </w:rPr>
          <w:t xml:space="preserve"> of </w:t>
        </w:r>
        <w:smartTag w:uri="urn:schemas-microsoft-com:office:smarttags" w:element="PlaceName">
          <w:r w:rsidRPr="00EF6454">
            <w:rPr>
              <w:u w:val="single"/>
            </w:rPr>
            <w:t>Management</w:t>
          </w:r>
        </w:smartTag>
      </w:smartTag>
      <w:r w:rsidRPr="00EF6454">
        <w:rPr>
          <w:u w:val="single"/>
        </w:rPr>
        <w:t xml:space="preserve"> Journal</w:t>
      </w:r>
      <w:r w:rsidRPr="00EF6454">
        <w:t>, 1996</w:t>
      </w:r>
    </w:p>
    <w:p w14:paraId="3E26DE3D" w14:textId="77777777" w:rsidR="007F39C9" w:rsidRPr="00EF6454" w:rsidRDefault="007F39C9" w:rsidP="001C4712">
      <w:pPr>
        <w:pStyle w:val="resume"/>
        <w:spacing w:after="0"/>
      </w:pPr>
      <w:r w:rsidRPr="00EF6454">
        <w:t xml:space="preserve">Editorial Board, </w:t>
      </w:r>
      <w:r w:rsidRPr="00EF6454">
        <w:rPr>
          <w:u w:val="single"/>
        </w:rPr>
        <w:t>Arab Journal of Administrative Sciences</w:t>
      </w:r>
      <w:r w:rsidRPr="00EF6454">
        <w:t xml:space="preserve"> (1992 to 1996)</w:t>
      </w:r>
    </w:p>
    <w:p w14:paraId="74289742" w14:textId="77777777" w:rsidR="007F39C9" w:rsidRPr="00EF6454" w:rsidRDefault="007F39C9" w:rsidP="001C4712">
      <w:pPr>
        <w:pStyle w:val="resume"/>
        <w:spacing w:after="0"/>
      </w:pPr>
      <w:r w:rsidRPr="00EF6454">
        <w:t xml:space="preserve">Guest Editorial Board, </w:t>
      </w:r>
      <w:r w:rsidRPr="00EF6454">
        <w:rPr>
          <w:u w:val="single"/>
        </w:rPr>
        <w:t>Academy of Management Journal</w:t>
      </w:r>
      <w:r w:rsidRPr="00EF6454">
        <w:t>, Special Research Forum (1995)</w:t>
      </w:r>
    </w:p>
    <w:p w14:paraId="543FBBA8" w14:textId="77777777" w:rsidR="007F39C9" w:rsidRPr="00EF6454" w:rsidRDefault="007F39C9" w:rsidP="001C4712">
      <w:pPr>
        <w:pStyle w:val="resume"/>
        <w:spacing w:after="0"/>
      </w:pPr>
      <w:r w:rsidRPr="00EF6454">
        <w:t xml:space="preserve">Editorial Board, </w:t>
      </w:r>
      <w:smartTag w:uri="urn:schemas-microsoft-com:office:smarttags" w:element="City">
        <w:smartTag w:uri="urn:schemas-microsoft-com:office:smarttags" w:element="place">
          <w:r w:rsidRPr="00EF6454">
            <w:rPr>
              <w:u w:val="single"/>
            </w:rPr>
            <w:t>Akron</w:t>
          </w:r>
        </w:smartTag>
      </w:smartTag>
      <w:r w:rsidRPr="00EF6454">
        <w:rPr>
          <w:u w:val="single"/>
        </w:rPr>
        <w:t xml:space="preserve"> Business and Economic Review</w:t>
      </w:r>
      <w:r w:rsidRPr="00EF6454">
        <w:t xml:space="preserve"> (1972-1991)</w:t>
      </w:r>
    </w:p>
    <w:p w14:paraId="2C0EFF76" w14:textId="77777777" w:rsidR="007F39C9" w:rsidRPr="00EF6454" w:rsidRDefault="007F39C9" w:rsidP="001C4712">
      <w:pPr>
        <w:pStyle w:val="resume"/>
        <w:spacing w:after="0"/>
      </w:pPr>
      <w:r w:rsidRPr="00EF6454">
        <w:t xml:space="preserve">Guest Editor, </w:t>
      </w:r>
      <w:r w:rsidRPr="00EF6454">
        <w:rPr>
          <w:u w:val="single"/>
        </w:rPr>
        <w:t>Yearly Review of Management</w:t>
      </w:r>
      <w:r w:rsidRPr="00EF6454">
        <w:t xml:space="preserve"> (</w:t>
      </w:r>
      <w:r w:rsidRPr="00EF6454">
        <w:rPr>
          <w:u w:val="single"/>
        </w:rPr>
        <w:t>Journal of Management</w:t>
      </w:r>
      <w:r w:rsidRPr="00EF6454">
        <w:t>) (Vol. 16, No. 2, June 1990)</w:t>
      </w:r>
    </w:p>
    <w:p w14:paraId="566B2D21" w14:textId="77777777" w:rsidR="007F39C9" w:rsidRPr="00EF6454" w:rsidRDefault="007F39C9" w:rsidP="001C4712">
      <w:pPr>
        <w:pStyle w:val="resume"/>
        <w:spacing w:after="0"/>
      </w:pPr>
      <w:r w:rsidRPr="00EF6454">
        <w:rPr>
          <w:b/>
        </w:rPr>
        <w:t>Editor</w:t>
      </w:r>
      <w:r w:rsidRPr="00EF6454">
        <w:t xml:space="preserve">, </w:t>
      </w:r>
      <w:r w:rsidRPr="00EF6454">
        <w:rPr>
          <w:u w:val="single"/>
        </w:rPr>
        <w:t>Journal of Management</w:t>
      </w:r>
      <w:r w:rsidRPr="00EF6454">
        <w:t xml:space="preserve"> (1987-1989)</w:t>
      </w:r>
    </w:p>
    <w:p w14:paraId="68AF2DF7" w14:textId="7F5E5E73" w:rsidR="007F39C9" w:rsidRPr="00EF6454" w:rsidRDefault="00812AC0" w:rsidP="001C4712">
      <w:pPr>
        <w:pStyle w:val="resume"/>
        <w:spacing w:after="0" w:line="240" w:lineRule="auto"/>
        <w:rPr>
          <w:sz w:val="16"/>
          <w:szCs w:val="16"/>
        </w:rPr>
      </w:pPr>
      <w:r>
        <w:rPr>
          <w:sz w:val="16"/>
          <w:szCs w:val="16"/>
        </w:rPr>
        <w:t xml:space="preserve">    </w:t>
      </w:r>
      <w:r w:rsidR="00EC20CC" w:rsidRPr="00EF6454">
        <w:rPr>
          <w:sz w:val="16"/>
          <w:szCs w:val="16"/>
        </w:rPr>
        <w:t xml:space="preserve"> </w:t>
      </w:r>
      <w:r w:rsidR="007F39C9" w:rsidRPr="00EF6454">
        <w:rPr>
          <w:sz w:val="16"/>
          <w:szCs w:val="16"/>
        </w:rPr>
        <w:t xml:space="preserve">This editor-in-chief position for an emerging journal </w:t>
      </w:r>
      <w:r w:rsidR="00B7669F" w:rsidRPr="00EF6454">
        <w:rPr>
          <w:sz w:val="16"/>
          <w:szCs w:val="16"/>
        </w:rPr>
        <w:t>involved manuscript</w:t>
      </w:r>
      <w:r w:rsidR="007F39C9" w:rsidRPr="00EF6454">
        <w:rPr>
          <w:sz w:val="16"/>
          <w:szCs w:val="16"/>
        </w:rPr>
        <w:t xml:space="preserve"> and office administration, including supervision with direct editorial, budgetary, sales, and production responsibilities over a three-year editorship as well as related activity for approximately six months prior to and af</w:t>
      </w:r>
      <w:r w:rsidR="00731CB8" w:rsidRPr="00EF6454">
        <w:rPr>
          <w:sz w:val="16"/>
          <w:szCs w:val="16"/>
        </w:rPr>
        <w:t>ter the regular term of office.</w:t>
      </w:r>
    </w:p>
    <w:p w14:paraId="23835AE9" w14:textId="77777777" w:rsidR="007F39C9" w:rsidRPr="00EF6454" w:rsidRDefault="007F39C9" w:rsidP="001C4712">
      <w:pPr>
        <w:pStyle w:val="resume"/>
        <w:spacing w:after="0"/>
      </w:pPr>
      <w:r w:rsidRPr="00EF6454">
        <w:t xml:space="preserve">Co-Editor, </w:t>
      </w:r>
      <w:r w:rsidRPr="00EF6454">
        <w:rPr>
          <w:u w:val="single"/>
        </w:rPr>
        <w:t>1990 Yearly Review of Management, Journal of Management</w:t>
      </w:r>
    </w:p>
    <w:p w14:paraId="014371FE" w14:textId="77777777" w:rsidR="007F39C9" w:rsidRPr="00EF6454" w:rsidRDefault="007F39C9" w:rsidP="001C4712">
      <w:pPr>
        <w:pStyle w:val="resume"/>
        <w:spacing w:after="0"/>
      </w:pPr>
      <w:r w:rsidRPr="00EF6454">
        <w:t xml:space="preserve">Co-Editor, </w:t>
      </w:r>
      <w:r w:rsidRPr="00EF6454">
        <w:rPr>
          <w:u w:val="single"/>
        </w:rPr>
        <w:t>1989 Yearly Review of Management, Journal of Management</w:t>
      </w:r>
    </w:p>
    <w:p w14:paraId="1378CC7B" w14:textId="77777777" w:rsidR="007F39C9" w:rsidRPr="00EF6454" w:rsidRDefault="007F39C9" w:rsidP="001C4712">
      <w:pPr>
        <w:pStyle w:val="resume"/>
        <w:spacing w:after="0"/>
      </w:pPr>
      <w:r w:rsidRPr="00EF6454">
        <w:t xml:space="preserve">Editorial Board, </w:t>
      </w:r>
      <w:smartTag w:uri="urn:schemas-microsoft-com:office:smarttags" w:element="place">
        <w:smartTag w:uri="urn:schemas-microsoft-com:office:smarttags" w:element="PlaceType">
          <w:r w:rsidRPr="00EF6454">
            <w:rPr>
              <w:u w:val="single"/>
            </w:rPr>
            <w:t>Academy</w:t>
          </w:r>
        </w:smartTag>
        <w:r w:rsidRPr="00EF6454">
          <w:rPr>
            <w:u w:val="single"/>
          </w:rPr>
          <w:t xml:space="preserve"> of </w:t>
        </w:r>
        <w:smartTag w:uri="urn:schemas-microsoft-com:office:smarttags" w:element="PlaceName">
          <w:r w:rsidRPr="00EF6454">
            <w:rPr>
              <w:u w:val="single"/>
            </w:rPr>
            <w:t>Management</w:t>
          </w:r>
        </w:smartTag>
      </w:smartTag>
      <w:r w:rsidRPr="00EF6454">
        <w:rPr>
          <w:u w:val="single"/>
        </w:rPr>
        <w:t xml:space="preserve"> Review</w:t>
      </w:r>
      <w:r w:rsidRPr="00EF6454">
        <w:t xml:space="preserve"> (1977-1984)</w:t>
      </w:r>
    </w:p>
    <w:p w14:paraId="1C494ECC" w14:textId="77777777" w:rsidR="007F39C9" w:rsidRPr="00EF6454" w:rsidRDefault="007F39C9" w:rsidP="001C4712">
      <w:pPr>
        <w:pStyle w:val="resume"/>
        <w:spacing w:after="0"/>
      </w:pPr>
      <w:r w:rsidRPr="00EF6454">
        <w:t xml:space="preserve">Ad Hoc Reviewer (various times): </w:t>
      </w:r>
      <w:r w:rsidR="00B67737" w:rsidRPr="00B67737">
        <w:rPr>
          <w:u w:val="single"/>
        </w:rPr>
        <w:t>Journal of Advances in Food Science &amp; Technology</w:t>
      </w:r>
      <w:r w:rsidR="00B67737">
        <w:t xml:space="preserve"> (2015); </w:t>
      </w:r>
      <w:r w:rsidRPr="00EF6454">
        <w:rPr>
          <w:u w:val="single"/>
        </w:rPr>
        <w:t>Academy of Management Journal</w:t>
      </w:r>
      <w:r w:rsidRPr="00EF6454">
        <w:t xml:space="preserve">; </w:t>
      </w:r>
      <w:r w:rsidR="0029189A" w:rsidRPr="00EF6454">
        <w:rPr>
          <w:u w:val="single"/>
        </w:rPr>
        <w:t>Academy of Management Review</w:t>
      </w:r>
      <w:r w:rsidR="0029189A" w:rsidRPr="00EF6454">
        <w:t xml:space="preserve">; </w:t>
      </w:r>
      <w:r w:rsidR="00BE753C" w:rsidRPr="00EF6454">
        <w:rPr>
          <w:u w:val="single"/>
        </w:rPr>
        <w:t>Academy of Management Learning &amp; Education</w:t>
      </w:r>
      <w:r w:rsidR="00BE753C" w:rsidRPr="00EF6454">
        <w:t xml:space="preserve">; </w:t>
      </w:r>
      <w:r w:rsidR="0029189A" w:rsidRPr="00EF6454">
        <w:rPr>
          <w:u w:val="single"/>
        </w:rPr>
        <w:t>Administrative Science Quarterly</w:t>
      </w:r>
      <w:r w:rsidR="0029189A" w:rsidRPr="00EF6454">
        <w:t xml:space="preserve">; </w:t>
      </w:r>
      <w:r w:rsidR="0023573C" w:rsidRPr="00EF6454">
        <w:rPr>
          <w:u w:val="single"/>
        </w:rPr>
        <w:t>Human Relations; Journal of Management</w:t>
      </w:r>
      <w:r w:rsidR="0023573C" w:rsidRPr="00EF6454">
        <w:t xml:space="preserve">; </w:t>
      </w:r>
      <w:r w:rsidRPr="00EF6454">
        <w:rPr>
          <w:u w:val="single"/>
        </w:rPr>
        <w:t>Journal of Management Inquiry</w:t>
      </w:r>
      <w:r w:rsidRPr="00EF6454">
        <w:t xml:space="preserve">; </w:t>
      </w:r>
      <w:r w:rsidR="0029189A" w:rsidRPr="00EF6454">
        <w:rPr>
          <w:u w:val="single"/>
        </w:rPr>
        <w:t>Journal of Management Studies</w:t>
      </w:r>
      <w:r w:rsidR="0029189A" w:rsidRPr="00EF6454">
        <w:t>;</w:t>
      </w:r>
      <w:r w:rsidR="0023573C" w:rsidRPr="00EF6454">
        <w:t xml:space="preserve"> and</w:t>
      </w:r>
      <w:r w:rsidR="0029189A" w:rsidRPr="00EF6454">
        <w:t xml:space="preserve"> </w:t>
      </w:r>
      <w:r w:rsidRPr="00EF6454">
        <w:rPr>
          <w:u w:val="single"/>
        </w:rPr>
        <w:t>The Sociological Quarterly</w:t>
      </w:r>
      <w:r w:rsidR="0023573C" w:rsidRPr="00EF6454">
        <w:t>.</w:t>
      </w:r>
    </w:p>
    <w:p w14:paraId="4360AB5C" w14:textId="77777777" w:rsidR="007F39C9" w:rsidRPr="00EF6454" w:rsidRDefault="007F39C9" w:rsidP="001C4712">
      <w:pPr>
        <w:pStyle w:val="resume"/>
        <w:keepNext/>
        <w:keepLines/>
        <w:spacing w:after="0"/>
      </w:pPr>
      <w:r w:rsidRPr="00EF6454">
        <w:rPr>
          <w:b/>
        </w:rPr>
        <w:t>Editor</w:t>
      </w:r>
      <w:r w:rsidRPr="00EF6454">
        <w:t xml:space="preserve">, </w:t>
      </w:r>
      <w:smartTag w:uri="urn:schemas-microsoft-com:office:smarttags" w:element="place">
        <w:smartTag w:uri="urn:schemas-microsoft-com:office:smarttags" w:element="PlaceType">
          <w:r w:rsidRPr="00EF6454">
            <w:t>Academy</w:t>
          </w:r>
        </w:smartTag>
        <w:r w:rsidRPr="00EF6454">
          <w:t xml:space="preserve"> of </w:t>
        </w:r>
        <w:smartTag w:uri="urn:schemas-microsoft-com:office:smarttags" w:element="PlaceName">
          <w:r w:rsidRPr="00EF6454">
            <w:t>Management</w:t>
          </w:r>
        </w:smartTag>
      </w:smartTag>
      <w:r w:rsidRPr="00EF6454">
        <w:t xml:space="preserve"> </w:t>
      </w:r>
      <w:r w:rsidRPr="00EF6454">
        <w:rPr>
          <w:u w:val="single"/>
        </w:rPr>
        <w:t>Newsletter</w:t>
      </w:r>
      <w:r w:rsidRPr="00EF6454">
        <w:t xml:space="preserve"> (1979-1982)</w:t>
      </w:r>
    </w:p>
    <w:p w14:paraId="6E9AAFF0" w14:textId="77777777" w:rsidR="007F39C9" w:rsidRPr="00EF6454" w:rsidRDefault="007F39C9" w:rsidP="001C4712">
      <w:pPr>
        <w:pStyle w:val="resume"/>
        <w:keepNext/>
        <w:keepLines/>
        <w:tabs>
          <w:tab w:val="clear" w:pos="720"/>
          <w:tab w:val="left" w:pos="630"/>
        </w:tabs>
        <w:spacing w:after="0" w:line="240" w:lineRule="auto"/>
        <w:ind w:firstLine="0"/>
        <w:rPr>
          <w:sz w:val="16"/>
          <w:szCs w:val="16"/>
        </w:rPr>
      </w:pPr>
      <w:r w:rsidRPr="00EF6454">
        <w:rPr>
          <w:sz w:val="16"/>
          <w:szCs w:val="16"/>
        </w:rPr>
        <w:t>This editor-in-chief position involved editorial, budgetary, and production responsibility; in addition, I wrote original articles, designed layout, supervised production, and developed special features for 12 issues over three-year editorship.</w:t>
      </w:r>
    </w:p>
    <w:p w14:paraId="3F5C85AB" w14:textId="77777777" w:rsidR="007F39C9" w:rsidRPr="00EF6454" w:rsidRDefault="007F39C9" w:rsidP="001C4712">
      <w:pPr>
        <w:pStyle w:val="resume"/>
        <w:spacing w:after="0"/>
      </w:pPr>
      <w:r w:rsidRPr="00EF6454">
        <w:t xml:space="preserve">Associate Editor, </w:t>
      </w:r>
      <w:smartTag w:uri="urn:schemas-microsoft-com:office:smarttags" w:element="place">
        <w:smartTag w:uri="urn:schemas-microsoft-com:office:smarttags" w:element="PlaceType">
          <w:r w:rsidRPr="00EF6454">
            <w:t>Academy</w:t>
          </w:r>
        </w:smartTag>
        <w:r w:rsidRPr="00EF6454">
          <w:t xml:space="preserve"> of </w:t>
        </w:r>
        <w:smartTag w:uri="urn:schemas-microsoft-com:office:smarttags" w:element="PlaceName">
          <w:r w:rsidRPr="00EF6454">
            <w:t>Management</w:t>
          </w:r>
        </w:smartTag>
      </w:smartTag>
      <w:r w:rsidRPr="00EF6454">
        <w:t xml:space="preserve"> Newsletter (1978-79)</w:t>
      </w:r>
    </w:p>
    <w:p w14:paraId="5B80D825" w14:textId="3FE691EF" w:rsidR="007F39C9" w:rsidRPr="00EF6454" w:rsidRDefault="007F39C9" w:rsidP="001C4712">
      <w:pPr>
        <w:pStyle w:val="resume"/>
        <w:spacing w:after="0"/>
      </w:pPr>
      <w:r w:rsidRPr="00EF6454">
        <w:rPr>
          <w:b/>
        </w:rPr>
        <w:t>Editor</w:t>
      </w:r>
      <w:r w:rsidRPr="00EF6454">
        <w:t xml:space="preserve">, </w:t>
      </w:r>
      <w:r w:rsidRPr="00EF6454">
        <w:rPr>
          <w:u w:val="single"/>
        </w:rPr>
        <w:t>N-File Newsletter</w:t>
      </w:r>
      <w:r w:rsidRPr="00EF6454">
        <w:t xml:space="preserve">, Management History Division, </w:t>
      </w:r>
      <w:smartTag w:uri="urn:schemas-microsoft-com:office:smarttags" w:element="place">
        <w:smartTag w:uri="urn:schemas-microsoft-com:office:smarttags" w:element="PlaceType">
          <w:r w:rsidRPr="00EF6454">
            <w:t>Academy</w:t>
          </w:r>
        </w:smartTag>
        <w:r w:rsidRPr="00EF6454">
          <w:t xml:space="preserve"> of </w:t>
        </w:r>
        <w:smartTag w:uri="urn:schemas-microsoft-com:office:smarttags" w:element="PlaceName">
          <w:r w:rsidRPr="00EF6454">
            <w:t>Management</w:t>
          </w:r>
        </w:smartTag>
      </w:smartTag>
      <w:r w:rsidRPr="00EF6454">
        <w:t xml:space="preserve"> (1976-1978).</w:t>
      </w:r>
      <w:r w:rsidR="00812AC0">
        <w:t xml:space="preserve"> </w:t>
      </w:r>
      <w:r w:rsidRPr="00EF6454">
        <w:t>This was the first divisional newsletter of the Academy.</w:t>
      </w:r>
    </w:p>
    <w:p w14:paraId="78F0FA46" w14:textId="77777777" w:rsidR="007F39C9" w:rsidRPr="00EF6454" w:rsidRDefault="007F39C9" w:rsidP="001C4712">
      <w:pPr>
        <w:pStyle w:val="resume"/>
        <w:spacing w:after="0"/>
      </w:pPr>
      <w:r w:rsidRPr="00EF6454">
        <w:t>Editorial Board, Working Paper Series, Management History Division, Academy of Management (1976-1982)</w:t>
      </w:r>
    </w:p>
    <w:p w14:paraId="4FBE52C7" w14:textId="77777777" w:rsidR="007F39C9" w:rsidRPr="00EF6454" w:rsidRDefault="007F39C9" w:rsidP="001C4712">
      <w:pPr>
        <w:pStyle w:val="resume"/>
        <w:spacing w:after="0"/>
      </w:pPr>
      <w:r w:rsidRPr="00EF6454">
        <w:t>Ad Hoc Editorial Reviewer for textbooks (prior to 1984; this activity essentially ceased when I began my own textbook writing): Hou</w:t>
      </w:r>
      <w:r w:rsidR="004D1175" w:rsidRPr="00EF6454">
        <w:t>ghton Mifflin</w:t>
      </w:r>
      <w:r w:rsidRPr="00EF6454">
        <w:t>; Charles E. Merrill; West Publishing Company; Business Publications, I</w:t>
      </w:r>
      <w:r w:rsidR="004D1175" w:rsidRPr="00EF6454">
        <w:t>nc.; Goodyear Publishing</w:t>
      </w:r>
      <w:r w:rsidRPr="00EF6454">
        <w:t>; Addison-Wesley; and McGraw-Hill.</w:t>
      </w:r>
    </w:p>
    <w:p w14:paraId="537A862A" w14:textId="77777777" w:rsidR="007F39C9" w:rsidRPr="00EF6454" w:rsidRDefault="007F39C9" w:rsidP="001C4712">
      <w:pPr>
        <w:rPr>
          <w:sz w:val="14"/>
        </w:rPr>
      </w:pPr>
    </w:p>
    <w:p w14:paraId="1E79EC5A" w14:textId="77777777" w:rsidR="007F39C9" w:rsidRPr="00EF6454" w:rsidRDefault="007F39C9" w:rsidP="001C4712">
      <w:pPr>
        <w:tabs>
          <w:tab w:val="left" w:pos="720"/>
        </w:tabs>
        <w:spacing w:line="240" w:lineRule="exact"/>
        <w:rPr>
          <w:sz w:val="16"/>
        </w:rPr>
      </w:pPr>
      <w:r w:rsidRPr="00EF6454">
        <w:rPr>
          <w:b/>
          <w:u w:val="single"/>
        </w:rPr>
        <w:t>Professional Activity</w:t>
      </w:r>
    </w:p>
    <w:p w14:paraId="466CEC2C" w14:textId="77777777" w:rsidR="007F39C9" w:rsidRPr="00EF6454" w:rsidRDefault="007F39C9" w:rsidP="001C4712">
      <w:pPr>
        <w:pStyle w:val="Heading1"/>
      </w:pPr>
      <w:r w:rsidRPr="00EF6454">
        <w:t>National</w:t>
      </w:r>
    </w:p>
    <w:p w14:paraId="5BAD25A8" w14:textId="77777777" w:rsidR="00B876F7" w:rsidRPr="00EF6454" w:rsidRDefault="00B876F7" w:rsidP="001C4712">
      <w:pPr>
        <w:rPr>
          <w:sz w:val="16"/>
        </w:rPr>
      </w:pPr>
    </w:p>
    <w:p w14:paraId="1C8A776C" w14:textId="77777777" w:rsidR="00897070" w:rsidRPr="00EF6454" w:rsidRDefault="00897070" w:rsidP="001C4712">
      <w:pPr>
        <w:pStyle w:val="resume"/>
        <w:spacing w:after="0"/>
      </w:pPr>
      <w:r w:rsidRPr="00EF6454">
        <w:t xml:space="preserve">Member, </w:t>
      </w:r>
      <w:smartTag w:uri="urn:schemas-microsoft-com:office:smarttags" w:element="place">
        <w:smartTag w:uri="urn:schemas-microsoft-com:office:smarttags" w:element="PlaceType">
          <w:r w:rsidRPr="00EF6454">
            <w:t>Academy</w:t>
          </w:r>
        </w:smartTag>
        <w:r w:rsidRPr="00EF6454">
          <w:t xml:space="preserve"> of </w:t>
        </w:r>
        <w:smartTag w:uri="urn:schemas-microsoft-com:office:smarttags" w:element="PlaceName">
          <w:r w:rsidRPr="00EF6454">
            <w:t>Management</w:t>
          </w:r>
        </w:smartTag>
      </w:smartTag>
      <w:r w:rsidRPr="00EF6454">
        <w:t xml:space="preserve"> Career Achievement Awards Committee (2009)</w:t>
      </w:r>
    </w:p>
    <w:p w14:paraId="07143877" w14:textId="77777777" w:rsidR="00F11BC7" w:rsidRPr="00EF6454" w:rsidRDefault="00F11BC7" w:rsidP="001C4712">
      <w:pPr>
        <w:pStyle w:val="resume"/>
        <w:spacing w:after="0"/>
      </w:pPr>
      <w:r w:rsidRPr="00EF6454">
        <w:rPr>
          <w:b/>
        </w:rPr>
        <w:t>Board of Governors</w:t>
      </w:r>
      <w:r w:rsidRPr="00EF6454">
        <w:t>, Institute of Behavioral and Applied Management (2006</w:t>
      </w:r>
      <w:r w:rsidR="00D82F98" w:rsidRPr="00EF6454">
        <w:t>-09</w:t>
      </w:r>
      <w:r w:rsidRPr="00EF6454">
        <w:t>)</w:t>
      </w:r>
    </w:p>
    <w:p w14:paraId="2DC6D29F" w14:textId="77777777" w:rsidR="00F11BC7" w:rsidRPr="00EF6454" w:rsidRDefault="00F11BC7" w:rsidP="001C4712">
      <w:pPr>
        <w:pStyle w:val="resume"/>
        <w:spacing w:after="0"/>
      </w:pPr>
      <w:r w:rsidRPr="00EF6454">
        <w:t xml:space="preserve">Editor, </w:t>
      </w:r>
      <w:r w:rsidRPr="00EF6454">
        <w:rPr>
          <w:u w:val="single"/>
        </w:rPr>
        <w:t>Journal of Behavioral and Applied Management</w:t>
      </w:r>
      <w:r w:rsidRPr="00EF6454">
        <w:t xml:space="preserve"> (2006</w:t>
      </w:r>
      <w:r w:rsidR="00D82F98" w:rsidRPr="00EF6454">
        <w:t>-09</w:t>
      </w:r>
      <w:r w:rsidRPr="00EF6454">
        <w:t>)</w:t>
      </w:r>
    </w:p>
    <w:p w14:paraId="3F8AE9BD" w14:textId="77777777" w:rsidR="007F39C9" w:rsidRPr="00EF6454" w:rsidRDefault="007F39C9" w:rsidP="001C4712">
      <w:pPr>
        <w:pStyle w:val="resume"/>
        <w:spacing w:after="0"/>
      </w:pPr>
      <w:r w:rsidRPr="00EF6454">
        <w:t xml:space="preserve">Chair, International Regions Task Force, </w:t>
      </w:r>
      <w:smartTag w:uri="urn:schemas-microsoft-com:office:smarttags" w:element="place">
        <w:smartTag w:uri="urn:schemas-microsoft-com:office:smarttags" w:element="PlaceType">
          <w:r w:rsidRPr="00EF6454">
            <w:t>Academy</w:t>
          </w:r>
        </w:smartTag>
        <w:r w:rsidRPr="00EF6454">
          <w:t xml:space="preserve"> of </w:t>
        </w:r>
        <w:smartTag w:uri="urn:schemas-microsoft-com:office:smarttags" w:element="PlaceName">
          <w:r w:rsidRPr="00EF6454">
            <w:t>Management</w:t>
          </w:r>
        </w:smartTag>
      </w:smartTag>
      <w:r w:rsidRPr="00EF6454">
        <w:t xml:space="preserve"> (1996-97)</w:t>
      </w:r>
    </w:p>
    <w:p w14:paraId="4F35D88B" w14:textId="77777777" w:rsidR="007F39C9" w:rsidRPr="00EF6454" w:rsidRDefault="007F39C9" w:rsidP="001C4712">
      <w:pPr>
        <w:pStyle w:val="resume"/>
        <w:spacing w:after="0"/>
      </w:pPr>
      <w:r w:rsidRPr="00EF6454">
        <w:t xml:space="preserve">Chair, Professional Divisions Policies Review Task Force, </w:t>
      </w:r>
      <w:smartTag w:uri="urn:schemas-microsoft-com:office:smarttags" w:element="place">
        <w:smartTag w:uri="urn:schemas-microsoft-com:office:smarttags" w:element="PlaceType">
          <w:r w:rsidRPr="00EF6454">
            <w:t>Academy</w:t>
          </w:r>
        </w:smartTag>
        <w:r w:rsidRPr="00EF6454">
          <w:t xml:space="preserve"> of </w:t>
        </w:r>
        <w:smartTag w:uri="urn:schemas-microsoft-com:office:smarttags" w:element="PlaceName">
          <w:r w:rsidRPr="00EF6454">
            <w:t>Management</w:t>
          </w:r>
        </w:smartTag>
      </w:smartTag>
      <w:r w:rsidRPr="00EF6454">
        <w:t xml:space="preserve"> (1996-97)</w:t>
      </w:r>
    </w:p>
    <w:p w14:paraId="5FC12103" w14:textId="77777777" w:rsidR="007F39C9" w:rsidRPr="00EF6454" w:rsidRDefault="007F39C9" w:rsidP="001C4712">
      <w:pPr>
        <w:pStyle w:val="resume"/>
        <w:spacing w:after="0"/>
      </w:pPr>
      <w:r w:rsidRPr="00EF6454">
        <w:t xml:space="preserve">Nominated for Vice President Elect of the </w:t>
      </w:r>
      <w:smartTag w:uri="urn:schemas-microsoft-com:office:smarttags" w:element="place">
        <w:smartTag w:uri="urn:schemas-microsoft-com:office:smarttags" w:element="PlaceType">
          <w:r w:rsidRPr="00EF6454">
            <w:t>Academy</w:t>
          </w:r>
        </w:smartTag>
        <w:r w:rsidRPr="00EF6454">
          <w:t xml:space="preserve"> of </w:t>
        </w:r>
        <w:smartTag w:uri="urn:schemas-microsoft-com:office:smarttags" w:element="PlaceName">
          <w:r w:rsidRPr="00EF6454">
            <w:t>Management</w:t>
          </w:r>
        </w:smartTag>
      </w:smartTag>
      <w:r w:rsidRPr="00EF6454">
        <w:t xml:space="preserve"> (1996)</w:t>
      </w:r>
    </w:p>
    <w:p w14:paraId="0F1C6C19" w14:textId="77777777" w:rsidR="007F39C9" w:rsidRPr="00EF6454" w:rsidRDefault="007F39C9" w:rsidP="001C4712">
      <w:pPr>
        <w:pStyle w:val="resume"/>
        <w:spacing w:after="0"/>
      </w:pPr>
      <w:r w:rsidRPr="00EF6454">
        <w:t xml:space="preserve">Nominated for Vice President Elect of the </w:t>
      </w:r>
      <w:smartTag w:uri="urn:schemas-microsoft-com:office:smarttags" w:element="place">
        <w:smartTag w:uri="urn:schemas-microsoft-com:office:smarttags" w:element="PlaceType">
          <w:r w:rsidRPr="00EF6454">
            <w:t>Academy</w:t>
          </w:r>
        </w:smartTag>
        <w:r w:rsidRPr="00EF6454">
          <w:t xml:space="preserve"> of </w:t>
        </w:r>
        <w:smartTag w:uri="urn:schemas-microsoft-com:office:smarttags" w:element="PlaceName">
          <w:r w:rsidRPr="00EF6454">
            <w:t>Management</w:t>
          </w:r>
        </w:smartTag>
      </w:smartTag>
      <w:r w:rsidRPr="00EF6454">
        <w:t xml:space="preserve"> (1990)</w:t>
      </w:r>
    </w:p>
    <w:p w14:paraId="506BC629" w14:textId="77777777" w:rsidR="007F39C9" w:rsidRPr="00EF6454" w:rsidRDefault="007F39C9" w:rsidP="001C4712">
      <w:pPr>
        <w:pStyle w:val="resume"/>
        <w:spacing w:after="0"/>
      </w:pPr>
      <w:r w:rsidRPr="00EF6454">
        <w:rPr>
          <w:b/>
        </w:rPr>
        <w:t>Fellow</w:t>
      </w:r>
      <w:r w:rsidRPr="00EF6454">
        <w:t xml:space="preserve">, </w:t>
      </w:r>
      <w:smartTag w:uri="urn:schemas-microsoft-com:office:smarttags" w:element="place">
        <w:smartTag w:uri="urn:schemas-microsoft-com:office:smarttags" w:element="PlaceType">
          <w:r w:rsidRPr="00EF6454">
            <w:t>Academy</w:t>
          </w:r>
        </w:smartTag>
        <w:r w:rsidRPr="00EF6454">
          <w:t xml:space="preserve"> of </w:t>
        </w:r>
        <w:smartTag w:uri="urn:schemas-microsoft-com:office:smarttags" w:element="PlaceName">
          <w:r w:rsidRPr="00EF6454">
            <w:t>Management</w:t>
          </w:r>
        </w:smartTag>
      </w:smartTag>
      <w:r w:rsidRPr="00EF6454">
        <w:t xml:space="preserve"> (1985)</w:t>
      </w:r>
    </w:p>
    <w:p w14:paraId="519DECE2" w14:textId="77777777" w:rsidR="007F39C9" w:rsidRPr="00EF6454" w:rsidRDefault="007F39C9" w:rsidP="001C4712">
      <w:pPr>
        <w:pStyle w:val="resume"/>
        <w:spacing w:after="0"/>
      </w:pPr>
      <w:r w:rsidRPr="00EF6454">
        <w:rPr>
          <w:b/>
        </w:rPr>
        <w:t>Board of Governors</w:t>
      </w:r>
      <w:r w:rsidRPr="00EF6454">
        <w:t xml:space="preserve">, </w:t>
      </w:r>
      <w:smartTag w:uri="urn:schemas-microsoft-com:office:smarttags" w:element="place">
        <w:smartTag w:uri="urn:schemas-microsoft-com:office:smarttags" w:element="PlaceType">
          <w:r w:rsidRPr="00EF6454">
            <w:t>Academy</w:t>
          </w:r>
        </w:smartTag>
        <w:r w:rsidRPr="00EF6454">
          <w:t xml:space="preserve"> of </w:t>
        </w:r>
        <w:smartTag w:uri="urn:schemas-microsoft-com:office:smarttags" w:element="PlaceName">
          <w:r w:rsidRPr="00EF6454">
            <w:t>Management</w:t>
          </w:r>
        </w:smartTag>
      </w:smartTag>
      <w:r w:rsidRPr="00EF6454">
        <w:t xml:space="preserve"> (1983-1985)</w:t>
      </w:r>
    </w:p>
    <w:p w14:paraId="329579B6" w14:textId="77777777" w:rsidR="007F39C9" w:rsidRPr="00EF6454" w:rsidRDefault="007F39C9" w:rsidP="001C4712">
      <w:pPr>
        <w:pStyle w:val="resume"/>
        <w:spacing w:after="0"/>
      </w:pPr>
      <w:r w:rsidRPr="00EF6454">
        <w:t xml:space="preserve">Editorial Board, </w:t>
      </w:r>
      <w:smartTag w:uri="urn:schemas-microsoft-com:office:smarttags" w:element="place">
        <w:smartTag w:uri="urn:schemas-microsoft-com:office:smarttags" w:element="PlaceType">
          <w:r w:rsidRPr="00EF6454">
            <w:rPr>
              <w:u w:val="single"/>
            </w:rPr>
            <w:t>Academy</w:t>
          </w:r>
        </w:smartTag>
        <w:r w:rsidRPr="00EF6454">
          <w:rPr>
            <w:u w:val="single"/>
          </w:rPr>
          <w:t xml:space="preserve"> of </w:t>
        </w:r>
        <w:smartTag w:uri="urn:schemas-microsoft-com:office:smarttags" w:element="PlaceName">
          <w:r w:rsidRPr="00EF6454">
            <w:rPr>
              <w:u w:val="single"/>
            </w:rPr>
            <w:t>Management</w:t>
          </w:r>
        </w:smartTag>
      </w:smartTag>
      <w:r w:rsidRPr="00EF6454">
        <w:rPr>
          <w:u w:val="single"/>
        </w:rPr>
        <w:t xml:space="preserve"> Review</w:t>
      </w:r>
      <w:r w:rsidRPr="00EF6454">
        <w:t xml:space="preserve"> (1977-1984)</w:t>
      </w:r>
    </w:p>
    <w:p w14:paraId="2B6B0C44" w14:textId="77777777" w:rsidR="007F39C9" w:rsidRPr="00EF6454" w:rsidRDefault="007F39C9" w:rsidP="001C4712">
      <w:pPr>
        <w:pStyle w:val="resume"/>
        <w:spacing w:after="0"/>
      </w:pPr>
      <w:r w:rsidRPr="00EF6454">
        <w:rPr>
          <w:b/>
        </w:rPr>
        <w:t>Editor</w:t>
      </w:r>
      <w:r w:rsidRPr="00EF6454">
        <w:t xml:space="preserve">, </w:t>
      </w:r>
      <w:smartTag w:uri="urn:schemas-microsoft-com:office:smarttags" w:element="place">
        <w:smartTag w:uri="urn:schemas-microsoft-com:office:smarttags" w:element="PlaceType">
          <w:r w:rsidRPr="00EF6454">
            <w:t>Academy</w:t>
          </w:r>
        </w:smartTag>
        <w:r w:rsidRPr="00EF6454">
          <w:t xml:space="preserve"> of </w:t>
        </w:r>
        <w:smartTag w:uri="urn:schemas-microsoft-com:office:smarttags" w:element="PlaceName">
          <w:r w:rsidRPr="00EF6454">
            <w:t>Management</w:t>
          </w:r>
        </w:smartTag>
      </w:smartTag>
      <w:r w:rsidRPr="00EF6454">
        <w:t xml:space="preserve"> </w:t>
      </w:r>
      <w:r w:rsidRPr="00EF6454">
        <w:rPr>
          <w:u w:val="single"/>
        </w:rPr>
        <w:t>Newsletter</w:t>
      </w:r>
      <w:r w:rsidRPr="00EF6454">
        <w:t xml:space="preserve"> (1979-1982)</w:t>
      </w:r>
    </w:p>
    <w:p w14:paraId="44C25BAD" w14:textId="77777777" w:rsidR="007F39C9" w:rsidRPr="00EF6454" w:rsidRDefault="007F39C9" w:rsidP="001C4712">
      <w:pPr>
        <w:pStyle w:val="resume"/>
        <w:spacing w:after="0"/>
      </w:pPr>
      <w:r w:rsidRPr="00EF6454">
        <w:t xml:space="preserve">Associate Editor, </w:t>
      </w:r>
      <w:smartTag w:uri="urn:schemas-microsoft-com:office:smarttags" w:element="place">
        <w:smartTag w:uri="urn:schemas-microsoft-com:office:smarttags" w:element="PlaceType">
          <w:r w:rsidRPr="00EF6454">
            <w:t>Academy</w:t>
          </w:r>
        </w:smartTag>
        <w:r w:rsidRPr="00EF6454">
          <w:t xml:space="preserve"> of </w:t>
        </w:r>
        <w:smartTag w:uri="urn:schemas-microsoft-com:office:smarttags" w:element="PlaceName">
          <w:r w:rsidRPr="00EF6454">
            <w:t>Management</w:t>
          </w:r>
        </w:smartTag>
      </w:smartTag>
      <w:r w:rsidRPr="00EF6454">
        <w:t xml:space="preserve"> Newsletter (1978-79)</w:t>
      </w:r>
    </w:p>
    <w:p w14:paraId="6F43E6EB" w14:textId="77777777" w:rsidR="007F39C9" w:rsidRPr="00EF6454" w:rsidRDefault="007F39C9" w:rsidP="001C4712">
      <w:pPr>
        <w:pStyle w:val="resume"/>
        <w:spacing w:after="0"/>
      </w:pPr>
      <w:r w:rsidRPr="00EF6454">
        <w:t xml:space="preserve">Chair, Selection Committee for Publisher Relations and Exhibits Coordinator, Academy of Management (1985) </w:t>
      </w:r>
    </w:p>
    <w:p w14:paraId="1AFEB4DE" w14:textId="77777777" w:rsidR="007F39C9" w:rsidRPr="00EF6454" w:rsidRDefault="007F39C9" w:rsidP="001C4712">
      <w:pPr>
        <w:pStyle w:val="resume"/>
        <w:spacing w:after="0"/>
      </w:pPr>
      <w:r w:rsidRPr="00EF6454">
        <w:t xml:space="preserve">Chair, Newsletter Editor Selection Committee, </w:t>
      </w:r>
      <w:smartTag w:uri="urn:schemas-microsoft-com:office:smarttags" w:element="place">
        <w:smartTag w:uri="urn:schemas-microsoft-com:office:smarttags" w:element="PlaceType">
          <w:r w:rsidRPr="00EF6454">
            <w:t>Academy</w:t>
          </w:r>
        </w:smartTag>
        <w:r w:rsidRPr="00EF6454">
          <w:t xml:space="preserve"> of </w:t>
        </w:r>
        <w:smartTag w:uri="urn:schemas-microsoft-com:office:smarttags" w:element="PlaceName">
          <w:r w:rsidRPr="00EF6454">
            <w:t>Management</w:t>
          </w:r>
        </w:smartTag>
      </w:smartTag>
      <w:r w:rsidRPr="00EF6454">
        <w:t xml:space="preserve"> (1984)</w:t>
      </w:r>
    </w:p>
    <w:p w14:paraId="386D66EA" w14:textId="77777777" w:rsidR="00D07798" w:rsidRPr="00EF6454" w:rsidRDefault="00D07798" w:rsidP="001C4712">
      <w:pPr>
        <w:rPr>
          <w:sz w:val="16"/>
        </w:rPr>
      </w:pPr>
    </w:p>
    <w:p w14:paraId="5811F6AC" w14:textId="77777777" w:rsidR="007F39C9" w:rsidRPr="00EF6454" w:rsidRDefault="007F39C9" w:rsidP="001C4712">
      <w:pPr>
        <w:pStyle w:val="resume"/>
        <w:spacing w:after="0"/>
        <w:rPr>
          <w:b/>
        </w:rPr>
      </w:pPr>
      <w:r w:rsidRPr="00EF6454">
        <w:rPr>
          <w:b/>
          <w:u w:val="single"/>
        </w:rPr>
        <w:t>Other National Activity</w:t>
      </w:r>
    </w:p>
    <w:p w14:paraId="44311241" w14:textId="77777777" w:rsidR="007F39C9" w:rsidRPr="00EF6454" w:rsidRDefault="007F39C9" w:rsidP="001C4712">
      <w:pPr>
        <w:pStyle w:val="resume"/>
        <w:spacing w:after="0"/>
      </w:pPr>
      <w:smartTag w:uri="urn:schemas-microsoft-com:office:smarttags" w:element="place">
        <w:smartTag w:uri="urn:schemas-microsoft-com:office:smarttags" w:element="PlaceType">
          <w:r w:rsidRPr="00EF6454">
            <w:t>Academy</w:t>
          </w:r>
        </w:smartTag>
        <w:r w:rsidRPr="00EF6454">
          <w:t xml:space="preserve"> of </w:t>
        </w:r>
        <w:smartTag w:uri="urn:schemas-microsoft-com:office:smarttags" w:element="PlaceName">
          <w:r w:rsidRPr="00EF6454">
            <w:t>Management</w:t>
          </w:r>
        </w:smartTag>
      </w:smartTag>
      <w:r w:rsidRPr="00EF6454">
        <w:t xml:space="preserve"> Council, Representative from the Southwest Division (1999-2001)</w:t>
      </w:r>
    </w:p>
    <w:p w14:paraId="2996256D" w14:textId="77777777" w:rsidR="007F39C9" w:rsidRPr="00EF6454" w:rsidRDefault="007F39C9" w:rsidP="001C4712">
      <w:pPr>
        <w:pStyle w:val="resume"/>
        <w:spacing w:after="0"/>
      </w:pPr>
      <w:smartTag w:uri="urn:schemas-microsoft-com:office:smarttags" w:element="City">
        <w:smartTag w:uri="urn:schemas-microsoft-com:office:smarttags" w:element="place">
          <w:r w:rsidRPr="00EF6454">
            <w:t>Mentor</w:t>
          </w:r>
        </w:smartTag>
      </w:smartTag>
      <w:r w:rsidRPr="00EF6454">
        <w:t>, Mentoring People of Color within the Academy Program (1994-2000)</w:t>
      </w:r>
    </w:p>
    <w:p w14:paraId="002689F6" w14:textId="77777777" w:rsidR="007F39C9" w:rsidRPr="00EF6454" w:rsidRDefault="00B31410" w:rsidP="001C4712">
      <w:pPr>
        <w:pStyle w:val="resume"/>
        <w:spacing w:after="0"/>
      </w:pPr>
      <w:r w:rsidRPr="00EF6454">
        <w:rPr>
          <w:b/>
        </w:rPr>
        <w:t>Deputy Dean</w:t>
      </w:r>
      <w:r w:rsidR="007F39C9" w:rsidRPr="00EF6454">
        <w:t xml:space="preserve">, </w:t>
      </w:r>
      <w:smartTag w:uri="urn:schemas-microsoft-com:office:smarttags" w:element="place">
        <w:smartTag w:uri="urn:schemas-microsoft-com:office:smarttags" w:element="PlaceType">
          <w:r w:rsidR="007F39C9" w:rsidRPr="00EF6454">
            <w:t>Academy</w:t>
          </w:r>
        </w:smartTag>
        <w:r w:rsidR="007F39C9" w:rsidRPr="00EF6454">
          <w:t xml:space="preserve"> of </w:t>
        </w:r>
        <w:smartTag w:uri="urn:schemas-microsoft-com:office:smarttags" w:element="PlaceName">
          <w:r w:rsidR="007F39C9" w:rsidRPr="00EF6454">
            <w:t>Management</w:t>
          </w:r>
        </w:smartTag>
      </w:smartTag>
      <w:r w:rsidR="007F39C9" w:rsidRPr="00EF6454">
        <w:t xml:space="preserve"> Fellows (1996-1999)</w:t>
      </w:r>
    </w:p>
    <w:p w14:paraId="61876128" w14:textId="77777777" w:rsidR="007F39C9" w:rsidRPr="00EF6454" w:rsidRDefault="007F39C9" w:rsidP="001C4712">
      <w:pPr>
        <w:pStyle w:val="resume"/>
        <w:spacing w:after="0"/>
      </w:pPr>
      <w:r w:rsidRPr="00EF6454">
        <w:lastRenderedPageBreak/>
        <w:t xml:space="preserve">Professional Divisions Review Committee, </w:t>
      </w:r>
      <w:smartTag w:uri="urn:schemas-microsoft-com:office:smarttags" w:element="place">
        <w:smartTag w:uri="urn:schemas-microsoft-com:office:smarttags" w:element="PlaceType">
          <w:r w:rsidRPr="00EF6454">
            <w:t>Academy</w:t>
          </w:r>
        </w:smartTag>
        <w:r w:rsidRPr="00EF6454">
          <w:t xml:space="preserve"> of </w:t>
        </w:r>
        <w:smartTag w:uri="urn:schemas-microsoft-com:office:smarttags" w:element="PlaceName">
          <w:r w:rsidRPr="00EF6454">
            <w:t>Management</w:t>
          </w:r>
        </w:smartTag>
      </w:smartTag>
      <w:r w:rsidRPr="00EF6454">
        <w:t xml:space="preserve"> (1992-1993, 1991-1992, 198</w:t>
      </w:r>
      <w:r w:rsidR="002A2522" w:rsidRPr="00EF6454">
        <w:t>5</w:t>
      </w:r>
      <w:r w:rsidRPr="00EF6454">
        <w:t>-1987)</w:t>
      </w:r>
    </w:p>
    <w:p w14:paraId="21A71D9E" w14:textId="77777777" w:rsidR="007F39C9" w:rsidRPr="00EF6454" w:rsidRDefault="007F39C9" w:rsidP="001C4712">
      <w:pPr>
        <w:pStyle w:val="resume"/>
        <w:spacing w:after="0"/>
      </w:pPr>
      <w:r w:rsidRPr="00EF6454">
        <w:t xml:space="preserve">Advisory Board, </w:t>
      </w:r>
      <w:smartTag w:uri="urn:schemas-microsoft-com:office:smarttags" w:element="place">
        <w:smartTag w:uri="urn:schemas-microsoft-com:office:smarttags" w:element="PlaceType">
          <w:r w:rsidRPr="00EF6454">
            <w:t>Academy</w:t>
          </w:r>
        </w:smartTag>
        <w:r w:rsidRPr="00EF6454">
          <w:t xml:space="preserve"> of </w:t>
        </w:r>
        <w:smartTag w:uri="urn:schemas-microsoft-com:office:smarttags" w:element="PlaceName">
          <w:r w:rsidRPr="00EF6454">
            <w:t>Management</w:t>
          </w:r>
        </w:smartTag>
      </w:smartTag>
      <w:r w:rsidRPr="00EF6454">
        <w:t xml:space="preserve"> Newsletter (1990-1991)</w:t>
      </w:r>
    </w:p>
    <w:p w14:paraId="2327EF59" w14:textId="77777777" w:rsidR="007F39C9" w:rsidRPr="00EF6454" w:rsidRDefault="007F39C9" w:rsidP="001C4712">
      <w:pPr>
        <w:pStyle w:val="resume"/>
        <w:spacing w:after="0"/>
      </w:pPr>
      <w:r w:rsidRPr="00EF6454">
        <w:t xml:space="preserve">Centennial of Modern Management Committee, </w:t>
      </w:r>
      <w:smartTag w:uri="urn:schemas-microsoft-com:office:smarttags" w:element="place">
        <w:smartTag w:uri="urn:schemas-microsoft-com:office:smarttags" w:element="PlaceType">
          <w:r w:rsidRPr="00EF6454">
            <w:t>Academy</w:t>
          </w:r>
        </w:smartTag>
        <w:r w:rsidRPr="00EF6454">
          <w:t xml:space="preserve"> of </w:t>
        </w:r>
        <w:smartTag w:uri="urn:schemas-microsoft-com:office:smarttags" w:element="PlaceName">
          <w:r w:rsidRPr="00EF6454">
            <w:t>Management</w:t>
          </w:r>
        </w:smartTag>
      </w:smartTag>
      <w:r w:rsidRPr="00EF6454">
        <w:t xml:space="preserve"> (1980-1986); regional divisions coordinator</w:t>
      </w:r>
    </w:p>
    <w:p w14:paraId="4E15DE9B" w14:textId="77777777" w:rsidR="007F39C9" w:rsidRPr="00EF6454" w:rsidRDefault="007F39C9" w:rsidP="001C4712">
      <w:pPr>
        <w:pStyle w:val="resume"/>
        <w:spacing w:after="0"/>
      </w:pPr>
      <w:r w:rsidRPr="00EF6454">
        <w:t>Organizational Issues and Relationships Task Force, Academy of Management (1986)</w:t>
      </w:r>
    </w:p>
    <w:p w14:paraId="3809BFC5" w14:textId="77777777" w:rsidR="007F39C9" w:rsidRPr="00EF6454" w:rsidRDefault="007F39C9" w:rsidP="001C4712">
      <w:pPr>
        <w:pStyle w:val="resume"/>
        <w:spacing w:after="0"/>
      </w:pPr>
      <w:r w:rsidRPr="00EF6454">
        <w:rPr>
          <w:u w:val="single"/>
        </w:rPr>
        <w:t>Proceedings</w:t>
      </w:r>
      <w:r w:rsidRPr="00EF6454">
        <w:t xml:space="preserve"> Task Force, </w:t>
      </w:r>
      <w:smartTag w:uri="urn:schemas-microsoft-com:office:smarttags" w:element="place">
        <w:smartTag w:uri="urn:schemas-microsoft-com:office:smarttags" w:element="PlaceType">
          <w:r w:rsidRPr="00EF6454">
            <w:t>Academy</w:t>
          </w:r>
        </w:smartTag>
        <w:r w:rsidRPr="00EF6454">
          <w:t xml:space="preserve"> of </w:t>
        </w:r>
        <w:smartTag w:uri="urn:schemas-microsoft-com:office:smarttags" w:element="PlaceName">
          <w:r w:rsidRPr="00EF6454">
            <w:t>Management</w:t>
          </w:r>
        </w:smartTag>
      </w:smartTag>
      <w:r w:rsidRPr="00EF6454">
        <w:t xml:space="preserve"> (1985)</w:t>
      </w:r>
    </w:p>
    <w:p w14:paraId="690EABC6" w14:textId="77777777" w:rsidR="007F39C9" w:rsidRPr="00EF6454" w:rsidRDefault="007F39C9" w:rsidP="001C4712">
      <w:pPr>
        <w:pStyle w:val="resume"/>
        <w:spacing w:after="0"/>
      </w:pPr>
      <w:r w:rsidRPr="00EF6454">
        <w:t>American Airlines Contact, Board of Governors, Academy of Management (1983)</w:t>
      </w:r>
    </w:p>
    <w:p w14:paraId="72E0C882" w14:textId="77777777" w:rsidR="007F39C9" w:rsidRPr="00EF6454" w:rsidRDefault="007F39C9" w:rsidP="001C4712">
      <w:pPr>
        <w:pStyle w:val="resume"/>
        <w:spacing w:after="0"/>
      </w:pPr>
      <w:r w:rsidRPr="00EF6454">
        <w:t xml:space="preserve">1988 Site Selection Committee, </w:t>
      </w:r>
      <w:smartTag w:uri="urn:schemas-microsoft-com:office:smarttags" w:element="place">
        <w:smartTag w:uri="urn:schemas-microsoft-com:office:smarttags" w:element="PlaceType">
          <w:r w:rsidRPr="00EF6454">
            <w:t>Academy</w:t>
          </w:r>
        </w:smartTag>
        <w:r w:rsidRPr="00EF6454">
          <w:t xml:space="preserve"> of </w:t>
        </w:r>
        <w:smartTag w:uri="urn:schemas-microsoft-com:office:smarttags" w:element="PlaceName">
          <w:r w:rsidRPr="00EF6454">
            <w:t>Management</w:t>
          </w:r>
        </w:smartTag>
      </w:smartTag>
      <w:r w:rsidRPr="00EF6454">
        <w:t xml:space="preserve"> (1983-1984)</w:t>
      </w:r>
    </w:p>
    <w:p w14:paraId="34790D8D" w14:textId="77777777" w:rsidR="007F39C9" w:rsidRPr="00EF6454" w:rsidRDefault="007F39C9" w:rsidP="001C4712">
      <w:pPr>
        <w:pStyle w:val="resume"/>
        <w:spacing w:after="0"/>
      </w:pPr>
      <w:r w:rsidRPr="00EF6454">
        <w:t xml:space="preserve">New Journal Task Force, </w:t>
      </w:r>
      <w:smartTag w:uri="urn:schemas-microsoft-com:office:smarttags" w:element="PlaceType">
        <w:r w:rsidRPr="00EF6454">
          <w:t>Academy</w:t>
        </w:r>
      </w:smartTag>
      <w:r w:rsidRPr="00EF6454">
        <w:t xml:space="preserve"> of </w:t>
      </w:r>
      <w:smartTag w:uri="urn:schemas-microsoft-com:office:smarttags" w:element="PlaceName">
        <w:r w:rsidRPr="00EF6454">
          <w:t>Management</w:t>
        </w:r>
      </w:smartTag>
      <w:r w:rsidRPr="00EF6454">
        <w:t xml:space="preserve"> (1983-1984)</w:t>
      </w:r>
      <w:r w:rsidR="004D1175" w:rsidRPr="00EF6454">
        <w:t xml:space="preserve"> [</w:t>
      </w:r>
      <w:smartTag w:uri="urn:schemas-microsoft-com:office:smarttags" w:element="place">
        <w:smartTag w:uri="urn:schemas-microsoft-com:office:smarttags" w:element="PlaceType">
          <w:r w:rsidRPr="00EF6454">
            <w:rPr>
              <w:u w:val="single"/>
            </w:rPr>
            <w:t>Academy</w:t>
          </w:r>
        </w:smartTag>
        <w:r w:rsidRPr="00EF6454">
          <w:rPr>
            <w:u w:val="single"/>
          </w:rPr>
          <w:t xml:space="preserve"> of </w:t>
        </w:r>
        <w:smartTag w:uri="urn:schemas-microsoft-com:office:smarttags" w:element="PlaceName">
          <w:r w:rsidRPr="00EF6454">
            <w:rPr>
              <w:u w:val="single"/>
            </w:rPr>
            <w:t>Management</w:t>
          </w:r>
        </w:smartTag>
      </w:smartTag>
      <w:r w:rsidRPr="00EF6454">
        <w:rPr>
          <w:u w:val="single"/>
        </w:rPr>
        <w:t xml:space="preserve"> Executive</w:t>
      </w:r>
      <w:r w:rsidR="004D1175" w:rsidRPr="00EF6454">
        <w:t>]</w:t>
      </w:r>
    </w:p>
    <w:p w14:paraId="2309AA79" w14:textId="77777777" w:rsidR="007F39C9" w:rsidRPr="00EF6454" w:rsidRDefault="007F39C9" w:rsidP="001C4712">
      <w:pPr>
        <w:pStyle w:val="resume"/>
        <w:spacing w:after="0"/>
      </w:pPr>
      <w:r w:rsidRPr="00EF6454">
        <w:t>All Academy Symposium Committee, Academy of Management (1983)</w:t>
      </w:r>
    </w:p>
    <w:p w14:paraId="44DDAC0A" w14:textId="77777777" w:rsidR="007F39C9" w:rsidRPr="00EF6454" w:rsidRDefault="007F39C9" w:rsidP="001C4712">
      <w:pPr>
        <w:pStyle w:val="resume"/>
        <w:spacing w:after="0"/>
      </w:pPr>
      <w:r w:rsidRPr="00EF6454">
        <w:t xml:space="preserve">National Awards Committee, </w:t>
      </w:r>
      <w:smartTag w:uri="urn:schemas-microsoft-com:office:smarttags" w:element="place">
        <w:smartTag w:uri="urn:schemas-microsoft-com:office:smarttags" w:element="PlaceType">
          <w:r w:rsidRPr="00EF6454">
            <w:t>Academy</w:t>
          </w:r>
        </w:smartTag>
        <w:r w:rsidRPr="00EF6454">
          <w:t xml:space="preserve"> of </w:t>
        </w:r>
        <w:smartTag w:uri="urn:schemas-microsoft-com:office:smarttags" w:element="PlaceName">
          <w:r w:rsidRPr="00EF6454">
            <w:t>Management</w:t>
          </w:r>
        </w:smartTag>
      </w:smartTag>
      <w:r w:rsidRPr="00EF6454">
        <w:t xml:space="preserve"> (1981-1983)</w:t>
      </w:r>
    </w:p>
    <w:p w14:paraId="071DCB6F" w14:textId="77777777" w:rsidR="00AD1FDC" w:rsidRPr="00EF6454" w:rsidRDefault="007F39C9" w:rsidP="001C4712">
      <w:pPr>
        <w:pStyle w:val="resume"/>
        <w:spacing w:after="0"/>
      </w:pPr>
      <w:r w:rsidRPr="00EF6454">
        <w:rPr>
          <w:u w:val="single"/>
        </w:rPr>
        <w:t>Newsletter</w:t>
      </w:r>
      <w:r w:rsidRPr="00EF6454">
        <w:t xml:space="preserve"> Editor Selection Committee, </w:t>
      </w:r>
      <w:smartTag w:uri="urn:schemas-microsoft-com:office:smarttags" w:element="place">
        <w:smartTag w:uri="urn:schemas-microsoft-com:office:smarttags" w:element="PlaceType">
          <w:r w:rsidRPr="00EF6454">
            <w:t>Academy</w:t>
          </w:r>
        </w:smartTag>
        <w:r w:rsidRPr="00EF6454">
          <w:t xml:space="preserve"> of </w:t>
        </w:r>
        <w:smartTag w:uri="urn:schemas-microsoft-com:office:smarttags" w:element="PlaceName">
          <w:r w:rsidRPr="00EF6454">
            <w:t>Management</w:t>
          </w:r>
        </w:smartTag>
      </w:smartTag>
      <w:r w:rsidRPr="00EF6454">
        <w:t xml:space="preserve"> (1980-1981)</w:t>
      </w:r>
      <w:r w:rsidR="00AD1FDC" w:rsidRPr="00EF6454">
        <w:t xml:space="preserve"> </w:t>
      </w:r>
    </w:p>
    <w:p w14:paraId="1D1225F6" w14:textId="77777777" w:rsidR="00D07798" w:rsidRPr="00EF6454" w:rsidRDefault="00D07798" w:rsidP="001C4712">
      <w:pPr>
        <w:rPr>
          <w:sz w:val="16"/>
        </w:rPr>
      </w:pPr>
    </w:p>
    <w:p w14:paraId="5C471087" w14:textId="77777777" w:rsidR="007F39C9" w:rsidRPr="00EF6454" w:rsidRDefault="007F39C9" w:rsidP="001C4712">
      <w:pPr>
        <w:pStyle w:val="resume"/>
        <w:spacing w:after="0"/>
        <w:rPr>
          <w:b/>
        </w:rPr>
      </w:pPr>
      <w:r w:rsidRPr="00EF6454">
        <w:rPr>
          <w:b/>
          <w:u w:val="single"/>
        </w:rPr>
        <w:t>Academy of Management, History Division</w:t>
      </w:r>
    </w:p>
    <w:p w14:paraId="2D51F3CB" w14:textId="77777777" w:rsidR="00E01C12" w:rsidRPr="00EF6454" w:rsidRDefault="00E01C12" w:rsidP="001C4712">
      <w:pPr>
        <w:pStyle w:val="resume"/>
        <w:spacing w:after="0"/>
        <w:rPr>
          <w:szCs w:val="24"/>
        </w:rPr>
      </w:pPr>
      <w:r w:rsidRPr="00EF6454">
        <w:rPr>
          <w:szCs w:val="24"/>
        </w:rPr>
        <w:t>Professional Development Workshop, Innovative Methods in Teaching Management History (2004).</w:t>
      </w:r>
    </w:p>
    <w:p w14:paraId="3C028A0A" w14:textId="77777777" w:rsidR="007F39C9" w:rsidRPr="00EF6454" w:rsidRDefault="007F39C9" w:rsidP="001C4712">
      <w:pPr>
        <w:pStyle w:val="resume"/>
        <w:spacing w:after="0"/>
      </w:pPr>
      <w:r w:rsidRPr="00EF6454">
        <w:t>Chair of Distinguished Speaker Session, national meetings, Management History Division (1994)</w:t>
      </w:r>
    </w:p>
    <w:p w14:paraId="48766C90" w14:textId="77777777" w:rsidR="007F39C9" w:rsidRPr="00EF6454" w:rsidRDefault="007F39C9" w:rsidP="001C4712">
      <w:pPr>
        <w:pStyle w:val="resume"/>
        <w:spacing w:after="0"/>
      </w:pPr>
      <w:r w:rsidRPr="00EF6454">
        <w:t xml:space="preserve">1989 </w:t>
      </w:r>
      <w:proofErr w:type="gramStart"/>
      <w:r w:rsidRPr="00EF6454">
        <w:t>Pre Conference</w:t>
      </w:r>
      <w:proofErr w:type="gramEnd"/>
      <w:r w:rsidRPr="00EF6454">
        <w:t xml:space="preserve">, </w:t>
      </w:r>
      <w:smartTag w:uri="urn:schemas-microsoft-com:office:smarttags" w:element="place">
        <w:smartTag w:uri="urn:schemas-microsoft-com:office:smarttags" w:element="PlaceName">
          <w:r w:rsidRPr="00EF6454">
            <w:t>All</w:t>
          </w:r>
        </w:smartTag>
        <w:r w:rsidRPr="00EF6454">
          <w:t xml:space="preserve"> </w:t>
        </w:r>
        <w:smartTag w:uri="urn:schemas-microsoft-com:office:smarttags" w:element="PlaceType">
          <w:r w:rsidRPr="00EF6454">
            <w:t>Academy</w:t>
          </w:r>
        </w:smartTag>
      </w:smartTag>
      <w:r w:rsidRPr="00EF6454">
        <w:t xml:space="preserve"> Program Committee (1988-89)</w:t>
      </w:r>
    </w:p>
    <w:p w14:paraId="022F9C5E" w14:textId="77777777" w:rsidR="007F39C9" w:rsidRPr="00EF6454" w:rsidRDefault="007F39C9" w:rsidP="001C4712">
      <w:pPr>
        <w:pStyle w:val="resume"/>
        <w:spacing w:after="0"/>
      </w:pPr>
      <w:r w:rsidRPr="00EF6454">
        <w:t>Session Chair of Invited Panel: national meetings, Management History Division (1985)</w:t>
      </w:r>
    </w:p>
    <w:p w14:paraId="778E83A2" w14:textId="77777777" w:rsidR="007F39C9" w:rsidRPr="00EF6454" w:rsidRDefault="007F39C9" w:rsidP="001C4712">
      <w:pPr>
        <w:pStyle w:val="resume"/>
        <w:spacing w:after="0"/>
      </w:pPr>
      <w:r w:rsidRPr="00EF6454">
        <w:t xml:space="preserve">Core Faculty Member, 1984 Management History Division Doctoral Consortium, </w:t>
      </w:r>
      <w:smartTag w:uri="urn:schemas-microsoft-com:office:smarttags" w:element="place">
        <w:smartTag w:uri="urn:schemas-microsoft-com:office:smarttags" w:element="PlaceType">
          <w:r w:rsidRPr="00EF6454">
            <w:t>Academy</w:t>
          </w:r>
        </w:smartTag>
        <w:r w:rsidRPr="00EF6454">
          <w:t xml:space="preserve"> of </w:t>
        </w:r>
        <w:smartTag w:uri="urn:schemas-microsoft-com:office:smarttags" w:element="PlaceName">
          <w:r w:rsidRPr="00EF6454">
            <w:t>Management</w:t>
          </w:r>
        </w:smartTag>
      </w:smartTag>
    </w:p>
    <w:p w14:paraId="315CD49E" w14:textId="77777777" w:rsidR="007F39C9" w:rsidRPr="00EF6454" w:rsidRDefault="007F39C9" w:rsidP="001C4712">
      <w:pPr>
        <w:pStyle w:val="resume"/>
        <w:spacing w:after="0"/>
      </w:pPr>
      <w:r w:rsidRPr="00EF6454">
        <w:t xml:space="preserve">Chair, Management History Division, </w:t>
      </w:r>
      <w:smartTag w:uri="urn:schemas-microsoft-com:office:smarttags" w:element="place">
        <w:smartTag w:uri="urn:schemas-microsoft-com:office:smarttags" w:element="PlaceType">
          <w:r w:rsidRPr="00EF6454">
            <w:t>Academy</w:t>
          </w:r>
        </w:smartTag>
        <w:r w:rsidRPr="00EF6454">
          <w:t xml:space="preserve"> of </w:t>
        </w:r>
        <w:smartTag w:uri="urn:schemas-microsoft-com:office:smarttags" w:element="PlaceName">
          <w:r w:rsidRPr="00EF6454">
            <w:t>Management</w:t>
          </w:r>
        </w:smartTag>
      </w:smartTag>
      <w:r w:rsidRPr="00EF6454">
        <w:t xml:space="preserve"> (1980-1981)</w:t>
      </w:r>
    </w:p>
    <w:p w14:paraId="5155780E" w14:textId="77777777" w:rsidR="007F39C9" w:rsidRPr="00EF6454" w:rsidRDefault="007F39C9" w:rsidP="001C4712">
      <w:pPr>
        <w:pStyle w:val="resume"/>
        <w:spacing w:after="0"/>
      </w:pPr>
      <w:r w:rsidRPr="00EF6454">
        <w:t xml:space="preserve">Chair-elect, Management History Division, </w:t>
      </w:r>
      <w:smartTag w:uri="urn:schemas-microsoft-com:office:smarttags" w:element="place">
        <w:smartTag w:uri="urn:schemas-microsoft-com:office:smarttags" w:element="PlaceType">
          <w:r w:rsidRPr="00EF6454">
            <w:t>Academy</w:t>
          </w:r>
        </w:smartTag>
        <w:r w:rsidRPr="00EF6454">
          <w:t xml:space="preserve"> of </w:t>
        </w:r>
        <w:smartTag w:uri="urn:schemas-microsoft-com:office:smarttags" w:element="PlaceName">
          <w:r w:rsidRPr="00EF6454">
            <w:t>Management</w:t>
          </w:r>
        </w:smartTag>
      </w:smartTag>
      <w:r w:rsidRPr="00EF6454">
        <w:t xml:space="preserve"> (1979-80)</w:t>
      </w:r>
    </w:p>
    <w:p w14:paraId="56EB95F0" w14:textId="77777777" w:rsidR="007F39C9" w:rsidRPr="00EF6454" w:rsidRDefault="007F39C9" w:rsidP="001C4712">
      <w:pPr>
        <w:pStyle w:val="resume"/>
        <w:spacing w:after="0"/>
      </w:pPr>
      <w:r w:rsidRPr="00EF6454">
        <w:t>National Program Chair, Management History Division, Academy of Management (1979)</w:t>
      </w:r>
    </w:p>
    <w:p w14:paraId="26E404C3" w14:textId="77777777" w:rsidR="007F39C9" w:rsidRPr="00EF6454" w:rsidRDefault="007F39C9" w:rsidP="001C4712">
      <w:pPr>
        <w:pStyle w:val="resume"/>
        <w:spacing w:after="0"/>
      </w:pPr>
      <w:r w:rsidRPr="00EF6454">
        <w:t xml:space="preserve">Editor, </w:t>
      </w:r>
      <w:r w:rsidRPr="00EF6454">
        <w:rPr>
          <w:u w:val="single"/>
        </w:rPr>
        <w:t>N-File Newsletter</w:t>
      </w:r>
      <w:r w:rsidRPr="00EF6454">
        <w:t xml:space="preserve">, Management History Division, </w:t>
      </w:r>
      <w:smartTag w:uri="urn:schemas-microsoft-com:office:smarttags" w:element="place">
        <w:smartTag w:uri="urn:schemas-microsoft-com:office:smarttags" w:element="PlaceType">
          <w:r w:rsidRPr="00EF6454">
            <w:t>Academy</w:t>
          </w:r>
        </w:smartTag>
        <w:r w:rsidRPr="00EF6454">
          <w:t xml:space="preserve"> of </w:t>
        </w:r>
        <w:smartTag w:uri="urn:schemas-microsoft-com:office:smarttags" w:element="PlaceName">
          <w:r w:rsidRPr="00EF6454">
            <w:t>Management</w:t>
          </w:r>
        </w:smartTag>
      </w:smartTag>
      <w:r w:rsidRPr="00EF6454">
        <w:t xml:space="preserve"> (1976-1978)</w:t>
      </w:r>
    </w:p>
    <w:p w14:paraId="149767E3" w14:textId="77777777" w:rsidR="007F39C9" w:rsidRPr="00EF6454" w:rsidRDefault="007F39C9" w:rsidP="001C4712">
      <w:pPr>
        <w:pStyle w:val="resume"/>
        <w:spacing w:after="0"/>
      </w:pPr>
      <w:r w:rsidRPr="00EF6454">
        <w:t>Editorial Board, Working Paper Series, Management History Division, Academy of Management (1976-1982)</w:t>
      </w:r>
    </w:p>
    <w:p w14:paraId="0F79280A" w14:textId="77777777" w:rsidR="007F39C9" w:rsidRPr="00EF6454" w:rsidRDefault="007F39C9" w:rsidP="001C4712">
      <w:pPr>
        <w:pStyle w:val="resume"/>
        <w:spacing w:after="0"/>
      </w:pPr>
      <w:r w:rsidRPr="00EF6454">
        <w:t xml:space="preserve">Member of </w:t>
      </w:r>
      <w:r w:rsidRPr="00EF6454">
        <w:rPr>
          <w:u w:val="single"/>
        </w:rPr>
        <w:t>ad hoc</w:t>
      </w:r>
      <w:r w:rsidRPr="00EF6454">
        <w:t xml:space="preserve"> Committees (numerous occasions)</w:t>
      </w:r>
    </w:p>
    <w:p w14:paraId="3601C06E" w14:textId="77777777" w:rsidR="007F39C9" w:rsidRPr="00EF6454" w:rsidRDefault="007F39C9" w:rsidP="001C4712">
      <w:pPr>
        <w:pStyle w:val="resume"/>
        <w:spacing w:after="0"/>
      </w:pPr>
      <w:r w:rsidRPr="00EF6454">
        <w:t>Session Chair and/or Discussant (numerous occasions)</w:t>
      </w:r>
    </w:p>
    <w:p w14:paraId="7C4009A9" w14:textId="77777777" w:rsidR="00AD1FDC" w:rsidRPr="00EF6454" w:rsidRDefault="00D07798" w:rsidP="001C4712">
      <w:pPr>
        <w:pStyle w:val="resume"/>
        <w:spacing w:after="0"/>
      </w:pPr>
      <w:r w:rsidRPr="00EF6454">
        <w:t>Reviewer (numerous occasions</w:t>
      </w:r>
      <w:r w:rsidR="007F39C9" w:rsidRPr="00EF6454">
        <w:t>)</w:t>
      </w:r>
      <w:r w:rsidR="00AD1FDC" w:rsidRPr="00EF6454">
        <w:t xml:space="preserve"> </w:t>
      </w:r>
    </w:p>
    <w:p w14:paraId="3FBF8018" w14:textId="77777777" w:rsidR="00D07798" w:rsidRPr="00EF6454" w:rsidRDefault="00D07798" w:rsidP="001C4712">
      <w:pPr>
        <w:rPr>
          <w:sz w:val="16"/>
        </w:rPr>
      </w:pPr>
    </w:p>
    <w:p w14:paraId="30A2018B" w14:textId="77777777" w:rsidR="007F39C9" w:rsidRPr="00EF6454" w:rsidRDefault="007F39C9" w:rsidP="001C4712">
      <w:pPr>
        <w:pStyle w:val="resume"/>
        <w:spacing w:after="0"/>
        <w:rPr>
          <w:b/>
        </w:rPr>
      </w:pPr>
      <w:r w:rsidRPr="00EF6454">
        <w:rPr>
          <w:b/>
          <w:u w:val="single"/>
        </w:rPr>
        <w:t>Academy of Management, Organizational Behavior Division</w:t>
      </w:r>
    </w:p>
    <w:p w14:paraId="52220FC1" w14:textId="77777777" w:rsidR="007F39C9" w:rsidRPr="00EF6454" w:rsidRDefault="007F39C9" w:rsidP="001C4712">
      <w:pPr>
        <w:pStyle w:val="resume"/>
        <w:spacing w:after="0"/>
      </w:pPr>
      <w:r w:rsidRPr="00EF6454">
        <w:t xml:space="preserve">Member, Membership Survey Committee, </w:t>
      </w:r>
      <w:smartTag w:uri="urn:schemas-microsoft-com:office:smarttags" w:element="PersonName">
        <w:r w:rsidRPr="00EF6454">
          <w:t>Organizational Behavior Division</w:t>
        </w:r>
      </w:smartTag>
      <w:r w:rsidRPr="00EF6454">
        <w:t xml:space="preserve"> (1993-1994)</w:t>
      </w:r>
    </w:p>
    <w:p w14:paraId="7FC34C48" w14:textId="77777777" w:rsidR="00AD1FDC" w:rsidRPr="00EF6454" w:rsidRDefault="007F39C9" w:rsidP="001C4712">
      <w:pPr>
        <w:pStyle w:val="resume"/>
        <w:spacing w:after="0"/>
      </w:pPr>
      <w:r w:rsidRPr="00EF6454">
        <w:t xml:space="preserve">Reviewer, </w:t>
      </w:r>
      <w:smartTag w:uri="urn:schemas-microsoft-com:office:smarttags" w:element="PersonName">
        <w:r w:rsidRPr="00EF6454">
          <w:t>Organizational Behavior Division</w:t>
        </w:r>
      </w:smartTag>
      <w:r w:rsidRPr="00EF6454">
        <w:t xml:space="preserve"> (1996 most recently)</w:t>
      </w:r>
      <w:r w:rsidR="00AD1FDC" w:rsidRPr="00EF6454">
        <w:t xml:space="preserve"> </w:t>
      </w:r>
    </w:p>
    <w:p w14:paraId="025258F3" w14:textId="77777777" w:rsidR="00D07798" w:rsidRPr="00EF6454" w:rsidRDefault="00D07798" w:rsidP="001C4712">
      <w:pPr>
        <w:rPr>
          <w:sz w:val="16"/>
        </w:rPr>
      </w:pPr>
    </w:p>
    <w:p w14:paraId="2C2B203F" w14:textId="77777777" w:rsidR="007F39C9" w:rsidRPr="00EF6454" w:rsidRDefault="007F39C9" w:rsidP="001C4712">
      <w:pPr>
        <w:pStyle w:val="resume"/>
        <w:spacing w:after="0"/>
        <w:rPr>
          <w:b/>
        </w:rPr>
      </w:pPr>
      <w:r w:rsidRPr="00EF6454">
        <w:rPr>
          <w:b/>
          <w:u w:val="single"/>
        </w:rPr>
        <w:t>Other Academy of Management Professional Divisions</w:t>
      </w:r>
    </w:p>
    <w:p w14:paraId="0D80CCAF" w14:textId="77777777" w:rsidR="007F39C9" w:rsidRPr="00EF6454" w:rsidRDefault="007F39C9" w:rsidP="001C4712">
      <w:pPr>
        <w:pStyle w:val="resume"/>
        <w:spacing w:after="0"/>
      </w:pPr>
      <w:r w:rsidRPr="00EF6454">
        <w:t xml:space="preserve">Facilitator, Doctoral Consortium, Management Education Division, </w:t>
      </w:r>
      <w:smartTag w:uri="urn:schemas-microsoft-com:office:smarttags" w:element="place">
        <w:smartTag w:uri="urn:schemas-microsoft-com:office:smarttags" w:element="PlaceType">
          <w:r w:rsidRPr="00EF6454">
            <w:t>Academy</w:t>
          </w:r>
        </w:smartTag>
        <w:r w:rsidRPr="00EF6454">
          <w:t xml:space="preserve"> of </w:t>
        </w:r>
        <w:smartTag w:uri="urn:schemas-microsoft-com:office:smarttags" w:element="PlaceName">
          <w:r w:rsidRPr="00EF6454">
            <w:t>Management</w:t>
          </w:r>
        </w:smartTag>
      </w:smartTag>
      <w:r w:rsidRPr="00EF6454">
        <w:t xml:space="preserve"> (1999)</w:t>
      </w:r>
    </w:p>
    <w:p w14:paraId="21391E1B" w14:textId="77777777" w:rsidR="007F39C9" w:rsidRPr="00EF6454" w:rsidRDefault="007F39C9" w:rsidP="001C4712">
      <w:pPr>
        <w:pStyle w:val="resume"/>
        <w:spacing w:after="0"/>
      </w:pPr>
      <w:r w:rsidRPr="00EF6454">
        <w:t>Session Chair, Discussant, and/</w:t>
      </w:r>
      <w:r w:rsidR="00DC5A7A" w:rsidRPr="00EF6454">
        <w:t>or reviewer</w:t>
      </w:r>
      <w:r w:rsidR="002A2522" w:rsidRPr="00EF6454">
        <w:t xml:space="preserve"> (several times each)</w:t>
      </w:r>
      <w:r w:rsidRPr="00EF6454">
        <w:t xml:space="preserve"> -- Health Care Administration Division, Organization and Management</w:t>
      </w:r>
      <w:r w:rsidR="002A2522" w:rsidRPr="00EF6454">
        <w:t xml:space="preserve"> Theory Division</w:t>
      </w:r>
      <w:r w:rsidRPr="00EF6454">
        <w:t>, and the Technology and Inno</w:t>
      </w:r>
      <w:r w:rsidR="002A2522" w:rsidRPr="00EF6454">
        <w:t>vation Management Division</w:t>
      </w:r>
      <w:r w:rsidRPr="00EF6454">
        <w:t>.</w:t>
      </w:r>
    </w:p>
    <w:p w14:paraId="2744C50E" w14:textId="77777777" w:rsidR="00D07798" w:rsidRPr="00EF6454" w:rsidRDefault="00D07798" w:rsidP="001C4712">
      <w:pPr>
        <w:rPr>
          <w:sz w:val="16"/>
        </w:rPr>
      </w:pPr>
    </w:p>
    <w:p w14:paraId="14487C5C" w14:textId="77777777" w:rsidR="007F39C9" w:rsidRPr="00EF6454" w:rsidRDefault="007F39C9" w:rsidP="001C4712">
      <w:pPr>
        <w:pStyle w:val="resume"/>
        <w:spacing w:after="0"/>
        <w:rPr>
          <w:b/>
        </w:rPr>
      </w:pPr>
      <w:r w:rsidRPr="00EF6454">
        <w:rPr>
          <w:b/>
          <w:u w:val="single"/>
        </w:rPr>
        <w:t>Regional Academy of Management Activity</w:t>
      </w:r>
    </w:p>
    <w:p w14:paraId="3BD799D5" w14:textId="77777777" w:rsidR="00D07798" w:rsidRPr="00EF6454" w:rsidRDefault="00D07798" w:rsidP="001C4712">
      <w:pPr>
        <w:rPr>
          <w:sz w:val="16"/>
        </w:rPr>
      </w:pPr>
    </w:p>
    <w:p w14:paraId="593553FF" w14:textId="77777777" w:rsidR="007F39C9" w:rsidRPr="00EF6454" w:rsidRDefault="007F39C9" w:rsidP="001C4712">
      <w:pPr>
        <w:pStyle w:val="resume"/>
        <w:spacing w:after="0"/>
        <w:rPr>
          <w:b/>
        </w:rPr>
      </w:pPr>
      <w:r w:rsidRPr="00EF6454">
        <w:rPr>
          <w:b/>
          <w:u w:val="single"/>
        </w:rPr>
        <w:t>Southern Region (Southern Management Association)</w:t>
      </w:r>
    </w:p>
    <w:p w14:paraId="6DE452BF" w14:textId="77777777" w:rsidR="00080BF1" w:rsidRPr="00EF6454" w:rsidRDefault="00080BF1" w:rsidP="001C4712">
      <w:pPr>
        <w:pStyle w:val="resume"/>
        <w:spacing w:after="0"/>
        <w:ind w:left="0" w:firstLine="0"/>
      </w:pPr>
      <w:r w:rsidRPr="00EF6454">
        <w:rPr>
          <w:b/>
        </w:rPr>
        <w:t>Dean</w:t>
      </w:r>
      <w:r w:rsidRPr="00EF6454">
        <w:t>, Southern Management Association Fellows (2007-2010)</w:t>
      </w:r>
    </w:p>
    <w:p w14:paraId="6B4765EA" w14:textId="77777777" w:rsidR="00D05E8C" w:rsidRPr="00EF6454" w:rsidRDefault="00D05E8C" w:rsidP="001C4712">
      <w:pPr>
        <w:pStyle w:val="resume"/>
        <w:spacing w:after="0"/>
        <w:ind w:left="0" w:firstLine="0"/>
      </w:pPr>
      <w:r w:rsidRPr="00EF6454">
        <w:t>Member, SMA Fellows Nominating Committee (2007)</w:t>
      </w:r>
    </w:p>
    <w:p w14:paraId="2D1DBE04" w14:textId="77777777" w:rsidR="00360235" w:rsidRPr="00EF6454" w:rsidRDefault="00360235" w:rsidP="001C4712">
      <w:pPr>
        <w:pStyle w:val="resume"/>
        <w:spacing w:after="0"/>
        <w:ind w:left="0" w:firstLine="0"/>
      </w:pPr>
      <w:r w:rsidRPr="00EF6454">
        <w:t xml:space="preserve">Chair, </w:t>
      </w:r>
      <w:r w:rsidRPr="00EF6454">
        <w:rPr>
          <w:u w:val="single"/>
        </w:rPr>
        <w:t>Journal of Management</w:t>
      </w:r>
      <w:r w:rsidRPr="00EF6454">
        <w:t xml:space="preserve"> Editor Selection Committee (2003-2004)</w:t>
      </w:r>
    </w:p>
    <w:p w14:paraId="690F6A9B" w14:textId="77777777" w:rsidR="007F39C9" w:rsidRPr="00EF6454" w:rsidRDefault="007F39C9" w:rsidP="001C4712">
      <w:pPr>
        <w:pStyle w:val="resume"/>
        <w:spacing w:after="0"/>
        <w:ind w:left="0" w:firstLine="0"/>
      </w:pPr>
      <w:r w:rsidRPr="00EF6454">
        <w:t xml:space="preserve">Member, </w:t>
      </w:r>
      <w:r w:rsidRPr="00EF6454">
        <w:rPr>
          <w:u w:val="single"/>
        </w:rPr>
        <w:t>Journal of Management</w:t>
      </w:r>
      <w:r w:rsidRPr="00EF6454">
        <w:t xml:space="preserve"> Editor Selection Committee (2000-2001)</w:t>
      </w:r>
    </w:p>
    <w:p w14:paraId="0F799D45" w14:textId="77777777" w:rsidR="007F39C9" w:rsidRPr="00EF6454" w:rsidRDefault="00B31410" w:rsidP="001C4712">
      <w:pPr>
        <w:pStyle w:val="resume"/>
        <w:spacing w:after="0"/>
        <w:ind w:left="0" w:firstLine="0"/>
      </w:pPr>
      <w:r w:rsidRPr="00EF6454">
        <w:rPr>
          <w:b/>
        </w:rPr>
        <w:t>Deputy Dean</w:t>
      </w:r>
      <w:r w:rsidR="007F39C9" w:rsidRPr="00EF6454">
        <w:t>, Southern Managemen</w:t>
      </w:r>
      <w:r w:rsidR="00F74715" w:rsidRPr="00EF6454">
        <w:t>t Association Fellows (1996-1997</w:t>
      </w:r>
      <w:r w:rsidR="007F39C9" w:rsidRPr="00EF6454">
        <w:t>)</w:t>
      </w:r>
    </w:p>
    <w:p w14:paraId="47931531" w14:textId="77777777" w:rsidR="007F39C9" w:rsidRPr="00EF6454" w:rsidRDefault="007F39C9" w:rsidP="001C4712">
      <w:pPr>
        <w:pStyle w:val="resume"/>
        <w:spacing w:after="0"/>
        <w:ind w:left="0" w:firstLine="0"/>
      </w:pPr>
      <w:r w:rsidRPr="00EF6454">
        <w:t>Past President, Southern Management Association (1996)</w:t>
      </w:r>
    </w:p>
    <w:p w14:paraId="70A0CA52" w14:textId="77777777" w:rsidR="007F39C9" w:rsidRPr="00EF6454" w:rsidRDefault="007F39C9" w:rsidP="001C4712">
      <w:pPr>
        <w:pStyle w:val="resume"/>
        <w:spacing w:after="0"/>
        <w:ind w:left="0" w:firstLine="0"/>
      </w:pPr>
      <w:r w:rsidRPr="00EF6454">
        <w:rPr>
          <w:b/>
        </w:rPr>
        <w:t>Fellow</w:t>
      </w:r>
      <w:r w:rsidRPr="00EF6454">
        <w:t>, Southern Management Association (1995)</w:t>
      </w:r>
    </w:p>
    <w:p w14:paraId="637E9D9A" w14:textId="77777777" w:rsidR="007F39C9" w:rsidRPr="00EF6454" w:rsidRDefault="007F39C9" w:rsidP="001C4712">
      <w:pPr>
        <w:pStyle w:val="resume"/>
        <w:spacing w:after="0"/>
        <w:ind w:left="0" w:firstLine="0"/>
      </w:pPr>
      <w:r w:rsidRPr="00EF6454">
        <w:rPr>
          <w:b/>
        </w:rPr>
        <w:t>President</w:t>
      </w:r>
      <w:r w:rsidRPr="00EF6454">
        <w:t>, Southern Management Association (1995)</w:t>
      </w:r>
    </w:p>
    <w:p w14:paraId="0B7119DB" w14:textId="77777777" w:rsidR="007F39C9" w:rsidRPr="00EF6454" w:rsidRDefault="007F39C9" w:rsidP="001C4712">
      <w:pPr>
        <w:pStyle w:val="resume"/>
        <w:spacing w:after="0"/>
        <w:ind w:left="0" w:firstLine="0"/>
      </w:pPr>
      <w:r w:rsidRPr="00EF6454">
        <w:t xml:space="preserve">Chair, </w:t>
      </w:r>
      <w:r w:rsidRPr="00EF6454">
        <w:rPr>
          <w:u w:val="single"/>
        </w:rPr>
        <w:t>Journal of Management</w:t>
      </w:r>
      <w:r w:rsidRPr="00EF6454">
        <w:t xml:space="preserve"> Editor Selection Committee (1994)</w:t>
      </w:r>
    </w:p>
    <w:p w14:paraId="0CF9922C" w14:textId="77777777" w:rsidR="007F39C9" w:rsidRPr="00EF6454" w:rsidRDefault="007F39C9" w:rsidP="001C4712">
      <w:pPr>
        <w:pStyle w:val="resume"/>
        <w:spacing w:after="0"/>
        <w:ind w:left="0" w:firstLine="0"/>
      </w:pPr>
      <w:r w:rsidRPr="00EF6454">
        <w:t>Coordinator, New Faculty and Doctoral Student Consortium, Southern Management Association (1994)</w:t>
      </w:r>
    </w:p>
    <w:p w14:paraId="5D694A85" w14:textId="77777777" w:rsidR="007F39C9" w:rsidRPr="00EF6454" w:rsidRDefault="007F39C9" w:rsidP="001C4712">
      <w:pPr>
        <w:pStyle w:val="resume"/>
        <w:spacing w:after="0"/>
        <w:ind w:left="0" w:firstLine="0"/>
      </w:pPr>
      <w:r w:rsidRPr="00EF6454">
        <w:t>President Elect, Southern Management Association (1994)</w:t>
      </w:r>
    </w:p>
    <w:p w14:paraId="2B5CB46C" w14:textId="77777777" w:rsidR="007F39C9" w:rsidRPr="00EF6454" w:rsidRDefault="007F39C9" w:rsidP="001C4712">
      <w:pPr>
        <w:pStyle w:val="resume"/>
        <w:spacing w:after="0"/>
        <w:ind w:left="0" w:firstLine="0"/>
      </w:pPr>
      <w:r w:rsidRPr="00EF6454">
        <w:t>Member, Nominating Committee, Southern Management Association (1994)</w:t>
      </w:r>
    </w:p>
    <w:p w14:paraId="1E82607D" w14:textId="77777777" w:rsidR="007F39C9" w:rsidRPr="00EF6454" w:rsidRDefault="007F39C9" w:rsidP="001C4712">
      <w:pPr>
        <w:pStyle w:val="resume"/>
        <w:spacing w:after="0"/>
        <w:ind w:left="0" w:firstLine="0"/>
      </w:pPr>
      <w:r w:rsidRPr="00EF6454">
        <w:t>Member, Strategic Planning Task Force, Southern Management Association (1993)</w:t>
      </w:r>
    </w:p>
    <w:p w14:paraId="0ABC594E" w14:textId="77777777" w:rsidR="007F39C9" w:rsidRPr="00EF6454" w:rsidRDefault="007F39C9" w:rsidP="001C4712">
      <w:pPr>
        <w:pStyle w:val="resume"/>
        <w:spacing w:after="0"/>
        <w:ind w:left="0" w:firstLine="0"/>
      </w:pPr>
      <w:r w:rsidRPr="00EF6454">
        <w:t>Vice President and Program Chair, Southern Management Association (1993 meeting)</w:t>
      </w:r>
    </w:p>
    <w:p w14:paraId="76BABA28" w14:textId="77777777" w:rsidR="007F39C9" w:rsidRPr="00EF6454" w:rsidRDefault="007F39C9" w:rsidP="001C4712">
      <w:pPr>
        <w:pStyle w:val="resume"/>
        <w:spacing w:after="0"/>
        <w:ind w:left="0" w:firstLine="0"/>
      </w:pPr>
      <w:r w:rsidRPr="00EF6454">
        <w:t>Faculty Member, New Faculty and Doctoral Student Consortium, Southern Management Association (1993)</w:t>
      </w:r>
    </w:p>
    <w:p w14:paraId="748492E7" w14:textId="77777777" w:rsidR="007F39C9" w:rsidRPr="00EF6454" w:rsidRDefault="007F39C9" w:rsidP="001C4712">
      <w:pPr>
        <w:pStyle w:val="resume"/>
        <w:spacing w:after="0"/>
        <w:ind w:left="0" w:firstLine="0"/>
      </w:pPr>
      <w:r w:rsidRPr="00EF6454">
        <w:t>Member, Best Paper Committee, Southern Management Association (1993)</w:t>
      </w:r>
    </w:p>
    <w:p w14:paraId="1D04AA39" w14:textId="77777777" w:rsidR="007F39C9" w:rsidRPr="00EF6454" w:rsidRDefault="007F39C9" w:rsidP="001C4712">
      <w:pPr>
        <w:pStyle w:val="resume"/>
        <w:spacing w:after="0"/>
        <w:ind w:left="0" w:firstLine="0"/>
      </w:pPr>
      <w:r w:rsidRPr="00EF6454">
        <w:t>Faculty Member, New Faculty and Doctoral Student Consortium, Southern Management Association (1992)</w:t>
      </w:r>
    </w:p>
    <w:p w14:paraId="5702FB63" w14:textId="77777777" w:rsidR="007F39C9" w:rsidRPr="00EF6454" w:rsidRDefault="007F39C9" w:rsidP="001C4712">
      <w:pPr>
        <w:pStyle w:val="resume"/>
        <w:spacing w:after="0"/>
        <w:ind w:left="0" w:firstLine="0"/>
      </w:pPr>
      <w:r w:rsidRPr="00EF6454">
        <w:t>Program Chair Elect, Southern Management Association (1992)</w:t>
      </w:r>
    </w:p>
    <w:p w14:paraId="2872E506" w14:textId="77777777" w:rsidR="007F39C9" w:rsidRPr="00EF6454" w:rsidRDefault="007F39C9" w:rsidP="001C4712">
      <w:pPr>
        <w:pStyle w:val="resume"/>
        <w:spacing w:after="0"/>
        <w:ind w:left="0" w:firstLine="0"/>
      </w:pPr>
      <w:r w:rsidRPr="00EF6454">
        <w:t>Track Chair, Organization and Management Theory/Management History/Research Methods (1992 meeting)</w:t>
      </w:r>
    </w:p>
    <w:p w14:paraId="5AC8EBC6" w14:textId="77777777" w:rsidR="007F39C9" w:rsidRPr="00EF6454" w:rsidRDefault="007F39C9" w:rsidP="001C4712">
      <w:pPr>
        <w:pStyle w:val="resume"/>
        <w:spacing w:after="0"/>
        <w:ind w:left="0" w:firstLine="0"/>
      </w:pPr>
      <w:r w:rsidRPr="00EF6454">
        <w:t xml:space="preserve">Member, </w:t>
      </w:r>
      <w:r w:rsidRPr="00EF6454">
        <w:rPr>
          <w:u w:val="single"/>
        </w:rPr>
        <w:t>Journal of Management</w:t>
      </w:r>
      <w:r w:rsidRPr="00EF6454">
        <w:t xml:space="preserve"> Publication Task Force (1989-1990)</w:t>
      </w:r>
    </w:p>
    <w:p w14:paraId="6909E78A" w14:textId="77777777" w:rsidR="007F39C9" w:rsidRPr="00EF6454" w:rsidRDefault="007F39C9" w:rsidP="001C4712">
      <w:pPr>
        <w:pStyle w:val="resume"/>
        <w:spacing w:after="0"/>
        <w:ind w:left="0" w:firstLine="0"/>
      </w:pPr>
      <w:r w:rsidRPr="00EF6454">
        <w:lastRenderedPageBreak/>
        <w:t xml:space="preserve">Guest Editor, </w:t>
      </w:r>
      <w:r w:rsidRPr="00EF6454">
        <w:rPr>
          <w:u w:val="single"/>
        </w:rPr>
        <w:t>Yearly Review of Management</w:t>
      </w:r>
      <w:r w:rsidRPr="00EF6454">
        <w:t xml:space="preserve"> (Vol. 16, No. 2, June 1990)</w:t>
      </w:r>
    </w:p>
    <w:p w14:paraId="3C048674" w14:textId="77777777" w:rsidR="007F39C9" w:rsidRPr="00EF6454" w:rsidRDefault="007F39C9" w:rsidP="001C4712">
      <w:pPr>
        <w:pStyle w:val="resume"/>
        <w:spacing w:after="0"/>
        <w:ind w:left="0" w:firstLine="0"/>
      </w:pPr>
      <w:r w:rsidRPr="00EF6454">
        <w:rPr>
          <w:b/>
        </w:rPr>
        <w:t>Editor</w:t>
      </w:r>
      <w:r w:rsidRPr="00EF6454">
        <w:t xml:space="preserve">, </w:t>
      </w:r>
      <w:r w:rsidRPr="00EF6454">
        <w:rPr>
          <w:u w:val="single"/>
        </w:rPr>
        <w:t>Journal of Management</w:t>
      </w:r>
      <w:r w:rsidRPr="00EF6454">
        <w:t xml:space="preserve"> (1987-1989)</w:t>
      </w:r>
    </w:p>
    <w:p w14:paraId="14A6EA82" w14:textId="77777777" w:rsidR="007F39C9" w:rsidRPr="00EF6454" w:rsidRDefault="007F39C9" w:rsidP="001C4712">
      <w:pPr>
        <w:pStyle w:val="resume"/>
        <w:spacing w:after="0"/>
        <w:ind w:left="0" w:firstLine="0"/>
      </w:pPr>
      <w:r w:rsidRPr="00EF6454">
        <w:t xml:space="preserve">Co-Editor, </w:t>
      </w:r>
      <w:r w:rsidRPr="00EF6454">
        <w:rPr>
          <w:u w:val="single"/>
        </w:rPr>
        <w:t>1990 Yearly Review of Management, Journal of Management</w:t>
      </w:r>
    </w:p>
    <w:p w14:paraId="627F32F3" w14:textId="77777777" w:rsidR="007F39C9" w:rsidRPr="00EF6454" w:rsidRDefault="007F39C9" w:rsidP="001C4712">
      <w:pPr>
        <w:pStyle w:val="resume"/>
        <w:spacing w:after="0"/>
        <w:ind w:left="0" w:firstLine="0"/>
      </w:pPr>
      <w:r w:rsidRPr="00EF6454">
        <w:t xml:space="preserve">Co-Editor, </w:t>
      </w:r>
      <w:r w:rsidRPr="00EF6454">
        <w:rPr>
          <w:u w:val="single"/>
        </w:rPr>
        <w:t>1989 Yearly Review of Management, Journal of Management</w:t>
      </w:r>
    </w:p>
    <w:p w14:paraId="44D2772F" w14:textId="77777777" w:rsidR="007F39C9" w:rsidRPr="00EF6454" w:rsidRDefault="007F39C9" w:rsidP="001C4712">
      <w:pPr>
        <w:pStyle w:val="resume"/>
        <w:spacing w:after="0"/>
      </w:pPr>
      <w:r w:rsidRPr="00EF6454">
        <w:t>Faculty Member, First Annual New Faculty and Doctoral Student Consortium, Southern Management Association, (1989)</w:t>
      </w:r>
    </w:p>
    <w:p w14:paraId="593316EC" w14:textId="77777777" w:rsidR="007F39C9" w:rsidRPr="00EF6454" w:rsidRDefault="007F39C9" w:rsidP="001C4712">
      <w:pPr>
        <w:pStyle w:val="resume"/>
        <w:spacing w:after="0"/>
        <w:ind w:left="0" w:firstLine="0"/>
      </w:pPr>
      <w:r w:rsidRPr="00EF6454">
        <w:rPr>
          <w:b/>
        </w:rPr>
        <w:t>Board of Directors</w:t>
      </w:r>
      <w:r w:rsidRPr="00EF6454">
        <w:t xml:space="preserve">, Southern Management Association, as Editor of the </w:t>
      </w:r>
      <w:r w:rsidRPr="00EF6454">
        <w:rPr>
          <w:u w:val="single"/>
        </w:rPr>
        <w:t>Journal</w:t>
      </w:r>
      <w:r w:rsidRPr="00EF6454">
        <w:t xml:space="preserve"> </w:t>
      </w:r>
      <w:r w:rsidRPr="00EF6454">
        <w:rPr>
          <w:u w:val="single"/>
        </w:rPr>
        <w:t>of Management</w:t>
      </w:r>
      <w:r w:rsidRPr="00EF6454">
        <w:t xml:space="preserve"> (1986-1989)</w:t>
      </w:r>
    </w:p>
    <w:p w14:paraId="18033534" w14:textId="77777777" w:rsidR="007F39C9" w:rsidRPr="00EF6454" w:rsidRDefault="007F39C9" w:rsidP="001C4712">
      <w:pPr>
        <w:pStyle w:val="resume"/>
        <w:spacing w:after="0"/>
        <w:ind w:left="0" w:firstLine="0"/>
      </w:pPr>
      <w:r w:rsidRPr="00EF6454">
        <w:rPr>
          <w:b/>
        </w:rPr>
        <w:t>Board of Directors</w:t>
      </w:r>
      <w:r w:rsidRPr="00EF6454">
        <w:t>, Southern Management Association, Elected Member (1980-1983)</w:t>
      </w:r>
    </w:p>
    <w:p w14:paraId="4E1CBAB8" w14:textId="77777777" w:rsidR="007F39C9" w:rsidRPr="00EF6454" w:rsidRDefault="007F39C9" w:rsidP="001C4712">
      <w:pPr>
        <w:pStyle w:val="resume"/>
        <w:spacing w:after="0"/>
        <w:ind w:left="0" w:firstLine="0"/>
      </w:pPr>
      <w:r w:rsidRPr="00EF6454">
        <w:t>Secretary and Member of Board of Directors, Southern Management Association (1983-1986)</w:t>
      </w:r>
    </w:p>
    <w:p w14:paraId="3F3412D7" w14:textId="77777777" w:rsidR="007F39C9" w:rsidRPr="00EF6454" w:rsidRDefault="007F39C9" w:rsidP="001C4712">
      <w:pPr>
        <w:pStyle w:val="resume"/>
        <w:spacing w:after="0"/>
        <w:ind w:left="0" w:firstLine="0"/>
      </w:pPr>
      <w:r w:rsidRPr="00EF6454">
        <w:t>Executive Committee, Southern Management Association (1983-1986)</w:t>
      </w:r>
    </w:p>
    <w:p w14:paraId="4BC38E75" w14:textId="77777777" w:rsidR="007F39C9" w:rsidRPr="00EF6454" w:rsidRDefault="007F39C9" w:rsidP="001C4712">
      <w:pPr>
        <w:pStyle w:val="resume"/>
        <w:spacing w:after="0"/>
        <w:ind w:left="0" w:firstLine="0"/>
      </w:pPr>
      <w:r w:rsidRPr="00EF6454">
        <w:t>Chair, Membership Committee, Southern Management Association (1983-1986)</w:t>
      </w:r>
    </w:p>
    <w:p w14:paraId="283CFBDE" w14:textId="77777777" w:rsidR="007F39C9" w:rsidRPr="00EF6454" w:rsidRDefault="007F39C9" w:rsidP="001C4712">
      <w:pPr>
        <w:pStyle w:val="resume"/>
        <w:spacing w:after="0"/>
        <w:ind w:left="0" w:firstLine="0"/>
      </w:pPr>
      <w:r w:rsidRPr="00EF6454">
        <w:t>Chair, Incorporation Committee, Southern Management Association (1982-1983)</w:t>
      </w:r>
    </w:p>
    <w:p w14:paraId="46973390" w14:textId="77777777" w:rsidR="007F39C9" w:rsidRPr="00EF6454" w:rsidRDefault="007F39C9" w:rsidP="001C4712">
      <w:pPr>
        <w:pStyle w:val="resume"/>
        <w:spacing w:after="0"/>
        <w:ind w:left="0" w:firstLine="0"/>
      </w:pPr>
      <w:r w:rsidRPr="00EF6454">
        <w:t xml:space="preserve">Member of </w:t>
      </w:r>
      <w:r w:rsidRPr="00EF6454">
        <w:rPr>
          <w:u w:val="single"/>
        </w:rPr>
        <w:t>ad hoc</w:t>
      </w:r>
      <w:r w:rsidRPr="00EF6454">
        <w:t xml:space="preserve"> Committees (numerous occasions)</w:t>
      </w:r>
    </w:p>
    <w:p w14:paraId="31A1F2D4" w14:textId="77777777" w:rsidR="007F39C9" w:rsidRPr="00EF6454" w:rsidRDefault="007F39C9" w:rsidP="001C4712">
      <w:pPr>
        <w:pStyle w:val="resume"/>
        <w:spacing w:after="0"/>
        <w:ind w:left="0" w:firstLine="0"/>
      </w:pPr>
      <w:r w:rsidRPr="00EF6454">
        <w:t>Session Chair and/or Discussant (numerous occasions)</w:t>
      </w:r>
    </w:p>
    <w:p w14:paraId="2CED8EDA" w14:textId="77777777" w:rsidR="007F39C9" w:rsidRPr="00EF6454" w:rsidRDefault="007F39C9" w:rsidP="001C4712">
      <w:pPr>
        <w:pStyle w:val="resume"/>
        <w:spacing w:after="0" w:line="240" w:lineRule="auto"/>
        <w:ind w:left="0" w:firstLine="0"/>
      </w:pPr>
      <w:r w:rsidRPr="00EF6454">
        <w:t>Reviewer (numerous occasions; most recently in 1993)</w:t>
      </w:r>
    </w:p>
    <w:p w14:paraId="308E00E3" w14:textId="77777777" w:rsidR="00EC20CC" w:rsidRPr="00EF6454" w:rsidRDefault="00EC20CC" w:rsidP="001C4712">
      <w:pPr>
        <w:rPr>
          <w:sz w:val="16"/>
        </w:rPr>
      </w:pPr>
    </w:p>
    <w:p w14:paraId="52C4C713" w14:textId="77777777" w:rsidR="007F39C9" w:rsidRPr="00EF6454" w:rsidRDefault="007F39C9" w:rsidP="001C4712">
      <w:pPr>
        <w:pStyle w:val="resume"/>
        <w:spacing w:after="0"/>
        <w:rPr>
          <w:b/>
        </w:rPr>
      </w:pPr>
      <w:r w:rsidRPr="00EF6454">
        <w:rPr>
          <w:b/>
          <w:u w:val="single"/>
        </w:rPr>
        <w:t>Southwest Region</w:t>
      </w:r>
    </w:p>
    <w:p w14:paraId="62161019" w14:textId="77777777" w:rsidR="007F39C9" w:rsidRPr="00EF6454" w:rsidRDefault="007F39C9" w:rsidP="001C4712">
      <w:pPr>
        <w:pStyle w:val="resume"/>
        <w:spacing w:after="0"/>
        <w:ind w:left="0" w:firstLine="0"/>
      </w:pPr>
      <w:r w:rsidRPr="00EF6454">
        <w:t xml:space="preserve">Representative from the Southwest Division to the </w:t>
      </w:r>
      <w:smartTag w:uri="urn:schemas-microsoft-com:office:smarttags" w:element="place">
        <w:smartTag w:uri="urn:schemas-microsoft-com:office:smarttags" w:element="PlaceType">
          <w:r w:rsidRPr="00EF6454">
            <w:t>Academy</w:t>
          </w:r>
        </w:smartTag>
        <w:r w:rsidRPr="00EF6454">
          <w:t xml:space="preserve"> of </w:t>
        </w:r>
        <w:smartTag w:uri="urn:schemas-microsoft-com:office:smarttags" w:element="PlaceName">
          <w:r w:rsidRPr="00EF6454">
            <w:t>Management</w:t>
          </w:r>
        </w:smartTag>
      </w:smartTag>
      <w:r w:rsidRPr="00EF6454">
        <w:t xml:space="preserve"> Council (1999-2001)</w:t>
      </w:r>
    </w:p>
    <w:p w14:paraId="03747404" w14:textId="77777777" w:rsidR="007F39C9" w:rsidRPr="00EF6454" w:rsidRDefault="007F39C9" w:rsidP="001C4712">
      <w:pPr>
        <w:pStyle w:val="resume"/>
        <w:spacing w:after="0"/>
        <w:ind w:left="0" w:firstLine="0"/>
      </w:pPr>
      <w:r w:rsidRPr="00EF6454">
        <w:t>Member, Nominating Committee (1999-2000)</w:t>
      </w:r>
    </w:p>
    <w:p w14:paraId="25936445" w14:textId="77777777" w:rsidR="007F39C9" w:rsidRPr="00EF6454" w:rsidRDefault="007F39C9" w:rsidP="001C4712">
      <w:pPr>
        <w:pStyle w:val="resume"/>
        <w:spacing w:after="0"/>
        <w:ind w:left="0" w:firstLine="0"/>
      </w:pPr>
      <w:r w:rsidRPr="00EF6454">
        <w:t>Member, Past Presidents’ Advisory Committee (1996-1997)</w:t>
      </w:r>
    </w:p>
    <w:p w14:paraId="227A61FE" w14:textId="77777777" w:rsidR="007F39C9" w:rsidRPr="00EF6454" w:rsidRDefault="007F39C9" w:rsidP="001C4712">
      <w:pPr>
        <w:pStyle w:val="resume"/>
        <w:spacing w:after="0"/>
        <w:ind w:left="0" w:firstLine="0"/>
      </w:pPr>
      <w:r w:rsidRPr="00EF6454">
        <w:t>Member, Best Paper Committee (1992-1993)</w:t>
      </w:r>
    </w:p>
    <w:p w14:paraId="4C0E0638" w14:textId="77777777" w:rsidR="007F39C9" w:rsidRPr="00EF6454" w:rsidRDefault="007F39C9" w:rsidP="001C4712">
      <w:pPr>
        <w:pStyle w:val="resume"/>
        <w:spacing w:after="0"/>
        <w:ind w:left="0" w:firstLine="0"/>
      </w:pPr>
      <w:r w:rsidRPr="00EF6454">
        <w:t>Member, Nominating Committee (1991-1992)</w:t>
      </w:r>
    </w:p>
    <w:p w14:paraId="51116DFB" w14:textId="77777777" w:rsidR="007F39C9" w:rsidRPr="00EF6454" w:rsidRDefault="007F39C9" w:rsidP="001C4712">
      <w:pPr>
        <w:pStyle w:val="resume"/>
        <w:spacing w:after="0"/>
      </w:pPr>
      <w:r w:rsidRPr="00EF6454">
        <w:t>Faculty Member, Fifth Annual Doctoral Student/Young Professor Consortium, Southwest Division, Academy of Management (1991)</w:t>
      </w:r>
    </w:p>
    <w:p w14:paraId="24B515A5" w14:textId="77777777" w:rsidR="007F39C9" w:rsidRPr="00EF6454" w:rsidRDefault="007F39C9" w:rsidP="001C4712">
      <w:pPr>
        <w:pStyle w:val="resume"/>
        <w:spacing w:after="0"/>
        <w:ind w:left="0" w:firstLine="0"/>
      </w:pPr>
      <w:r w:rsidRPr="00EF6454">
        <w:t>Publications Task Force (1990)</w:t>
      </w:r>
    </w:p>
    <w:p w14:paraId="520C1E27" w14:textId="77777777" w:rsidR="007F39C9" w:rsidRPr="00EF6454" w:rsidRDefault="007F39C9" w:rsidP="001C4712">
      <w:pPr>
        <w:pStyle w:val="resume"/>
        <w:spacing w:after="0"/>
        <w:ind w:left="0" w:firstLine="0"/>
      </w:pPr>
      <w:r w:rsidRPr="00EF6454">
        <w:t>Constitutional Revision Task Force (1989-1990)</w:t>
      </w:r>
    </w:p>
    <w:p w14:paraId="35ED9563" w14:textId="77777777" w:rsidR="007F39C9" w:rsidRPr="00EF6454" w:rsidRDefault="007F39C9" w:rsidP="001C4712">
      <w:pPr>
        <w:pStyle w:val="resume"/>
        <w:spacing w:after="0"/>
      </w:pPr>
      <w:r w:rsidRPr="00EF6454">
        <w:t>Faculty Member, Third Annual Doctoral Student/Young Professor Consortium, Southwest Division, Academy of Management (1989)</w:t>
      </w:r>
    </w:p>
    <w:p w14:paraId="7688BAEC" w14:textId="77777777" w:rsidR="007F39C9" w:rsidRPr="00EF6454" w:rsidRDefault="007F39C9" w:rsidP="001C4712">
      <w:pPr>
        <w:pStyle w:val="resume"/>
        <w:spacing w:after="0"/>
        <w:ind w:left="0" w:firstLine="0"/>
      </w:pPr>
      <w:r w:rsidRPr="00EF6454">
        <w:t>Chair, Constitutional Revision Committee (1988)</w:t>
      </w:r>
    </w:p>
    <w:p w14:paraId="7677E645" w14:textId="77777777" w:rsidR="007F39C9" w:rsidRPr="00EF6454" w:rsidRDefault="007F39C9" w:rsidP="001C4712">
      <w:pPr>
        <w:pStyle w:val="resume"/>
        <w:spacing w:after="0"/>
        <w:ind w:left="0" w:firstLine="0"/>
      </w:pPr>
      <w:r w:rsidRPr="00EF6454">
        <w:t>Past President, Southwest Division, Academy of Management (1987-1988)</w:t>
      </w:r>
    </w:p>
    <w:p w14:paraId="70C9CCB1" w14:textId="77777777" w:rsidR="007F39C9" w:rsidRPr="00EF6454" w:rsidRDefault="007F39C9" w:rsidP="001C4712">
      <w:pPr>
        <w:pStyle w:val="resume"/>
        <w:spacing w:after="0"/>
        <w:ind w:left="0" w:firstLine="0"/>
      </w:pPr>
      <w:r w:rsidRPr="00EF6454">
        <w:rPr>
          <w:b/>
        </w:rPr>
        <w:t>President</w:t>
      </w:r>
      <w:r w:rsidRPr="00EF6454">
        <w:t xml:space="preserve">, Southwest Division, </w:t>
      </w:r>
      <w:smartTag w:uri="urn:schemas-microsoft-com:office:smarttags" w:element="place">
        <w:smartTag w:uri="urn:schemas-microsoft-com:office:smarttags" w:element="PlaceType">
          <w:r w:rsidRPr="00EF6454">
            <w:t>Academy</w:t>
          </w:r>
        </w:smartTag>
        <w:r w:rsidRPr="00EF6454">
          <w:t xml:space="preserve"> of </w:t>
        </w:r>
        <w:smartTag w:uri="urn:schemas-microsoft-com:office:smarttags" w:element="PlaceName">
          <w:r w:rsidRPr="00EF6454">
            <w:t>Management</w:t>
          </w:r>
        </w:smartTag>
      </w:smartTag>
      <w:r w:rsidRPr="00EF6454">
        <w:t xml:space="preserve"> (1986-1987)</w:t>
      </w:r>
    </w:p>
    <w:p w14:paraId="08BE843C" w14:textId="77777777" w:rsidR="007F39C9" w:rsidRPr="00EF6454" w:rsidRDefault="007F39C9" w:rsidP="001C4712">
      <w:pPr>
        <w:pStyle w:val="resume"/>
        <w:spacing w:after="0"/>
        <w:ind w:left="0" w:firstLine="0"/>
      </w:pPr>
      <w:r w:rsidRPr="00EF6454">
        <w:t xml:space="preserve">President-Elect, Southwest Division, </w:t>
      </w:r>
      <w:smartTag w:uri="urn:schemas-microsoft-com:office:smarttags" w:element="place">
        <w:smartTag w:uri="urn:schemas-microsoft-com:office:smarttags" w:element="PlaceType">
          <w:r w:rsidRPr="00EF6454">
            <w:t>Academy</w:t>
          </w:r>
        </w:smartTag>
        <w:r w:rsidRPr="00EF6454">
          <w:t xml:space="preserve"> of </w:t>
        </w:r>
        <w:smartTag w:uri="urn:schemas-microsoft-com:office:smarttags" w:element="PlaceName">
          <w:r w:rsidRPr="00EF6454">
            <w:t>Management</w:t>
          </w:r>
        </w:smartTag>
      </w:smartTag>
      <w:r w:rsidRPr="00EF6454">
        <w:t xml:space="preserve"> (1985-1986)</w:t>
      </w:r>
    </w:p>
    <w:p w14:paraId="0FE3B4DC" w14:textId="77777777" w:rsidR="007F39C9" w:rsidRPr="00EF6454" w:rsidRDefault="007F39C9" w:rsidP="001C4712">
      <w:pPr>
        <w:pStyle w:val="resume"/>
        <w:spacing w:after="0"/>
        <w:ind w:left="0" w:firstLine="0"/>
      </w:pPr>
      <w:r w:rsidRPr="00EF6454">
        <w:t xml:space="preserve">First Vice President (Program Chair), Southwest Division, </w:t>
      </w:r>
      <w:smartTag w:uri="urn:schemas-microsoft-com:office:smarttags" w:element="place">
        <w:smartTag w:uri="urn:schemas-microsoft-com:office:smarttags" w:element="PlaceType">
          <w:r w:rsidRPr="00EF6454">
            <w:t>Academy</w:t>
          </w:r>
        </w:smartTag>
        <w:r w:rsidRPr="00EF6454">
          <w:t xml:space="preserve"> of </w:t>
        </w:r>
        <w:smartTag w:uri="urn:schemas-microsoft-com:office:smarttags" w:element="PlaceName">
          <w:r w:rsidRPr="00EF6454">
            <w:t>Management</w:t>
          </w:r>
        </w:smartTag>
      </w:smartTag>
      <w:r w:rsidRPr="00EF6454">
        <w:t xml:space="preserve"> (1984-1985)</w:t>
      </w:r>
    </w:p>
    <w:p w14:paraId="2D9E2534" w14:textId="77777777" w:rsidR="007F39C9" w:rsidRPr="00EF6454" w:rsidRDefault="007F39C9" w:rsidP="001C4712">
      <w:pPr>
        <w:pStyle w:val="resume"/>
        <w:spacing w:after="0"/>
      </w:pPr>
      <w:r w:rsidRPr="00EF6454">
        <w:t xml:space="preserve">Coordinator, Second Annual Doctoral Student/Young Professor Consortium, Southwest Division, </w:t>
      </w:r>
      <w:smartTag w:uri="urn:schemas-microsoft-com:office:smarttags" w:element="place">
        <w:smartTag w:uri="urn:schemas-microsoft-com:office:smarttags" w:element="PlaceType">
          <w:r w:rsidRPr="00EF6454">
            <w:t>Academy</w:t>
          </w:r>
        </w:smartTag>
        <w:r w:rsidRPr="00EF6454">
          <w:t xml:space="preserve"> of </w:t>
        </w:r>
        <w:smartTag w:uri="urn:schemas-microsoft-com:office:smarttags" w:element="PlaceName">
          <w:r w:rsidRPr="00EF6454">
            <w:t>Management</w:t>
          </w:r>
        </w:smartTag>
      </w:smartTag>
      <w:r w:rsidRPr="00EF6454">
        <w:t xml:space="preserve"> (1987)</w:t>
      </w:r>
    </w:p>
    <w:p w14:paraId="27060818" w14:textId="77777777" w:rsidR="007F39C9" w:rsidRPr="00EF6454" w:rsidRDefault="007F39C9" w:rsidP="001C4712">
      <w:pPr>
        <w:pStyle w:val="resume"/>
        <w:spacing w:after="0"/>
      </w:pPr>
      <w:r w:rsidRPr="00EF6454">
        <w:t>Faculty Member, First Annual Doctoral Student/Young Professor Consortium, Southwest Division, Academy of Management (1986)</w:t>
      </w:r>
    </w:p>
    <w:p w14:paraId="2D715025" w14:textId="77777777" w:rsidR="007F39C9" w:rsidRPr="00EF6454" w:rsidRDefault="007F39C9" w:rsidP="001C4712">
      <w:pPr>
        <w:pStyle w:val="resume"/>
        <w:spacing w:after="0"/>
        <w:ind w:left="0" w:firstLine="0"/>
      </w:pPr>
      <w:r w:rsidRPr="00EF6454">
        <w:t xml:space="preserve">Chair of Special 50th Anniversary Session, Southwest Division, </w:t>
      </w:r>
      <w:smartTag w:uri="urn:schemas-microsoft-com:office:smarttags" w:element="place">
        <w:smartTag w:uri="urn:schemas-microsoft-com:office:smarttags" w:element="PlaceType">
          <w:r w:rsidRPr="00EF6454">
            <w:t>Academy</w:t>
          </w:r>
        </w:smartTag>
        <w:r w:rsidRPr="00EF6454">
          <w:t xml:space="preserve"> of </w:t>
        </w:r>
        <w:smartTag w:uri="urn:schemas-microsoft-com:office:smarttags" w:element="PlaceName">
          <w:r w:rsidRPr="00EF6454">
            <w:t>Management</w:t>
          </w:r>
        </w:smartTag>
      </w:smartTag>
      <w:r w:rsidRPr="00EF6454">
        <w:t>, 1986.</w:t>
      </w:r>
    </w:p>
    <w:p w14:paraId="6F1C6398" w14:textId="77777777" w:rsidR="007F39C9" w:rsidRPr="00EF6454" w:rsidRDefault="007F39C9" w:rsidP="001C4712">
      <w:pPr>
        <w:pStyle w:val="resume"/>
        <w:spacing w:after="0"/>
        <w:ind w:left="0" w:firstLine="0"/>
      </w:pPr>
      <w:r w:rsidRPr="00EF6454">
        <w:t xml:space="preserve">Second Vice President (Membership), Southwest Division, </w:t>
      </w:r>
      <w:smartTag w:uri="urn:schemas-microsoft-com:office:smarttags" w:element="place">
        <w:smartTag w:uri="urn:schemas-microsoft-com:office:smarttags" w:element="PlaceType">
          <w:r w:rsidRPr="00EF6454">
            <w:t>Academy</w:t>
          </w:r>
        </w:smartTag>
        <w:r w:rsidRPr="00EF6454">
          <w:t xml:space="preserve"> of </w:t>
        </w:r>
        <w:smartTag w:uri="urn:schemas-microsoft-com:office:smarttags" w:element="PlaceName">
          <w:r w:rsidRPr="00EF6454">
            <w:t>Management</w:t>
          </w:r>
        </w:smartTag>
      </w:smartTag>
      <w:r w:rsidRPr="00EF6454">
        <w:t xml:space="preserve"> (1983-1984)</w:t>
      </w:r>
    </w:p>
    <w:p w14:paraId="2F25BB5A" w14:textId="77777777" w:rsidR="007F39C9" w:rsidRPr="00EF6454" w:rsidRDefault="007F39C9" w:rsidP="001C4712">
      <w:pPr>
        <w:pStyle w:val="resume"/>
        <w:spacing w:after="0"/>
        <w:ind w:left="0" w:firstLine="0"/>
      </w:pPr>
      <w:r w:rsidRPr="00EF6454">
        <w:t>Third Vice President (Research and Publications), Southwest Division, Academy of Management (1982-1983)</w:t>
      </w:r>
    </w:p>
    <w:p w14:paraId="55912C5C" w14:textId="77777777" w:rsidR="007F39C9" w:rsidRPr="00EF6454" w:rsidRDefault="007F39C9" w:rsidP="001C4712">
      <w:pPr>
        <w:pStyle w:val="resume"/>
        <w:spacing w:after="0"/>
        <w:ind w:left="0" w:firstLine="0"/>
      </w:pPr>
      <w:r w:rsidRPr="00EF6454">
        <w:t xml:space="preserve">Secretary-Treasurer, Southwest Division, </w:t>
      </w:r>
      <w:smartTag w:uri="urn:schemas-microsoft-com:office:smarttags" w:element="place">
        <w:smartTag w:uri="urn:schemas-microsoft-com:office:smarttags" w:element="PlaceType">
          <w:r w:rsidRPr="00EF6454">
            <w:t>Academy</w:t>
          </w:r>
        </w:smartTag>
        <w:r w:rsidRPr="00EF6454">
          <w:t xml:space="preserve"> of </w:t>
        </w:r>
        <w:smartTag w:uri="urn:schemas-microsoft-com:office:smarttags" w:element="PlaceName">
          <w:r w:rsidRPr="00EF6454">
            <w:t>Management</w:t>
          </w:r>
        </w:smartTag>
      </w:smartTag>
      <w:r w:rsidRPr="00EF6454">
        <w:t xml:space="preserve"> (three years; 1979-1982)</w:t>
      </w:r>
    </w:p>
    <w:p w14:paraId="3D5F95E5" w14:textId="77777777" w:rsidR="007F39C9" w:rsidRPr="00EF6454" w:rsidRDefault="007F39C9" w:rsidP="001C4712">
      <w:pPr>
        <w:pStyle w:val="resume"/>
        <w:spacing w:after="0"/>
        <w:ind w:left="0" w:firstLine="0"/>
      </w:pPr>
      <w:r w:rsidRPr="00EF6454">
        <w:t>Associate Program Chair (Organizational Behavior), Southwest Division, Academy of Management (1978-79)</w:t>
      </w:r>
    </w:p>
    <w:p w14:paraId="17064F2E" w14:textId="77777777" w:rsidR="007F39C9" w:rsidRPr="00EF6454" w:rsidRDefault="007F39C9" w:rsidP="001C4712">
      <w:pPr>
        <w:pStyle w:val="resume"/>
        <w:spacing w:after="0"/>
        <w:ind w:left="0" w:firstLine="0"/>
      </w:pPr>
      <w:r w:rsidRPr="00EF6454">
        <w:t xml:space="preserve">Chair, Program Evaluation Committee, Southwest Division, </w:t>
      </w:r>
      <w:smartTag w:uri="urn:schemas-microsoft-com:office:smarttags" w:element="place">
        <w:smartTag w:uri="urn:schemas-microsoft-com:office:smarttags" w:element="PlaceType">
          <w:r w:rsidRPr="00EF6454">
            <w:t>Academy</w:t>
          </w:r>
        </w:smartTag>
        <w:r w:rsidRPr="00EF6454">
          <w:t xml:space="preserve"> of </w:t>
        </w:r>
        <w:smartTag w:uri="urn:schemas-microsoft-com:office:smarttags" w:element="PlaceName">
          <w:r w:rsidRPr="00EF6454">
            <w:t>Management</w:t>
          </w:r>
        </w:smartTag>
      </w:smartTag>
      <w:r w:rsidRPr="00EF6454">
        <w:t xml:space="preserve"> (1985)</w:t>
      </w:r>
    </w:p>
    <w:p w14:paraId="68185B25" w14:textId="77777777" w:rsidR="007F39C9" w:rsidRPr="00EF6454" w:rsidRDefault="007F39C9" w:rsidP="001C4712">
      <w:pPr>
        <w:pStyle w:val="resume"/>
        <w:spacing w:after="0"/>
        <w:ind w:left="0" w:firstLine="0"/>
      </w:pPr>
      <w:r w:rsidRPr="00EF6454">
        <w:t xml:space="preserve">Chair, Program Evaluation Committee, Southwest Division, </w:t>
      </w:r>
      <w:smartTag w:uri="urn:schemas-microsoft-com:office:smarttags" w:element="place">
        <w:smartTag w:uri="urn:schemas-microsoft-com:office:smarttags" w:element="PlaceType">
          <w:r w:rsidRPr="00EF6454">
            <w:t>Academy</w:t>
          </w:r>
        </w:smartTag>
        <w:r w:rsidRPr="00EF6454">
          <w:t xml:space="preserve"> of </w:t>
        </w:r>
        <w:smartTag w:uri="urn:schemas-microsoft-com:office:smarttags" w:element="PlaceName">
          <w:r w:rsidRPr="00EF6454">
            <w:t>Management</w:t>
          </w:r>
        </w:smartTag>
      </w:smartTag>
      <w:r w:rsidRPr="00EF6454">
        <w:t xml:space="preserve"> (1979)</w:t>
      </w:r>
    </w:p>
    <w:p w14:paraId="096D8691" w14:textId="77777777" w:rsidR="007F39C9" w:rsidRPr="00EF6454" w:rsidRDefault="007F39C9" w:rsidP="001C4712">
      <w:pPr>
        <w:pStyle w:val="resume"/>
        <w:spacing w:after="0"/>
        <w:ind w:left="0" w:firstLine="0"/>
      </w:pPr>
      <w:r w:rsidRPr="00EF6454">
        <w:t xml:space="preserve">Member of </w:t>
      </w:r>
      <w:r w:rsidRPr="00EF6454">
        <w:rPr>
          <w:u w:val="single"/>
        </w:rPr>
        <w:t>ad hoc</w:t>
      </w:r>
      <w:r w:rsidRPr="00EF6454">
        <w:t xml:space="preserve"> Committees (numerous occasions)</w:t>
      </w:r>
    </w:p>
    <w:p w14:paraId="49D02046" w14:textId="77777777" w:rsidR="007F39C9" w:rsidRPr="00EF6454" w:rsidRDefault="007F39C9" w:rsidP="001C4712">
      <w:pPr>
        <w:pStyle w:val="resume"/>
        <w:spacing w:after="0"/>
        <w:ind w:left="0" w:firstLine="0"/>
      </w:pPr>
      <w:r w:rsidRPr="00EF6454">
        <w:t>Session Chair and/or Discussant (numerous occasions)</w:t>
      </w:r>
    </w:p>
    <w:p w14:paraId="5072EEBA" w14:textId="77777777" w:rsidR="007F39C9" w:rsidRPr="00EF6454" w:rsidRDefault="007F39C9" w:rsidP="001C4712">
      <w:pPr>
        <w:pStyle w:val="resume"/>
        <w:spacing w:after="0"/>
        <w:ind w:left="0" w:firstLine="0"/>
      </w:pPr>
      <w:r w:rsidRPr="00EF6454">
        <w:t>Reviewer (numerous occasions; most recently in 1992)</w:t>
      </w:r>
    </w:p>
    <w:p w14:paraId="643D327B" w14:textId="77777777" w:rsidR="00D07798" w:rsidRPr="00EF6454" w:rsidRDefault="00D07798" w:rsidP="001C4712">
      <w:pPr>
        <w:rPr>
          <w:sz w:val="16"/>
        </w:rPr>
      </w:pPr>
    </w:p>
    <w:p w14:paraId="1AC67B84" w14:textId="77777777" w:rsidR="007F39C9" w:rsidRPr="00EF6454" w:rsidRDefault="007F39C9" w:rsidP="001C4712">
      <w:pPr>
        <w:pStyle w:val="resume"/>
        <w:spacing w:after="0"/>
        <w:rPr>
          <w:b/>
          <w:u w:val="single"/>
        </w:rPr>
      </w:pPr>
      <w:r w:rsidRPr="00EF6454">
        <w:rPr>
          <w:b/>
          <w:u w:val="single"/>
        </w:rPr>
        <w:t>Other Professional Activity</w:t>
      </w:r>
    </w:p>
    <w:p w14:paraId="4B7D40D5" w14:textId="77777777" w:rsidR="00843AC8" w:rsidRPr="00EF6454" w:rsidRDefault="00843AC8" w:rsidP="001C4712">
      <w:pPr>
        <w:pStyle w:val="resume"/>
        <w:spacing w:after="0"/>
        <w:ind w:left="0" w:firstLine="0"/>
      </w:pPr>
      <w:r w:rsidRPr="00EF6454">
        <w:t>Member, Agri-Business Council of Arizona (2011- present)</w:t>
      </w:r>
    </w:p>
    <w:p w14:paraId="1F2D08F7" w14:textId="77777777" w:rsidR="00A65CB8" w:rsidRPr="00EF6454" w:rsidRDefault="00A65CB8" w:rsidP="001C4712">
      <w:pPr>
        <w:pStyle w:val="resume"/>
        <w:spacing w:after="0"/>
        <w:ind w:left="0" w:firstLine="0"/>
      </w:pPr>
      <w:r w:rsidRPr="00EF6454">
        <w:t>Member, International Food and Agribusiness Management Association (2011- present)</w:t>
      </w:r>
    </w:p>
    <w:p w14:paraId="1DBDC08D" w14:textId="77777777" w:rsidR="00966385" w:rsidRPr="00EF6454" w:rsidRDefault="00966385" w:rsidP="001C4712">
      <w:pPr>
        <w:pStyle w:val="resume"/>
        <w:spacing w:after="0"/>
        <w:rPr>
          <w:color w:val="000000"/>
          <w:szCs w:val="24"/>
        </w:rPr>
      </w:pPr>
      <w:r w:rsidRPr="00EF6454">
        <w:rPr>
          <w:color w:val="000000"/>
          <w:szCs w:val="24"/>
        </w:rPr>
        <w:t>Member, Workplace Violence Prevention and Intervention Committee, ASIS International [formerly American Society for Industrial Security] (2009-201</w:t>
      </w:r>
      <w:r w:rsidR="00843AC8" w:rsidRPr="00EF6454">
        <w:rPr>
          <w:color w:val="000000"/>
          <w:szCs w:val="24"/>
        </w:rPr>
        <w:t>1</w:t>
      </w:r>
      <w:r w:rsidRPr="00EF6454">
        <w:rPr>
          <w:color w:val="000000"/>
          <w:szCs w:val="24"/>
        </w:rPr>
        <w:t>)</w:t>
      </w:r>
    </w:p>
    <w:p w14:paraId="1390AC61" w14:textId="77777777" w:rsidR="00843AC8" w:rsidRPr="00EF6454" w:rsidRDefault="00843AC8" w:rsidP="001C4712">
      <w:pPr>
        <w:pStyle w:val="resume"/>
        <w:spacing w:after="0"/>
        <w:rPr>
          <w:color w:val="000000"/>
          <w:szCs w:val="24"/>
        </w:rPr>
      </w:pPr>
      <w:r w:rsidRPr="00EF6454">
        <w:rPr>
          <w:color w:val="000000"/>
          <w:szCs w:val="24"/>
        </w:rPr>
        <w:t xml:space="preserve">Mediator, </w:t>
      </w:r>
      <w:r w:rsidR="005F2727" w:rsidRPr="00EF6454">
        <w:rPr>
          <w:bCs/>
          <w:lang w:val="en"/>
        </w:rPr>
        <w:t>Arizona Agricultural Mediation Institute (2010)</w:t>
      </w:r>
    </w:p>
    <w:p w14:paraId="3031BFD5" w14:textId="77777777" w:rsidR="007F39C9" w:rsidRPr="00EF6454" w:rsidRDefault="007F39C9" w:rsidP="001C4712">
      <w:pPr>
        <w:pStyle w:val="resume"/>
        <w:spacing w:after="0"/>
        <w:ind w:left="0" w:firstLine="0"/>
      </w:pPr>
      <w:r w:rsidRPr="00EF6454">
        <w:t xml:space="preserve">Member, </w:t>
      </w:r>
      <w:smartTag w:uri="urn:schemas-microsoft-com:office:smarttags" w:element="State">
        <w:smartTag w:uri="urn:schemas-microsoft-com:office:smarttags" w:element="place">
          <w:r w:rsidRPr="00EF6454">
            <w:t>Arizona</w:t>
          </w:r>
        </w:smartTag>
      </w:smartTag>
      <w:r w:rsidRPr="00EF6454">
        <w:t xml:space="preserve"> Faculty Council (1996-1998)</w:t>
      </w:r>
    </w:p>
    <w:p w14:paraId="7F9929DD" w14:textId="77777777" w:rsidR="007F39C9" w:rsidRPr="00EF6454" w:rsidRDefault="007F39C9" w:rsidP="001C4712">
      <w:pPr>
        <w:pStyle w:val="resume"/>
        <w:spacing w:after="0"/>
        <w:ind w:left="0" w:firstLine="0"/>
      </w:pPr>
      <w:r w:rsidRPr="00EF6454">
        <w:t>Member, ASU Alumni Association Board of Directors (1997-1998)</w:t>
      </w:r>
    </w:p>
    <w:p w14:paraId="31E7FB2C" w14:textId="77777777" w:rsidR="007F39C9" w:rsidRPr="00EF6454" w:rsidRDefault="007F39C9" w:rsidP="001C4712">
      <w:pPr>
        <w:pStyle w:val="resume"/>
        <w:spacing w:after="0"/>
        <w:ind w:left="0" w:firstLine="0"/>
      </w:pPr>
      <w:r w:rsidRPr="00EF6454">
        <w:rPr>
          <w:b/>
        </w:rPr>
        <w:t>President</w:t>
      </w:r>
      <w:r w:rsidRPr="00EF6454">
        <w:t>, Allied Southern Business Association (1995)</w:t>
      </w:r>
    </w:p>
    <w:p w14:paraId="2B9B9270" w14:textId="77777777" w:rsidR="007F39C9" w:rsidRPr="00EF6454" w:rsidRDefault="007F39C9" w:rsidP="001C4712">
      <w:pPr>
        <w:pStyle w:val="resume"/>
        <w:spacing w:after="0"/>
      </w:pPr>
      <w:r w:rsidRPr="00EF6454">
        <w:t xml:space="preserve">Reviewer, </w:t>
      </w:r>
      <w:smartTag w:uri="urn:schemas-microsoft-com:office:smarttags" w:element="place">
        <w:r w:rsidRPr="00EF6454">
          <w:t>Second World</w:t>
        </w:r>
      </w:smartTag>
      <w:r w:rsidRPr="00EF6454">
        <w:t xml:space="preserve"> Conference on Management, International Federation of Scholarly Associations of Management (1994)</w:t>
      </w:r>
    </w:p>
    <w:p w14:paraId="0A4DA929" w14:textId="77777777" w:rsidR="007F39C9" w:rsidRPr="00EF6454" w:rsidRDefault="007F39C9" w:rsidP="001C4712">
      <w:pPr>
        <w:pStyle w:val="resume"/>
        <w:spacing w:after="0"/>
        <w:ind w:left="0" w:firstLine="0"/>
      </w:pPr>
      <w:r w:rsidRPr="00EF6454">
        <w:rPr>
          <w:b/>
        </w:rPr>
        <w:lastRenderedPageBreak/>
        <w:t>Board of Directors</w:t>
      </w:r>
      <w:r w:rsidRPr="00EF6454">
        <w:t>, Allied Southern Business Association (1994-1995)</w:t>
      </w:r>
    </w:p>
    <w:p w14:paraId="605F2E88" w14:textId="77777777" w:rsidR="007F39C9" w:rsidRPr="00EF6454" w:rsidRDefault="007F39C9" w:rsidP="001C4712">
      <w:pPr>
        <w:pStyle w:val="resume"/>
        <w:spacing w:after="0"/>
        <w:ind w:left="0" w:firstLine="0"/>
      </w:pPr>
      <w:r w:rsidRPr="00EF6454">
        <w:t>Reviewer, Decision Sciences Institute (1991)</w:t>
      </w:r>
    </w:p>
    <w:p w14:paraId="3E8910CA" w14:textId="77777777" w:rsidR="007F39C9" w:rsidRPr="00EF6454" w:rsidRDefault="007F39C9" w:rsidP="001C4712">
      <w:pPr>
        <w:pStyle w:val="resume"/>
        <w:spacing w:after="0"/>
        <w:ind w:left="0" w:firstLine="0"/>
      </w:pPr>
      <w:r w:rsidRPr="00EF6454">
        <w:rPr>
          <w:b/>
        </w:rPr>
        <w:t>Board of Directors</w:t>
      </w:r>
      <w:r w:rsidRPr="00EF6454">
        <w:t>, Southwestern Federation of Administrative Disciplines (1985-1987)</w:t>
      </w:r>
    </w:p>
    <w:p w14:paraId="2B55F91D" w14:textId="77777777" w:rsidR="007F39C9" w:rsidRPr="00EF6454" w:rsidRDefault="007F39C9" w:rsidP="001C4712">
      <w:pPr>
        <w:pStyle w:val="resume"/>
        <w:spacing w:after="0"/>
        <w:ind w:left="0" w:firstLine="0"/>
      </w:pPr>
      <w:r w:rsidRPr="00EF6454">
        <w:t xml:space="preserve">Executive Committee, </w:t>
      </w:r>
      <w:smartTag w:uri="urn:schemas-microsoft-com:office:smarttags" w:element="place">
        <w:smartTag w:uri="urn:schemas-microsoft-com:office:smarttags" w:element="PlaceType">
          <w:r w:rsidRPr="00EF6454">
            <w:t>University</w:t>
          </w:r>
        </w:smartTag>
        <w:r w:rsidRPr="00EF6454">
          <w:t xml:space="preserve"> of </w:t>
        </w:r>
        <w:smartTag w:uri="urn:schemas-microsoft-com:office:smarttags" w:element="PlaceName">
          <w:r w:rsidRPr="00EF6454">
            <w:t>Akron</w:t>
          </w:r>
        </w:smartTag>
      </w:smartTag>
      <w:r w:rsidRPr="00EF6454">
        <w:t xml:space="preserve"> Chapter, American Association of University Professors (1971-73)</w:t>
      </w:r>
    </w:p>
    <w:p w14:paraId="1C429E4F" w14:textId="77777777" w:rsidR="007F39C9" w:rsidRPr="00EF6454" w:rsidRDefault="007F39C9" w:rsidP="001C4712">
      <w:pPr>
        <w:pStyle w:val="resume"/>
        <w:spacing w:after="0"/>
      </w:pPr>
      <w:r w:rsidRPr="00EF6454">
        <w:t xml:space="preserve">Chair, Committee Z (Committee On the Economic Status of the Profession), </w:t>
      </w:r>
      <w:smartTag w:uri="urn:schemas-microsoft-com:office:smarttags" w:element="State">
        <w:smartTag w:uri="urn:schemas-microsoft-com:office:smarttags" w:element="place">
          <w:r w:rsidRPr="00EF6454">
            <w:t>Ohio</w:t>
          </w:r>
        </w:smartTag>
      </w:smartTag>
      <w:r w:rsidRPr="00EF6454">
        <w:t xml:space="preserve"> Conference, American Association of University Professors (1972-1973)</w:t>
      </w:r>
    </w:p>
    <w:p w14:paraId="42C00F32" w14:textId="77777777" w:rsidR="007F39C9" w:rsidRPr="00EF6454" w:rsidRDefault="007F39C9" w:rsidP="001C4712">
      <w:pPr>
        <w:pStyle w:val="resume"/>
        <w:spacing w:after="0"/>
      </w:pPr>
      <w:r w:rsidRPr="00EF6454">
        <w:t xml:space="preserve">Chair, Committee Z (Committee On the Economic Status of the Profession), </w:t>
      </w:r>
      <w:smartTag w:uri="urn:schemas-microsoft-com:office:smarttags" w:element="place">
        <w:smartTag w:uri="urn:schemas-microsoft-com:office:smarttags" w:element="PlaceType">
          <w:r w:rsidRPr="00EF6454">
            <w:t>University</w:t>
          </w:r>
        </w:smartTag>
        <w:r w:rsidRPr="00EF6454">
          <w:t xml:space="preserve"> of </w:t>
        </w:r>
        <w:smartTag w:uri="urn:schemas-microsoft-com:office:smarttags" w:element="PlaceName">
          <w:r w:rsidRPr="00EF6454">
            <w:t>Akron</w:t>
          </w:r>
        </w:smartTag>
      </w:smartTag>
      <w:r w:rsidRPr="00EF6454">
        <w:t xml:space="preserve"> Chapter, American Association of University Professors (1972-1973)</w:t>
      </w:r>
    </w:p>
    <w:p w14:paraId="5D13CA7A" w14:textId="77777777" w:rsidR="007F39C9" w:rsidRPr="00EF6454" w:rsidRDefault="007F39C9" w:rsidP="001C4712">
      <w:pPr>
        <w:pStyle w:val="resume"/>
        <w:spacing w:after="0"/>
      </w:pPr>
      <w:r w:rsidRPr="00EF6454">
        <w:t xml:space="preserve">Chair, Task Force on Salary Discrimination, </w:t>
      </w:r>
      <w:smartTag w:uri="urn:schemas-microsoft-com:office:smarttags" w:element="place">
        <w:smartTag w:uri="urn:schemas-microsoft-com:office:smarttags" w:element="PlaceType">
          <w:r w:rsidRPr="00EF6454">
            <w:t>University</w:t>
          </w:r>
        </w:smartTag>
        <w:r w:rsidRPr="00EF6454">
          <w:t xml:space="preserve"> of </w:t>
        </w:r>
        <w:smartTag w:uri="urn:schemas-microsoft-com:office:smarttags" w:element="PlaceName">
          <w:r w:rsidRPr="00EF6454">
            <w:t>Akron</w:t>
          </w:r>
        </w:smartTag>
      </w:smartTag>
      <w:r w:rsidRPr="00EF6454">
        <w:t xml:space="preserve"> Chapter, American Association of University Professors (1970)</w:t>
      </w:r>
    </w:p>
    <w:p w14:paraId="5B4B97F0" w14:textId="77777777" w:rsidR="009928E9" w:rsidRPr="00EF6454" w:rsidRDefault="007F39C9" w:rsidP="001C4712">
      <w:pPr>
        <w:spacing w:line="240" w:lineRule="exact"/>
        <w:rPr>
          <w:sz w:val="14"/>
        </w:rPr>
      </w:pPr>
      <w:r w:rsidRPr="00EF6454">
        <w:t xml:space="preserve">Numerous committee memberships, </w:t>
      </w:r>
      <w:smartTag w:uri="urn:schemas-microsoft-com:office:smarttags" w:element="place">
        <w:smartTag w:uri="urn:schemas-microsoft-com:office:smarttags" w:element="PlaceType">
          <w:r w:rsidRPr="00EF6454">
            <w:t>University</w:t>
          </w:r>
        </w:smartTag>
        <w:r w:rsidRPr="00EF6454">
          <w:t xml:space="preserve"> of </w:t>
        </w:r>
        <w:smartTag w:uri="urn:schemas-microsoft-com:office:smarttags" w:element="PlaceName">
          <w:r w:rsidRPr="00EF6454">
            <w:t>Akron Chapter</w:t>
          </w:r>
        </w:smartTag>
      </w:smartTag>
      <w:r w:rsidRPr="00EF6454">
        <w:t xml:space="preserve">, A.A.U.P. (1971-1973) </w:t>
      </w:r>
    </w:p>
    <w:p w14:paraId="7E10C86C" w14:textId="77777777" w:rsidR="00463487" w:rsidRPr="00EF6454" w:rsidRDefault="00463487" w:rsidP="001C4712">
      <w:pPr>
        <w:rPr>
          <w:sz w:val="16"/>
        </w:rPr>
      </w:pPr>
    </w:p>
    <w:p w14:paraId="64E5C933" w14:textId="77777777" w:rsidR="007F39C9" w:rsidRPr="00EF6454" w:rsidRDefault="007F39C9" w:rsidP="001C4712">
      <w:pPr>
        <w:pStyle w:val="resume"/>
        <w:spacing w:after="0"/>
        <w:rPr>
          <w:b/>
        </w:rPr>
      </w:pPr>
      <w:r w:rsidRPr="00EF6454">
        <w:rPr>
          <w:b/>
          <w:u w:val="single"/>
        </w:rPr>
        <w:t>Institutional Administration and Service</w:t>
      </w:r>
    </w:p>
    <w:p w14:paraId="5E648E01" w14:textId="77777777" w:rsidR="00EB32C1" w:rsidRDefault="00EB32C1" w:rsidP="001C4712">
      <w:pPr>
        <w:pStyle w:val="resume"/>
        <w:spacing w:after="0"/>
      </w:pPr>
      <w:r>
        <w:t>Member, University Hearing Board, Arizona State University (2016-2018)</w:t>
      </w:r>
    </w:p>
    <w:p w14:paraId="52A8AC75" w14:textId="77777777" w:rsidR="00AB2723" w:rsidRPr="00EF6454" w:rsidRDefault="00AB2723" w:rsidP="001C4712">
      <w:pPr>
        <w:pStyle w:val="resume"/>
        <w:spacing w:after="0"/>
      </w:pPr>
      <w:r w:rsidRPr="00EB32C1">
        <w:rPr>
          <w:b/>
        </w:rPr>
        <w:t>Past President</w:t>
      </w:r>
      <w:r w:rsidRPr="00EF6454">
        <w:t xml:space="preserve">, </w:t>
      </w:r>
      <w:r>
        <w:t xml:space="preserve">Polytechnic Academic Assembly, </w:t>
      </w:r>
      <w:r w:rsidRPr="00EF6454">
        <w:t xml:space="preserve">Arizona State University </w:t>
      </w:r>
      <w:r>
        <w:t>Polytechnic</w:t>
      </w:r>
      <w:r w:rsidRPr="00EF6454">
        <w:t xml:space="preserve"> (</w:t>
      </w:r>
      <w:r>
        <w:t>2013</w:t>
      </w:r>
      <w:r w:rsidRPr="00EF6454">
        <w:t>-</w:t>
      </w:r>
      <w:r>
        <w:t>2014</w:t>
      </w:r>
      <w:r w:rsidRPr="00EF6454">
        <w:t>)</w:t>
      </w:r>
    </w:p>
    <w:p w14:paraId="2BECD427" w14:textId="77777777" w:rsidR="007F39C9" w:rsidRPr="00EF6454" w:rsidRDefault="007F39C9" w:rsidP="001C4712">
      <w:pPr>
        <w:pStyle w:val="resume"/>
        <w:keepLines/>
        <w:spacing w:after="0"/>
      </w:pPr>
      <w:smartTag w:uri="urn:schemas-microsoft-com:office:smarttags" w:element="PersonName">
        <w:r w:rsidRPr="00EF6454">
          <w:t>MBA</w:t>
        </w:r>
      </w:smartTag>
      <w:r w:rsidRPr="00EF6454">
        <w:t xml:space="preserve"> Director, </w:t>
      </w:r>
      <w:smartTag w:uri="urn:schemas-microsoft-com:office:smarttags" w:element="place">
        <w:smartTag w:uri="urn:schemas-microsoft-com:office:smarttags" w:element="City">
          <w:r w:rsidRPr="00EF6454">
            <w:t>School of Management</w:t>
          </w:r>
        </w:smartTag>
        <w:r w:rsidRPr="00EF6454">
          <w:t xml:space="preserve">, </w:t>
        </w:r>
        <w:smartTag w:uri="urn:schemas-microsoft-com:office:smarttags" w:element="State">
          <w:r w:rsidRPr="00EF6454">
            <w:t>Arizona</w:t>
          </w:r>
        </w:smartTag>
      </w:smartTag>
      <w:r w:rsidRPr="00EF6454">
        <w:t xml:space="preserve"> State University West (2000</w:t>
      </w:r>
      <w:r w:rsidR="005C1A43" w:rsidRPr="00EF6454">
        <w:t>-2004</w:t>
      </w:r>
      <w:r w:rsidRPr="00EF6454">
        <w:t>)</w:t>
      </w:r>
    </w:p>
    <w:p w14:paraId="3793B93B" w14:textId="53D0B5C6" w:rsidR="007F39C9" w:rsidRPr="00EF6454" w:rsidRDefault="00731CB8" w:rsidP="001C4712">
      <w:pPr>
        <w:pStyle w:val="resume"/>
        <w:keepLines/>
        <w:spacing w:after="0" w:line="240" w:lineRule="auto"/>
        <w:rPr>
          <w:sz w:val="16"/>
          <w:szCs w:val="16"/>
        </w:rPr>
      </w:pPr>
      <w:r w:rsidRPr="00EF6454">
        <w:rPr>
          <w:sz w:val="22"/>
        </w:rPr>
        <w:tab/>
      </w:r>
      <w:r w:rsidR="007F39C9" w:rsidRPr="00EF6454">
        <w:rPr>
          <w:sz w:val="16"/>
          <w:szCs w:val="16"/>
        </w:rPr>
        <w:t xml:space="preserve">This position involved developing recruiting materials, overseeing the recruiting and selection of students, counseling and advising students, participation in information sessions for recruiting, participation in the orientation program for new students, participation in convocation (graduation) ceremonies for off-campus students, managing the </w:t>
      </w:r>
      <w:smartTag w:uri="urn:schemas-microsoft-com:office:smarttags" w:element="PersonName">
        <w:r w:rsidR="007F39C9" w:rsidRPr="00EF6454">
          <w:rPr>
            <w:sz w:val="16"/>
            <w:szCs w:val="16"/>
          </w:rPr>
          <w:t>MBA</w:t>
        </w:r>
      </w:smartTag>
      <w:r w:rsidR="007F39C9" w:rsidRPr="00EF6454">
        <w:rPr>
          <w:sz w:val="16"/>
          <w:szCs w:val="16"/>
        </w:rPr>
        <w:t xml:space="preserve"> program office (a staff of four full-time and one part-time), representing the </w:t>
      </w:r>
      <w:smartTag w:uri="urn:schemas-microsoft-com:office:smarttags" w:element="PersonName">
        <w:r w:rsidR="007F39C9" w:rsidRPr="00EF6454">
          <w:rPr>
            <w:sz w:val="16"/>
            <w:szCs w:val="16"/>
          </w:rPr>
          <w:t>MBA</w:t>
        </w:r>
      </w:smartTag>
      <w:r w:rsidR="007F39C9" w:rsidRPr="00EF6454">
        <w:rPr>
          <w:sz w:val="16"/>
          <w:szCs w:val="16"/>
        </w:rPr>
        <w:t xml:space="preserve"> Program to external constituencies, representing the </w:t>
      </w:r>
      <w:smartTag w:uri="urn:schemas-microsoft-com:office:smarttags" w:element="PersonName">
        <w:r w:rsidR="007F39C9" w:rsidRPr="00EF6454">
          <w:rPr>
            <w:sz w:val="16"/>
            <w:szCs w:val="16"/>
          </w:rPr>
          <w:t>MBA</w:t>
        </w:r>
      </w:smartTag>
      <w:r w:rsidR="007F39C9" w:rsidRPr="00EF6454">
        <w:rPr>
          <w:sz w:val="16"/>
          <w:szCs w:val="16"/>
        </w:rPr>
        <w:t xml:space="preserve"> Program at on-campus commencement exercises as a Faculty Marshall, service on the unit (college) executive committee, service on the campus graduate studies committee, development of AACSB accreditation materials and reports as necessary, and completion of numerous surveys for national organizations.</w:t>
      </w:r>
      <w:r w:rsidR="00812AC0">
        <w:rPr>
          <w:sz w:val="16"/>
          <w:szCs w:val="16"/>
        </w:rPr>
        <w:t xml:space="preserve"> </w:t>
      </w:r>
      <w:r w:rsidR="007F39C9" w:rsidRPr="00EF6454">
        <w:rPr>
          <w:sz w:val="16"/>
          <w:szCs w:val="16"/>
        </w:rPr>
        <w:t xml:space="preserve">There were five programs involved: the </w:t>
      </w:r>
      <w:proofErr w:type="spellStart"/>
      <w:r w:rsidR="007F39C9" w:rsidRPr="00EF6454">
        <w:rPr>
          <w:sz w:val="16"/>
          <w:szCs w:val="16"/>
        </w:rPr>
        <w:t>connect</w:t>
      </w:r>
      <w:smartTag w:uri="urn:schemas-microsoft-com:office:smarttags" w:element="PersonName">
        <w:r w:rsidR="007F39C9" w:rsidRPr="00EF6454">
          <w:rPr>
            <w:sz w:val="16"/>
            <w:szCs w:val="16"/>
          </w:rPr>
          <w:t>MBA</w:t>
        </w:r>
      </w:smartTag>
      <w:proofErr w:type="spellEnd"/>
      <w:r w:rsidR="007F39C9" w:rsidRPr="00EF6454">
        <w:rPr>
          <w:sz w:val="16"/>
          <w:szCs w:val="16"/>
        </w:rPr>
        <w:t xml:space="preserve">, an Internet and weekend program; the Corporate </w:t>
      </w:r>
      <w:smartTag w:uri="urn:schemas-microsoft-com:office:smarttags" w:element="PersonName">
        <w:r w:rsidR="007F39C9" w:rsidRPr="00EF6454">
          <w:rPr>
            <w:sz w:val="16"/>
            <w:szCs w:val="16"/>
          </w:rPr>
          <w:t>MBA</w:t>
        </w:r>
      </w:smartTag>
      <w:r w:rsidR="007F39C9" w:rsidRPr="00EF6454">
        <w:rPr>
          <w:sz w:val="16"/>
          <w:szCs w:val="16"/>
        </w:rPr>
        <w:t xml:space="preserve">, a Honeywell sponsored program; the </w:t>
      </w:r>
      <w:proofErr w:type="spellStart"/>
      <w:r w:rsidR="007F39C9" w:rsidRPr="00EF6454">
        <w:rPr>
          <w:sz w:val="16"/>
          <w:szCs w:val="16"/>
        </w:rPr>
        <w:t>pm</w:t>
      </w:r>
      <w:smartTag w:uri="urn:schemas-microsoft-com:office:smarttags" w:element="PersonName">
        <w:r w:rsidR="007F39C9" w:rsidRPr="00EF6454">
          <w:rPr>
            <w:sz w:val="16"/>
            <w:szCs w:val="16"/>
          </w:rPr>
          <w:t>MBA</w:t>
        </w:r>
      </w:smartTag>
      <w:proofErr w:type="spellEnd"/>
      <w:r w:rsidR="007F39C9" w:rsidRPr="00EF6454">
        <w:rPr>
          <w:sz w:val="16"/>
          <w:szCs w:val="16"/>
        </w:rPr>
        <w:t xml:space="preserve">, a flexible, evening program; </w:t>
      </w:r>
      <w:r w:rsidR="008E38F4" w:rsidRPr="00EF6454">
        <w:rPr>
          <w:sz w:val="16"/>
          <w:szCs w:val="16"/>
        </w:rPr>
        <w:t>t</w:t>
      </w:r>
      <w:r w:rsidR="007F39C9" w:rsidRPr="00EF6454">
        <w:rPr>
          <w:sz w:val="16"/>
          <w:szCs w:val="16"/>
        </w:rPr>
        <w:t xml:space="preserve">he Scottsdale </w:t>
      </w:r>
      <w:smartTag w:uri="urn:schemas-microsoft-com:office:smarttags" w:element="PersonName">
        <w:r w:rsidR="007F39C9" w:rsidRPr="00EF6454">
          <w:rPr>
            <w:sz w:val="16"/>
            <w:szCs w:val="16"/>
          </w:rPr>
          <w:t>MBA</w:t>
        </w:r>
      </w:smartTag>
      <w:r w:rsidR="007F39C9" w:rsidRPr="00EF6454">
        <w:rPr>
          <w:sz w:val="16"/>
          <w:szCs w:val="16"/>
        </w:rPr>
        <w:t xml:space="preserve">, a program located in the Scottsdale Airpark; and the </w:t>
      </w:r>
      <w:smartTag w:uri="urn:schemas-microsoft-com:office:smarttags" w:element="PersonName">
        <w:r w:rsidR="007F39C9" w:rsidRPr="00EF6454">
          <w:rPr>
            <w:sz w:val="16"/>
            <w:szCs w:val="16"/>
          </w:rPr>
          <w:t>MBA</w:t>
        </w:r>
      </w:smartTag>
      <w:r w:rsidR="007F39C9" w:rsidRPr="00EF6454">
        <w:rPr>
          <w:sz w:val="16"/>
          <w:szCs w:val="16"/>
        </w:rPr>
        <w:t>/MIM (Thunderbird) dual degree program.</w:t>
      </w:r>
      <w:r w:rsidR="00812AC0">
        <w:rPr>
          <w:sz w:val="16"/>
          <w:szCs w:val="16"/>
        </w:rPr>
        <w:t xml:space="preserve"> </w:t>
      </w:r>
      <w:r w:rsidR="00B876F7" w:rsidRPr="00EF6454">
        <w:rPr>
          <w:sz w:val="16"/>
          <w:szCs w:val="16"/>
        </w:rPr>
        <w:t xml:space="preserve">During this </w:t>
      </w:r>
      <w:r w:rsidR="00B7669F" w:rsidRPr="00EF6454">
        <w:rPr>
          <w:sz w:val="16"/>
          <w:szCs w:val="16"/>
        </w:rPr>
        <w:t>time,</w:t>
      </w:r>
      <w:r w:rsidR="00B876F7" w:rsidRPr="00EF6454">
        <w:rPr>
          <w:sz w:val="16"/>
          <w:szCs w:val="16"/>
        </w:rPr>
        <w:t xml:space="preserve"> we la</w:t>
      </w:r>
      <w:r w:rsidR="007F39C9" w:rsidRPr="00EF6454">
        <w:rPr>
          <w:sz w:val="16"/>
          <w:szCs w:val="16"/>
        </w:rPr>
        <w:t xml:space="preserve">unched the </w:t>
      </w:r>
      <w:proofErr w:type="spellStart"/>
      <w:r w:rsidR="007F39C9" w:rsidRPr="00EF6454">
        <w:rPr>
          <w:sz w:val="16"/>
          <w:szCs w:val="16"/>
        </w:rPr>
        <w:t>connect</w:t>
      </w:r>
      <w:smartTag w:uri="urn:schemas-microsoft-com:office:smarttags" w:element="PersonName">
        <w:r w:rsidR="007F39C9" w:rsidRPr="00EF6454">
          <w:rPr>
            <w:sz w:val="16"/>
            <w:szCs w:val="16"/>
          </w:rPr>
          <w:t>MBA</w:t>
        </w:r>
      </w:smartTag>
      <w:proofErr w:type="spellEnd"/>
      <w:r w:rsidR="007F39C9" w:rsidRPr="00EF6454">
        <w:rPr>
          <w:sz w:val="16"/>
          <w:szCs w:val="16"/>
        </w:rPr>
        <w:t xml:space="preserve"> delivery option – digitally delivered version of the </w:t>
      </w:r>
      <w:smartTag w:uri="urn:schemas-microsoft-com:office:smarttags" w:element="PersonName">
        <w:r w:rsidR="007F39C9" w:rsidRPr="00EF6454">
          <w:rPr>
            <w:sz w:val="16"/>
            <w:szCs w:val="16"/>
          </w:rPr>
          <w:t>MBA</w:t>
        </w:r>
      </w:smartTag>
      <w:r w:rsidR="007F39C9" w:rsidRPr="00EF6454">
        <w:rPr>
          <w:sz w:val="16"/>
          <w:szCs w:val="16"/>
        </w:rPr>
        <w:t xml:space="preserve"> program (2000)</w:t>
      </w:r>
      <w:r w:rsidR="00B876F7" w:rsidRPr="00EF6454">
        <w:rPr>
          <w:sz w:val="16"/>
          <w:szCs w:val="16"/>
        </w:rPr>
        <w:t>; c</w:t>
      </w:r>
      <w:r w:rsidR="007F39C9" w:rsidRPr="00EF6454">
        <w:rPr>
          <w:sz w:val="16"/>
          <w:szCs w:val="16"/>
        </w:rPr>
        <w:t>onducted a validation study of selection process (2001)</w:t>
      </w:r>
      <w:r w:rsidR="00B876F7" w:rsidRPr="00EF6454">
        <w:rPr>
          <w:sz w:val="16"/>
          <w:szCs w:val="16"/>
        </w:rPr>
        <w:t>; and were a</w:t>
      </w:r>
      <w:r w:rsidR="008E38F4" w:rsidRPr="00EF6454">
        <w:rPr>
          <w:sz w:val="16"/>
          <w:szCs w:val="16"/>
        </w:rPr>
        <w:t xml:space="preserve">warded an ASU Access and Workforce Development grant ($27,120) for the development of the </w:t>
      </w:r>
      <w:proofErr w:type="spellStart"/>
      <w:r w:rsidR="008E38F4" w:rsidRPr="00EF6454">
        <w:rPr>
          <w:sz w:val="16"/>
          <w:szCs w:val="16"/>
        </w:rPr>
        <w:t>connect</w:t>
      </w:r>
      <w:smartTag w:uri="urn:schemas-microsoft-com:office:smarttags" w:element="PersonName">
        <w:r w:rsidR="008E38F4" w:rsidRPr="00EF6454">
          <w:rPr>
            <w:sz w:val="16"/>
            <w:szCs w:val="16"/>
          </w:rPr>
          <w:t>MBA</w:t>
        </w:r>
      </w:smartTag>
      <w:proofErr w:type="spellEnd"/>
      <w:r w:rsidR="008E38F4" w:rsidRPr="00EF6454">
        <w:rPr>
          <w:sz w:val="16"/>
          <w:szCs w:val="16"/>
        </w:rPr>
        <w:t>.</w:t>
      </w:r>
    </w:p>
    <w:p w14:paraId="3935D6D7" w14:textId="77777777" w:rsidR="008A5011" w:rsidRDefault="008A5011" w:rsidP="008A5011">
      <w:pPr>
        <w:pStyle w:val="resume"/>
        <w:spacing w:after="0"/>
      </w:pPr>
      <w:r>
        <w:t>Senator, Arizona State University Polytechnic campus (2016-2019)</w:t>
      </w:r>
    </w:p>
    <w:p w14:paraId="617FB7BE" w14:textId="77777777" w:rsidR="008A5011" w:rsidRDefault="008A5011" w:rsidP="001C4712">
      <w:pPr>
        <w:pStyle w:val="resume"/>
        <w:spacing w:after="0"/>
      </w:pPr>
      <w:r>
        <w:t>Past President, Arizona State University Polytechnic campus (2014)</w:t>
      </w:r>
    </w:p>
    <w:p w14:paraId="7BB8D25B" w14:textId="77777777" w:rsidR="007F39C9" w:rsidRPr="00EF6454" w:rsidRDefault="007F39C9" w:rsidP="001C4712">
      <w:pPr>
        <w:pStyle w:val="resume"/>
        <w:spacing w:after="0"/>
      </w:pPr>
      <w:r w:rsidRPr="00EF6454">
        <w:t>Past President, Faculty Assembly and Senate, Arizona State University West (1998-1999)</w:t>
      </w:r>
    </w:p>
    <w:p w14:paraId="7C6AE132" w14:textId="77777777" w:rsidR="007F39C9" w:rsidRPr="00EF6454" w:rsidRDefault="007F39C9" w:rsidP="001C4712">
      <w:pPr>
        <w:pStyle w:val="resume"/>
        <w:spacing w:after="0"/>
      </w:pPr>
      <w:r w:rsidRPr="00EF6454">
        <w:t>Member, ASU O</w:t>
      </w:r>
      <w:r w:rsidR="004D1175" w:rsidRPr="00EF6454">
        <w:t>mbudsperson Committee (1997-200</w:t>
      </w:r>
      <w:r w:rsidR="00CA040F" w:rsidRPr="00EF6454">
        <w:t>4</w:t>
      </w:r>
      <w:r w:rsidRPr="00EF6454">
        <w:t>)</w:t>
      </w:r>
    </w:p>
    <w:p w14:paraId="2B4E29FC" w14:textId="77777777" w:rsidR="007F39C9" w:rsidRPr="00EF6454" w:rsidRDefault="007F39C9" w:rsidP="001C4712">
      <w:pPr>
        <w:pStyle w:val="resume"/>
        <w:spacing w:after="0"/>
      </w:pPr>
      <w:r w:rsidRPr="00EF6454">
        <w:rPr>
          <w:b/>
        </w:rPr>
        <w:t>President</w:t>
      </w:r>
      <w:r w:rsidRPr="00EF6454">
        <w:t xml:space="preserve">, Faculty Assembly and Senate, </w:t>
      </w:r>
      <w:smartTag w:uri="urn:schemas-microsoft-com:office:smarttags" w:element="place">
        <w:smartTag w:uri="urn:schemas-microsoft-com:office:smarttags" w:element="PlaceName">
          <w:r w:rsidRPr="00EF6454">
            <w:t>Arizona</w:t>
          </w:r>
        </w:smartTag>
        <w:r w:rsidRPr="00EF6454">
          <w:t xml:space="preserve"> </w:t>
        </w:r>
        <w:smartTag w:uri="urn:schemas-microsoft-com:office:smarttags" w:element="PlaceType">
          <w:r w:rsidRPr="00EF6454">
            <w:t>State</w:t>
          </w:r>
        </w:smartTag>
        <w:r w:rsidRPr="00EF6454">
          <w:t xml:space="preserve"> </w:t>
        </w:r>
        <w:smartTag w:uri="urn:schemas-microsoft-com:office:smarttags" w:element="PlaceType">
          <w:r w:rsidRPr="00EF6454">
            <w:t>University</w:t>
          </w:r>
        </w:smartTag>
      </w:smartTag>
      <w:r w:rsidRPr="00EF6454">
        <w:t xml:space="preserve"> West (1997-1998)</w:t>
      </w:r>
    </w:p>
    <w:p w14:paraId="70AD74E5" w14:textId="77777777" w:rsidR="007F39C9" w:rsidRPr="00EF6454" w:rsidRDefault="007F39C9" w:rsidP="001C4712">
      <w:pPr>
        <w:pStyle w:val="resume"/>
        <w:spacing w:after="0"/>
      </w:pPr>
      <w:r w:rsidRPr="00EF6454">
        <w:t>Chair, Student Commencement Speaker Committee (1997-1998)</w:t>
      </w:r>
    </w:p>
    <w:p w14:paraId="496A78EA" w14:textId="77777777" w:rsidR="007F39C9" w:rsidRPr="00EF6454" w:rsidRDefault="007F39C9" w:rsidP="001C4712">
      <w:pPr>
        <w:pStyle w:val="resume"/>
        <w:spacing w:after="0"/>
      </w:pPr>
      <w:r w:rsidRPr="00EF6454">
        <w:t xml:space="preserve">President-Elect, Faculty Assembly and Senate, </w:t>
      </w:r>
      <w:smartTag w:uri="urn:schemas-microsoft-com:office:smarttags" w:element="place">
        <w:smartTag w:uri="urn:schemas-microsoft-com:office:smarttags" w:element="PlaceName">
          <w:r w:rsidRPr="00EF6454">
            <w:t>Arizona</w:t>
          </w:r>
        </w:smartTag>
        <w:r w:rsidRPr="00EF6454">
          <w:t xml:space="preserve"> </w:t>
        </w:r>
        <w:smartTag w:uri="urn:schemas-microsoft-com:office:smarttags" w:element="PlaceType">
          <w:r w:rsidRPr="00EF6454">
            <w:t>State</w:t>
          </w:r>
        </w:smartTag>
        <w:r w:rsidRPr="00EF6454">
          <w:t xml:space="preserve"> </w:t>
        </w:r>
        <w:smartTag w:uri="urn:schemas-microsoft-com:office:smarttags" w:element="PlaceType">
          <w:r w:rsidRPr="00EF6454">
            <w:t>University</w:t>
          </w:r>
        </w:smartTag>
      </w:smartTag>
      <w:r w:rsidRPr="00EF6454">
        <w:t xml:space="preserve"> West (1996-1997)</w:t>
      </w:r>
    </w:p>
    <w:p w14:paraId="14AD8F70" w14:textId="77777777" w:rsidR="008A5011" w:rsidRPr="00EF6454" w:rsidRDefault="008A5011" w:rsidP="008A5011">
      <w:pPr>
        <w:pStyle w:val="resume"/>
        <w:spacing w:after="0"/>
      </w:pPr>
      <w:r>
        <w:t>Senator,</w:t>
      </w:r>
      <w:r w:rsidRPr="008A5011">
        <w:t xml:space="preserve"> </w:t>
      </w:r>
      <w:r w:rsidRPr="00EF6454">
        <w:t>Arizona State University West (1996-199</w:t>
      </w:r>
      <w:r>
        <w:t>9</w:t>
      </w:r>
      <w:r w:rsidRPr="00EF6454">
        <w:t>)</w:t>
      </w:r>
    </w:p>
    <w:p w14:paraId="61647AC7" w14:textId="77777777" w:rsidR="007F39C9" w:rsidRPr="00EF6454" w:rsidRDefault="007F39C9" w:rsidP="001C4712">
      <w:pPr>
        <w:pStyle w:val="resume"/>
        <w:spacing w:after="0"/>
      </w:pPr>
      <w:r w:rsidRPr="00EF6454">
        <w:t>Student Government Advisor, Arizona State University West (1996-19</w:t>
      </w:r>
      <w:r w:rsidR="00FE03B0" w:rsidRPr="00EF6454">
        <w:t>9</w:t>
      </w:r>
      <w:r w:rsidRPr="00EF6454">
        <w:t>7)</w:t>
      </w:r>
    </w:p>
    <w:p w14:paraId="66C6FBE2" w14:textId="77777777" w:rsidR="007F39C9" w:rsidRPr="00EF6454" w:rsidRDefault="007F39C9" w:rsidP="001C4712">
      <w:pPr>
        <w:pStyle w:val="resume"/>
        <w:keepLines/>
        <w:spacing w:after="0"/>
      </w:pPr>
      <w:r w:rsidRPr="00EF6454">
        <w:t xml:space="preserve">MBA Coordinator, Business Programs, </w:t>
      </w:r>
      <w:smartTag w:uri="urn:schemas-microsoft-com:office:smarttags" w:element="place">
        <w:smartTag w:uri="urn:schemas-microsoft-com:office:smarttags" w:element="PlaceName">
          <w:r w:rsidRPr="00EF6454">
            <w:t>Arizona</w:t>
          </w:r>
        </w:smartTag>
        <w:r w:rsidRPr="00EF6454">
          <w:t xml:space="preserve"> </w:t>
        </w:r>
        <w:smartTag w:uri="urn:schemas-microsoft-com:office:smarttags" w:element="PlaceType">
          <w:r w:rsidRPr="00EF6454">
            <w:t>State</w:t>
          </w:r>
        </w:smartTag>
        <w:r w:rsidRPr="00EF6454">
          <w:t xml:space="preserve"> </w:t>
        </w:r>
        <w:smartTag w:uri="urn:schemas-microsoft-com:office:smarttags" w:element="PlaceType">
          <w:r w:rsidRPr="00EF6454">
            <w:t>University</w:t>
          </w:r>
        </w:smartTag>
      </w:smartTag>
      <w:r w:rsidRPr="00EF6454">
        <w:t xml:space="preserve"> West (1989-1993)</w:t>
      </w:r>
    </w:p>
    <w:p w14:paraId="7AB9F3E6" w14:textId="3835EC9C" w:rsidR="007F39C9" w:rsidRPr="00EF6454" w:rsidRDefault="00731CB8" w:rsidP="001C4712">
      <w:pPr>
        <w:pStyle w:val="resume"/>
        <w:keepLines/>
        <w:spacing w:after="0" w:line="240" w:lineRule="auto"/>
        <w:rPr>
          <w:sz w:val="16"/>
          <w:szCs w:val="16"/>
        </w:rPr>
      </w:pPr>
      <w:r w:rsidRPr="00EF6454">
        <w:rPr>
          <w:sz w:val="16"/>
          <w:szCs w:val="16"/>
        </w:rPr>
        <w:tab/>
      </w:r>
      <w:r w:rsidR="007F39C9" w:rsidRPr="00EF6454">
        <w:rPr>
          <w:sz w:val="16"/>
          <w:szCs w:val="16"/>
        </w:rPr>
        <w:t xml:space="preserve">This position involved overseeing curriculum design, developing recruiting materials, developing a student brochure, overseeing the recruiting and selection of students, counseling and advising students, participation in the orientation program for new students, managing the </w:t>
      </w:r>
      <w:smartTag w:uri="urn:schemas-microsoft-com:office:smarttags" w:element="PersonName">
        <w:r w:rsidR="007F39C9" w:rsidRPr="00EF6454">
          <w:rPr>
            <w:sz w:val="16"/>
            <w:szCs w:val="16"/>
          </w:rPr>
          <w:t>MBA</w:t>
        </w:r>
      </w:smartTag>
      <w:r w:rsidR="007F39C9" w:rsidRPr="00EF6454">
        <w:rPr>
          <w:sz w:val="16"/>
          <w:szCs w:val="16"/>
        </w:rPr>
        <w:t xml:space="preserve"> program office, representing the </w:t>
      </w:r>
      <w:smartTag w:uri="urn:schemas-microsoft-com:office:smarttags" w:element="PersonName">
        <w:r w:rsidR="007F39C9" w:rsidRPr="00EF6454">
          <w:rPr>
            <w:sz w:val="16"/>
            <w:szCs w:val="16"/>
          </w:rPr>
          <w:t>MBA</w:t>
        </w:r>
      </w:smartTag>
      <w:r w:rsidR="007F39C9" w:rsidRPr="00EF6454">
        <w:rPr>
          <w:sz w:val="16"/>
          <w:szCs w:val="16"/>
        </w:rPr>
        <w:t xml:space="preserve"> Program to external constituencies, service on the unit (college) executive committee, and development of AACSB accreditation materials and reports.</w:t>
      </w:r>
      <w:r w:rsidR="00812AC0">
        <w:rPr>
          <w:sz w:val="16"/>
          <w:szCs w:val="16"/>
        </w:rPr>
        <w:t xml:space="preserve"> </w:t>
      </w:r>
      <w:r w:rsidR="00B876F7" w:rsidRPr="00EF6454">
        <w:rPr>
          <w:sz w:val="16"/>
          <w:szCs w:val="16"/>
        </w:rPr>
        <w:t>We i</w:t>
      </w:r>
      <w:r w:rsidR="007F39C9" w:rsidRPr="00EF6454">
        <w:rPr>
          <w:sz w:val="16"/>
          <w:szCs w:val="16"/>
        </w:rPr>
        <w:t xml:space="preserve">ncreased </w:t>
      </w:r>
      <w:smartTag w:uri="urn:schemas-microsoft-com:office:smarttags" w:element="PersonName">
        <w:r w:rsidR="007F39C9" w:rsidRPr="00EF6454">
          <w:rPr>
            <w:sz w:val="16"/>
            <w:szCs w:val="16"/>
          </w:rPr>
          <w:t>MBA</w:t>
        </w:r>
      </w:smartTag>
      <w:r w:rsidR="007F39C9" w:rsidRPr="00EF6454">
        <w:rPr>
          <w:sz w:val="16"/>
          <w:szCs w:val="16"/>
        </w:rPr>
        <w:t xml:space="preserve"> SCH approximately 25% per year for the two years after separation from the Tempe Campus.</w:t>
      </w:r>
    </w:p>
    <w:p w14:paraId="4ACEC6D9" w14:textId="77777777" w:rsidR="007F39C9" w:rsidRPr="00EF6454" w:rsidRDefault="007F39C9" w:rsidP="001C4712">
      <w:pPr>
        <w:pStyle w:val="resume"/>
        <w:spacing w:after="0"/>
      </w:pPr>
      <w:r w:rsidRPr="00EF6454">
        <w:t xml:space="preserve">Interim Management Coordinator, Business Programs, </w:t>
      </w:r>
      <w:smartTag w:uri="urn:schemas-microsoft-com:office:smarttags" w:element="place">
        <w:smartTag w:uri="urn:schemas-microsoft-com:office:smarttags" w:element="PlaceName">
          <w:r w:rsidRPr="00EF6454">
            <w:t>Arizona</w:t>
          </w:r>
        </w:smartTag>
        <w:r w:rsidRPr="00EF6454">
          <w:t xml:space="preserve"> </w:t>
        </w:r>
        <w:smartTag w:uri="urn:schemas-microsoft-com:office:smarttags" w:element="PlaceType">
          <w:r w:rsidRPr="00EF6454">
            <w:t>State</w:t>
          </w:r>
        </w:smartTag>
        <w:r w:rsidRPr="00EF6454">
          <w:t xml:space="preserve"> </w:t>
        </w:r>
        <w:smartTag w:uri="urn:schemas-microsoft-com:office:smarttags" w:element="PlaceType">
          <w:r w:rsidRPr="00EF6454">
            <w:t>University</w:t>
          </w:r>
        </w:smartTag>
      </w:smartTag>
      <w:r w:rsidRPr="00EF6454">
        <w:t xml:space="preserve"> West (1991-1992)</w:t>
      </w:r>
    </w:p>
    <w:p w14:paraId="79AF5C41" w14:textId="77777777" w:rsidR="007F39C9" w:rsidRPr="00EF6454" w:rsidRDefault="00B876F7" w:rsidP="001C4712">
      <w:pPr>
        <w:pStyle w:val="resume"/>
        <w:keepLines/>
        <w:spacing w:after="0" w:line="240" w:lineRule="auto"/>
        <w:rPr>
          <w:sz w:val="16"/>
          <w:szCs w:val="16"/>
        </w:rPr>
      </w:pPr>
      <w:r w:rsidRPr="00EF6454">
        <w:rPr>
          <w:sz w:val="16"/>
          <w:szCs w:val="16"/>
        </w:rPr>
        <w:tab/>
      </w:r>
      <w:r w:rsidR="007F39C9" w:rsidRPr="00EF6454">
        <w:rPr>
          <w:sz w:val="16"/>
          <w:szCs w:val="16"/>
        </w:rPr>
        <w:t>This position involved curriculum development and implementation, faculty recruiting, coordination of teaching faculty in the area of management, and service on the unit (college) executive committee.</w:t>
      </w:r>
    </w:p>
    <w:p w14:paraId="57731941" w14:textId="77777777" w:rsidR="007F39C9" w:rsidRPr="00EF6454" w:rsidRDefault="007F39C9" w:rsidP="001C4712">
      <w:pPr>
        <w:pStyle w:val="resume"/>
        <w:spacing w:after="0"/>
      </w:pPr>
      <w:r w:rsidRPr="00EF6454">
        <w:t>Faculty Sponsor, Graduate Management Association (</w:t>
      </w:r>
      <w:smartTag w:uri="urn:schemas-microsoft-com:office:smarttags" w:element="PersonName">
        <w:r w:rsidRPr="00EF6454">
          <w:t>MBA</w:t>
        </w:r>
      </w:smartTag>
      <w:r w:rsidRPr="00EF6454">
        <w:t xml:space="preserve"> student organization), Arizona State University West (1990-1991)</w:t>
      </w:r>
    </w:p>
    <w:p w14:paraId="759CC553" w14:textId="77777777" w:rsidR="007F39C9" w:rsidRPr="00EF6454" w:rsidRDefault="007F39C9" w:rsidP="001C4712">
      <w:pPr>
        <w:pStyle w:val="resume"/>
        <w:keepLines/>
        <w:spacing w:after="0"/>
      </w:pPr>
      <w:r w:rsidRPr="00EF6454">
        <w:t xml:space="preserve">Permanent Civilian Member, NROTC Academic Review Board, </w:t>
      </w:r>
      <w:smartTag w:uri="urn:schemas-microsoft-com:office:smarttags" w:element="place">
        <w:smartTag w:uri="urn:schemas-microsoft-com:office:smarttags" w:element="PlaceName">
          <w:r w:rsidRPr="00EF6454">
            <w:t>Texas</w:t>
          </w:r>
        </w:smartTag>
        <w:r w:rsidRPr="00EF6454">
          <w:t xml:space="preserve"> </w:t>
        </w:r>
        <w:smartTag w:uri="urn:schemas-microsoft-com:office:smarttags" w:element="PlaceName">
          <w:r w:rsidRPr="00EF6454">
            <w:t>A&amp;M</w:t>
          </w:r>
        </w:smartTag>
        <w:r w:rsidRPr="00EF6454">
          <w:t xml:space="preserve"> </w:t>
        </w:r>
        <w:smartTag w:uri="urn:schemas-microsoft-com:office:smarttags" w:element="PlaceType">
          <w:r w:rsidRPr="00EF6454">
            <w:t>University</w:t>
          </w:r>
        </w:smartTag>
      </w:smartTag>
      <w:r w:rsidRPr="00EF6454">
        <w:t xml:space="preserve"> (1975-1982)</w:t>
      </w:r>
    </w:p>
    <w:p w14:paraId="1A4B04E1" w14:textId="77777777" w:rsidR="007F39C9" w:rsidRPr="00EF6454" w:rsidRDefault="007F39C9" w:rsidP="001C4712">
      <w:pPr>
        <w:pStyle w:val="resume"/>
        <w:keepLines/>
        <w:spacing w:after="0" w:line="240" w:lineRule="auto"/>
        <w:rPr>
          <w:sz w:val="16"/>
          <w:szCs w:val="16"/>
        </w:rPr>
      </w:pPr>
      <w:r w:rsidRPr="00EF6454">
        <w:rPr>
          <w:sz w:val="16"/>
          <w:szCs w:val="16"/>
        </w:rPr>
        <w:tab/>
        <w:t xml:space="preserve">This board reviewed the academic performance of all undergraduate navy and marine cadets and determined appropriate action (counseling, resignation, termination, discipline) for those experiencing difficulties. The board met for from </w:t>
      </w:r>
      <w:smartTag w:uri="urn:schemas-microsoft-com:office:smarttags" w:element="time">
        <w:smartTagPr>
          <w:attr w:name="Hour" w:val="13"/>
          <w:attr w:name="Minute" w:val="0"/>
        </w:smartTagPr>
        <w:r w:rsidRPr="00EF6454">
          <w:rPr>
            <w:sz w:val="16"/>
            <w:szCs w:val="16"/>
          </w:rPr>
          <w:t>1</w:t>
        </w:r>
      </w:smartTag>
      <w:r w:rsidRPr="00EF6454">
        <w:rPr>
          <w:sz w:val="16"/>
          <w:szCs w:val="16"/>
        </w:rPr>
        <w:t xml:space="preserve"> to 3 days each semester including Summers.</w:t>
      </w:r>
    </w:p>
    <w:p w14:paraId="4B06EBCD" w14:textId="77777777" w:rsidR="007F39C9" w:rsidRPr="00EF6454" w:rsidRDefault="007F39C9" w:rsidP="001C4712">
      <w:pPr>
        <w:pStyle w:val="resume"/>
        <w:spacing w:after="0"/>
      </w:pPr>
      <w:r w:rsidRPr="00EF6454">
        <w:t xml:space="preserve">Acting Department Head, Department of Management, </w:t>
      </w:r>
      <w:smartTag w:uri="urn:schemas-microsoft-com:office:smarttags" w:element="place">
        <w:smartTag w:uri="urn:schemas-microsoft-com:office:smarttags" w:element="PlaceName">
          <w:r w:rsidRPr="00EF6454">
            <w:t>Texas</w:t>
          </w:r>
        </w:smartTag>
        <w:r w:rsidRPr="00EF6454">
          <w:t xml:space="preserve"> </w:t>
        </w:r>
        <w:smartTag w:uri="urn:schemas-microsoft-com:office:smarttags" w:element="PlaceName">
          <w:r w:rsidRPr="00EF6454">
            <w:t>A&amp;M</w:t>
          </w:r>
        </w:smartTag>
        <w:r w:rsidRPr="00EF6454">
          <w:t xml:space="preserve"> </w:t>
        </w:r>
        <w:smartTag w:uri="urn:schemas-microsoft-com:office:smarttags" w:element="PlaceType">
          <w:r w:rsidRPr="00EF6454">
            <w:t>University</w:t>
          </w:r>
        </w:smartTag>
      </w:smartTag>
      <w:r w:rsidRPr="00EF6454">
        <w:t xml:space="preserve"> (Summer 1981 and 1982).</w:t>
      </w:r>
    </w:p>
    <w:p w14:paraId="6390FCEC" w14:textId="77777777" w:rsidR="007F39C9" w:rsidRPr="00EF6454" w:rsidRDefault="007F39C9" w:rsidP="001C4712">
      <w:pPr>
        <w:pStyle w:val="resume"/>
        <w:spacing w:after="0"/>
        <w:rPr>
          <w:sz w:val="16"/>
          <w:szCs w:val="16"/>
        </w:rPr>
      </w:pPr>
      <w:r w:rsidRPr="00EF6454">
        <w:rPr>
          <w:sz w:val="16"/>
          <w:szCs w:val="16"/>
        </w:rPr>
        <w:tab/>
        <w:t>See next entry.</w:t>
      </w:r>
    </w:p>
    <w:p w14:paraId="4C43E7B0" w14:textId="77777777" w:rsidR="007F39C9" w:rsidRPr="00EF6454" w:rsidRDefault="007F39C9" w:rsidP="001C4712">
      <w:pPr>
        <w:pStyle w:val="resume"/>
        <w:keepLines/>
        <w:spacing w:after="0"/>
      </w:pPr>
      <w:r w:rsidRPr="00EF6454">
        <w:t xml:space="preserve">Assistant Department Head, Department of Management, </w:t>
      </w:r>
      <w:smartTag w:uri="urn:schemas-microsoft-com:office:smarttags" w:element="place">
        <w:smartTag w:uri="urn:schemas-microsoft-com:office:smarttags" w:element="PlaceName">
          <w:r w:rsidRPr="00EF6454">
            <w:t>Texas</w:t>
          </w:r>
        </w:smartTag>
        <w:r w:rsidRPr="00EF6454">
          <w:t xml:space="preserve"> </w:t>
        </w:r>
        <w:smartTag w:uri="urn:schemas-microsoft-com:office:smarttags" w:element="PlaceName">
          <w:r w:rsidRPr="00EF6454">
            <w:t>A&amp;M</w:t>
          </w:r>
        </w:smartTag>
        <w:r w:rsidRPr="00EF6454">
          <w:t xml:space="preserve"> </w:t>
        </w:r>
        <w:smartTag w:uri="urn:schemas-microsoft-com:office:smarttags" w:element="PlaceType">
          <w:r w:rsidRPr="00EF6454">
            <w:t>University</w:t>
          </w:r>
        </w:smartTag>
      </w:smartTag>
      <w:r w:rsidRPr="00EF6454">
        <w:t xml:space="preserve"> (Summer 1980)</w:t>
      </w:r>
    </w:p>
    <w:p w14:paraId="641C31BD" w14:textId="19FE53C5" w:rsidR="00C6307C" w:rsidRPr="00EF6454" w:rsidRDefault="00731CB8" w:rsidP="008B4B4B">
      <w:pPr>
        <w:pStyle w:val="resume"/>
        <w:keepLines/>
        <w:spacing w:after="0" w:line="240" w:lineRule="auto"/>
        <w:rPr>
          <w:sz w:val="16"/>
          <w:szCs w:val="16"/>
        </w:rPr>
      </w:pPr>
      <w:r w:rsidRPr="00EF6454">
        <w:rPr>
          <w:sz w:val="16"/>
          <w:szCs w:val="16"/>
        </w:rPr>
        <w:tab/>
      </w:r>
      <w:r w:rsidR="007F39C9" w:rsidRPr="00EF6454">
        <w:rPr>
          <w:sz w:val="16"/>
          <w:szCs w:val="16"/>
        </w:rPr>
        <w:t xml:space="preserve">The Department of Management at </w:t>
      </w:r>
      <w:smartTag w:uri="urn:schemas-microsoft-com:office:smarttags" w:element="place">
        <w:smartTag w:uri="urn:schemas-microsoft-com:office:smarttags" w:element="PlaceName">
          <w:r w:rsidR="007F39C9" w:rsidRPr="00EF6454">
            <w:rPr>
              <w:sz w:val="16"/>
              <w:szCs w:val="16"/>
            </w:rPr>
            <w:t>Texas</w:t>
          </w:r>
        </w:smartTag>
        <w:r w:rsidR="007F39C9" w:rsidRPr="00EF6454">
          <w:rPr>
            <w:sz w:val="16"/>
            <w:szCs w:val="16"/>
          </w:rPr>
          <w:t xml:space="preserve"> </w:t>
        </w:r>
        <w:smartTag w:uri="urn:schemas-microsoft-com:office:smarttags" w:element="PlaceName">
          <w:r w:rsidR="007F39C9" w:rsidRPr="00EF6454">
            <w:rPr>
              <w:sz w:val="16"/>
              <w:szCs w:val="16"/>
            </w:rPr>
            <w:t>A&amp;M</w:t>
          </w:r>
        </w:smartTag>
        <w:r w:rsidR="007F39C9" w:rsidRPr="00EF6454">
          <w:rPr>
            <w:sz w:val="16"/>
            <w:szCs w:val="16"/>
          </w:rPr>
          <w:t xml:space="preserve"> </w:t>
        </w:r>
        <w:smartTag w:uri="urn:schemas-microsoft-com:office:smarttags" w:element="PlaceType">
          <w:r w:rsidR="007F39C9" w:rsidRPr="00EF6454">
            <w:rPr>
              <w:sz w:val="16"/>
              <w:szCs w:val="16"/>
            </w:rPr>
            <w:t>University</w:t>
          </w:r>
        </w:smartTag>
      </w:smartTag>
      <w:r w:rsidR="007F39C9" w:rsidRPr="00EF6454">
        <w:rPr>
          <w:sz w:val="16"/>
          <w:szCs w:val="16"/>
        </w:rPr>
        <w:t xml:space="preserve"> employed more than 30 tenure-track faculty, several part-time nontenure-track faculty, six to ten full-time secretarial employees, more than 40 graduate assistants, and several undergraduate student workers.</w:t>
      </w:r>
      <w:r w:rsidR="00812AC0">
        <w:rPr>
          <w:sz w:val="16"/>
          <w:szCs w:val="16"/>
        </w:rPr>
        <w:t xml:space="preserve"> </w:t>
      </w:r>
      <w:r w:rsidR="007F39C9" w:rsidRPr="00EF6454">
        <w:rPr>
          <w:sz w:val="16"/>
          <w:szCs w:val="16"/>
        </w:rPr>
        <w:t>The physical facilities and budget were in line with that size operation.</w:t>
      </w:r>
      <w:r w:rsidR="00812AC0">
        <w:rPr>
          <w:sz w:val="16"/>
          <w:szCs w:val="16"/>
        </w:rPr>
        <w:t xml:space="preserve"> </w:t>
      </w:r>
      <w:r w:rsidR="007F39C9" w:rsidRPr="00EF6454">
        <w:rPr>
          <w:sz w:val="16"/>
          <w:szCs w:val="16"/>
        </w:rPr>
        <w:t>The primary responsibility was to facilitate the transition to a new Department Head (twice).</w:t>
      </w:r>
      <w:r w:rsidR="00812AC0">
        <w:rPr>
          <w:sz w:val="16"/>
          <w:szCs w:val="16"/>
        </w:rPr>
        <w:t xml:space="preserve"> </w:t>
      </w:r>
      <w:r w:rsidR="007F39C9" w:rsidRPr="00EF6454">
        <w:rPr>
          <w:sz w:val="16"/>
          <w:szCs w:val="16"/>
        </w:rPr>
        <w:t>Three of the more challenging experiences involved hiring adjunct faculty to replace faculty who resigned as the semester started, assisting in the development of a "case" for the termination of a tenured Associate Professor, and overseeing the dismissal and replacement of two members of the support staff.</w:t>
      </w:r>
      <w:r w:rsidR="00812AC0">
        <w:rPr>
          <w:sz w:val="16"/>
          <w:szCs w:val="16"/>
        </w:rPr>
        <w:t xml:space="preserve"> </w:t>
      </w:r>
      <w:r w:rsidR="007F39C9" w:rsidRPr="00EF6454">
        <w:rPr>
          <w:sz w:val="16"/>
          <w:szCs w:val="16"/>
        </w:rPr>
        <w:t>This position was also responsible for scheduling classes and assigning assistantship support to the faculty.</w:t>
      </w:r>
    </w:p>
    <w:p w14:paraId="28AD0198" w14:textId="77777777" w:rsidR="00C6307C" w:rsidRPr="00EF6454" w:rsidRDefault="007F39C9" w:rsidP="001C4712">
      <w:pPr>
        <w:pStyle w:val="resume"/>
        <w:keepLines/>
        <w:spacing w:after="0" w:line="240" w:lineRule="auto"/>
      </w:pPr>
      <w:r w:rsidRPr="00EF6454">
        <w:t>Doctoral Student Counselor (director of Ph.D. program), Department of Management, Texas A&amp;M University (1980-1982)</w:t>
      </w:r>
    </w:p>
    <w:p w14:paraId="1022E735" w14:textId="77777777" w:rsidR="007F39C9" w:rsidRPr="00EF6454" w:rsidRDefault="007F39C9" w:rsidP="001C4712">
      <w:pPr>
        <w:pStyle w:val="resume"/>
        <w:keepLines/>
        <w:spacing w:after="0" w:line="240" w:lineRule="auto"/>
      </w:pPr>
      <w:r w:rsidRPr="00EF6454">
        <w:rPr>
          <w:sz w:val="16"/>
          <w:szCs w:val="16"/>
        </w:rPr>
        <w:tab/>
        <w:t xml:space="preserve">Responsibilities included overseeing the design of the curriculum, developing recruiting materials, developing student handbook, recruiting and overseeing the selection of students, assigning </w:t>
      </w:r>
      <w:r w:rsidR="00D07798" w:rsidRPr="00EF6454">
        <w:rPr>
          <w:sz w:val="16"/>
          <w:szCs w:val="16"/>
        </w:rPr>
        <w:t>assistants</w:t>
      </w:r>
      <w:r w:rsidRPr="00EF6454">
        <w:rPr>
          <w:sz w:val="16"/>
          <w:szCs w:val="16"/>
        </w:rPr>
        <w:t xml:space="preserve"> to faculty, assisting students in developing their initial degree programs, evaluating students' performance after their first year, overseeing comprehensive examinations at the conclusion of course work, and serving as a personal counselor for approximately 20 doctoral students.</w:t>
      </w:r>
    </w:p>
    <w:p w14:paraId="260C9E91" w14:textId="77777777" w:rsidR="00D05E8C" w:rsidRPr="00EF6454" w:rsidRDefault="00D05E8C" w:rsidP="001C4712">
      <w:pPr>
        <w:pStyle w:val="resume"/>
        <w:spacing w:after="0"/>
      </w:pPr>
      <w:r w:rsidRPr="00EF6454">
        <w:t>Chair and/or member, doctoral and master's committees for major</w:t>
      </w:r>
      <w:r w:rsidR="00D07798" w:rsidRPr="00EF6454">
        <w:t>s</w:t>
      </w:r>
      <w:r w:rsidRPr="00EF6454">
        <w:t xml:space="preserve"> in Management, </w:t>
      </w:r>
      <w:r w:rsidR="00D07798" w:rsidRPr="00EF6454">
        <w:t xml:space="preserve">other </w:t>
      </w:r>
      <w:r w:rsidRPr="00EF6454">
        <w:t>business areas, and many non-business areas: Texas A&amp;M University, The University of Akron, and The University of Tennessee</w:t>
      </w:r>
      <w:r w:rsidR="000924A6" w:rsidRPr="00EF6454">
        <w:t>, Knoxville</w:t>
      </w:r>
      <w:r w:rsidRPr="00EF6454">
        <w:t>.</w:t>
      </w:r>
    </w:p>
    <w:p w14:paraId="4D2BF100" w14:textId="77777777" w:rsidR="008D6B26" w:rsidRPr="008D6B26" w:rsidRDefault="00D05E8C" w:rsidP="008D6B26">
      <w:pPr>
        <w:pStyle w:val="resume"/>
        <w:spacing w:after="0"/>
      </w:pPr>
      <w:r w:rsidRPr="00EF6454">
        <w:tab/>
      </w:r>
      <w:r w:rsidR="008D6B26" w:rsidRPr="008D6B26">
        <w:rPr>
          <w:b/>
        </w:rPr>
        <w:t>Doctoral students chaired (</w:t>
      </w:r>
      <w:r w:rsidR="008D6B26">
        <w:rPr>
          <w:b/>
        </w:rPr>
        <w:t>ASU</w:t>
      </w:r>
      <w:r w:rsidR="008D6B26" w:rsidRPr="008D6B26">
        <w:rPr>
          <w:b/>
        </w:rPr>
        <w:t>)</w:t>
      </w:r>
      <w:r w:rsidR="008D6B26" w:rsidRPr="008D6B26">
        <w:t>:</w:t>
      </w:r>
    </w:p>
    <w:p w14:paraId="29C95C0D" w14:textId="2DF7585F" w:rsidR="008D6B26" w:rsidRDefault="008D6B26" w:rsidP="001C4712">
      <w:pPr>
        <w:pStyle w:val="resume"/>
        <w:spacing w:after="0"/>
      </w:pPr>
      <w:r>
        <w:lastRenderedPageBreak/>
        <w:tab/>
      </w:r>
      <w:r>
        <w:tab/>
      </w:r>
      <w:r w:rsidR="00812AC0">
        <w:t xml:space="preserve">  </w:t>
      </w:r>
      <w:r>
        <w:t>Chao-Shih (Jake) Wang</w:t>
      </w:r>
    </w:p>
    <w:p w14:paraId="2CDD2A67" w14:textId="77777777" w:rsidR="00D05E8C" w:rsidRPr="00EF6454" w:rsidRDefault="008D6B26" w:rsidP="001C4712">
      <w:pPr>
        <w:pStyle w:val="resume"/>
        <w:spacing w:after="0"/>
      </w:pPr>
      <w:r>
        <w:tab/>
      </w:r>
      <w:r w:rsidR="00D05E8C" w:rsidRPr="00EF6454">
        <w:rPr>
          <w:b/>
        </w:rPr>
        <w:t>Doctoral students chaired</w:t>
      </w:r>
      <w:r w:rsidR="00223AA9" w:rsidRPr="00EF6454">
        <w:rPr>
          <w:b/>
        </w:rPr>
        <w:t xml:space="preserve"> (Texas A&amp;M)</w:t>
      </w:r>
      <w:r w:rsidR="00D05E8C" w:rsidRPr="00EF6454">
        <w:t>:</w:t>
      </w:r>
    </w:p>
    <w:p w14:paraId="3BB0766D" w14:textId="3D0AC42A" w:rsidR="00D05E8C" w:rsidRPr="00EF6454" w:rsidRDefault="00B86D3A" w:rsidP="001C4712">
      <w:pPr>
        <w:pStyle w:val="resume"/>
        <w:spacing w:after="0"/>
        <w:ind w:left="1080" w:hanging="180"/>
      </w:pPr>
      <w:smartTag w:uri="urn:schemas-microsoft-com:office:smarttags" w:element="City">
        <w:smartTag w:uri="urn:schemas-microsoft-com:office:smarttags" w:element="place">
          <w:r w:rsidRPr="00EF6454">
            <w:t>S</w:t>
          </w:r>
          <w:r w:rsidR="00D05E8C" w:rsidRPr="00EF6454">
            <w:t>alem</w:t>
          </w:r>
        </w:smartTag>
      </w:smartTag>
      <w:r w:rsidR="00D05E8C" w:rsidRPr="00EF6454">
        <w:t xml:space="preserve"> M. Al-Tuhaih</w:t>
      </w:r>
      <w:r w:rsidR="00812AC0">
        <w:t xml:space="preserve">   </w:t>
      </w:r>
      <w:r w:rsidRPr="00EF6454">
        <w:t>Mary Helen Bowers</w:t>
      </w:r>
      <w:r w:rsidR="00812AC0">
        <w:t xml:space="preserve">   </w:t>
      </w:r>
      <w:r w:rsidR="00D05E8C" w:rsidRPr="00EF6454">
        <w:t>Lee Lyons</w:t>
      </w:r>
      <w:r w:rsidR="00812AC0">
        <w:t xml:space="preserve">   </w:t>
      </w:r>
      <w:r w:rsidR="00D05E8C" w:rsidRPr="00EF6454">
        <w:t>Tim O. Peterson</w:t>
      </w:r>
      <w:r w:rsidR="00812AC0">
        <w:t xml:space="preserve">   </w:t>
      </w:r>
      <w:r w:rsidR="00D05E8C" w:rsidRPr="00EF6454">
        <w:t xml:space="preserve">George </w:t>
      </w:r>
      <w:proofErr w:type="spellStart"/>
      <w:r w:rsidR="00D05E8C" w:rsidRPr="00EF6454">
        <w:t>Wagman</w:t>
      </w:r>
      <w:proofErr w:type="spellEnd"/>
    </w:p>
    <w:p w14:paraId="7BBC1899" w14:textId="77777777" w:rsidR="00D05E8C" w:rsidRPr="00EF6454" w:rsidRDefault="00D05E8C" w:rsidP="001C4712">
      <w:pPr>
        <w:pStyle w:val="resume"/>
        <w:tabs>
          <w:tab w:val="clear" w:pos="720"/>
          <w:tab w:val="left" w:pos="900"/>
        </w:tabs>
        <w:spacing w:after="0"/>
        <w:ind w:left="720" w:firstLine="180"/>
      </w:pPr>
      <w:r w:rsidRPr="00EF6454">
        <w:t xml:space="preserve">I resigned as chair </w:t>
      </w:r>
      <w:r w:rsidR="00BD79F8" w:rsidRPr="00EF6454">
        <w:t>for</w:t>
      </w:r>
      <w:r w:rsidRPr="00EF6454">
        <w:t xml:space="preserve"> Jon Beard and </w:t>
      </w:r>
      <w:smartTag w:uri="urn:schemas-microsoft-com:office:smarttags" w:element="PlaceName">
        <w:r w:rsidRPr="00EF6454">
          <w:t>Daewoo</w:t>
        </w:r>
      </w:smartTag>
      <w:r w:rsidRPr="00EF6454">
        <w:t xml:space="preserve"> </w:t>
      </w:r>
      <w:smartTag w:uri="urn:schemas-microsoft-com:office:smarttags" w:element="PlaceType">
        <w:r w:rsidRPr="00EF6454">
          <w:t>Park</w:t>
        </w:r>
      </w:smartTag>
      <w:r w:rsidRPr="00EF6454">
        <w:t xml:space="preserve"> upon leaving </w:t>
      </w:r>
      <w:smartTag w:uri="urn:schemas-microsoft-com:office:smarttags" w:element="place">
        <w:smartTag w:uri="urn:schemas-microsoft-com:office:smarttags" w:element="PlaceName">
          <w:r w:rsidRPr="00EF6454">
            <w:t>Texas</w:t>
          </w:r>
        </w:smartTag>
        <w:r w:rsidRPr="00EF6454">
          <w:t xml:space="preserve"> </w:t>
        </w:r>
        <w:smartTag w:uri="urn:schemas-microsoft-com:office:smarttags" w:element="PlaceName">
          <w:r w:rsidRPr="00EF6454">
            <w:t>A&amp;M</w:t>
          </w:r>
        </w:smartTag>
        <w:r w:rsidRPr="00EF6454">
          <w:t xml:space="preserve"> </w:t>
        </w:r>
        <w:smartTag w:uri="urn:schemas-microsoft-com:office:smarttags" w:element="PlaceType">
          <w:r w:rsidRPr="00EF6454">
            <w:t>University</w:t>
          </w:r>
        </w:smartTag>
      </w:smartTag>
      <w:r w:rsidRPr="00EF6454">
        <w:t>.</w:t>
      </w:r>
    </w:p>
    <w:p w14:paraId="7A08A016" w14:textId="77777777" w:rsidR="00D05E8C" w:rsidRPr="00EF6454" w:rsidRDefault="00223AA9" w:rsidP="001C4712">
      <w:pPr>
        <w:pStyle w:val="resume"/>
        <w:spacing w:after="0"/>
        <w:ind w:left="900" w:hanging="540"/>
      </w:pPr>
      <w:r w:rsidRPr="00EF6454">
        <w:t xml:space="preserve">Member, </w:t>
      </w:r>
      <w:r w:rsidR="00B86D3A" w:rsidRPr="00EF6454">
        <w:rPr>
          <w:b/>
        </w:rPr>
        <w:t>1</w:t>
      </w:r>
      <w:r w:rsidR="0049273C" w:rsidRPr="00EF6454">
        <w:rPr>
          <w:b/>
        </w:rPr>
        <w:t>6</w:t>
      </w:r>
      <w:r w:rsidR="00D05E8C" w:rsidRPr="00EF6454">
        <w:rPr>
          <w:b/>
        </w:rPr>
        <w:t xml:space="preserve"> doctoral committees</w:t>
      </w:r>
      <w:r w:rsidR="00D05E8C" w:rsidRPr="00EF6454">
        <w:t xml:space="preserve"> for students in management</w:t>
      </w:r>
      <w:r w:rsidR="00B86D3A" w:rsidRPr="00EF6454">
        <w:t xml:space="preserve"> (L. C</w:t>
      </w:r>
      <w:r w:rsidR="0049273C" w:rsidRPr="00EF6454">
        <w:t xml:space="preserve">aldwell, F. Hoy, D. </w:t>
      </w:r>
      <w:proofErr w:type="spellStart"/>
      <w:r w:rsidR="0049273C" w:rsidRPr="00EF6454">
        <w:t>Lindecamp</w:t>
      </w:r>
      <w:proofErr w:type="spellEnd"/>
      <w:r w:rsidR="0049273C" w:rsidRPr="00EF6454">
        <w:t>, and T</w:t>
      </w:r>
      <w:r w:rsidR="00B86D3A" w:rsidRPr="00EF6454">
        <w:t>. Rowe)</w:t>
      </w:r>
      <w:r w:rsidR="00D05E8C" w:rsidRPr="00EF6454">
        <w:t>, educational administration, industrial education, industrial engineering, sociology, educational psychology, and forestry</w:t>
      </w:r>
      <w:r w:rsidR="00B86D3A" w:rsidRPr="00EF6454">
        <w:t xml:space="preserve"> (J.P. Bando, A.J. Betancourt, K.M. Jackson, F.M. Judah, A.D. Kent, P.G. Lester, M.J. Marchant, J.M. Mason, J. Nickell, J. Strong, S.D. </w:t>
      </w:r>
      <w:proofErr w:type="spellStart"/>
      <w:r w:rsidR="00B86D3A" w:rsidRPr="00EF6454">
        <w:t>Trutt</w:t>
      </w:r>
      <w:proofErr w:type="spellEnd"/>
      <w:r w:rsidR="00B86D3A" w:rsidRPr="00EF6454">
        <w:t>, and L.B. White).</w:t>
      </w:r>
    </w:p>
    <w:p w14:paraId="37F26B99" w14:textId="77777777" w:rsidR="00B86D3A" w:rsidRPr="00EF6454" w:rsidRDefault="00B86D3A" w:rsidP="001C4712">
      <w:pPr>
        <w:pStyle w:val="resume"/>
        <w:spacing w:after="0"/>
        <w:ind w:left="720"/>
        <w:rPr>
          <w:b/>
        </w:rPr>
      </w:pPr>
      <w:proofErr w:type="gramStart"/>
      <w:r w:rsidRPr="00EF6454">
        <w:rPr>
          <w:b/>
        </w:rPr>
        <w:t>Masters</w:t>
      </w:r>
      <w:proofErr w:type="gramEnd"/>
      <w:r w:rsidRPr="00EF6454">
        <w:rPr>
          <w:b/>
        </w:rPr>
        <w:t xml:space="preserve"> students chaired (Texas A&amp;M)</w:t>
      </w:r>
    </w:p>
    <w:p w14:paraId="6A168CF1" w14:textId="77777777" w:rsidR="00722464" w:rsidRPr="0065326E" w:rsidRDefault="00B86D3A" w:rsidP="001C4712">
      <w:pPr>
        <w:pStyle w:val="resume"/>
        <w:spacing w:after="0"/>
        <w:ind w:left="720" w:firstLine="187"/>
        <w:rPr>
          <w:szCs w:val="24"/>
        </w:rPr>
      </w:pPr>
      <w:r w:rsidRPr="0065326E">
        <w:rPr>
          <w:szCs w:val="24"/>
        </w:rPr>
        <w:t>L.J. Blake</w:t>
      </w:r>
      <w:r w:rsidRPr="0065326E">
        <w:rPr>
          <w:szCs w:val="24"/>
        </w:rPr>
        <w:tab/>
      </w:r>
      <w:r w:rsidRPr="0065326E">
        <w:rPr>
          <w:szCs w:val="24"/>
        </w:rPr>
        <w:tab/>
        <w:t xml:space="preserve">R.C. </w:t>
      </w:r>
      <w:proofErr w:type="spellStart"/>
      <w:r w:rsidRPr="0065326E">
        <w:rPr>
          <w:szCs w:val="24"/>
        </w:rPr>
        <w:t>Bucchi</w:t>
      </w:r>
      <w:proofErr w:type="spellEnd"/>
      <w:r w:rsidRPr="0065326E">
        <w:rPr>
          <w:szCs w:val="24"/>
        </w:rPr>
        <w:tab/>
      </w:r>
      <w:r w:rsidRPr="0065326E">
        <w:rPr>
          <w:szCs w:val="24"/>
        </w:rPr>
        <w:tab/>
        <w:t xml:space="preserve">M.J. </w:t>
      </w:r>
      <w:proofErr w:type="spellStart"/>
      <w:r w:rsidRPr="0065326E">
        <w:rPr>
          <w:szCs w:val="24"/>
        </w:rPr>
        <w:t>Elzen</w:t>
      </w:r>
      <w:proofErr w:type="spellEnd"/>
      <w:r w:rsidR="00722464" w:rsidRPr="0065326E">
        <w:rPr>
          <w:szCs w:val="24"/>
        </w:rPr>
        <w:tab/>
      </w:r>
      <w:r w:rsidR="00722464" w:rsidRPr="0065326E">
        <w:rPr>
          <w:szCs w:val="24"/>
        </w:rPr>
        <w:tab/>
      </w:r>
      <w:r w:rsidRPr="0065326E">
        <w:rPr>
          <w:szCs w:val="24"/>
        </w:rPr>
        <w:t>W.L. Furr</w:t>
      </w:r>
      <w:r w:rsidRPr="0065326E">
        <w:rPr>
          <w:szCs w:val="24"/>
        </w:rPr>
        <w:tab/>
      </w:r>
      <w:r w:rsidR="00722464" w:rsidRPr="0065326E">
        <w:rPr>
          <w:szCs w:val="24"/>
        </w:rPr>
        <w:tab/>
        <w:t>S. Hodge</w:t>
      </w:r>
    </w:p>
    <w:p w14:paraId="7E29FAE0" w14:textId="77777777" w:rsidR="00722464" w:rsidRPr="0065326E" w:rsidRDefault="00B86D3A" w:rsidP="001C4712">
      <w:pPr>
        <w:pStyle w:val="resume"/>
        <w:spacing w:after="0"/>
        <w:ind w:left="720" w:firstLine="187"/>
        <w:rPr>
          <w:szCs w:val="24"/>
        </w:rPr>
      </w:pPr>
      <w:r w:rsidRPr="0065326E">
        <w:rPr>
          <w:szCs w:val="24"/>
        </w:rPr>
        <w:t xml:space="preserve">D.W. </w:t>
      </w:r>
      <w:proofErr w:type="spellStart"/>
      <w:r w:rsidRPr="0065326E">
        <w:rPr>
          <w:szCs w:val="24"/>
        </w:rPr>
        <w:t>Kochwelp</w:t>
      </w:r>
      <w:proofErr w:type="spellEnd"/>
      <w:r w:rsidR="00722464" w:rsidRPr="0065326E">
        <w:rPr>
          <w:szCs w:val="24"/>
        </w:rPr>
        <w:tab/>
      </w:r>
      <w:r w:rsidR="00E93735" w:rsidRPr="0065326E">
        <w:rPr>
          <w:szCs w:val="24"/>
        </w:rPr>
        <w:t xml:space="preserve">R. </w:t>
      </w:r>
      <w:proofErr w:type="spellStart"/>
      <w:r w:rsidR="00E93735" w:rsidRPr="0065326E">
        <w:rPr>
          <w:szCs w:val="24"/>
        </w:rPr>
        <w:t>Kuboviak</w:t>
      </w:r>
      <w:proofErr w:type="spellEnd"/>
      <w:r w:rsidR="00E93735" w:rsidRPr="0065326E">
        <w:rPr>
          <w:szCs w:val="24"/>
        </w:rPr>
        <w:tab/>
      </w:r>
      <w:r w:rsidR="00E93735" w:rsidRPr="0065326E">
        <w:rPr>
          <w:szCs w:val="24"/>
        </w:rPr>
        <w:tab/>
        <w:t xml:space="preserve">S. </w:t>
      </w:r>
      <w:proofErr w:type="spellStart"/>
      <w:r w:rsidR="00E93735" w:rsidRPr="0065326E">
        <w:rPr>
          <w:szCs w:val="24"/>
        </w:rPr>
        <w:t>Leibert</w:t>
      </w:r>
      <w:proofErr w:type="spellEnd"/>
      <w:r w:rsidR="00E93735" w:rsidRPr="0065326E">
        <w:rPr>
          <w:szCs w:val="24"/>
        </w:rPr>
        <w:tab/>
      </w:r>
      <w:r w:rsidR="00E93735" w:rsidRPr="0065326E">
        <w:rPr>
          <w:szCs w:val="24"/>
        </w:rPr>
        <w:tab/>
        <w:t xml:space="preserve">J.C. </w:t>
      </w:r>
      <w:proofErr w:type="spellStart"/>
      <w:r w:rsidR="00E93735" w:rsidRPr="0065326E">
        <w:rPr>
          <w:szCs w:val="24"/>
        </w:rPr>
        <w:t>McKallip</w:t>
      </w:r>
      <w:proofErr w:type="spellEnd"/>
      <w:r w:rsidR="00722464" w:rsidRPr="0065326E">
        <w:rPr>
          <w:szCs w:val="24"/>
        </w:rPr>
        <w:tab/>
      </w:r>
      <w:r w:rsidR="00722464" w:rsidRPr="0065326E">
        <w:rPr>
          <w:szCs w:val="24"/>
        </w:rPr>
        <w:tab/>
        <w:t>S.R. Morgan</w:t>
      </w:r>
    </w:p>
    <w:p w14:paraId="2B8A50D9" w14:textId="77777777" w:rsidR="00E93735" w:rsidRPr="0065326E" w:rsidRDefault="00722464" w:rsidP="001C4712">
      <w:pPr>
        <w:pStyle w:val="resume"/>
        <w:spacing w:after="0"/>
        <w:ind w:left="720" w:firstLine="187"/>
        <w:rPr>
          <w:szCs w:val="24"/>
        </w:rPr>
      </w:pPr>
      <w:r w:rsidRPr="0065326E">
        <w:rPr>
          <w:szCs w:val="24"/>
        </w:rPr>
        <w:t>A</w:t>
      </w:r>
      <w:r w:rsidR="00E93735" w:rsidRPr="0065326E">
        <w:rPr>
          <w:szCs w:val="24"/>
        </w:rPr>
        <w:t>. Smith</w:t>
      </w:r>
      <w:r w:rsidR="00E93735" w:rsidRPr="0065326E">
        <w:rPr>
          <w:szCs w:val="24"/>
        </w:rPr>
        <w:tab/>
      </w:r>
      <w:r w:rsidR="00E93735" w:rsidRPr="0065326E">
        <w:rPr>
          <w:szCs w:val="24"/>
        </w:rPr>
        <w:tab/>
        <w:t xml:space="preserve">S.W. </w:t>
      </w:r>
      <w:proofErr w:type="spellStart"/>
      <w:r w:rsidR="00E93735" w:rsidRPr="0065326E">
        <w:rPr>
          <w:szCs w:val="24"/>
        </w:rPr>
        <w:t>Snedden</w:t>
      </w:r>
      <w:proofErr w:type="spellEnd"/>
      <w:r w:rsidRPr="0065326E">
        <w:rPr>
          <w:szCs w:val="24"/>
        </w:rPr>
        <w:tab/>
      </w:r>
      <w:r w:rsidRPr="0065326E">
        <w:rPr>
          <w:szCs w:val="24"/>
        </w:rPr>
        <w:tab/>
      </w:r>
      <w:r w:rsidR="00E93735" w:rsidRPr="0065326E">
        <w:rPr>
          <w:szCs w:val="24"/>
        </w:rPr>
        <w:t>J.A. Templin</w:t>
      </w:r>
    </w:p>
    <w:p w14:paraId="744C56D7" w14:textId="77777777" w:rsidR="00D05E8C" w:rsidRPr="00EF6454" w:rsidRDefault="0049273C" w:rsidP="001C4712">
      <w:pPr>
        <w:pStyle w:val="resume"/>
        <w:spacing w:after="0"/>
      </w:pPr>
      <w:r w:rsidRPr="00EF6454">
        <w:tab/>
      </w:r>
      <w:r w:rsidR="00223AA9" w:rsidRPr="00EF6454">
        <w:t xml:space="preserve">Member, </w:t>
      </w:r>
      <w:r w:rsidR="00D05E8C" w:rsidRPr="00EF6454">
        <w:rPr>
          <w:b/>
        </w:rPr>
        <w:t>50 Master's committees</w:t>
      </w:r>
      <w:r w:rsidR="00D05E8C" w:rsidRPr="00EF6454">
        <w:t xml:space="preserve"> in management, accounting, public administration, computer science, architecture, forestry, civil engineering, and finance.</w:t>
      </w:r>
    </w:p>
    <w:p w14:paraId="2FAC7748" w14:textId="77777777" w:rsidR="00722464" w:rsidRPr="00EF6454" w:rsidRDefault="00722464" w:rsidP="001C4712">
      <w:pPr>
        <w:tabs>
          <w:tab w:val="left" w:pos="1949"/>
          <w:tab w:val="left" w:pos="3129"/>
        </w:tabs>
        <w:spacing w:line="240" w:lineRule="exact"/>
        <w:ind w:left="360" w:hanging="360"/>
      </w:pPr>
      <w:r w:rsidRPr="00EF6454">
        <w:t xml:space="preserve">Chair/Co-Chair, </w:t>
      </w:r>
      <w:r w:rsidR="000E1E18" w:rsidRPr="00EF6454">
        <w:t xml:space="preserve">Undergraduate </w:t>
      </w:r>
      <w:r w:rsidRPr="00EF6454">
        <w:rPr>
          <w:b/>
        </w:rPr>
        <w:t>Honor’s Thesis</w:t>
      </w:r>
      <w:r w:rsidRPr="00EF6454">
        <w:t>, Arizona State University (</w:t>
      </w:r>
      <w:r w:rsidR="00783360">
        <w:t xml:space="preserve">Precious Martinez and Hazel Serrano, 2015-2016; </w:t>
      </w:r>
      <w:r w:rsidRPr="00EF6454">
        <w:t>Joseph</w:t>
      </w:r>
      <w:r w:rsidR="008D387B" w:rsidRPr="00EF6454">
        <w:t xml:space="preserve"> </w:t>
      </w:r>
      <w:proofErr w:type="spellStart"/>
      <w:r w:rsidRPr="00EF6454">
        <w:t>Sienicki</w:t>
      </w:r>
      <w:proofErr w:type="spellEnd"/>
      <w:r w:rsidRPr="00EF6454">
        <w:t xml:space="preserve">, 2010; Kirk M. </w:t>
      </w:r>
      <w:proofErr w:type="spellStart"/>
      <w:r w:rsidRPr="00EF6454">
        <w:t>Grayam</w:t>
      </w:r>
      <w:proofErr w:type="spellEnd"/>
      <w:r w:rsidRPr="00EF6454">
        <w:t xml:space="preserve">, </w:t>
      </w:r>
      <w:r w:rsidR="000E1E18" w:rsidRPr="00EF6454">
        <w:t>200</w:t>
      </w:r>
      <w:r w:rsidR="00AD6D9C" w:rsidRPr="00EF6454">
        <w:t>0</w:t>
      </w:r>
      <w:r w:rsidRPr="00EF6454">
        <w:t>)</w:t>
      </w:r>
    </w:p>
    <w:p w14:paraId="0668E4B2" w14:textId="77777777" w:rsidR="008D387B" w:rsidRPr="00EF6454" w:rsidRDefault="008D387B" w:rsidP="001C4712">
      <w:pPr>
        <w:tabs>
          <w:tab w:val="left" w:pos="1949"/>
          <w:tab w:val="left" w:pos="3129"/>
        </w:tabs>
        <w:spacing w:line="240" w:lineRule="exact"/>
        <w:ind w:left="360" w:hanging="360"/>
      </w:pPr>
      <w:r w:rsidRPr="00EF6454">
        <w:t xml:space="preserve">Supervised </w:t>
      </w:r>
      <w:r w:rsidRPr="00EF6454">
        <w:rPr>
          <w:b/>
        </w:rPr>
        <w:t>Honor’s Contract</w:t>
      </w:r>
      <w:r w:rsidRPr="00EF6454">
        <w:t xml:space="preserve"> associated with MGT 300, Arizona State University (</w:t>
      </w:r>
      <w:r w:rsidR="00A575BB">
        <w:t xml:space="preserve">Kristin Cowsert, Spring 2017; </w:t>
      </w:r>
      <w:r w:rsidRPr="00EF6454">
        <w:t xml:space="preserve">Charles Bowen, Spring 2010; William </w:t>
      </w:r>
      <w:proofErr w:type="spellStart"/>
      <w:r w:rsidRPr="00EF6454">
        <w:t>Cambra</w:t>
      </w:r>
      <w:proofErr w:type="spellEnd"/>
      <w:r w:rsidRPr="00EF6454">
        <w:t>, Spring 2000)</w:t>
      </w:r>
    </w:p>
    <w:p w14:paraId="011A247C" w14:textId="77777777" w:rsidR="007146B0" w:rsidRPr="00EF6454" w:rsidRDefault="007146B0" w:rsidP="001C4712">
      <w:pPr>
        <w:tabs>
          <w:tab w:val="left" w:pos="1949"/>
          <w:tab w:val="left" w:pos="3129"/>
        </w:tabs>
        <w:spacing w:line="240" w:lineRule="exact"/>
        <w:ind w:left="360" w:hanging="360"/>
      </w:pPr>
      <w:r w:rsidRPr="00EF6454">
        <w:t xml:space="preserve">Supervised </w:t>
      </w:r>
      <w:r w:rsidRPr="00EF6454">
        <w:rPr>
          <w:b/>
        </w:rPr>
        <w:t>Independent Study</w:t>
      </w:r>
      <w:r w:rsidRPr="00EF6454">
        <w:t xml:space="preserve"> courses, Arizona State University (MGT 590, Zeeshan Siddiqi Spring 2010; MGT 593, Harold </w:t>
      </w:r>
      <w:proofErr w:type="spellStart"/>
      <w:r w:rsidRPr="00EF6454">
        <w:t>Dilema</w:t>
      </w:r>
      <w:proofErr w:type="spellEnd"/>
      <w:r w:rsidRPr="00EF6454">
        <w:t>, Spring 2010)</w:t>
      </w:r>
    </w:p>
    <w:p w14:paraId="62F655C7" w14:textId="77777777" w:rsidR="007F39C9" w:rsidRPr="00EF6454" w:rsidRDefault="007F39C9" w:rsidP="001C4712">
      <w:pPr>
        <w:pStyle w:val="resume"/>
        <w:keepLines/>
        <w:spacing w:after="0"/>
      </w:pPr>
      <w:r w:rsidRPr="00EF6454">
        <w:t>Chair, Faculty Advisory Committee (College of Business Administration), Texas A&amp;M University (1976-1978)</w:t>
      </w:r>
    </w:p>
    <w:p w14:paraId="1F459DFF" w14:textId="77777777" w:rsidR="007F39C9" w:rsidRPr="00EF6454" w:rsidRDefault="007F39C9" w:rsidP="001C4712">
      <w:pPr>
        <w:pStyle w:val="resume"/>
        <w:keepLines/>
        <w:spacing w:after="0" w:line="240" w:lineRule="auto"/>
        <w:rPr>
          <w:sz w:val="16"/>
          <w:szCs w:val="16"/>
        </w:rPr>
      </w:pPr>
      <w:r w:rsidRPr="00EF6454">
        <w:rPr>
          <w:sz w:val="16"/>
          <w:szCs w:val="16"/>
        </w:rPr>
        <w:tab/>
        <w:t xml:space="preserve">This committee was the faculty advisory committee to the Dean of the College. It served </w:t>
      </w:r>
      <w:r w:rsidRPr="00EF6454">
        <w:rPr>
          <w:sz w:val="16"/>
          <w:szCs w:val="16"/>
        </w:rPr>
        <w:tab/>
        <w:t>as the major conduit for upward communication to the Dean from the faculty on all matters but particularly those ass</w:t>
      </w:r>
      <w:r w:rsidR="004706CE" w:rsidRPr="00EF6454">
        <w:rPr>
          <w:sz w:val="16"/>
          <w:szCs w:val="16"/>
        </w:rPr>
        <w:t>ociated with personnel actions.</w:t>
      </w:r>
    </w:p>
    <w:p w14:paraId="4CCAF163" w14:textId="77777777" w:rsidR="007F39C9" w:rsidRPr="00EF6454" w:rsidRDefault="007F39C9" w:rsidP="001C4712">
      <w:pPr>
        <w:pStyle w:val="resume"/>
        <w:keepLines/>
        <w:spacing w:after="0"/>
      </w:pPr>
      <w:r w:rsidRPr="00EF6454">
        <w:t xml:space="preserve">Chair, Employee Complaint and Appeal Panel, </w:t>
      </w:r>
      <w:smartTag w:uri="urn:schemas-microsoft-com:office:smarttags" w:element="place">
        <w:smartTag w:uri="urn:schemas-microsoft-com:office:smarttags" w:element="PlaceName">
          <w:r w:rsidRPr="00EF6454">
            <w:t>Texas</w:t>
          </w:r>
        </w:smartTag>
        <w:r w:rsidRPr="00EF6454">
          <w:t xml:space="preserve"> </w:t>
        </w:r>
        <w:smartTag w:uri="urn:schemas-microsoft-com:office:smarttags" w:element="PlaceName">
          <w:r w:rsidRPr="00EF6454">
            <w:t>A&amp;M</w:t>
          </w:r>
        </w:smartTag>
        <w:r w:rsidRPr="00EF6454">
          <w:t xml:space="preserve"> </w:t>
        </w:r>
        <w:smartTag w:uri="urn:schemas-microsoft-com:office:smarttags" w:element="PlaceType">
          <w:r w:rsidRPr="00EF6454">
            <w:t>University</w:t>
          </w:r>
        </w:smartTag>
      </w:smartTag>
      <w:r w:rsidRPr="00EF6454">
        <w:t xml:space="preserve"> (1974-76)</w:t>
      </w:r>
    </w:p>
    <w:p w14:paraId="209B542F" w14:textId="77777777" w:rsidR="007F39C9" w:rsidRPr="00EF6454" w:rsidRDefault="00B876F7" w:rsidP="001C4712">
      <w:pPr>
        <w:pStyle w:val="resume"/>
        <w:keepLines/>
        <w:spacing w:after="0" w:line="240" w:lineRule="auto"/>
        <w:rPr>
          <w:sz w:val="16"/>
          <w:szCs w:val="16"/>
        </w:rPr>
      </w:pPr>
      <w:r w:rsidRPr="00EF6454">
        <w:rPr>
          <w:sz w:val="16"/>
          <w:szCs w:val="16"/>
        </w:rPr>
        <w:tab/>
      </w:r>
      <w:r w:rsidR="007F39C9" w:rsidRPr="00EF6454">
        <w:rPr>
          <w:sz w:val="16"/>
          <w:szCs w:val="16"/>
        </w:rPr>
        <w:t xml:space="preserve">This panel was the final step in the complaint procedure for the university. The panel worked with the Personnel Department and university attorneys to develop and implement a complaint procedure for all non-faculty members of the </w:t>
      </w:r>
      <w:smartTag w:uri="urn:schemas-microsoft-com:office:smarttags" w:element="place">
        <w:smartTag w:uri="urn:schemas-microsoft-com:office:smarttags" w:element="PlaceName">
          <w:r w:rsidR="007F39C9" w:rsidRPr="00EF6454">
            <w:rPr>
              <w:sz w:val="16"/>
              <w:szCs w:val="16"/>
            </w:rPr>
            <w:t>Texas</w:t>
          </w:r>
        </w:smartTag>
        <w:r w:rsidR="007F39C9" w:rsidRPr="00EF6454">
          <w:rPr>
            <w:sz w:val="16"/>
            <w:szCs w:val="16"/>
          </w:rPr>
          <w:t xml:space="preserve"> </w:t>
        </w:r>
        <w:smartTag w:uri="urn:schemas-microsoft-com:office:smarttags" w:element="PlaceName">
          <w:r w:rsidR="007F39C9" w:rsidRPr="00EF6454">
            <w:rPr>
              <w:sz w:val="16"/>
              <w:szCs w:val="16"/>
            </w:rPr>
            <w:t>A&amp;M</w:t>
          </w:r>
        </w:smartTag>
        <w:r w:rsidR="007F39C9" w:rsidRPr="00EF6454">
          <w:rPr>
            <w:sz w:val="16"/>
            <w:szCs w:val="16"/>
          </w:rPr>
          <w:t xml:space="preserve"> </w:t>
        </w:r>
        <w:smartTag w:uri="urn:schemas-microsoft-com:office:smarttags" w:element="PlaceType">
          <w:r w:rsidR="007F39C9" w:rsidRPr="00EF6454">
            <w:rPr>
              <w:sz w:val="16"/>
              <w:szCs w:val="16"/>
            </w:rPr>
            <w:t>University</w:t>
          </w:r>
        </w:smartTag>
      </w:smartTag>
      <w:r w:rsidR="007F39C9" w:rsidRPr="00EF6454">
        <w:rPr>
          <w:sz w:val="16"/>
          <w:szCs w:val="16"/>
        </w:rPr>
        <w:t>. The panel heard complaints approximately once a month and most hearings lasted for about two days although some took weeks.</w:t>
      </w:r>
    </w:p>
    <w:p w14:paraId="01F9542A" w14:textId="77777777" w:rsidR="007F39C9" w:rsidRPr="00EF6454" w:rsidRDefault="007F39C9" w:rsidP="001C4712">
      <w:pPr>
        <w:pStyle w:val="resume"/>
        <w:spacing w:after="0"/>
      </w:pPr>
      <w:r w:rsidRPr="00EF6454">
        <w:t xml:space="preserve">Academic Advisor, Company H-2, Corps of Cadets, </w:t>
      </w:r>
      <w:smartTag w:uri="urn:schemas-microsoft-com:office:smarttags" w:element="place">
        <w:smartTag w:uri="urn:schemas-microsoft-com:office:smarttags" w:element="PlaceName">
          <w:r w:rsidRPr="00EF6454">
            <w:t>Texas</w:t>
          </w:r>
        </w:smartTag>
        <w:r w:rsidRPr="00EF6454">
          <w:t xml:space="preserve"> </w:t>
        </w:r>
        <w:smartTag w:uri="urn:schemas-microsoft-com:office:smarttags" w:element="PlaceName">
          <w:r w:rsidRPr="00EF6454">
            <w:t>A&amp;M</w:t>
          </w:r>
        </w:smartTag>
        <w:r w:rsidRPr="00EF6454">
          <w:t xml:space="preserve"> </w:t>
        </w:r>
        <w:smartTag w:uri="urn:schemas-microsoft-com:office:smarttags" w:element="PlaceType">
          <w:r w:rsidRPr="00EF6454">
            <w:t>University</w:t>
          </w:r>
        </w:smartTag>
      </w:smartTag>
      <w:r w:rsidRPr="00EF6454">
        <w:t xml:space="preserve"> (1977-78)</w:t>
      </w:r>
    </w:p>
    <w:p w14:paraId="551E6E81" w14:textId="77777777" w:rsidR="007F39C9" w:rsidRPr="00EF6454" w:rsidRDefault="007F39C9" w:rsidP="001C4712">
      <w:pPr>
        <w:pStyle w:val="resume"/>
        <w:spacing w:after="0"/>
      </w:pPr>
      <w:r w:rsidRPr="00EF6454">
        <w:t>Secretary, College of Business Administration Faculty Advisory Committee, Texas A&amp;M University (1975-</w:t>
      </w:r>
      <w:r w:rsidR="00D82F98" w:rsidRPr="00EF6454">
        <w:t>7</w:t>
      </w:r>
      <w:r w:rsidRPr="00EF6454">
        <w:t>6)</w:t>
      </w:r>
    </w:p>
    <w:p w14:paraId="0B821AE4" w14:textId="77777777" w:rsidR="007F39C9" w:rsidRPr="00EF6454" w:rsidRDefault="007F39C9" w:rsidP="001C4712">
      <w:pPr>
        <w:pStyle w:val="resume"/>
        <w:spacing w:after="0"/>
      </w:pPr>
      <w:r w:rsidRPr="00EF6454">
        <w:t>Chair, Reference Committee, University Council, University of Akron</w:t>
      </w:r>
      <w:r w:rsidR="00D82F98" w:rsidRPr="00EF6454">
        <w:t xml:space="preserve"> (1972-</w:t>
      </w:r>
      <w:r w:rsidRPr="00EF6454">
        <w:t>73)</w:t>
      </w:r>
    </w:p>
    <w:p w14:paraId="194E6703" w14:textId="77777777" w:rsidR="007F39C9" w:rsidRPr="00EF6454" w:rsidRDefault="007F39C9" w:rsidP="001C4712">
      <w:pPr>
        <w:pStyle w:val="resume"/>
        <w:spacing w:after="0"/>
      </w:pPr>
      <w:r w:rsidRPr="00EF6454">
        <w:t>Chair, Research and Publication Committee, College of Business Administration, U</w:t>
      </w:r>
      <w:r w:rsidR="00D82F98" w:rsidRPr="00EF6454">
        <w:t>.</w:t>
      </w:r>
      <w:r w:rsidRPr="00EF6454">
        <w:t xml:space="preserve"> of Akron (1972-73)</w:t>
      </w:r>
    </w:p>
    <w:p w14:paraId="6FD28AD2" w14:textId="77777777" w:rsidR="007F39C9" w:rsidRPr="00EF6454" w:rsidRDefault="007F39C9" w:rsidP="001C4712">
      <w:pPr>
        <w:pStyle w:val="resume"/>
        <w:spacing w:after="0"/>
      </w:pPr>
      <w:r w:rsidRPr="00EF6454">
        <w:t xml:space="preserve">Chair, Scholarship Committee, </w:t>
      </w:r>
      <w:smartTag w:uri="urn:schemas-microsoft-com:office:smarttags" w:element="PlaceType">
        <w:r w:rsidRPr="00EF6454">
          <w:t>College</w:t>
        </w:r>
      </w:smartTag>
      <w:r w:rsidRPr="00EF6454">
        <w:t xml:space="preserve"> of </w:t>
      </w:r>
      <w:smartTag w:uri="urn:schemas-microsoft-com:office:smarttags" w:element="PlaceName">
        <w:r w:rsidRPr="00EF6454">
          <w:t>Business Administration</w:t>
        </w:r>
      </w:smartTag>
      <w:r w:rsidRPr="00EF6454">
        <w:t xml:space="preserve">, </w:t>
      </w:r>
      <w:smartTag w:uri="urn:schemas-microsoft-com:office:smarttags" w:element="place">
        <w:smartTag w:uri="urn:schemas-microsoft-com:office:smarttags" w:element="PlaceType">
          <w:r w:rsidRPr="00EF6454">
            <w:t>University</w:t>
          </w:r>
        </w:smartTag>
        <w:r w:rsidRPr="00EF6454">
          <w:t xml:space="preserve"> of </w:t>
        </w:r>
        <w:smartTag w:uri="urn:schemas-microsoft-com:office:smarttags" w:element="PlaceName">
          <w:r w:rsidRPr="00EF6454">
            <w:t>Akron</w:t>
          </w:r>
        </w:smartTag>
      </w:smartTag>
      <w:r w:rsidRPr="00EF6454">
        <w:t xml:space="preserve"> (1972-1973)</w:t>
      </w:r>
    </w:p>
    <w:p w14:paraId="7B2484FC" w14:textId="77777777" w:rsidR="007F39C9" w:rsidRDefault="007F39C9" w:rsidP="001C4712">
      <w:pPr>
        <w:pStyle w:val="resume"/>
        <w:spacing w:after="0"/>
      </w:pPr>
      <w:r w:rsidRPr="00EF6454">
        <w:t xml:space="preserve">Secretary, Faculty of the </w:t>
      </w:r>
      <w:smartTag w:uri="urn:schemas-microsoft-com:office:smarttags" w:element="PlaceType">
        <w:r w:rsidRPr="00EF6454">
          <w:t>College</w:t>
        </w:r>
      </w:smartTag>
      <w:r w:rsidRPr="00EF6454">
        <w:t xml:space="preserve"> of </w:t>
      </w:r>
      <w:smartTag w:uri="urn:schemas-microsoft-com:office:smarttags" w:element="PlaceName">
        <w:r w:rsidRPr="00EF6454">
          <w:t>Business Administration</w:t>
        </w:r>
      </w:smartTag>
      <w:r w:rsidRPr="00EF6454">
        <w:t xml:space="preserve">, </w:t>
      </w:r>
      <w:smartTag w:uri="urn:schemas-microsoft-com:office:smarttags" w:element="place">
        <w:smartTag w:uri="urn:schemas-microsoft-com:office:smarttags" w:element="PlaceType">
          <w:r w:rsidRPr="00EF6454">
            <w:t>University</w:t>
          </w:r>
        </w:smartTag>
        <w:r w:rsidRPr="00EF6454">
          <w:t xml:space="preserve"> of </w:t>
        </w:r>
        <w:smartTag w:uri="urn:schemas-microsoft-com:office:smarttags" w:element="PlaceName">
          <w:r w:rsidRPr="00EF6454">
            <w:t>Akron</w:t>
          </w:r>
        </w:smartTag>
      </w:smartTag>
      <w:r w:rsidRPr="00EF6454">
        <w:t xml:space="preserve"> (1971-1973)</w:t>
      </w:r>
    </w:p>
    <w:p w14:paraId="430EAA90" w14:textId="77777777" w:rsidR="000E1E18" w:rsidRDefault="000E1E18" w:rsidP="001C4712">
      <w:pPr>
        <w:pStyle w:val="resume"/>
        <w:spacing w:after="0"/>
        <w:rPr>
          <w:sz w:val="12"/>
          <w:szCs w:val="12"/>
        </w:rPr>
      </w:pPr>
    </w:p>
    <w:p w14:paraId="24B22943" w14:textId="77777777" w:rsidR="007F39C9" w:rsidRPr="00EF6454" w:rsidRDefault="007F39C9" w:rsidP="001C4712">
      <w:pPr>
        <w:pStyle w:val="resume"/>
        <w:spacing w:after="0"/>
        <w:rPr>
          <w:b/>
        </w:rPr>
      </w:pPr>
      <w:r w:rsidRPr="00EF6454">
        <w:rPr>
          <w:b/>
        </w:rPr>
        <w:t>Other Committee Participation:</w:t>
      </w:r>
    </w:p>
    <w:p w14:paraId="61E5A5BC" w14:textId="77777777" w:rsidR="007F39C9" w:rsidRPr="00EF6454" w:rsidRDefault="007F39C9" w:rsidP="001C4712">
      <w:pPr>
        <w:pStyle w:val="resume"/>
        <w:spacing w:after="0"/>
        <w:rPr>
          <w:b/>
        </w:rPr>
      </w:pPr>
      <w:r w:rsidRPr="00EF6454">
        <w:rPr>
          <w:b/>
          <w:u w:val="single"/>
        </w:rPr>
        <w:t>University/Campus Level</w:t>
      </w:r>
    </w:p>
    <w:p w14:paraId="4214188E" w14:textId="6576FC92" w:rsidR="00DF04BC" w:rsidRDefault="00812AC0" w:rsidP="001C4712">
      <w:pPr>
        <w:tabs>
          <w:tab w:val="left" w:pos="720"/>
        </w:tabs>
        <w:spacing w:line="240" w:lineRule="exact"/>
        <w:rPr>
          <w:sz w:val="22"/>
          <w:szCs w:val="22"/>
        </w:rPr>
      </w:pPr>
      <w:r>
        <w:rPr>
          <w:sz w:val="22"/>
          <w:szCs w:val="22"/>
        </w:rPr>
        <w:t xml:space="preserve"> </w:t>
      </w:r>
      <w:r w:rsidR="00FE03B0" w:rsidRPr="00EF6454">
        <w:rPr>
          <w:sz w:val="22"/>
          <w:szCs w:val="22"/>
        </w:rPr>
        <w:t>ASU</w:t>
      </w:r>
      <w:r w:rsidR="00222B69" w:rsidRPr="00EF6454">
        <w:rPr>
          <w:sz w:val="22"/>
          <w:szCs w:val="22"/>
        </w:rPr>
        <w:tab/>
      </w:r>
      <w:r w:rsidR="00222B69" w:rsidRPr="00EF6454">
        <w:rPr>
          <w:sz w:val="22"/>
          <w:szCs w:val="22"/>
        </w:rPr>
        <w:tab/>
      </w:r>
      <w:r w:rsidR="00222B69" w:rsidRPr="00EF6454">
        <w:rPr>
          <w:sz w:val="22"/>
          <w:szCs w:val="22"/>
        </w:rPr>
        <w:tab/>
      </w:r>
      <w:r w:rsidR="00DF04BC">
        <w:rPr>
          <w:sz w:val="22"/>
          <w:szCs w:val="22"/>
        </w:rPr>
        <w:t>Member, Governance Grievance Committee (2017-2019)</w:t>
      </w:r>
    </w:p>
    <w:p w14:paraId="17FED1B6" w14:textId="77777777" w:rsidR="00246AF6" w:rsidRDefault="00DF04BC" w:rsidP="001C4712">
      <w:pPr>
        <w:tabs>
          <w:tab w:val="left" w:pos="720"/>
        </w:tabs>
        <w:spacing w:line="240" w:lineRule="exact"/>
        <w:rPr>
          <w:sz w:val="22"/>
          <w:szCs w:val="22"/>
        </w:rPr>
      </w:pPr>
      <w:r>
        <w:rPr>
          <w:sz w:val="22"/>
          <w:szCs w:val="22"/>
        </w:rPr>
        <w:tab/>
      </w:r>
      <w:r>
        <w:rPr>
          <w:sz w:val="22"/>
          <w:szCs w:val="22"/>
        </w:rPr>
        <w:tab/>
      </w:r>
      <w:r>
        <w:rPr>
          <w:sz w:val="22"/>
          <w:szCs w:val="22"/>
        </w:rPr>
        <w:tab/>
      </w:r>
      <w:r w:rsidR="00246AF6">
        <w:rPr>
          <w:sz w:val="22"/>
          <w:szCs w:val="22"/>
        </w:rPr>
        <w:t>Member, University Hearing Board (2016-2018)</w:t>
      </w:r>
    </w:p>
    <w:p w14:paraId="25BFE998" w14:textId="77777777" w:rsidR="000C09B4" w:rsidRDefault="00FE03B0" w:rsidP="000C09B4">
      <w:pPr>
        <w:tabs>
          <w:tab w:val="left" w:pos="720"/>
        </w:tabs>
        <w:spacing w:line="240" w:lineRule="exact"/>
        <w:rPr>
          <w:sz w:val="22"/>
          <w:szCs w:val="22"/>
        </w:rPr>
      </w:pPr>
      <w:r w:rsidRPr="00EF6454">
        <w:rPr>
          <w:sz w:val="22"/>
          <w:szCs w:val="22"/>
        </w:rPr>
        <w:tab/>
      </w:r>
      <w:r w:rsidRPr="00EF6454">
        <w:rPr>
          <w:sz w:val="22"/>
          <w:szCs w:val="22"/>
        </w:rPr>
        <w:tab/>
      </w:r>
      <w:r w:rsidRPr="00EF6454">
        <w:rPr>
          <w:sz w:val="22"/>
          <w:szCs w:val="22"/>
        </w:rPr>
        <w:tab/>
        <w:t xml:space="preserve">Member, </w:t>
      </w:r>
      <w:r w:rsidR="00D05E8C" w:rsidRPr="00EF6454">
        <w:rPr>
          <w:sz w:val="22"/>
          <w:szCs w:val="22"/>
        </w:rPr>
        <w:t>University</w:t>
      </w:r>
      <w:r w:rsidRPr="00EF6454">
        <w:rPr>
          <w:sz w:val="22"/>
          <w:szCs w:val="22"/>
        </w:rPr>
        <w:t xml:space="preserve"> Promoti</w:t>
      </w:r>
      <w:r w:rsidR="002A2522" w:rsidRPr="00EF6454">
        <w:rPr>
          <w:sz w:val="22"/>
          <w:szCs w:val="22"/>
        </w:rPr>
        <w:t>on and Tenure Committee (2006-09</w:t>
      </w:r>
      <w:r w:rsidR="000C09B4">
        <w:rPr>
          <w:sz w:val="22"/>
          <w:szCs w:val="22"/>
        </w:rPr>
        <w:t>; 2012-15</w:t>
      </w:r>
      <w:r w:rsidRPr="00EF6454">
        <w:rPr>
          <w:sz w:val="22"/>
          <w:szCs w:val="22"/>
        </w:rPr>
        <w:t>)</w:t>
      </w:r>
    </w:p>
    <w:p w14:paraId="4E7121B8" w14:textId="77777777" w:rsidR="00E74C8B" w:rsidRPr="00EF6454" w:rsidRDefault="000C09B4" w:rsidP="000C09B4">
      <w:pPr>
        <w:tabs>
          <w:tab w:val="left" w:pos="720"/>
        </w:tabs>
        <w:spacing w:line="240" w:lineRule="exact"/>
        <w:rPr>
          <w:sz w:val="22"/>
          <w:szCs w:val="22"/>
        </w:rPr>
      </w:pPr>
      <w:r>
        <w:rPr>
          <w:sz w:val="22"/>
          <w:szCs w:val="22"/>
        </w:rPr>
        <w:tab/>
        <w:t>`</w:t>
      </w:r>
      <w:r>
        <w:rPr>
          <w:sz w:val="22"/>
          <w:szCs w:val="22"/>
        </w:rPr>
        <w:tab/>
      </w:r>
      <w:r>
        <w:rPr>
          <w:sz w:val="22"/>
          <w:szCs w:val="22"/>
        </w:rPr>
        <w:tab/>
      </w:r>
      <w:r w:rsidR="00E74C8B" w:rsidRPr="00EF6454">
        <w:rPr>
          <w:sz w:val="22"/>
          <w:szCs w:val="22"/>
        </w:rPr>
        <w:t>Judge, Edson Student Entr</w:t>
      </w:r>
      <w:r w:rsidR="00EE0A6A">
        <w:rPr>
          <w:sz w:val="22"/>
          <w:szCs w:val="22"/>
        </w:rPr>
        <w:t>epreneur Initiative (2008)</w:t>
      </w:r>
    </w:p>
    <w:p w14:paraId="65275DD8" w14:textId="26F3BF7D" w:rsidR="00AF655B" w:rsidRPr="00EF6454" w:rsidRDefault="00812AC0" w:rsidP="00EF6454">
      <w:pPr>
        <w:tabs>
          <w:tab w:val="left" w:pos="720"/>
        </w:tabs>
        <w:spacing w:line="240" w:lineRule="exact"/>
        <w:rPr>
          <w:sz w:val="22"/>
          <w:szCs w:val="22"/>
        </w:rPr>
      </w:pPr>
      <w:r>
        <w:rPr>
          <w:sz w:val="22"/>
          <w:szCs w:val="22"/>
        </w:rPr>
        <w:t xml:space="preserve"> </w:t>
      </w:r>
      <w:r w:rsidR="007F39C9" w:rsidRPr="00EF6454">
        <w:rPr>
          <w:sz w:val="22"/>
          <w:szCs w:val="22"/>
        </w:rPr>
        <w:t>ASU West</w:t>
      </w:r>
      <w:r w:rsidR="00A52555" w:rsidRPr="00EF6454">
        <w:rPr>
          <w:sz w:val="22"/>
          <w:szCs w:val="22"/>
        </w:rPr>
        <w:tab/>
      </w:r>
      <w:r w:rsidR="00A52555" w:rsidRPr="00EF6454">
        <w:rPr>
          <w:sz w:val="22"/>
          <w:szCs w:val="22"/>
        </w:rPr>
        <w:tab/>
      </w:r>
      <w:r w:rsidR="00AF655B" w:rsidRPr="00EF6454">
        <w:rPr>
          <w:sz w:val="22"/>
          <w:szCs w:val="22"/>
        </w:rPr>
        <w:t>Member, ASU West Campus Promotion and Tenure Committee (2004-0</w:t>
      </w:r>
      <w:r w:rsidR="00DC5DDE" w:rsidRPr="00EF6454">
        <w:rPr>
          <w:sz w:val="22"/>
          <w:szCs w:val="22"/>
        </w:rPr>
        <w:t>5 &amp; 2005-06</w:t>
      </w:r>
      <w:r w:rsidR="00AF655B" w:rsidRPr="00EF6454">
        <w:rPr>
          <w:sz w:val="22"/>
          <w:szCs w:val="22"/>
        </w:rPr>
        <w:t>)</w:t>
      </w:r>
    </w:p>
    <w:p w14:paraId="324804AE" w14:textId="77777777" w:rsidR="00EE2139" w:rsidRPr="00EF6454" w:rsidRDefault="00AF655B" w:rsidP="00EF6454">
      <w:pPr>
        <w:tabs>
          <w:tab w:val="left" w:pos="720"/>
        </w:tabs>
        <w:spacing w:line="240" w:lineRule="exact"/>
        <w:rPr>
          <w:sz w:val="22"/>
          <w:szCs w:val="22"/>
        </w:rPr>
      </w:pPr>
      <w:r w:rsidRPr="00EF6454">
        <w:rPr>
          <w:sz w:val="22"/>
          <w:szCs w:val="22"/>
        </w:rPr>
        <w:tab/>
      </w:r>
      <w:r w:rsidRPr="00EF6454">
        <w:rPr>
          <w:sz w:val="22"/>
          <w:szCs w:val="22"/>
        </w:rPr>
        <w:tab/>
      </w:r>
      <w:r w:rsidRPr="00EF6454">
        <w:rPr>
          <w:sz w:val="22"/>
          <w:szCs w:val="22"/>
        </w:rPr>
        <w:tab/>
      </w:r>
      <w:r w:rsidR="00EE2139" w:rsidRPr="00EF6454">
        <w:rPr>
          <w:b/>
          <w:sz w:val="22"/>
          <w:szCs w:val="22"/>
        </w:rPr>
        <w:t>Chair</w:t>
      </w:r>
      <w:r w:rsidR="00EE2139" w:rsidRPr="00EF6454">
        <w:rPr>
          <w:sz w:val="22"/>
          <w:szCs w:val="22"/>
        </w:rPr>
        <w:t xml:space="preserve">, ASU West </w:t>
      </w:r>
      <w:r w:rsidR="002823C5" w:rsidRPr="00EF6454">
        <w:rPr>
          <w:sz w:val="22"/>
          <w:szCs w:val="22"/>
        </w:rPr>
        <w:t>University</w:t>
      </w:r>
      <w:r w:rsidR="00EE2139" w:rsidRPr="00EF6454">
        <w:rPr>
          <w:sz w:val="22"/>
          <w:szCs w:val="22"/>
        </w:rPr>
        <w:t xml:space="preserve"> Hearing Board (2004)</w:t>
      </w:r>
    </w:p>
    <w:p w14:paraId="0FE85F8E" w14:textId="77777777" w:rsidR="00EE2139" w:rsidRPr="00EF6454" w:rsidRDefault="00EE2139" w:rsidP="00EF6454">
      <w:pPr>
        <w:tabs>
          <w:tab w:val="left" w:pos="720"/>
        </w:tabs>
        <w:spacing w:line="240" w:lineRule="exact"/>
        <w:rPr>
          <w:sz w:val="22"/>
          <w:szCs w:val="22"/>
        </w:rPr>
      </w:pPr>
      <w:r w:rsidRPr="00EF6454">
        <w:rPr>
          <w:sz w:val="22"/>
          <w:szCs w:val="22"/>
        </w:rPr>
        <w:tab/>
      </w:r>
      <w:r w:rsidRPr="00EF6454">
        <w:rPr>
          <w:sz w:val="22"/>
          <w:szCs w:val="22"/>
        </w:rPr>
        <w:tab/>
      </w:r>
      <w:r w:rsidRPr="00EF6454">
        <w:rPr>
          <w:sz w:val="22"/>
          <w:szCs w:val="22"/>
        </w:rPr>
        <w:tab/>
      </w:r>
      <w:r w:rsidRPr="00EF6454">
        <w:rPr>
          <w:b/>
          <w:sz w:val="22"/>
          <w:szCs w:val="22"/>
        </w:rPr>
        <w:t>Chair</w:t>
      </w:r>
      <w:r w:rsidRPr="00EF6454">
        <w:rPr>
          <w:sz w:val="22"/>
          <w:szCs w:val="22"/>
        </w:rPr>
        <w:t>, ASU West Academic Grievance Committee (200</w:t>
      </w:r>
      <w:r w:rsidR="00A52555" w:rsidRPr="00EF6454">
        <w:rPr>
          <w:sz w:val="22"/>
          <w:szCs w:val="22"/>
        </w:rPr>
        <w:t>3-2006</w:t>
      </w:r>
      <w:r w:rsidRPr="00EF6454">
        <w:rPr>
          <w:sz w:val="22"/>
          <w:szCs w:val="22"/>
        </w:rPr>
        <w:t>)</w:t>
      </w:r>
    </w:p>
    <w:p w14:paraId="60A683FB" w14:textId="77777777" w:rsidR="003758F7" w:rsidRPr="00EF6454" w:rsidRDefault="00EE2139" w:rsidP="00EF6454">
      <w:pPr>
        <w:tabs>
          <w:tab w:val="left" w:pos="720"/>
        </w:tabs>
        <w:spacing w:line="240" w:lineRule="exact"/>
        <w:rPr>
          <w:sz w:val="22"/>
          <w:szCs w:val="22"/>
        </w:rPr>
      </w:pPr>
      <w:r w:rsidRPr="00EF6454">
        <w:rPr>
          <w:sz w:val="22"/>
          <w:szCs w:val="22"/>
        </w:rPr>
        <w:tab/>
      </w:r>
      <w:r w:rsidR="004E4AB3" w:rsidRPr="00EF6454">
        <w:rPr>
          <w:sz w:val="22"/>
          <w:szCs w:val="22"/>
        </w:rPr>
        <w:tab/>
      </w:r>
      <w:r w:rsidR="004E4AB3" w:rsidRPr="00EF6454">
        <w:rPr>
          <w:sz w:val="22"/>
          <w:szCs w:val="22"/>
        </w:rPr>
        <w:tab/>
      </w:r>
      <w:r w:rsidR="003758F7" w:rsidRPr="00EF6454">
        <w:rPr>
          <w:sz w:val="22"/>
          <w:szCs w:val="22"/>
        </w:rPr>
        <w:t>Member, ASU West Academic Grievance Committee (2003-2006)</w:t>
      </w:r>
    </w:p>
    <w:p w14:paraId="6F221344" w14:textId="77777777" w:rsidR="004E4AB3" w:rsidRPr="00EF6454" w:rsidRDefault="003758F7" w:rsidP="00EF6454">
      <w:pPr>
        <w:tabs>
          <w:tab w:val="left" w:pos="720"/>
        </w:tabs>
        <w:spacing w:line="240" w:lineRule="exact"/>
        <w:rPr>
          <w:sz w:val="22"/>
          <w:szCs w:val="22"/>
        </w:rPr>
      </w:pPr>
      <w:r w:rsidRPr="00EF6454">
        <w:rPr>
          <w:sz w:val="22"/>
          <w:szCs w:val="22"/>
        </w:rPr>
        <w:tab/>
      </w:r>
      <w:r w:rsidRPr="00EF6454">
        <w:rPr>
          <w:sz w:val="22"/>
          <w:szCs w:val="22"/>
        </w:rPr>
        <w:tab/>
      </w:r>
      <w:r w:rsidRPr="00EF6454">
        <w:rPr>
          <w:sz w:val="22"/>
          <w:szCs w:val="22"/>
        </w:rPr>
        <w:tab/>
      </w:r>
      <w:r w:rsidR="004E4AB3" w:rsidRPr="00EF6454">
        <w:rPr>
          <w:sz w:val="22"/>
          <w:szCs w:val="22"/>
        </w:rPr>
        <w:t>Member, ASU Building</w:t>
      </w:r>
      <w:r w:rsidR="004D1175" w:rsidRPr="00EF6454">
        <w:rPr>
          <w:sz w:val="22"/>
          <w:szCs w:val="22"/>
        </w:rPr>
        <w:t xml:space="preserve"> Names Committee (2001-200</w:t>
      </w:r>
      <w:r w:rsidR="00B710C2" w:rsidRPr="00EF6454">
        <w:rPr>
          <w:sz w:val="22"/>
          <w:szCs w:val="22"/>
        </w:rPr>
        <w:t>5</w:t>
      </w:r>
      <w:r w:rsidR="004E4AB3" w:rsidRPr="00EF6454">
        <w:rPr>
          <w:sz w:val="22"/>
          <w:szCs w:val="22"/>
        </w:rPr>
        <w:t>)</w:t>
      </w:r>
    </w:p>
    <w:p w14:paraId="094A04CD" w14:textId="77777777" w:rsidR="007F39C9" w:rsidRPr="00EF6454" w:rsidRDefault="004E4AB3" w:rsidP="00EF6454">
      <w:pPr>
        <w:tabs>
          <w:tab w:val="left" w:pos="720"/>
        </w:tabs>
        <w:spacing w:line="240" w:lineRule="exact"/>
        <w:rPr>
          <w:sz w:val="22"/>
          <w:szCs w:val="22"/>
        </w:rPr>
      </w:pPr>
      <w:r w:rsidRPr="00EF6454">
        <w:rPr>
          <w:sz w:val="22"/>
          <w:szCs w:val="22"/>
        </w:rPr>
        <w:tab/>
      </w:r>
      <w:r w:rsidR="007F39C9" w:rsidRPr="00EF6454">
        <w:rPr>
          <w:sz w:val="22"/>
          <w:szCs w:val="22"/>
        </w:rPr>
        <w:tab/>
      </w:r>
      <w:r w:rsidR="007F39C9" w:rsidRPr="00EF6454">
        <w:rPr>
          <w:sz w:val="22"/>
          <w:szCs w:val="22"/>
        </w:rPr>
        <w:tab/>
        <w:t xml:space="preserve">Member, </w:t>
      </w:r>
      <w:r w:rsidR="00C64631" w:rsidRPr="00EF6454">
        <w:rPr>
          <w:sz w:val="22"/>
          <w:szCs w:val="22"/>
        </w:rPr>
        <w:t xml:space="preserve">ASUW </w:t>
      </w:r>
      <w:r w:rsidR="007F39C9" w:rsidRPr="00EF6454">
        <w:rPr>
          <w:sz w:val="22"/>
          <w:szCs w:val="22"/>
        </w:rPr>
        <w:t>Student Commencement Speaker Committee (2001</w:t>
      </w:r>
      <w:r w:rsidR="004D1175" w:rsidRPr="00EF6454">
        <w:rPr>
          <w:sz w:val="22"/>
          <w:szCs w:val="22"/>
        </w:rPr>
        <w:t>-2003</w:t>
      </w:r>
      <w:r w:rsidR="007F39C9" w:rsidRPr="00EF6454">
        <w:rPr>
          <w:sz w:val="22"/>
          <w:szCs w:val="22"/>
        </w:rPr>
        <w:t>)</w:t>
      </w:r>
    </w:p>
    <w:p w14:paraId="77A6F1EE" w14:textId="77777777" w:rsidR="007F39C9" w:rsidRPr="00EF6454" w:rsidRDefault="007F39C9" w:rsidP="00EF6454">
      <w:pPr>
        <w:tabs>
          <w:tab w:val="left" w:pos="720"/>
        </w:tabs>
        <w:spacing w:line="240" w:lineRule="exact"/>
        <w:rPr>
          <w:sz w:val="22"/>
          <w:szCs w:val="22"/>
        </w:rPr>
      </w:pPr>
      <w:r w:rsidRPr="00EF6454">
        <w:rPr>
          <w:sz w:val="22"/>
          <w:szCs w:val="22"/>
        </w:rPr>
        <w:tab/>
      </w:r>
      <w:r w:rsidRPr="00EF6454">
        <w:rPr>
          <w:sz w:val="22"/>
          <w:szCs w:val="22"/>
        </w:rPr>
        <w:tab/>
      </w:r>
      <w:r w:rsidRPr="00EF6454">
        <w:rPr>
          <w:sz w:val="22"/>
          <w:szCs w:val="22"/>
        </w:rPr>
        <w:tab/>
        <w:t xml:space="preserve">Examiner, </w:t>
      </w:r>
      <w:r w:rsidR="00C64631" w:rsidRPr="00EF6454">
        <w:rPr>
          <w:sz w:val="22"/>
          <w:szCs w:val="22"/>
        </w:rPr>
        <w:t xml:space="preserve">ASU </w:t>
      </w:r>
      <w:r w:rsidRPr="00EF6454">
        <w:rPr>
          <w:sz w:val="22"/>
          <w:szCs w:val="22"/>
        </w:rPr>
        <w:t>President’s Medal for Team Excellence (200</w:t>
      </w:r>
      <w:r w:rsidR="004D1175" w:rsidRPr="00EF6454">
        <w:rPr>
          <w:sz w:val="22"/>
          <w:szCs w:val="22"/>
        </w:rPr>
        <w:t>0-2003</w:t>
      </w:r>
      <w:r w:rsidRPr="00EF6454">
        <w:rPr>
          <w:sz w:val="22"/>
          <w:szCs w:val="22"/>
        </w:rPr>
        <w:t>)</w:t>
      </w:r>
    </w:p>
    <w:p w14:paraId="5A9C1FE9" w14:textId="77777777" w:rsidR="007F39C9" w:rsidRPr="00EF6454" w:rsidRDefault="007F39C9" w:rsidP="00EF6454">
      <w:pPr>
        <w:tabs>
          <w:tab w:val="left" w:pos="720"/>
        </w:tabs>
        <w:spacing w:line="240" w:lineRule="exact"/>
        <w:rPr>
          <w:sz w:val="22"/>
          <w:szCs w:val="22"/>
        </w:rPr>
      </w:pPr>
      <w:r w:rsidRPr="00EF6454">
        <w:rPr>
          <w:sz w:val="22"/>
          <w:szCs w:val="22"/>
        </w:rPr>
        <w:tab/>
      </w:r>
      <w:r w:rsidRPr="00EF6454">
        <w:rPr>
          <w:sz w:val="22"/>
          <w:szCs w:val="22"/>
        </w:rPr>
        <w:tab/>
      </w:r>
      <w:r w:rsidRPr="00EF6454">
        <w:rPr>
          <w:sz w:val="22"/>
          <w:szCs w:val="22"/>
        </w:rPr>
        <w:tab/>
        <w:t>Member, Graduate Studies Advisory Council (1999-200</w:t>
      </w:r>
      <w:r w:rsidR="004D1175" w:rsidRPr="00EF6454">
        <w:rPr>
          <w:sz w:val="22"/>
          <w:szCs w:val="22"/>
        </w:rPr>
        <w:t>3</w:t>
      </w:r>
      <w:r w:rsidRPr="00EF6454">
        <w:rPr>
          <w:sz w:val="22"/>
          <w:szCs w:val="22"/>
        </w:rPr>
        <w:t>)</w:t>
      </w:r>
    </w:p>
    <w:p w14:paraId="32810F94" w14:textId="77777777" w:rsidR="007F39C9" w:rsidRPr="00EF6454" w:rsidRDefault="007F39C9" w:rsidP="00EF6454">
      <w:pPr>
        <w:tabs>
          <w:tab w:val="left" w:pos="720"/>
        </w:tabs>
        <w:spacing w:line="240" w:lineRule="exact"/>
        <w:rPr>
          <w:sz w:val="22"/>
          <w:szCs w:val="22"/>
        </w:rPr>
      </w:pPr>
      <w:r w:rsidRPr="00EF6454">
        <w:rPr>
          <w:sz w:val="22"/>
          <w:szCs w:val="22"/>
        </w:rPr>
        <w:tab/>
      </w:r>
      <w:r w:rsidRPr="00EF6454">
        <w:rPr>
          <w:sz w:val="22"/>
          <w:szCs w:val="22"/>
        </w:rPr>
        <w:tab/>
      </w:r>
      <w:r w:rsidRPr="00EF6454">
        <w:rPr>
          <w:sz w:val="22"/>
          <w:szCs w:val="22"/>
        </w:rPr>
        <w:tab/>
        <w:t>Graduate Council Representative from ASUW (1999-200</w:t>
      </w:r>
      <w:r w:rsidR="004D1175" w:rsidRPr="00EF6454">
        <w:rPr>
          <w:sz w:val="22"/>
          <w:szCs w:val="22"/>
        </w:rPr>
        <w:t>3</w:t>
      </w:r>
      <w:r w:rsidRPr="00EF6454">
        <w:rPr>
          <w:sz w:val="22"/>
          <w:szCs w:val="22"/>
        </w:rPr>
        <w:t>)</w:t>
      </w:r>
    </w:p>
    <w:p w14:paraId="1C3F63C1" w14:textId="77777777" w:rsidR="007F39C9" w:rsidRPr="00EF6454" w:rsidRDefault="007F39C9" w:rsidP="00EF6454">
      <w:pPr>
        <w:tabs>
          <w:tab w:val="left" w:pos="720"/>
        </w:tabs>
        <w:spacing w:line="240" w:lineRule="exact"/>
        <w:rPr>
          <w:sz w:val="22"/>
          <w:szCs w:val="22"/>
        </w:rPr>
      </w:pPr>
      <w:r w:rsidRPr="00EF6454">
        <w:rPr>
          <w:sz w:val="22"/>
          <w:szCs w:val="22"/>
        </w:rPr>
        <w:tab/>
      </w:r>
      <w:r w:rsidRPr="00EF6454">
        <w:rPr>
          <w:sz w:val="22"/>
          <w:szCs w:val="22"/>
        </w:rPr>
        <w:tab/>
      </w:r>
      <w:r w:rsidRPr="00EF6454">
        <w:rPr>
          <w:sz w:val="22"/>
          <w:szCs w:val="22"/>
        </w:rPr>
        <w:tab/>
      </w:r>
      <w:r w:rsidR="00C64631" w:rsidRPr="00EF6454">
        <w:rPr>
          <w:sz w:val="22"/>
          <w:szCs w:val="22"/>
        </w:rPr>
        <w:t xml:space="preserve">ASUW </w:t>
      </w:r>
      <w:r w:rsidRPr="00EF6454">
        <w:rPr>
          <w:sz w:val="22"/>
          <w:szCs w:val="22"/>
        </w:rPr>
        <w:t>Ombudsperson (1998-200</w:t>
      </w:r>
      <w:r w:rsidR="00A52555" w:rsidRPr="00EF6454">
        <w:rPr>
          <w:sz w:val="22"/>
          <w:szCs w:val="22"/>
        </w:rPr>
        <w:t>4</w:t>
      </w:r>
      <w:r w:rsidRPr="00EF6454">
        <w:rPr>
          <w:sz w:val="22"/>
          <w:szCs w:val="22"/>
        </w:rPr>
        <w:t>)</w:t>
      </w:r>
    </w:p>
    <w:p w14:paraId="46E2A56D" w14:textId="77777777" w:rsidR="007F39C9" w:rsidRPr="00EF6454" w:rsidRDefault="007F39C9" w:rsidP="00EF6454">
      <w:pPr>
        <w:tabs>
          <w:tab w:val="left" w:pos="720"/>
        </w:tabs>
        <w:spacing w:line="240" w:lineRule="exact"/>
        <w:rPr>
          <w:sz w:val="22"/>
          <w:szCs w:val="22"/>
        </w:rPr>
      </w:pPr>
      <w:r w:rsidRPr="00EF6454">
        <w:rPr>
          <w:sz w:val="22"/>
          <w:szCs w:val="22"/>
        </w:rPr>
        <w:tab/>
      </w:r>
      <w:r w:rsidRPr="00EF6454">
        <w:rPr>
          <w:sz w:val="22"/>
          <w:szCs w:val="22"/>
        </w:rPr>
        <w:tab/>
      </w:r>
      <w:r w:rsidRPr="00EF6454">
        <w:rPr>
          <w:sz w:val="22"/>
          <w:szCs w:val="22"/>
        </w:rPr>
        <w:tab/>
        <w:t xml:space="preserve">Member, </w:t>
      </w:r>
      <w:r w:rsidR="00C64631" w:rsidRPr="00EF6454">
        <w:rPr>
          <w:sz w:val="22"/>
          <w:szCs w:val="22"/>
        </w:rPr>
        <w:t xml:space="preserve">ASUW </w:t>
      </w:r>
      <w:r w:rsidRPr="00EF6454">
        <w:rPr>
          <w:sz w:val="22"/>
          <w:szCs w:val="22"/>
        </w:rPr>
        <w:t>Council of Scholarly and Instructional Activity (1998-1999)</w:t>
      </w:r>
    </w:p>
    <w:p w14:paraId="7FF116EB" w14:textId="77777777" w:rsidR="007F39C9" w:rsidRPr="00EF6454" w:rsidRDefault="007F39C9" w:rsidP="00EF6454">
      <w:pPr>
        <w:tabs>
          <w:tab w:val="left" w:pos="720"/>
        </w:tabs>
        <w:spacing w:line="240" w:lineRule="exact"/>
        <w:rPr>
          <w:sz w:val="22"/>
          <w:szCs w:val="22"/>
        </w:rPr>
      </w:pPr>
      <w:r w:rsidRPr="00EF6454">
        <w:rPr>
          <w:sz w:val="22"/>
          <w:szCs w:val="22"/>
        </w:rPr>
        <w:tab/>
      </w:r>
      <w:r w:rsidRPr="00EF6454">
        <w:rPr>
          <w:sz w:val="22"/>
          <w:szCs w:val="22"/>
        </w:rPr>
        <w:tab/>
      </w:r>
      <w:r w:rsidRPr="00EF6454">
        <w:rPr>
          <w:sz w:val="22"/>
          <w:szCs w:val="22"/>
        </w:rPr>
        <w:tab/>
      </w:r>
      <w:r w:rsidRPr="00EF6454">
        <w:rPr>
          <w:b/>
          <w:sz w:val="22"/>
          <w:szCs w:val="22"/>
        </w:rPr>
        <w:t>Chair</w:t>
      </w:r>
      <w:r w:rsidRPr="00EF6454">
        <w:rPr>
          <w:sz w:val="22"/>
          <w:szCs w:val="22"/>
        </w:rPr>
        <w:t>, Student Commencement Speaker Committee (1997-1998)</w:t>
      </w:r>
    </w:p>
    <w:p w14:paraId="5F092AC8" w14:textId="77777777" w:rsidR="007F39C9" w:rsidRPr="00EF6454" w:rsidRDefault="007F39C9" w:rsidP="00EF6454">
      <w:pPr>
        <w:tabs>
          <w:tab w:val="left" w:pos="720"/>
        </w:tabs>
        <w:spacing w:line="240" w:lineRule="exact"/>
        <w:rPr>
          <w:sz w:val="22"/>
          <w:szCs w:val="22"/>
        </w:rPr>
      </w:pPr>
      <w:r w:rsidRPr="00EF6454">
        <w:rPr>
          <w:b/>
          <w:sz w:val="22"/>
          <w:szCs w:val="22"/>
        </w:rPr>
        <w:tab/>
      </w:r>
      <w:r w:rsidRPr="00EF6454">
        <w:rPr>
          <w:b/>
          <w:sz w:val="22"/>
          <w:szCs w:val="22"/>
        </w:rPr>
        <w:tab/>
      </w:r>
      <w:r w:rsidRPr="00EF6454">
        <w:rPr>
          <w:b/>
          <w:sz w:val="22"/>
          <w:szCs w:val="22"/>
        </w:rPr>
        <w:tab/>
        <w:t>Chair</w:t>
      </w:r>
      <w:r w:rsidRPr="00EF6454">
        <w:rPr>
          <w:sz w:val="22"/>
          <w:szCs w:val="22"/>
        </w:rPr>
        <w:t>, Task Force on Student Issues (1996-1997)</w:t>
      </w:r>
    </w:p>
    <w:p w14:paraId="7DBB2CC5" w14:textId="77777777" w:rsidR="007F39C9" w:rsidRPr="00EF6454" w:rsidRDefault="007F39C9" w:rsidP="00EF6454">
      <w:pPr>
        <w:tabs>
          <w:tab w:val="left" w:pos="720"/>
        </w:tabs>
        <w:spacing w:line="240" w:lineRule="exact"/>
        <w:rPr>
          <w:sz w:val="22"/>
          <w:szCs w:val="22"/>
        </w:rPr>
      </w:pPr>
      <w:r w:rsidRPr="00EF6454">
        <w:rPr>
          <w:sz w:val="22"/>
          <w:szCs w:val="22"/>
        </w:rPr>
        <w:tab/>
      </w:r>
      <w:r w:rsidRPr="00EF6454">
        <w:rPr>
          <w:sz w:val="22"/>
          <w:szCs w:val="22"/>
        </w:rPr>
        <w:tab/>
      </w:r>
      <w:r w:rsidRPr="00EF6454">
        <w:rPr>
          <w:sz w:val="22"/>
          <w:szCs w:val="22"/>
        </w:rPr>
        <w:tab/>
        <w:t>Student Government Advisor (1996-1997)</w:t>
      </w:r>
    </w:p>
    <w:p w14:paraId="10B173E9" w14:textId="77777777" w:rsidR="007F39C9" w:rsidRPr="00EF6454" w:rsidRDefault="007F39C9" w:rsidP="00EF6454">
      <w:pPr>
        <w:tabs>
          <w:tab w:val="left" w:pos="720"/>
        </w:tabs>
        <w:spacing w:line="240" w:lineRule="exact"/>
        <w:rPr>
          <w:sz w:val="22"/>
          <w:szCs w:val="22"/>
        </w:rPr>
      </w:pPr>
      <w:r w:rsidRPr="00EF6454">
        <w:rPr>
          <w:sz w:val="22"/>
          <w:szCs w:val="22"/>
        </w:rPr>
        <w:tab/>
      </w:r>
      <w:r w:rsidRPr="00EF6454">
        <w:rPr>
          <w:sz w:val="22"/>
          <w:szCs w:val="22"/>
        </w:rPr>
        <w:tab/>
      </w:r>
      <w:r w:rsidRPr="00EF6454">
        <w:rPr>
          <w:sz w:val="22"/>
          <w:szCs w:val="22"/>
        </w:rPr>
        <w:tab/>
        <w:t>Member, Strategic Planning Task Force (1997)</w:t>
      </w:r>
    </w:p>
    <w:p w14:paraId="02B86C51" w14:textId="77777777" w:rsidR="007F39C9" w:rsidRPr="00EF6454" w:rsidRDefault="007F39C9" w:rsidP="00EF6454">
      <w:pPr>
        <w:tabs>
          <w:tab w:val="left" w:pos="720"/>
        </w:tabs>
        <w:spacing w:line="240" w:lineRule="exact"/>
        <w:rPr>
          <w:sz w:val="22"/>
          <w:szCs w:val="22"/>
        </w:rPr>
      </w:pPr>
      <w:r w:rsidRPr="00EF6454">
        <w:rPr>
          <w:sz w:val="22"/>
          <w:szCs w:val="22"/>
        </w:rPr>
        <w:tab/>
      </w:r>
      <w:r w:rsidRPr="00EF6454">
        <w:rPr>
          <w:sz w:val="22"/>
          <w:szCs w:val="22"/>
        </w:rPr>
        <w:tab/>
      </w:r>
      <w:r w:rsidRPr="00EF6454">
        <w:rPr>
          <w:sz w:val="22"/>
          <w:szCs w:val="22"/>
        </w:rPr>
        <w:tab/>
        <w:t>ASU West P</w:t>
      </w:r>
      <w:r w:rsidR="00A52555" w:rsidRPr="00EF6454">
        <w:rPr>
          <w:sz w:val="22"/>
          <w:szCs w:val="22"/>
        </w:rPr>
        <w:t>roject Mentor Program (</w:t>
      </w:r>
      <w:r w:rsidRPr="00EF6454">
        <w:rPr>
          <w:sz w:val="22"/>
          <w:szCs w:val="22"/>
        </w:rPr>
        <w:t>1994-1997)</w:t>
      </w:r>
    </w:p>
    <w:p w14:paraId="78201B84" w14:textId="77777777" w:rsidR="007F39C9" w:rsidRPr="00EF6454" w:rsidRDefault="007F39C9" w:rsidP="00EF6454">
      <w:pPr>
        <w:tabs>
          <w:tab w:val="left" w:pos="720"/>
        </w:tabs>
        <w:spacing w:line="240" w:lineRule="exact"/>
        <w:rPr>
          <w:sz w:val="22"/>
          <w:szCs w:val="22"/>
        </w:rPr>
      </w:pPr>
      <w:r w:rsidRPr="00EF6454">
        <w:rPr>
          <w:sz w:val="22"/>
          <w:szCs w:val="22"/>
        </w:rPr>
        <w:tab/>
      </w:r>
      <w:r w:rsidRPr="00EF6454">
        <w:rPr>
          <w:sz w:val="22"/>
          <w:szCs w:val="22"/>
        </w:rPr>
        <w:tab/>
      </w:r>
      <w:r w:rsidRPr="00EF6454">
        <w:rPr>
          <w:sz w:val="22"/>
          <w:szCs w:val="22"/>
        </w:rPr>
        <w:tab/>
        <w:t>Safety Day Committee (1996)</w:t>
      </w:r>
    </w:p>
    <w:p w14:paraId="02CC8AB9" w14:textId="77777777" w:rsidR="007F39C9" w:rsidRPr="00EF6454" w:rsidRDefault="007F39C9" w:rsidP="00EF6454">
      <w:pPr>
        <w:tabs>
          <w:tab w:val="left" w:pos="720"/>
        </w:tabs>
        <w:spacing w:line="240" w:lineRule="exact"/>
        <w:rPr>
          <w:sz w:val="22"/>
          <w:szCs w:val="22"/>
        </w:rPr>
      </w:pPr>
      <w:r w:rsidRPr="00EF6454">
        <w:rPr>
          <w:sz w:val="22"/>
          <w:szCs w:val="22"/>
        </w:rPr>
        <w:tab/>
      </w:r>
      <w:r w:rsidRPr="00EF6454">
        <w:rPr>
          <w:sz w:val="22"/>
          <w:szCs w:val="22"/>
        </w:rPr>
        <w:tab/>
      </w:r>
      <w:r w:rsidRPr="00EF6454">
        <w:rPr>
          <w:sz w:val="22"/>
          <w:szCs w:val="22"/>
        </w:rPr>
        <w:tab/>
        <w:t>Voter Registration Liaison, Academic Senate (1996)</w:t>
      </w:r>
    </w:p>
    <w:p w14:paraId="7BF297AC" w14:textId="77777777" w:rsidR="007F39C9" w:rsidRPr="00EF6454" w:rsidRDefault="007F39C9" w:rsidP="00EF6454">
      <w:pPr>
        <w:tabs>
          <w:tab w:val="left" w:pos="720"/>
        </w:tabs>
        <w:spacing w:line="240" w:lineRule="exact"/>
        <w:rPr>
          <w:sz w:val="22"/>
          <w:szCs w:val="22"/>
        </w:rPr>
      </w:pPr>
      <w:r w:rsidRPr="00EF6454">
        <w:rPr>
          <w:sz w:val="22"/>
          <w:szCs w:val="22"/>
        </w:rPr>
        <w:tab/>
      </w:r>
      <w:r w:rsidRPr="00EF6454">
        <w:rPr>
          <w:sz w:val="22"/>
          <w:szCs w:val="22"/>
        </w:rPr>
        <w:tab/>
      </w:r>
      <w:r w:rsidRPr="00EF6454">
        <w:rPr>
          <w:sz w:val="22"/>
          <w:szCs w:val="22"/>
        </w:rPr>
        <w:tab/>
        <w:t>Personnel Committee, Academic Senate (1995-1996)</w:t>
      </w:r>
    </w:p>
    <w:p w14:paraId="24B191BB" w14:textId="77777777" w:rsidR="007F39C9" w:rsidRPr="00EF6454" w:rsidRDefault="007F39C9" w:rsidP="00EF6454">
      <w:pPr>
        <w:tabs>
          <w:tab w:val="left" w:pos="720"/>
        </w:tabs>
        <w:spacing w:line="240" w:lineRule="exact"/>
        <w:rPr>
          <w:sz w:val="22"/>
          <w:szCs w:val="22"/>
        </w:rPr>
      </w:pPr>
      <w:r w:rsidRPr="00EF6454">
        <w:rPr>
          <w:sz w:val="22"/>
          <w:szCs w:val="22"/>
        </w:rPr>
        <w:tab/>
      </w:r>
      <w:r w:rsidRPr="00EF6454">
        <w:rPr>
          <w:sz w:val="22"/>
          <w:szCs w:val="22"/>
        </w:rPr>
        <w:tab/>
      </w:r>
      <w:r w:rsidRPr="00EF6454">
        <w:rPr>
          <w:sz w:val="22"/>
          <w:szCs w:val="22"/>
        </w:rPr>
        <w:tab/>
        <w:t>Quality Food Service Advisory Committee (1993-1996)</w:t>
      </w:r>
    </w:p>
    <w:p w14:paraId="4B30813C" w14:textId="77777777" w:rsidR="007F39C9" w:rsidRPr="00EF6454" w:rsidRDefault="007F39C9" w:rsidP="00EF6454">
      <w:pPr>
        <w:tabs>
          <w:tab w:val="left" w:pos="720"/>
        </w:tabs>
        <w:spacing w:line="240" w:lineRule="exact"/>
        <w:rPr>
          <w:sz w:val="22"/>
          <w:szCs w:val="22"/>
        </w:rPr>
      </w:pPr>
      <w:r w:rsidRPr="00EF6454">
        <w:rPr>
          <w:sz w:val="22"/>
          <w:szCs w:val="22"/>
        </w:rPr>
        <w:lastRenderedPageBreak/>
        <w:tab/>
      </w:r>
      <w:r w:rsidRPr="00EF6454">
        <w:rPr>
          <w:sz w:val="22"/>
          <w:szCs w:val="22"/>
        </w:rPr>
        <w:tab/>
      </w:r>
      <w:r w:rsidRPr="00EF6454">
        <w:rPr>
          <w:sz w:val="22"/>
          <w:szCs w:val="22"/>
        </w:rPr>
        <w:tab/>
      </w:r>
      <w:r w:rsidRPr="00EF6454">
        <w:rPr>
          <w:b/>
          <w:sz w:val="22"/>
          <w:szCs w:val="22"/>
        </w:rPr>
        <w:t>Chair</w:t>
      </w:r>
      <w:r w:rsidRPr="00EF6454">
        <w:rPr>
          <w:sz w:val="22"/>
          <w:szCs w:val="22"/>
        </w:rPr>
        <w:t>, IT Manager - Consulting Services Search Committee (1995)</w:t>
      </w:r>
    </w:p>
    <w:p w14:paraId="1EDAAD85" w14:textId="77777777" w:rsidR="007F39C9" w:rsidRPr="00EF6454" w:rsidRDefault="007F39C9" w:rsidP="00EF6454">
      <w:pPr>
        <w:tabs>
          <w:tab w:val="left" w:pos="720"/>
        </w:tabs>
        <w:spacing w:line="240" w:lineRule="exact"/>
        <w:rPr>
          <w:sz w:val="22"/>
          <w:szCs w:val="22"/>
        </w:rPr>
      </w:pPr>
      <w:r w:rsidRPr="00EF6454">
        <w:rPr>
          <w:sz w:val="22"/>
          <w:szCs w:val="22"/>
        </w:rPr>
        <w:tab/>
      </w:r>
      <w:r w:rsidRPr="00EF6454">
        <w:rPr>
          <w:sz w:val="22"/>
          <w:szCs w:val="22"/>
        </w:rPr>
        <w:tab/>
      </w:r>
      <w:r w:rsidRPr="00EF6454">
        <w:rPr>
          <w:sz w:val="22"/>
          <w:szCs w:val="22"/>
        </w:rPr>
        <w:tab/>
        <w:t>ASU West Parking Committee (1993-1994)</w:t>
      </w:r>
    </w:p>
    <w:p w14:paraId="463F8F2C" w14:textId="77777777" w:rsidR="007F39C9" w:rsidRPr="00EF6454" w:rsidRDefault="007F39C9" w:rsidP="00EF6454">
      <w:pPr>
        <w:tabs>
          <w:tab w:val="left" w:pos="720"/>
        </w:tabs>
        <w:spacing w:line="240" w:lineRule="exact"/>
        <w:rPr>
          <w:sz w:val="22"/>
          <w:szCs w:val="22"/>
        </w:rPr>
      </w:pPr>
      <w:r w:rsidRPr="00EF6454">
        <w:rPr>
          <w:sz w:val="22"/>
          <w:szCs w:val="22"/>
        </w:rPr>
        <w:tab/>
      </w:r>
      <w:r w:rsidRPr="00EF6454">
        <w:rPr>
          <w:sz w:val="22"/>
          <w:szCs w:val="22"/>
        </w:rPr>
        <w:tab/>
      </w:r>
      <w:r w:rsidRPr="00EF6454">
        <w:rPr>
          <w:sz w:val="22"/>
          <w:szCs w:val="22"/>
        </w:rPr>
        <w:tab/>
        <w:t>Information Technology Advisory Committee (1991-1992)</w:t>
      </w:r>
    </w:p>
    <w:p w14:paraId="0F646C3F" w14:textId="77777777" w:rsidR="007F39C9" w:rsidRPr="00EF6454" w:rsidRDefault="007F39C9" w:rsidP="00EF6454">
      <w:pPr>
        <w:tabs>
          <w:tab w:val="left" w:pos="720"/>
        </w:tabs>
        <w:spacing w:line="240" w:lineRule="exact"/>
        <w:rPr>
          <w:sz w:val="22"/>
          <w:szCs w:val="22"/>
        </w:rPr>
      </w:pPr>
      <w:r w:rsidRPr="00EF6454">
        <w:rPr>
          <w:sz w:val="22"/>
          <w:szCs w:val="22"/>
        </w:rPr>
        <w:tab/>
      </w:r>
      <w:r w:rsidRPr="00EF6454">
        <w:rPr>
          <w:sz w:val="22"/>
          <w:szCs w:val="22"/>
        </w:rPr>
        <w:tab/>
      </w:r>
      <w:r w:rsidRPr="00EF6454">
        <w:rPr>
          <w:sz w:val="22"/>
          <w:szCs w:val="22"/>
        </w:rPr>
        <w:tab/>
        <w:t>Academic Freedom and Tenure and Governance Committee (1991)</w:t>
      </w:r>
    </w:p>
    <w:p w14:paraId="1A995786" w14:textId="77777777" w:rsidR="007F39C9" w:rsidRPr="00EF6454" w:rsidRDefault="007F39C9" w:rsidP="00EF6454">
      <w:pPr>
        <w:tabs>
          <w:tab w:val="left" w:pos="720"/>
        </w:tabs>
        <w:spacing w:line="240" w:lineRule="exact"/>
        <w:rPr>
          <w:sz w:val="22"/>
          <w:szCs w:val="22"/>
        </w:rPr>
      </w:pPr>
      <w:r w:rsidRPr="00EF6454">
        <w:rPr>
          <w:sz w:val="22"/>
          <w:szCs w:val="22"/>
        </w:rPr>
        <w:tab/>
      </w:r>
      <w:r w:rsidRPr="00EF6454">
        <w:rPr>
          <w:sz w:val="22"/>
          <w:szCs w:val="22"/>
        </w:rPr>
        <w:tab/>
      </w:r>
      <w:r w:rsidRPr="00EF6454">
        <w:rPr>
          <w:sz w:val="22"/>
          <w:szCs w:val="22"/>
        </w:rPr>
        <w:tab/>
        <w:t>Parliamentarian, Faculty Forum (1990-1991)</w:t>
      </w:r>
    </w:p>
    <w:p w14:paraId="07BF70B9" w14:textId="77777777" w:rsidR="007F39C9" w:rsidRPr="00EF6454" w:rsidRDefault="007F39C9" w:rsidP="00EF6454">
      <w:pPr>
        <w:tabs>
          <w:tab w:val="left" w:pos="720"/>
        </w:tabs>
        <w:spacing w:line="240" w:lineRule="exact"/>
        <w:rPr>
          <w:sz w:val="22"/>
          <w:szCs w:val="22"/>
        </w:rPr>
      </w:pPr>
      <w:r w:rsidRPr="00EF6454">
        <w:rPr>
          <w:sz w:val="22"/>
          <w:szCs w:val="22"/>
        </w:rPr>
        <w:tab/>
      </w:r>
      <w:r w:rsidRPr="00EF6454">
        <w:rPr>
          <w:sz w:val="22"/>
          <w:szCs w:val="22"/>
        </w:rPr>
        <w:tab/>
      </w:r>
      <w:r w:rsidRPr="00EF6454">
        <w:rPr>
          <w:sz w:val="22"/>
          <w:szCs w:val="22"/>
        </w:rPr>
        <w:tab/>
      </w:r>
      <w:r w:rsidRPr="00EF6454">
        <w:rPr>
          <w:b/>
          <w:sz w:val="22"/>
          <w:szCs w:val="22"/>
        </w:rPr>
        <w:t>Chair</w:t>
      </w:r>
      <w:r w:rsidRPr="00EF6454">
        <w:rPr>
          <w:sz w:val="22"/>
          <w:szCs w:val="22"/>
        </w:rPr>
        <w:t>, Faculty Forum Curriculum Committee (1990-1991)</w:t>
      </w:r>
    </w:p>
    <w:p w14:paraId="56540FCB" w14:textId="77777777" w:rsidR="007F39C9" w:rsidRPr="00EF6454" w:rsidRDefault="007F39C9" w:rsidP="00EF6454">
      <w:pPr>
        <w:tabs>
          <w:tab w:val="left" w:pos="720"/>
        </w:tabs>
        <w:spacing w:line="240" w:lineRule="exact"/>
        <w:rPr>
          <w:sz w:val="22"/>
          <w:szCs w:val="22"/>
        </w:rPr>
      </w:pPr>
      <w:r w:rsidRPr="00EF6454">
        <w:rPr>
          <w:sz w:val="22"/>
          <w:szCs w:val="22"/>
        </w:rPr>
        <w:tab/>
        <w:t xml:space="preserve"> </w:t>
      </w:r>
      <w:r w:rsidRPr="00EF6454">
        <w:rPr>
          <w:sz w:val="22"/>
          <w:szCs w:val="22"/>
        </w:rPr>
        <w:tab/>
      </w:r>
      <w:r w:rsidRPr="00EF6454">
        <w:rPr>
          <w:sz w:val="22"/>
          <w:szCs w:val="22"/>
        </w:rPr>
        <w:tab/>
        <w:t>Faculty Forum Executive Committee (1990-1991)</w:t>
      </w:r>
    </w:p>
    <w:p w14:paraId="71EECD7D" w14:textId="77777777" w:rsidR="007F39C9" w:rsidRPr="00EF6454" w:rsidRDefault="007F39C9" w:rsidP="00EF6454">
      <w:pPr>
        <w:tabs>
          <w:tab w:val="left" w:pos="720"/>
        </w:tabs>
        <w:spacing w:line="240" w:lineRule="exact"/>
        <w:rPr>
          <w:sz w:val="22"/>
          <w:szCs w:val="22"/>
        </w:rPr>
      </w:pPr>
      <w:r w:rsidRPr="00EF6454">
        <w:rPr>
          <w:sz w:val="22"/>
          <w:szCs w:val="22"/>
        </w:rPr>
        <w:tab/>
      </w:r>
      <w:r w:rsidRPr="00EF6454">
        <w:rPr>
          <w:sz w:val="22"/>
          <w:szCs w:val="22"/>
        </w:rPr>
        <w:tab/>
      </w:r>
      <w:r w:rsidRPr="00EF6454">
        <w:rPr>
          <w:sz w:val="22"/>
          <w:szCs w:val="22"/>
        </w:rPr>
        <w:tab/>
        <w:t>Faculty Forum Curriculum Committee (1989-1990)</w:t>
      </w:r>
    </w:p>
    <w:p w14:paraId="714E2014" w14:textId="77777777" w:rsidR="007F39C9" w:rsidRPr="00EF6454" w:rsidRDefault="007F39C9" w:rsidP="00EF6454">
      <w:pPr>
        <w:tabs>
          <w:tab w:val="left" w:pos="720"/>
        </w:tabs>
        <w:spacing w:line="240" w:lineRule="exact"/>
        <w:rPr>
          <w:sz w:val="22"/>
          <w:szCs w:val="22"/>
        </w:rPr>
      </w:pPr>
      <w:r w:rsidRPr="00EF6454">
        <w:rPr>
          <w:sz w:val="22"/>
          <w:szCs w:val="22"/>
        </w:rPr>
        <w:t xml:space="preserve"> Texas A&amp;M </w:t>
      </w:r>
      <w:r w:rsidRPr="00EF6454">
        <w:rPr>
          <w:sz w:val="22"/>
          <w:szCs w:val="22"/>
        </w:rPr>
        <w:tab/>
      </w:r>
      <w:r w:rsidRPr="00EF6454">
        <w:rPr>
          <w:sz w:val="22"/>
          <w:szCs w:val="22"/>
        </w:rPr>
        <w:tab/>
        <w:t>Aggie Bar Association Scholarship Committee (1985)</w:t>
      </w:r>
    </w:p>
    <w:p w14:paraId="5D31A037" w14:textId="77777777" w:rsidR="007F39C9" w:rsidRPr="00EF6454" w:rsidRDefault="007F39C9" w:rsidP="00EF6454">
      <w:pPr>
        <w:tabs>
          <w:tab w:val="left" w:pos="720"/>
        </w:tabs>
        <w:spacing w:line="240" w:lineRule="exact"/>
        <w:rPr>
          <w:sz w:val="22"/>
          <w:szCs w:val="22"/>
        </w:rPr>
      </w:pPr>
      <w:r w:rsidRPr="00EF6454">
        <w:rPr>
          <w:sz w:val="22"/>
          <w:szCs w:val="22"/>
        </w:rPr>
        <w:tab/>
      </w:r>
      <w:r w:rsidRPr="00EF6454">
        <w:rPr>
          <w:sz w:val="22"/>
          <w:szCs w:val="22"/>
        </w:rPr>
        <w:tab/>
      </w:r>
      <w:r w:rsidRPr="00EF6454">
        <w:rPr>
          <w:sz w:val="22"/>
          <w:szCs w:val="22"/>
        </w:rPr>
        <w:tab/>
        <w:t>Academic Freedom, Tenure, and Responsibility (1982-1984)</w:t>
      </w:r>
    </w:p>
    <w:p w14:paraId="53DC4F0C" w14:textId="77777777" w:rsidR="007F39C9" w:rsidRPr="00EF6454" w:rsidRDefault="007F39C9" w:rsidP="00EF6454">
      <w:pPr>
        <w:tabs>
          <w:tab w:val="left" w:pos="720"/>
        </w:tabs>
        <w:spacing w:line="240" w:lineRule="exact"/>
        <w:rPr>
          <w:sz w:val="22"/>
          <w:szCs w:val="22"/>
        </w:rPr>
      </w:pPr>
      <w:r w:rsidRPr="00EF6454">
        <w:rPr>
          <w:sz w:val="22"/>
          <w:szCs w:val="22"/>
        </w:rPr>
        <w:tab/>
      </w:r>
      <w:r w:rsidRPr="00EF6454">
        <w:rPr>
          <w:sz w:val="22"/>
          <w:szCs w:val="22"/>
        </w:rPr>
        <w:tab/>
      </w:r>
      <w:r w:rsidRPr="00EF6454">
        <w:rPr>
          <w:sz w:val="22"/>
          <w:szCs w:val="22"/>
        </w:rPr>
        <w:tab/>
        <w:t>Faculty Development and Leave Committee (1979-1982)</w:t>
      </w:r>
    </w:p>
    <w:p w14:paraId="45D15CDF" w14:textId="77777777" w:rsidR="007F39C9" w:rsidRPr="00EF6454" w:rsidRDefault="007F39C9" w:rsidP="001C4712">
      <w:pPr>
        <w:tabs>
          <w:tab w:val="left" w:pos="720"/>
        </w:tabs>
        <w:spacing w:line="240" w:lineRule="exact"/>
        <w:rPr>
          <w:sz w:val="22"/>
          <w:szCs w:val="22"/>
        </w:rPr>
      </w:pPr>
      <w:r w:rsidRPr="00EF6454">
        <w:rPr>
          <w:sz w:val="22"/>
          <w:szCs w:val="22"/>
        </w:rPr>
        <w:tab/>
      </w:r>
      <w:r w:rsidRPr="00EF6454">
        <w:rPr>
          <w:sz w:val="22"/>
          <w:szCs w:val="22"/>
        </w:rPr>
        <w:tab/>
      </w:r>
      <w:r w:rsidRPr="00EF6454">
        <w:rPr>
          <w:sz w:val="22"/>
          <w:szCs w:val="22"/>
        </w:rPr>
        <w:tab/>
        <w:t>Teaching Ef</w:t>
      </w:r>
      <w:r w:rsidR="00A52555" w:rsidRPr="00EF6454">
        <w:rPr>
          <w:sz w:val="22"/>
          <w:szCs w:val="22"/>
        </w:rPr>
        <w:t>fectiveness Committee (</w:t>
      </w:r>
      <w:r w:rsidRPr="00EF6454">
        <w:rPr>
          <w:sz w:val="22"/>
          <w:szCs w:val="22"/>
        </w:rPr>
        <w:t>1980-81)</w:t>
      </w:r>
    </w:p>
    <w:p w14:paraId="0BE4A4DE" w14:textId="77777777" w:rsidR="007F39C9" w:rsidRPr="00EF6454" w:rsidRDefault="007F39C9" w:rsidP="001C4712">
      <w:pPr>
        <w:tabs>
          <w:tab w:val="left" w:pos="720"/>
        </w:tabs>
        <w:spacing w:line="240" w:lineRule="exact"/>
        <w:rPr>
          <w:sz w:val="22"/>
          <w:szCs w:val="22"/>
        </w:rPr>
      </w:pPr>
      <w:r w:rsidRPr="00EF6454">
        <w:rPr>
          <w:sz w:val="22"/>
          <w:szCs w:val="22"/>
        </w:rPr>
        <w:tab/>
      </w:r>
      <w:r w:rsidRPr="00EF6454">
        <w:rPr>
          <w:sz w:val="22"/>
          <w:szCs w:val="22"/>
        </w:rPr>
        <w:tab/>
      </w:r>
      <w:r w:rsidRPr="00EF6454">
        <w:rPr>
          <w:sz w:val="22"/>
          <w:szCs w:val="22"/>
        </w:rPr>
        <w:tab/>
        <w:t>Fa</w:t>
      </w:r>
      <w:r w:rsidR="00A52555" w:rsidRPr="00EF6454">
        <w:rPr>
          <w:sz w:val="22"/>
          <w:szCs w:val="22"/>
        </w:rPr>
        <w:t>culty Affairs Council (</w:t>
      </w:r>
      <w:r w:rsidRPr="00EF6454">
        <w:rPr>
          <w:sz w:val="22"/>
          <w:szCs w:val="22"/>
        </w:rPr>
        <w:t>1976-1978)</w:t>
      </w:r>
    </w:p>
    <w:p w14:paraId="5D95818F" w14:textId="77777777" w:rsidR="007F39C9" w:rsidRPr="00EF6454" w:rsidRDefault="00A52555" w:rsidP="001C4712">
      <w:pPr>
        <w:tabs>
          <w:tab w:val="left" w:pos="720"/>
        </w:tabs>
        <w:spacing w:line="240" w:lineRule="exact"/>
        <w:rPr>
          <w:sz w:val="22"/>
          <w:szCs w:val="22"/>
        </w:rPr>
      </w:pPr>
      <w:r w:rsidRPr="00EF6454">
        <w:rPr>
          <w:sz w:val="22"/>
          <w:szCs w:val="22"/>
        </w:rPr>
        <w:tab/>
      </w:r>
      <w:r w:rsidRPr="00EF6454">
        <w:rPr>
          <w:sz w:val="22"/>
          <w:szCs w:val="22"/>
        </w:rPr>
        <w:tab/>
      </w:r>
      <w:r w:rsidRPr="00EF6454">
        <w:rPr>
          <w:sz w:val="22"/>
          <w:szCs w:val="22"/>
        </w:rPr>
        <w:tab/>
        <w:t>Academic Council (</w:t>
      </w:r>
      <w:r w:rsidR="007F39C9" w:rsidRPr="00EF6454">
        <w:rPr>
          <w:sz w:val="22"/>
          <w:szCs w:val="22"/>
        </w:rPr>
        <w:t>1976-1978)</w:t>
      </w:r>
    </w:p>
    <w:p w14:paraId="4B982B88" w14:textId="77777777" w:rsidR="007F39C9" w:rsidRPr="00EF6454" w:rsidRDefault="007F39C9" w:rsidP="001C4712">
      <w:pPr>
        <w:tabs>
          <w:tab w:val="left" w:pos="720"/>
        </w:tabs>
        <w:spacing w:line="240" w:lineRule="exact"/>
        <w:rPr>
          <w:sz w:val="22"/>
          <w:szCs w:val="22"/>
        </w:rPr>
      </w:pPr>
      <w:r w:rsidRPr="00EF6454">
        <w:rPr>
          <w:sz w:val="22"/>
          <w:szCs w:val="22"/>
        </w:rPr>
        <w:tab/>
      </w:r>
      <w:r w:rsidRPr="00EF6454">
        <w:rPr>
          <w:sz w:val="22"/>
          <w:szCs w:val="22"/>
        </w:rPr>
        <w:tab/>
      </w:r>
      <w:r w:rsidRPr="00EF6454">
        <w:rPr>
          <w:sz w:val="22"/>
          <w:szCs w:val="22"/>
        </w:rPr>
        <w:tab/>
      </w:r>
      <w:r w:rsidRPr="00EF6454">
        <w:rPr>
          <w:b/>
          <w:sz w:val="22"/>
          <w:szCs w:val="22"/>
        </w:rPr>
        <w:t>Chair</w:t>
      </w:r>
      <w:r w:rsidRPr="00EF6454">
        <w:rPr>
          <w:sz w:val="22"/>
          <w:szCs w:val="22"/>
        </w:rPr>
        <w:t>, Employee Complaint and Appeal Panel (1974-1976)</w:t>
      </w:r>
    </w:p>
    <w:p w14:paraId="27CADF6B" w14:textId="76F608DD" w:rsidR="007F39C9" w:rsidRPr="00EF6454" w:rsidRDefault="00812AC0" w:rsidP="001C4712">
      <w:pPr>
        <w:tabs>
          <w:tab w:val="left" w:pos="720"/>
        </w:tabs>
        <w:spacing w:line="240" w:lineRule="exact"/>
        <w:rPr>
          <w:sz w:val="22"/>
          <w:szCs w:val="22"/>
        </w:rPr>
      </w:pPr>
      <w:r>
        <w:rPr>
          <w:sz w:val="22"/>
          <w:szCs w:val="22"/>
        </w:rPr>
        <w:t xml:space="preserve">  </w:t>
      </w:r>
      <w:r w:rsidR="007F39C9" w:rsidRPr="00EF6454">
        <w:rPr>
          <w:sz w:val="22"/>
          <w:szCs w:val="22"/>
        </w:rPr>
        <w:t xml:space="preserve"> Akron</w:t>
      </w:r>
      <w:r w:rsidR="007F39C9" w:rsidRPr="00EF6454">
        <w:rPr>
          <w:sz w:val="22"/>
          <w:szCs w:val="22"/>
        </w:rPr>
        <w:tab/>
      </w:r>
      <w:r w:rsidR="007F39C9" w:rsidRPr="00EF6454">
        <w:rPr>
          <w:sz w:val="22"/>
          <w:szCs w:val="22"/>
        </w:rPr>
        <w:tab/>
        <w:t>University Council (1972-1973)</w:t>
      </w:r>
    </w:p>
    <w:p w14:paraId="2CE9CBA3" w14:textId="77777777" w:rsidR="007F39C9" w:rsidRPr="00EF6454" w:rsidRDefault="007F39C9" w:rsidP="001C4712">
      <w:pPr>
        <w:tabs>
          <w:tab w:val="left" w:pos="720"/>
        </w:tabs>
        <w:spacing w:line="240" w:lineRule="exact"/>
        <w:rPr>
          <w:sz w:val="22"/>
          <w:szCs w:val="22"/>
        </w:rPr>
      </w:pPr>
      <w:r w:rsidRPr="00EF6454">
        <w:rPr>
          <w:sz w:val="22"/>
          <w:szCs w:val="22"/>
        </w:rPr>
        <w:tab/>
      </w:r>
      <w:r w:rsidRPr="00EF6454">
        <w:rPr>
          <w:sz w:val="22"/>
          <w:szCs w:val="22"/>
        </w:rPr>
        <w:tab/>
      </w:r>
      <w:r w:rsidRPr="00EF6454">
        <w:rPr>
          <w:sz w:val="22"/>
          <w:szCs w:val="22"/>
        </w:rPr>
        <w:tab/>
        <w:t>Graduate Faculty-Student Policy Committee (1972-1973)</w:t>
      </w:r>
    </w:p>
    <w:p w14:paraId="2035F5CC" w14:textId="77777777" w:rsidR="007F39C9" w:rsidRPr="00EF6454" w:rsidRDefault="007F39C9" w:rsidP="001C4712">
      <w:pPr>
        <w:tabs>
          <w:tab w:val="left" w:pos="720"/>
        </w:tabs>
        <w:spacing w:line="240" w:lineRule="exact"/>
        <w:rPr>
          <w:sz w:val="22"/>
          <w:szCs w:val="22"/>
        </w:rPr>
      </w:pPr>
      <w:r w:rsidRPr="00EF6454">
        <w:rPr>
          <w:sz w:val="22"/>
          <w:szCs w:val="22"/>
        </w:rPr>
        <w:tab/>
      </w:r>
      <w:r w:rsidRPr="00EF6454">
        <w:rPr>
          <w:sz w:val="22"/>
          <w:szCs w:val="22"/>
        </w:rPr>
        <w:tab/>
      </w:r>
      <w:r w:rsidRPr="00EF6454">
        <w:rPr>
          <w:sz w:val="22"/>
          <w:szCs w:val="22"/>
        </w:rPr>
        <w:tab/>
        <w:t>Reference Committee (1972-1973)</w:t>
      </w:r>
    </w:p>
    <w:p w14:paraId="512354D2" w14:textId="77777777" w:rsidR="003D3D6E" w:rsidRPr="001C4712" w:rsidRDefault="003D3D6E" w:rsidP="001C4712">
      <w:pPr>
        <w:tabs>
          <w:tab w:val="left" w:pos="720"/>
        </w:tabs>
        <w:spacing w:line="240" w:lineRule="exact"/>
        <w:rPr>
          <w:sz w:val="20"/>
        </w:rPr>
      </w:pPr>
    </w:p>
    <w:p w14:paraId="5379E197" w14:textId="77777777" w:rsidR="007F39C9" w:rsidRPr="00EF6454" w:rsidRDefault="007F39C9" w:rsidP="001C4712">
      <w:pPr>
        <w:tabs>
          <w:tab w:val="left" w:pos="720"/>
        </w:tabs>
        <w:spacing w:line="240" w:lineRule="exact"/>
      </w:pPr>
      <w:r w:rsidRPr="00EF6454">
        <w:rPr>
          <w:b/>
          <w:u w:val="single"/>
        </w:rPr>
        <w:t>College/Unit Level</w:t>
      </w:r>
    </w:p>
    <w:p w14:paraId="05D04DE1" w14:textId="77777777" w:rsidR="00120FD9" w:rsidRPr="00EF6454" w:rsidRDefault="003E3FBF" w:rsidP="001C4712">
      <w:pPr>
        <w:tabs>
          <w:tab w:val="left" w:pos="720"/>
        </w:tabs>
        <w:spacing w:line="240" w:lineRule="exact"/>
        <w:rPr>
          <w:sz w:val="22"/>
          <w:szCs w:val="22"/>
        </w:rPr>
      </w:pPr>
      <w:r w:rsidRPr="00EF6454">
        <w:rPr>
          <w:sz w:val="22"/>
          <w:szCs w:val="22"/>
        </w:rPr>
        <w:t>ASU Polytechnic</w:t>
      </w:r>
      <w:r w:rsidRPr="00EF6454">
        <w:rPr>
          <w:sz w:val="22"/>
          <w:szCs w:val="22"/>
        </w:rPr>
        <w:tab/>
      </w:r>
      <w:r w:rsidR="00120FD9">
        <w:rPr>
          <w:sz w:val="22"/>
          <w:szCs w:val="22"/>
        </w:rPr>
        <w:t>Chair</w:t>
      </w:r>
      <w:r w:rsidR="00120FD9" w:rsidRPr="00EF6454">
        <w:rPr>
          <w:sz w:val="22"/>
          <w:szCs w:val="22"/>
        </w:rPr>
        <w:t xml:space="preserve">, College of Technology and Innovation </w:t>
      </w:r>
      <w:r w:rsidR="00120FD9">
        <w:rPr>
          <w:sz w:val="22"/>
          <w:szCs w:val="22"/>
        </w:rPr>
        <w:t>Management Core Task Force</w:t>
      </w:r>
      <w:r w:rsidR="00120FD9" w:rsidRPr="00EF6454">
        <w:rPr>
          <w:sz w:val="22"/>
          <w:szCs w:val="22"/>
        </w:rPr>
        <w:t xml:space="preserve"> (201</w:t>
      </w:r>
      <w:r w:rsidR="00120FD9">
        <w:rPr>
          <w:sz w:val="22"/>
          <w:szCs w:val="22"/>
        </w:rPr>
        <w:t>1-2012</w:t>
      </w:r>
      <w:r w:rsidR="00120FD9" w:rsidRPr="00EF6454">
        <w:rPr>
          <w:sz w:val="22"/>
          <w:szCs w:val="22"/>
        </w:rPr>
        <w:t>)</w:t>
      </w:r>
    </w:p>
    <w:p w14:paraId="2348530F" w14:textId="77777777" w:rsidR="003E3FBF" w:rsidRPr="00EF6454" w:rsidRDefault="00120FD9" w:rsidP="001C4712">
      <w:pPr>
        <w:tabs>
          <w:tab w:val="left" w:pos="720"/>
        </w:tabs>
        <w:spacing w:line="240" w:lineRule="exact"/>
        <w:rPr>
          <w:sz w:val="22"/>
          <w:szCs w:val="22"/>
        </w:rPr>
      </w:pPr>
      <w:r>
        <w:rPr>
          <w:sz w:val="22"/>
          <w:szCs w:val="22"/>
        </w:rPr>
        <w:tab/>
      </w:r>
      <w:r>
        <w:rPr>
          <w:sz w:val="22"/>
          <w:szCs w:val="22"/>
        </w:rPr>
        <w:tab/>
      </w:r>
      <w:r>
        <w:rPr>
          <w:sz w:val="22"/>
          <w:szCs w:val="22"/>
        </w:rPr>
        <w:tab/>
      </w:r>
      <w:r w:rsidR="003E3FBF" w:rsidRPr="00EF6454">
        <w:rPr>
          <w:sz w:val="22"/>
          <w:szCs w:val="22"/>
        </w:rPr>
        <w:t>Member, College of Technology and Innovation Instructor Search Committee (2010)</w:t>
      </w:r>
    </w:p>
    <w:p w14:paraId="28A72145" w14:textId="77777777" w:rsidR="00120FD9" w:rsidRDefault="00120FD9" w:rsidP="001C4712">
      <w:pPr>
        <w:tabs>
          <w:tab w:val="left" w:pos="720"/>
        </w:tabs>
        <w:spacing w:line="240" w:lineRule="exact"/>
        <w:rPr>
          <w:szCs w:val="24"/>
        </w:rPr>
      </w:pPr>
      <w:r w:rsidRPr="00EF6454">
        <w:rPr>
          <w:szCs w:val="24"/>
        </w:rPr>
        <w:t>W. P. Carey School</w:t>
      </w:r>
      <w:r w:rsidRPr="00EF6454">
        <w:rPr>
          <w:szCs w:val="24"/>
        </w:rPr>
        <w:tab/>
        <w:t>Member, School Personnel Committee (2011)</w:t>
      </w:r>
    </w:p>
    <w:p w14:paraId="2EB41E19" w14:textId="77777777" w:rsidR="00120FD9" w:rsidRPr="00EF6454" w:rsidRDefault="00120FD9" w:rsidP="00120FD9">
      <w:pPr>
        <w:tabs>
          <w:tab w:val="left" w:pos="720"/>
        </w:tabs>
        <w:spacing w:line="240" w:lineRule="exact"/>
        <w:rPr>
          <w:sz w:val="22"/>
          <w:szCs w:val="22"/>
        </w:rPr>
      </w:pPr>
      <w:r>
        <w:rPr>
          <w:szCs w:val="24"/>
        </w:rPr>
        <w:tab/>
      </w:r>
      <w:r>
        <w:rPr>
          <w:szCs w:val="24"/>
        </w:rPr>
        <w:tab/>
      </w:r>
      <w:r>
        <w:rPr>
          <w:szCs w:val="24"/>
        </w:rPr>
        <w:tab/>
        <w:t>Member, Masters Standards Committee (2009-2010)</w:t>
      </w:r>
    </w:p>
    <w:p w14:paraId="4EF36A3E" w14:textId="77777777" w:rsidR="008D6D30" w:rsidRPr="00EF6454" w:rsidRDefault="007F39C9" w:rsidP="00EF6454">
      <w:pPr>
        <w:tabs>
          <w:tab w:val="left" w:pos="720"/>
        </w:tabs>
        <w:spacing w:line="240" w:lineRule="exact"/>
        <w:rPr>
          <w:sz w:val="22"/>
          <w:szCs w:val="22"/>
        </w:rPr>
      </w:pPr>
      <w:r w:rsidRPr="00EF6454">
        <w:rPr>
          <w:sz w:val="22"/>
          <w:szCs w:val="22"/>
        </w:rPr>
        <w:t>ASU West</w:t>
      </w:r>
      <w:r w:rsidR="00EE2139" w:rsidRPr="00EF6454">
        <w:rPr>
          <w:sz w:val="22"/>
          <w:szCs w:val="22"/>
        </w:rPr>
        <w:tab/>
      </w:r>
      <w:r w:rsidR="00EE2139" w:rsidRPr="00EF6454">
        <w:rPr>
          <w:sz w:val="22"/>
          <w:szCs w:val="22"/>
        </w:rPr>
        <w:tab/>
      </w:r>
      <w:r w:rsidR="008D6D30" w:rsidRPr="00EF6454">
        <w:rPr>
          <w:sz w:val="22"/>
          <w:szCs w:val="22"/>
        </w:rPr>
        <w:t>Member, SRCA Grants Committee (2004-2005)</w:t>
      </w:r>
    </w:p>
    <w:p w14:paraId="6B3F9919" w14:textId="77777777" w:rsidR="00A52555" w:rsidRPr="00EF6454" w:rsidRDefault="008D6D30" w:rsidP="00EF6454">
      <w:pPr>
        <w:tabs>
          <w:tab w:val="left" w:pos="720"/>
        </w:tabs>
        <w:spacing w:line="240" w:lineRule="exact"/>
        <w:rPr>
          <w:sz w:val="22"/>
          <w:szCs w:val="22"/>
        </w:rPr>
      </w:pPr>
      <w:r w:rsidRPr="00EF6454">
        <w:rPr>
          <w:sz w:val="22"/>
          <w:szCs w:val="22"/>
        </w:rPr>
        <w:tab/>
      </w:r>
      <w:r w:rsidRPr="00EF6454">
        <w:rPr>
          <w:sz w:val="22"/>
          <w:szCs w:val="22"/>
        </w:rPr>
        <w:tab/>
      </w:r>
      <w:r w:rsidRPr="00EF6454">
        <w:rPr>
          <w:sz w:val="22"/>
          <w:szCs w:val="22"/>
        </w:rPr>
        <w:tab/>
      </w:r>
      <w:r w:rsidR="00A52555" w:rsidRPr="00EF6454">
        <w:rPr>
          <w:sz w:val="22"/>
          <w:szCs w:val="22"/>
        </w:rPr>
        <w:t>Member, Strategic Planning/Program Review Committee (2004-2005)</w:t>
      </w:r>
    </w:p>
    <w:p w14:paraId="01E1465A" w14:textId="77777777" w:rsidR="00A52555" w:rsidRPr="00EF6454" w:rsidRDefault="00A52555" w:rsidP="00EF6454">
      <w:pPr>
        <w:tabs>
          <w:tab w:val="left" w:pos="720"/>
        </w:tabs>
        <w:spacing w:line="240" w:lineRule="exact"/>
        <w:rPr>
          <w:sz w:val="22"/>
          <w:szCs w:val="22"/>
        </w:rPr>
      </w:pPr>
      <w:r w:rsidRPr="00EF6454">
        <w:rPr>
          <w:sz w:val="22"/>
          <w:szCs w:val="22"/>
        </w:rPr>
        <w:tab/>
      </w:r>
      <w:r w:rsidRPr="00EF6454">
        <w:rPr>
          <w:sz w:val="22"/>
          <w:szCs w:val="22"/>
        </w:rPr>
        <w:tab/>
      </w:r>
      <w:r w:rsidRPr="00EF6454">
        <w:rPr>
          <w:sz w:val="22"/>
          <w:szCs w:val="22"/>
        </w:rPr>
        <w:tab/>
        <w:t>Member, Master’s Degree Program Committee (2004-2005)</w:t>
      </w:r>
    </w:p>
    <w:p w14:paraId="3A549E52" w14:textId="77777777" w:rsidR="00A52555" w:rsidRPr="00EF6454" w:rsidRDefault="00A52555" w:rsidP="00EF6454">
      <w:pPr>
        <w:tabs>
          <w:tab w:val="left" w:pos="720"/>
        </w:tabs>
        <w:spacing w:line="240" w:lineRule="exact"/>
        <w:rPr>
          <w:sz w:val="22"/>
          <w:szCs w:val="22"/>
        </w:rPr>
      </w:pPr>
      <w:r w:rsidRPr="00EF6454">
        <w:rPr>
          <w:sz w:val="22"/>
          <w:szCs w:val="22"/>
        </w:rPr>
        <w:tab/>
      </w:r>
      <w:r w:rsidRPr="00EF6454">
        <w:rPr>
          <w:sz w:val="22"/>
          <w:szCs w:val="22"/>
        </w:rPr>
        <w:tab/>
      </w:r>
      <w:r w:rsidRPr="00EF6454">
        <w:rPr>
          <w:sz w:val="22"/>
          <w:szCs w:val="22"/>
        </w:rPr>
        <w:tab/>
        <w:t>Member, School Probationary, Tenure, Promotion Committee (2003-2005)</w:t>
      </w:r>
    </w:p>
    <w:p w14:paraId="5B4A8F66" w14:textId="77777777" w:rsidR="007F39C9" w:rsidRPr="00EF6454" w:rsidRDefault="00A52555" w:rsidP="00EF6454">
      <w:pPr>
        <w:tabs>
          <w:tab w:val="left" w:pos="720"/>
        </w:tabs>
        <w:spacing w:line="240" w:lineRule="exact"/>
        <w:rPr>
          <w:sz w:val="22"/>
          <w:szCs w:val="22"/>
        </w:rPr>
      </w:pPr>
      <w:r w:rsidRPr="00EF6454">
        <w:rPr>
          <w:sz w:val="22"/>
          <w:szCs w:val="22"/>
        </w:rPr>
        <w:tab/>
      </w:r>
      <w:r w:rsidRPr="00EF6454">
        <w:rPr>
          <w:sz w:val="22"/>
          <w:szCs w:val="22"/>
        </w:rPr>
        <w:tab/>
      </w:r>
      <w:r w:rsidRPr="00EF6454">
        <w:rPr>
          <w:sz w:val="22"/>
          <w:szCs w:val="22"/>
        </w:rPr>
        <w:tab/>
      </w:r>
      <w:r w:rsidR="007F39C9" w:rsidRPr="00EF6454">
        <w:rPr>
          <w:sz w:val="22"/>
          <w:szCs w:val="22"/>
        </w:rPr>
        <w:t>Member, Executive Co</w:t>
      </w:r>
      <w:r w:rsidR="004E4AB3" w:rsidRPr="00EF6454">
        <w:rPr>
          <w:sz w:val="22"/>
          <w:szCs w:val="22"/>
        </w:rPr>
        <w:t>uncil</w:t>
      </w:r>
      <w:r w:rsidR="007F39C9" w:rsidRPr="00EF6454">
        <w:rPr>
          <w:sz w:val="22"/>
          <w:szCs w:val="22"/>
        </w:rPr>
        <w:t xml:space="preserve"> (1999-200</w:t>
      </w:r>
      <w:r w:rsidR="00360235" w:rsidRPr="00EF6454">
        <w:rPr>
          <w:sz w:val="22"/>
          <w:szCs w:val="22"/>
        </w:rPr>
        <w:t>4</w:t>
      </w:r>
      <w:r w:rsidR="007F39C9" w:rsidRPr="00EF6454">
        <w:rPr>
          <w:sz w:val="22"/>
          <w:szCs w:val="22"/>
        </w:rPr>
        <w:t>)</w:t>
      </w:r>
    </w:p>
    <w:p w14:paraId="566C2434" w14:textId="77777777" w:rsidR="007F39C9" w:rsidRPr="00EF6454" w:rsidRDefault="007F39C9" w:rsidP="00EF6454">
      <w:pPr>
        <w:tabs>
          <w:tab w:val="left" w:pos="720"/>
        </w:tabs>
        <w:spacing w:line="240" w:lineRule="exact"/>
        <w:rPr>
          <w:sz w:val="22"/>
          <w:szCs w:val="22"/>
        </w:rPr>
      </w:pPr>
      <w:r w:rsidRPr="00EF6454">
        <w:rPr>
          <w:sz w:val="22"/>
          <w:szCs w:val="22"/>
        </w:rPr>
        <w:tab/>
      </w:r>
      <w:r w:rsidRPr="00EF6454">
        <w:rPr>
          <w:sz w:val="22"/>
          <w:szCs w:val="22"/>
        </w:rPr>
        <w:tab/>
      </w:r>
      <w:r w:rsidRPr="00EF6454">
        <w:rPr>
          <w:sz w:val="22"/>
          <w:szCs w:val="22"/>
        </w:rPr>
        <w:tab/>
      </w:r>
      <w:r w:rsidRPr="00EF6454">
        <w:rPr>
          <w:b/>
          <w:sz w:val="22"/>
          <w:szCs w:val="22"/>
        </w:rPr>
        <w:t>Chair</w:t>
      </w:r>
      <w:r w:rsidRPr="00EF6454">
        <w:rPr>
          <w:sz w:val="22"/>
          <w:szCs w:val="22"/>
        </w:rPr>
        <w:t>, Personnel (P&amp;T) Committee (1999-2000)</w:t>
      </w:r>
    </w:p>
    <w:p w14:paraId="0DB5CB2A" w14:textId="77777777" w:rsidR="007F39C9" w:rsidRPr="00EF6454" w:rsidRDefault="007F39C9" w:rsidP="00EF6454">
      <w:pPr>
        <w:tabs>
          <w:tab w:val="left" w:pos="0"/>
        </w:tabs>
        <w:spacing w:line="240" w:lineRule="exact"/>
        <w:ind w:left="720" w:hanging="720"/>
        <w:rPr>
          <w:sz w:val="22"/>
          <w:szCs w:val="22"/>
        </w:rPr>
      </w:pPr>
      <w:r w:rsidRPr="00EF6454">
        <w:rPr>
          <w:sz w:val="22"/>
          <w:szCs w:val="22"/>
        </w:rPr>
        <w:tab/>
      </w:r>
      <w:r w:rsidRPr="00EF6454">
        <w:rPr>
          <w:sz w:val="22"/>
          <w:szCs w:val="22"/>
        </w:rPr>
        <w:tab/>
      </w:r>
      <w:r w:rsidRPr="00EF6454">
        <w:rPr>
          <w:sz w:val="22"/>
          <w:szCs w:val="22"/>
        </w:rPr>
        <w:tab/>
        <w:t>Member, MBA Admissions Committee (1997-2000)</w:t>
      </w:r>
    </w:p>
    <w:p w14:paraId="123FCFCB" w14:textId="77777777" w:rsidR="007F39C9" w:rsidRPr="00EF6454" w:rsidRDefault="007F39C9" w:rsidP="00EF6454">
      <w:pPr>
        <w:tabs>
          <w:tab w:val="left" w:pos="720"/>
        </w:tabs>
        <w:spacing w:line="240" w:lineRule="exact"/>
        <w:rPr>
          <w:sz w:val="22"/>
          <w:szCs w:val="22"/>
        </w:rPr>
      </w:pPr>
      <w:r w:rsidRPr="00EF6454">
        <w:rPr>
          <w:sz w:val="22"/>
          <w:szCs w:val="22"/>
        </w:rPr>
        <w:tab/>
      </w:r>
      <w:r w:rsidRPr="00EF6454">
        <w:rPr>
          <w:sz w:val="22"/>
          <w:szCs w:val="22"/>
        </w:rPr>
        <w:tab/>
      </w:r>
      <w:r w:rsidRPr="00EF6454">
        <w:rPr>
          <w:sz w:val="22"/>
          <w:szCs w:val="22"/>
        </w:rPr>
        <w:tab/>
        <w:t>Member, MBA Faculty Advisory Committee (1996-2000)</w:t>
      </w:r>
    </w:p>
    <w:p w14:paraId="351367CD" w14:textId="77777777" w:rsidR="007F39C9" w:rsidRPr="00EF6454" w:rsidRDefault="007F39C9" w:rsidP="00EF6454">
      <w:pPr>
        <w:tabs>
          <w:tab w:val="left" w:pos="720"/>
        </w:tabs>
        <w:spacing w:line="240" w:lineRule="exact"/>
        <w:rPr>
          <w:sz w:val="22"/>
          <w:szCs w:val="22"/>
        </w:rPr>
      </w:pPr>
      <w:r w:rsidRPr="00EF6454">
        <w:rPr>
          <w:sz w:val="22"/>
          <w:szCs w:val="22"/>
        </w:rPr>
        <w:tab/>
      </w:r>
      <w:r w:rsidRPr="00EF6454">
        <w:rPr>
          <w:sz w:val="22"/>
          <w:szCs w:val="22"/>
        </w:rPr>
        <w:tab/>
      </w:r>
      <w:r w:rsidRPr="00EF6454">
        <w:rPr>
          <w:sz w:val="22"/>
          <w:szCs w:val="22"/>
        </w:rPr>
        <w:tab/>
        <w:t>Member, AVS Task Force (1997-1998)</w:t>
      </w:r>
    </w:p>
    <w:p w14:paraId="44820122" w14:textId="77777777" w:rsidR="007F39C9" w:rsidRPr="00EF6454" w:rsidRDefault="007F39C9" w:rsidP="00EF6454">
      <w:pPr>
        <w:tabs>
          <w:tab w:val="left" w:pos="720"/>
        </w:tabs>
        <w:spacing w:line="240" w:lineRule="exact"/>
        <w:rPr>
          <w:sz w:val="22"/>
          <w:szCs w:val="22"/>
        </w:rPr>
      </w:pPr>
      <w:r w:rsidRPr="00EF6454">
        <w:rPr>
          <w:sz w:val="22"/>
          <w:szCs w:val="22"/>
        </w:rPr>
        <w:tab/>
      </w:r>
      <w:r w:rsidRPr="00EF6454">
        <w:rPr>
          <w:sz w:val="22"/>
          <w:szCs w:val="22"/>
        </w:rPr>
        <w:tab/>
      </w:r>
      <w:r w:rsidRPr="00EF6454">
        <w:rPr>
          <w:sz w:val="22"/>
          <w:szCs w:val="22"/>
        </w:rPr>
        <w:tab/>
        <w:t>Faculty Advisory Committee (1996-1997)</w:t>
      </w:r>
    </w:p>
    <w:p w14:paraId="4A725123" w14:textId="77777777" w:rsidR="007F39C9" w:rsidRPr="00EF6454" w:rsidRDefault="007F39C9" w:rsidP="00EF6454">
      <w:pPr>
        <w:tabs>
          <w:tab w:val="left" w:pos="720"/>
        </w:tabs>
        <w:spacing w:line="240" w:lineRule="exact"/>
        <w:rPr>
          <w:sz w:val="22"/>
          <w:szCs w:val="22"/>
        </w:rPr>
      </w:pPr>
      <w:r w:rsidRPr="00EF6454">
        <w:rPr>
          <w:sz w:val="22"/>
          <w:szCs w:val="22"/>
        </w:rPr>
        <w:tab/>
      </w:r>
      <w:r w:rsidRPr="00EF6454">
        <w:rPr>
          <w:sz w:val="22"/>
          <w:szCs w:val="22"/>
        </w:rPr>
        <w:tab/>
      </w:r>
      <w:r w:rsidRPr="00EF6454">
        <w:rPr>
          <w:sz w:val="22"/>
          <w:szCs w:val="22"/>
        </w:rPr>
        <w:tab/>
        <w:t>P&amp;T Committee (multiple years; 1990-1998)</w:t>
      </w:r>
    </w:p>
    <w:p w14:paraId="1E9F991D" w14:textId="77777777" w:rsidR="007F39C9" w:rsidRPr="00EF6454" w:rsidRDefault="007F39C9" w:rsidP="00EF6454">
      <w:pPr>
        <w:tabs>
          <w:tab w:val="left" w:pos="720"/>
        </w:tabs>
        <w:spacing w:line="240" w:lineRule="exact"/>
        <w:rPr>
          <w:sz w:val="22"/>
          <w:szCs w:val="22"/>
        </w:rPr>
      </w:pPr>
      <w:r w:rsidRPr="00EF6454">
        <w:rPr>
          <w:sz w:val="22"/>
          <w:szCs w:val="22"/>
        </w:rPr>
        <w:tab/>
      </w:r>
      <w:r w:rsidRPr="00EF6454">
        <w:rPr>
          <w:sz w:val="22"/>
          <w:szCs w:val="22"/>
        </w:rPr>
        <w:tab/>
      </w:r>
      <w:r w:rsidRPr="00EF6454">
        <w:rPr>
          <w:sz w:val="22"/>
          <w:szCs w:val="22"/>
        </w:rPr>
        <w:tab/>
      </w:r>
      <w:r w:rsidRPr="00EF6454">
        <w:rPr>
          <w:b/>
          <w:sz w:val="22"/>
          <w:szCs w:val="22"/>
        </w:rPr>
        <w:t>Chair</w:t>
      </w:r>
      <w:r w:rsidRPr="00EF6454">
        <w:rPr>
          <w:sz w:val="22"/>
          <w:szCs w:val="22"/>
        </w:rPr>
        <w:t>, Task Force on Goals and Tactics (1994)</w:t>
      </w:r>
    </w:p>
    <w:p w14:paraId="6BC1A880" w14:textId="77777777" w:rsidR="007F39C9" w:rsidRPr="00EF6454" w:rsidRDefault="007F39C9" w:rsidP="00EF6454">
      <w:pPr>
        <w:tabs>
          <w:tab w:val="left" w:pos="720"/>
        </w:tabs>
        <w:spacing w:line="240" w:lineRule="exact"/>
        <w:rPr>
          <w:sz w:val="22"/>
          <w:szCs w:val="22"/>
        </w:rPr>
      </w:pPr>
      <w:r w:rsidRPr="00EF6454">
        <w:rPr>
          <w:sz w:val="22"/>
          <w:szCs w:val="22"/>
        </w:rPr>
        <w:tab/>
      </w:r>
      <w:r w:rsidRPr="00EF6454">
        <w:rPr>
          <w:sz w:val="22"/>
          <w:szCs w:val="22"/>
        </w:rPr>
        <w:tab/>
      </w:r>
      <w:r w:rsidRPr="00EF6454">
        <w:rPr>
          <w:sz w:val="22"/>
          <w:szCs w:val="22"/>
        </w:rPr>
        <w:tab/>
        <w:t>Member, Executive Committee (1992-1993)</w:t>
      </w:r>
    </w:p>
    <w:p w14:paraId="7F6A34D3" w14:textId="77777777" w:rsidR="007F39C9" w:rsidRPr="00EF6454" w:rsidRDefault="007F39C9" w:rsidP="00EF6454">
      <w:pPr>
        <w:tabs>
          <w:tab w:val="left" w:pos="720"/>
        </w:tabs>
        <w:spacing w:line="240" w:lineRule="exact"/>
        <w:rPr>
          <w:sz w:val="22"/>
          <w:szCs w:val="22"/>
        </w:rPr>
      </w:pPr>
      <w:r w:rsidRPr="00EF6454">
        <w:rPr>
          <w:sz w:val="22"/>
          <w:szCs w:val="22"/>
        </w:rPr>
        <w:tab/>
      </w:r>
      <w:r w:rsidRPr="00EF6454">
        <w:rPr>
          <w:sz w:val="22"/>
          <w:szCs w:val="22"/>
        </w:rPr>
        <w:tab/>
      </w:r>
      <w:r w:rsidRPr="00EF6454">
        <w:rPr>
          <w:sz w:val="22"/>
          <w:szCs w:val="22"/>
        </w:rPr>
        <w:tab/>
        <w:t>Academic Programs Committee (1992-1993)</w:t>
      </w:r>
    </w:p>
    <w:p w14:paraId="28798C72" w14:textId="77777777" w:rsidR="007F39C9" w:rsidRPr="00EF6454" w:rsidRDefault="007F39C9" w:rsidP="00EF6454">
      <w:pPr>
        <w:tabs>
          <w:tab w:val="left" w:pos="720"/>
        </w:tabs>
        <w:spacing w:line="240" w:lineRule="exact"/>
        <w:rPr>
          <w:sz w:val="22"/>
          <w:szCs w:val="22"/>
        </w:rPr>
      </w:pPr>
      <w:r w:rsidRPr="00EF6454">
        <w:rPr>
          <w:sz w:val="22"/>
          <w:szCs w:val="22"/>
        </w:rPr>
        <w:tab/>
      </w:r>
      <w:r w:rsidRPr="00EF6454">
        <w:rPr>
          <w:sz w:val="22"/>
          <w:szCs w:val="22"/>
        </w:rPr>
        <w:tab/>
      </w:r>
      <w:r w:rsidRPr="00EF6454">
        <w:rPr>
          <w:sz w:val="22"/>
          <w:szCs w:val="22"/>
        </w:rPr>
        <w:tab/>
        <w:t>Management Committee (1992-1993)</w:t>
      </w:r>
    </w:p>
    <w:p w14:paraId="5A0DCCC0" w14:textId="77777777" w:rsidR="007F39C9" w:rsidRPr="00EF6454" w:rsidRDefault="007F39C9" w:rsidP="00EF6454">
      <w:pPr>
        <w:tabs>
          <w:tab w:val="left" w:pos="720"/>
        </w:tabs>
        <w:spacing w:line="240" w:lineRule="exact"/>
        <w:rPr>
          <w:sz w:val="22"/>
          <w:szCs w:val="22"/>
        </w:rPr>
      </w:pPr>
      <w:r w:rsidRPr="00EF6454">
        <w:rPr>
          <w:sz w:val="22"/>
          <w:szCs w:val="22"/>
        </w:rPr>
        <w:tab/>
      </w:r>
      <w:r w:rsidRPr="00EF6454">
        <w:rPr>
          <w:sz w:val="22"/>
          <w:szCs w:val="22"/>
        </w:rPr>
        <w:tab/>
      </w:r>
      <w:r w:rsidRPr="00EF6454">
        <w:rPr>
          <w:sz w:val="22"/>
          <w:szCs w:val="22"/>
        </w:rPr>
        <w:tab/>
        <w:t>Institute for International Business Advisory Committee (1990-1992)</w:t>
      </w:r>
    </w:p>
    <w:p w14:paraId="5E74CBB2" w14:textId="77777777" w:rsidR="007F39C9" w:rsidRPr="00EF6454" w:rsidRDefault="007F39C9" w:rsidP="00EF6454">
      <w:pPr>
        <w:tabs>
          <w:tab w:val="left" w:pos="720"/>
        </w:tabs>
        <w:spacing w:line="240" w:lineRule="exact"/>
        <w:rPr>
          <w:sz w:val="22"/>
          <w:szCs w:val="22"/>
        </w:rPr>
      </w:pPr>
      <w:r w:rsidRPr="00EF6454">
        <w:rPr>
          <w:sz w:val="22"/>
          <w:szCs w:val="22"/>
        </w:rPr>
        <w:tab/>
      </w:r>
      <w:r w:rsidRPr="00EF6454">
        <w:rPr>
          <w:sz w:val="22"/>
          <w:szCs w:val="22"/>
        </w:rPr>
        <w:tab/>
      </w:r>
      <w:r w:rsidRPr="00EF6454">
        <w:rPr>
          <w:sz w:val="22"/>
          <w:szCs w:val="22"/>
        </w:rPr>
        <w:tab/>
        <w:t>Institute for Business Development Advisory Committee (1990-1991)</w:t>
      </w:r>
    </w:p>
    <w:p w14:paraId="41B765B9" w14:textId="77777777" w:rsidR="007F39C9" w:rsidRPr="00EF6454" w:rsidRDefault="007F39C9" w:rsidP="00EF6454">
      <w:pPr>
        <w:tabs>
          <w:tab w:val="left" w:pos="720"/>
        </w:tabs>
        <w:spacing w:line="240" w:lineRule="exact"/>
        <w:rPr>
          <w:sz w:val="22"/>
          <w:szCs w:val="22"/>
        </w:rPr>
      </w:pPr>
      <w:r w:rsidRPr="00EF6454">
        <w:rPr>
          <w:sz w:val="22"/>
          <w:szCs w:val="22"/>
        </w:rPr>
        <w:tab/>
      </w:r>
      <w:r w:rsidRPr="00EF6454">
        <w:rPr>
          <w:sz w:val="22"/>
          <w:szCs w:val="22"/>
        </w:rPr>
        <w:tab/>
      </w:r>
      <w:r w:rsidRPr="00EF6454">
        <w:rPr>
          <w:sz w:val="22"/>
          <w:szCs w:val="22"/>
        </w:rPr>
        <w:tab/>
        <w:t>Planning Committee (2 years; 1989-1991)</w:t>
      </w:r>
    </w:p>
    <w:p w14:paraId="33C63FED" w14:textId="77777777" w:rsidR="007F39C9" w:rsidRPr="00EF6454" w:rsidRDefault="007F39C9" w:rsidP="00EF6454">
      <w:pPr>
        <w:tabs>
          <w:tab w:val="left" w:pos="720"/>
        </w:tabs>
        <w:spacing w:line="240" w:lineRule="exact"/>
        <w:rPr>
          <w:sz w:val="22"/>
          <w:szCs w:val="22"/>
        </w:rPr>
      </w:pPr>
      <w:r w:rsidRPr="00EF6454">
        <w:rPr>
          <w:sz w:val="22"/>
          <w:szCs w:val="22"/>
        </w:rPr>
        <w:tab/>
      </w:r>
      <w:r w:rsidRPr="00EF6454">
        <w:rPr>
          <w:sz w:val="22"/>
          <w:szCs w:val="22"/>
        </w:rPr>
        <w:tab/>
      </w:r>
      <w:r w:rsidRPr="00EF6454">
        <w:rPr>
          <w:sz w:val="22"/>
          <w:szCs w:val="22"/>
        </w:rPr>
        <w:tab/>
        <w:t>AGSIM Relations Committee (1990-1991)</w:t>
      </w:r>
    </w:p>
    <w:p w14:paraId="578F3925" w14:textId="77777777" w:rsidR="007F39C9" w:rsidRPr="00EF6454" w:rsidRDefault="007F39C9" w:rsidP="00EF6454">
      <w:pPr>
        <w:tabs>
          <w:tab w:val="left" w:pos="720"/>
        </w:tabs>
        <w:spacing w:line="240" w:lineRule="exact"/>
        <w:rPr>
          <w:sz w:val="22"/>
          <w:szCs w:val="22"/>
        </w:rPr>
      </w:pPr>
      <w:r w:rsidRPr="00EF6454">
        <w:rPr>
          <w:sz w:val="22"/>
          <w:szCs w:val="22"/>
        </w:rPr>
        <w:tab/>
      </w:r>
      <w:r w:rsidRPr="00EF6454">
        <w:rPr>
          <w:sz w:val="22"/>
          <w:szCs w:val="22"/>
        </w:rPr>
        <w:tab/>
      </w:r>
      <w:r w:rsidRPr="00EF6454">
        <w:rPr>
          <w:sz w:val="22"/>
          <w:szCs w:val="22"/>
        </w:rPr>
        <w:tab/>
      </w:r>
      <w:r w:rsidRPr="00EF6454">
        <w:rPr>
          <w:b/>
          <w:sz w:val="22"/>
          <w:szCs w:val="22"/>
        </w:rPr>
        <w:t>Chair</w:t>
      </w:r>
      <w:r w:rsidRPr="00EF6454">
        <w:rPr>
          <w:sz w:val="22"/>
          <w:szCs w:val="22"/>
        </w:rPr>
        <w:t>, MBA Curriculum Committee (1989-1991)</w:t>
      </w:r>
    </w:p>
    <w:p w14:paraId="2C901650" w14:textId="77777777" w:rsidR="007F39C9" w:rsidRPr="00EF6454" w:rsidRDefault="007F39C9" w:rsidP="00EF6454">
      <w:pPr>
        <w:tabs>
          <w:tab w:val="left" w:pos="720"/>
        </w:tabs>
        <w:spacing w:line="240" w:lineRule="exact"/>
        <w:rPr>
          <w:sz w:val="22"/>
          <w:szCs w:val="22"/>
        </w:rPr>
      </w:pPr>
      <w:r w:rsidRPr="00EF6454">
        <w:rPr>
          <w:sz w:val="22"/>
          <w:szCs w:val="22"/>
        </w:rPr>
        <w:tab/>
      </w:r>
      <w:r w:rsidRPr="00EF6454">
        <w:rPr>
          <w:sz w:val="22"/>
          <w:szCs w:val="22"/>
        </w:rPr>
        <w:tab/>
      </w:r>
      <w:r w:rsidRPr="00EF6454">
        <w:rPr>
          <w:sz w:val="22"/>
          <w:szCs w:val="22"/>
        </w:rPr>
        <w:tab/>
      </w:r>
      <w:r w:rsidRPr="00EF6454">
        <w:rPr>
          <w:b/>
          <w:sz w:val="22"/>
          <w:szCs w:val="22"/>
        </w:rPr>
        <w:t>Chair</w:t>
      </w:r>
      <w:r w:rsidRPr="00EF6454">
        <w:rPr>
          <w:sz w:val="22"/>
          <w:szCs w:val="22"/>
        </w:rPr>
        <w:t>, P&amp;T Guide Task Force (1989-1991)</w:t>
      </w:r>
    </w:p>
    <w:p w14:paraId="2EB4B4AF" w14:textId="77777777" w:rsidR="007F39C9" w:rsidRPr="00EF6454" w:rsidRDefault="007F39C9" w:rsidP="00EF6454">
      <w:pPr>
        <w:tabs>
          <w:tab w:val="left" w:pos="720"/>
        </w:tabs>
        <w:spacing w:line="240" w:lineRule="exact"/>
        <w:rPr>
          <w:sz w:val="22"/>
          <w:szCs w:val="22"/>
        </w:rPr>
      </w:pPr>
      <w:r w:rsidRPr="00EF6454">
        <w:rPr>
          <w:sz w:val="22"/>
          <w:szCs w:val="22"/>
        </w:rPr>
        <w:tab/>
      </w:r>
      <w:r w:rsidRPr="00EF6454">
        <w:rPr>
          <w:sz w:val="22"/>
          <w:szCs w:val="22"/>
        </w:rPr>
        <w:tab/>
      </w:r>
      <w:r w:rsidRPr="00EF6454">
        <w:rPr>
          <w:sz w:val="22"/>
          <w:szCs w:val="22"/>
        </w:rPr>
        <w:tab/>
        <w:t>Personnel Committee (1990-1991)</w:t>
      </w:r>
    </w:p>
    <w:p w14:paraId="65846B33" w14:textId="77777777" w:rsidR="007F39C9" w:rsidRPr="00EF6454" w:rsidRDefault="007F39C9" w:rsidP="00EF6454">
      <w:pPr>
        <w:tabs>
          <w:tab w:val="left" w:pos="720"/>
        </w:tabs>
        <w:spacing w:line="240" w:lineRule="exact"/>
        <w:rPr>
          <w:sz w:val="22"/>
          <w:szCs w:val="22"/>
        </w:rPr>
      </w:pPr>
      <w:r w:rsidRPr="00EF6454">
        <w:rPr>
          <w:sz w:val="22"/>
          <w:szCs w:val="22"/>
        </w:rPr>
        <w:tab/>
      </w:r>
      <w:r w:rsidRPr="00EF6454">
        <w:rPr>
          <w:sz w:val="22"/>
          <w:szCs w:val="22"/>
        </w:rPr>
        <w:tab/>
      </w:r>
      <w:r w:rsidRPr="00EF6454">
        <w:rPr>
          <w:sz w:val="22"/>
          <w:szCs w:val="22"/>
        </w:rPr>
        <w:tab/>
        <w:t>Research Resources Committee (1990-1991)</w:t>
      </w:r>
    </w:p>
    <w:p w14:paraId="24116443" w14:textId="77777777" w:rsidR="007F39C9" w:rsidRPr="00EF6454" w:rsidRDefault="007F39C9" w:rsidP="00EF6454">
      <w:pPr>
        <w:tabs>
          <w:tab w:val="left" w:pos="720"/>
        </w:tabs>
        <w:spacing w:line="240" w:lineRule="exact"/>
        <w:rPr>
          <w:sz w:val="22"/>
          <w:szCs w:val="22"/>
        </w:rPr>
      </w:pPr>
      <w:r w:rsidRPr="00EF6454">
        <w:rPr>
          <w:sz w:val="22"/>
          <w:szCs w:val="22"/>
        </w:rPr>
        <w:tab/>
      </w:r>
      <w:r w:rsidRPr="00EF6454">
        <w:rPr>
          <w:sz w:val="22"/>
          <w:szCs w:val="22"/>
        </w:rPr>
        <w:tab/>
      </w:r>
      <w:r w:rsidRPr="00EF6454">
        <w:rPr>
          <w:sz w:val="22"/>
          <w:szCs w:val="22"/>
        </w:rPr>
        <w:tab/>
      </w:r>
      <w:r w:rsidRPr="00EF6454">
        <w:rPr>
          <w:b/>
          <w:sz w:val="22"/>
          <w:szCs w:val="22"/>
        </w:rPr>
        <w:t>Chair</w:t>
      </w:r>
      <w:r w:rsidRPr="00EF6454">
        <w:rPr>
          <w:sz w:val="22"/>
          <w:szCs w:val="22"/>
        </w:rPr>
        <w:t>, Performance Review Procedures Committee (1989-1990)</w:t>
      </w:r>
    </w:p>
    <w:p w14:paraId="4A4024EC" w14:textId="77777777" w:rsidR="007F39C9" w:rsidRPr="00EF6454" w:rsidRDefault="007F39C9" w:rsidP="00EF6454">
      <w:pPr>
        <w:tabs>
          <w:tab w:val="left" w:pos="720"/>
        </w:tabs>
        <w:spacing w:line="240" w:lineRule="exact"/>
        <w:rPr>
          <w:sz w:val="22"/>
          <w:szCs w:val="22"/>
        </w:rPr>
      </w:pPr>
      <w:r w:rsidRPr="00EF6454">
        <w:rPr>
          <w:sz w:val="22"/>
          <w:szCs w:val="22"/>
        </w:rPr>
        <w:tab/>
      </w:r>
      <w:r w:rsidRPr="00EF6454">
        <w:rPr>
          <w:sz w:val="22"/>
          <w:szCs w:val="22"/>
        </w:rPr>
        <w:tab/>
      </w:r>
      <w:r w:rsidRPr="00EF6454">
        <w:rPr>
          <w:sz w:val="22"/>
          <w:szCs w:val="22"/>
        </w:rPr>
        <w:tab/>
      </w:r>
      <w:r w:rsidRPr="00EF6454">
        <w:rPr>
          <w:b/>
          <w:sz w:val="22"/>
          <w:szCs w:val="22"/>
        </w:rPr>
        <w:t>Chair</w:t>
      </w:r>
      <w:r w:rsidRPr="00EF6454">
        <w:rPr>
          <w:sz w:val="22"/>
          <w:szCs w:val="22"/>
        </w:rPr>
        <w:t>, ad hoc Committee on Joint AGSIM Program (1989-1990)</w:t>
      </w:r>
    </w:p>
    <w:p w14:paraId="19D54F9F" w14:textId="77777777" w:rsidR="007F39C9" w:rsidRPr="00EF6454" w:rsidRDefault="007F39C9" w:rsidP="00EF6454">
      <w:pPr>
        <w:tabs>
          <w:tab w:val="left" w:pos="720"/>
        </w:tabs>
        <w:spacing w:line="240" w:lineRule="exact"/>
        <w:rPr>
          <w:sz w:val="22"/>
          <w:szCs w:val="22"/>
        </w:rPr>
      </w:pPr>
      <w:r w:rsidRPr="00EF6454">
        <w:rPr>
          <w:sz w:val="22"/>
          <w:szCs w:val="22"/>
        </w:rPr>
        <w:tab/>
      </w:r>
      <w:r w:rsidRPr="00EF6454">
        <w:rPr>
          <w:sz w:val="22"/>
          <w:szCs w:val="22"/>
        </w:rPr>
        <w:tab/>
      </w:r>
      <w:r w:rsidRPr="00EF6454">
        <w:rPr>
          <w:sz w:val="22"/>
          <w:szCs w:val="22"/>
        </w:rPr>
        <w:tab/>
        <w:t>Strategic Planning Committee (1989-1990)</w:t>
      </w:r>
    </w:p>
    <w:p w14:paraId="275C5118" w14:textId="77777777" w:rsidR="007F39C9" w:rsidRPr="00EF6454" w:rsidRDefault="007F39C9" w:rsidP="00EF6454">
      <w:pPr>
        <w:tabs>
          <w:tab w:val="left" w:pos="720"/>
        </w:tabs>
        <w:spacing w:line="240" w:lineRule="exact"/>
        <w:rPr>
          <w:sz w:val="22"/>
          <w:szCs w:val="22"/>
        </w:rPr>
      </w:pPr>
      <w:r w:rsidRPr="00EF6454">
        <w:rPr>
          <w:sz w:val="22"/>
          <w:szCs w:val="22"/>
        </w:rPr>
        <w:tab/>
      </w:r>
      <w:r w:rsidRPr="00EF6454">
        <w:rPr>
          <w:sz w:val="22"/>
          <w:szCs w:val="22"/>
        </w:rPr>
        <w:tab/>
      </w:r>
      <w:r w:rsidRPr="00EF6454">
        <w:rPr>
          <w:sz w:val="22"/>
          <w:szCs w:val="22"/>
        </w:rPr>
        <w:tab/>
        <w:t>Director's Evaluation Task Force (1990)</w:t>
      </w:r>
    </w:p>
    <w:p w14:paraId="1B9FC064" w14:textId="77777777" w:rsidR="007F39C9" w:rsidRPr="00EF6454" w:rsidRDefault="007F39C9" w:rsidP="00EF6454">
      <w:pPr>
        <w:tabs>
          <w:tab w:val="left" w:pos="720"/>
        </w:tabs>
        <w:spacing w:line="240" w:lineRule="exact"/>
        <w:rPr>
          <w:sz w:val="22"/>
          <w:szCs w:val="22"/>
        </w:rPr>
      </w:pPr>
      <w:r w:rsidRPr="00EF6454">
        <w:rPr>
          <w:sz w:val="22"/>
          <w:szCs w:val="22"/>
        </w:rPr>
        <w:t xml:space="preserve"> Texas A&amp;M</w:t>
      </w:r>
      <w:r w:rsidRPr="00EF6454">
        <w:rPr>
          <w:sz w:val="22"/>
          <w:szCs w:val="22"/>
        </w:rPr>
        <w:tab/>
      </w:r>
      <w:r w:rsidRPr="00EF6454">
        <w:rPr>
          <w:sz w:val="22"/>
          <w:szCs w:val="22"/>
        </w:rPr>
        <w:tab/>
        <w:t>Computers Users Committee (1988-1989)</w:t>
      </w:r>
    </w:p>
    <w:p w14:paraId="5AA4786B" w14:textId="77777777" w:rsidR="007F39C9" w:rsidRPr="00EF6454" w:rsidRDefault="007F39C9" w:rsidP="00EF6454">
      <w:pPr>
        <w:tabs>
          <w:tab w:val="left" w:pos="720"/>
        </w:tabs>
        <w:spacing w:line="240" w:lineRule="exact"/>
        <w:rPr>
          <w:sz w:val="22"/>
          <w:szCs w:val="22"/>
        </w:rPr>
      </w:pPr>
      <w:r w:rsidRPr="00EF6454">
        <w:rPr>
          <w:sz w:val="22"/>
          <w:szCs w:val="22"/>
        </w:rPr>
        <w:tab/>
      </w:r>
      <w:r w:rsidRPr="00EF6454">
        <w:rPr>
          <w:sz w:val="22"/>
          <w:szCs w:val="22"/>
        </w:rPr>
        <w:tab/>
      </w:r>
      <w:r w:rsidRPr="00EF6454">
        <w:rPr>
          <w:sz w:val="22"/>
          <w:szCs w:val="22"/>
        </w:rPr>
        <w:tab/>
        <w:t>Executive Development Task Force (1987-88)</w:t>
      </w:r>
    </w:p>
    <w:p w14:paraId="72AC94A2" w14:textId="77777777" w:rsidR="007F39C9" w:rsidRPr="00EF6454" w:rsidRDefault="007F39C9" w:rsidP="00EF6454">
      <w:pPr>
        <w:tabs>
          <w:tab w:val="left" w:pos="720"/>
        </w:tabs>
        <w:spacing w:line="240" w:lineRule="exact"/>
        <w:rPr>
          <w:sz w:val="22"/>
          <w:szCs w:val="22"/>
        </w:rPr>
      </w:pPr>
      <w:r w:rsidRPr="00EF6454">
        <w:rPr>
          <w:sz w:val="22"/>
          <w:szCs w:val="22"/>
        </w:rPr>
        <w:tab/>
      </w:r>
      <w:r w:rsidRPr="00EF6454">
        <w:rPr>
          <w:sz w:val="22"/>
          <w:szCs w:val="22"/>
        </w:rPr>
        <w:tab/>
      </w:r>
      <w:r w:rsidRPr="00EF6454">
        <w:rPr>
          <w:sz w:val="22"/>
          <w:szCs w:val="22"/>
        </w:rPr>
        <w:tab/>
        <w:t>Master’s Admissions and Policy Committee (1983-1987)</w:t>
      </w:r>
    </w:p>
    <w:p w14:paraId="61CEFD0A" w14:textId="77777777" w:rsidR="007F39C9" w:rsidRPr="00EF6454" w:rsidRDefault="007F39C9" w:rsidP="001C4712">
      <w:pPr>
        <w:tabs>
          <w:tab w:val="left" w:pos="720"/>
        </w:tabs>
        <w:spacing w:line="240" w:lineRule="exact"/>
        <w:rPr>
          <w:sz w:val="22"/>
          <w:szCs w:val="22"/>
        </w:rPr>
      </w:pPr>
      <w:r w:rsidRPr="00EF6454">
        <w:rPr>
          <w:sz w:val="22"/>
          <w:szCs w:val="22"/>
        </w:rPr>
        <w:tab/>
      </w:r>
      <w:r w:rsidRPr="00EF6454">
        <w:rPr>
          <w:sz w:val="22"/>
          <w:szCs w:val="22"/>
        </w:rPr>
        <w:tab/>
      </w:r>
      <w:r w:rsidRPr="00EF6454">
        <w:rPr>
          <w:sz w:val="22"/>
          <w:szCs w:val="22"/>
        </w:rPr>
        <w:tab/>
        <w:t>Teaching Award Committee (ad hoc; 1985)</w:t>
      </w:r>
    </w:p>
    <w:p w14:paraId="5CCE61F1" w14:textId="77777777" w:rsidR="007F39C9" w:rsidRPr="00EF6454" w:rsidRDefault="007F39C9" w:rsidP="001C4712">
      <w:pPr>
        <w:tabs>
          <w:tab w:val="left" w:pos="720"/>
        </w:tabs>
        <w:spacing w:line="240" w:lineRule="exact"/>
        <w:rPr>
          <w:sz w:val="22"/>
          <w:szCs w:val="22"/>
        </w:rPr>
      </w:pPr>
      <w:r w:rsidRPr="00EF6454">
        <w:rPr>
          <w:sz w:val="22"/>
          <w:szCs w:val="22"/>
        </w:rPr>
        <w:tab/>
      </w:r>
      <w:r w:rsidRPr="00EF6454">
        <w:rPr>
          <w:sz w:val="22"/>
          <w:szCs w:val="22"/>
        </w:rPr>
        <w:tab/>
      </w:r>
      <w:r w:rsidRPr="00EF6454">
        <w:rPr>
          <w:sz w:val="22"/>
          <w:szCs w:val="22"/>
        </w:rPr>
        <w:tab/>
        <w:t>Service Award Committee (1983)</w:t>
      </w:r>
    </w:p>
    <w:p w14:paraId="7490374F" w14:textId="77777777" w:rsidR="007F39C9" w:rsidRPr="00EF6454" w:rsidRDefault="007F39C9" w:rsidP="001C4712">
      <w:pPr>
        <w:tabs>
          <w:tab w:val="left" w:pos="720"/>
        </w:tabs>
        <w:spacing w:line="240" w:lineRule="exact"/>
        <w:rPr>
          <w:sz w:val="22"/>
          <w:szCs w:val="22"/>
        </w:rPr>
      </w:pPr>
      <w:r w:rsidRPr="00EF6454">
        <w:rPr>
          <w:sz w:val="22"/>
          <w:szCs w:val="22"/>
        </w:rPr>
        <w:tab/>
      </w:r>
      <w:r w:rsidRPr="00EF6454">
        <w:rPr>
          <w:sz w:val="22"/>
          <w:szCs w:val="22"/>
        </w:rPr>
        <w:tab/>
      </w:r>
      <w:r w:rsidRPr="00EF6454">
        <w:rPr>
          <w:sz w:val="22"/>
          <w:szCs w:val="22"/>
        </w:rPr>
        <w:tab/>
        <w:t>Behavioral Laboratory Committee (1981-1983)</w:t>
      </w:r>
    </w:p>
    <w:p w14:paraId="5BA6CCF4" w14:textId="77777777" w:rsidR="007F39C9" w:rsidRPr="00EF6454" w:rsidRDefault="007F39C9" w:rsidP="001C4712">
      <w:pPr>
        <w:tabs>
          <w:tab w:val="left" w:pos="720"/>
        </w:tabs>
        <w:spacing w:line="240" w:lineRule="exact"/>
        <w:rPr>
          <w:sz w:val="22"/>
          <w:szCs w:val="22"/>
        </w:rPr>
      </w:pPr>
      <w:r w:rsidRPr="00EF6454">
        <w:rPr>
          <w:sz w:val="22"/>
          <w:szCs w:val="22"/>
        </w:rPr>
        <w:tab/>
      </w:r>
      <w:r w:rsidRPr="00EF6454">
        <w:rPr>
          <w:sz w:val="22"/>
          <w:szCs w:val="22"/>
        </w:rPr>
        <w:tab/>
      </w:r>
      <w:r w:rsidRPr="00EF6454">
        <w:rPr>
          <w:sz w:val="22"/>
          <w:szCs w:val="22"/>
        </w:rPr>
        <w:tab/>
        <w:t>Graduate Instruction Committee (1978-1982)</w:t>
      </w:r>
    </w:p>
    <w:p w14:paraId="2911A534" w14:textId="77777777" w:rsidR="007F39C9" w:rsidRPr="00EF6454" w:rsidRDefault="007F39C9" w:rsidP="001C4712">
      <w:pPr>
        <w:tabs>
          <w:tab w:val="left" w:pos="720"/>
        </w:tabs>
        <w:spacing w:line="240" w:lineRule="exact"/>
        <w:rPr>
          <w:sz w:val="22"/>
          <w:szCs w:val="22"/>
        </w:rPr>
      </w:pPr>
      <w:r w:rsidRPr="00EF6454">
        <w:rPr>
          <w:sz w:val="22"/>
          <w:szCs w:val="22"/>
        </w:rPr>
        <w:tab/>
      </w:r>
      <w:r w:rsidRPr="00EF6454">
        <w:rPr>
          <w:sz w:val="22"/>
          <w:szCs w:val="22"/>
        </w:rPr>
        <w:tab/>
      </w:r>
      <w:r w:rsidRPr="00EF6454">
        <w:rPr>
          <w:sz w:val="22"/>
          <w:szCs w:val="22"/>
        </w:rPr>
        <w:tab/>
        <w:t>Ph.D. Program Task Force (1980-1981)</w:t>
      </w:r>
    </w:p>
    <w:p w14:paraId="24FB7955" w14:textId="77777777" w:rsidR="007F39C9" w:rsidRPr="00EF6454" w:rsidRDefault="007F39C9" w:rsidP="001C4712">
      <w:pPr>
        <w:tabs>
          <w:tab w:val="left" w:pos="720"/>
        </w:tabs>
        <w:spacing w:line="240" w:lineRule="exact"/>
        <w:rPr>
          <w:sz w:val="22"/>
          <w:szCs w:val="22"/>
        </w:rPr>
      </w:pPr>
      <w:r w:rsidRPr="00EF6454">
        <w:rPr>
          <w:sz w:val="22"/>
          <w:szCs w:val="22"/>
        </w:rPr>
        <w:lastRenderedPageBreak/>
        <w:tab/>
      </w:r>
      <w:r w:rsidRPr="00EF6454">
        <w:rPr>
          <w:sz w:val="22"/>
          <w:szCs w:val="22"/>
        </w:rPr>
        <w:tab/>
      </w:r>
      <w:r w:rsidRPr="00EF6454">
        <w:rPr>
          <w:sz w:val="22"/>
          <w:szCs w:val="22"/>
        </w:rPr>
        <w:tab/>
      </w:r>
      <w:r w:rsidRPr="00EF6454">
        <w:rPr>
          <w:b/>
          <w:sz w:val="22"/>
          <w:szCs w:val="22"/>
        </w:rPr>
        <w:t xml:space="preserve">Chair, </w:t>
      </w:r>
      <w:r w:rsidRPr="00EF6454">
        <w:rPr>
          <w:sz w:val="22"/>
          <w:szCs w:val="22"/>
        </w:rPr>
        <w:t>Faculty Advisory Committee (1976-1978)</w:t>
      </w:r>
    </w:p>
    <w:p w14:paraId="5E6A899E" w14:textId="77777777" w:rsidR="007F39C9" w:rsidRPr="00EF6454" w:rsidRDefault="007F39C9" w:rsidP="001C4712">
      <w:pPr>
        <w:tabs>
          <w:tab w:val="left" w:pos="720"/>
        </w:tabs>
        <w:spacing w:line="240" w:lineRule="exact"/>
        <w:rPr>
          <w:sz w:val="22"/>
          <w:szCs w:val="22"/>
        </w:rPr>
      </w:pPr>
      <w:r w:rsidRPr="00EF6454">
        <w:rPr>
          <w:sz w:val="22"/>
          <w:szCs w:val="22"/>
        </w:rPr>
        <w:tab/>
      </w:r>
      <w:r w:rsidRPr="00EF6454">
        <w:rPr>
          <w:sz w:val="22"/>
          <w:szCs w:val="22"/>
        </w:rPr>
        <w:tab/>
      </w:r>
      <w:r w:rsidRPr="00EF6454">
        <w:rPr>
          <w:sz w:val="22"/>
          <w:szCs w:val="22"/>
        </w:rPr>
        <w:tab/>
        <w:t>Department Head Search Committee (1976 &amp; 1980)</w:t>
      </w:r>
    </w:p>
    <w:p w14:paraId="382E6723" w14:textId="77777777" w:rsidR="007F39C9" w:rsidRPr="00EF6454" w:rsidRDefault="007F39C9" w:rsidP="001C4712">
      <w:pPr>
        <w:tabs>
          <w:tab w:val="left" w:pos="720"/>
        </w:tabs>
        <w:spacing w:line="240" w:lineRule="exact"/>
        <w:rPr>
          <w:sz w:val="22"/>
          <w:szCs w:val="22"/>
        </w:rPr>
      </w:pPr>
      <w:r w:rsidRPr="00EF6454">
        <w:rPr>
          <w:sz w:val="22"/>
          <w:szCs w:val="22"/>
        </w:rPr>
        <w:tab/>
      </w:r>
      <w:r w:rsidRPr="00EF6454">
        <w:rPr>
          <w:sz w:val="22"/>
          <w:szCs w:val="22"/>
        </w:rPr>
        <w:tab/>
      </w:r>
      <w:r w:rsidRPr="00EF6454">
        <w:rPr>
          <w:sz w:val="22"/>
          <w:szCs w:val="22"/>
        </w:rPr>
        <w:tab/>
        <w:t>Research Committee (2 years; 1974-1976)</w:t>
      </w:r>
    </w:p>
    <w:p w14:paraId="67378367" w14:textId="77777777" w:rsidR="007F39C9" w:rsidRPr="00EF6454" w:rsidRDefault="007F39C9" w:rsidP="001C4712">
      <w:pPr>
        <w:tabs>
          <w:tab w:val="left" w:pos="720"/>
        </w:tabs>
        <w:spacing w:line="240" w:lineRule="exact"/>
        <w:rPr>
          <w:sz w:val="22"/>
          <w:szCs w:val="22"/>
        </w:rPr>
      </w:pPr>
      <w:r w:rsidRPr="00EF6454">
        <w:rPr>
          <w:sz w:val="22"/>
          <w:szCs w:val="22"/>
        </w:rPr>
        <w:tab/>
      </w:r>
      <w:r w:rsidRPr="00EF6454">
        <w:rPr>
          <w:sz w:val="22"/>
          <w:szCs w:val="22"/>
        </w:rPr>
        <w:tab/>
      </w:r>
      <w:r w:rsidRPr="00EF6454">
        <w:rPr>
          <w:sz w:val="22"/>
          <w:szCs w:val="22"/>
        </w:rPr>
        <w:tab/>
        <w:t>Principles Syllabus Committee (1974-1975)</w:t>
      </w:r>
    </w:p>
    <w:p w14:paraId="57B8F084" w14:textId="77777777" w:rsidR="007F39C9" w:rsidRPr="00EF6454" w:rsidRDefault="007F39C9" w:rsidP="001C4712">
      <w:pPr>
        <w:tabs>
          <w:tab w:val="left" w:pos="720"/>
        </w:tabs>
        <w:spacing w:line="240" w:lineRule="exact"/>
        <w:rPr>
          <w:sz w:val="22"/>
          <w:szCs w:val="22"/>
        </w:rPr>
      </w:pPr>
      <w:r w:rsidRPr="00EF6454">
        <w:rPr>
          <w:sz w:val="22"/>
          <w:szCs w:val="22"/>
        </w:rPr>
        <w:tab/>
      </w:r>
      <w:r w:rsidRPr="00EF6454">
        <w:rPr>
          <w:sz w:val="22"/>
          <w:szCs w:val="22"/>
        </w:rPr>
        <w:tab/>
      </w:r>
      <w:r w:rsidRPr="00EF6454">
        <w:rPr>
          <w:sz w:val="22"/>
          <w:szCs w:val="22"/>
        </w:rPr>
        <w:tab/>
        <w:t>Undergraduate Curriculum Committee (1974-1976)</w:t>
      </w:r>
    </w:p>
    <w:p w14:paraId="6CEFD995" w14:textId="25F8F94A" w:rsidR="007F39C9" w:rsidRPr="00EF6454" w:rsidRDefault="00812AC0" w:rsidP="001C4712">
      <w:pPr>
        <w:tabs>
          <w:tab w:val="left" w:pos="720"/>
        </w:tabs>
        <w:spacing w:line="240" w:lineRule="exact"/>
        <w:rPr>
          <w:sz w:val="22"/>
          <w:szCs w:val="22"/>
        </w:rPr>
      </w:pPr>
      <w:r>
        <w:rPr>
          <w:sz w:val="22"/>
          <w:szCs w:val="22"/>
        </w:rPr>
        <w:t xml:space="preserve">  </w:t>
      </w:r>
      <w:r w:rsidR="007F39C9" w:rsidRPr="00EF6454">
        <w:rPr>
          <w:sz w:val="22"/>
          <w:szCs w:val="22"/>
        </w:rPr>
        <w:t xml:space="preserve"> Akron</w:t>
      </w:r>
      <w:r w:rsidR="007F39C9" w:rsidRPr="00EF6454">
        <w:rPr>
          <w:sz w:val="22"/>
          <w:szCs w:val="22"/>
        </w:rPr>
        <w:tab/>
      </w:r>
      <w:r w:rsidR="007F39C9" w:rsidRPr="00EF6454">
        <w:rPr>
          <w:sz w:val="22"/>
          <w:szCs w:val="22"/>
        </w:rPr>
        <w:tab/>
        <w:t>Research and Publication Committee (1972-1973)</w:t>
      </w:r>
    </w:p>
    <w:p w14:paraId="487B1CF8" w14:textId="77777777" w:rsidR="007F39C9" w:rsidRPr="00EF6454" w:rsidRDefault="007F39C9" w:rsidP="001C4712">
      <w:pPr>
        <w:tabs>
          <w:tab w:val="left" w:pos="720"/>
        </w:tabs>
        <w:spacing w:line="240" w:lineRule="exact"/>
        <w:rPr>
          <w:sz w:val="22"/>
          <w:szCs w:val="22"/>
        </w:rPr>
      </w:pPr>
      <w:r w:rsidRPr="00EF6454">
        <w:rPr>
          <w:sz w:val="22"/>
          <w:szCs w:val="22"/>
        </w:rPr>
        <w:tab/>
      </w:r>
      <w:r w:rsidRPr="00EF6454">
        <w:rPr>
          <w:sz w:val="22"/>
          <w:szCs w:val="22"/>
        </w:rPr>
        <w:tab/>
      </w:r>
      <w:r w:rsidRPr="00EF6454">
        <w:rPr>
          <w:sz w:val="22"/>
          <w:szCs w:val="22"/>
        </w:rPr>
        <w:tab/>
        <w:t>Faculty Advisory Committee (1972-1973)</w:t>
      </w:r>
    </w:p>
    <w:p w14:paraId="3613290A" w14:textId="77777777" w:rsidR="007F39C9" w:rsidRPr="00EF6454" w:rsidRDefault="007F39C9" w:rsidP="001C4712">
      <w:pPr>
        <w:tabs>
          <w:tab w:val="left" w:pos="720"/>
        </w:tabs>
        <w:spacing w:line="240" w:lineRule="exact"/>
        <w:rPr>
          <w:sz w:val="22"/>
          <w:szCs w:val="22"/>
        </w:rPr>
      </w:pPr>
      <w:r w:rsidRPr="00EF6454">
        <w:rPr>
          <w:sz w:val="22"/>
          <w:szCs w:val="22"/>
        </w:rPr>
        <w:tab/>
      </w:r>
      <w:r w:rsidRPr="00EF6454">
        <w:rPr>
          <w:sz w:val="22"/>
          <w:szCs w:val="22"/>
        </w:rPr>
        <w:tab/>
      </w:r>
      <w:r w:rsidRPr="00EF6454">
        <w:rPr>
          <w:sz w:val="22"/>
          <w:szCs w:val="22"/>
        </w:rPr>
        <w:tab/>
        <w:t>Scholarship Committee (1972-1973)</w:t>
      </w:r>
    </w:p>
    <w:p w14:paraId="181A4166" w14:textId="77777777" w:rsidR="007F39C9" w:rsidRPr="00EF6454" w:rsidRDefault="007F39C9" w:rsidP="001C4712">
      <w:pPr>
        <w:tabs>
          <w:tab w:val="left" w:pos="720"/>
        </w:tabs>
        <w:spacing w:line="240" w:lineRule="exact"/>
      </w:pPr>
      <w:r w:rsidRPr="00EF6454">
        <w:rPr>
          <w:b/>
          <w:u w:val="single"/>
        </w:rPr>
        <w:t>Department/Program Level</w:t>
      </w:r>
    </w:p>
    <w:p w14:paraId="424B9496" w14:textId="77777777" w:rsidR="008548F6" w:rsidRDefault="003E3FBF" w:rsidP="00212789">
      <w:pPr>
        <w:tabs>
          <w:tab w:val="left" w:pos="720"/>
        </w:tabs>
        <w:spacing w:line="240" w:lineRule="exact"/>
        <w:rPr>
          <w:sz w:val="22"/>
          <w:szCs w:val="22"/>
        </w:rPr>
      </w:pPr>
      <w:r w:rsidRPr="00EF6454">
        <w:rPr>
          <w:sz w:val="22"/>
          <w:szCs w:val="22"/>
        </w:rPr>
        <w:t>ASU Polytechnic</w:t>
      </w:r>
      <w:r w:rsidR="00ED4BBE" w:rsidRPr="00EF6454">
        <w:rPr>
          <w:sz w:val="22"/>
          <w:szCs w:val="22"/>
        </w:rPr>
        <w:tab/>
      </w:r>
      <w:r w:rsidR="008548F6">
        <w:rPr>
          <w:sz w:val="22"/>
          <w:szCs w:val="22"/>
        </w:rPr>
        <w:t>Member, Performance Review Committee (2017)</w:t>
      </w:r>
    </w:p>
    <w:p w14:paraId="6890109D" w14:textId="77777777" w:rsidR="00212789" w:rsidRDefault="008548F6" w:rsidP="00212789">
      <w:pPr>
        <w:tabs>
          <w:tab w:val="left" w:pos="720"/>
        </w:tabs>
        <w:spacing w:line="240" w:lineRule="exact"/>
        <w:rPr>
          <w:sz w:val="22"/>
          <w:szCs w:val="22"/>
        </w:rPr>
      </w:pPr>
      <w:r>
        <w:rPr>
          <w:sz w:val="22"/>
          <w:szCs w:val="22"/>
        </w:rPr>
        <w:tab/>
      </w:r>
      <w:r>
        <w:rPr>
          <w:sz w:val="22"/>
          <w:szCs w:val="22"/>
        </w:rPr>
        <w:tab/>
      </w:r>
      <w:r>
        <w:rPr>
          <w:sz w:val="22"/>
          <w:szCs w:val="22"/>
        </w:rPr>
        <w:tab/>
      </w:r>
      <w:r w:rsidR="00212789">
        <w:rPr>
          <w:sz w:val="22"/>
          <w:szCs w:val="22"/>
        </w:rPr>
        <w:t>Member, Academic Standards Committee (2016-2017)</w:t>
      </w:r>
    </w:p>
    <w:p w14:paraId="79DA33DE" w14:textId="77777777" w:rsidR="00212789" w:rsidRDefault="00212789" w:rsidP="00212789">
      <w:pPr>
        <w:tabs>
          <w:tab w:val="left" w:pos="720"/>
        </w:tabs>
        <w:spacing w:line="240" w:lineRule="exact"/>
        <w:rPr>
          <w:sz w:val="22"/>
          <w:szCs w:val="22"/>
        </w:rPr>
      </w:pPr>
      <w:r>
        <w:rPr>
          <w:sz w:val="22"/>
          <w:szCs w:val="22"/>
        </w:rPr>
        <w:tab/>
      </w:r>
      <w:r>
        <w:rPr>
          <w:sz w:val="22"/>
          <w:szCs w:val="22"/>
        </w:rPr>
        <w:tab/>
      </w:r>
      <w:r>
        <w:rPr>
          <w:sz w:val="22"/>
          <w:szCs w:val="22"/>
        </w:rPr>
        <w:tab/>
        <w:t>AACSB Undergraduate Assessment Contact (2016-2017)</w:t>
      </w:r>
    </w:p>
    <w:p w14:paraId="4304CDE0" w14:textId="77777777" w:rsidR="000050C8" w:rsidRDefault="00212789" w:rsidP="001C4712">
      <w:pPr>
        <w:tabs>
          <w:tab w:val="left" w:pos="720"/>
        </w:tabs>
        <w:spacing w:line="240" w:lineRule="exact"/>
        <w:rPr>
          <w:sz w:val="22"/>
          <w:szCs w:val="22"/>
        </w:rPr>
      </w:pPr>
      <w:r>
        <w:rPr>
          <w:sz w:val="22"/>
          <w:szCs w:val="22"/>
        </w:rPr>
        <w:tab/>
      </w:r>
      <w:r>
        <w:rPr>
          <w:sz w:val="22"/>
          <w:szCs w:val="22"/>
        </w:rPr>
        <w:tab/>
      </w:r>
      <w:r>
        <w:rPr>
          <w:sz w:val="22"/>
          <w:szCs w:val="22"/>
        </w:rPr>
        <w:tab/>
      </w:r>
      <w:r w:rsidR="000050C8">
        <w:rPr>
          <w:sz w:val="22"/>
          <w:szCs w:val="22"/>
        </w:rPr>
        <w:t>Member, Personnel Committee (2016)</w:t>
      </w:r>
    </w:p>
    <w:p w14:paraId="2A5AD887" w14:textId="77777777" w:rsidR="00A570F8" w:rsidRDefault="000050C8" w:rsidP="001C4712">
      <w:pPr>
        <w:tabs>
          <w:tab w:val="left" w:pos="720"/>
        </w:tabs>
        <w:spacing w:line="240" w:lineRule="exact"/>
        <w:rPr>
          <w:sz w:val="22"/>
          <w:szCs w:val="22"/>
        </w:rPr>
      </w:pPr>
      <w:r>
        <w:rPr>
          <w:sz w:val="22"/>
          <w:szCs w:val="22"/>
        </w:rPr>
        <w:tab/>
      </w:r>
      <w:r>
        <w:rPr>
          <w:sz w:val="22"/>
          <w:szCs w:val="22"/>
        </w:rPr>
        <w:tab/>
      </w:r>
      <w:r>
        <w:rPr>
          <w:sz w:val="22"/>
          <w:szCs w:val="22"/>
        </w:rPr>
        <w:tab/>
      </w:r>
      <w:r w:rsidR="00A570F8">
        <w:rPr>
          <w:sz w:val="22"/>
          <w:szCs w:val="22"/>
        </w:rPr>
        <w:t>Member, Scholarship Committee (2015</w:t>
      </w:r>
      <w:r>
        <w:rPr>
          <w:sz w:val="22"/>
          <w:szCs w:val="22"/>
        </w:rPr>
        <w:t>-2016</w:t>
      </w:r>
      <w:r w:rsidR="00A570F8">
        <w:rPr>
          <w:sz w:val="22"/>
          <w:szCs w:val="22"/>
        </w:rPr>
        <w:t>)</w:t>
      </w:r>
    </w:p>
    <w:p w14:paraId="7A3177D3" w14:textId="77777777" w:rsidR="0065326E" w:rsidRPr="00EF6454" w:rsidRDefault="00A570F8" w:rsidP="001C4712">
      <w:pPr>
        <w:tabs>
          <w:tab w:val="left" w:pos="720"/>
        </w:tabs>
        <w:spacing w:line="240" w:lineRule="exact"/>
        <w:rPr>
          <w:sz w:val="22"/>
          <w:szCs w:val="22"/>
        </w:rPr>
      </w:pPr>
      <w:r>
        <w:rPr>
          <w:sz w:val="22"/>
          <w:szCs w:val="22"/>
        </w:rPr>
        <w:tab/>
      </w:r>
      <w:r>
        <w:rPr>
          <w:sz w:val="22"/>
          <w:szCs w:val="22"/>
        </w:rPr>
        <w:tab/>
      </w:r>
      <w:r>
        <w:rPr>
          <w:sz w:val="22"/>
          <w:szCs w:val="22"/>
        </w:rPr>
        <w:tab/>
      </w:r>
      <w:r w:rsidR="0065326E" w:rsidRPr="00EF6454">
        <w:rPr>
          <w:sz w:val="22"/>
          <w:szCs w:val="22"/>
        </w:rPr>
        <w:t xml:space="preserve">Member, </w:t>
      </w:r>
      <w:r w:rsidR="0065326E">
        <w:rPr>
          <w:sz w:val="22"/>
          <w:szCs w:val="22"/>
        </w:rPr>
        <w:t>Strategy Task Force</w:t>
      </w:r>
      <w:r w:rsidR="0065326E" w:rsidRPr="00EF6454">
        <w:rPr>
          <w:sz w:val="22"/>
          <w:szCs w:val="22"/>
        </w:rPr>
        <w:t xml:space="preserve"> (201</w:t>
      </w:r>
      <w:r w:rsidR="0065326E">
        <w:rPr>
          <w:sz w:val="22"/>
          <w:szCs w:val="22"/>
        </w:rPr>
        <w:t>2</w:t>
      </w:r>
      <w:r w:rsidR="00A300E1">
        <w:rPr>
          <w:sz w:val="22"/>
          <w:szCs w:val="22"/>
        </w:rPr>
        <w:t>-</w:t>
      </w:r>
      <w:r w:rsidR="000050C8">
        <w:rPr>
          <w:sz w:val="22"/>
          <w:szCs w:val="22"/>
        </w:rPr>
        <w:t>20</w:t>
      </w:r>
      <w:r w:rsidR="00A300E1">
        <w:rPr>
          <w:sz w:val="22"/>
          <w:szCs w:val="22"/>
        </w:rPr>
        <w:t>13</w:t>
      </w:r>
      <w:r w:rsidR="0065326E" w:rsidRPr="00EF6454">
        <w:rPr>
          <w:sz w:val="22"/>
          <w:szCs w:val="22"/>
        </w:rPr>
        <w:t>)</w:t>
      </w:r>
    </w:p>
    <w:p w14:paraId="56CED01D" w14:textId="77777777" w:rsidR="0065326E" w:rsidRDefault="0065326E" w:rsidP="001C4712">
      <w:pPr>
        <w:tabs>
          <w:tab w:val="left" w:pos="720"/>
        </w:tabs>
        <w:spacing w:line="240" w:lineRule="exact"/>
        <w:rPr>
          <w:sz w:val="22"/>
          <w:szCs w:val="22"/>
        </w:rPr>
      </w:pPr>
      <w:r>
        <w:rPr>
          <w:sz w:val="22"/>
          <w:szCs w:val="22"/>
        </w:rPr>
        <w:tab/>
      </w:r>
      <w:r>
        <w:rPr>
          <w:sz w:val="22"/>
          <w:szCs w:val="22"/>
        </w:rPr>
        <w:tab/>
      </w:r>
      <w:r w:rsidRPr="00EF6454">
        <w:rPr>
          <w:sz w:val="22"/>
          <w:szCs w:val="22"/>
        </w:rPr>
        <w:tab/>
        <w:t xml:space="preserve">Member, </w:t>
      </w:r>
      <w:r>
        <w:rPr>
          <w:sz w:val="22"/>
          <w:szCs w:val="22"/>
        </w:rPr>
        <w:t>By-Laws Task Force</w:t>
      </w:r>
      <w:r w:rsidRPr="00EF6454">
        <w:rPr>
          <w:sz w:val="22"/>
          <w:szCs w:val="22"/>
        </w:rPr>
        <w:t xml:space="preserve"> (201</w:t>
      </w:r>
      <w:r>
        <w:rPr>
          <w:sz w:val="22"/>
          <w:szCs w:val="22"/>
        </w:rPr>
        <w:t>2</w:t>
      </w:r>
      <w:r w:rsidR="00A300E1">
        <w:rPr>
          <w:sz w:val="22"/>
          <w:szCs w:val="22"/>
        </w:rPr>
        <w:t>-</w:t>
      </w:r>
      <w:r w:rsidR="000050C8">
        <w:rPr>
          <w:sz w:val="22"/>
          <w:szCs w:val="22"/>
        </w:rPr>
        <w:t>20</w:t>
      </w:r>
      <w:r w:rsidR="00A300E1">
        <w:rPr>
          <w:sz w:val="22"/>
          <w:szCs w:val="22"/>
        </w:rPr>
        <w:t>13</w:t>
      </w:r>
      <w:r w:rsidRPr="00EF6454">
        <w:rPr>
          <w:sz w:val="22"/>
          <w:szCs w:val="22"/>
        </w:rPr>
        <w:t>)</w:t>
      </w:r>
    </w:p>
    <w:p w14:paraId="5712C91E" w14:textId="77777777" w:rsidR="00A300E1" w:rsidRPr="00EF6454" w:rsidRDefault="00A300E1" w:rsidP="001C4712">
      <w:pPr>
        <w:tabs>
          <w:tab w:val="left" w:pos="720"/>
        </w:tabs>
        <w:spacing w:line="240" w:lineRule="exact"/>
        <w:rPr>
          <w:sz w:val="22"/>
          <w:szCs w:val="22"/>
        </w:rPr>
      </w:pPr>
      <w:r>
        <w:rPr>
          <w:sz w:val="22"/>
          <w:szCs w:val="22"/>
        </w:rPr>
        <w:tab/>
      </w:r>
      <w:r>
        <w:rPr>
          <w:sz w:val="22"/>
          <w:szCs w:val="22"/>
        </w:rPr>
        <w:tab/>
      </w:r>
      <w:r>
        <w:rPr>
          <w:sz w:val="22"/>
          <w:szCs w:val="22"/>
        </w:rPr>
        <w:tab/>
      </w:r>
      <w:r w:rsidRPr="00EF6454">
        <w:rPr>
          <w:sz w:val="22"/>
          <w:szCs w:val="22"/>
        </w:rPr>
        <w:t>Member, Personnel Advisory Committee for the Morrison School (2009-201</w:t>
      </w:r>
      <w:r>
        <w:rPr>
          <w:sz w:val="22"/>
          <w:szCs w:val="22"/>
        </w:rPr>
        <w:t>2</w:t>
      </w:r>
      <w:r w:rsidRPr="00EF6454">
        <w:rPr>
          <w:sz w:val="22"/>
          <w:szCs w:val="22"/>
        </w:rPr>
        <w:t>)</w:t>
      </w:r>
    </w:p>
    <w:p w14:paraId="06BA62E9" w14:textId="77777777" w:rsidR="00E149CA" w:rsidRDefault="007F39C9" w:rsidP="001C4712">
      <w:pPr>
        <w:tabs>
          <w:tab w:val="left" w:pos="720"/>
        </w:tabs>
        <w:spacing w:line="240" w:lineRule="exact"/>
        <w:rPr>
          <w:sz w:val="22"/>
          <w:szCs w:val="22"/>
        </w:rPr>
      </w:pPr>
      <w:r w:rsidRPr="00EF6454">
        <w:rPr>
          <w:sz w:val="22"/>
          <w:szCs w:val="22"/>
        </w:rPr>
        <w:t>ASU West</w:t>
      </w:r>
      <w:r w:rsidRPr="00EF6454">
        <w:rPr>
          <w:sz w:val="22"/>
          <w:szCs w:val="22"/>
        </w:rPr>
        <w:tab/>
      </w:r>
      <w:r w:rsidR="00E149CA" w:rsidRPr="00EF6454">
        <w:rPr>
          <w:sz w:val="22"/>
          <w:szCs w:val="22"/>
        </w:rPr>
        <w:tab/>
        <w:t>OB/General Management Search Committee (2004-2005)</w:t>
      </w:r>
    </w:p>
    <w:p w14:paraId="37714469" w14:textId="77777777" w:rsidR="00E149CA" w:rsidRPr="00EF6454" w:rsidRDefault="00E149CA" w:rsidP="001C4712">
      <w:pPr>
        <w:tabs>
          <w:tab w:val="left" w:pos="720"/>
        </w:tabs>
        <w:spacing w:line="240" w:lineRule="exact"/>
        <w:rPr>
          <w:sz w:val="22"/>
          <w:szCs w:val="22"/>
        </w:rPr>
      </w:pPr>
      <w:r w:rsidRPr="00EF6454">
        <w:rPr>
          <w:sz w:val="22"/>
          <w:szCs w:val="22"/>
        </w:rPr>
        <w:tab/>
      </w:r>
      <w:r w:rsidRPr="00EF6454">
        <w:rPr>
          <w:sz w:val="22"/>
          <w:szCs w:val="22"/>
        </w:rPr>
        <w:tab/>
      </w:r>
      <w:r w:rsidRPr="00EF6454">
        <w:rPr>
          <w:sz w:val="22"/>
          <w:szCs w:val="22"/>
        </w:rPr>
        <w:tab/>
        <w:t>Strategic Management Search Committee (2004-2005)</w:t>
      </w:r>
    </w:p>
    <w:p w14:paraId="0F5A39BA" w14:textId="77777777" w:rsidR="007F39C9" w:rsidRPr="00EF6454" w:rsidRDefault="00E149CA" w:rsidP="001C4712">
      <w:pPr>
        <w:tabs>
          <w:tab w:val="left" w:pos="720"/>
        </w:tabs>
        <w:spacing w:line="240" w:lineRule="exact"/>
        <w:rPr>
          <w:sz w:val="22"/>
          <w:szCs w:val="22"/>
        </w:rPr>
      </w:pPr>
      <w:r w:rsidRPr="00EF6454">
        <w:rPr>
          <w:sz w:val="22"/>
          <w:szCs w:val="22"/>
        </w:rPr>
        <w:tab/>
      </w:r>
      <w:r w:rsidRPr="00EF6454">
        <w:rPr>
          <w:sz w:val="22"/>
          <w:szCs w:val="22"/>
        </w:rPr>
        <w:tab/>
      </w:r>
      <w:r w:rsidRPr="00EF6454">
        <w:rPr>
          <w:sz w:val="22"/>
          <w:szCs w:val="22"/>
        </w:rPr>
        <w:tab/>
      </w:r>
      <w:r w:rsidR="007F39C9" w:rsidRPr="00EF6454">
        <w:rPr>
          <w:b/>
          <w:sz w:val="22"/>
          <w:szCs w:val="22"/>
        </w:rPr>
        <w:t>Chair</w:t>
      </w:r>
      <w:r w:rsidR="007F39C9" w:rsidRPr="00EF6454">
        <w:rPr>
          <w:sz w:val="22"/>
          <w:szCs w:val="22"/>
        </w:rPr>
        <w:t>, Weekend, Web-assisted MBA Task Force (1999-2000)</w:t>
      </w:r>
    </w:p>
    <w:p w14:paraId="13655649" w14:textId="77777777" w:rsidR="007F39C9" w:rsidRPr="00EF6454" w:rsidRDefault="007F39C9" w:rsidP="001C4712">
      <w:pPr>
        <w:tabs>
          <w:tab w:val="left" w:pos="720"/>
        </w:tabs>
        <w:spacing w:line="240" w:lineRule="exact"/>
        <w:rPr>
          <w:sz w:val="22"/>
          <w:szCs w:val="22"/>
        </w:rPr>
      </w:pPr>
      <w:r w:rsidRPr="00EF6454">
        <w:rPr>
          <w:sz w:val="22"/>
          <w:szCs w:val="22"/>
        </w:rPr>
        <w:tab/>
      </w:r>
      <w:r w:rsidRPr="00EF6454">
        <w:rPr>
          <w:sz w:val="22"/>
          <w:szCs w:val="22"/>
        </w:rPr>
        <w:tab/>
      </w:r>
      <w:r w:rsidRPr="00EF6454">
        <w:rPr>
          <w:sz w:val="22"/>
          <w:szCs w:val="22"/>
        </w:rPr>
        <w:tab/>
      </w:r>
      <w:r w:rsidRPr="00EF6454">
        <w:rPr>
          <w:b/>
          <w:sz w:val="22"/>
          <w:szCs w:val="22"/>
        </w:rPr>
        <w:t>Chair</w:t>
      </w:r>
      <w:r w:rsidRPr="00EF6454">
        <w:rPr>
          <w:sz w:val="22"/>
          <w:szCs w:val="22"/>
        </w:rPr>
        <w:t>, Management Search Committee (1990-1994 and 1998-99)</w:t>
      </w:r>
    </w:p>
    <w:p w14:paraId="31ABED76" w14:textId="77777777" w:rsidR="007F39C9" w:rsidRPr="00EF6454" w:rsidRDefault="007F39C9" w:rsidP="001C4712">
      <w:pPr>
        <w:tabs>
          <w:tab w:val="left" w:pos="720"/>
        </w:tabs>
        <w:spacing w:line="240" w:lineRule="exact"/>
        <w:rPr>
          <w:sz w:val="22"/>
          <w:szCs w:val="22"/>
        </w:rPr>
      </w:pPr>
      <w:r w:rsidRPr="00EF6454">
        <w:rPr>
          <w:sz w:val="22"/>
          <w:szCs w:val="22"/>
        </w:rPr>
        <w:tab/>
      </w:r>
      <w:r w:rsidRPr="00EF6454">
        <w:rPr>
          <w:sz w:val="22"/>
          <w:szCs w:val="22"/>
        </w:rPr>
        <w:tab/>
      </w:r>
      <w:r w:rsidRPr="00EF6454">
        <w:rPr>
          <w:sz w:val="22"/>
          <w:szCs w:val="22"/>
        </w:rPr>
        <w:tab/>
        <w:t>OB/HR Search Committee (1997-1998)</w:t>
      </w:r>
    </w:p>
    <w:p w14:paraId="2BC19186" w14:textId="77777777" w:rsidR="007F39C9" w:rsidRPr="00EF6454" w:rsidRDefault="007F39C9" w:rsidP="001C4712">
      <w:pPr>
        <w:tabs>
          <w:tab w:val="left" w:pos="720"/>
        </w:tabs>
        <w:spacing w:line="240" w:lineRule="exact"/>
        <w:rPr>
          <w:sz w:val="22"/>
          <w:szCs w:val="22"/>
        </w:rPr>
      </w:pPr>
      <w:r w:rsidRPr="00EF6454">
        <w:rPr>
          <w:sz w:val="22"/>
          <w:szCs w:val="22"/>
        </w:rPr>
        <w:tab/>
      </w:r>
      <w:r w:rsidRPr="00EF6454">
        <w:rPr>
          <w:sz w:val="22"/>
          <w:szCs w:val="22"/>
        </w:rPr>
        <w:tab/>
      </w:r>
      <w:r w:rsidRPr="00EF6454">
        <w:rPr>
          <w:sz w:val="22"/>
          <w:szCs w:val="22"/>
        </w:rPr>
        <w:tab/>
        <w:t>Strategic Management Search Committee (1989-1990)</w:t>
      </w:r>
    </w:p>
    <w:p w14:paraId="3BF88A5C" w14:textId="77777777" w:rsidR="007F39C9" w:rsidRPr="00EF6454" w:rsidRDefault="007F39C9" w:rsidP="001C4712">
      <w:pPr>
        <w:tabs>
          <w:tab w:val="left" w:pos="720"/>
        </w:tabs>
        <w:spacing w:line="240" w:lineRule="exact"/>
        <w:rPr>
          <w:sz w:val="22"/>
          <w:szCs w:val="22"/>
        </w:rPr>
      </w:pPr>
      <w:r w:rsidRPr="00EF6454">
        <w:rPr>
          <w:sz w:val="22"/>
          <w:szCs w:val="22"/>
        </w:rPr>
        <w:tab/>
      </w:r>
      <w:r w:rsidRPr="00EF6454">
        <w:rPr>
          <w:sz w:val="22"/>
          <w:szCs w:val="22"/>
        </w:rPr>
        <w:tab/>
      </w:r>
      <w:r w:rsidRPr="00EF6454">
        <w:rPr>
          <w:sz w:val="22"/>
          <w:szCs w:val="22"/>
        </w:rPr>
        <w:tab/>
        <w:t>Marketing Search Committee (1989-1990)</w:t>
      </w:r>
    </w:p>
    <w:p w14:paraId="48E0CC9B" w14:textId="77777777" w:rsidR="007F39C9" w:rsidRPr="00EF6454" w:rsidRDefault="007F39C9" w:rsidP="001C4712">
      <w:pPr>
        <w:tabs>
          <w:tab w:val="left" w:pos="720"/>
        </w:tabs>
        <w:spacing w:line="240" w:lineRule="exact"/>
        <w:rPr>
          <w:sz w:val="22"/>
          <w:szCs w:val="22"/>
        </w:rPr>
      </w:pPr>
      <w:r w:rsidRPr="00EF6454">
        <w:rPr>
          <w:sz w:val="22"/>
          <w:szCs w:val="22"/>
        </w:rPr>
        <w:t xml:space="preserve"> Texas A&amp;M</w:t>
      </w:r>
      <w:r w:rsidRPr="00EF6454">
        <w:rPr>
          <w:sz w:val="22"/>
          <w:szCs w:val="22"/>
        </w:rPr>
        <w:tab/>
      </w:r>
      <w:r w:rsidRPr="00EF6454">
        <w:rPr>
          <w:sz w:val="22"/>
          <w:szCs w:val="22"/>
        </w:rPr>
        <w:tab/>
      </w:r>
      <w:r w:rsidRPr="00EF6454">
        <w:rPr>
          <w:b/>
          <w:sz w:val="22"/>
          <w:szCs w:val="22"/>
        </w:rPr>
        <w:t>Chair</w:t>
      </w:r>
      <w:r w:rsidRPr="00EF6454">
        <w:rPr>
          <w:sz w:val="22"/>
          <w:szCs w:val="22"/>
        </w:rPr>
        <w:t>, Department Head Search Committee (1988)</w:t>
      </w:r>
    </w:p>
    <w:p w14:paraId="73162056" w14:textId="77777777" w:rsidR="007F39C9" w:rsidRPr="00EF6454" w:rsidRDefault="007F39C9" w:rsidP="001C4712">
      <w:pPr>
        <w:tabs>
          <w:tab w:val="left" w:pos="720"/>
        </w:tabs>
        <w:spacing w:line="240" w:lineRule="exact"/>
        <w:rPr>
          <w:sz w:val="22"/>
          <w:szCs w:val="22"/>
        </w:rPr>
      </w:pPr>
      <w:r w:rsidRPr="00EF6454">
        <w:rPr>
          <w:sz w:val="22"/>
          <w:szCs w:val="22"/>
        </w:rPr>
        <w:tab/>
      </w:r>
      <w:r w:rsidRPr="00EF6454">
        <w:rPr>
          <w:sz w:val="22"/>
          <w:szCs w:val="22"/>
        </w:rPr>
        <w:tab/>
      </w:r>
      <w:r w:rsidRPr="00EF6454">
        <w:rPr>
          <w:sz w:val="22"/>
          <w:szCs w:val="22"/>
        </w:rPr>
        <w:tab/>
        <w:t>Computer Users Committee (1988-1989)</w:t>
      </w:r>
    </w:p>
    <w:p w14:paraId="32E36EC4" w14:textId="77777777" w:rsidR="007F39C9" w:rsidRPr="00EF6454" w:rsidRDefault="007F39C9" w:rsidP="001C4712">
      <w:pPr>
        <w:tabs>
          <w:tab w:val="left" w:pos="720"/>
        </w:tabs>
        <w:spacing w:line="240" w:lineRule="exact"/>
        <w:rPr>
          <w:sz w:val="22"/>
          <w:szCs w:val="22"/>
        </w:rPr>
      </w:pPr>
      <w:r w:rsidRPr="00EF6454">
        <w:rPr>
          <w:sz w:val="22"/>
          <w:szCs w:val="22"/>
        </w:rPr>
        <w:tab/>
      </w:r>
      <w:r w:rsidRPr="00EF6454">
        <w:rPr>
          <w:sz w:val="22"/>
          <w:szCs w:val="22"/>
        </w:rPr>
        <w:tab/>
      </w:r>
      <w:r w:rsidRPr="00EF6454">
        <w:rPr>
          <w:sz w:val="22"/>
          <w:szCs w:val="22"/>
        </w:rPr>
        <w:tab/>
        <w:t>Introductory Course Textbook Selection Committee (1987)</w:t>
      </w:r>
    </w:p>
    <w:p w14:paraId="5A1D21DA" w14:textId="77777777" w:rsidR="007F39C9" w:rsidRPr="00EF6454" w:rsidRDefault="007F39C9" w:rsidP="001C4712">
      <w:pPr>
        <w:tabs>
          <w:tab w:val="left" w:pos="720"/>
        </w:tabs>
        <w:spacing w:line="240" w:lineRule="exact"/>
        <w:rPr>
          <w:sz w:val="22"/>
          <w:szCs w:val="22"/>
        </w:rPr>
      </w:pPr>
      <w:r w:rsidRPr="00EF6454">
        <w:rPr>
          <w:sz w:val="22"/>
          <w:szCs w:val="22"/>
        </w:rPr>
        <w:tab/>
      </w:r>
      <w:r w:rsidRPr="00EF6454">
        <w:rPr>
          <w:sz w:val="22"/>
          <w:szCs w:val="22"/>
        </w:rPr>
        <w:tab/>
      </w:r>
      <w:r w:rsidRPr="00EF6454">
        <w:rPr>
          <w:sz w:val="22"/>
          <w:szCs w:val="22"/>
        </w:rPr>
        <w:tab/>
      </w:r>
      <w:r w:rsidRPr="00EF6454">
        <w:rPr>
          <w:b/>
          <w:sz w:val="22"/>
          <w:szCs w:val="22"/>
        </w:rPr>
        <w:t>Chair</w:t>
      </w:r>
      <w:r w:rsidRPr="00EF6454">
        <w:rPr>
          <w:sz w:val="22"/>
          <w:szCs w:val="22"/>
        </w:rPr>
        <w:t>, Undergraduate Program Task Force (1985-1986)</w:t>
      </w:r>
    </w:p>
    <w:p w14:paraId="2AA8A16E" w14:textId="77777777" w:rsidR="007F39C9" w:rsidRPr="00EF6454" w:rsidRDefault="007F39C9" w:rsidP="001C4712">
      <w:pPr>
        <w:tabs>
          <w:tab w:val="left" w:pos="720"/>
        </w:tabs>
        <w:spacing w:line="240" w:lineRule="exact"/>
        <w:rPr>
          <w:sz w:val="22"/>
          <w:szCs w:val="22"/>
        </w:rPr>
      </w:pPr>
      <w:r w:rsidRPr="00EF6454">
        <w:rPr>
          <w:sz w:val="22"/>
          <w:szCs w:val="22"/>
        </w:rPr>
        <w:tab/>
      </w:r>
      <w:r w:rsidRPr="00EF6454">
        <w:rPr>
          <w:sz w:val="22"/>
          <w:szCs w:val="22"/>
        </w:rPr>
        <w:tab/>
      </w:r>
      <w:r w:rsidRPr="00EF6454">
        <w:rPr>
          <w:sz w:val="22"/>
          <w:szCs w:val="22"/>
        </w:rPr>
        <w:tab/>
      </w:r>
      <w:r w:rsidRPr="00EF6454">
        <w:rPr>
          <w:b/>
          <w:sz w:val="22"/>
          <w:szCs w:val="22"/>
        </w:rPr>
        <w:t>Chair</w:t>
      </w:r>
      <w:r w:rsidRPr="00EF6454">
        <w:rPr>
          <w:sz w:val="22"/>
          <w:szCs w:val="22"/>
        </w:rPr>
        <w:t>, Undergraduate Curriculum Committee (1985-1986)</w:t>
      </w:r>
    </w:p>
    <w:p w14:paraId="2245CEC2" w14:textId="77777777" w:rsidR="007F39C9" w:rsidRPr="00EF6454" w:rsidRDefault="007F39C9" w:rsidP="001C4712">
      <w:pPr>
        <w:tabs>
          <w:tab w:val="left" w:pos="720"/>
        </w:tabs>
        <w:spacing w:line="240" w:lineRule="exact"/>
        <w:rPr>
          <w:sz w:val="22"/>
          <w:szCs w:val="22"/>
        </w:rPr>
      </w:pPr>
      <w:r w:rsidRPr="00EF6454">
        <w:rPr>
          <w:sz w:val="22"/>
          <w:szCs w:val="22"/>
        </w:rPr>
        <w:tab/>
      </w:r>
      <w:r w:rsidRPr="00EF6454">
        <w:rPr>
          <w:sz w:val="22"/>
          <w:szCs w:val="22"/>
        </w:rPr>
        <w:tab/>
      </w:r>
      <w:r w:rsidRPr="00EF6454">
        <w:rPr>
          <w:sz w:val="22"/>
          <w:szCs w:val="22"/>
        </w:rPr>
        <w:tab/>
        <w:t>Undergraduate Curriculum Committee (1984-1985)</w:t>
      </w:r>
    </w:p>
    <w:p w14:paraId="6B199B20" w14:textId="77777777" w:rsidR="007F39C9" w:rsidRPr="00EF6454" w:rsidRDefault="007F39C9" w:rsidP="001C4712">
      <w:pPr>
        <w:tabs>
          <w:tab w:val="left" w:pos="720"/>
        </w:tabs>
        <w:spacing w:line="240" w:lineRule="exact"/>
        <w:rPr>
          <w:sz w:val="22"/>
          <w:szCs w:val="22"/>
        </w:rPr>
      </w:pPr>
      <w:r w:rsidRPr="00EF6454">
        <w:rPr>
          <w:sz w:val="22"/>
          <w:szCs w:val="22"/>
        </w:rPr>
        <w:tab/>
      </w:r>
      <w:r w:rsidRPr="00EF6454">
        <w:rPr>
          <w:sz w:val="22"/>
          <w:szCs w:val="22"/>
        </w:rPr>
        <w:tab/>
      </w:r>
      <w:r w:rsidRPr="00EF6454">
        <w:rPr>
          <w:sz w:val="22"/>
          <w:szCs w:val="22"/>
        </w:rPr>
        <w:tab/>
      </w:r>
      <w:r w:rsidRPr="00EF6454">
        <w:rPr>
          <w:b/>
          <w:sz w:val="22"/>
          <w:szCs w:val="22"/>
        </w:rPr>
        <w:t>Chair</w:t>
      </w:r>
      <w:r w:rsidRPr="00EF6454">
        <w:rPr>
          <w:sz w:val="22"/>
          <w:szCs w:val="22"/>
        </w:rPr>
        <w:t>, Departmental Journal Task Force (1984)</w:t>
      </w:r>
    </w:p>
    <w:p w14:paraId="506112BC" w14:textId="77777777" w:rsidR="007F39C9" w:rsidRPr="00EF6454" w:rsidRDefault="007F39C9" w:rsidP="001C4712">
      <w:pPr>
        <w:tabs>
          <w:tab w:val="left" w:pos="720"/>
        </w:tabs>
        <w:spacing w:line="240" w:lineRule="exact"/>
        <w:rPr>
          <w:sz w:val="22"/>
          <w:szCs w:val="22"/>
        </w:rPr>
      </w:pPr>
      <w:r w:rsidRPr="00EF6454">
        <w:rPr>
          <w:sz w:val="22"/>
          <w:szCs w:val="22"/>
        </w:rPr>
        <w:tab/>
      </w:r>
      <w:r w:rsidRPr="00EF6454">
        <w:rPr>
          <w:sz w:val="22"/>
          <w:szCs w:val="22"/>
        </w:rPr>
        <w:tab/>
      </w:r>
      <w:r w:rsidRPr="00EF6454">
        <w:rPr>
          <w:sz w:val="22"/>
          <w:szCs w:val="22"/>
        </w:rPr>
        <w:tab/>
      </w:r>
      <w:r w:rsidRPr="00EF6454">
        <w:rPr>
          <w:b/>
          <w:sz w:val="22"/>
          <w:szCs w:val="22"/>
        </w:rPr>
        <w:t>Doctoral Policy Committee</w:t>
      </w:r>
      <w:r w:rsidR="00A52555" w:rsidRPr="00EF6454">
        <w:rPr>
          <w:sz w:val="22"/>
          <w:szCs w:val="22"/>
        </w:rPr>
        <w:t xml:space="preserve"> (</w:t>
      </w:r>
      <w:r w:rsidRPr="00EF6454">
        <w:rPr>
          <w:sz w:val="22"/>
          <w:szCs w:val="22"/>
        </w:rPr>
        <w:t>1979-1983)</w:t>
      </w:r>
    </w:p>
    <w:p w14:paraId="371896BB" w14:textId="77777777" w:rsidR="007F39C9" w:rsidRPr="00EF6454" w:rsidRDefault="007F39C9" w:rsidP="001C4712">
      <w:pPr>
        <w:tabs>
          <w:tab w:val="left" w:pos="720"/>
        </w:tabs>
        <w:spacing w:line="240" w:lineRule="exact"/>
        <w:rPr>
          <w:sz w:val="22"/>
          <w:szCs w:val="22"/>
        </w:rPr>
      </w:pPr>
      <w:r w:rsidRPr="00EF6454">
        <w:rPr>
          <w:sz w:val="22"/>
          <w:szCs w:val="22"/>
        </w:rPr>
        <w:tab/>
      </w:r>
      <w:r w:rsidRPr="00EF6454">
        <w:rPr>
          <w:sz w:val="22"/>
          <w:szCs w:val="22"/>
        </w:rPr>
        <w:tab/>
      </w:r>
      <w:r w:rsidRPr="00EF6454">
        <w:rPr>
          <w:sz w:val="22"/>
          <w:szCs w:val="22"/>
        </w:rPr>
        <w:tab/>
      </w:r>
      <w:r w:rsidRPr="00EF6454">
        <w:rPr>
          <w:b/>
          <w:sz w:val="22"/>
          <w:szCs w:val="22"/>
        </w:rPr>
        <w:t>Doctoral Student Counselor (director of Ph.D. program)</w:t>
      </w:r>
      <w:r w:rsidRPr="00EF6454">
        <w:rPr>
          <w:sz w:val="22"/>
          <w:szCs w:val="22"/>
        </w:rPr>
        <w:t xml:space="preserve"> (1980-1982)</w:t>
      </w:r>
    </w:p>
    <w:p w14:paraId="455B5502" w14:textId="77777777" w:rsidR="007F39C9" w:rsidRPr="00EF6454" w:rsidRDefault="007F39C9" w:rsidP="001C4712">
      <w:pPr>
        <w:tabs>
          <w:tab w:val="left" w:pos="720"/>
        </w:tabs>
        <w:spacing w:line="240" w:lineRule="exact"/>
        <w:rPr>
          <w:sz w:val="22"/>
          <w:szCs w:val="22"/>
        </w:rPr>
      </w:pPr>
      <w:r w:rsidRPr="00EF6454">
        <w:rPr>
          <w:sz w:val="22"/>
          <w:szCs w:val="22"/>
        </w:rPr>
        <w:tab/>
      </w:r>
      <w:r w:rsidRPr="00EF6454">
        <w:rPr>
          <w:sz w:val="22"/>
          <w:szCs w:val="22"/>
        </w:rPr>
        <w:tab/>
      </w:r>
      <w:r w:rsidRPr="00EF6454">
        <w:rPr>
          <w:sz w:val="22"/>
          <w:szCs w:val="22"/>
        </w:rPr>
        <w:tab/>
        <w:t>Student Evaluation Committee (1977-1980)</w:t>
      </w:r>
    </w:p>
    <w:p w14:paraId="5BD8F5BB" w14:textId="77777777" w:rsidR="007F39C9" w:rsidRPr="00EF6454" w:rsidRDefault="007F39C9" w:rsidP="001C4712">
      <w:pPr>
        <w:tabs>
          <w:tab w:val="left" w:pos="720"/>
        </w:tabs>
        <w:spacing w:line="240" w:lineRule="exact"/>
        <w:rPr>
          <w:sz w:val="22"/>
          <w:szCs w:val="22"/>
        </w:rPr>
      </w:pPr>
      <w:r w:rsidRPr="00EF6454">
        <w:rPr>
          <w:sz w:val="22"/>
          <w:szCs w:val="22"/>
        </w:rPr>
        <w:tab/>
      </w:r>
      <w:r w:rsidRPr="00EF6454">
        <w:rPr>
          <w:sz w:val="22"/>
          <w:szCs w:val="22"/>
        </w:rPr>
        <w:tab/>
      </w:r>
      <w:r w:rsidRPr="00EF6454">
        <w:rPr>
          <w:sz w:val="22"/>
          <w:szCs w:val="22"/>
        </w:rPr>
        <w:tab/>
        <w:t>Promotion and Tenure Committee (multiple times; 1976-1989)</w:t>
      </w:r>
    </w:p>
    <w:p w14:paraId="2D57F621" w14:textId="77777777" w:rsidR="007F39C9" w:rsidRPr="00EF6454" w:rsidRDefault="007F39C9" w:rsidP="001C4712">
      <w:pPr>
        <w:tabs>
          <w:tab w:val="left" w:pos="720"/>
        </w:tabs>
        <w:spacing w:line="240" w:lineRule="exact"/>
        <w:rPr>
          <w:sz w:val="22"/>
          <w:szCs w:val="22"/>
        </w:rPr>
      </w:pPr>
      <w:r w:rsidRPr="00EF6454">
        <w:rPr>
          <w:sz w:val="22"/>
          <w:szCs w:val="22"/>
        </w:rPr>
        <w:tab/>
      </w:r>
      <w:r w:rsidRPr="00EF6454">
        <w:rPr>
          <w:sz w:val="22"/>
          <w:szCs w:val="22"/>
        </w:rPr>
        <w:tab/>
      </w:r>
      <w:r w:rsidRPr="00EF6454">
        <w:rPr>
          <w:sz w:val="22"/>
          <w:szCs w:val="22"/>
        </w:rPr>
        <w:tab/>
      </w:r>
      <w:r w:rsidRPr="00EF6454">
        <w:rPr>
          <w:b/>
          <w:sz w:val="22"/>
          <w:szCs w:val="22"/>
        </w:rPr>
        <w:t>Chair</w:t>
      </w:r>
      <w:r w:rsidRPr="00EF6454">
        <w:rPr>
          <w:sz w:val="22"/>
          <w:szCs w:val="22"/>
        </w:rPr>
        <w:t>, Graduate Course (655/630) Task Force (1978-1979)</w:t>
      </w:r>
    </w:p>
    <w:p w14:paraId="228A18BF" w14:textId="77777777" w:rsidR="007F39C9" w:rsidRPr="00EF6454" w:rsidRDefault="007F39C9" w:rsidP="001C4712">
      <w:pPr>
        <w:tabs>
          <w:tab w:val="left" w:pos="720"/>
        </w:tabs>
        <w:spacing w:line="240" w:lineRule="exact"/>
        <w:rPr>
          <w:sz w:val="22"/>
          <w:szCs w:val="22"/>
        </w:rPr>
      </w:pPr>
      <w:r w:rsidRPr="00EF6454">
        <w:rPr>
          <w:sz w:val="22"/>
          <w:szCs w:val="22"/>
        </w:rPr>
        <w:tab/>
      </w:r>
      <w:r w:rsidRPr="00EF6454">
        <w:rPr>
          <w:sz w:val="22"/>
          <w:szCs w:val="22"/>
        </w:rPr>
        <w:tab/>
      </w:r>
      <w:r w:rsidRPr="00EF6454">
        <w:rPr>
          <w:sz w:val="22"/>
          <w:szCs w:val="22"/>
        </w:rPr>
        <w:tab/>
      </w:r>
      <w:r w:rsidRPr="00EF6454">
        <w:rPr>
          <w:b/>
          <w:sz w:val="22"/>
          <w:szCs w:val="22"/>
        </w:rPr>
        <w:t>Chair</w:t>
      </w:r>
      <w:r w:rsidRPr="00EF6454">
        <w:rPr>
          <w:sz w:val="22"/>
          <w:szCs w:val="22"/>
        </w:rPr>
        <w:t>, Special Courses (484, 485, 684, 685) Task Force (1978-1979)</w:t>
      </w:r>
    </w:p>
    <w:p w14:paraId="26E4192D" w14:textId="77777777" w:rsidR="007F39C9" w:rsidRPr="00EF6454" w:rsidRDefault="007F39C9" w:rsidP="001C4712">
      <w:pPr>
        <w:tabs>
          <w:tab w:val="left" w:pos="720"/>
        </w:tabs>
        <w:spacing w:line="240" w:lineRule="exact"/>
        <w:rPr>
          <w:sz w:val="22"/>
          <w:szCs w:val="22"/>
        </w:rPr>
      </w:pPr>
      <w:r w:rsidRPr="00EF6454">
        <w:rPr>
          <w:sz w:val="22"/>
          <w:szCs w:val="22"/>
        </w:rPr>
        <w:tab/>
      </w:r>
      <w:r w:rsidRPr="00EF6454">
        <w:rPr>
          <w:sz w:val="22"/>
          <w:szCs w:val="22"/>
        </w:rPr>
        <w:tab/>
      </w:r>
      <w:r w:rsidRPr="00EF6454">
        <w:rPr>
          <w:sz w:val="22"/>
          <w:szCs w:val="22"/>
        </w:rPr>
        <w:tab/>
      </w:r>
      <w:r w:rsidRPr="00EF6454">
        <w:rPr>
          <w:b/>
          <w:sz w:val="22"/>
          <w:szCs w:val="22"/>
        </w:rPr>
        <w:t>Chair</w:t>
      </w:r>
      <w:r w:rsidRPr="00EF6454">
        <w:rPr>
          <w:sz w:val="22"/>
          <w:szCs w:val="22"/>
        </w:rPr>
        <w:t>, Undergraduate Courses (422/423/424) Task Force (1977-1978)</w:t>
      </w:r>
    </w:p>
    <w:p w14:paraId="17A69942" w14:textId="77777777" w:rsidR="007F39C9" w:rsidRPr="00EF6454" w:rsidRDefault="007F39C9" w:rsidP="001C4712">
      <w:pPr>
        <w:tabs>
          <w:tab w:val="left" w:pos="720"/>
        </w:tabs>
        <w:spacing w:line="240" w:lineRule="exact"/>
        <w:rPr>
          <w:sz w:val="22"/>
          <w:szCs w:val="22"/>
        </w:rPr>
      </w:pPr>
      <w:r w:rsidRPr="00EF6454">
        <w:rPr>
          <w:sz w:val="22"/>
          <w:szCs w:val="22"/>
        </w:rPr>
        <w:tab/>
      </w:r>
      <w:r w:rsidRPr="00EF6454">
        <w:rPr>
          <w:sz w:val="22"/>
          <w:szCs w:val="22"/>
        </w:rPr>
        <w:tab/>
      </w:r>
      <w:r w:rsidRPr="00EF6454">
        <w:rPr>
          <w:sz w:val="22"/>
          <w:szCs w:val="22"/>
        </w:rPr>
        <w:tab/>
      </w:r>
      <w:r w:rsidRPr="00EF6454">
        <w:rPr>
          <w:b/>
          <w:sz w:val="22"/>
          <w:szCs w:val="22"/>
        </w:rPr>
        <w:t>Doctoral Student Recruiting Task Force</w:t>
      </w:r>
      <w:r w:rsidRPr="00EF6454">
        <w:rPr>
          <w:sz w:val="22"/>
          <w:szCs w:val="22"/>
        </w:rPr>
        <w:t xml:space="preserve"> (1977-1979)</w:t>
      </w:r>
    </w:p>
    <w:p w14:paraId="6D523E82" w14:textId="77777777" w:rsidR="007F39C9" w:rsidRPr="00EF6454" w:rsidRDefault="007F39C9" w:rsidP="001C4712">
      <w:pPr>
        <w:tabs>
          <w:tab w:val="left" w:pos="720"/>
        </w:tabs>
        <w:spacing w:line="240" w:lineRule="exact"/>
        <w:rPr>
          <w:sz w:val="22"/>
          <w:szCs w:val="22"/>
        </w:rPr>
      </w:pPr>
      <w:r w:rsidRPr="00EF6454">
        <w:rPr>
          <w:sz w:val="22"/>
          <w:szCs w:val="22"/>
        </w:rPr>
        <w:tab/>
      </w:r>
      <w:r w:rsidRPr="00EF6454">
        <w:rPr>
          <w:sz w:val="22"/>
          <w:szCs w:val="22"/>
        </w:rPr>
        <w:tab/>
      </w:r>
      <w:r w:rsidRPr="00EF6454">
        <w:rPr>
          <w:sz w:val="22"/>
          <w:szCs w:val="22"/>
        </w:rPr>
        <w:tab/>
        <w:t>Task Force for Recruiting Full Professor (1978-1979)</w:t>
      </w:r>
    </w:p>
    <w:p w14:paraId="0734F0A6" w14:textId="77777777" w:rsidR="007F39C9" w:rsidRPr="00EF6454" w:rsidRDefault="007F39C9" w:rsidP="001C4712">
      <w:pPr>
        <w:tabs>
          <w:tab w:val="left" w:pos="720"/>
        </w:tabs>
        <w:spacing w:line="240" w:lineRule="exact"/>
        <w:rPr>
          <w:sz w:val="22"/>
          <w:szCs w:val="22"/>
        </w:rPr>
      </w:pPr>
      <w:r w:rsidRPr="00EF6454">
        <w:rPr>
          <w:sz w:val="22"/>
          <w:szCs w:val="22"/>
        </w:rPr>
        <w:tab/>
      </w:r>
      <w:r w:rsidRPr="00EF6454">
        <w:rPr>
          <w:sz w:val="22"/>
          <w:szCs w:val="22"/>
        </w:rPr>
        <w:tab/>
      </w:r>
      <w:r w:rsidRPr="00EF6454">
        <w:rPr>
          <w:sz w:val="22"/>
          <w:szCs w:val="22"/>
        </w:rPr>
        <w:tab/>
        <w:t>Teaching Effectiveness Task Force (1975-1977)</w:t>
      </w:r>
    </w:p>
    <w:p w14:paraId="1500C7AE" w14:textId="77777777" w:rsidR="007F39C9" w:rsidRPr="00EF6454" w:rsidRDefault="007F39C9" w:rsidP="001C4712">
      <w:pPr>
        <w:tabs>
          <w:tab w:val="left" w:pos="720"/>
        </w:tabs>
        <w:spacing w:line="240" w:lineRule="exact"/>
        <w:rPr>
          <w:sz w:val="22"/>
          <w:szCs w:val="22"/>
        </w:rPr>
      </w:pPr>
      <w:r w:rsidRPr="00EF6454">
        <w:rPr>
          <w:sz w:val="22"/>
          <w:szCs w:val="22"/>
        </w:rPr>
        <w:tab/>
      </w:r>
      <w:r w:rsidRPr="00EF6454">
        <w:rPr>
          <w:sz w:val="22"/>
          <w:szCs w:val="22"/>
        </w:rPr>
        <w:tab/>
      </w:r>
      <w:r w:rsidRPr="00EF6454">
        <w:rPr>
          <w:sz w:val="22"/>
          <w:szCs w:val="22"/>
        </w:rPr>
        <w:tab/>
        <w:t>Secretary, Graduate Faculty of Department (1976-1977)</w:t>
      </w:r>
    </w:p>
    <w:p w14:paraId="59F91A9A" w14:textId="77777777" w:rsidR="007F39C9" w:rsidRPr="00EF6454" w:rsidRDefault="007F39C9" w:rsidP="001C4712">
      <w:pPr>
        <w:tabs>
          <w:tab w:val="left" w:pos="720"/>
        </w:tabs>
        <w:spacing w:line="240" w:lineRule="exact"/>
        <w:rPr>
          <w:sz w:val="22"/>
          <w:szCs w:val="22"/>
        </w:rPr>
      </w:pPr>
      <w:r w:rsidRPr="00EF6454">
        <w:rPr>
          <w:sz w:val="22"/>
          <w:szCs w:val="22"/>
        </w:rPr>
        <w:tab/>
      </w:r>
      <w:r w:rsidRPr="00EF6454">
        <w:rPr>
          <w:sz w:val="22"/>
          <w:szCs w:val="22"/>
        </w:rPr>
        <w:tab/>
      </w:r>
      <w:r w:rsidRPr="00EF6454">
        <w:rPr>
          <w:sz w:val="22"/>
          <w:szCs w:val="22"/>
        </w:rPr>
        <w:tab/>
        <w:t>Undergraduate Curriculum Committee (1974-1976)</w:t>
      </w:r>
    </w:p>
    <w:p w14:paraId="447E6F38" w14:textId="299EDC82" w:rsidR="007F39C9" w:rsidRPr="00EF6454" w:rsidRDefault="00812AC0" w:rsidP="001C4712">
      <w:pPr>
        <w:tabs>
          <w:tab w:val="left" w:pos="720"/>
        </w:tabs>
        <w:spacing w:line="240" w:lineRule="exact"/>
        <w:rPr>
          <w:sz w:val="22"/>
          <w:szCs w:val="22"/>
        </w:rPr>
      </w:pPr>
      <w:r>
        <w:rPr>
          <w:sz w:val="22"/>
          <w:szCs w:val="22"/>
        </w:rPr>
        <w:t xml:space="preserve">  </w:t>
      </w:r>
      <w:r w:rsidR="007F39C9" w:rsidRPr="00EF6454">
        <w:rPr>
          <w:sz w:val="22"/>
          <w:szCs w:val="22"/>
        </w:rPr>
        <w:t xml:space="preserve"> Akron</w:t>
      </w:r>
      <w:r w:rsidR="007F39C9" w:rsidRPr="00EF6454">
        <w:rPr>
          <w:sz w:val="22"/>
          <w:szCs w:val="22"/>
        </w:rPr>
        <w:tab/>
      </w:r>
      <w:r w:rsidR="007F39C9" w:rsidRPr="00EF6454">
        <w:rPr>
          <w:sz w:val="22"/>
          <w:szCs w:val="22"/>
        </w:rPr>
        <w:tab/>
        <w:t>Several ad hoc committee assignments (1971-1973)</w:t>
      </w:r>
    </w:p>
    <w:p w14:paraId="417D990D" w14:textId="77777777" w:rsidR="003D3D6E" w:rsidRDefault="003D3D6E" w:rsidP="001C4712">
      <w:pPr>
        <w:tabs>
          <w:tab w:val="left" w:pos="720"/>
        </w:tabs>
        <w:spacing w:line="240" w:lineRule="exact"/>
        <w:rPr>
          <w:sz w:val="16"/>
          <w:szCs w:val="16"/>
        </w:rPr>
      </w:pPr>
    </w:p>
    <w:p w14:paraId="0A655C2C" w14:textId="5CCF5821" w:rsidR="00C6307C" w:rsidRPr="00DA0089" w:rsidRDefault="007F39C9" w:rsidP="001C4712">
      <w:pPr>
        <w:tabs>
          <w:tab w:val="left" w:pos="720"/>
        </w:tabs>
        <w:spacing w:line="240" w:lineRule="exact"/>
        <w:rPr>
          <w:b/>
        </w:rPr>
      </w:pPr>
      <w:r w:rsidRPr="00EF6454">
        <w:rPr>
          <w:b/>
        </w:rPr>
        <w:t>Other Non-Committee Service:</w:t>
      </w:r>
      <w:r w:rsidR="00812AC0">
        <w:rPr>
          <w:b/>
        </w:rPr>
        <w:t xml:space="preserve"> </w:t>
      </w:r>
      <w:r w:rsidR="00C6307C" w:rsidRPr="00EF6454">
        <w:t>External evaluator on promotion and/or tenure for:</w:t>
      </w:r>
    </w:p>
    <w:p w14:paraId="6D8DAC4B" w14:textId="77777777" w:rsidR="00C6307C" w:rsidRPr="00EF6454" w:rsidRDefault="00C6307C" w:rsidP="001C4712">
      <w:pPr>
        <w:pStyle w:val="resume"/>
        <w:tabs>
          <w:tab w:val="clear" w:pos="720"/>
          <w:tab w:val="left" w:pos="360"/>
        </w:tabs>
        <w:spacing w:after="0"/>
        <w:rPr>
          <w:sz w:val="20"/>
        </w:rPr>
        <w:sectPr w:rsidR="00C6307C" w:rsidRPr="00EF6454" w:rsidSect="0082638B">
          <w:footnotePr>
            <w:numRestart w:val="eachSect"/>
          </w:footnotePr>
          <w:type w:val="continuous"/>
          <w:pgSz w:w="12240" w:h="15840" w:code="1"/>
          <w:pgMar w:top="720" w:right="720" w:bottom="432" w:left="720" w:header="0" w:footer="288" w:gutter="0"/>
          <w:pgNumType w:start="1"/>
          <w:cols w:space="720"/>
          <w:docGrid w:linePitch="326"/>
        </w:sectPr>
      </w:pPr>
    </w:p>
    <w:p w14:paraId="6F17AECE" w14:textId="77777777" w:rsidR="00C6307C" w:rsidRPr="00EF6454" w:rsidRDefault="00C6307C" w:rsidP="001C4712">
      <w:pPr>
        <w:pStyle w:val="resume"/>
        <w:tabs>
          <w:tab w:val="clear" w:pos="720"/>
          <w:tab w:val="left" w:pos="360"/>
        </w:tabs>
        <w:spacing w:after="0"/>
        <w:rPr>
          <w:sz w:val="20"/>
        </w:rPr>
      </w:pPr>
      <w:r w:rsidRPr="00EF6454">
        <w:rPr>
          <w:sz w:val="20"/>
        </w:rPr>
        <w:tab/>
        <w:t>Wake Forest University (2010)</w:t>
      </w:r>
    </w:p>
    <w:p w14:paraId="7A9A14E3" w14:textId="77777777" w:rsidR="00C6307C" w:rsidRPr="00EF6454" w:rsidRDefault="00C6307C" w:rsidP="001C4712">
      <w:pPr>
        <w:pStyle w:val="resume"/>
        <w:tabs>
          <w:tab w:val="clear" w:pos="720"/>
          <w:tab w:val="left" w:pos="360"/>
        </w:tabs>
        <w:spacing w:after="0"/>
        <w:rPr>
          <w:sz w:val="20"/>
        </w:rPr>
      </w:pPr>
      <w:r w:rsidRPr="00EF6454">
        <w:rPr>
          <w:sz w:val="20"/>
        </w:rPr>
        <w:tab/>
        <w:t>Howard University (2001)</w:t>
      </w:r>
    </w:p>
    <w:p w14:paraId="042032A4" w14:textId="77777777" w:rsidR="00C6307C" w:rsidRPr="00EF6454" w:rsidRDefault="00C6307C" w:rsidP="001C4712">
      <w:pPr>
        <w:pStyle w:val="resume"/>
        <w:tabs>
          <w:tab w:val="clear" w:pos="720"/>
          <w:tab w:val="left" w:pos="360"/>
        </w:tabs>
        <w:spacing w:after="0"/>
        <w:rPr>
          <w:sz w:val="20"/>
        </w:rPr>
      </w:pPr>
      <w:r w:rsidRPr="00EF6454">
        <w:rPr>
          <w:sz w:val="20"/>
        </w:rPr>
        <w:tab/>
        <w:t>The University of Washington, Tacoma (1999)</w:t>
      </w:r>
    </w:p>
    <w:p w14:paraId="62437FE3" w14:textId="77777777" w:rsidR="00C6307C" w:rsidRPr="00EF6454" w:rsidRDefault="00C6307C" w:rsidP="001C4712">
      <w:pPr>
        <w:pStyle w:val="resume"/>
        <w:tabs>
          <w:tab w:val="clear" w:pos="720"/>
          <w:tab w:val="left" w:pos="360"/>
        </w:tabs>
        <w:spacing w:after="0"/>
        <w:rPr>
          <w:sz w:val="20"/>
        </w:rPr>
      </w:pPr>
      <w:r w:rsidRPr="00EF6454">
        <w:rPr>
          <w:sz w:val="20"/>
        </w:rPr>
        <w:tab/>
        <w:t>Louisiana State University (1996)</w:t>
      </w:r>
    </w:p>
    <w:p w14:paraId="528E1E27" w14:textId="77777777" w:rsidR="00C6307C" w:rsidRPr="00EF6454" w:rsidRDefault="00C6307C" w:rsidP="001C4712">
      <w:pPr>
        <w:pStyle w:val="resume"/>
        <w:tabs>
          <w:tab w:val="clear" w:pos="720"/>
          <w:tab w:val="left" w:pos="360"/>
        </w:tabs>
        <w:spacing w:after="0"/>
        <w:rPr>
          <w:sz w:val="20"/>
        </w:rPr>
      </w:pPr>
      <w:r w:rsidRPr="00EF6454">
        <w:rPr>
          <w:sz w:val="20"/>
        </w:rPr>
        <w:tab/>
        <w:t>The University of Richmond (1995)</w:t>
      </w:r>
    </w:p>
    <w:p w14:paraId="31278D38" w14:textId="77777777" w:rsidR="00C6307C" w:rsidRPr="00EF6454" w:rsidRDefault="00C6307C" w:rsidP="001C4712">
      <w:pPr>
        <w:pStyle w:val="resume"/>
        <w:tabs>
          <w:tab w:val="clear" w:pos="720"/>
          <w:tab w:val="left" w:pos="360"/>
        </w:tabs>
        <w:spacing w:after="0"/>
        <w:rPr>
          <w:sz w:val="20"/>
        </w:rPr>
      </w:pPr>
      <w:r w:rsidRPr="00EF6454">
        <w:rPr>
          <w:sz w:val="20"/>
        </w:rPr>
        <w:tab/>
        <w:t>The University of Colorado at Denver (1995)</w:t>
      </w:r>
    </w:p>
    <w:p w14:paraId="55616905" w14:textId="77777777" w:rsidR="00C6307C" w:rsidRPr="00EF6454" w:rsidRDefault="00C6307C" w:rsidP="001C4712">
      <w:pPr>
        <w:pStyle w:val="resume"/>
        <w:tabs>
          <w:tab w:val="clear" w:pos="720"/>
          <w:tab w:val="left" w:pos="360"/>
        </w:tabs>
        <w:spacing w:after="0"/>
        <w:rPr>
          <w:sz w:val="20"/>
        </w:rPr>
      </w:pPr>
      <w:r w:rsidRPr="00EF6454">
        <w:rPr>
          <w:sz w:val="20"/>
        </w:rPr>
        <w:tab/>
        <w:t>Oklahoma State University 1994)</w:t>
      </w:r>
    </w:p>
    <w:p w14:paraId="1506D031" w14:textId="77777777" w:rsidR="00C6307C" w:rsidRPr="00EF6454" w:rsidRDefault="00246AF6" w:rsidP="001C4712">
      <w:pPr>
        <w:pStyle w:val="resume"/>
        <w:tabs>
          <w:tab w:val="clear" w:pos="720"/>
          <w:tab w:val="left" w:pos="360"/>
        </w:tabs>
        <w:spacing w:after="0"/>
        <w:rPr>
          <w:sz w:val="20"/>
        </w:rPr>
      </w:pPr>
      <w:r>
        <w:rPr>
          <w:sz w:val="20"/>
        </w:rPr>
        <w:tab/>
      </w:r>
      <w:r w:rsidR="00C6307C" w:rsidRPr="00EF6454">
        <w:rPr>
          <w:sz w:val="20"/>
        </w:rPr>
        <w:t>The University of Wyoming (1993)</w:t>
      </w:r>
    </w:p>
    <w:p w14:paraId="416DA671" w14:textId="77777777" w:rsidR="00C6307C" w:rsidRPr="00EF6454" w:rsidRDefault="00C6307C" w:rsidP="001C4712">
      <w:pPr>
        <w:pStyle w:val="resume"/>
        <w:tabs>
          <w:tab w:val="clear" w:pos="720"/>
          <w:tab w:val="left" w:pos="360"/>
        </w:tabs>
        <w:spacing w:after="0"/>
        <w:rPr>
          <w:sz w:val="20"/>
        </w:rPr>
      </w:pPr>
      <w:r w:rsidRPr="00EF6454">
        <w:rPr>
          <w:sz w:val="20"/>
        </w:rPr>
        <w:t>The American University (1992)</w:t>
      </w:r>
    </w:p>
    <w:p w14:paraId="26971132" w14:textId="77777777" w:rsidR="00C6307C" w:rsidRPr="00EF6454" w:rsidRDefault="00C6307C" w:rsidP="001C4712">
      <w:pPr>
        <w:pStyle w:val="resume"/>
        <w:tabs>
          <w:tab w:val="clear" w:pos="720"/>
          <w:tab w:val="left" w:pos="360"/>
        </w:tabs>
        <w:spacing w:after="0"/>
        <w:rPr>
          <w:sz w:val="20"/>
        </w:rPr>
      </w:pPr>
      <w:r w:rsidRPr="00EF6454">
        <w:rPr>
          <w:sz w:val="20"/>
        </w:rPr>
        <w:t>Texas A&amp;M University (1992)</w:t>
      </w:r>
    </w:p>
    <w:p w14:paraId="0C7B8455" w14:textId="77777777" w:rsidR="00C6307C" w:rsidRPr="00EF6454" w:rsidRDefault="00C6307C" w:rsidP="001C4712">
      <w:pPr>
        <w:pStyle w:val="resume"/>
        <w:tabs>
          <w:tab w:val="clear" w:pos="720"/>
          <w:tab w:val="left" w:pos="360"/>
        </w:tabs>
        <w:spacing w:after="0"/>
        <w:rPr>
          <w:sz w:val="20"/>
        </w:rPr>
      </w:pPr>
      <w:r w:rsidRPr="00EF6454">
        <w:rPr>
          <w:sz w:val="20"/>
        </w:rPr>
        <w:t>The University of Miami (1990)</w:t>
      </w:r>
    </w:p>
    <w:p w14:paraId="79906A32" w14:textId="77777777" w:rsidR="00C6307C" w:rsidRPr="00EF6454" w:rsidRDefault="00C6307C" w:rsidP="001C4712">
      <w:pPr>
        <w:pStyle w:val="resume"/>
        <w:tabs>
          <w:tab w:val="clear" w:pos="720"/>
          <w:tab w:val="left" w:pos="360"/>
        </w:tabs>
        <w:spacing w:after="0"/>
        <w:rPr>
          <w:sz w:val="20"/>
        </w:rPr>
      </w:pPr>
      <w:r w:rsidRPr="00EF6454">
        <w:rPr>
          <w:sz w:val="20"/>
        </w:rPr>
        <w:t>The University of Missouri, St. Louis (1990)</w:t>
      </w:r>
    </w:p>
    <w:p w14:paraId="3446FEA5" w14:textId="77777777" w:rsidR="00C6307C" w:rsidRPr="00EF6454" w:rsidRDefault="00C6307C" w:rsidP="001C4712">
      <w:pPr>
        <w:pStyle w:val="resume"/>
        <w:tabs>
          <w:tab w:val="clear" w:pos="720"/>
          <w:tab w:val="left" w:pos="360"/>
        </w:tabs>
        <w:spacing w:after="0"/>
        <w:rPr>
          <w:sz w:val="20"/>
        </w:rPr>
      </w:pPr>
      <w:r w:rsidRPr="00EF6454">
        <w:rPr>
          <w:sz w:val="20"/>
        </w:rPr>
        <w:t>The University of Illinois, Chicago Circle (1989)</w:t>
      </w:r>
    </w:p>
    <w:p w14:paraId="22A3CACC" w14:textId="77777777" w:rsidR="00C6307C" w:rsidRPr="00EF6454" w:rsidRDefault="00C6307C" w:rsidP="001C4712">
      <w:pPr>
        <w:pStyle w:val="resume"/>
        <w:tabs>
          <w:tab w:val="clear" w:pos="720"/>
          <w:tab w:val="left" w:pos="360"/>
        </w:tabs>
        <w:spacing w:after="0"/>
        <w:rPr>
          <w:sz w:val="20"/>
        </w:rPr>
      </w:pPr>
      <w:r w:rsidRPr="00EF6454">
        <w:rPr>
          <w:sz w:val="20"/>
        </w:rPr>
        <w:t>Rutgers University (1984)</w:t>
      </w:r>
    </w:p>
    <w:p w14:paraId="00A7B933" w14:textId="77777777" w:rsidR="00C6307C" w:rsidRDefault="00C6307C" w:rsidP="001C4712">
      <w:pPr>
        <w:pStyle w:val="resume"/>
        <w:tabs>
          <w:tab w:val="clear" w:pos="720"/>
          <w:tab w:val="left" w:pos="360"/>
        </w:tabs>
        <w:spacing w:after="0"/>
        <w:rPr>
          <w:sz w:val="20"/>
        </w:rPr>
      </w:pPr>
      <w:r w:rsidRPr="00EF6454">
        <w:rPr>
          <w:sz w:val="20"/>
        </w:rPr>
        <w:t>and several others for earlier years.</w:t>
      </w:r>
    </w:p>
    <w:p w14:paraId="3D7878C6" w14:textId="77777777" w:rsidR="00DA0089" w:rsidRDefault="00DA0089" w:rsidP="001C4712">
      <w:pPr>
        <w:pStyle w:val="resume"/>
        <w:tabs>
          <w:tab w:val="clear" w:pos="720"/>
          <w:tab w:val="left" w:pos="360"/>
        </w:tabs>
        <w:spacing w:after="0"/>
        <w:rPr>
          <w:sz w:val="20"/>
        </w:rPr>
      </w:pPr>
    </w:p>
    <w:p w14:paraId="51BE13F4" w14:textId="77777777" w:rsidR="00C6307C" w:rsidRPr="00EF6454" w:rsidRDefault="00C6307C" w:rsidP="001C4712">
      <w:pPr>
        <w:pStyle w:val="resume"/>
        <w:spacing w:after="0"/>
        <w:sectPr w:rsidR="00C6307C" w:rsidRPr="00EF6454" w:rsidSect="00C6307C">
          <w:footnotePr>
            <w:numRestart w:val="eachSect"/>
          </w:footnotePr>
          <w:type w:val="continuous"/>
          <w:pgSz w:w="12240" w:h="15840" w:code="1"/>
          <w:pgMar w:top="1080" w:right="720" w:bottom="720" w:left="720" w:header="0" w:footer="288" w:gutter="0"/>
          <w:pgNumType w:start="1"/>
          <w:cols w:num="2" w:space="720"/>
          <w:docGrid w:linePitch="326"/>
        </w:sectPr>
      </w:pPr>
    </w:p>
    <w:p w14:paraId="04105CA6" w14:textId="77777777" w:rsidR="005A0FEE" w:rsidRPr="00EF6454" w:rsidRDefault="005A0FEE" w:rsidP="001C4712">
      <w:pPr>
        <w:pStyle w:val="resume"/>
        <w:spacing w:after="0"/>
      </w:pPr>
      <w:r w:rsidRPr="00EF6454">
        <w:t>External review member, Milgard School of Business</w:t>
      </w:r>
      <w:r w:rsidR="00B7669F">
        <w:t>,</w:t>
      </w:r>
      <w:r w:rsidRPr="00EF6454">
        <w:t xml:space="preserve"> University of Washington, Tacoma under the auspices of the Academic Programs Office in the Graduate School of </w:t>
      </w:r>
      <w:r w:rsidR="00D82F98" w:rsidRPr="00EF6454">
        <w:t>T</w:t>
      </w:r>
      <w:r w:rsidRPr="00EF6454">
        <w:t>he University of Washington in Seattle (2006).</w:t>
      </w:r>
    </w:p>
    <w:p w14:paraId="02BEFA17" w14:textId="77777777" w:rsidR="001B7847" w:rsidRPr="00EF6454" w:rsidRDefault="001B7847" w:rsidP="001C4712">
      <w:pPr>
        <w:pStyle w:val="resume"/>
        <w:spacing w:after="0"/>
      </w:pPr>
      <w:r w:rsidRPr="00EF6454">
        <w:t xml:space="preserve">Expert Pool member, Greatest Entrepreneurs and Businesspersons in American History Project, Blaine McCormick Project Director, </w:t>
      </w:r>
      <w:proofErr w:type="spellStart"/>
      <w:r w:rsidRPr="00EF6454">
        <w:t>Hankamer</w:t>
      </w:r>
      <w:proofErr w:type="spellEnd"/>
      <w:r w:rsidRPr="00EF6454">
        <w:t xml:space="preserve"> School of Business, Baylor University (2001-2002).</w:t>
      </w:r>
    </w:p>
    <w:p w14:paraId="738CF727" w14:textId="77777777" w:rsidR="007F39C9" w:rsidRPr="00EF6454" w:rsidRDefault="007F39C9" w:rsidP="001C4712">
      <w:pPr>
        <w:pStyle w:val="resume"/>
        <w:spacing w:after="0"/>
      </w:pPr>
      <w:r w:rsidRPr="00EF6454">
        <w:t xml:space="preserve">Participant, The Agenda Project, Office of Postsecondary Education, </w:t>
      </w:r>
      <w:smartTag w:uri="urn:schemas-microsoft-com:office:smarttags" w:element="country-region">
        <w:smartTag w:uri="urn:schemas-microsoft-com:office:smarttags" w:element="place">
          <w:r w:rsidRPr="00EF6454">
            <w:t>U. S.</w:t>
          </w:r>
        </w:smartTag>
      </w:smartTag>
      <w:r w:rsidRPr="00EF6454">
        <w:t xml:space="preserve"> Department of Education (2000).</w:t>
      </w:r>
    </w:p>
    <w:p w14:paraId="01F29939" w14:textId="77777777" w:rsidR="007F39C9" w:rsidRPr="00EF6454" w:rsidRDefault="007F39C9" w:rsidP="001C4712">
      <w:pPr>
        <w:pStyle w:val="resume"/>
        <w:spacing w:after="0"/>
      </w:pPr>
      <w:r w:rsidRPr="00EF6454">
        <w:lastRenderedPageBreak/>
        <w:t xml:space="preserve">Arranged ASUW visit of </w:t>
      </w:r>
      <w:proofErr w:type="spellStart"/>
      <w:r w:rsidRPr="00EF6454">
        <w:t>Alicja</w:t>
      </w:r>
      <w:proofErr w:type="spellEnd"/>
      <w:r w:rsidRPr="00EF6454">
        <w:t xml:space="preserve"> </w:t>
      </w:r>
      <w:proofErr w:type="spellStart"/>
      <w:r w:rsidRPr="00EF6454">
        <w:t>Kozdrój</w:t>
      </w:r>
      <w:proofErr w:type="spellEnd"/>
      <w:r w:rsidRPr="00EF6454">
        <w:t xml:space="preserve">, Alexander Hamilton Fellow from </w:t>
      </w:r>
      <w:smartTag w:uri="urn:schemas-microsoft-com:office:smarttags" w:element="country-region">
        <w:smartTag w:uri="urn:schemas-microsoft-com:office:smarttags" w:element="place">
          <w:r w:rsidRPr="00EF6454">
            <w:t>Poland</w:t>
          </w:r>
        </w:smartTag>
      </w:smartTag>
      <w:r w:rsidRPr="00EF6454">
        <w:t xml:space="preserve"> under the Fulbright Scholar Program, for 1991-1992.</w:t>
      </w:r>
    </w:p>
    <w:p w14:paraId="52ECC219" w14:textId="77777777" w:rsidR="007F39C9" w:rsidRPr="00EF6454" w:rsidRDefault="007F39C9" w:rsidP="001C4712">
      <w:pPr>
        <w:pStyle w:val="resume"/>
        <w:spacing w:after="0"/>
      </w:pPr>
      <w:r w:rsidRPr="00EF6454">
        <w:t xml:space="preserve">Arranged </w:t>
      </w:r>
      <w:r w:rsidR="00B84407" w:rsidRPr="00EF6454">
        <w:t xml:space="preserve">May 1991 </w:t>
      </w:r>
      <w:r w:rsidRPr="00EF6454">
        <w:t xml:space="preserve">ASUW visit of Yuri L. Panevin, Fulbright Fellow from U.S.S.R. to the </w:t>
      </w:r>
      <w:smartTag w:uri="urn:schemas-microsoft-com:office:smarttags" w:element="place">
        <w:smartTag w:uri="urn:schemas-microsoft-com:office:smarttags" w:element="PlaceName">
          <w:r w:rsidRPr="00EF6454">
            <w:t>Wharton</w:t>
          </w:r>
        </w:smartTag>
        <w:r w:rsidRPr="00EF6454">
          <w:t xml:space="preserve"> </w:t>
        </w:r>
        <w:smartTag w:uri="urn:schemas-microsoft-com:office:smarttags" w:element="PlaceType">
          <w:r w:rsidRPr="00EF6454">
            <w:t>School</w:t>
          </w:r>
        </w:smartTag>
      </w:smartTag>
      <w:r w:rsidRPr="00EF6454">
        <w:t>.</w:t>
      </w:r>
    </w:p>
    <w:p w14:paraId="5FDF213C" w14:textId="77777777" w:rsidR="00E51BA3" w:rsidRPr="00EF6454" w:rsidRDefault="00E51BA3" w:rsidP="001C4712">
      <w:pPr>
        <w:tabs>
          <w:tab w:val="left" w:pos="720"/>
        </w:tabs>
        <w:spacing w:line="240" w:lineRule="exact"/>
        <w:rPr>
          <w:b/>
          <w:sz w:val="16"/>
          <w:szCs w:val="16"/>
        </w:rPr>
      </w:pPr>
    </w:p>
    <w:p w14:paraId="0E0AD7B6" w14:textId="77777777" w:rsidR="007F39C9" w:rsidRPr="00EF6454" w:rsidRDefault="00E943F9" w:rsidP="008B4B4B">
      <w:pPr>
        <w:ind w:left="720" w:hanging="720"/>
        <w:rPr>
          <w:b/>
        </w:rPr>
      </w:pPr>
      <w:r w:rsidRPr="00EF6454">
        <w:rPr>
          <w:b/>
        </w:rPr>
        <w:t>Mentoring</w:t>
      </w:r>
      <w:r w:rsidR="007F39C9" w:rsidRPr="00EF6454">
        <w:rPr>
          <w:b/>
        </w:rPr>
        <w:t>/Community Service Activity:</w:t>
      </w:r>
    </w:p>
    <w:p w14:paraId="51021D95" w14:textId="4F66EF53" w:rsidR="007F39C9" w:rsidRPr="00EF6454" w:rsidRDefault="00E943F9" w:rsidP="008B4B4B">
      <w:pPr>
        <w:pStyle w:val="resume"/>
        <w:spacing w:after="0"/>
      </w:pPr>
      <w:r w:rsidRPr="00EF6454">
        <w:t xml:space="preserve">MBA students </w:t>
      </w:r>
      <w:r w:rsidR="000924A6" w:rsidRPr="00EF6454">
        <w:t xml:space="preserve">at the West campus </w:t>
      </w:r>
      <w:r w:rsidRPr="00EF6454">
        <w:t>d</w:t>
      </w:r>
      <w:r w:rsidR="000924A6" w:rsidRPr="00EF6454">
        <w:t>id</w:t>
      </w:r>
      <w:r w:rsidRPr="00EF6454">
        <w:t xml:space="preserve"> capstone consulting projects in lieu of a thesis.</w:t>
      </w:r>
      <w:r w:rsidR="00812AC0">
        <w:t xml:space="preserve"> </w:t>
      </w:r>
      <w:r w:rsidRPr="00EF6454">
        <w:t>In this regard, I have mentored/s</w:t>
      </w:r>
      <w:r w:rsidR="007F39C9" w:rsidRPr="00EF6454">
        <w:t xml:space="preserve">upervised </w:t>
      </w:r>
      <w:r w:rsidR="00A608E5" w:rsidRPr="00EF6454">
        <w:t>numerous</w:t>
      </w:r>
      <w:r w:rsidR="007F39C9" w:rsidRPr="00EF6454">
        <w:t xml:space="preserve"> s</w:t>
      </w:r>
      <w:r w:rsidRPr="00EF6454">
        <w:t>uch service learning</w:t>
      </w:r>
      <w:r w:rsidR="007F39C9" w:rsidRPr="00EF6454">
        <w:t xml:space="preserve"> projects for local businesses</w:t>
      </w:r>
      <w:r w:rsidRPr="00EF6454">
        <w:t>,</w:t>
      </w:r>
      <w:r w:rsidR="007F39C9" w:rsidRPr="00EF6454">
        <w:t xml:space="preserve"> 199</w:t>
      </w:r>
      <w:r w:rsidR="00B84407" w:rsidRPr="00EF6454">
        <w:t>9</w:t>
      </w:r>
      <w:r w:rsidR="007F39C9" w:rsidRPr="00EF6454">
        <w:t xml:space="preserve"> through 200</w:t>
      </w:r>
      <w:r w:rsidR="00B23317" w:rsidRPr="00EF6454">
        <w:t>9</w:t>
      </w:r>
      <w:r w:rsidR="000924A6" w:rsidRPr="00EF6454">
        <w:t>:</w:t>
      </w:r>
    </w:p>
    <w:p w14:paraId="5935CD5F" w14:textId="77777777" w:rsidR="0082582C" w:rsidRPr="00EF6454" w:rsidRDefault="0082582C" w:rsidP="00EF6454">
      <w:pPr>
        <w:spacing w:line="240" w:lineRule="exact"/>
        <w:sectPr w:rsidR="0082582C" w:rsidRPr="00EF6454" w:rsidSect="00464318">
          <w:footnotePr>
            <w:numRestart w:val="eachSect"/>
          </w:footnotePr>
          <w:type w:val="continuous"/>
          <w:pgSz w:w="12240" w:h="15840"/>
          <w:pgMar w:top="1080" w:right="720" w:bottom="720" w:left="720" w:header="0" w:footer="360" w:gutter="0"/>
          <w:pgNumType w:start="28"/>
          <w:cols w:space="720"/>
        </w:sectPr>
      </w:pPr>
    </w:p>
    <w:p w14:paraId="0014931A" w14:textId="77777777" w:rsidR="00523604" w:rsidRPr="00EF6454" w:rsidRDefault="00523604" w:rsidP="00EF6454">
      <w:pPr>
        <w:spacing w:line="200" w:lineRule="exact"/>
        <w:ind w:left="360"/>
        <w:rPr>
          <w:sz w:val="16"/>
          <w:szCs w:val="16"/>
        </w:rPr>
      </w:pPr>
      <w:r w:rsidRPr="00EF6454">
        <w:rPr>
          <w:sz w:val="16"/>
          <w:szCs w:val="16"/>
        </w:rPr>
        <w:t>7A Architects, 2002.</w:t>
      </w:r>
    </w:p>
    <w:p w14:paraId="305BFAE7" w14:textId="77777777" w:rsidR="00EE2139" w:rsidRPr="00EF6454" w:rsidRDefault="00EE2139" w:rsidP="00EF6454">
      <w:pPr>
        <w:spacing w:line="200" w:lineRule="exact"/>
        <w:ind w:left="360"/>
        <w:rPr>
          <w:sz w:val="16"/>
          <w:szCs w:val="16"/>
        </w:rPr>
      </w:pPr>
      <w:r w:rsidRPr="00EF6454">
        <w:rPr>
          <w:sz w:val="16"/>
          <w:szCs w:val="16"/>
        </w:rPr>
        <w:t>AdBuzz.TV, 2004.</w:t>
      </w:r>
    </w:p>
    <w:p w14:paraId="53B53B12" w14:textId="77777777" w:rsidR="00EE2139" w:rsidRPr="00EF6454" w:rsidRDefault="002A2522" w:rsidP="00EF6454">
      <w:pPr>
        <w:spacing w:line="200" w:lineRule="exact"/>
        <w:ind w:left="360"/>
        <w:rPr>
          <w:sz w:val="16"/>
          <w:szCs w:val="16"/>
        </w:rPr>
      </w:pPr>
      <w:r w:rsidRPr="00EF6454">
        <w:rPr>
          <w:sz w:val="16"/>
          <w:szCs w:val="16"/>
        </w:rPr>
        <w:t xml:space="preserve">Aircraft Maintenance </w:t>
      </w:r>
      <w:r w:rsidR="00EE2139" w:rsidRPr="00EF6454">
        <w:rPr>
          <w:sz w:val="16"/>
          <w:szCs w:val="16"/>
        </w:rPr>
        <w:t>(Honeywell), 2004.</w:t>
      </w:r>
    </w:p>
    <w:p w14:paraId="6AA81022" w14:textId="77777777" w:rsidR="00523604" w:rsidRPr="00EF6454" w:rsidRDefault="00523604" w:rsidP="00EF6454">
      <w:pPr>
        <w:spacing w:line="200" w:lineRule="exact"/>
        <w:ind w:left="360"/>
        <w:rPr>
          <w:sz w:val="16"/>
          <w:szCs w:val="16"/>
        </w:rPr>
      </w:pPr>
      <w:r w:rsidRPr="00EF6454">
        <w:rPr>
          <w:sz w:val="16"/>
          <w:szCs w:val="16"/>
        </w:rPr>
        <w:t xml:space="preserve">Allegra Printing Company, </w:t>
      </w:r>
      <w:r w:rsidR="0082582C" w:rsidRPr="00EF6454">
        <w:rPr>
          <w:sz w:val="16"/>
          <w:szCs w:val="16"/>
        </w:rPr>
        <w:t>1</w:t>
      </w:r>
      <w:r w:rsidRPr="00EF6454">
        <w:rPr>
          <w:sz w:val="16"/>
          <w:szCs w:val="16"/>
        </w:rPr>
        <w:t>999.</w:t>
      </w:r>
    </w:p>
    <w:p w14:paraId="4C7FC616" w14:textId="77777777" w:rsidR="00523604" w:rsidRPr="00EF6454" w:rsidRDefault="00523604" w:rsidP="00EF6454">
      <w:pPr>
        <w:spacing w:line="200" w:lineRule="exact"/>
        <w:ind w:left="360"/>
        <w:rPr>
          <w:sz w:val="16"/>
          <w:szCs w:val="16"/>
        </w:rPr>
      </w:pPr>
      <w:r w:rsidRPr="00EF6454">
        <w:rPr>
          <w:sz w:val="16"/>
          <w:szCs w:val="16"/>
        </w:rPr>
        <w:t xml:space="preserve">AlliedSignal, </w:t>
      </w:r>
      <w:r w:rsidR="0082582C" w:rsidRPr="00EF6454">
        <w:rPr>
          <w:sz w:val="16"/>
          <w:szCs w:val="16"/>
        </w:rPr>
        <w:t>G</w:t>
      </w:r>
      <w:r w:rsidRPr="00EF6454">
        <w:rPr>
          <w:sz w:val="16"/>
          <w:szCs w:val="16"/>
        </w:rPr>
        <w:t>ear Manufacturing Group, 1999.</w:t>
      </w:r>
    </w:p>
    <w:p w14:paraId="5CDF1CBF" w14:textId="77777777" w:rsidR="00523604" w:rsidRPr="00EF6454" w:rsidRDefault="00523604" w:rsidP="00EF6454">
      <w:pPr>
        <w:spacing w:line="200" w:lineRule="exact"/>
        <w:ind w:left="360"/>
        <w:rPr>
          <w:sz w:val="16"/>
          <w:szCs w:val="16"/>
        </w:rPr>
      </w:pPr>
      <w:r w:rsidRPr="00EF6454">
        <w:rPr>
          <w:sz w:val="16"/>
          <w:szCs w:val="16"/>
        </w:rPr>
        <w:t>AlliedSignal, Tech</w:t>
      </w:r>
      <w:r w:rsidR="0011200D" w:rsidRPr="00EF6454">
        <w:rPr>
          <w:sz w:val="16"/>
          <w:szCs w:val="16"/>
        </w:rPr>
        <w:t>.</w:t>
      </w:r>
      <w:r w:rsidRPr="00EF6454">
        <w:rPr>
          <w:sz w:val="16"/>
          <w:szCs w:val="16"/>
        </w:rPr>
        <w:t xml:space="preserve"> Publications Group, 1999.</w:t>
      </w:r>
    </w:p>
    <w:p w14:paraId="765EB4A8" w14:textId="77777777" w:rsidR="0082582C" w:rsidRPr="00EF6454" w:rsidRDefault="0082582C" w:rsidP="00EF6454">
      <w:pPr>
        <w:spacing w:line="200" w:lineRule="exact"/>
        <w:ind w:left="360"/>
        <w:rPr>
          <w:sz w:val="16"/>
          <w:szCs w:val="16"/>
        </w:rPr>
      </w:pPr>
      <w:r w:rsidRPr="00EF6454">
        <w:rPr>
          <w:sz w:val="16"/>
          <w:szCs w:val="16"/>
        </w:rPr>
        <w:t>American Medical Diagnostics, 2004.</w:t>
      </w:r>
    </w:p>
    <w:p w14:paraId="2A45991A" w14:textId="77777777" w:rsidR="00085FCB" w:rsidRPr="00EF6454" w:rsidRDefault="00085FCB" w:rsidP="00EF6454">
      <w:pPr>
        <w:spacing w:line="200" w:lineRule="exact"/>
        <w:ind w:left="360"/>
        <w:rPr>
          <w:sz w:val="16"/>
          <w:szCs w:val="16"/>
        </w:rPr>
      </w:pPr>
      <w:r w:rsidRPr="00EF6454">
        <w:rPr>
          <w:sz w:val="16"/>
          <w:szCs w:val="16"/>
        </w:rPr>
        <w:t>American Red Cross, 2004.</w:t>
      </w:r>
    </w:p>
    <w:p w14:paraId="4B0F4EE4" w14:textId="77777777" w:rsidR="00523604" w:rsidRPr="00EF6454" w:rsidRDefault="00523604" w:rsidP="00EF6454">
      <w:pPr>
        <w:spacing w:line="200" w:lineRule="exact"/>
        <w:ind w:left="360"/>
        <w:rPr>
          <w:sz w:val="16"/>
          <w:szCs w:val="16"/>
        </w:rPr>
      </w:pPr>
      <w:r w:rsidRPr="00EF6454">
        <w:rPr>
          <w:sz w:val="16"/>
          <w:szCs w:val="16"/>
        </w:rPr>
        <w:t>Angel Sweet, 2002.</w:t>
      </w:r>
    </w:p>
    <w:p w14:paraId="25524F81" w14:textId="77777777" w:rsidR="000924A6" w:rsidRPr="00EF6454" w:rsidRDefault="000924A6" w:rsidP="00EF6454">
      <w:pPr>
        <w:spacing w:line="200" w:lineRule="exact"/>
        <w:ind w:left="360"/>
        <w:rPr>
          <w:sz w:val="16"/>
          <w:szCs w:val="16"/>
        </w:rPr>
      </w:pPr>
      <w:r w:rsidRPr="00EF6454">
        <w:rPr>
          <w:sz w:val="16"/>
          <w:szCs w:val="16"/>
        </w:rPr>
        <w:t>Anne’s Wide Shoes, 2008.</w:t>
      </w:r>
    </w:p>
    <w:p w14:paraId="61C0D710" w14:textId="77777777" w:rsidR="00523604" w:rsidRPr="00EF6454" w:rsidRDefault="0082582C" w:rsidP="00EF6454">
      <w:pPr>
        <w:spacing w:line="200" w:lineRule="exact"/>
        <w:ind w:left="360"/>
        <w:rPr>
          <w:sz w:val="16"/>
          <w:szCs w:val="16"/>
        </w:rPr>
      </w:pPr>
      <w:smartTag w:uri="urn:schemas-microsoft-com:office:smarttags" w:element="State">
        <w:smartTag w:uri="urn:schemas-microsoft-com:office:smarttags" w:element="place">
          <w:r w:rsidRPr="00EF6454">
            <w:rPr>
              <w:sz w:val="16"/>
              <w:szCs w:val="16"/>
            </w:rPr>
            <w:t>Arizona</w:t>
          </w:r>
        </w:smartTag>
      </w:smartTag>
      <w:r w:rsidRPr="00EF6454">
        <w:rPr>
          <w:sz w:val="16"/>
          <w:szCs w:val="16"/>
        </w:rPr>
        <w:t xml:space="preserve"> Catering, </w:t>
      </w:r>
      <w:r w:rsidR="00523604" w:rsidRPr="00EF6454">
        <w:rPr>
          <w:sz w:val="16"/>
          <w:szCs w:val="16"/>
        </w:rPr>
        <w:t>2003.</w:t>
      </w:r>
    </w:p>
    <w:p w14:paraId="3E075A6D" w14:textId="77777777" w:rsidR="00510C97" w:rsidRPr="00EF6454" w:rsidRDefault="00510C97" w:rsidP="00EF6454">
      <w:pPr>
        <w:spacing w:line="200" w:lineRule="exact"/>
        <w:ind w:left="360"/>
        <w:rPr>
          <w:sz w:val="16"/>
          <w:szCs w:val="16"/>
        </w:rPr>
      </w:pPr>
      <w:smartTag w:uri="urn:schemas-microsoft-com:office:smarttags" w:element="State">
        <w:smartTag w:uri="urn:schemas-microsoft-com:office:smarttags" w:element="place">
          <w:r w:rsidRPr="00EF6454">
            <w:rPr>
              <w:sz w:val="16"/>
              <w:szCs w:val="16"/>
            </w:rPr>
            <w:t>Arizona</w:t>
          </w:r>
        </w:smartTag>
      </w:smartTag>
      <w:r w:rsidRPr="00EF6454">
        <w:rPr>
          <w:sz w:val="16"/>
          <w:szCs w:val="16"/>
        </w:rPr>
        <w:t xml:space="preserve"> Kidney Foundation, 2007.</w:t>
      </w:r>
    </w:p>
    <w:p w14:paraId="3B24EABA" w14:textId="77777777" w:rsidR="00EE2139" w:rsidRPr="00EF6454" w:rsidRDefault="00EE2139" w:rsidP="00EF6454">
      <w:pPr>
        <w:spacing w:line="200" w:lineRule="exact"/>
        <w:ind w:left="360"/>
        <w:rPr>
          <w:sz w:val="16"/>
          <w:szCs w:val="16"/>
        </w:rPr>
      </w:pPr>
      <w:smartTag w:uri="urn:schemas-microsoft-com:office:smarttags" w:element="State">
        <w:smartTag w:uri="urn:schemas-microsoft-com:office:smarttags" w:element="place">
          <w:r w:rsidRPr="00EF6454">
            <w:rPr>
              <w:sz w:val="16"/>
              <w:szCs w:val="16"/>
            </w:rPr>
            <w:t>Arizona</w:t>
          </w:r>
        </w:smartTag>
      </w:smartTag>
      <w:r w:rsidRPr="00EF6454">
        <w:rPr>
          <w:sz w:val="16"/>
          <w:szCs w:val="16"/>
        </w:rPr>
        <w:t xml:space="preserve"> Veterinary Specialists, 2004.</w:t>
      </w:r>
    </w:p>
    <w:p w14:paraId="124DC753" w14:textId="77777777" w:rsidR="00EE2139" w:rsidRPr="00EF6454" w:rsidRDefault="00EE2139" w:rsidP="00EF6454">
      <w:pPr>
        <w:spacing w:line="200" w:lineRule="exact"/>
        <w:ind w:left="360"/>
        <w:rPr>
          <w:sz w:val="16"/>
          <w:szCs w:val="16"/>
        </w:rPr>
      </w:pPr>
      <w:proofErr w:type="spellStart"/>
      <w:r w:rsidRPr="00EF6454">
        <w:rPr>
          <w:sz w:val="16"/>
          <w:szCs w:val="16"/>
        </w:rPr>
        <w:t>ARTrans</w:t>
      </w:r>
      <w:proofErr w:type="spellEnd"/>
      <w:r w:rsidRPr="00EF6454">
        <w:rPr>
          <w:sz w:val="16"/>
          <w:szCs w:val="16"/>
        </w:rPr>
        <w:t>, 2004.</w:t>
      </w:r>
    </w:p>
    <w:p w14:paraId="4CE48841" w14:textId="77777777" w:rsidR="006821E4" w:rsidRPr="00EF6454" w:rsidRDefault="006821E4" w:rsidP="00EF6454">
      <w:pPr>
        <w:spacing w:line="200" w:lineRule="exact"/>
        <w:ind w:left="360"/>
        <w:rPr>
          <w:sz w:val="16"/>
          <w:szCs w:val="16"/>
        </w:rPr>
      </w:pPr>
      <w:r w:rsidRPr="00EF6454">
        <w:rPr>
          <w:sz w:val="16"/>
          <w:szCs w:val="16"/>
        </w:rPr>
        <w:t>Atomic Comics, 2009</w:t>
      </w:r>
    </w:p>
    <w:p w14:paraId="764BFBED" w14:textId="77777777" w:rsidR="000924A6" w:rsidRPr="00EF6454" w:rsidRDefault="000924A6" w:rsidP="00EF6454">
      <w:pPr>
        <w:spacing w:line="200" w:lineRule="exact"/>
        <w:ind w:left="360"/>
        <w:rPr>
          <w:sz w:val="16"/>
          <w:szCs w:val="16"/>
        </w:rPr>
      </w:pPr>
      <w:r w:rsidRPr="00EF6454">
        <w:rPr>
          <w:sz w:val="16"/>
          <w:szCs w:val="16"/>
        </w:rPr>
        <w:t>Big Brothers Big Sisters, 2008.</w:t>
      </w:r>
    </w:p>
    <w:p w14:paraId="5C0CBCE4" w14:textId="77777777" w:rsidR="00523604" w:rsidRPr="00EF6454" w:rsidRDefault="00523604" w:rsidP="00EF6454">
      <w:pPr>
        <w:spacing w:line="200" w:lineRule="exact"/>
        <w:ind w:left="360"/>
        <w:rPr>
          <w:sz w:val="16"/>
          <w:szCs w:val="16"/>
        </w:rPr>
      </w:pPr>
      <w:r w:rsidRPr="00EF6454">
        <w:rPr>
          <w:sz w:val="16"/>
          <w:szCs w:val="16"/>
        </w:rPr>
        <w:t>Bio-Janitorial Service Inc., 2003.</w:t>
      </w:r>
    </w:p>
    <w:p w14:paraId="6FB7522A" w14:textId="77777777" w:rsidR="00844E9D" w:rsidRPr="00EF6454" w:rsidRDefault="00844E9D" w:rsidP="00EF6454">
      <w:pPr>
        <w:spacing w:line="200" w:lineRule="exact"/>
        <w:ind w:left="360"/>
        <w:rPr>
          <w:sz w:val="16"/>
          <w:szCs w:val="16"/>
        </w:rPr>
      </w:pPr>
      <w:r w:rsidRPr="00EF6454">
        <w:rPr>
          <w:sz w:val="16"/>
          <w:szCs w:val="16"/>
        </w:rPr>
        <w:t>Bristol-Myers Squibb, 2007.</w:t>
      </w:r>
    </w:p>
    <w:p w14:paraId="66D7FF34" w14:textId="77777777" w:rsidR="00510C97" w:rsidRPr="00EF6454" w:rsidRDefault="00510C97" w:rsidP="00EF6454">
      <w:pPr>
        <w:spacing w:line="200" w:lineRule="exact"/>
        <w:ind w:left="360"/>
        <w:rPr>
          <w:sz w:val="16"/>
          <w:szCs w:val="16"/>
        </w:rPr>
      </w:pPr>
      <w:proofErr w:type="spellStart"/>
      <w:r w:rsidRPr="00EF6454">
        <w:rPr>
          <w:sz w:val="16"/>
          <w:szCs w:val="16"/>
        </w:rPr>
        <w:t>BritWest</w:t>
      </w:r>
      <w:proofErr w:type="spellEnd"/>
      <w:r w:rsidRPr="00EF6454">
        <w:rPr>
          <w:sz w:val="16"/>
          <w:szCs w:val="16"/>
        </w:rPr>
        <w:t xml:space="preserve"> Insurance, 2007.</w:t>
      </w:r>
    </w:p>
    <w:p w14:paraId="0766681A" w14:textId="77777777" w:rsidR="00523604" w:rsidRPr="00EF6454" w:rsidRDefault="0082582C" w:rsidP="00EF6454">
      <w:pPr>
        <w:spacing w:line="200" w:lineRule="exact"/>
        <w:ind w:left="360"/>
        <w:rPr>
          <w:sz w:val="16"/>
          <w:szCs w:val="16"/>
        </w:rPr>
      </w:pPr>
      <w:r w:rsidRPr="00EF6454">
        <w:rPr>
          <w:sz w:val="16"/>
          <w:szCs w:val="16"/>
        </w:rPr>
        <w:t xml:space="preserve">CADTEL, Inc., </w:t>
      </w:r>
      <w:r w:rsidR="00523604" w:rsidRPr="00EF6454">
        <w:rPr>
          <w:sz w:val="16"/>
          <w:szCs w:val="16"/>
        </w:rPr>
        <w:t>2003.</w:t>
      </w:r>
    </w:p>
    <w:p w14:paraId="7EB46ABC" w14:textId="77777777" w:rsidR="005A0FEE" w:rsidRPr="00EF6454" w:rsidRDefault="005A0FEE" w:rsidP="00EF6454">
      <w:pPr>
        <w:spacing w:line="200" w:lineRule="exact"/>
        <w:ind w:left="360"/>
        <w:rPr>
          <w:sz w:val="16"/>
          <w:szCs w:val="16"/>
        </w:rPr>
      </w:pPr>
      <w:r w:rsidRPr="00EF6454">
        <w:rPr>
          <w:sz w:val="16"/>
          <w:szCs w:val="16"/>
        </w:rPr>
        <w:t>Candy’s Apples, 2006</w:t>
      </w:r>
      <w:r w:rsidR="00844E9D" w:rsidRPr="00EF6454">
        <w:rPr>
          <w:sz w:val="16"/>
          <w:szCs w:val="16"/>
        </w:rPr>
        <w:t>.</w:t>
      </w:r>
    </w:p>
    <w:p w14:paraId="6A6F9E76" w14:textId="77777777" w:rsidR="00510C97" w:rsidRPr="00EF6454" w:rsidRDefault="00510C97" w:rsidP="00EF6454">
      <w:pPr>
        <w:spacing w:line="200" w:lineRule="exact"/>
        <w:ind w:left="360"/>
        <w:rPr>
          <w:sz w:val="16"/>
          <w:szCs w:val="16"/>
        </w:rPr>
      </w:pPr>
      <w:smartTag w:uri="urn:schemas-microsoft-com:office:smarttags" w:element="place">
        <w:smartTag w:uri="urn:schemas-microsoft-com:office:smarttags" w:element="City">
          <w:r w:rsidRPr="00EF6454">
            <w:rPr>
              <w:sz w:val="16"/>
              <w:szCs w:val="16"/>
            </w:rPr>
            <w:t xml:space="preserve">Capital </w:t>
          </w:r>
          <w:proofErr w:type="spellStart"/>
          <w:r w:rsidRPr="00EF6454">
            <w:rPr>
              <w:sz w:val="16"/>
              <w:szCs w:val="16"/>
            </w:rPr>
            <w:t>Pacitic</w:t>
          </w:r>
          <w:proofErr w:type="spellEnd"/>
          <w:r w:rsidRPr="00EF6454">
            <w:rPr>
              <w:sz w:val="16"/>
              <w:szCs w:val="16"/>
            </w:rPr>
            <w:t xml:space="preserve"> Homes</w:t>
          </w:r>
        </w:smartTag>
        <w:r w:rsidRPr="00EF6454">
          <w:rPr>
            <w:sz w:val="16"/>
            <w:szCs w:val="16"/>
          </w:rPr>
          <w:t xml:space="preserve"> </w:t>
        </w:r>
        <w:smartTag w:uri="urn:schemas-microsoft-com:office:smarttags" w:element="State">
          <w:r w:rsidRPr="00EF6454">
            <w:rPr>
              <w:sz w:val="16"/>
              <w:szCs w:val="16"/>
            </w:rPr>
            <w:t>Arizona</w:t>
          </w:r>
        </w:smartTag>
      </w:smartTag>
      <w:r w:rsidRPr="00EF6454">
        <w:rPr>
          <w:sz w:val="16"/>
          <w:szCs w:val="16"/>
        </w:rPr>
        <w:t>, 2007.</w:t>
      </w:r>
    </w:p>
    <w:p w14:paraId="571F11EC" w14:textId="77777777" w:rsidR="00844E9D" w:rsidRPr="00EF6454" w:rsidRDefault="00844E9D" w:rsidP="00EF6454">
      <w:pPr>
        <w:spacing w:line="200" w:lineRule="exact"/>
        <w:ind w:left="360"/>
        <w:rPr>
          <w:sz w:val="16"/>
          <w:szCs w:val="16"/>
        </w:rPr>
      </w:pPr>
      <w:r w:rsidRPr="00EF6454">
        <w:rPr>
          <w:sz w:val="16"/>
          <w:szCs w:val="16"/>
        </w:rPr>
        <w:t>Catholic Healthcare West, 2007.</w:t>
      </w:r>
    </w:p>
    <w:p w14:paraId="5DFF6AA4" w14:textId="77777777" w:rsidR="000924A6" w:rsidRPr="00EF6454" w:rsidRDefault="000924A6" w:rsidP="00EF6454">
      <w:pPr>
        <w:spacing w:line="200" w:lineRule="exact"/>
        <w:ind w:left="360"/>
        <w:rPr>
          <w:sz w:val="16"/>
          <w:szCs w:val="16"/>
        </w:rPr>
      </w:pPr>
      <w:r w:rsidRPr="00EF6454">
        <w:rPr>
          <w:sz w:val="16"/>
          <w:szCs w:val="16"/>
        </w:rPr>
        <w:t>Centaur Technologies, 2008.</w:t>
      </w:r>
    </w:p>
    <w:p w14:paraId="2AAB029A" w14:textId="77777777" w:rsidR="002A2522" w:rsidRPr="00EF6454" w:rsidRDefault="002A2522" w:rsidP="00EF6454">
      <w:pPr>
        <w:spacing w:line="200" w:lineRule="exact"/>
        <w:ind w:left="360"/>
        <w:rPr>
          <w:sz w:val="16"/>
          <w:szCs w:val="16"/>
        </w:rPr>
      </w:pPr>
      <w:r w:rsidRPr="00EF6454">
        <w:rPr>
          <w:sz w:val="16"/>
          <w:szCs w:val="16"/>
        </w:rPr>
        <w:t xml:space="preserve">City of </w:t>
      </w:r>
      <w:smartTag w:uri="urn:schemas-microsoft-com:office:smarttags" w:element="City">
        <w:smartTag w:uri="urn:schemas-microsoft-com:office:smarttags" w:element="place">
          <w:r w:rsidRPr="00EF6454">
            <w:rPr>
              <w:sz w:val="16"/>
              <w:szCs w:val="16"/>
            </w:rPr>
            <w:t>Scottsdale</w:t>
          </w:r>
        </w:smartTag>
      </w:smartTag>
      <w:r w:rsidRPr="00EF6454">
        <w:rPr>
          <w:sz w:val="16"/>
          <w:szCs w:val="16"/>
        </w:rPr>
        <w:t>, Financial Services Dept, 2003.</w:t>
      </w:r>
    </w:p>
    <w:p w14:paraId="7D8F8C6F" w14:textId="77777777" w:rsidR="00523604" w:rsidRPr="00EF6454" w:rsidRDefault="0082582C" w:rsidP="00EF6454">
      <w:pPr>
        <w:spacing w:line="200" w:lineRule="exact"/>
        <w:ind w:left="360"/>
        <w:rPr>
          <w:sz w:val="16"/>
          <w:szCs w:val="16"/>
        </w:rPr>
      </w:pPr>
      <w:r w:rsidRPr="00EF6454">
        <w:rPr>
          <w:sz w:val="16"/>
          <w:szCs w:val="16"/>
        </w:rPr>
        <w:t xml:space="preserve">Changing Hands Bookstore, </w:t>
      </w:r>
      <w:r w:rsidR="00523604" w:rsidRPr="00EF6454">
        <w:rPr>
          <w:sz w:val="16"/>
          <w:szCs w:val="16"/>
        </w:rPr>
        <w:t>2000.</w:t>
      </w:r>
    </w:p>
    <w:p w14:paraId="070B6AE6" w14:textId="77777777" w:rsidR="002F1D21" w:rsidRPr="00EF6454" w:rsidRDefault="002F1D21" w:rsidP="00EF6454">
      <w:pPr>
        <w:spacing w:line="200" w:lineRule="exact"/>
        <w:ind w:left="360"/>
        <w:rPr>
          <w:sz w:val="16"/>
          <w:szCs w:val="16"/>
        </w:rPr>
      </w:pPr>
      <w:r w:rsidRPr="00EF6454">
        <w:rPr>
          <w:sz w:val="16"/>
          <w:szCs w:val="16"/>
        </w:rPr>
        <w:t>Community Food Connections, 2008.</w:t>
      </w:r>
    </w:p>
    <w:p w14:paraId="5C10B4AC" w14:textId="77777777" w:rsidR="00510C97" w:rsidRPr="00EF6454" w:rsidRDefault="00510C97" w:rsidP="00EF6454">
      <w:pPr>
        <w:spacing w:line="200" w:lineRule="exact"/>
        <w:ind w:left="360"/>
        <w:rPr>
          <w:sz w:val="16"/>
          <w:szCs w:val="16"/>
        </w:rPr>
      </w:pPr>
      <w:smartTag w:uri="urn:schemas-microsoft-com:office:smarttags" w:element="place">
        <w:smartTag w:uri="urn:schemas-microsoft-com:office:smarttags" w:element="PlaceName">
          <w:r w:rsidRPr="00EF6454">
            <w:rPr>
              <w:sz w:val="16"/>
              <w:szCs w:val="16"/>
            </w:rPr>
            <w:t>Deer</w:t>
          </w:r>
        </w:smartTag>
        <w:r w:rsidRPr="00EF6454">
          <w:rPr>
            <w:sz w:val="16"/>
            <w:szCs w:val="16"/>
          </w:rPr>
          <w:t xml:space="preserve"> </w:t>
        </w:r>
        <w:smartTag w:uri="urn:schemas-microsoft-com:office:smarttags" w:element="PlaceType">
          <w:r w:rsidRPr="00EF6454">
            <w:rPr>
              <w:sz w:val="16"/>
              <w:szCs w:val="16"/>
            </w:rPr>
            <w:t>Creek</w:t>
          </w:r>
        </w:smartTag>
        <w:r w:rsidRPr="00EF6454">
          <w:rPr>
            <w:sz w:val="16"/>
            <w:szCs w:val="16"/>
          </w:rPr>
          <w:t xml:space="preserve"> </w:t>
        </w:r>
        <w:smartTag w:uri="urn:schemas-microsoft-com:office:smarttags" w:element="PlaceName">
          <w:r w:rsidRPr="00EF6454">
            <w:rPr>
              <w:sz w:val="16"/>
              <w:szCs w:val="16"/>
            </w:rPr>
            <w:t>Animal</w:t>
          </w:r>
        </w:smartTag>
        <w:r w:rsidRPr="00EF6454">
          <w:rPr>
            <w:sz w:val="16"/>
            <w:szCs w:val="16"/>
          </w:rPr>
          <w:t xml:space="preserve"> </w:t>
        </w:r>
        <w:smartTag w:uri="urn:schemas-microsoft-com:office:smarttags" w:element="PlaceType">
          <w:r w:rsidRPr="00EF6454">
            <w:rPr>
              <w:sz w:val="16"/>
              <w:szCs w:val="16"/>
            </w:rPr>
            <w:t>Hospital</w:t>
          </w:r>
        </w:smartTag>
      </w:smartTag>
      <w:r w:rsidRPr="00EF6454">
        <w:rPr>
          <w:sz w:val="16"/>
          <w:szCs w:val="16"/>
        </w:rPr>
        <w:t>, 2007.</w:t>
      </w:r>
    </w:p>
    <w:p w14:paraId="07F01064" w14:textId="77777777" w:rsidR="005A0FEE" w:rsidRPr="00EF6454" w:rsidRDefault="005A0FEE" w:rsidP="00EF6454">
      <w:pPr>
        <w:spacing w:line="200" w:lineRule="exact"/>
        <w:ind w:left="360"/>
        <w:rPr>
          <w:sz w:val="16"/>
          <w:szCs w:val="16"/>
        </w:rPr>
      </w:pPr>
      <w:r w:rsidRPr="00EF6454">
        <w:rPr>
          <w:sz w:val="16"/>
          <w:szCs w:val="16"/>
        </w:rPr>
        <w:t>DHL, 2006</w:t>
      </w:r>
      <w:r w:rsidR="00844E9D" w:rsidRPr="00EF6454">
        <w:rPr>
          <w:sz w:val="16"/>
          <w:szCs w:val="16"/>
        </w:rPr>
        <w:t>.</w:t>
      </w:r>
    </w:p>
    <w:p w14:paraId="1FB18101" w14:textId="77777777" w:rsidR="00523604" w:rsidRPr="00EF6454" w:rsidRDefault="00523604" w:rsidP="00EF6454">
      <w:pPr>
        <w:spacing w:line="200" w:lineRule="exact"/>
        <w:ind w:left="360"/>
        <w:rPr>
          <w:sz w:val="16"/>
          <w:szCs w:val="16"/>
        </w:rPr>
      </w:pPr>
      <w:r w:rsidRPr="00EF6454">
        <w:rPr>
          <w:sz w:val="16"/>
          <w:szCs w:val="16"/>
        </w:rPr>
        <w:t>Duck and Decanter Restaurant, 2001.</w:t>
      </w:r>
    </w:p>
    <w:p w14:paraId="77AED16F" w14:textId="77777777" w:rsidR="007A0DDD" w:rsidRPr="00EF6454" w:rsidRDefault="007A0DDD" w:rsidP="00EF6454">
      <w:pPr>
        <w:spacing w:line="200" w:lineRule="exact"/>
        <w:ind w:left="360"/>
        <w:rPr>
          <w:sz w:val="16"/>
          <w:szCs w:val="16"/>
        </w:rPr>
      </w:pPr>
      <w:r w:rsidRPr="00EF6454">
        <w:rPr>
          <w:sz w:val="16"/>
          <w:szCs w:val="16"/>
        </w:rPr>
        <w:t xml:space="preserve">Epilepsy Foundation of </w:t>
      </w:r>
      <w:smartTag w:uri="urn:schemas-microsoft-com:office:smarttags" w:element="State">
        <w:smartTag w:uri="urn:schemas-microsoft-com:office:smarttags" w:element="place">
          <w:r w:rsidRPr="00EF6454">
            <w:rPr>
              <w:sz w:val="16"/>
              <w:szCs w:val="16"/>
            </w:rPr>
            <w:t>Arizona</w:t>
          </w:r>
        </w:smartTag>
      </w:smartTag>
      <w:r w:rsidRPr="00EF6454">
        <w:rPr>
          <w:sz w:val="16"/>
          <w:szCs w:val="16"/>
        </w:rPr>
        <w:t>, 2005.</w:t>
      </w:r>
    </w:p>
    <w:p w14:paraId="08A599DF" w14:textId="77777777" w:rsidR="00523604" w:rsidRPr="00EF6454" w:rsidRDefault="0082582C" w:rsidP="00EF6454">
      <w:pPr>
        <w:spacing w:line="200" w:lineRule="exact"/>
        <w:ind w:left="360"/>
        <w:rPr>
          <w:sz w:val="16"/>
          <w:szCs w:val="16"/>
        </w:rPr>
      </w:pPr>
      <w:r w:rsidRPr="00EF6454">
        <w:rPr>
          <w:sz w:val="16"/>
          <w:szCs w:val="16"/>
        </w:rPr>
        <w:t xml:space="preserve">European Design, </w:t>
      </w:r>
      <w:r w:rsidR="00523604" w:rsidRPr="00EF6454">
        <w:rPr>
          <w:sz w:val="16"/>
          <w:szCs w:val="16"/>
        </w:rPr>
        <w:t>1999.</w:t>
      </w:r>
    </w:p>
    <w:p w14:paraId="540CADF1" w14:textId="77777777" w:rsidR="00E51BA3" w:rsidRPr="00EF6454" w:rsidRDefault="00E51BA3" w:rsidP="00EF6454">
      <w:pPr>
        <w:spacing w:line="200" w:lineRule="exact"/>
        <w:ind w:left="360"/>
        <w:rPr>
          <w:sz w:val="16"/>
          <w:szCs w:val="16"/>
        </w:rPr>
      </w:pPr>
      <w:r w:rsidRPr="00EF6454">
        <w:rPr>
          <w:sz w:val="16"/>
          <w:szCs w:val="16"/>
        </w:rPr>
        <w:t xml:space="preserve">Faith House of </w:t>
      </w:r>
      <w:smartTag w:uri="urn:schemas-microsoft-com:office:smarttags" w:element="City">
        <w:smartTag w:uri="urn:schemas-microsoft-com:office:smarttags" w:element="place">
          <w:r w:rsidRPr="00EF6454">
            <w:rPr>
              <w:sz w:val="16"/>
              <w:szCs w:val="16"/>
            </w:rPr>
            <w:t>Glendale</w:t>
          </w:r>
        </w:smartTag>
      </w:smartTag>
      <w:r w:rsidRPr="00EF6454">
        <w:rPr>
          <w:sz w:val="16"/>
          <w:szCs w:val="16"/>
        </w:rPr>
        <w:t>, 2008.</w:t>
      </w:r>
    </w:p>
    <w:p w14:paraId="0579DDA8" w14:textId="77777777" w:rsidR="00523604" w:rsidRPr="00EF6454" w:rsidRDefault="00523604" w:rsidP="00EF6454">
      <w:pPr>
        <w:spacing w:line="200" w:lineRule="exact"/>
        <w:ind w:left="360"/>
        <w:rPr>
          <w:sz w:val="16"/>
          <w:szCs w:val="16"/>
        </w:rPr>
      </w:pPr>
      <w:r w:rsidRPr="00EF6454">
        <w:rPr>
          <w:sz w:val="16"/>
          <w:szCs w:val="16"/>
        </w:rPr>
        <w:t xml:space="preserve">Four Peaks, </w:t>
      </w:r>
      <w:smartTag w:uri="urn:schemas-microsoft-com:office:smarttags" w:element="place">
        <w:smartTag w:uri="urn:schemas-microsoft-com:office:smarttags" w:element="City">
          <w:r w:rsidRPr="00EF6454">
            <w:rPr>
              <w:sz w:val="16"/>
              <w:szCs w:val="16"/>
            </w:rPr>
            <w:t>Tempe</w:t>
          </w:r>
        </w:smartTag>
      </w:smartTag>
      <w:r w:rsidRPr="00EF6454">
        <w:rPr>
          <w:sz w:val="16"/>
          <w:szCs w:val="16"/>
        </w:rPr>
        <w:t>, 2003.</w:t>
      </w:r>
    </w:p>
    <w:p w14:paraId="2F39271C" w14:textId="77777777" w:rsidR="00844E9D" w:rsidRPr="00EF6454" w:rsidRDefault="00844E9D" w:rsidP="00EF6454">
      <w:pPr>
        <w:spacing w:line="200" w:lineRule="exact"/>
        <w:ind w:left="360"/>
        <w:rPr>
          <w:sz w:val="16"/>
          <w:szCs w:val="16"/>
        </w:rPr>
      </w:pPr>
      <w:r w:rsidRPr="00EF6454">
        <w:rPr>
          <w:sz w:val="16"/>
          <w:szCs w:val="16"/>
        </w:rPr>
        <w:t>Gas Light Inn, 2007.</w:t>
      </w:r>
    </w:p>
    <w:p w14:paraId="3E9E360A" w14:textId="77777777" w:rsidR="00EE2139" w:rsidRPr="00EF6454" w:rsidRDefault="00EE2139" w:rsidP="00EF6454">
      <w:pPr>
        <w:spacing w:line="200" w:lineRule="exact"/>
        <w:ind w:left="360"/>
        <w:rPr>
          <w:sz w:val="16"/>
          <w:szCs w:val="16"/>
        </w:rPr>
      </w:pPr>
      <w:r w:rsidRPr="00EF6454">
        <w:rPr>
          <w:sz w:val="16"/>
          <w:szCs w:val="16"/>
        </w:rPr>
        <w:t xml:space="preserve">Intrinsic </w:t>
      </w:r>
      <w:proofErr w:type="spellStart"/>
      <w:smartTag w:uri="urn:schemas-microsoft-com:office:smarttags" w:element="place">
        <w:smartTag w:uri="urn:schemas-microsoft-com:office:smarttags" w:element="City">
          <w:r w:rsidRPr="00EF6454">
            <w:rPr>
              <w:sz w:val="16"/>
              <w:szCs w:val="16"/>
            </w:rPr>
            <w:t>Bioprobes</w:t>
          </w:r>
        </w:smartTag>
        <w:proofErr w:type="spellEnd"/>
        <w:r w:rsidRPr="00EF6454">
          <w:rPr>
            <w:sz w:val="16"/>
            <w:szCs w:val="16"/>
          </w:rPr>
          <w:t xml:space="preserve"> </w:t>
        </w:r>
        <w:smartTag w:uri="urn:schemas-microsoft-com:office:smarttags" w:element="State">
          <w:r w:rsidRPr="00EF6454">
            <w:rPr>
              <w:sz w:val="16"/>
              <w:szCs w:val="16"/>
            </w:rPr>
            <w:t>Ind.</w:t>
          </w:r>
        </w:smartTag>
      </w:smartTag>
      <w:r w:rsidRPr="00EF6454">
        <w:rPr>
          <w:sz w:val="16"/>
          <w:szCs w:val="16"/>
        </w:rPr>
        <w:t>, 2004.</w:t>
      </w:r>
    </w:p>
    <w:p w14:paraId="568BE171" w14:textId="77777777" w:rsidR="00523604" w:rsidRPr="00EF6454" w:rsidRDefault="0082582C" w:rsidP="00EF6454">
      <w:pPr>
        <w:spacing w:line="200" w:lineRule="exact"/>
        <w:ind w:left="360"/>
        <w:rPr>
          <w:sz w:val="16"/>
          <w:szCs w:val="16"/>
        </w:rPr>
      </w:pPr>
      <w:r w:rsidRPr="00EF6454">
        <w:rPr>
          <w:sz w:val="16"/>
          <w:szCs w:val="16"/>
        </w:rPr>
        <w:t xml:space="preserve">IPRO Tech, </w:t>
      </w:r>
      <w:r w:rsidR="00523604" w:rsidRPr="00EF6454">
        <w:rPr>
          <w:sz w:val="16"/>
          <w:szCs w:val="16"/>
        </w:rPr>
        <w:t>2001.</w:t>
      </w:r>
    </w:p>
    <w:p w14:paraId="4F5494A6" w14:textId="77777777" w:rsidR="007A0DDD" w:rsidRPr="00EF6454" w:rsidRDefault="007A0DDD" w:rsidP="00EF6454">
      <w:pPr>
        <w:spacing w:line="200" w:lineRule="exact"/>
        <w:ind w:left="360"/>
        <w:rPr>
          <w:sz w:val="16"/>
          <w:szCs w:val="16"/>
        </w:rPr>
      </w:pPr>
      <w:r w:rsidRPr="00EF6454">
        <w:rPr>
          <w:sz w:val="16"/>
          <w:szCs w:val="16"/>
        </w:rPr>
        <w:t>Hebert Schenk, 2005.</w:t>
      </w:r>
    </w:p>
    <w:p w14:paraId="7AD79405" w14:textId="77777777" w:rsidR="00FD6E3E" w:rsidRPr="00EF6454" w:rsidRDefault="00FD6E3E" w:rsidP="00EF6454">
      <w:pPr>
        <w:spacing w:line="200" w:lineRule="exact"/>
        <w:ind w:left="360"/>
        <w:rPr>
          <w:sz w:val="16"/>
          <w:szCs w:val="16"/>
        </w:rPr>
      </w:pPr>
      <w:r w:rsidRPr="00EF6454">
        <w:rPr>
          <w:sz w:val="16"/>
          <w:szCs w:val="16"/>
        </w:rPr>
        <w:t>Honeywell, AES, 2004.</w:t>
      </w:r>
    </w:p>
    <w:p w14:paraId="3B567D5A" w14:textId="77777777" w:rsidR="00E51BA3" w:rsidRPr="00EF6454" w:rsidRDefault="00E51BA3" w:rsidP="00EF6454">
      <w:pPr>
        <w:spacing w:line="200" w:lineRule="exact"/>
        <w:ind w:left="360"/>
        <w:rPr>
          <w:sz w:val="16"/>
          <w:szCs w:val="16"/>
        </w:rPr>
      </w:pPr>
      <w:r w:rsidRPr="00EF6454">
        <w:rPr>
          <w:sz w:val="16"/>
          <w:szCs w:val="16"/>
        </w:rPr>
        <w:t>Institute for Studies in Sacred Architecture, 2008.</w:t>
      </w:r>
    </w:p>
    <w:p w14:paraId="0013B127" w14:textId="77777777" w:rsidR="00523604" w:rsidRPr="00EF6454" w:rsidRDefault="00523604" w:rsidP="00EF6454">
      <w:pPr>
        <w:spacing w:line="200" w:lineRule="exact"/>
        <w:ind w:left="360"/>
        <w:rPr>
          <w:sz w:val="16"/>
          <w:szCs w:val="16"/>
        </w:rPr>
      </w:pPr>
      <w:r w:rsidRPr="00EF6454">
        <w:rPr>
          <w:sz w:val="16"/>
          <w:szCs w:val="16"/>
        </w:rPr>
        <w:t>Joe Traveler, 2000.</w:t>
      </w:r>
    </w:p>
    <w:p w14:paraId="0E7FD546" w14:textId="77777777" w:rsidR="007A0DDD" w:rsidRPr="00EF6454" w:rsidRDefault="007A0DDD" w:rsidP="00EF6454">
      <w:pPr>
        <w:spacing w:line="200" w:lineRule="exact"/>
        <w:ind w:left="360"/>
        <w:rPr>
          <w:sz w:val="16"/>
          <w:szCs w:val="16"/>
        </w:rPr>
      </w:pPr>
      <w:r w:rsidRPr="00EF6454">
        <w:rPr>
          <w:sz w:val="16"/>
          <w:szCs w:val="16"/>
        </w:rPr>
        <w:t>Kovach Construction, 2005.</w:t>
      </w:r>
    </w:p>
    <w:p w14:paraId="5925A96F" w14:textId="77777777" w:rsidR="00523604" w:rsidRPr="00EF6454" w:rsidRDefault="00523604" w:rsidP="00EF6454">
      <w:pPr>
        <w:spacing w:line="200" w:lineRule="exact"/>
        <w:ind w:left="360"/>
        <w:rPr>
          <w:sz w:val="16"/>
          <w:szCs w:val="16"/>
        </w:rPr>
      </w:pPr>
      <w:r w:rsidRPr="00EF6454">
        <w:rPr>
          <w:sz w:val="16"/>
          <w:szCs w:val="16"/>
        </w:rPr>
        <w:t xml:space="preserve">Krone Group </w:t>
      </w:r>
      <w:proofErr w:type="spellStart"/>
      <w:r w:rsidRPr="00EF6454">
        <w:rPr>
          <w:sz w:val="16"/>
          <w:szCs w:val="16"/>
        </w:rPr>
        <w:t>Intrnl</w:t>
      </w:r>
      <w:proofErr w:type="spellEnd"/>
      <w:r w:rsidRPr="00EF6454">
        <w:rPr>
          <w:sz w:val="16"/>
          <w:szCs w:val="16"/>
        </w:rPr>
        <w:t xml:space="preserve"> (</w:t>
      </w:r>
      <w:r w:rsidR="0082582C" w:rsidRPr="00EF6454">
        <w:rPr>
          <w:sz w:val="16"/>
          <w:szCs w:val="16"/>
        </w:rPr>
        <w:t>importers),</w:t>
      </w:r>
      <w:r w:rsidR="00B710C2" w:rsidRPr="00EF6454">
        <w:rPr>
          <w:sz w:val="16"/>
          <w:szCs w:val="16"/>
        </w:rPr>
        <w:t xml:space="preserve"> </w:t>
      </w:r>
      <w:r w:rsidRPr="00EF6454">
        <w:rPr>
          <w:sz w:val="16"/>
          <w:szCs w:val="16"/>
        </w:rPr>
        <w:t>1999.</w:t>
      </w:r>
    </w:p>
    <w:p w14:paraId="14E1E801" w14:textId="77777777" w:rsidR="007A0DDD" w:rsidRPr="00EF6454" w:rsidRDefault="007A0DDD" w:rsidP="00EF6454">
      <w:pPr>
        <w:spacing w:line="200" w:lineRule="exact"/>
        <w:ind w:left="360"/>
        <w:rPr>
          <w:sz w:val="16"/>
          <w:szCs w:val="16"/>
          <w:lang w:val="fr-FR"/>
        </w:rPr>
      </w:pPr>
      <w:r w:rsidRPr="00EF6454">
        <w:rPr>
          <w:sz w:val="16"/>
          <w:szCs w:val="16"/>
          <w:lang w:val="fr-FR"/>
        </w:rPr>
        <w:t>La Micha, 2005.</w:t>
      </w:r>
    </w:p>
    <w:p w14:paraId="398E261C" w14:textId="77777777" w:rsidR="00FD6E3E" w:rsidRPr="00EF6454" w:rsidRDefault="00FD6E3E" w:rsidP="00EF6454">
      <w:pPr>
        <w:spacing w:line="200" w:lineRule="exact"/>
        <w:ind w:left="360"/>
        <w:rPr>
          <w:sz w:val="16"/>
          <w:szCs w:val="16"/>
          <w:lang w:val="fr-FR"/>
        </w:rPr>
      </w:pPr>
      <w:proofErr w:type="spellStart"/>
      <w:r w:rsidRPr="00EF6454">
        <w:rPr>
          <w:sz w:val="16"/>
          <w:szCs w:val="16"/>
          <w:lang w:val="fr-FR"/>
        </w:rPr>
        <w:t>LimoStars</w:t>
      </w:r>
      <w:proofErr w:type="spellEnd"/>
      <w:r w:rsidRPr="00EF6454">
        <w:rPr>
          <w:sz w:val="16"/>
          <w:szCs w:val="16"/>
          <w:lang w:val="fr-FR"/>
        </w:rPr>
        <w:t>, 2004.</w:t>
      </w:r>
    </w:p>
    <w:p w14:paraId="1D58DF68" w14:textId="77777777" w:rsidR="00EE2139" w:rsidRPr="00EF6454" w:rsidRDefault="00EE2139" w:rsidP="00EF6454">
      <w:pPr>
        <w:spacing w:line="200" w:lineRule="exact"/>
        <w:ind w:left="360"/>
        <w:rPr>
          <w:sz w:val="16"/>
          <w:szCs w:val="16"/>
          <w:lang w:val="fr-FR"/>
        </w:rPr>
      </w:pPr>
      <w:r w:rsidRPr="00EF6454">
        <w:rPr>
          <w:sz w:val="16"/>
          <w:szCs w:val="16"/>
          <w:lang w:val="fr-FR"/>
        </w:rPr>
        <w:t>Lounge10, Inc., 2004.</w:t>
      </w:r>
    </w:p>
    <w:p w14:paraId="757F6D73" w14:textId="77777777" w:rsidR="00523604" w:rsidRPr="00EF6454" w:rsidRDefault="00523604" w:rsidP="00EF6454">
      <w:pPr>
        <w:spacing w:line="200" w:lineRule="exact"/>
        <w:ind w:left="360"/>
        <w:rPr>
          <w:sz w:val="16"/>
          <w:szCs w:val="16"/>
        </w:rPr>
      </w:pPr>
      <w:r w:rsidRPr="00EF6454">
        <w:rPr>
          <w:sz w:val="16"/>
          <w:szCs w:val="16"/>
        </w:rPr>
        <w:t>Morton Salt, 2000.</w:t>
      </w:r>
    </w:p>
    <w:p w14:paraId="3496B85C" w14:textId="77777777" w:rsidR="00523604" w:rsidRPr="00EF6454" w:rsidRDefault="0082582C" w:rsidP="00EF6454">
      <w:pPr>
        <w:spacing w:line="200" w:lineRule="exact"/>
        <w:ind w:left="360"/>
        <w:rPr>
          <w:sz w:val="16"/>
          <w:szCs w:val="16"/>
        </w:rPr>
      </w:pPr>
      <w:proofErr w:type="spellStart"/>
      <w:r w:rsidRPr="00EF6454">
        <w:rPr>
          <w:sz w:val="16"/>
          <w:szCs w:val="16"/>
        </w:rPr>
        <w:t>Multicom</w:t>
      </w:r>
      <w:proofErr w:type="spellEnd"/>
      <w:r w:rsidRPr="00EF6454">
        <w:rPr>
          <w:sz w:val="16"/>
          <w:szCs w:val="16"/>
        </w:rPr>
        <w:t xml:space="preserve"> Incorporated, </w:t>
      </w:r>
      <w:r w:rsidR="00523604" w:rsidRPr="00EF6454">
        <w:rPr>
          <w:sz w:val="16"/>
          <w:szCs w:val="16"/>
        </w:rPr>
        <w:t>2001.</w:t>
      </w:r>
    </w:p>
    <w:p w14:paraId="152B6456" w14:textId="77777777" w:rsidR="00C25FAE" w:rsidRPr="00EF6454" w:rsidRDefault="00C25FAE" w:rsidP="00EF6454">
      <w:pPr>
        <w:spacing w:line="200" w:lineRule="exact"/>
        <w:ind w:left="360"/>
        <w:rPr>
          <w:sz w:val="16"/>
          <w:szCs w:val="16"/>
        </w:rPr>
      </w:pPr>
      <w:proofErr w:type="spellStart"/>
      <w:r w:rsidRPr="00EF6454">
        <w:rPr>
          <w:sz w:val="16"/>
          <w:szCs w:val="16"/>
        </w:rPr>
        <w:t>MXSecure</w:t>
      </w:r>
      <w:proofErr w:type="spellEnd"/>
      <w:r w:rsidRPr="00EF6454">
        <w:rPr>
          <w:sz w:val="16"/>
          <w:szCs w:val="16"/>
        </w:rPr>
        <w:t>, 2004.</w:t>
      </w:r>
    </w:p>
    <w:p w14:paraId="3CB4F296" w14:textId="77777777" w:rsidR="00523604" w:rsidRPr="00EF6454" w:rsidRDefault="0082582C" w:rsidP="00EF6454">
      <w:pPr>
        <w:spacing w:line="200" w:lineRule="exact"/>
        <w:ind w:left="360"/>
        <w:rPr>
          <w:sz w:val="16"/>
          <w:szCs w:val="16"/>
        </w:rPr>
      </w:pPr>
      <w:proofErr w:type="spellStart"/>
      <w:r w:rsidRPr="00EF6454">
        <w:rPr>
          <w:sz w:val="16"/>
          <w:szCs w:val="16"/>
        </w:rPr>
        <w:t>Neoplanet</w:t>
      </w:r>
      <w:proofErr w:type="spellEnd"/>
      <w:r w:rsidRPr="00EF6454">
        <w:rPr>
          <w:sz w:val="16"/>
          <w:szCs w:val="16"/>
        </w:rPr>
        <w:t xml:space="preserve">, </w:t>
      </w:r>
      <w:r w:rsidR="00523604" w:rsidRPr="00EF6454">
        <w:rPr>
          <w:sz w:val="16"/>
          <w:szCs w:val="16"/>
        </w:rPr>
        <w:t>2000.</w:t>
      </w:r>
    </w:p>
    <w:p w14:paraId="04CB38F1" w14:textId="77777777" w:rsidR="005A0FEE" w:rsidRPr="00EF6454" w:rsidRDefault="005A0FEE" w:rsidP="00EF6454">
      <w:pPr>
        <w:spacing w:line="200" w:lineRule="exact"/>
        <w:ind w:left="360"/>
        <w:rPr>
          <w:sz w:val="16"/>
          <w:szCs w:val="16"/>
        </w:rPr>
      </w:pPr>
      <w:r w:rsidRPr="00EF6454">
        <w:rPr>
          <w:sz w:val="16"/>
          <w:szCs w:val="16"/>
        </w:rPr>
        <w:t>Net Lease Capital Advisors, Inc., 2006</w:t>
      </w:r>
    </w:p>
    <w:p w14:paraId="03541DDE" w14:textId="77777777" w:rsidR="00523604" w:rsidRPr="00EF6454" w:rsidRDefault="00523604" w:rsidP="00EF6454">
      <w:pPr>
        <w:spacing w:line="200" w:lineRule="exact"/>
        <w:ind w:left="360"/>
        <w:rPr>
          <w:sz w:val="16"/>
          <w:szCs w:val="16"/>
        </w:rPr>
      </w:pPr>
      <w:r w:rsidRPr="00EF6454">
        <w:rPr>
          <w:sz w:val="16"/>
          <w:szCs w:val="16"/>
        </w:rPr>
        <w:t xml:space="preserve">Northern </w:t>
      </w:r>
      <w:smartTag w:uri="urn:schemas-microsoft-com:office:smarttags" w:element="place">
        <w:smartTag w:uri="urn:schemas-microsoft-com:office:smarttags" w:element="PlaceName">
          <w:r w:rsidRPr="00EF6454">
            <w:rPr>
              <w:sz w:val="16"/>
              <w:szCs w:val="16"/>
            </w:rPr>
            <w:t>A</w:t>
          </w:r>
          <w:r w:rsidR="0082582C" w:rsidRPr="00EF6454">
            <w:rPr>
              <w:sz w:val="16"/>
              <w:szCs w:val="16"/>
            </w:rPr>
            <w:t>rizona</w:t>
          </w:r>
        </w:smartTag>
        <w:r w:rsidR="0082582C" w:rsidRPr="00EF6454">
          <w:rPr>
            <w:sz w:val="16"/>
            <w:szCs w:val="16"/>
          </w:rPr>
          <w:t xml:space="preserve"> </w:t>
        </w:r>
        <w:smartTag w:uri="urn:schemas-microsoft-com:office:smarttags" w:element="PlaceName">
          <w:r w:rsidR="0082582C" w:rsidRPr="00EF6454">
            <w:rPr>
              <w:sz w:val="16"/>
              <w:szCs w:val="16"/>
            </w:rPr>
            <w:t>Cancer</w:t>
          </w:r>
        </w:smartTag>
        <w:r w:rsidR="0082582C" w:rsidRPr="00EF6454">
          <w:rPr>
            <w:sz w:val="16"/>
            <w:szCs w:val="16"/>
          </w:rPr>
          <w:t xml:space="preserve"> </w:t>
        </w:r>
        <w:smartTag w:uri="urn:schemas-microsoft-com:office:smarttags" w:element="PlaceType">
          <w:r w:rsidR="0082582C" w:rsidRPr="00EF6454">
            <w:rPr>
              <w:sz w:val="16"/>
              <w:szCs w:val="16"/>
            </w:rPr>
            <w:t>Center</w:t>
          </w:r>
        </w:smartTag>
      </w:smartTag>
      <w:r w:rsidR="0082582C" w:rsidRPr="00EF6454">
        <w:rPr>
          <w:sz w:val="16"/>
          <w:szCs w:val="16"/>
        </w:rPr>
        <w:t xml:space="preserve">, </w:t>
      </w:r>
      <w:r w:rsidRPr="00EF6454">
        <w:rPr>
          <w:sz w:val="16"/>
          <w:szCs w:val="16"/>
        </w:rPr>
        <w:t>2002.</w:t>
      </w:r>
    </w:p>
    <w:p w14:paraId="4D0A767C" w14:textId="77777777" w:rsidR="00523604" w:rsidRPr="00EF6454" w:rsidRDefault="0082582C" w:rsidP="00EF6454">
      <w:pPr>
        <w:spacing w:line="200" w:lineRule="exact"/>
        <w:ind w:left="360"/>
        <w:rPr>
          <w:sz w:val="16"/>
          <w:szCs w:val="16"/>
        </w:rPr>
      </w:pPr>
      <w:r w:rsidRPr="00EF6454">
        <w:rPr>
          <w:sz w:val="16"/>
          <w:szCs w:val="16"/>
        </w:rPr>
        <w:t xml:space="preserve">Park and Company, </w:t>
      </w:r>
      <w:r w:rsidR="00523604" w:rsidRPr="00EF6454">
        <w:rPr>
          <w:sz w:val="16"/>
          <w:szCs w:val="16"/>
        </w:rPr>
        <w:t>2003.</w:t>
      </w:r>
    </w:p>
    <w:p w14:paraId="25704CAA" w14:textId="77777777" w:rsidR="007A0DDD" w:rsidRPr="00EF6454" w:rsidRDefault="007A0DDD" w:rsidP="00EF6454">
      <w:pPr>
        <w:spacing w:line="200" w:lineRule="exact"/>
        <w:ind w:left="360"/>
        <w:rPr>
          <w:sz w:val="16"/>
          <w:szCs w:val="16"/>
        </w:rPr>
      </w:pPr>
      <w:r w:rsidRPr="00EF6454">
        <w:rPr>
          <w:sz w:val="16"/>
          <w:szCs w:val="16"/>
        </w:rPr>
        <w:t>PetSmart, 2005.</w:t>
      </w:r>
    </w:p>
    <w:p w14:paraId="6039E987" w14:textId="77777777" w:rsidR="00523604" w:rsidRPr="00EF6454" w:rsidRDefault="00523604" w:rsidP="00EF6454">
      <w:pPr>
        <w:spacing w:line="200" w:lineRule="exact"/>
        <w:ind w:left="360"/>
        <w:rPr>
          <w:sz w:val="16"/>
          <w:szCs w:val="16"/>
        </w:rPr>
      </w:pPr>
      <w:smartTag w:uri="urn:schemas-microsoft-com:office:smarttags" w:element="City">
        <w:smartTag w:uri="urn:schemas-microsoft-com:office:smarttags" w:element="place">
          <w:r w:rsidRPr="00EF6454">
            <w:rPr>
              <w:sz w:val="16"/>
              <w:szCs w:val="16"/>
            </w:rPr>
            <w:t>Phoenix</w:t>
          </w:r>
        </w:smartTag>
      </w:smartTag>
      <w:r w:rsidRPr="00EF6454">
        <w:rPr>
          <w:sz w:val="16"/>
          <w:szCs w:val="16"/>
        </w:rPr>
        <w:t xml:space="preserve"> Day Care, 2000.</w:t>
      </w:r>
    </w:p>
    <w:p w14:paraId="28C0BCBB" w14:textId="77777777" w:rsidR="00C25FAE" w:rsidRPr="00EF6454" w:rsidRDefault="00C25FAE" w:rsidP="00EF6454">
      <w:pPr>
        <w:spacing w:line="200" w:lineRule="exact"/>
        <w:ind w:left="360"/>
        <w:rPr>
          <w:sz w:val="16"/>
          <w:szCs w:val="16"/>
        </w:rPr>
      </w:pPr>
      <w:smartTag w:uri="urn:schemas-microsoft-com:office:smarttags" w:element="place">
        <w:smartTag w:uri="urn:schemas-microsoft-com:office:smarttags" w:element="PlaceName">
          <w:r w:rsidRPr="00EF6454">
            <w:rPr>
              <w:sz w:val="16"/>
              <w:szCs w:val="16"/>
            </w:rPr>
            <w:t>Phoenix</w:t>
          </w:r>
        </w:smartTag>
        <w:r w:rsidRPr="00EF6454">
          <w:rPr>
            <w:sz w:val="16"/>
            <w:szCs w:val="16"/>
          </w:rPr>
          <w:t xml:space="preserve"> </w:t>
        </w:r>
        <w:smartTag w:uri="urn:schemas-microsoft-com:office:smarttags" w:element="PlaceName">
          <w:r w:rsidRPr="00EF6454">
            <w:rPr>
              <w:sz w:val="16"/>
              <w:szCs w:val="16"/>
            </w:rPr>
            <w:t>Family</w:t>
          </w:r>
        </w:smartTag>
        <w:r w:rsidRPr="00EF6454">
          <w:rPr>
            <w:sz w:val="16"/>
            <w:szCs w:val="16"/>
          </w:rPr>
          <w:t xml:space="preserve"> </w:t>
        </w:r>
        <w:smartTag w:uri="urn:schemas-microsoft-com:office:smarttags" w:element="PlaceType">
          <w:r w:rsidRPr="00EF6454">
            <w:rPr>
              <w:sz w:val="16"/>
              <w:szCs w:val="16"/>
            </w:rPr>
            <w:t>Museum</w:t>
          </w:r>
        </w:smartTag>
      </w:smartTag>
      <w:r w:rsidRPr="00EF6454">
        <w:rPr>
          <w:sz w:val="16"/>
          <w:szCs w:val="16"/>
        </w:rPr>
        <w:t>, 2004.</w:t>
      </w:r>
    </w:p>
    <w:p w14:paraId="05151FDD" w14:textId="77777777" w:rsidR="00FB52F2" w:rsidRPr="00EF6454" w:rsidRDefault="00FB52F2" w:rsidP="00EF6454">
      <w:pPr>
        <w:spacing w:line="200" w:lineRule="exact"/>
        <w:ind w:left="360"/>
        <w:rPr>
          <w:sz w:val="16"/>
          <w:szCs w:val="16"/>
        </w:rPr>
      </w:pPr>
      <w:smartTag w:uri="urn:schemas-microsoft-com:office:smarttags" w:element="City">
        <w:smartTag w:uri="urn:schemas-microsoft-com:office:smarttags" w:element="place">
          <w:r w:rsidRPr="00EF6454">
            <w:rPr>
              <w:sz w:val="16"/>
              <w:szCs w:val="16"/>
            </w:rPr>
            <w:t>Phoenix</w:t>
          </w:r>
        </w:smartTag>
      </w:smartTag>
      <w:r w:rsidRPr="00EF6454">
        <w:rPr>
          <w:sz w:val="16"/>
          <w:szCs w:val="16"/>
        </w:rPr>
        <w:t xml:space="preserve"> Public Library, 2004.</w:t>
      </w:r>
    </w:p>
    <w:p w14:paraId="1674112B" w14:textId="77777777" w:rsidR="00085FCB" w:rsidRPr="00EF6454" w:rsidRDefault="00085FCB" w:rsidP="00EF6454">
      <w:pPr>
        <w:spacing w:line="200" w:lineRule="exact"/>
        <w:ind w:left="360"/>
        <w:rPr>
          <w:sz w:val="16"/>
          <w:szCs w:val="16"/>
        </w:rPr>
      </w:pPr>
      <w:smartTag w:uri="urn:schemas-microsoft-com:office:smarttags" w:element="City">
        <w:smartTag w:uri="urn:schemas-microsoft-com:office:smarttags" w:element="place">
          <w:r w:rsidRPr="00EF6454">
            <w:rPr>
              <w:sz w:val="16"/>
              <w:szCs w:val="16"/>
            </w:rPr>
            <w:t>Phoenix</w:t>
          </w:r>
        </w:smartTag>
      </w:smartTag>
      <w:r w:rsidRPr="00EF6454">
        <w:rPr>
          <w:sz w:val="16"/>
          <w:szCs w:val="16"/>
        </w:rPr>
        <w:t xml:space="preserve"> Zoo, 2004.</w:t>
      </w:r>
    </w:p>
    <w:p w14:paraId="7DC354B7" w14:textId="77777777" w:rsidR="005A0FEE" w:rsidRPr="00EF6454" w:rsidRDefault="005A0FEE" w:rsidP="00EF6454">
      <w:pPr>
        <w:spacing w:line="200" w:lineRule="exact"/>
        <w:ind w:left="360"/>
        <w:rPr>
          <w:sz w:val="16"/>
          <w:szCs w:val="16"/>
        </w:rPr>
      </w:pPr>
      <w:r w:rsidRPr="00EF6454">
        <w:rPr>
          <w:sz w:val="16"/>
          <w:szCs w:val="16"/>
        </w:rPr>
        <w:t>Pointe Hilton</w:t>
      </w:r>
      <w:r w:rsidR="00844E9D" w:rsidRPr="00EF6454">
        <w:rPr>
          <w:sz w:val="16"/>
          <w:szCs w:val="16"/>
        </w:rPr>
        <w:t xml:space="preserve"> (Summer occupancy)</w:t>
      </w:r>
      <w:r w:rsidRPr="00EF6454">
        <w:rPr>
          <w:sz w:val="16"/>
          <w:szCs w:val="16"/>
        </w:rPr>
        <w:t>, 2006</w:t>
      </w:r>
      <w:r w:rsidR="00844E9D" w:rsidRPr="00EF6454">
        <w:rPr>
          <w:sz w:val="16"/>
          <w:szCs w:val="16"/>
        </w:rPr>
        <w:t>.</w:t>
      </w:r>
    </w:p>
    <w:p w14:paraId="4995F63A" w14:textId="77777777" w:rsidR="00844E9D" w:rsidRPr="00EF6454" w:rsidRDefault="00844E9D" w:rsidP="00EF6454">
      <w:pPr>
        <w:spacing w:line="200" w:lineRule="exact"/>
        <w:ind w:left="360"/>
        <w:rPr>
          <w:sz w:val="16"/>
          <w:szCs w:val="16"/>
        </w:rPr>
      </w:pPr>
      <w:r w:rsidRPr="00EF6454">
        <w:rPr>
          <w:sz w:val="16"/>
          <w:szCs w:val="16"/>
        </w:rPr>
        <w:t>Pointe Hilton (addition construction), 2007.</w:t>
      </w:r>
    </w:p>
    <w:p w14:paraId="1913F1C1" w14:textId="77777777" w:rsidR="007A0DDD" w:rsidRPr="00EF6454" w:rsidRDefault="007A0DDD" w:rsidP="00EF6454">
      <w:pPr>
        <w:spacing w:line="200" w:lineRule="exact"/>
        <w:ind w:left="360"/>
        <w:rPr>
          <w:sz w:val="16"/>
          <w:szCs w:val="16"/>
        </w:rPr>
      </w:pPr>
      <w:r w:rsidRPr="00EF6454">
        <w:rPr>
          <w:sz w:val="16"/>
          <w:szCs w:val="16"/>
        </w:rPr>
        <w:t>Ready-Set-Go Fantasy Sports LLC, 2005.</w:t>
      </w:r>
    </w:p>
    <w:p w14:paraId="2D2E350F" w14:textId="77777777" w:rsidR="00523604" w:rsidRPr="00EF6454" w:rsidRDefault="00523604" w:rsidP="00EF6454">
      <w:pPr>
        <w:spacing w:line="200" w:lineRule="exact"/>
        <w:ind w:left="360"/>
        <w:rPr>
          <w:sz w:val="16"/>
          <w:szCs w:val="16"/>
        </w:rPr>
      </w:pPr>
      <w:proofErr w:type="spellStart"/>
      <w:r w:rsidRPr="00EF6454">
        <w:rPr>
          <w:sz w:val="16"/>
          <w:szCs w:val="16"/>
        </w:rPr>
        <w:t>RoBrad</w:t>
      </w:r>
      <w:proofErr w:type="spellEnd"/>
      <w:r w:rsidRPr="00EF6454">
        <w:rPr>
          <w:sz w:val="16"/>
          <w:szCs w:val="16"/>
        </w:rPr>
        <w:t xml:space="preserve"> Tool and Engineering, 2001.</w:t>
      </w:r>
    </w:p>
    <w:p w14:paraId="60B63FE9" w14:textId="77777777" w:rsidR="007A0DDD" w:rsidRPr="00EF6454" w:rsidRDefault="007A0DDD" w:rsidP="00EF6454">
      <w:pPr>
        <w:spacing w:line="200" w:lineRule="exact"/>
        <w:ind w:left="360"/>
        <w:rPr>
          <w:sz w:val="16"/>
          <w:szCs w:val="16"/>
        </w:rPr>
      </w:pPr>
      <w:r w:rsidRPr="00EF6454">
        <w:rPr>
          <w:sz w:val="16"/>
          <w:szCs w:val="16"/>
        </w:rPr>
        <w:t>Saguaro Acres Facilities District,</w:t>
      </w:r>
      <w:r w:rsidR="002A2522" w:rsidRPr="00EF6454">
        <w:rPr>
          <w:sz w:val="16"/>
          <w:szCs w:val="16"/>
        </w:rPr>
        <w:t xml:space="preserve"> </w:t>
      </w:r>
      <w:r w:rsidRPr="00EF6454">
        <w:rPr>
          <w:sz w:val="16"/>
          <w:szCs w:val="16"/>
        </w:rPr>
        <w:t>2005.</w:t>
      </w:r>
    </w:p>
    <w:p w14:paraId="4ABEC814" w14:textId="77777777" w:rsidR="00523604" w:rsidRPr="00EF6454" w:rsidRDefault="00523604" w:rsidP="00EF6454">
      <w:pPr>
        <w:spacing w:line="200" w:lineRule="exact"/>
        <w:ind w:left="360"/>
        <w:rPr>
          <w:sz w:val="16"/>
          <w:szCs w:val="16"/>
        </w:rPr>
      </w:pPr>
      <w:r w:rsidRPr="00EF6454">
        <w:rPr>
          <w:sz w:val="16"/>
          <w:szCs w:val="16"/>
        </w:rPr>
        <w:t>Scientific Technologies Corporation, 2001.</w:t>
      </w:r>
    </w:p>
    <w:p w14:paraId="140E7977" w14:textId="77777777" w:rsidR="00844E9D" w:rsidRPr="00EF6454" w:rsidRDefault="00844E9D" w:rsidP="00EF6454">
      <w:pPr>
        <w:spacing w:line="200" w:lineRule="exact"/>
        <w:ind w:left="360"/>
        <w:rPr>
          <w:sz w:val="16"/>
          <w:szCs w:val="16"/>
        </w:rPr>
      </w:pPr>
      <w:proofErr w:type="spellStart"/>
      <w:r w:rsidRPr="00EF6454">
        <w:rPr>
          <w:sz w:val="16"/>
          <w:szCs w:val="16"/>
        </w:rPr>
        <w:t>SinDel</w:t>
      </w:r>
      <w:proofErr w:type="spellEnd"/>
      <w:r w:rsidRPr="00EF6454">
        <w:rPr>
          <w:sz w:val="16"/>
          <w:szCs w:val="16"/>
        </w:rPr>
        <w:t>, 2007.</w:t>
      </w:r>
    </w:p>
    <w:p w14:paraId="0A5687AD" w14:textId="77777777" w:rsidR="006821E4" w:rsidRPr="00EF6454" w:rsidRDefault="006821E4" w:rsidP="00EF6454">
      <w:pPr>
        <w:spacing w:line="200" w:lineRule="exact"/>
        <w:ind w:left="360"/>
        <w:rPr>
          <w:sz w:val="16"/>
          <w:szCs w:val="16"/>
        </w:rPr>
      </w:pPr>
      <w:r w:rsidRPr="00EF6454">
        <w:rPr>
          <w:sz w:val="16"/>
          <w:szCs w:val="16"/>
        </w:rPr>
        <w:t>Solar Project, 2009</w:t>
      </w:r>
    </w:p>
    <w:p w14:paraId="349FA93A" w14:textId="77777777" w:rsidR="00E51BA3" w:rsidRPr="00EF6454" w:rsidRDefault="00E51BA3" w:rsidP="00EF6454">
      <w:pPr>
        <w:spacing w:line="200" w:lineRule="exact"/>
        <w:ind w:left="360"/>
        <w:rPr>
          <w:sz w:val="16"/>
          <w:szCs w:val="16"/>
        </w:rPr>
      </w:pPr>
      <w:r w:rsidRPr="00EF6454">
        <w:rPr>
          <w:sz w:val="16"/>
          <w:szCs w:val="16"/>
        </w:rPr>
        <w:t>Southwestern College, 2008</w:t>
      </w:r>
    </w:p>
    <w:p w14:paraId="6C2BE471" w14:textId="77777777" w:rsidR="00EE2139" w:rsidRPr="00EF6454" w:rsidRDefault="00EE2139" w:rsidP="00EF6454">
      <w:pPr>
        <w:spacing w:line="200" w:lineRule="exact"/>
        <w:ind w:left="360"/>
        <w:rPr>
          <w:sz w:val="16"/>
          <w:szCs w:val="16"/>
        </w:rPr>
      </w:pPr>
      <w:r w:rsidRPr="00EF6454">
        <w:rPr>
          <w:sz w:val="16"/>
          <w:szCs w:val="16"/>
        </w:rPr>
        <w:t>Spectrum Technologies, 2004.</w:t>
      </w:r>
    </w:p>
    <w:p w14:paraId="6AE7C31A" w14:textId="77777777" w:rsidR="0061766E" w:rsidRPr="00EF6454" w:rsidRDefault="0061766E" w:rsidP="00EF6454">
      <w:pPr>
        <w:spacing w:line="200" w:lineRule="exact"/>
        <w:ind w:left="360"/>
        <w:rPr>
          <w:sz w:val="16"/>
          <w:szCs w:val="16"/>
          <w:lang w:val="fr-FR"/>
        </w:rPr>
      </w:pPr>
      <w:r w:rsidRPr="00EF6454">
        <w:rPr>
          <w:sz w:val="16"/>
          <w:szCs w:val="16"/>
          <w:lang w:val="fr-FR"/>
        </w:rPr>
        <w:t>St. Vincent de Paul, 2008</w:t>
      </w:r>
      <w:r w:rsidR="000924A6" w:rsidRPr="00EF6454">
        <w:rPr>
          <w:sz w:val="16"/>
          <w:szCs w:val="16"/>
          <w:lang w:val="fr-FR"/>
        </w:rPr>
        <w:t xml:space="preserve"> (</w:t>
      </w:r>
      <w:proofErr w:type="spellStart"/>
      <w:r w:rsidR="000924A6" w:rsidRPr="00EF6454">
        <w:rPr>
          <w:sz w:val="16"/>
          <w:szCs w:val="16"/>
          <w:lang w:val="fr-FR"/>
        </w:rPr>
        <w:t>twice</w:t>
      </w:r>
      <w:proofErr w:type="spellEnd"/>
      <w:r w:rsidR="000924A6" w:rsidRPr="00EF6454">
        <w:rPr>
          <w:sz w:val="16"/>
          <w:szCs w:val="16"/>
          <w:lang w:val="fr-FR"/>
        </w:rPr>
        <w:t>)</w:t>
      </w:r>
      <w:r w:rsidR="00D82F98" w:rsidRPr="00EF6454">
        <w:rPr>
          <w:sz w:val="16"/>
          <w:szCs w:val="16"/>
          <w:lang w:val="fr-FR"/>
        </w:rPr>
        <w:t>, 2010</w:t>
      </w:r>
      <w:r w:rsidRPr="00EF6454">
        <w:rPr>
          <w:sz w:val="16"/>
          <w:szCs w:val="16"/>
          <w:lang w:val="fr-FR"/>
        </w:rPr>
        <w:t>.</w:t>
      </w:r>
    </w:p>
    <w:p w14:paraId="5834A69E" w14:textId="77777777" w:rsidR="0061766E" w:rsidRPr="00EF6454" w:rsidRDefault="0061766E" w:rsidP="00EF6454">
      <w:pPr>
        <w:spacing w:line="200" w:lineRule="exact"/>
        <w:ind w:left="360"/>
        <w:rPr>
          <w:sz w:val="16"/>
          <w:szCs w:val="16"/>
          <w:lang w:val="fr-FR"/>
        </w:rPr>
      </w:pPr>
      <w:proofErr w:type="spellStart"/>
      <w:r w:rsidRPr="00EF6454">
        <w:rPr>
          <w:sz w:val="16"/>
          <w:szCs w:val="16"/>
          <w:lang w:val="fr-FR"/>
        </w:rPr>
        <w:t>Subrosa</w:t>
      </w:r>
      <w:proofErr w:type="spellEnd"/>
      <w:r w:rsidRPr="00EF6454">
        <w:rPr>
          <w:sz w:val="16"/>
          <w:szCs w:val="16"/>
          <w:lang w:val="fr-FR"/>
        </w:rPr>
        <w:t xml:space="preserve"> PI, 2008.</w:t>
      </w:r>
    </w:p>
    <w:p w14:paraId="76E8E412" w14:textId="77777777" w:rsidR="000924A6" w:rsidRPr="00EF6454" w:rsidRDefault="000924A6" w:rsidP="00EF6454">
      <w:pPr>
        <w:spacing w:line="200" w:lineRule="exact"/>
        <w:ind w:left="360"/>
        <w:rPr>
          <w:sz w:val="16"/>
          <w:szCs w:val="16"/>
        </w:rPr>
      </w:pPr>
      <w:proofErr w:type="spellStart"/>
      <w:r w:rsidRPr="00EF6454">
        <w:rPr>
          <w:sz w:val="16"/>
          <w:szCs w:val="16"/>
        </w:rPr>
        <w:t>SunWest</w:t>
      </w:r>
      <w:proofErr w:type="spellEnd"/>
      <w:r w:rsidRPr="00EF6454">
        <w:rPr>
          <w:sz w:val="16"/>
          <w:szCs w:val="16"/>
        </w:rPr>
        <w:t>, 2008.</w:t>
      </w:r>
    </w:p>
    <w:p w14:paraId="5F827D39" w14:textId="77777777" w:rsidR="00523604" w:rsidRPr="00EF6454" w:rsidRDefault="00523604" w:rsidP="00EF6454">
      <w:pPr>
        <w:spacing w:line="200" w:lineRule="exact"/>
        <w:ind w:left="360"/>
        <w:rPr>
          <w:sz w:val="16"/>
          <w:szCs w:val="16"/>
        </w:rPr>
      </w:pPr>
      <w:r w:rsidRPr="00EF6454">
        <w:rPr>
          <w:sz w:val="16"/>
          <w:szCs w:val="16"/>
        </w:rPr>
        <w:t>Sy</w:t>
      </w:r>
      <w:r w:rsidR="0082582C" w:rsidRPr="00EF6454">
        <w:rPr>
          <w:sz w:val="16"/>
          <w:szCs w:val="16"/>
        </w:rPr>
        <w:t xml:space="preserve">stems Concepts, Inc., </w:t>
      </w:r>
      <w:r w:rsidRPr="00EF6454">
        <w:rPr>
          <w:sz w:val="16"/>
          <w:szCs w:val="16"/>
        </w:rPr>
        <w:t>2003.</w:t>
      </w:r>
    </w:p>
    <w:p w14:paraId="2C0AE91F" w14:textId="77777777" w:rsidR="00523604" w:rsidRPr="00EF6454" w:rsidRDefault="0082582C" w:rsidP="00EF6454">
      <w:pPr>
        <w:spacing w:line="200" w:lineRule="exact"/>
        <w:ind w:left="360"/>
        <w:rPr>
          <w:sz w:val="16"/>
          <w:szCs w:val="16"/>
        </w:rPr>
      </w:pPr>
      <w:r w:rsidRPr="00EF6454">
        <w:rPr>
          <w:sz w:val="16"/>
          <w:szCs w:val="16"/>
        </w:rPr>
        <w:t xml:space="preserve">Teams Inc., </w:t>
      </w:r>
      <w:r w:rsidR="00523604" w:rsidRPr="00EF6454">
        <w:rPr>
          <w:sz w:val="16"/>
          <w:szCs w:val="16"/>
        </w:rPr>
        <w:t>2000.</w:t>
      </w:r>
    </w:p>
    <w:p w14:paraId="399E15F1" w14:textId="77777777" w:rsidR="007A0DDD" w:rsidRPr="00EF6454" w:rsidRDefault="007A0DDD" w:rsidP="00EF6454">
      <w:pPr>
        <w:spacing w:line="200" w:lineRule="exact"/>
        <w:ind w:left="360"/>
        <w:rPr>
          <w:sz w:val="16"/>
          <w:szCs w:val="16"/>
        </w:rPr>
      </w:pPr>
      <w:r w:rsidRPr="00EF6454">
        <w:rPr>
          <w:sz w:val="16"/>
          <w:szCs w:val="16"/>
        </w:rPr>
        <w:t>The Coffee Beanery, 2005.</w:t>
      </w:r>
    </w:p>
    <w:p w14:paraId="00BC8390" w14:textId="77777777" w:rsidR="00523604" w:rsidRPr="00EF6454" w:rsidRDefault="007A0DDD" w:rsidP="00EF6454">
      <w:pPr>
        <w:spacing w:line="200" w:lineRule="exact"/>
        <w:ind w:left="360"/>
        <w:rPr>
          <w:sz w:val="16"/>
          <w:szCs w:val="16"/>
        </w:rPr>
      </w:pPr>
      <w:r w:rsidRPr="00EF6454">
        <w:rPr>
          <w:sz w:val="16"/>
          <w:szCs w:val="16"/>
        </w:rPr>
        <w:t>The Fall League, 1999.</w:t>
      </w:r>
    </w:p>
    <w:p w14:paraId="5B0FE9F4" w14:textId="77777777" w:rsidR="00085FCB" w:rsidRPr="00EF6454" w:rsidRDefault="00085FCB" w:rsidP="00EF6454">
      <w:pPr>
        <w:spacing w:line="200" w:lineRule="exact"/>
        <w:ind w:left="360"/>
        <w:rPr>
          <w:sz w:val="16"/>
          <w:szCs w:val="16"/>
        </w:rPr>
      </w:pPr>
      <w:r w:rsidRPr="00EF6454">
        <w:rPr>
          <w:sz w:val="16"/>
          <w:szCs w:val="16"/>
        </w:rPr>
        <w:t>The Tech Group, 2004.</w:t>
      </w:r>
    </w:p>
    <w:p w14:paraId="0C8F09CA" w14:textId="77777777" w:rsidR="00E51BA3" w:rsidRPr="00EF6454" w:rsidRDefault="00E51BA3" w:rsidP="00EF6454">
      <w:pPr>
        <w:spacing w:line="200" w:lineRule="exact"/>
        <w:ind w:left="360"/>
        <w:rPr>
          <w:sz w:val="16"/>
          <w:szCs w:val="16"/>
        </w:rPr>
      </w:pPr>
      <w:r w:rsidRPr="00EF6454">
        <w:rPr>
          <w:sz w:val="16"/>
          <w:szCs w:val="16"/>
        </w:rPr>
        <w:t>Todd &amp; Associates, 2008.</w:t>
      </w:r>
    </w:p>
    <w:p w14:paraId="667748A5" w14:textId="77777777" w:rsidR="00523604" w:rsidRPr="00EF6454" w:rsidRDefault="00523604" w:rsidP="00EF6454">
      <w:pPr>
        <w:spacing w:line="200" w:lineRule="exact"/>
        <w:ind w:left="360"/>
        <w:rPr>
          <w:sz w:val="16"/>
          <w:szCs w:val="16"/>
        </w:rPr>
      </w:pPr>
      <w:r w:rsidRPr="00EF6454">
        <w:rPr>
          <w:sz w:val="16"/>
          <w:szCs w:val="16"/>
        </w:rPr>
        <w:t>Touch Chip, 2000.</w:t>
      </w:r>
    </w:p>
    <w:p w14:paraId="092ADFF9" w14:textId="77777777" w:rsidR="006821E4" w:rsidRPr="00EF6454" w:rsidRDefault="006821E4" w:rsidP="00EF6454">
      <w:pPr>
        <w:spacing w:line="200" w:lineRule="exact"/>
        <w:ind w:left="360"/>
        <w:rPr>
          <w:sz w:val="16"/>
          <w:szCs w:val="16"/>
        </w:rPr>
      </w:pPr>
      <w:r w:rsidRPr="00EF6454">
        <w:rPr>
          <w:sz w:val="16"/>
          <w:szCs w:val="16"/>
        </w:rPr>
        <w:t>UPS, 2009</w:t>
      </w:r>
    </w:p>
    <w:p w14:paraId="4CDF1ADD" w14:textId="77777777" w:rsidR="005A0FEE" w:rsidRPr="00EF6454" w:rsidRDefault="005A0FEE" w:rsidP="00EF6454">
      <w:pPr>
        <w:spacing w:line="200" w:lineRule="exact"/>
        <w:ind w:left="360"/>
        <w:rPr>
          <w:sz w:val="16"/>
          <w:szCs w:val="16"/>
        </w:rPr>
      </w:pPr>
      <w:r w:rsidRPr="00EF6454">
        <w:rPr>
          <w:sz w:val="16"/>
          <w:szCs w:val="16"/>
        </w:rPr>
        <w:t>Westcor, 2006</w:t>
      </w:r>
    </w:p>
    <w:p w14:paraId="26166E19" w14:textId="77777777" w:rsidR="00523604" w:rsidRPr="00EF6454" w:rsidRDefault="00523604" w:rsidP="00EF6454">
      <w:pPr>
        <w:spacing w:line="200" w:lineRule="exact"/>
        <w:ind w:left="360"/>
        <w:rPr>
          <w:sz w:val="16"/>
          <w:szCs w:val="16"/>
        </w:rPr>
      </w:pPr>
      <w:r w:rsidRPr="00EF6454">
        <w:rPr>
          <w:sz w:val="16"/>
          <w:szCs w:val="16"/>
        </w:rPr>
        <w:t>Western Vents and Curbs, 2000.</w:t>
      </w:r>
    </w:p>
    <w:p w14:paraId="458A7871" w14:textId="77777777" w:rsidR="00510C97" w:rsidRPr="00EF6454" w:rsidRDefault="00510C97" w:rsidP="00EF6454">
      <w:pPr>
        <w:spacing w:line="200" w:lineRule="exact"/>
        <w:ind w:left="360"/>
        <w:rPr>
          <w:sz w:val="16"/>
          <w:szCs w:val="16"/>
        </w:rPr>
      </w:pPr>
      <w:r w:rsidRPr="00EF6454">
        <w:rPr>
          <w:sz w:val="16"/>
          <w:szCs w:val="16"/>
        </w:rPr>
        <w:t>Wolverine Manufacturing, 1999.</w:t>
      </w:r>
    </w:p>
    <w:p w14:paraId="6C3B6C34" w14:textId="77777777" w:rsidR="00510C97" w:rsidRPr="00EF6454" w:rsidRDefault="00510C97" w:rsidP="00EF6454">
      <w:pPr>
        <w:spacing w:line="200" w:lineRule="exact"/>
        <w:ind w:left="360"/>
        <w:rPr>
          <w:sz w:val="16"/>
          <w:szCs w:val="16"/>
        </w:rPr>
        <w:sectPr w:rsidR="00510C97" w:rsidRPr="00EF6454" w:rsidSect="0011200D">
          <w:footnotePr>
            <w:numRestart w:val="eachSect"/>
          </w:footnotePr>
          <w:type w:val="continuous"/>
          <w:pgSz w:w="12240" w:h="15840"/>
          <w:pgMar w:top="1080" w:right="720" w:bottom="720" w:left="720" w:header="0" w:footer="360" w:gutter="0"/>
          <w:pgNumType w:start="26"/>
          <w:cols w:num="3" w:space="0"/>
        </w:sectPr>
      </w:pPr>
      <w:r w:rsidRPr="00EF6454">
        <w:rPr>
          <w:sz w:val="16"/>
          <w:szCs w:val="16"/>
        </w:rPr>
        <w:t>Z&amp;H Engineering, 2007.</w:t>
      </w:r>
    </w:p>
    <w:p w14:paraId="3EB2E8F9" w14:textId="77777777" w:rsidR="005602AF" w:rsidRPr="00EF6454" w:rsidRDefault="005602AF" w:rsidP="00EF6454">
      <w:pPr>
        <w:spacing w:line="240" w:lineRule="exact"/>
        <w:ind w:left="360"/>
        <w:rPr>
          <w:sz w:val="16"/>
          <w:szCs w:val="16"/>
        </w:rPr>
      </w:pPr>
    </w:p>
    <w:p w14:paraId="70A06974" w14:textId="77777777" w:rsidR="0082582C" w:rsidRPr="00EF6454" w:rsidRDefault="0082582C" w:rsidP="00EF6454">
      <w:pPr>
        <w:pStyle w:val="Footer"/>
        <w:tabs>
          <w:tab w:val="clear" w:pos="4320"/>
          <w:tab w:val="clear" w:pos="8640"/>
          <w:tab w:val="left" w:pos="720"/>
        </w:tabs>
        <w:spacing w:line="240" w:lineRule="exact"/>
        <w:sectPr w:rsidR="0082582C" w:rsidRPr="00EF6454" w:rsidSect="0011200D">
          <w:footnotePr>
            <w:numRestart w:val="eachSect"/>
          </w:footnotePr>
          <w:type w:val="continuous"/>
          <w:pgSz w:w="12240" w:h="15840"/>
          <w:pgMar w:top="1080" w:right="720" w:bottom="720" w:left="720" w:header="0" w:footer="360" w:gutter="0"/>
          <w:pgNumType w:start="26"/>
          <w:cols w:num="3" w:space="0"/>
        </w:sectPr>
      </w:pPr>
    </w:p>
    <w:p w14:paraId="54FA6E8A" w14:textId="77777777" w:rsidR="007F39C9" w:rsidRPr="00EF6454" w:rsidRDefault="007F39C9" w:rsidP="001C4712">
      <w:pPr>
        <w:pStyle w:val="Footer"/>
        <w:tabs>
          <w:tab w:val="clear" w:pos="4320"/>
          <w:tab w:val="clear" w:pos="8640"/>
          <w:tab w:val="left" w:pos="720"/>
        </w:tabs>
        <w:spacing w:line="240" w:lineRule="exact"/>
        <w:jc w:val="center"/>
        <w:rPr>
          <w:b/>
        </w:rPr>
      </w:pPr>
      <w:r w:rsidRPr="00EF6454">
        <w:br w:type="page"/>
      </w:r>
      <w:r w:rsidRPr="00EF6454">
        <w:rPr>
          <w:b/>
        </w:rPr>
        <w:lastRenderedPageBreak/>
        <w:t>COURSES TAUGHT</w:t>
      </w:r>
    </w:p>
    <w:p w14:paraId="266F9773" w14:textId="77777777" w:rsidR="007F39C9" w:rsidRPr="00EF6454" w:rsidRDefault="007F39C9" w:rsidP="001C4712">
      <w:pPr>
        <w:tabs>
          <w:tab w:val="left" w:pos="720"/>
        </w:tabs>
        <w:spacing w:line="210" w:lineRule="exact"/>
        <w:jc w:val="center"/>
      </w:pPr>
      <w:r w:rsidRPr="00EF6454">
        <w:t>David D. Van Fleet</w:t>
      </w:r>
    </w:p>
    <w:p w14:paraId="2211DF29" w14:textId="77777777" w:rsidR="007F39C9" w:rsidRPr="00713BCE" w:rsidRDefault="007F39C9" w:rsidP="001C4712">
      <w:pPr>
        <w:tabs>
          <w:tab w:val="left" w:pos="720"/>
        </w:tabs>
        <w:spacing w:line="210" w:lineRule="exact"/>
        <w:jc w:val="right"/>
        <w:rPr>
          <w:sz w:val="22"/>
          <w:szCs w:val="22"/>
        </w:rPr>
      </w:pPr>
      <w:r w:rsidRPr="00713BCE">
        <w:rPr>
          <w:sz w:val="22"/>
          <w:szCs w:val="22"/>
        </w:rPr>
        <w:t>Graduate</w:t>
      </w:r>
      <w:r w:rsidRPr="00713BCE">
        <w:rPr>
          <w:sz w:val="22"/>
          <w:szCs w:val="22"/>
        </w:rPr>
        <w:tab/>
        <w:t xml:space="preserve"> Undergraduate</w:t>
      </w:r>
    </w:p>
    <w:p w14:paraId="22AAED35" w14:textId="77777777" w:rsidR="007F39C9" w:rsidRPr="00713BCE" w:rsidRDefault="007F39C9" w:rsidP="001C4712">
      <w:pPr>
        <w:tabs>
          <w:tab w:val="left" w:pos="720"/>
        </w:tabs>
        <w:spacing w:line="210" w:lineRule="exact"/>
        <w:rPr>
          <w:sz w:val="22"/>
          <w:szCs w:val="22"/>
        </w:rPr>
      </w:pPr>
      <w:r w:rsidRPr="00713BCE">
        <w:rPr>
          <w:b/>
          <w:sz w:val="22"/>
          <w:szCs w:val="22"/>
        </w:rPr>
        <w:t>MANAGEMENT</w:t>
      </w:r>
    </w:p>
    <w:p w14:paraId="125ABE68" w14:textId="5D8DF626" w:rsidR="006257A2" w:rsidRPr="00713BCE" w:rsidRDefault="00812AC0" w:rsidP="001C4712">
      <w:pPr>
        <w:tabs>
          <w:tab w:val="left" w:pos="720"/>
        </w:tabs>
        <w:spacing w:line="210" w:lineRule="exact"/>
        <w:rPr>
          <w:sz w:val="22"/>
          <w:szCs w:val="22"/>
        </w:rPr>
      </w:pPr>
      <w:r>
        <w:rPr>
          <w:sz w:val="22"/>
          <w:szCs w:val="22"/>
        </w:rPr>
        <w:t xml:space="preserve"> </w:t>
      </w:r>
      <w:r w:rsidR="00F5093C" w:rsidRPr="00713BCE">
        <w:rPr>
          <w:sz w:val="22"/>
          <w:szCs w:val="22"/>
        </w:rPr>
        <w:t>Advanced Agribusiness Managemen</w:t>
      </w:r>
      <w:r w:rsidR="006257A2" w:rsidRPr="00713BCE">
        <w:rPr>
          <w:sz w:val="22"/>
          <w:szCs w:val="22"/>
        </w:rPr>
        <w:t>t</w:t>
      </w:r>
      <w:r w:rsidR="00101824">
        <w:rPr>
          <w:sz w:val="22"/>
          <w:szCs w:val="22"/>
        </w:rPr>
        <w:t>…</w:t>
      </w:r>
      <w:r w:rsidR="00101824" w:rsidRPr="00101824">
        <w:rPr>
          <w:sz w:val="22"/>
          <w:szCs w:val="22"/>
        </w:rPr>
        <w:t>……………………………………………………</w:t>
      </w:r>
      <w:r w:rsidR="00101824">
        <w:rPr>
          <w:sz w:val="22"/>
          <w:szCs w:val="22"/>
        </w:rPr>
        <w:t>...</w:t>
      </w:r>
      <w:r w:rsidR="00793B87" w:rsidRPr="00713BCE">
        <w:rPr>
          <w:sz w:val="22"/>
          <w:szCs w:val="22"/>
        </w:rPr>
        <w:t>G</w:t>
      </w:r>
    </w:p>
    <w:p w14:paraId="3E475F71" w14:textId="7FDFE1DE" w:rsidR="006257A2" w:rsidRPr="00713BCE" w:rsidRDefault="00812AC0" w:rsidP="001C4712">
      <w:pPr>
        <w:tabs>
          <w:tab w:val="left" w:pos="720"/>
        </w:tabs>
        <w:spacing w:line="210" w:lineRule="exact"/>
        <w:rPr>
          <w:sz w:val="22"/>
          <w:szCs w:val="22"/>
        </w:rPr>
      </w:pPr>
      <w:r>
        <w:rPr>
          <w:sz w:val="22"/>
          <w:szCs w:val="22"/>
        </w:rPr>
        <w:t xml:space="preserve"> </w:t>
      </w:r>
      <w:r w:rsidR="00F5093C" w:rsidRPr="00713BCE">
        <w:rPr>
          <w:sz w:val="22"/>
          <w:szCs w:val="22"/>
        </w:rPr>
        <w:t>Advanced Industrial Problems</w:t>
      </w:r>
      <w:r w:rsidR="00F5093C" w:rsidRPr="00713BCE">
        <w:rPr>
          <w:sz w:val="22"/>
          <w:szCs w:val="22"/>
        </w:rPr>
        <w:tab/>
      </w:r>
      <w:r w:rsidR="006257A2" w:rsidRPr="00713BCE">
        <w:rPr>
          <w:sz w:val="22"/>
          <w:szCs w:val="22"/>
        </w:rPr>
        <w:tab/>
      </w:r>
      <w:r w:rsidR="006257A2" w:rsidRPr="00713BCE">
        <w:rPr>
          <w:sz w:val="22"/>
          <w:szCs w:val="22"/>
        </w:rPr>
        <w:tab/>
      </w:r>
      <w:r w:rsidR="006257A2" w:rsidRPr="00713BCE">
        <w:rPr>
          <w:sz w:val="22"/>
          <w:szCs w:val="22"/>
        </w:rPr>
        <w:tab/>
      </w:r>
      <w:r w:rsidR="006257A2" w:rsidRPr="00713BCE">
        <w:rPr>
          <w:sz w:val="22"/>
          <w:szCs w:val="22"/>
        </w:rPr>
        <w:tab/>
      </w:r>
      <w:r w:rsidR="006257A2" w:rsidRPr="00713BCE">
        <w:rPr>
          <w:sz w:val="22"/>
          <w:szCs w:val="22"/>
        </w:rPr>
        <w:tab/>
      </w:r>
      <w:r w:rsidR="006257A2" w:rsidRPr="00713BCE">
        <w:rPr>
          <w:sz w:val="22"/>
          <w:szCs w:val="22"/>
        </w:rPr>
        <w:tab/>
      </w:r>
      <w:r w:rsidR="006257A2" w:rsidRPr="00713BCE">
        <w:rPr>
          <w:sz w:val="22"/>
          <w:szCs w:val="22"/>
        </w:rPr>
        <w:tab/>
      </w:r>
      <w:r w:rsidR="00793B87" w:rsidRPr="00713BCE">
        <w:rPr>
          <w:sz w:val="22"/>
          <w:szCs w:val="22"/>
        </w:rPr>
        <w:tab/>
      </w:r>
      <w:r w:rsidR="00793B87" w:rsidRPr="00713BCE">
        <w:rPr>
          <w:sz w:val="22"/>
          <w:szCs w:val="22"/>
        </w:rPr>
        <w:tab/>
      </w:r>
      <w:r w:rsidR="00793B87" w:rsidRPr="00713BCE">
        <w:rPr>
          <w:sz w:val="22"/>
          <w:szCs w:val="22"/>
        </w:rPr>
        <w:tab/>
      </w:r>
      <w:r w:rsidR="00793B87">
        <w:rPr>
          <w:sz w:val="22"/>
          <w:szCs w:val="22"/>
        </w:rPr>
        <w:t>UG</w:t>
      </w:r>
    </w:p>
    <w:p w14:paraId="53254CB7" w14:textId="667D6B03" w:rsidR="006257A2" w:rsidRPr="00713BCE" w:rsidRDefault="00812AC0" w:rsidP="001C4712">
      <w:pPr>
        <w:tabs>
          <w:tab w:val="left" w:pos="720"/>
        </w:tabs>
        <w:spacing w:line="210" w:lineRule="exact"/>
        <w:rPr>
          <w:sz w:val="22"/>
          <w:szCs w:val="22"/>
        </w:rPr>
      </w:pPr>
      <w:r>
        <w:rPr>
          <w:sz w:val="22"/>
          <w:szCs w:val="22"/>
        </w:rPr>
        <w:t xml:space="preserve"> </w:t>
      </w:r>
      <w:r w:rsidR="00F5093C" w:rsidRPr="00713BCE">
        <w:rPr>
          <w:sz w:val="22"/>
          <w:szCs w:val="22"/>
        </w:rPr>
        <w:t>Business Policy</w:t>
      </w:r>
      <w:r w:rsidR="00F5093C" w:rsidRPr="00713BCE">
        <w:rPr>
          <w:sz w:val="22"/>
          <w:szCs w:val="22"/>
        </w:rPr>
        <w:tab/>
      </w:r>
      <w:r w:rsidR="00F5093C" w:rsidRPr="00713BCE">
        <w:rPr>
          <w:sz w:val="22"/>
          <w:szCs w:val="22"/>
        </w:rPr>
        <w:tab/>
      </w:r>
      <w:r w:rsidR="006257A2" w:rsidRPr="00713BCE">
        <w:rPr>
          <w:sz w:val="22"/>
          <w:szCs w:val="22"/>
        </w:rPr>
        <w:tab/>
      </w:r>
      <w:r w:rsidR="006257A2" w:rsidRPr="00713BCE">
        <w:rPr>
          <w:sz w:val="22"/>
          <w:szCs w:val="22"/>
        </w:rPr>
        <w:tab/>
      </w:r>
      <w:r w:rsidR="006257A2" w:rsidRPr="00713BCE">
        <w:rPr>
          <w:sz w:val="22"/>
          <w:szCs w:val="22"/>
        </w:rPr>
        <w:tab/>
      </w:r>
      <w:r w:rsidR="006257A2" w:rsidRPr="00713BCE">
        <w:rPr>
          <w:sz w:val="22"/>
          <w:szCs w:val="22"/>
        </w:rPr>
        <w:tab/>
      </w:r>
      <w:r w:rsidR="006257A2" w:rsidRPr="00713BCE">
        <w:rPr>
          <w:sz w:val="22"/>
          <w:szCs w:val="22"/>
        </w:rPr>
        <w:tab/>
      </w:r>
      <w:r w:rsidR="006257A2" w:rsidRPr="00713BCE">
        <w:rPr>
          <w:sz w:val="22"/>
          <w:szCs w:val="22"/>
        </w:rPr>
        <w:tab/>
      </w:r>
      <w:r w:rsidR="006257A2" w:rsidRPr="00713BCE">
        <w:rPr>
          <w:sz w:val="22"/>
          <w:szCs w:val="22"/>
        </w:rPr>
        <w:tab/>
      </w:r>
      <w:r w:rsidR="00793B87" w:rsidRPr="00713BCE">
        <w:rPr>
          <w:sz w:val="22"/>
          <w:szCs w:val="22"/>
        </w:rPr>
        <w:tab/>
      </w:r>
      <w:r w:rsidR="00793B87" w:rsidRPr="00713BCE">
        <w:rPr>
          <w:sz w:val="22"/>
          <w:szCs w:val="22"/>
        </w:rPr>
        <w:tab/>
      </w:r>
      <w:r w:rsidR="00793B87" w:rsidRPr="00713BCE">
        <w:rPr>
          <w:sz w:val="22"/>
          <w:szCs w:val="22"/>
        </w:rPr>
        <w:tab/>
      </w:r>
      <w:r w:rsidR="00793B87">
        <w:rPr>
          <w:sz w:val="22"/>
          <w:szCs w:val="22"/>
        </w:rPr>
        <w:t>UG</w:t>
      </w:r>
    </w:p>
    <w:p w14:paraId="58FCDA14" w14:textId="4FC7A3FC" w:rsidR="00673F81" w:rsidRDefault="00812AC0" w:rsidP="001C4712">
      <w:pPr>
        <w:tabs>
          <w:tab w:val="left" w:pos="720"/>
        </w:tabs>
        <w:spacing w:line="210" w:lineRule="exact"/>
        <w:rPr>
          <w:sz w:val="22"/>
          <w:szCs w:val="22"/>
        </w:rPr>
      </w:pPr>
      <w:r>
        <w:rPr>
          <w:sz w:val="22"/>
          <w:szCs w:val="22"/>
        </w:rPr>
        <w:t xml:space="preserve"> </w:t>
      </w:r>
      <w:r w:rsidR="00673F81">
        <w:rPr>
          <w:sz w:val="22"/>
          <w:szCs w:val="22"/>
        </w:rPr>
        <w:t>Business Operations and Planning</w:t>
      </w:r>
      <w:r w:rsidR="00673F81" w:rsidRPr="00713BCE">
        <w:rPr>
          <w:sz w:val="22"/>
          <w:szCs w:val="22"/>
        </w:rPr>
        <w:tab/>
        <w:t>(face-to-face and online)</w:t>
      </w:r>
      <w:r w:rsidR="00673F81" w:rsidRPr="00101824">
        <w:rPr>
          <w:sz w:val="22"/>
          <w:szCs w:val="22"/>
        </w:rPr>
        <w:t xml:space="preserve"> …………………………</w:t>
      </w:r>
      <w:r w:rsidR="00673F81">
        <w:rPr>
          <w:sz w:val="22"/>
          <w:szCs w:val="22"/>
        </w:rPr>
        <w:t>……………………….UG</w:t>
      </w:r>
    </w:p>
    <w:p w14:paraId="774703AF" w14:textId="2DB2A302" w:rsidR="006257A2" w:rsidRPr="00713BCE" w:rsidRDefault="00812AC0" w:rsidP="001C4712">
      <w:pPr>
        <w:tabs>
          <w:tab w:val="left" w:pos="720"/>
        </w:tabs>
        <w:spacing w:line="210" w:lineRule="exact"/>
        <w:rPr>
          <w:sz w:val="22"/>
          <w:szCs w:val="22"/>
        </w:rPr>
      </w:pPr>
      <w:r>
        <w:rPr>
          <w:sz w:val="22"/>
          <w:szCs w:val="22"/>
        </w:rPr>
        <w:t xml:space="preserve"> </w:t>
      </w:r>
      <w:r w:rsidR="00F5093C" w:rsidRPr="00713BCE">
        <w:rPr>
          <w:sz w:val="22"/>
          <w:szCs w:val="22"/>
        </w:rPr>
        <w:t xml:space="preserve">Elements </w:t>
      </w:r>
      <w:r w:rsidR="00F5093C">
        <w:rPr>
          <w:sz w:val="22"/>
          <w:szCs w:val="22"/>
        </w:rPr>
        <w:t>o</w:t>
      </w:r>
      <w:r w:rsidR="00F5093C" w:rsidRPr="00713BCE">
        <w:rPr>
          <w:sz w:val="22"/>
          <w:szCs w:val="22"/>
        </w:rPr>
        <w:t>f Industrial Management</w:t>
      </w:r>
      <w:r w:rsidR="006257A2" w:rsidRPr="00713BCE">
        <w:rPr>
          <w:sz w:val="22"/>
          <w:szCs w:val="22"/>
        </w:rPr>
        <w:t xml:space="preserve"> (2 term sequence)</w:t>
      </w:r>
      <w:r w:rsidR="006257A2" w:rsidRPr="00713BCE">
        <w:rPr>
          <w:sz w:val="22"/>
          <w:szCs w:val="22"/>
        </w:rPr>
        <w:tab/>
      </w:r>
      <w:r w:rsidR="006257A2" w:rsidRPr="00713BCE">
        <w:rPr>
          <w:sz w:val="22"/>
          <w:szCs w:val="22"/>
        </w:rPr>
        <w:tab/>
      </w:r>
      <w:r w:rsidR="006257A2" w:rsidRPr="00713BCE">
        <w:rPr>
          <w:sz w:val="22"/>
          <w:szCs w:val="22"/>
        </w:rPr>
        <w:tab/>
      </w:r>
      <w:r w:rsidR="006257A2" w:rsidRPr="00713BCE">
        <w:rPr>
          <w:sz w:val="22"/>
          <w:szCs w:val="22"/>
        </w:rPr>
        <w:tab/>
      </w:r>
      <w:r w:rsidR="006257A2" w:rsidRPr="00713BCE">
        <w:rPr>
          <w:sz w:val="22"/>
          <w:szCs w:val="22"/>
        </w:rPr>
        <w:tab/>
      </w:r>
      <w:r w:rsidR="00793B87" w:rsidRPr="00713BCE">
        <w:rPr>
          <w:sz w:val="22"/>
          <w:szCs w:val="22"/>
        </w:rPr>
        <w:tab/>
      </w:r>
      <w:r>
        <w:rPr>
          <w:sz w:val="22"/>
          <w:szCs w:val="22"/>
        </w:rPr>
        <w:t xml:space="preserve">   </w:t>
      </w:r>
      <w:r w:rsidR="00793B87" w:rsidRPr="00713BCE">
        <w:rPr>
          <w:sz w:val="22"/>
          <w:szCs w:val="22"/>
        </w:rPr>
        <w:t xml:space="preserve"> </w:t>
      </w:r>
      <w:r w:rsidR="00793B87" w:rsidRPr="00713BCE">
        <w:rPr>
          <w:sz w:val="22"/>
          <w:szCs w:val="22"/>
        </w:rPr>
        <w:tab/>
      </w:r>
      <w:r>
        <w:rPr>
          <w:sz w:val="22"/>
          <w:szCs w:val="22"/>
        </w:rPr>
        <w:t xml:space="preserve">    </w:t>
      </w:r>
      <w:r w:rsidR="00793B87" w:rsidRPr="00713BCE">
        <w:rPr>
          <w:sz w:val="22"/>
          <w:szCs w:val="22"/>
        </w:rPr>
        <w:t xml:space="preserve">2 - </w:t>
      </w:r>
      <w:r w:rsidR="00793B87">
        <w:rPr>
          <w:sz w:val="22"/>
          <w:szCs w:val="22"/>
        </w:rPr>
        <w:t>UG</w:t>
      </w:r>
    </w:p>
    <w:p w14:paraId="7A654948" w14:textId="40719484" w:rsidR="006257A2" w:rsidRPr="00713BCE" w:rsidRDefault="00812AC0" w:rsidP="001C4712">
      <w:pPr>
        <w:tabs>
          <w:tab w:val="left" w:pos="720"/>
        </w:tabs>
        <w:spacing w:line="210" w:lineRule="exact"/>
        <w:rPr>
          <w:sz w:val="22"/>
          <w:szCs w:val="22"/>
        </w:rPr>
      </w:pPr>
      <w:r>
        <w:rPr>
          <w:sz w:val="22"/>
          <w:szCs w:val="22"/>
        </w:rPr>
        <w:t xml:space="preserve"> </w:t>
      </w:r>
      <w:r w:rsidR="00F5093C" w:rsidRPr="00713BCE">
        <w:rPr>
          <w:sz w:val="22"/>
          <w:szCs w:val="22"/>
        </w:rPr>
        <w:t>Entrepreneurship &amp; Feasibility</w:t>
      </w:r>
      <w:r w:rsidR="00F5093C" w:rsidRPr="00713BCE">
        <w:rPr>
          <w:sz w:val="22"/>
          <w:szCs w:val="22"/>
        </w:rPr>
        <w:tab/>
      </w:r>
      <w:r w:rsidR="006257A2" w:rsidRPr="00713BCE">
        <w:rPr>
          <w:sz w:val="22"/>
          <w:szCs w:val="22"/>
        </w:rPr>
        <w:tab/>
      </w:r>
      <w:r w:rsidR="006257A2" w:rsidRPr="00713BCE">
        <w:rPr>
          <w:sz w:val="22"/>
          <w:szCs w:val="22"/>
        </w:rPr>
        <w:tab/>
      </w:r>
      <w:r w:rsidR="006257A2" w:rsidRPr="00713BCE">
        <w:rPr>
          <w:sz w:val="22"/>
          <w:szCs w:val="22"/>
        </w:rPr>
        <w:tab/>
      </w:r>
      <w:r w:rsidR="006257A2" w:rsidRPr="00713BCE">
        <w:rPr>
          <w:sz w:val="22"/>
          <w:szCs w:val="22"/>
        </w:rPr>
        <w:tab/>
      </w:r>
      <w:r w:rsidR="006257A2" w:rsidRPr="00713BCE">
        <w:rPr>
          <w:sz w:val="22"/>
          <w:szCs w:val="22"/>
        </w:rPr>
        <w:tab/>
      </w:r>
      <w:r w:rsidR="006257A2" w:rsidRPr="00713BCE">
        <w:rPr>
          <w:sz w:val="22"/>
          <w:szCs w:val="22"/>
        </w:rPr>
        <w:tab/>
      </w:r>
      <w:r w:rsidR="006257A2" w:rsidRPr="00713BCE">
        <w:rPr>
          <w:sz w:val="22"/>
          <w:szCs w:val="22"/>
        </w:rPr>
        <w:tab/>
      </w:r>
      <w:r w:rsidR="00793B87" w:rsidRPr="00713BCE">
        <w:rPr>
          <w:sz w:val="22"/>
          <w:szCs w:val="22"/>
        </w:rPr>
        <w:tab/>
      </w:r>
      <w:r w:rsidR="00793B87" w:rsidRPr="00713BCE">
        <w:rPr>
          <w:sz w:val="22"/>
          <w:szCs w:val="22"/>
        </w:rPr>
        <w:tab/>
      </w:r>
      <w:r w:rsidR="00793B87" w:rsidRPr="00713BCE">
        <w:rPr>
          <w:sz w:val="22"/>
          <w:szCs w:val="22"/>
        </w:rPr>
        <w:tab/>
      </w:r>
      <w:r w:rsidR="00793B87">
        <w:rPr>
          <w:sz w:val="22"/>
          <w:szCs w:val="22"/>
        </w:rPr>
        <w:t>UG</w:t>
      </w:r>
    </w:p>
    <w:p w14:paraId="1AB940FA" w14:textId="2CA7D691" w:rsidR="006257A2" w:rsidRPr="00713BCE" w:rsidRDefault="00812AC0" w:rsidP="001C4712">
      <w:pPr>
        <w:tabs>
          <w:tab w:val="left" w:pos="720"/>
        </w:tabs>
        <w:spacing w:line="210" w:lineRule="exact"/>
        <w:rPr>
          <w:sz w:val="22"/>
          <w:szCs w:val="22"/>
        </w:rPr>
      </w:pPr>
      <w:r>
        <w:rPr>
          <w:sz w:val="22"/>
          <w:szCs w:val="22"/>
        </w:rPr>
        <w:t xml:space="preserve"> </w:t>
      </w:r>
      <w:r w:rsidR="00F5093C" w:rsidRPr="00713BCE">
        <w:rPr>
          <w:sz w:val="22"/>
          <w:szCs w:val="22"/>
        </w:rPr>
        <w:t>High Involvement Leadership</w:t>
      </w:r>
      <w:r w:rsidR="00F5093C" w:rsidRPr="00713BCE">
        <w:rPr>
          <w:sz w:val="22"/>
          <w:szCs w:val="22"/>
        </w:rPr>
        <w:tab/>
      </w:r>
      <w:r w:rsidR="006257A2" w:rsidRPr="00713BCE">
        <w:rPr>
          <w:sz w:val="22"/>
          <w:szCs w:val="22"/>
        </w:rPr>
        <w:tab/>
      </w:r>
      <w:r w:rsidR="006257A2" w:rsidRPr="00713BCE">
        <w:rPr>
          <w:sz w:val="22"/>
          <w:szCs w:val="22"/>
        </w:rPr>
        <w:tab/>
      </w:r>
      <w:r w:rsidR="006257A2" w:rsidRPr="00713BCE">
        <w:rPr>
          <w:sz w:val="22"/>
          <w:szCs w:val="22"/>
        </w:rPr>
        <w:tab/>
      </w:r>
      <w:r w:rsidR="006257A2" w:rsidRPr="00713BCE">
        <w:rPr>
          <w:sz w:val="22"/>
          <w:szCs w:val="22"/>
        </w:rPr>
        <w:tab/>
      </w:r>
      <w:r w:rsidR="006257A2" w:rsidRPr="00713BCE">
        <w:rPr>
          <w:sz w:val="22"/>
          <w:szCs w:val="22"/>
        </w:rPr>
        <w:tab/>
      </w:r>
      <w:r w:rsidR="006257A2" w:rsidRPr="00713BCE">
        <w:rPr>
          <w:sz w:val="22"/>
          <w:szCs w:val="22"/>
        </w:rPr>
        <w:tab/>
      </w:r>
      <w:r w:rsidR="006257A2" w:rsidRPr="00713BCE">
        <w:rPr>
          <w:sz w:val="22"/>
          <w:szCs w:val="22"/>
        </w:rPr>
        <w:tab/>
      </w:r>
      <w:r w:rsidR="00793B87" w:rsidRPr="00713BCE">
        <w:rPr>
          <w:sz w:val="22"/>
          <w:szCs w:val="22"/>
        </w:rPr>
        <w:tab/>
      </w:r>
      <w:r w:rsidR="00793B87" w:rsidRPr="00713BCE">
        <w:rPr>
          <w:sz w:val="22"/>
          <w:szCs w:val="22"/>
        </w:rPr>
        <w:tab/>
      </w:r>
      <w:r w:rsidR="00793B87" w:rsidRPr="00713BCE">
        <w:rPr>
          <w:sz w:val="22"/>
          <w:szCs w:val="22"/>
        </w:rPr>
        <w:tab/>
      </w:r>
      <w:r w:rsidR="00793B87">
        <w:rPr>
          <w:sz w:val="22"/>
          <w:szCs w:val="22"/>
        </w:rPr>
        <w:t>UG</w:t>
      </w:r>
    </w:p>
    <w:p w14:paraId="4FFE6700" w14:textId="3A0613CB" w:rsidR="006257A2" w:rsidRPr="00713BCE" w:rsidRDefault="00812AC0" w:rsidP="001C4712">
      <w:pPr>
        <w:tabs>
          <w:tab w:val="left" w:pos="720"/>
        </w:tabs>
        <w:spacing w:line="210" w:lineRule="exact"/>
        <w:rPr>
          <w:sz w:val="22"/>
          <w:szCs w:val="22"/>
        </w:rPr>
      </w:pPr>
      <w:r>
        <w:rPr>
          <w:sz w:val="22"/>
          <w:szCs w:val="22"/>
        </w:rPr>
        <w:t xml:space="preserve"> </w:t>
      </w:r>
      <w:r w:rsidR="00F5093C" w:rsidRPr="00713BCE">
        <w:rPr>
          <w:sz w:val="22"/>
          <w:szCs w:val="22"/>
        </w:rPr>
        <w:t>High Involvement Management</w:t>
      </w:r>
      <w:r w:rsidR="00101824" w:rsidRPr="00101824">
        <w:rPr>
          <w:sz w:val="22"/>
          <w:szCs w:val="22"/>
        </w:rPr>
        <w:t>………………………………………………………………</w:t>
      </w:r>
      <w:r w:rsidR="00793B87" w:rsidRPr="00713BCE">
        <w:rPr>
          <w:sz w:val="22"/>
          <w:szCs w:val="22"/>
        </w:rPr>
        <w:t>G</w:t>
      </w:r>
    </w:p>
    <w:p w14:paraId="6DC23CF8" w14:textId="1A89CED6" w:rsidR="006257A2" w:rsidRPr="00713BCE" w:rsidRDefault="00812AC0" w:rsidP="001C4712">
      <w:pPr>
        <w:tabs>
          <w:tab w:val="left" w:pos="720"/>
        </w:tabs>
        <w:spacing w:line="210" w:lineRule="exact"/>
        <w:rPr>
          <w:sz w:val="22"/>
          <w:szCs w:val="22"/>
        </w:rPr>
      </w:pPr>
      <w:r>
        <w:rPr>
          <w:sz w:val="22"/>
          <w:szCs w:val="22"/>
        </w:rPr>
        <w:t xml:space="preserve"> </w:t>
      </w:r>
      <w:r w:rsidR="00F5093C" w:rsidRPr="00713BCE">
        <w:rPr>
          <w:sz w:val="22"/>
          <w:szCs w:val="22"/>
        </w:rPr>
        <w:t>High Performance Management</w:t>
      </w:r>
      <w:r w:rsidR="00101824" w:rsidRPr="00101824">
        <w:rPr>
          <w:sz w:val="22"/>
          <w:szCs w:val="22"/>
        </w:rPr>
        <w:t>………………………………………………………………</w:t>
      </w:r>
      <w:r w:rsidR="00793B87" w:rsidRPr="00713BCE">
        <w:rPr>
          <w:sz w:val="22"/>
          <w:szCs w:val="22"/>
        </w:rPr>
        <w:t>G</w:t>
      </w:r>
      <w:r w:rsidR="00793B87" w:rsidRPr="00713BCE">
        <w:rPr>
          <w:sz w:val="22"/>
          <w:szCs w:val="22"/>
        </w:rPr>
        <w:tab/>
      </w:r>
      <w:r w:rsidR="00793B87" w:rsidRPr="00713BCE">
        <w:rPr>
          <w:sz w:val="22"/>
          <w:szCs w:val="22"/>
        </w:rPr>
        <w:tab/>
      </w:r>
      <w:r w:rsidR="00793B87" w:rsidRPr="00713BCE">
        <w:rPr>
          <w:sz w:val="22"/>
          <w:szCs w:val="22"/>
        </w:rPr>
        <w:tab/>
      </w:r>
      <w:r w:rsidR="00793B87">
        <w:rPr>
          <w:sz w:val="22"/>
          <w:szCs w:val="22"/>
        </w:rPr>
        <w:t>UG</w:t>
      </w:r>
    </w:p>
    <w:p w14:paraId="4FA9EB5B" w14:textId="24BE3BB5" w:rsidR="006257A2" w:rsidRPr="00713BCE" w:rsidRDefault="00812AC0" w:rsidP="001C4712">
      <w:pPr>
        <w:tabs>
          <w:tab w:val="left" w:pos="720"/>
        </w:tabs>
        <w:spacing w:line="210" w:lineRule="exact"/>
        <w:rPr>
          <w:sz w:val="22"/>
          <w:szCs w:val="22"/>
        </w:rPr>
      </w:pPr>
      <w:r>
        <w:rPr>
          <w:sz w:val="22"/>
          <w:szCs w:val="22"/>
        </w:rPr>
        <w:t xml:space="preserve"> </w:t>
      </w:r>
      <w:r w:rsidR="00F5093C">
        <w:rPr>
          <w:sz w:val="22"/>
          <w:szCs w:val="22"/>
        </w:rPr>
        <w:t>Introduction t</w:t>
      </w:r>
      <w:r w:rsidR="00F5093C" w:rsidRPr="00713BCE">
        <w:rPr>
          <w:sz w:val="22"/>
          <w:szCs w:val="22"/>
        </w:rPr>
        <w:t>o Management (2 Term</w:t>
      </w:r>
      <w:r w:rsidR="006257A2" w:rsidRPr="00713BCE">
        <w:rPr>
          <w:sz w:val="22"/>
          <w:szCs w:val="22"/>
        </w:rPr>
        <w:t xml:space="preserve"> sequence)</w:t>
      </w:r>
      <w:r w:rsidR="006257A2" w:rsidRPr="00713BCE">
        <w:rPr>
          <w:sz w:val="22"/>
          <w:szCs w:val="22"/>
        </w:rPr>
        <w:tab/>
      </w:r>
      <w:r w:rsidR="006257A2" w:rsidRPr="00713BCE">
        <w:rPr>
          <w:sz w:val="22"/>
          <w:szCs w:val="22"/>
        </w:rPr>
        <w:tab/>
      </w:r>
      <w:r w:rsidR="006257A2" w:rsidRPr="00713BCE">
        <w:rPr>
          <w:sz w:val="22"/>
          <w:szCs w:val="22"/>
        </w:rPr>
        <w:tab/>
      </w:r>
      <w:r w:rsidR="006257A2" w:rsidRPr="00713BCE">
        <w:rPr>
          <w:sz w:val="22"/>
          <w:szCs w:val="22"/>
        </w:rPr>
        <w:tab/>
      </w:r>
      <w:r w:rsidR="006257A2" w:rsidRPr="00713BCE">
        <w:rPr>
          <w:sz w:val="22"/>
          <w:szCs w:val="22"/>
        </w:rPr>
        <w:tab/>
      </w:r>
      <w:r w:rsidR="00793B87" w:rsidRPr="00713BCE">
        <w:rPr>
          <w:sz w:val="22"/>
          <w:szCs w:val="22"/>
        </w:rPr>
        <w:tab/>
      </w:r>
      <w:r>
        <w:rPr>
          <w:sz w:val="22"/>
          <w:szCs w:val="22"/>
        </w:rPr>
        <w:t xml:space="preserve">   </w:t>
      </w:r>
      <w:r w:rsidR="00793B87" w:rsidRPr="00713BCE">
        <w:rPr>
          <w:sz w:val="22"/>
          <w:szCs w:val="22"/>
        </w:rPr>
        <w:t xml:space="preserve"> </w:t>
      </w:r>
      <w:r w:rsidR="00793B87" w:rsidRPr="00713BCE">
        <w:rPr>
          <w:sz w:val="22"/>
          <w:szCs w:val="22"/>
        </w:rPr>
        <w:tab/>
      </w:r>
      <w:r>
        <w:rPr>
          <w:sz w:val="22"/>
          <w:szCs w:val="22"/>
        </w:rPr>
        <w:t xml:space="preserve">    </w:t>
      </w:r>
      <w:r w:rsidR="00793B87" w:rsidRPr="00713BCE">
        <w:rPr>
          <w:sz w:val="22"/>
          <w:szCs w:val="22"/>
        </w:rPr>
        <w:t xml:space="preserve">2 - </w:t>
      </w:r>
      <w:r w:rsidR="00793B87">
        <w:rPr>
          <w:sz w:val="22"/>
          <w:szCs w:val="22"/>
        </w:rPr>
        <w:t>UG</w:t>
      </w:r>
    </w:p>
    <w:p w14:paraId="44B6E63D" w14:textId="362BB0AB" w:rsidR="006257A2" w:rsidRPr="00713BCE" w:rsidRDefault="00812AC0" w:rsidP="001C4712">
      <w:pPr>
        <w:tabs>
          <w:tab w:val="left" w:pos="720"/>
        </w:tabs>
        <w:spacing w:line="210" w:lineRule="exact"/>
        <w:rPr>
          <w:sz w:val="22"/>
          <w:szCs w:val="22"/>
        </w:rPr>
      </w:pPr>
      <w:r>
        <w:rPr>
          <w:sz w:val="22"/>
          <w:szCs w:val="22"/>
        </w:rPr>
        <w:t xml:space="preserve"> </w:t>
      </w:r>
      <w:r w:rsidR="00F5093C" w:rsidRPr="00713BCE">
        <w:rPr>
          <w:sz w:val="22"/>
          <w:szCs w:val="22"/>
        </w:rPr>
        <w:t xml:space="preserve">Management </w:t>
      </w:r>
      <w:r w:rsidR="00F5093C">
        <w:rPr>
          <w:sz w:val="22"/>
          <w:szCs w:val="22"/>
        </w:rPr>
        <w:t>a</w:t>
      </w:r>
      <w:r w:rsidR="00F5093C" w:rsidRPr="00713BCE">
        <w:rPr>
          <w:sz w:val="22"/>
          <w:szCs w:val="22"/>
        </w:rPr>
        <w:t>nd Organizational Be</w:t>
      </w:r>
      <w:r w:rsidR="006257A2" w:rsidRPr="00713BCE">
        <w:rPr>
          <w:sz w:val="22"/>
          <w:szCs w:val="22"/>
        </w:rPr>
        <w:t>havior</w:t>
      </w:r>
      <w:r w:rsidR="006257A2" w:rsidRPr="00713BCE">
        <w:rPr>
          <w:sz w:val="22"/>
          <w:szCs w:val="22"/>
        </w:rPr>
        <w:tab/>
      </w:r>
      <w:r w:rsidR="006257A2" w:rsidRPr="00713BCE">
        <w:rPr>
          <w:sz w:val="22"/>
          <w:szCs w:val="22"/>
        </w:rPr>
        <w:tab/>
      </w:r>
      <w:r w:rsidR="006257A2" w:rsidRPr="00713BCE">
        <w:rPr>
          <w:sz w:val="22"/>
          <w:szCs w:val="22"/>
        </w:rPr>
        <w:tab/>
      </w:r>
      <w:r w:rsidR="006257A2" w:rsidRPr="00713BCE">
        <w:rPr>
          <w:sz w:val="22"/>
          <w:szCs w:val="22"/>
        </w:rPr>
        <w:tab/>
      </w:r>
      <w:r w:rsidR="006257A2" w:rsidRPr="00713BCE">
        <w:rPr>
          <w:sz w:val="22"/>
          <w:szCs w:val="22"/>
        </w:rPr>
        <w:tab/>
      </w:r>
      <w:r w:rsidR="006257A2" w:rsidRPr="00713BCE">
        <w:rPr>
          <w:sz w:val="22"/>
          <w:szCs w:val="22"/>
        </w:rPr>
        <w:tab/>
      </w:r>
      <w:r w:rsidR="00793B87" w:rsidRPr="00713BCE">
        <w:rPr>
          <w:sz w:val="22"/>
          <w:szCs w:val="22"/>
        </w:rPr>
        <w:tab/>
      </w:r>
      <w:r w:rsidR="00793B87" w:rsidRPr="00713BCE">
        <w:rPr>
          <w:sz w:val="22"/>
          <w:szCs w:val="22"/>
        </w:rPr>
        <w:tab/>
      </w:r>
      <w:r w:rsidR="00793B87" w:rsidRPr="00713BCE">
        <w:rPr>
          <w:sz w:val="22"/>
          <w:szCs w:val="22"/>
        </w:rPr>
        <w:tab/>
      </w:r>
      <w:r w:rsidR="00793B87">
        <w:rPr>
          <w:sz w:val="22"/>
          <w:szCs w:val="22"/>
        </w:rPr>
        <w:t>UG</w:t>
      </w:r>
    </w:p>
    <w:p w14:paraId="37AB8661" w14:textId="47E8CDD5" w:rsidR="006257A2" w:rsidRPr="00713BCE" w:rsidRDefault="00812AC0" w:rsidP="001C4712">
      <w:pPr>
        <w:tabs>
          <w:tab w:val="left" w:pos="720"/>
        </w:tabs>
        <w:spacing w:line="210" w:lineRule="exact"/>
        <w:rPr>
          <w:sz w:val="22"/>
          <w:szCs w:val="22"/>
        </w:rPr>
      </w:pPr>
      <w:r>
        <w:rPr>
          <w:sz w:val="22"/>
          <w:szCs w:val="22"/>
        </w:rPr>
        <w:t xml:space="preserve"> </w:t>
      </w:r>
      <w:r w:rsidR="00F5093C" w:rsidRPr="00713BCE">
        <w:rPr>
          <w:sz w:val="22"/>
          <w:szCs w:val="22"/>
        </w:rPr>
        <w:t xml:space="preserve">Management: Organization </w:t>
      </w:r>
      <w:r w:rsidR="00F5093C">
        <w:rPr>
          <w:sz w:val="22"/>
          <w:szCs w:val="22"/>
        </w:rPr>
        <w:t>a</w:t>
      </w:r>
      <w:r w:rsidR="00F5093C" w:rsidRPr="00713BCE">
        <w:rPr>
          <w:sz w:val="22"/>
          <w:szCs w:val="22"/>
        </w:rPr>
        <w:t>nd Beh</w:t>
      </w:r>
      <w:r w:rsidR="006257A2" w:rsidRPr="00713BCE">
        <w:rPr>
          <w:sz w:val="22"/>
          <w:szCs w:val="22"/>
        </w:rPr>
        <w:t>avior</w:t>
      </w:r>
      <w:r w:rsidR="006257A2" w:rsidRPr="00713BCE">
        <w:rPr>
          <w:sz w:val="22"/>
          <w:szCs w:val="22"/>
        </w:rPr>
        <w:tab/>
      </w:r>
      <w:r w:rsidR="006257A2" w:rsidRPr="00713BCE">
        <w:rPr>
          <w:sz w:val="22"/>
          <w:szCs w:val="22"/>
        </w:rPr>
        <w:tab/>
      </w:r>
      <w:r w:rsidR="006257A2" w:rsidRPr="00713BCE">
        <w:rPr>
          <w:sz w:val="22"/>
          <w:szCs w:val="22"/>
        </w:rPr>
        <w:tab/>
      </w:r>
      <w:r w:rsidR="006257A2" w:rsidRPr="00713BCE">
        <w:rPr>
          <w:sz w:val="22"/>
          <w:szCs w:val="22"/>
        </w:rPr>
        <w:tab/>
      </w:r>
      <w:r w:rsidR="006257A2" w:rsidRPr="00713BCE">
        <w:rPr>
          <w:sz w:val="22"/>
          <w:szCs w:val="22"/>
        </w:rPr>
        <w:tab/>
      </w:r>
      <w:r w:rsidR="006257A2" w:rsidRPr="00713BCE">
        <w:rPr>
          <w:sz w:val="22"/>
          <w:szCs w:val="22"/>
        </w:rPr>
        <w:tab/>
      </w:r>
      <w:r w:rsidR="00793B87" w:rsidRPr="00713BCE">
        <w:rPr>
          <w:sz w:val="22"/>
          <w:szCs w:val="22"/>
        </w:rPr>
        <w:tab/>
      </w:r>
      <w:r w:rsidR="00793B87" w:rsidRPr="00713BCE">
        <w:rPr>
          <w:sz w:val="22"/>
          <w:szCs w:val="22"/>
        </w:rPr>
        <w:tab/>
      </w:r>
      <w:r w:rsidR="00793B87" w:rsidRPr="00713BCE">
        <w:rPr>
          <w:sz w:val="22"/>
          <w:szCs w:val="22"/>
        </w:rPr>
        <w:tab/>
      </w:r>
      <w:r w:rsidR="00793B87">
        <w:rPr>
          <w:sz w:val="22"/>
          <w:szCs w:val="22"/>
        </w:rPr>
        <w:t>UG</w:t>
      </w:r>
    </w:p>
    <w:p w14:paraId="4A4F175F" w14:textId="66C18723" w:rsidR="006257A2" w:rsidRPr="00713BCE" w:rsidRDefault="00812AC0" w:rsidP="001C4712">
      <w:pPr>
        <w:tabs>
          <w:tab w:val="left" w:pos="720"/>
        </w:tabs>
        <w:spacing w:line="210" w:lineRule="exact"/>
        <w:rPr>
          <w:sz w:val="22"/>
          <w:szCs w:val="22"/>
        </w:rPr>
      </w:pPr>
      <w:r>
        <w:rPr>
          <w:sz w:val="22"/>
          <w:szCs w:val="22"/>
        </w:rPr>
        <w:t xml:space="preserve"> </w:t>
      </w:r>
      <w:r w:rsidR="00F5093C">
        <w:rPr>
          <w:sz w:val="22"/>
          <w:szCs w:val="22"/>
        </w:rPr>
        <w:t>Managerial Planning a</w:t>
      </w:r>
      <w:r w:rsidR="00F5093C" w:rsidRPr="00713BCE">
        <w:rPr>
          <w:sz w:val="22"/>
          <w:szCs w:val="22"/>
        </w:rPr>
        <w:t>nd Control</w:t>
      </w:r>
      <w:r w:rsidR="00101824" w:rsidRPr="00101824">
        <w:rPr>
          <w:sz w:val="22"/>
          <w:szCs w:val="22"/>
        </w:rPr>
        <w:t>…………………………………………………………</w:t>
      </w:r>
      <w:r w:rsidR="00B7669F" w:rsidRPr="00101824">
        <w:rPr>
          <w:sz w:val="22"/>
          <w:szCs w:val="22"/>
        </w:rPr>
        <w:t>…</w:t>
      </w:r>
      <w:r w:rsidR="00B7669F">
        <w:rPr>
          <w:sz w:val="22"/>
          <w:szCs w:val="22"/>
        </w:rPr>
        <w:t>.</w:t>
      </w:r>
      <w:r w:rsidR="00B7669F" w:rsidRPr="00713BCE">
        <w:rPr>
          <w:sz w:val="22"/>
          <w:szCs w:val="22"/>
        </w:rPr>
        <w:t xml:space="preserve"> G</w:t>
      </w:r>
    </w:p>
    <w:p w14:paraId="57407313" w14:textId="69304141" w:rsidR="006257A2" w:rsidRPr="00713BCE" w:rsidRDefault="00812AC0" w:rsidP="001C4712">
      <w:pPr>
        <w:tabs>
          <w:tab w:val="left" w:pos="720"/>
        </w:tabs>
        <w:spacing w:line="210" w:lineRule="exact"/>
        <w:rPr>
          <w:sz w:val="22"/>
          <w:szCs w:val="22"/>
        </w:rPr>
      </w:pPr>
      <w:r>
        <w:rPr>
          <w:sz w:val="22"/>
          <w:szCs w:val="22"/>
        </w:rPr>
        <w:t xml:space="preserve"> </w:t>
      </w:r>
      <w:r w:rsidR="00F5093C" w:rsidRPr="00713BCE">
        <w:rPr>
          <w:sz w:val="22"/>
          <w:szCs w:val="22"/>
        </w:rPr>
        <w:t xml:space="preserve">Managing </w:t>
      </w:r>
      <w:r w:rsidR="000050C8" w:rsidRPr="00713BCE">
        <w:rPr>
          <w:sz w:val="22"/>
          <w:szCs w:val="22"/>
        </w:rPr>
        <w:t>for</w:t>
      </w:r>
      <w:r w:rsidR="00F5093C" w:rsidRPr="00713BCE">
        <w:rPr>
          <w:sz w:val="22"/>
          <w:szCs w:val="22"/>
        </w:rPr>
        <w:t xml:space="preserve"> Productivity</w:t>
      </w:r>
      <w:r w:rsidR="00101824" w:rsidRPr="00101824">
        <w:rPr>
          <w:sz w:val="22"/>
          <w:szCs w:val="22"/>
        </w:rPr>
        <w:t>……………………………………………………</w:t>
      </w:r>
      <w:r w:rsidR="00673F81">
        <w:rPr>
          <w:sz w:val="22"/>
          <w:szCs w:val="22"/>
        </w:rPr>
        <w:t>.</w:t>
      </w:r>
      <w:r w:rsidR="00101824" w:rsidRPr="00101824">
        <w:rPr>
          <w:sz w:val="22"/>
          <w:szCs w:val="22"/>
        </w:rPr>
        <w:t>………………</w:t>
      </w:r>
      <w:r w:rsidR="00793B87" w:rsidRPr="00713BCE">
        <w:rPr>
          <w:sz w:val="22"/>
          <w:szCs w:val="22"/>
        </w:rPr>
        <w:t>G</w:t>
      </w:r>
    </w:p>
    <w:p w14:paraId="5E8B7864" w14:textId="05A534E6" w:rsidR="006257A2" w:rsidRPr="00713BCE" w:rsidRDefault="00812AC0" w:rsidP="001C4712">
      <w:pPr>
        <w:tabs>
          <w:tab w:val="left" w:pos="720"/>
        </w:tabs>
        <w:spacing w:line="210" w:lineRule="exact"/>
        <w:rPr>
          <w:sz w:val="22"/>
          <w:szCs w:val="22"/>
        </w:rPr>
      </w:pPr>
      <w:r>
        <w:rPr>
          <w:sz w:val="22"/>
          <w:szCs w:val="22"/>
        </w:rPr>
        <w:t xml:space="preserve"> </w:t>
      </w:r>
      <w:r w:rsidR="00F5093C">
        <w:rPr>
          <w:sz w:val="22"/>
          <w:szCs w:val="22"/>
        </w:rPr>
        <w:t>Managing People a</w:t>
      </w:r>
      <w:r w:rsidR="00F5093C" w:rsidRPr="00713BCE">
        <w:rPr>
          <w:sz w:val="22"/>
          <w:szCs w:val="22"/>
        </w:rPr>
        <w:t>nd Organizations</w:t>
      </w:r>
      <w:r w:rsidR="006257A2" w:rsidRPr="00713BCE">
        <w:rPr>
          <w:sz w:val="22"/>
          <w:szCs w:val="22"/>
        </w:rPr>
        <w:tab/>
        <w:t>(face-to-face and online)</w:t>
      </w:r>
      <w:r w:rsidR="00101824" w:rsidRPr="00101824">
        <w:rPr>
          <w:sz w:val="22"/>
          <w:szCs w:val="22"/>
        </w:rPr>
        <w:t xml:space="preserve"> …………………………</w:t>
      </w:r>
      <w:r w:rsidR="00101824">
        <w:rPr>
          <w:sz w:val="22"/>
          <w:szCs w:val="22"/>
        </w:rPr>
        <w:t>…</w:t>
      </w:r>
      <w:r w:rsidR="00793B87" w:rsidRPr="00713BCE">
        <w:rPr>
          <w:sz w:val="22"/>
          <w:szCs w:val="22"/>
        </w:rPr>
        <w:t>G</w:t>
      </w:r>
    </w:p>
    <w:p w14:paraId="27968206" w14:textId="2D95789D" w:rsidR="006257A2" w:rsidRPr="00713BCE" w:rsidRDefault="00812AC0" w:rsidP="001C4712">
      <w:pPr>
        <w:tabs>
          <w:tab w:val="left" w:pos="720"/>
        </w:tabs>
        <w:spacing w:line="210" w:lineRule="exact"/>
        <w:rPr>
          <w:sz w:val="22"/>
          <w:szCs w:val="22"/>
        </w:rPr>
      </w:pPr>
      <w:r>
        <w:rPr>
          <w:sz w:val="22"/>
          <w:szCs w:val="22"/>
        </w:rPr>
        <w:t xml:space="preserve"> </w:t>
      </w:r>
      <w:r w:rsidR="00F5093C" w:rsidRPr="00713BCE">
        <w:rPr>
          <w:sz w:val="22"/>
          <w:szCs w:val="22"/>
        </w:rPr>
        <w:t>Materials Management</w:t>
      </w:r>
      <w:r w:rsidR="00F5093C" w:rsidRPr="00713BCE">
        <w:rPr>
          <w:sz w:val="22"/>
          <w:szCs w:val="22"/>
        </w:rPr>
        <w:tab/>
      </w:r>
      <w:r w:rsidR="00F5093C" w:rsidRPr="00713BCE">
        <w:rPr>
          <w:sz w:val="22"/>
          <w:szCs w:val="22"/>
        </w:rPr>
        <w:tab/>
      </w:r>
      <w:r w:rsidR="006257A2" w:rsidRPr="00713BCE">
        <w:rPr>
          <w:sz w:val="22"/>
          <w:szCs w:val="22"/>
        </w:rPr>
        <w:tab/>
      </w:r>
      <w:r w:rsidR="006257A2" w:rsidRPr="00713BCE">
        <w:rPr>
          <w:sz w:val="22"/>
          <w:szCs w:val="22"/>
        </w:rPr>
        <w:tab/>
      </w:r>
      <w:r w:rsidR="006257A2" w:rsidRPr="00713BCE">
        <w:rPr>
          <w:sz w:val="22"/>
          <w:szCs w:val="22"/>
        </w:rPr>
        <w:tab/>
      </w:r>
      <w:r w:rsidR="006257A2" w:rsidRPr="00713BCE">
        <w:rPr>
          <w:sz w:val="22"/>
          <w:szCs w:val="22"/>
        </w:rPr>
        <w:tab/>
      </w:r>
      <w:r w:rsidR="006257A2" w:rsidRPr="00713BCE">
        <w:rPr>
          <w:sz w:val="22"/>
          <w:szCs w:val="22"/>
        </w:rPr>
        <w:tab/>
      </w:r>
      <w:r w:rsidR="006257A2" w:rsidRPr="00713BCE">
        <w:rPr>
          <w:sz w:val="22"/>
          <w:szCs w:val="22"/>
        </w:rPr>
        <w:tab/>
      </w:r>
      <w:r w:rsidR="006257A2" w:rsidRPr="00713BCE">
        <w:rPr>
          <w:sz w:val="22"/>
          <w:szCs w:val="22"/>
        </w:rPr>
        <w:tab/>
      </w:r>
      <w:r w:rsidR="00793B87" w:rsidRPr="00713BCE">
        <w:rPr>
          <w:sz w:val="22"/>
          <w:szCs w:val="22"/>
        </w:rPr>
        <w:tab/>
      </w:r>
      <w:r w:rsidR="00793B87" w:rsidRPr="00713BCE">
        <w:rPr>
          <w:sz w:val="22"/>
          <w:szCs w:val="22"/>
        </w:rPr>
        <w:tab/>
      </w:r>
      <w:r w:rsidR="00793B87" w:rsidRPr="00713BCE">
        <w:rPr>
          <w:sz w:val="22"/>
          <w:szCs w:val="22"/>
        </w:rPr>
        <w:tab/>
      </w:r>
      <w:r w:rsidR="00793B87">
        <w:rPr>
          <w:sz w:val="22"/>
          <w:szCs w:val="22"/>
        </w:rPr>
        <w:t>UG</w:t>
      </w:r>
    </w:p>
    <w:p w14:paraId="5406F705" w14:textId="08B84523" w:rsidR="006257A2" w:rsidRPr="00713BCE" w:rsidRDefault="00812AC0" w:rsidP="001C4712">
      <w:pPr>
        <w:tabs>
          <w:tab w:val="left" w:pos="720"/>
        </w:tabs>
        <w:spacing w:line="210" w:lineRule="exact"/>
        <w:rPr>
          <w:sz w:val="22"/>
          <w:szCs w:val="22"/>
        </w:rPr>
      </w:pPr>
      <w:r>
        <w:rPr>
          <w:sz w:val="22"/>
          <w:szCs w:val="22"/>
        </w:rPr>
        <w:t xml:space="preserve"> </w:t>
      </w:r>
      <w:r w:rsidR="00F5093C" w:rsidRPr="00713BCE">
        <w:rPr>
          <w:sz w:val="22"/>
          <w:szCs w:val="22"/>
        </w:rPr>
        <w:t>Organizational Management &amp; Lead</w:t>
      </w:r>
      <w:r w:rsidR="006257A2" w:rsidRPr="00713BCE">
        <w:rPr>
          <w:sz w:val="22"/>
          <w:szCs w:val="22"/>
        </w:rPr>
        <w:t>e</w:t>
      </w:r>
      <w:r w:rsidR="00673F81">
        <w:rPr>
          <w:sz w:val="22"/>
          <w:szCs w:val="22"/>
        </w:rPr>
        <w:t>rship………………………………………………………………………….</w:t>
      </w:r>
      <w:r w:rsidR="00793B87">
        <w:rPr>
          <w:sz w:val="22"/>
          <w:szCs w:val="22"/>
        </w:rPr>
        <w:t>UG</w:t>
      </w:r>
    </w:p>
    <w:p w14:paraId="2A3F68AA" w14:textId="7B40A828" w:rsidR="006257A2" w:rsidRPr="00713BCE" w:rsidRDefault="00812AC0" w:rsidP="001C4712">
      <w:pPr>
        <w:tabs>
          <w:tab w:val="left" w:pos="720"/>
        </w:tabs>
        <w:spacing w:line="210" w:lineRule="exact"/>
        <w:rPr>
          <w:sz w:val="22"/>
          <w:szCs w:val="22"/>
        </w:rPr>
      </w:pPr>
      <w:r>
        <w:rPr>
          <w:sz w:val="22"/>
          <w:szCs w:val="22"/>
        </w:rPr>
        <w:t xml:space="preserve"> </w:t>
      </w:r>
      <w:r w:rsidR="00F5093C">
        <w:rPr>
          <w:sz w:val="22"/>
          <w:szCs w:val="22"/>
        </w:rPr>
        <w:t>Principles o</w:t>
      </w:r>
      <w:r w:rsidR="00F5093C" w:rsidRPr="00713BCE">
        <w:rPr>
          <w:sz w:val="22"/>
          <w:szCs w:val="22"/>
        </w:rPr>
        <w:t>f Management</w:t>
      </w:r>
      <w:r w:rsidR="00F5093C" w:rsidRPr="00713BCE">
        <w:rPr>
          <w:sz w:val="22"/>
          <w:szCs w:val="22"/>
        </w:rPr>
        <w:tab/>
      </w:r>
      <w:r w:rsidR="006257A2" w:rsidRPr="00713BCE">
        <w:rPr>
          <w:sz w:val="22"/>
          <w:szCs w:val="22"/>
        </w:rPr>
        <w:tab/>
      </w:r>
      <w:r w:rsidR="006257A2" w:rsidRPr="00713BCE">
        <w:rPr>
          <w:sz w:val="22"/>
          <w:szCs w:val="22"/>
        </w:rPr>
        <w:tab/>
      </w:r>
      <w:r w:rsidR="006257A2" w:rsidRPr="00713BCE">
        <w:rPr>
          <w:sz w:val="22"/>
          <w:szCs w:val="22"/>
        </w:rPr>
        <w:tab/>
      </w:r>
      <w:r w:rsidR="006257A2" w:rsidRPr="00713BCE">
        <w:rPr>
          <w:sz w:val="22"/>
          <w:szCs w:val="22"/>
        </w:rPr>
        <w:tab/>
      </w:r>
      <w:r w:rsidR="006257A2" w:rsidRPr="00713BCE">
        <w:rPr>
          <w:sz w:val="22"/>
          <w:szCs w:val="22"/>
        </w:rPr>
        <w:tab/>
      </w:r>
      <w:r w:rsidR="006257A2" w:rsidRPr="00713BCE">
        <w:rPr>
          <w:sz w:val="22"/>
          <w:szCs w:val="22"/>
        </w:rPr>
        <w:tab/>
      </w:r>
      <w:r w:rsidR="006257A2" w:rsidRPr="00713BCE">
        <w:rPr>
          <w:sz w:val="22"/>
          <w:szCs w:val="22"/>
        </w:rPr>
        <w:tab/>
      </w:r>
      <w:r w:rsidR="00793B87" w:rsidRPr="00713BCE">
        <w:rPr>
          <w:sz w:val="22"/>
          <w:szCs w:val="22"/>
        </w:rPr>
        <w:tab/>
      </w:r>
      <w:r w:rsidR="00793B87" w:rsidRPr="00713BCE">
        <w:rPr>
          <w:sz w:val="22"/>
          <w:szCs w:val="22"/>
        </w:rPr>
        <w:tab/>
      </w:r>
      <w:r w:rsidR="00793B87" w:rsidRPr="00713BCE">
        <w:rPr>
          <w:sz w:val="22"/>
          <w:szCs w:val="22"/>
        </w:rPr>
        <w:tab/>
      </w:r>
      <w:r w:rsidR="00793B87">
        <w:rPr>
          <w:sz w:val="22"/>
          <w:szCs w:val="22"/>
        </w:rPr>
        <w:t>UG</w:t>
      </w:r>
    </w:p>
    <w:p w14:paraId="5D9F002C" w14:textId="1B5E79C1" w:rsidR="006257A2" w:rsidRPr="00713BCE" w:rsidRDefault="00812AC0" w:rsidP="001C4712">
      <w:pPr>
        <w:tabs>
          <w:tab w:val="left" w:pos="720"/>
        </w:tabs>
        <w:spacing w:line="210" w:lineRule="exact"/>
        <w:rPr>
          <w:sz w:val="22"/>
          <w:szCs w:val="22"/>
        </w:rPr>
      </w:pPr>
      <w:r>
        <w:rPr>
          <w:sz w:val="22"/>
          <w:szCs w:val="22"/>
        </w:rPr>
        <w:t xml:space="preserve"> </w:t>
      </w:r>
      <w:r w:rsidR="00F5093C" w:rsidRPr="00713BCE">
        <w:rPr>
          <w:sz w:val="22"/>
          <w:szCs w:val="22"/>
        </w:rPr>
        <w:t xml:space="preserve">Small Business Leadership </w:t>
      </w:r>
      <w:r w:rsidR="00F5093C" w:rsidRPr="00713BCE">
        <w:rPr>
          <w:sz w:val="22"/>
          <w:szCs w:val="22"/>
        </w:rPr>
        <w:tab/>
      </w:r>
      <w:r w:rsidR="006257A2" w:rsidRPr="00713BCE">
        <w:rPr>
          <w:sz w:val="22"/>
          <w:szCs w:val="22"/>
        </w:rPr>
        <w:tab/>
        <w:t>(online)</w:t>
      </w:r>
      <w:r w:rsidR="006257A2" w:rsidRPr="00713BCE">
        <w:rPr>
          <w:sz w:val="22"/>
          <w:szCs w:val="22"/>
        </w:rPr>
        <w:tab/>
      </w:r>
      <w:r w:rsidR="006257A2" w:rsidRPr="00713BCE">
        <w:rPr>
          <w:sz w:val="22"/>
          <w:szCs w:val="22"/>
        </w:rPr>
        <w:tab/>
      </w:r>
      <w:r w:rsidR="006257A2" w:rsidRPr="00713BCE">
        <w:rPr>
          <w:sz w:val="22"/>
          <w:szCs w:val="22"/>
        </w:rPr>
        <w:tab/>
      </w:r>
      <w:r w:rsidR="006257A2" w:rsidRPr="00713BCE">
        <w:rPr>
          <w:sz w:val="22"/>
          <w:szCs w:val="22"/>
        </w:rPr>
        <w:tab/>
      </w:r>
      <w:r w:rsidR="006257A2" w:rsidRPr="00713BCE">
        <w:rPr>
          <w:sz w:val="22"/>
          <w:szCs w:val="22"/>
        </w:rPr>
        <w:tab/>
      </w:r>
      <w:r w:rsidR="006257A2" w:rsidRPr="00713BCE">
        <w:rPr>
          <w:sz w:val="22"/>
          <w:szCs w:val="22"/>
        </w:rPr>
        <w:tab/>
      </w:r>
      <w:r w:rsidR="00793B87" w:rsidRPr="00713BCE">
        <w:rPr>
          <w:sz w:val="22"/>
          <w:szCs w:val="22"/>
        </w:rPr>
        <w:tab/>
      </w:r>
      <w:r w:rsidR="00793B87" w:rsidRPr="00713BCE">
        <w:rPr>
          <w:sz w:val="22"/>
          <w:szCs w:val="22"/>
        </w:rPr>
        <w:tab/>
      </w:r>
      <w:r w:rsidR="00793B87" w:rsidRPr="00713BCE">
        <w:rPr>
          <w:sz w:val="22"/>
          <w:szCs w:val="22"/>
        </w:rPr>
        <w:tab/>
      </w:r>
      <w:r w:rsidR="00793B87">
        <w:rPr>
          <w:sz w:val="22"/>
          <w:szCs w:val="22"/>
        </w:rPr>
        <w:t>UG</w:t>
      </w:r>
    </w:p>
    <w:p w14:paraId="37D67D97" w14:textId="2D94518B" w:rsidR="006257A2" w:rsidRPr="00713BCE" w:rsidRDefault="00812AC0" w:rsidP="001C4712">
      <w:pPr>
        <w:tabs>
          <w:tab w:val="left" w:pos="720"/>
        </w:tabs>
        <w:spacing w:line="210" w:lineRule="exact"/>
        <w:rPr>
          <w:sz w:val="22"/>
          <w:szCs w:val="22"/>
        </w:rPr>
      </w:pPr>
      <w:r>
        <w:rPr>
          <w:sz w:val="22"/>
          <w:szCs w:val="22"/>
        </w:rPr>
        <w:t xml:space="preserve"> </w:t>
      </w:r>
      <w:r w:rsidR="00F5093C" w:rsidRPr="00713BCE">
        <w:rPr>
          <w:sz w:val="22"/>
          <w:szCs w:val="22"/>
        </w:rPr>
        <w:t>Strategic Consulting Projects</w:t>
      </w:r>
      <w:r w:rsidR="00F5093C" w:rsidRPr="00713BCE">
        <w:rPr>
          <w:sz w:val="22"/>
          <w:szCs w:val="22"/>
        </w:rPr>
        <w:tab/>
      </w:r>
      <w:r w:rsidR="006257A2" w:rsidRPr="00713BCE">
        <w:rPr>
          <w:sz w:val="22"/>
          <w:szCs w:val="22"/>
        </w:rPr>
        <w:tab/>
        <w:t>(face-to-face and online)</w:t>
      </w:r>
      <w:r w:rsidR="00101824" w:rsidRPr="00101824">
        <w:rPr>
          <w:sz w:val="22"/>
          <w:szCs w:val="22"/>
        </w:rPr>
        <w:t xml:space="preserve"> ……………………………</w:t>
      </w:r>
      <w:r w:rsidR="00793B87" w:rsidRPr="00713BCE">
        <w:rPr>
          <w:sz w:val="22"/>
          <w:szCs w:val="22"/>
        </w:rPr>
        <w:t>G</w:t>
      </w:r>
    </w:p>
    <w:p w14:paraId="3A9CC905" w14:textId="2A31B48B" w:rsidR="006257A2" w:rsidRPr="00713BCE" w:rsidRDefault="00812AC0" w:rsidP="001C4712">
      <w:pPr>
        <w:tabs>
          <w:tab w:val="left" w:pos="720"/>
        </w:tabs>
        <w:spacing w:line="210" w:lineRule="exact"/>
        <w:rPr>
          <w:sz w:val="22"/>
          <w:szCs w:val="22"/>
        </w:rPr>
      </w:pPr>
      <w:r>
        <w:rPr>
          <w:sz w:val="22"/>
          <w:szCs w:val="22"/>
        </w:rPr>
        <w:t xml:space="preserve"> </w:t>
      </w:r>
      <w:r w:rsidR="00F5093C" w:rsidRPr="00713BCE">
        <w:rPr>
          <w:sz w:val="22"/>
          <w:szCs w:val="22"/>
        </w:rPr>
        <w:t>Strategic Management</w:t>
      </w:r>
      <w:r w:rsidR="00F5093C" w:rsidRPr="00713BCE">
        <w:rPr>
          <w:sz w:val="22"/>
          <w:szCs w:val="22"/>
        </w:rPr>
        <w:tab/>
      </w:r>
      <w:r w:rsidR="00F5093C" w:rsidRPr="00713BCE">
        <w:rPr>
          <w:sz w:val="22"/>
          <w:szCs w:val="22"/>
        </w:rPr>
        <w:tab/>
      </w:r>
      <w:r w:rsidR="006257A2" w:rsidRPr="00713BCE">
        <w:rPr>
          <w:sz w:val="22"/>
          <w:szCs w:val="22"/>
        </w:rPr>
        <w:tab/>
        <w:t>(face-to-face and online)</w:t>
      </w:r>
      <w:r w:rsidR="00101824" w:rsidRPr="00101824">
        <w:rPr>
          <w:sz w:val="22"/>
          <w:szCs w:val="22"/>
        </w:rPr>
        <w:t xml:space="preserve"> ……………………………</w:t>
      </w:r>
      <w:r w:rsidR="00793B87" w:rsidRPr="00713BCE">
        <w:rPr>
          <w:sz w:val="22"/>
          <w:szCs w:val="22"/>
        </w:rPr>
        <w:t>G</w:t>
      </w:r>
      <w:r w:rsidR="00793B87" w:rsidRPr="00713BCE">
        <w:rPr>
          <w:sz w:val="22"/>
          <w:szCs w:val="22"/>
        </w:rPr>
        <w:tab/>
      </w:r>
      <w:r w:rsidR="00793B87" w:rsidRPr="00713BCE">
        <w:rPr>
          <w:sz w:val="22"/>
          <w:szCs w:val="22"/>
        </w:rPr>
        <w:tab/>
      </w:r>
      <w:r w:rsidR="00793B87" w:rsidRPr="00713BCE">
        <w:rPr>
          <w:sz w:val="22"/>
          <w:szCs w:val="22"/>
        </w:rPr>
        <w:tab/>
      </w:r>
      <w:r w:rsidR="00793B87">
        <w:rPr>
          <w:sz w:val="22"/>
          <w:szCs w:val="22"/>
        </w:rPr>
        <w:t>UG</w:t>
      </w:r>
    </w:p>
    <w:p w14:paraId="2BD8A361" w14:textId="1182280B" w:rsidR="006257A2" w:rsidRPr="00713BCE" w:rsidRDefault="00812AC0" w:rsidP="00673F81">
      <w:pPr>
        <w:tabs>
          <w:tab w:val="left" w:pos="720"/>
        </w:tabs>
        <w:spacing w:line="210" w:lineRule="exact"/>
        <w:rPr>
          <w:sz w:val="22"/>
          <w:szCs w:val="22"/>
        </w:rPr>
      </w:pPr>
      <w:r>
        <w:rPr>
          <w:sz w:val="22"/>
          <w:szCs w:val="22"/>
        </w:rPr>
        <w:t xml:space="preserve"> </w:t>
      </w:r>
      <w:r w:rsidR="00F5093C">
        <w:rPr>
          <w:sz w:val="22"/>
          <w:szCs w:val="22"/>
        </w:rPr>
        <w:t>Survey o</w:t>
      </w:r>
      <w:r w:rsidR="00F5093C" w:rsidRPr="00713BCE">
        <w:rPr>
          <w:sz w:val="22"/>
          <w:szCs w:val="22"/>
        </w:rPr>
        <w:t>f Management</w:t>
      </w:r>
      <w:r w:rsidR="00101824" w:rsidRPr="00101824">
        <w:rPr>
          <w:sz w:val="22"/>
          <w:szCs w:val="22"/>
        </w:rPr>
        <w:t xml:space="preserve"> …………………………… ……………………………</w:t>
      </w:r>
      <w:r w:rsidR="00101824">
        <w:rPr>
          <w:sz w:val="22"/>
          <w:szCs w:val="22"/>
        </w:rPr>
        <w:t>…………</w:t>
      </w:r>
      <w:r w:rsidR="004B1313">
        <w:rPr>
          <w:sz w:val="22"/>
          <w:szCs w:val="22"/>
        </w:rPr>
        <w:t>...</w:t>
      </w:r>
      <w:r w:rsidR="00101824">
        <w:rPr>
          <w:sz w:val="22"/>
          <w:szCs w:val="22"/>
        </w:rPr>
        <w:t xml:space="preserve"> G</w:t>
      </w:r>
    </w:p>
    <w:p w14:paraId="31007C8F" w14:textId="401F26CD" w:rsidR="006257A2" w:rsidRPr="00713BCE" w:rsidRDefault="00812AC0" w:rsidP="00673F81">
      <w:pPr>
        <w:tabs>
          <w:tab w:val="left" w:pos="720"/>
        </w:tabs>
        <w:spacing w:line="210" w:lineRule="exact"/>
        <w:rPr>
          <w:sz w:val="22"/>
          <w:szCs w:val="22"/>
        </w:rPr>
      </w:pPr>
      <w:r>
        <w:rPr>
          <w:sz w:val="22"/>
          <w:szCs w:val="22"/>
        </w:rPr>
        <w:t xml:space="preserve"> </w:t>
      </w:r>
      <w:r w:rsidR="00F5093C" w:rsidRPr="00713BCE">
        <w:rPr>
          <w:sz w:val="22"/>
          <w:szCs w:val="22"/>
        </w:rPr>
        <w:t>Workplace Violence</w:t>
      </w:r>
      <w:r w:rsidR="00101824" w:rsidRPr="00101824">
        <w:rPr>
          <w:sz w:val="22"/>
          <w:szCs w:val="22"/>
        </w:rPr>
        <w:t xml:space="preserve"> …………………………… ……………………………</w:t>
      </w:r>
      <w:r w:rsidR="00101824">
        <w:rPr>
          <w:sz w:val="22"/>
          <w:szCs w:val="22"/>
        </w:rPr>
        <w:t>……………</w:t>
      </w:r>
      <w:r w:rsidR="00B7669F">
        <w:rPr>
          <w:sz w:val="22"/>
          <w:szCs w:val="22"/>
        </w:rPr>
        <w:t>….</w:t>
      </w:r>
      <w:r w:rsidR="00B7669F" w:rsidRPr="00713BCE">
        <w:rPr>
          <w:sz w:val="22"/>
          <w:szCs w:val="22"/>
        </w:rPr>
        <w:t>G</w:t>
      </w:r>
      <w:r w:rsidR="00793B87" w:rsidRPr="00713BCE">
        <w:rPr>
          <w:sz w:val="22"/>
          <w:szCs w:val="22"/>
        </w:rPr>
        <w:tab/>
      </w:r>
      <w:r w:rsidR="00793B87" w:rsidRPr="00713BCE">
        <w:rPr>
          <w:sz w:val="22"/>
          <w:szCs w:val="22"/>
        </w:rPr>
        <w:tab/>
      </w:r>
      <w:r w:rsidR="00793B87" w:rsidRPr="00713BCE">
        <w:rPr>
          <w:sz w:val="22"/>
          <w:szCs w:val="22"/>
        </w:rPr>
        <w:tab/>
      </w:r>
      <w:r w:rsidR="00793B87">
        <w:rPr>
          <w:sz w:val="22"/>
          <w:szCs w:val="22"/>
        </w:rPr>
        <w:t>UG</w:t>
      </w:r>
    </w:p>
    <w:p w14:paraId="7AB735E3" w14:textId="77777777" w:rsidR="007F39C9" w:rsidRPr="00713BCE" w:rsidRDefault="007F39C9" w:rsidP="00673F81">
      <w:pPr>
        <w:tabs>
          <w:tab w:val="left" w:pos="720"/>
        </w:tabs>
        <w:spacing w:line="210" w:lineRule="exact"/>
        <w:rPr>
          <w:sz w:val="22"/>
          <w:szCs w:val="22"/>
        </w:rPr>
      </w:pPr>
      <w:r w:rsidRPr="00713BCE">
        <w:rPr>
          <w:b/>
          <w:sz w:val="22"/>
          <w:szCs w:val="22"/>
        </w:rPr>
        <w:t>ORGANIZATION THEORY</w:t>
      </w:r>
    </w:p>
    <w:p w14:paraId="619B51A7" w14:textId="2218FA60" w:rsidR="007F39C9" w:rsidRPr="00713BCE" w:rsidRDefault="00812AC0" w:rsidP="00673F81">
      <w:pPr>
        <w:tabs>
          <w:tab w:val="left" w:pos="720"/>
        </w:tabs>
        <w:spacing w:line="210" w:lineRule="exact"/>
        <w:rPr>
          <w:sz w:val="22"/>
          <w:szCs w:val="22"/>
        </w:rPr>
      </w:pPr>
      <w:r>
        <w:rPr>
          <w:sz w:val="22"/>
          <w:szCs w:val="22"/>
        </w:rPr>
        <w:t xml:space="preserve"> </w:t>
      </w:r>
      <w:r w:rsidR="00F5093C">
        <w:rPr>
          <w:sz w:val="22"/>
          <w:szCs w:val="22"/>
        </w:rPr>
        <w:t>O</w:t>
      </w:r>
      <w:r w:rsidR="007F39C9" w:rsidRPr="00713BCE">
        <w:rPr>
          <w:sz w:val="22"/>
          <w:szCs w:val="22"/>
        </w:rPr>
        <w:t xml:space="preserve">rg. </w:t>
      </w:r>
      <w:r w:rsidR="00F5093C">
        <w:rPr>
          <w:sz w:val="22"/>
          <w:szCs w:val="22"/>
        </w:rPr>
        <w:t>Design and S</w:t>
      </w:r>
      <w:r w:rsidR="007F39C9" w:rsidRPr="00713BCE">
        <w:rPr>
          <w:sz w:val="22"/>
          <w:szCs w:val="22"/>
        </w:rPr>
        <w:t>tructure</w:t>
      </w:r>
      <w:r w:rsidR="00101824" w:rsidRPr="00101824">
        <w:rPr>
          <w:sz w:val="22"/>
          <w:szCs w:val="22"/>
        </w:rPr>
        <w:t xml:space="preserve"> …………………………… ……………………………</w:t>
      </w:r>
      <w:r w:rsidR="00101824">
        <w:rPr>
          <w:sz w:val="22"/>
          <w:szCs w:val="22"/>
        </w:rPr>
        <w:t>…………</w:t>
      </w:r>
      <w:r w:rsidR="00793B87" w:rsidRPr="00713BCE">
        <w:rPr>
          <w:sz w:val="22"/>
          <w:szCs w:val="22"/>
        </w:rPr>
        <w:t>G</w:t>
      </w:r>
      <w:r w:rsidR="00793B87" w:rsidRPr="00713BCE">
        <w:rPr>
          <w:sz w:val="22"/>
          <w:szCs w:val="22"/>
        </w:rPr>
        <w:tab/>
      </w:r>
      <w:r w:rsidR="00793B87" w:rsidRPr="00713BCE">
        <w:rPr>
          <w:sz w:val="22"/>
          <w:szCs w:val="22"/>
        </w:rPr>
        <w:tab/>
      </w:r>
      <w:r w:rsidR="00793B87" w:rsidRPr="00713BCE">
        <w:rPr>
          <w:sz w:val="22"/>
          <w:szCs w:val="22"/>
        </w:rPr>
        <w:tab/>
      </w:r>
      <w:r w:rsidR="00793B87">
        <w:rPr>
          <w:sz w:val="22"/>
          <w:szCs w:val="22"/>
        </w:rPr>
        <w:t>UG</w:t>
      </w:r>
    </w:p>
    <w:p w14:paraId="1E986E2E" w14:textId="39296AEA" w:rsidR="007F39C9" w:rsidRPr="00713BCE" w:rsidRDefault="00812AC0" w:rsidP="00673F81">
      <w:pPr>
        <w:tabs>
          <w:tab w:val="left" w:pos="720"/>
        </w:tabs>
        <w:spacing w:line="210" w:lineRule="exact"/>
        <w:rPr>
          <w:sz w:val="22"/>
          <w:szCs w:val="22"/>
        </w:rPr>
      </w:pPr>
      <w:r>
        <w:rPr>
          <w:sz w:val="22"/>
          <w:szCs w:val="22"/>
        </w:rPr>
        <w:t xml:space="preserve"> </w:t>
      </w:r>
      <w:r w:rsidR="00F5093C">
        <w:rPr>
          <w:sz w:val="22"/>
          <w:szCs w:val="22"/>
        </w:rPr>
        <w:t>Org. T</w:t>
      </w:r>
      <w:r w:rsidR="007F39C9" w:rsidRPr="00713BCE">
        <w:rPr>
          <w:sz w:val="22"/>
          <w:szCs w:val="22"/>
        </w:rPr>
        <w:t>heory I &amp; II (2 term sequence)</w:t>
      </w:r>
      <w:r w:rsidR="00101824" w:rsidRPr="00101824">
        <w:rPr>
          <w:sz w:val="22"/>
          <w:szCs w:val="22"/>
        </w:rPr>
        <w:t xml:space="preserve"> …………………………… ………………………</w:t>
      </w:r>
      <w:r w:rsidR="00101824">
        <w:rPr>
          <w:sz w:val="22"/>
          <w:szCs w:val="22"/>
        </w:rPr>
        <w:t>.</w:t>
      </w:r>
      <w:r w:rsidR="007F39C9" w:rsidRPr="00713BCE">
        <w:rPr>
          <w:sz w:val="22"/>
          <w:szCs w:val="22"/>
        </w:rPr>
        <w:t xml:space="preserve">2 </w:t>
      </w:r>
      <w:r w:rsidR="00793B87" w:rsidRPr="00713BCE">
        <w:rPr>
          <w:sz w:val="22"/>
          <w:szCs w:val="22"/>
        </w:rPr>
        <w:t>- G</w:t>
      </w:r>
    </w:p>
    <w:p w14:paraId="58C78D83" w14:textId="227C597D" w:rsidR="007F39C9" w:rsidRPr="00713BCE" w:rsidRDefault="00812AC0" w:rsidP="00673F81">
      <w:pPr>
        <w:tabs>
          <w:tab w:val="left" w:pos="720"/>
        </w:tabs>
        <w:spacing w:line="210" w:lineRule="exact"/>
        <w:rPr>
          <w:sz w:val="22"/>
          <w:szCs w:val="22"/>
        </w:rPr>
      </w:pPr>
      <w:r>
        <w:rPr>
          <w:sz w:val="22"/>
          <w:szCs w:val="22"/>
        </w:rPr>
        <w:t xml:space="preserve"> </w:t>
      </w:r>
      <w:r w:rsidR="00F5093C">
        <w:rPr>
          <w:sz w:val="22"/>
          <w:szCs w:val="22"/>
        </w:rPr>
        <w:t>Org. Theory and Policy F</w:t>
      </w:r>
      <w:r w:rsidR="007F39C9" w:rsidRPr="00713BCE">
        <w:rPr>
          <w:sz w:val="22"/>
          <w:szCs w:val="22"/>
        </w:rPr>
        <w:t>ormulation</w:t>
      </w:r>
      <w:r w:rsidR="002D22A3">
        <w:rPr>
          <w:sz w:val="22"/>
          <w:szCs w:val="22"/>
        </w:rPr>
        <w:t xml:space="preserve"> …………………………… ………………………</w:t>
      </w:r>
      <w:proofErr w:type="gramStart"/>
      <w:r w:rsidR="002D22A3">
        <w:rPr>
          <w:sz w:val="22"/>
          <w:szCs w:val="22"/>
        </w:rPr>
        <w:t>…..</w:t>
      </w:r>
      <w:proofErr w:type="gramEnd"/>
      <w:r w:rsidR="002D22A3">
        <w:rPr>
          <w:sz w:val="22"/>
          <w:szCs w:val="22"/>
        </w:rPr>
        <w:t xml:space="preserve"> </w:t>
      </w:r>
      <w:r w:rsidR="00793B87" w:rsidRPr="00713BCE">
        <w:rPr>
          <w:sz w:val="22"/>
          <w:szCs w:val="22"/>
        </w:rPr>
        <w:t>G</w:t>
      </w:r>
    </w:p>
    <w:p w14:paraId="7A8CBA45" w14:textId="77777777" w:rsidR="007F39C9" w:rsidRPr="00713BCE" w:rsidRDefault="007F39C9" w:rsidP="00673F81">
      <w:pPr>
        <w:tabs>
          <w:tab w:val="left" w:pos="720"/>
        </w:tabs>
        <w:spacing w:line="210" w:lineRule="exact"/>
        <w:rPr>
          <w:sz w:val="22"/>
          <w:szCs w:val="22"/>
        </w:rPr>
      </w:pPr>
      <w:r w:rsidRPr="00713BCE">
        <w:rPr>
          <w:b/>
          <w:sz w:val="22"/>
          <w:szCs w:val="22"/>
        </w:rPr>
        <w:t>ORGANIZATIONAL BEHAVIOR</w:t>
      </w:r>
    </w:p>
    <w:p w14:paraId="03D2E78D" w14:textId="6CCDF8E3" w:rsidR="006257A2" w:rsidRPr="00713BCE" w:rsidRDefault="00812AC0" w:rsidP="001C4712">
      <w:pPr>
        <w:tabs>
          <w:tab w:val="left" w:pos="720"/>
        </w:tabs>
        <w:spacing w:line="210" w:lineRule="exact"/>
        <w:rPr>
          <w:sz w:val="22"/>
          <w:szCs w:val="22"/>
        </w:rPr>
      </w:pPr>
      <w:r>
        <w:rPr>
          <w:sz w:val="22"/>
          <w:szCs w:val="22"/>
        </w:rPr>
        <w:t xml:space="preserve"> </w:t>
      </w:r>
      <w:r w:rsidR="00F5093C">
        <w:rPr>
          <w:sz w:val="22"/>
          <w:szCs w:val="22"/>
        </w:rPr>
        <w:t>Administrative Behavior a</w:t>
      </w:r>
      <w:r w:rsidR="00F5093C" w:rsidRPr="00713BCE">
        <w:rPr>
          <w:sz w:val="22"/>
          <w:szCs w:val="22"/>
        </w:rPr>
        <w:t>nd Metho</w:t>
      </w:r>
      <w:r w:rsidR="006257A2" w:rsidRPr="00713BCE">
        <w:rPr>
          <w:sz w:val="22"/>
          <w:szCs w:val="22"/>
        </w:rPr>
        <w:t>ds</w:t>
      </w:r>
      <w:r w:rsidR="00101824" w:rsidRPr="00101824">
        <w:rPr>
          <w:sz w:val="22"/>
          <w:szCs w:val="22"/>
        </w:rPr>
        <w:t xml:space="preserve"> …………………………… …………………………</w:t>
      </w:r>
      <w:r w:rsidR="00101824">
        <w:rPr>
          <w:sz w:val="22"/>
          <w:szCs w:val="22"/>
        </w:rPr>
        <w:t xml:space="preserve"> </w:t>
      </w:r>
      <w:r w:rsidR="00793B87" w:rsidRPr="00713BCE">
        <w:rPr>
          <w:sz w:val="22"/>
          <w:szCs w:val="22"/>
        </w:rPr>
        <w:t>G</w:t>
      </w:r>
    </w:p>
    <w:p w14:paraId="4D09B0B6" w14:textId="7946F906" w:rsidR="006257A2" w:rsidRPr="00713BCE" w:rsidRDefault="00812AC0" w:rsidP="001C4712">
      <w:pPr>
        <w:tabs>
          <w:tab w:val="left" w:pos="720"/>
        </w:tabs>
        <w:spacing w:line="210" w:lineRule="exact"/>
        <w:rPr>
          <w:sz w:val="22"/>
          <w:szCs w:val="22"/>
        </w:rPr>
      </w:pPr>
      <w:r>
        <w:rPr>
          <w:sz w:val="22"/>
          <w:szCs w:val="22"/>
        </w:rPr>
        <w:t xml:space="preserve"> </w:t>
      </w:r>
      <w:r w:rsidR="00F5093C" w:rsidRPr="00713BCE">
        <w:rPr>
          <w:sz w:val="22"/>
          <w:szCs w:val="22"/>
        </w:rPr>
        <w:t xml:space="preserve">Behavior </w:t>
      </w:r>
      <w:r w:rsidR="00F5093C">
        <w:rPr>
          <w:sz w:val="22"/>
          <w:szCs w:val="22"/>
        </w:rPr>
        <w:t>i</w:t>
      </w:r>
      <w:r w:rsidR="00F5093C" w:rsidRPr="00713BCE">
        <w:rPr>
          <w:sz w:val="22"/>
          <w:szCs w:val="22"/>
        </w:rPr>
        <w:t>n Organizations</w:t>
      </w:r>
      <w:r w:rsidR="00101824" w:rsidRPr="00101824">
        <w:rPr>
          <w:sz w:val="22"/>
          <w:szCs w:val="22"/>
        </w:rPr>
        <w:t xml:space="preserve"> …………………………… ……………………………</w:t>
      </w:r>
      <w:r w:rsidR="00101824">
        <w:rPr>
          <w:sz w:val="22"/>
          <w:szCs w:val="22"/>
        </w:rPr>
        <w:t>…………</w:t>
      </w:r>
      <w:r w:rsidR="00793B87" w:rsidRPr="00713BCE">
        <w:rPr>
          <w:sz w:val="22"/>
          <w:szCs w:val="22"/>
        </w:rPr>
        <w:t>G</w:t>
      </w:r>
    </w:p>
    <w:p w14:paraId="07CD2191" w14:textId="634B023F" w:rsidR="006257A2" w:rsidRPr="00713BCE" w:rsidRDefault="00812AC0" w:rsidP="001C4712">
      <w:pPr>
        <w:tabs>
          <w:tab w:val="left" w:pos="720"/>
        </w:tabs>
        <w:spacing w:line="210" w:lineRule="exact"/>
        <w:rPr>
          <w:sz w:val="22"/>
          <w:szCs w:val="22"/>
        </w:rPr>
      </w:pPr>
      <w:r>
        <w:rPr>
          <w:sz w:val="22"/>
          <w:szCs w:val="22"/>
        </w:rPr>
        <w:t xml:space="preserve"> </w:t>
      </w:r>
      <w:r w:rsidR="00F5093C" w:rsidRPr="00713BCE">
        <w:rPr>
          <w:sz w:val="22"/>
          <w:szCs w:val="22"/>
        </w:rPr>
        <w:t xml:space="preserve">Human Behavior </w:t>
      </w:r>
      <w:r w:rsidR="00F5093C">
        <w:rPr>
          <w:sz w:val="22"/>
          <w:szCs w:val="22"/>
        </w:rPr>
        <w:t>i</w:t>
      </w:r>
      <w:r w:rsidR="00F5093C" w:rsidRPr="00713BCE">
        <w:rPr>
          <w:sz w:val="22"/>
          <w:szCs w:val="22"/>
        </w:rPr>
        <w:t>n Organizations</w:t>
      </w:r>
      <w:r w:rsidR="006257A2" w:rsidRPr="00713BCE">
        <w:rPr>
          <w:sz w:val="22"/>
          <w:szCs w:val="22"/>
        </w:rPr>
        <w:tab/>
      </w:r>
      <w:r w:rsidR="006257A2" w:rsidRPr="00713BCE">
        <w:rPr>
          <w:sz w:val="22"/>
          <w:szCs w:val="22"/>
        </w:rPr>
        <w:tab/>
      </w:r>
      <w:r w:rsidR="006257A2" w:rsidRPr="00713BCE">
        <w:rPr>
          <w:sz w:val="22"/>
          <w:szCs w:val="22"/>
        </w:rPr>
        <w:tab/>
      </w:r>
      <w:r w:rsidR="006257A2" w:rsidRPr="00713BCE">
        <w:rPr>
          <w:sz w:val="22"/>
          <w:szCs w:val="22"/>
        </w:rPr>
        <w:tab/>
      </w:r>
      <w:r w:rsidR="006257A2" w:rsidRPr="00713BCE">
        <w:rPr>
          <w:sz w:val="22"/>
          <w:szCs w:val="22"/>
        </w:rPr>
        <w:tab/>
      </w:r>
      <w:r w:rsidR="006257A2" w:rsidRPr="00713BCE">
        <w:rPr>
          <w:sz w:val="22"/>
          <w:szCs w:val="22"/>
        </w:rPr>
        <w:tab/>
      </w:r>
      <w:r w:rsidR="006257A2" w:rsidRPr="00713BCE">
        <w:rPr>
          <w:sz w:val="22"/>
          <w:szCs w:val="22"/>
        </w:rPr>
        <w:tab/>
      </w:r>
      <w:r w:rsidR="00793B87" w:rsidRPr="00713BCE">
        <w:rPr>
          <w:sz w:val="22"/>
          <w:szCs w:val="22"/>
        </w:rPr>
        <w:tab/>
      </w:r>
      <w:r w:rsidR="00793B87" w:rsidRPr="00713BCE">
        <w:rPr>
          <w:sz w:val="22"/>
          <w:szCs w:val="22"/>
        </w:rPr>
        <w:tab/>
      </w:r>
      <w:r w:rsidR="00793B87" w:rsidRPr="00713BCE">
        <w:rPr>
          <w:sz w:val="22"/>
          <w:szCs w:val="22"/>
        </w:rPr>
        <w:tab/>
      </w:r>
      <w:r w:rsidR="00793B87">
        <w:rPr>
          <w:sz w:val="22"/>
          <w:szCs w:val="22"/>
        </w:rPr>
        <w:t>UG</w:t>
      </w:r>
    </w:p>
    <w:p w14:paraId="638D7D48" w14:textId="1AE60855" w:rsidR="006257A2" w:rsidRDefault="00812AC0" w:rsidP="001C4712">
      <w:pPr>
        <w:tabs>
          <w:tab w:val="left" w:pos="720"/>
        </w:tabs>
        <w:spacing w:line="210" w:lineRule="exact"/>
        <w:rPr>
          <w:sz w:val="22"/>
          <w:szCs w:val="22"/>
        </w:rPr>
      </w:pPr>
      <w:r>
        <w:rPr>
          <w:sz w:val="22"/>
          <w:szCs w:val="22"/>
        </w:rPr>
        <w:t xml:space="preserve"> </w:t>
      </w:r>
      <w:r w:rsidR="00F5093C">
        <w:rPr>
          <w:sz w:val="22"/>
          <w:szCs w:val="22"/>
        </w:rPr>
        <w:t>Leadership and Technology</w:t>
      </w:r>
      <w:r w:rsidR="001E7E2A" w:rsidRPr="001E7E2A">
        <w:rPr>
          <w:sz w:val="22"/>
          <w:szCs w:val="22"/>
        </w:rPr>
        <w:t>…………………………………………………………………</w:t>
      </w:r>
      <w:r w:rsidR="001E7E2A">
        <w:rPr>
          <w:sz w:val="22"/>
          <w:szCs w:val="22"/>
        </w:rPr>
        <w:t>...</w:t>
      </w:r>
      <w:r w:rsidR="00793B87">
        <w:rPr>
          <w:sz w:val="22"/>
          <w:szCs w:val="22"/>
        </w:rPr>
        <w:t>G</w:t>
      </w:r>
      <w:r w:rsidR="00673F81">
        <w:rPr>
          <w:sz w:val="22"/>
          <w:szCs w:val="22"/>
        </w:rPr>
        <w:t>………………</w:t>
      </w:r>
      <w:proofErr w:type="gramStart"/>
      <w:r w:rsidR="00673F81">
        <w:rPr>
          <w:sz w:val="22"/>
          <w:szCs w:val="22"/>
        </w:rPr>
        <w:t>…..</w:t>
      </w:r>
      <w:proofErr w:type="gramEnd"/>
      <w:r w:rsidR="00673F81">
        <w:rPr>
          <w:sz w:val="22"/>
          <w:szCs w:val="22"/>
        </w:rPr>
        <w:t xml:space="preserve"> </w:t>
      </w:r>
      <w:r w:rsidR="00793B87">
        <w:rPr>
          <w:sz w:val="22"/>
          <w:szCs w:val="22"/>
        </w:rPr>
        <w:t>UG</w:t>
      </w:r>
    </w:p>
    <w:p w14:paraId="460C298B" w14:textId="26BE32BD" w:rsidR="006257A2" w:rsidRPr="00713BCE" w:rsidRDefault="00812AC0" w:rsidP="001C4712">
      <w:pPr>
        <w:tabs>
          <w:tab w:val="left" w:pos="720"/>
        </w:tabs>
        <w:spacing w:line="210" w:lineRule="exact"/>
        <w:rPr>
          <w:sz w:val="22"/>
          <w:szCs w:val="22"/>
        </w:rPr>
      </w:pPr>
      <w:r>
        <w:rPr>
          <w:sz w:val="22"/>
          <w:szCs w:val="22"/>
        </w:rPr>
        <w:t xml:space="preserve"> </w:t>
      </w:r>
      <w:r w:rsidR="00F5093C" w:rsidRPr="00713BCE">
        <w:rPr>
          <w:sz w:val="22"/>
          <w:szCs w:val="22"/>
        </w:rPr>
        <w:t xml:space="preserve">Leadership Role </w:t>
      </w:r>
      <w:r w:rsidR="00F5093C">
        <w:rPr>
          <w:sz w:val="22"/>
          <w:szCs w:val="22"/>
        </w:rPr>
        <w:t>i</w:t>
      </w:r>
      <w:r w:rsidR="00F5093C" w:rsidRPr="00713BCE">
        <w:rPr>
          <w:sz w:val="22"/>
          <w:szCs w:val="22"/>
        </w:rPr>
        <w:t>n Organizations</w:t>
      </w:r>
      <w:r w:rsidR="001E7E2A" w:rsidRPr="001E7E2A">
        <w:rPr>
          <w:sz w:val="22"/>
          <w:szCs w:val="22"/>
        </w:rPr>
        <w:t>…………………………………………………………</w:t>
      </w:r>
      <w:proofErr w:type="gramStart"/>
      <w:r w:rsidR="001E7E2A" w:rsidRPr="001E7E2A">
        <w:rPr>
          <w:sz w:val="22"/>
          <w:szCs w:val="22"/>
        </w:rPr>
        <w:t>…</w:t>
      </w:r>
      <w:r w:rsidR="001E7E2A">
        <w:rPr>
          <w:sz w:val="22"/>
          <w:szCs w:val="22"/>
        </w:rPr>
        <w:t>..</w:t>
      </w:r>
      <w:proofErr w:type="gramEnd"/>
      <w:r w:rsidR="00793B87" w:rsidRPr="00713BCE">
        <w:rPr>
          <w:sz w:val="22"/>
          <w:szCs w:val="22"/>
        </w:rPr>
        <w:t>G</w:t>
      </w:r>
    </w:p>
    <w:p w14:paraId="5BA29309" w14:textId="36640622" w:rsidR="006257A2" w:rsidRPr="00713BCE" w:rsidRDefault="00812AC0" w:rsidP="001C4712">
      <w:pPr>
        <w:tabs>
          <w:tab w:val="left" w:pos="720"/>
        </w:tabs>
        <w:spacing w:line="210" w:lineRule="exact"/>
        <w:rPr>
          <w:sz w:val="22"/>
          <w:szCs w:val="22"/>
        </w:rPr>
      </w:pPr>
      <w:r>
        <w:rPr>
          <w:sz w:val="22"/>
          <w:szCs w:val="22"/>
        </w:rPr>
        <w:t xml:space="preserve"> </w:t>
      </w:r>
      <w:r w:rsidR="00F5093C" w:rsidRPr="00713BCE">
        <w:rPr>
          <w:sz w:val="22"/>
          <w:szCs w:val="22"/>
        </w:rPr>
        <w:t xml:space="preserve">Leadership Theory </w:t>
      </w:r>
      <w:r w:rsidR="00F5093C">
        <w:rPr>
          <w:sz w:val="22"/>
          <w:szCs w:val="22"/>
        </w:rPr>
        <w:t>a</w:t>
      </w:r>
      <w:r w:rsidR="00F5093C" w:rsidRPr="00713BCE">
        <w:rPr>
          <w:sz w:val="22"/>
          <w:szCs w:val="22"/>
        </w:rPr>
        <w:t>nd Research</w:t>
      </w:r>
      <w:r w:rsidR="001E7E2A" w:rsidRPr="001E7E2A">
        <w:rPr>
          <w:sz w:val="22"/>
          <w:szCs w:val="22"/>
        </w:rPr>
        <w:t>……………………………………………………………</w:t>
      </w:r>
      <w:r w:rsidR="001E7E2A">
        <w:rPr>
          <w:sz w:val="22"/>
          <w:szCs w:val="22"/>
        </w:rPr>
        <w:t>...</w:t>
      </w:r>
      <w:r w:rsidR="00793B87" w:rsidRPr="00713BCE">
        <w:rPr>
          <w:sz w:val="22"/>
          <w:szCs w:val="22"/>
        </w:rPr>
        <w:t>G</w:t>
      </w:r>
    </w:p>
    <w:p w14:paraId="06EF9C6F" w14:textId="22871D73" w:rsidR="006257A2" w:rsidRPr="00713BCE" w:rsidRDefault="00812AC0" w:rsidP="001C4712">
      <w:pPr>
        <w:tabs>
          <w:tab w:val="left" w:pos="720"/>
        </w:tabs>
        <w:spacing w:line="210" w:lineRule="exact"/>
        <w:rPr>
          <w:sz w:val="22"/>
          <w:szCs w:val="22"/>
        </w:rPr>
      </w:pPr>
      <w:r>
        <w:rPr>
          <w:sz w:val="22"/>
          <w:szCs w:val="22"/>
        </w:rPr>
        <w:t xml:space="preserve"> </w:t>
      </w:r>
      <w:r w:rsidR="00F5093C" w:rsidRPr="00713BCE">
        <w:rPr>
          <w:sz w:val="22"/>
          <w:szCs w:val="22"/>
        </w:rPr>
        <w:t xml:space="preserve">Managing </w:t>
      </w:r>
      <w:r w:rsidR="000050C8" w:rsidRPr="00713BCE">
        <w:rPr>
          <w:sz w:val="22"/>
          <w:szCs w:val="22"/>
        </w:rPr>
        <w:t>for</w:t>
      </w:r>
      <w:r w:rsidR="00F5093C" w:rsidRPr="00713BCE">
        <w:rPr>
          <w:sz w:val="22"/>
          <w:szCs w:val="22"/>
        </w:rPr>
        <w:t xml:space="preserve"> Productivity</w:t>
      </w:r>
      <w:r w:rsidR="001E7E2A" w:rsidRPr="001E7E2A">
        <w:rPr>
          <w:sz w:val="22"/>
          <w:szCs w:val="22"/>
        </w:rPr>
        <w:t>………………………………………………</w:t>
      </w:r>
      <w:r w:rsidR="00673F81">
        <w:rPr>
          <w:sz w:val="22"/>
          <w:szCs w:val="22"/>
        </w:rPr>
        <w:t>.</w:t>
      </w:r>
      <w:r w:rsidR="001E7E2A" w:rsidRPr="001E7E2A">
        <w:rPr>
          <w:sz w:val="22"/>
          <w:szCs w:val="22"/>
        </w:rPr>
        <w:t>……………………</w:t>
      </w:r>
      <w:r w:rsidR="00793B87" w:rsidRPr="00713BCE">
        <w:rPr>
          <w:sz w:val="22"/>
          <w:szCs w:val="22"/>
        </w:rPr>
        <w:t>G</w:t>
      </w:r>
    </w:p>
    <w:p w14:paraId="315111D6" w14:textId="65EC476A" w:rsidR="006257A2" w:rsidRPr="00713BCE" w:rsidRDefault="00812AC0" w:rsidP="001C4712">
      <w:pPr>
        <w:tabs>
          <w:tab w:val="left" w:pos="720"/>
        </w:tabs>
        <w:spacing w:line="210" w:lineRule="exact"/>
        <w:rPr>
          <w:sz w:val="22"/>
          <w:szCs w:val="22"/>
        </w:rPr>
      </w:pPr>
      <w:r>
        <w:rPr>
          <w:sz w:val="22"/>
          <w:szCs w:val="22"/>
        </w:rPr>
        <w:t xml:space="preserve"> </w:t>
      </w:r>
      <w:r w:rsidR="00F5093C" w:rsidRPr="00713BCE">
        <w:rPr>
          <w:sz w:val="22"/>
          <w:szCs w:val="22"/>
        </w:rPr>
        <w:t xml:space="preserve">Organization Theory </w:t>
      </w:r>
      <w:r w:rsidR="00F5093C">
        <w:rPr>
          <w:sz w:val="22"/>
          <w:szCs w:val="22"/>
        </w:rPr>
        <w:t>a</w:t>
      </w:r>
      <w:r w:rsidR="00F5093C" w:rsidRPr="00713BCE">
        <w:rPr>
          <w:sz w:val="22"/>
          <w:szCs w:val="22"/>
        </w:rPr>
        <w:t>nd Behavior</w:t>
      </w:r>
      <w:r w:rsidR="001E7E2A" w:rsidRPr="001E7E2A">
        <w:rPr>
          <w:sz w:val="22"/>
          <w:szCs w:val="22"/>
        </w:rPr>
        <w:t>……………………………………………………………</w:t>
      </w:r>
      <w:r w:rsidR="00793B87" w:rsidRPr="00713BCE">
        <w:rPr>
          <w:sz w:val="22"/>
          <w:szCs w:val="22"/>
        </w:rPr>
        <w:t>G</w:t>
      </w:r>
    </w:p>
    <w:p w14:paraId="0E260B79" w14:textId="28EE0CAB" w:rsidR="006257A2" w:rsidRPr="00713BCE" w:rsidRDefault="00812AC0" w:rsidP="001C4712">
      <w:pPr>
        <w:tabs>
          <w:tab w:val="left" w:pos="720"/>
        </w:tabs>
        <w:spacing w:line="210" w:lineRule="exact"/>
        <w:rPr>
          <w:sz w:val="22"/>
          <w:szCs w:val="22"/>
        </w:rPr>
      </w:pPr>
      <w:r>
        <w:rPr>
          <w:sz w:val="22"/>
          <w:szCs w:val="22"/>
        </w:rPr>
        <w:t xml:space="preserve"> </w:t>
      </w:r>
      <w:r w:rsidR="00F5093C" w:rsidRPr="00713BCE">
        <w:rPr>
          <w:sz w:val="22"/>
          <w:szCs w:val="22"/>
        </w:rPr>
        <w:t xml:space="preserve">Problems </w:t>
      </w:r>
      <w:r w:rsidR="00F5093C">
        <w:rPr>
          <w:sz w:val="22"/>
          <w:szCs w:val="22"/>
        </w:rPr>
        <w:t>i</w:t>
      </w:r>
      <w:r w:rsidR="00F5093C" w:rsidRPr="00713BCE">
        <w:rPr>
          <w:sz w:val="22"/>
          <w:szCs w:val="22"/>
        </w:rPr>
        <w:t>n Organizational Behavio</w:t>
      </w:r>
      <w:r w:rsidR="006257A2" w:rsidRPr="00713BCE">
        <w:rPr>
          <w:sz w:val="22"/>
          <w:szCs w:val="22"/>
        </w:rPr>
        <w:t>r</w:t>
      </w:r>
      <w:r w:rsidR="001E7E2A" w:rsidRPr="001E7E2A">
        <w:rPr>
          <w:sz w:val="22"/>
          <w:szCs w:val="22"/>
        </w:rPr>
        <w:t>…………………………………………………………</w:t>
      </w:r>
      <w:r w:rsidR="00793B87" w:rsidRPr="00713BCE">
        <w:rPr>
          <w:sz w:val="22"/>
          <w:szCs w:val="22"/>
        </w:rPr>
        <w:t>G</w:t>
      </w:r>
    </w:p>
    <w:p w14:paraId="6492D46E" w14:textId="326C24CC" w:rsidR="006257A2" w:rsidRDefault="00812AC0" w:rsidP="001C4712">
      <w:pPr>
        <w:tabs>
          <w:tab w:val="left" w:pos="720"/>
        </w:tabs>
        <w:spacing w:line="210" w:lineRule="exact"/>
        <w:rPr>
          <w:sz w:val="22"/>
          <w:szCs w:val="22"/>
        </w:rPr>
      </w:pPr>
      <w:r>
        <w:rPr>
          <w:sz w:val="22"/>
          <w:szCs w:val="22"/>
        </w:rPr>
        <w:t xml:space="preserve"> </w:t>
      </w:r>
      <w:r w:rsidR="00F5093C">
        <w:rPr>
          <w:sz w:val="22"/>
          <w:szCs w:val="22"/>
        </w:rPr>
        <w:t>Seminar i</w:t>
      </w:r>
      <w:r w:rsidR="00F5093C" w:rsidRPr="00713BCE">
        <w:rPr>
          <w:sz w:val="22"/>
          <w:szCs w:val="22"/>
        </w:rPr>
        <w:t>n Organizational Behavior</w:t>
      </w:r>
      <w:r w:rsidR="001E7E2A" w:rsidRPr="001E7E2A">
        <w:rPr>
          <w:sz w:val="22"/>
          <w:szCs w:val="22"/>
        </w:rPr>
        <w:t>………………………………………………………</w:t>
      </w:r>
      <w:proofErr w:type="gramStart"/>
      <w:r w:rsidR="001E7E2A" w:rsidRPr="001E7E2A">
        <w:rPr>
          <w:sz w:val="22"/>
          <w:szCs w:val="22"/>
        </w:rPr>
        <w:t>…</w:t>
      </w:r>
      <w:r w:rsidR="001E7E2A">
        <w:rPr>
          <w:sz w:val="22"/>
          <w:szCs w:val="22"/>
        </w:rPr>
        <w:t>..</w:t>
      </w:r>
      <w:proofErr w:type="gramEnd"/>
      <w:r>
        <w:rPr>
          <w:sz w:val="22"/>
          <w:szCs w:val="22"/>
        </w:rPr>
        <w:t xml:space="preserve">                </w:t>
      </w:r>
      <w:r w:rsidR="00A575BB">
        <w:rPr>
          <w:sz w:val="22"/>
          <w:szCs w:val="22"/>
        </w:rPr>
        <w:t xml:space="preserve"> U</w:t>
      </w:r>
      <w:r w:rsidR="00793B87" w:rsidRPr="00713BCE">
        <w:rPr>
          <w:sz w:val="22"/>
          <w:szCs w:val="22"/>
        </w:rPr>
        <w:t>G</w:t>
      </w:r>
    </w:p>
    <w:p w14:paraId="6FEC77FE" w14:textId="3105909D" w:rsidR="003F0D54" w:rsidRPr="00713BCE" w:rsidRDefault="00812AC0" w:rsidP="001C4712">
      <w:pPr>
        <w:tabs>
          <w:tab w:val="left" w:pos="720"/>
        </w:tabs>
        <w:spacing w:line="210" w:lineRule="exact"/>
        <w:rPr>
          <w:sz w:val="22"/>
          <w:szCs w:val="22"/>
        </w:rPr>
      </w:pPr>
      <w:r>
        <w:rPr>
          <w:sz w:val="22"/>
          <w:szCs w:val="22"/>
        </w:rPr>
        <w:t xml:space="preserve"> </w:t>
      </w:r>
      <w:r w:rsidR="003F0D54">
        <w:rPr>
          <w:sz w:val="22"/>
          <w:szCs w:val="22"/>
        </w:rPr>
        <w:t>Sales and Negotiations………………………………………………………………………………………………UG</w:t>
      </w:r>
    </w:p>
    <w:p w14:paraId="5DC44B06" w14:textId="77777777" w:rsidR="007F39C9" w:rsidRPr="00713BCE" w:rsidRDefault="007F39C9" w:rsidP="001C4712">
      <w:pPr>
        <w:tabs>
          <w:tab w:val="left" w:pos="720"/>
        </w:tabs>
        <w:spacing w:line="210" w:lineRule="exact"/>
        <w:rPr>
          <w:sz w:val="22"/>
          <w:szCs w:val="22"/>
        </w:rPr>
      </w:pPr>
      <w:r w:rsidRPr="00713BCE">
        <w:rPr>
          <w:b/>
          <w:sz w:val="22"/>
          <w:szCs w:val="22"/>
        </w:rPr>
        <w:t>PERSONNEL/HUMAN RESOURCES</w:t>
      </w:r>
    </w:p>
    <w:p w14:paraId="4E7F19D8" w14:textId="61F80539" w:rsidR="006257A2" w:rsidRDefault="00812AC0" w:rsidP="006257A2">
      <w:pPr>
        <w:tabs>
          <w:tab w:val="left" w:pos="720"/>
        </w:tabs>
        <w:spacing w:line="210" w:lineRule="exact"/>
        <w:rPr>
          <w:sz w:val="22"/>
          <w:szCs w:val="22"/>
        </w:rPr>
      </w:pPr>
      <w:r>
        <w:rPr>
          <w:sz w:val="22"/>
          <w:szCs w:val="22"/>
        </w:rPr>
        <w:t xml:space="preserve"> </w:t>
      </w:r>
      <w:r w:rsidR="00793B87">
        <w:rPr>
          <w:sz w:val="22"/>
          <w:szCs w:val="22"/>
        </w:rPr>
        <w:t xml:space="preserve">Agribusiness Management – </w:t>
      </w:r>
      <w:r w:rsidR="006257A2">
        <w:rPr>
          <w:sz w:val="22"/>
          <w:szCs w:val="22"/>
        </w:rPr>
        <w:t>HRM</w:t>
      </w:r>
      <w:r w:rsidR="00673F81">
        <w:rPr>
          <w:sz w:val="22"/>
          <w:szCs w:val="22"/>
        </w:rPr>
        <w:t>………………………………………………………………………………….</w:t>
      </w:r>
      <w:r w:rsidR="00793B87">
        <w:rPr>
          <w:sz w:val="22"/>
          <w:szCs w:val="22"/>
        </w:rPr>
        <w:t>UG</w:t>
      </w:r>
    </w:p>
    <w:p w14:paraId="7D0F4630" w14:textId="6503214D" w:rsidR="006257A2" w:rsidRPr="00713BCE" w:rsidRDefault="00812AC0" w:rsidP="006257A2">
      <w:pPr>
        <w:tabs>
          <w:tab w:val="left" w:pos="720"/>
        </w:tabs>
        <w:spacing w:line="210" w:lineRule="exact"/>
        <w:rPr>
          <w:sz w:val="22"/>
          <w:szCs w:val="22"/>
        </w:rPr>
      </w:pPr>
      <w:r>
        <w:rPr>
          <w:sz w:val="22"/>
          <w:szCs w:val="22"/>
        </w:rPr>
        <w:t xml:space="preserve"> </w:t>
      </w:r>
      <w:r w:rsidR="00793B87" w:rsidRPr="00713BCE">
        <w:rPr>
          <w:sz w:val="22"/>
          <w:szCs w:val="22"/>
        </w:rPr>
        <w:t>Human Relations</w:t>
      </w:r>
      <w:r w:rsidR="00793B87" w:rsidRPr="00713BCE">
        <w:rPr>
          <w:sz w:val="22"/>
          <w:szCs w:val="22"/>
        </w:rPr>
        <w:tab/>
      </w:r>
      <w:r w:rsidR="00793B87" w:rsidRPr="00713BCE">
        <w:rPr>
          <w:sz w:val="22"/>
          <w:szCs w:val="22"/>
        </w:rPr>
        <w:tab/>
      </w:r>
      <w:r w:rsidR="006257A2" w:rsidRPr="00713BCE">
        <w:rPr>
          <w:sz w:val="22"/>
          <w:szCs w:val="22"/>
        </w:rPr>
        <w:tab/>
      </w:r>
      <w:r w:rsidR="006257A2" w:rsidRPr="00713BCE">
        <w:rPr>
          <w:sz w:val="22"/>
          <w:szCs w:val="22"/>
        </w:rPr>
        <w:tab/>
      </w:r>
      <w:r w:rsidR="006257A2" w:rsidRPr="00713BCE">
        <w:rPr>
          <w:sz w:val="22"/>
          <w:szCs w:val="22"/>
        </w:rPr>
        <w:tab/>
      </w:r>
      <w:r w:rsidR="006257A2" w:rsidRPr="00713BCE">
        <w:rPr>
          <w:sz w:val="22"/>
          <w:szCs w:val="22"/>
        </w:rPr>
        <w:tab/>
      </w:r>
      <w:r w:rsidR="006257A2" w:rsidRPr="00713BCE">
        <w:rPr>
          <w:sz w:val="22"/>
          <w:szCs w:val="22"/>
        </w:rPr>
        <w:tab/>
      </w:r>
      <w:r w:rsidR="006257A2" w:rsidRPr="00713BCE">
        <w:rPr>
          <w:sz w:val="22"/>
          <w:szCs w:val="22"/>
        </w:rPr>
        <w:tab/>
      </w:r>
      <w:r w:rsidR="006257A2" w:rsidRPr="00713BCE">
        <w:rPr>
          <w:sz w:val="22"/>
          <w:szCs w:val="22"/>
        </w:rPr>
        <w:tab/>
      </w:r>
      <w:r w:rsidR="00793B87" w:rsidRPr="00713BCE">
        <w:rPr>
          <w:sz w:val="22"/>
          <w:szCs w:val="22"/>
        </w:rPr>
        <w:tab/>
      </w:r>
      <w:r w:rsidR="00793B87" w:rsidRPr="00713BCE">
        <w:rPr>
          <w:sz w:val="22"/>
          <w:szCs w:val="22"/>
        </w:rPr>
        <w:tab/>
      </w:r>
      <w:r w:rsidR="00793B87" w:rsidRPr="00713BCE">
        <w:rPr>
          <w:sz w:val="22"/>
          <w:szCs w:val="22"/>
        </w:rPr>
        <w:tab/>
      </w:r>
      <w:r w:rsidR="00793B87">
        <w:rPr>
          <w:sz w:val="22"/>
          <w:szCs w:val="22"/>
        </w:rPr>
        <w:t>UG</w:t>
      </w:r>
    </w:p>
    <w:p w14:paraId="4E048DA8" w14:textId="50FBE3AF" w:rsidR="007F39C9" w:rsidRPr="00713BCE" w:rsidRDefault="00812AC0" w:rsidP="001C4712">
      <w:pPr>
        <w:tabs>
          <w:tab w:val="left" w:pos="720"/>
        </w:tabs>
        <w:spacing w:line="210" w:lineRule="exact"/>
        <w:rPr>
          <w:sz w:val="22"/>
          <w:szCs w:val="22"/>
        </w:rPr>
      </w:pPr>
      <w:r>
        <w:rPr>
          <w:sz w:val="22"/>
          <w:szCs w:val="22"/>
        </w:rPr>
        <w:t xml:space="preserve"> </w:t>
      </w:r>
      <w:r w:rsidR="00793B87" w:rsidRPr="00713BCE">
        <w:rPr>
          <w:sz w:val="22"/>
          <w:szCs w:val="22"/>
        </w:rPr>
        <w:t xml:space="preserve">Wage </w:t>
      </w:r>
      <w:r w:rsidR="00793B87">
        <w:rPr>
          <w:sz w:val="22"/>
          <w:szCs w:val="22"/>
        </w:rPr>
        <w:t>a</w:t>
      </w:r>
      <w:r w:rsidR="00793B87" w:rsidRPr="00713BCE">
        <w:rPr>
          <w:sz w:val="22"/>
          <w:szCs w:val="22"/>
        </w:rPr>
        <w:t>nd Salary Administration</w:t>
      </w:r>
      <w:r w:rsidR="00673F81">
        <w:rPr>
          <w:sz w:val="22"/>
          <w:szCs w:val="22"/>
        </w:rPr>
        <w:t>…………………………………………………………………………………….</w:t>
      </w:r>
      <w:r w:rsidR="00793B87">
        <w:rPr>
          <w:sz w:val="22"/>
          <w:szCs w:val="22"/>
        </w:rPr>
        <w:t>UG</w:t>
      </w:r>
    </w:p>
    <w:p w14:paraId="1FBB475E" w14:textId="2E7FB60D" w:rsidR="007F39C9" w:rsidRPr="00713BCE" w:rsidRDefault="00812AC0" w:rsidP="001C4712">
      <w:pPr>
        <w:tabs>
          <w:tab w:val="left" w:pos="720"/>
        </w:tabs>
        <w:spacing w:line="210" w:lineRule="exact"/>
        <w:rPr>
          <w:sz w:val="22"/>
          <w:szCs w:val="22"/>
        </w:rPr>
      </w:pPr>
      <w:r>
        <w:rPr>
          <w:sz w:val="22"/>
          <w:szCs w:val="22"/>
        </w:rPr>
        <w:t xml:space="preserve"> </w:t>
      </w:r>
      <w:r w:rsidR="00793B87">
        <w:rPr>
          <w:sz w:val="22"/>
          <w:szCs w:val="22"/>
        </w:rPr>
        <w:t>Management Training a</w:t>
      </w:r>
      <w:r w:rsidR="00793B87" w:rsidRPr="00713BCE">
        <w:rPr>
          <w:sz w:val="22"/>
          <w:szCs w:val="22"/>
        </w:rPr>
        <w:t>nd Devel</w:t>
      </w:r>
      <w:r w:rsidR="007F39C9" w:rsidRPr="00713BCE">
        <w:rPr>
          <w:sz w:val="22"/>
          <w:szCs w:val="22"/>
        </w:rPr>
        <w:t>opment</w:t>
      </w:r>
      <w:r w:rsidR="007F39C9" w:rsidRPr="00713BCE">
        <w:rPr>
          <w:sz w:val="22"/>
          <w:szCs w:val="22"/>
        </w:rPr>
        <w:tab/>
      </w:r>
      <w:r w:rsidR="007F39C9" w:rsidRPr="00713BCE">
        <w:rPr>
          <w:sz w:val="22"/>
          <w:szCs w:val="22"/>
        </w:rPr>
        <w:tab/>
      </w:r>
      <w:r w:rsidR="007F39C9" w:rsidRPr="00713BCE">
        <w:rPr>
          <w:sz w:val="22"/>
          <w:szCs w:val="22"/>
        </w:rPr>
        <w:tab/>
      </w:r>
      <w:r w:rsidR="007F39C9" w:rsidRPr="00713BCE">
        <w:rPr>
          <w:sz w:val="22"/>
          <w:szCs w:val="22"/>
        </w:rPr>
        <w:tab/>
      </w:r>
      <w:r w:rsidR="00713BCE" w:rsidRPr="00713BCE">
        <w:rPr>
          <w:sz w:val="22"/>
          <w:szCs w:val="22"/>
        </w:rPr>
        <w:tab/>
      </w:r>
      <w:r w:rsidR="007F39C9" w:rsidRPr="00713BCE">
        <w:rPr>
          <w:sz w:val="22"/>
          <w:szCs w:val="22"/>
        </w:rPr>
        <w:tab/>
      </w:r>
      <w:r w:rsidR="00793B87" w:rsidRPr="00713BCE">
        <w:rPr>
          <w:sz w:val="22"/>
          <w:szCs w:val="22"/>
        </w:rPr>
        <w:tab/>
      </w:r>
      <w:r w:rsidR="00793B87" w:rsidRPr="00713BCE">
        <w:rPr>
          <w:sz w:val="22"/>
          <w:szCs w:val="22"/>
        </w:rPr>
        <w:tab/>
      </w:r>
      <w:r w:rsidR="00793B87" w:rsidRPr="00713BCE">
        <w:rPr>
          <w:sz w:val="22"/>
          <w:szCs w:val="22"/>
        </w:rPr>
        <w:tab/>
      </w:r>
      <w:r w:rsidR="00793B87">
        <w:rPr>
          <w:sz w:val="22"/>
          <w:szCs w:val="22"/>
        </w:rPr>
        <w:t>UG</w:t>
      </w:r>
    </w:p>
    <w:p w14:paraId="6EAD92C0" w14:textId="36BF0FE0" w:rsidR="007F39C9" w:rsidRPr="00713BCE" w:rsidRDefault="00812AC0" w:rsidP="001C4712">
      <w:pPr>
        <w:tabs>
          <w:tab w:val="left" w:pos="720"/>
        </w:tabs>
        <w:spacing w:line="210" w:lineRule="exact"/>
        <w:rPr>
          <w:sz w:val="22"/>
          <w:szCs w:val="22"/>
        </w:rPr>
      </w:pPr>
      <w:r>
        <w:rPr>
          <w:sz w:val="22"/>
          <w:szCs w:val="22"/>
        </w:rPr>
        <w:t xml:space="preserve"> </w:t>
      </w:r>
      <w:r w:rsidR="00793B87" w:rsidRPr="00713BCE">
        <w:rPr>
          <w:sz w:val="22"/>
          <w:szCs w:val="22"/>
        </w:rPr>
        <w:t>Honors Elective</w:t>
      </w:r>
      <w:r w:rsidR="00673F81">
        <w:rPr>
          <w:sz w:val="22"/>
          <w:szCs w:val="22"/>
        </w:rPr>
        <w:t>………………………………………………………………………………………………………</w:t>
      </w:r>
      <w:r w:rsidR="00793B87">
        <w:rPr>
          <w:sz w:val="22"/>
          <w:szCs w:val="22"/>
        </w:rPr>
        <w:t>UG</w:t>
      </w:r>
    </w:p>
    <w:p w14:paraId="13E3B308" w14:textId="174913EB" w:rsidR="007F39C9" w:rsidRPr="00713BCE" w:rsidRDefault="00812AC0" w:rsidP="001C4712">
      <w:pPr>
        <w:tabs>
          <w:tab w:val="left" w:pos="720"/>
        </w:tabs>
        <w:spacing w:line="210" w:lineRule="exact"/>
        <w:rPr>
          <w:sz w:val="22"/>
          <w:szCs w:val="22"/>
        </w:rPr>
      </w:pPr>
      <w:r>
        <w:rPr>
          <w:sz w:val="22"/>
          <w:szCs w:val="22"/>
        </w:rPr>
        <w:t xml:space="preserve"> </w:t>
      </w:r>
      <w:r w:rsidR="00793B87" w:rsidRPr="00713BCE">
        <w:rPr>
          <w:sz w:val="22"/>
          <w:szCs w:val="22"/>
        </w:rPr>
        <w:t>Contemporary Management Cha</w:t>
      </w:r>
      <w:r w:rsidR="007F39C9" w:rsidRPr="00713BCE">
        <w:rPr>
          <w:sz w:val="22"/>
          <w:szCs w:val="22"/>
        </w:rPr>
        <w:t>llenges</w:t>
      </w:r>
      <w:r w:rsidR="007F39C9" w:rsidRPr="00713BCE">
        <w:rPr>
          <w:sz w:val="22"/>
          <w:szCs w:val="22"/>
        </w:rPr>
        <w:tab/>
      </w:r>
      <w:r w:rsidR="007F39C9" w:rsidRPr="00713BCE">
        <w:rPr>
          <w:sz w:val="22"/>
          <w:szCs w:val="22"/>
        </w:rPr>
        <w:tab/>
      </w:r>
      <w:r w:rsidR="007F39C9" w:rsidRPr="00713BCE">
        <w:rPr>
          <w:sz w:val="22"/>
          <w:szCs w:val="22"/>
        </w:rPr>
        <w:tab/>
      </w:r>
      <w:r w:rsidR="007F39C9" w:rsidRPr="00713BCE">
        <w:rPr>
          <w:sz w:val="22"/>
          <w:szCs w:val="22"/>
        </w:rPr>
        <w:tab/>
      </w:r>
      <w:r w:rsidR="007F39C9" w:rsidRPr="00713BCE">
        <w:rPr>
          <w:sz w:val="22"/>
          <w:szCs w:val="22"/>
        </w:rPr>
        <w:tab/>
      </w:r>
      <w:r w:rsidR="00713BCE" w:rsidRPr="00713BCE">
        <w:rPr>
          <w:sz w:val="22"/>
          <w:szCs w:val="22"/>
        </w:rPr>
        <w:tab/>
      </w:r>
      <w:r w:rsidR="00793B87" w:rsidRPr="00713BCE">
        <w:rPr>
          <w:sz w:val="22"/>
          <w:szCs w:val="22"/>
        </w:rPr>
        <w:tab/>
      </w:r>
      <w:r w:rsidR="00793B87" w:rsidRPr="00713BCE">
        <w:rPr>
          <w:sz w:val="22"/>
          <w:szCs w:val="22"/>
        </w:rPr>
        <w:tab/>
      </w:r>
      <w:r w:rsidR="00793B87" w:rsidRPr="00713BCE">
        <w:rPr>
          <w:sz w:val="22"/>
          <w:szCs w:val="22"/>
        </w:rPr>
        <w:tab/>
      </w:r>
      <w:r w:rsidR="00793B87">
        <w:rPr>
          <w:sz w:val="22"/>
          <w:szCs w:val="22"/>
        </w:rPr>
        <w:t>UG</w:t>
      </w:r>
    </w:p>
    <w:p w14:paraId="2158074F" w14:textId="01703B3B" w:rsidR="007F39C9" w:rsidRPr="00713BCE" w:rsidRDefault="00812AC0" w:rsidP="001C4712">
      <w:pPr>
        <w:tabs>
          <w:tab w:val="left" w:pos="720"/>
        </w:tabs>
        <w:spacing w:line="210" w:lineRule="exact"/>
        <w:rPr>
          <w:sz w:val="22"/>
          <w:szCs w:val="22"/>
        </w:rPr>
      </w:pPr>
      <w:r>
        <w:rPr>
          <w:sz w:val="22"/>
          <w:szCs w:val="22"/>
        </w:rPr>
        <w:t xml:space="preserve"> </w:t>
      </w:r>
      <w:r w:rsidR="00793B87" w:rsidRPr="00713BCE">
        <w:rPr>
          <w:sz w:val="22"/>
          <w:szCs w:val="22"/>
        </w:rPr>
        <w:t>Personnel Management</w:t>
      </w:r>
      <w:r w:rsidR="001E7E2A" w:rsidRPr="001E7E2A">
        <w:rPr>
          <w:sz w:val="22"/>
          <w:szCs w:val="22"/>
        </w:rPr>
        <w:t>……………………………………………………………………</w:t>
      </w:r>
      <w:proofErr w:type="gramStart"/>
      <w:r w:rsidR="001E7E2A" w:rsidRPr="001E7E2A">
        <w:rPr>
          <w:sz w:val="22"/>
          <w:szCs w:val="22"/>
        </w:rPr>
        <w:t>…</w:t>
      </w:r>
      <w:r w:rsidR="001E7E2A">
        <w:rPr>
          <w:sz w:val="22"/>
          <w:szCs w:val="22"/>
        </w:rPr>
        <w:t>..</w:t>
      </w:r>
      <w:proofErr w:type="gramEnd"/>
      <w:r w:rsidR="00793B87" w:rsidRPr="00713BCE">
        <w:rPr>
          <w:sz w:val="22"/>
          <w:szCs w:val="22"/>
        </w:rPr>
        <w:t>G</w:t>
      </w:r>
      <w:r w:rsidR="00793B87" w:rsidRPr="00713BCE">
        <w:rPr>
          <w:sz w:val="22"/>
          <w:szCs w:val="22"/>
        </w:rPr>
        <w:tab/>
      </w:r>
      <w:r w:rsidR="00793B87" w:rsidRPr="00713BCE">
        <w:rPr>
          <w:sz w:val="22"/>
          <w:szCs w:val="22"/>
        </w:rPr>
        <w:tab/>
      </w:r>
      <w:r w:rsidR="00793B87" w:rsidRPr="00713BCE">
        <w:rPr>
          <w:sz w:val="22"/>
          <w:szCs w:val="22"/>
        </w:rPr>
        <w:tab/>
      </w:r>
      <w:r w:rsidR="00793B87">
        <w:rPr>
          <w:sz w:val="22"/>
          <w:szCs w:val="22"/>
        </w:rPr>
        <w:t>UG</w:t>
      </w:r>
    </w:p>
    <w:p w14:paraId="491D2D87" w14:textId="26D2E9D2" w:rsidR="007F39C9" w:rsidRPr="00713BCE" w:rsidRDefault="00812AC0" w:rsidP="001C4712">
      <w:pPr>
        <w:tabs>
          <w:tab w:val="left" w:pos="720"/>
        </w:tabs>
        <w:spacing w:line="210" w:lineRule="exact"/>
        <w:rPr>
          <w:sz w:val="22"/>
          <w:szCs w:val="22"/>
        </w:rPr>
      </w:pPr>
      <w:r>
        <w:rPr>
          <w:sz w:val="22"/>
          <w:szCs w:val="22"/>
        </w:rPr>
        <w:t xml:space="preserve"> </w:t>
      </w:r>
      <w:r w:rsidR="00793B87" w:rsidRPr="00713BCE">
        <w:rPr>
          <w:sz w:val="22"/>
          <w:szCs w:val="22"/>
        </w:rPr>
        <w:t>Personnel Functions</w:t>
      </w:r>
      <w:r w:rsidR="001E7E2A" w:rsidRPr="001E7E2A">
        <w:rPr>
          <w:sz w:val="22"/>
          <w:szCs w:val="22"/>
        </w:rPr>
        <w:t>………………………………………………………………………</w:t>
      </w:r>
      <w:proofErr w:type="gramStart"/>
      <w:r w:rsidR="001E7E2A" w:rsidRPr="001E7E2A">
        <w:rPr>
          <w:sz w:val="22"/>
          <w:szCs w:val="22"/>
        </w:rPr>
        <w:t>…</w:t>
      </w:r>
      <w:r w:rsidR="001E7E2A">
        <w:rPr>
          <w:sz w:val="22"/>
          <w:szCs w:val="22"/>
        </w:rPr>
        <w:t>..</w:t>
      </w:r>
      <w:proofErr w:type="gramEnd"/>
      <w:r w:rsidR="001E7E2A">
        <w:rPr>
          <w:sz w:val="22"/>
          <w:szCs w:val="22"/>
        </w:rPr>
        <w:t xml:space="preserve"> </w:t>
      </w:r>
      <w:r w:rsidR="00793B87" w:rsidRPr="00713BCE">
        <w:rPr>
          <w:sz w:val="22"/>
          <w:szCs w:val="22"/>
        </w:rPr>
        <w:t>G</w:t>
      </w:r>
    </w:p>
    <w:p w14:paraId="7F6866FC" w14:textId="11891D21" w:rsidR="007F39C9" w:rsidRPr="00713BCE" w:rsidRDefault="00812AC0" w:rsidP="001C4712">
      <w:pPr>
        <w:tabs>
          <w:tab w:val="left" w:pos="720"/>
        </w:tabs>
        <w:spacing w:line="210" w:lineRule="exact"/>
        <w:rPr>
          <w:sz w:val="22"/>
          <w:szCs w:val="22"/>
        </w:rPr>
      </w:pPr>
      <w:r>
        <w:rPr>
          <w:sz w:val="22"/>
          <w:szCs w:val="22"/>
        </w:rPr>
        <w:t xml:space="preserve"> </w:t>
      </w:r>
      <w:r w:rsidR="00793B87" w:rsidRPr="00713BCE">
        <w:rPr>
          <w:sz w:val="22"/>
          <w:szCs w:val="22"/>
        </w:rPr>
        <w:t>Compensation Management</w:t>
      </w:r>
      <w:r w:rsidR="001E7E2A" w:rsidRPr="001E7E2A">
        <w:rPr>
          <w:sz w:val="22"/>
          <w:szCs w:val="22"/>
        </w:rPr>
        <w:t>………………………………………………………………</w:t>
      </w:r>
      <w:proofErr w:type="gramStart"/>
      <w:r w:rsidR="001E7E2A" w:rsidRPr="001E7E2A">
        <w:rPr>
          <w:sz w:val="22"/>
          <w:szCs w:val="22"/>
        </w:rPr>
        <w:t>…</w:t>
      </w:r>
      <w:r w:rsidR="001E7E2A">
        <w:rPr>
          <w:sz w:val="22"/>
          <w:szCs w:val="22"/>
        </w:rPr>
        <w:t>..</w:t>
      </w:r>
      <w:proofErr w:type="gramEnd"/>
      <w:r w:rsidR="001E7E2A">
        <w:rPr>
          <w:sz w:val="22"/>
          <w:szCs w:val="22"/>
        </w:rPr>
        <w:t xml:space="preserve"> </w:t>
      </w:r>
      <w:r w:rsidR="00793B87" w:rsidRPr="00713BCE">
        <w:rPr>
          <w:sz w:val="22"/>
          <w:szCs w:val="22"/>
        </w:rPr>
        <w:t>G</w:t>
      </w:r>
    </w:p>
    <w:p w14:paraId="6343D4AB" w14:textId="305B854F" w:rsidR="007F39C9" w:rsidRPr="00713BCE" w:rsidRDefault="00812AC0" w:rsidP="001C4712">
      <w:pPr>
        <w:tabs>
          <w:tab w:val="left" w:pos="720"/>
        </w:tabs>
        <w:spacing w:line="210" w:lineRule="exact"/>
        <w:rPr>
          <w:sz w:val="22"/>
          <w:szCs w:val="22"/>
        </w:rPr>
      </w:pPr>
      <w:r>
        <w:rPr>
          <w:sz w:val="22"/>
          <w:szCs w:val="22"/>
        </w:rPr>
        <w:t xml:space="preserve"> </w:t>
      </w:r>
      <w:r w:rsidR="00793B87">
        <w:rPr>
          <w:sz w:val="22"/>
          <w:szCs w:val="22"/>
        </w:rPr>
        <w:t>Management Training i</w:t>
      </w:r>
      <w:r w:rsidR="00793B87" w:rsidRPr="00713BCE">
        <w:rPr>
          <w:sz w:val="22"/>
          <w:szCs w:val="22"/>
        </w:rPr>
        <w:t>n Industr</w:t>
      </w:r>
      <w:r w:rsidR="007F39C9" w:rsidRPr="00713BCE">
        <w:rPr>
          <w:sz w:val="22"/>
          <w:szCs w:val="22"/>
        </w:rPr>
        <w:t>y</w:t>
      </w:r>
      <w:r w:rsidR="001E7E2A" w:rsidRPr="001E7E2A">
        <w:rPr>
          <w:sz w:val="22"/>
          <w:szCs w:val="22"/>
        </w:rPr>
        <w:t>…………………………………………………………</w:t>
      </w:r>
      <w:proofErr w:type="gramStart"/>
      <w:r w:rsidR="001E7E2A" w:rsidRPr="001E7E2A">
        <w:rPr>
          <w:sz w:val="22"/>
          <w:szCs w:val="22"/>
        </w:rPr>
        <w:t>…</w:t>
      </w:r>
      <w:r w:rsidR="001E7E2A">
        <w:rPr>
          <w:sz w:val="22"/>
          <w:szCs w:val="22"/>
        </w:rPr>
        <w:t>..</w:t>
      </w:r>
      <w:proofErr w:type="gramEnd"/>
      <w:r w:rsidR="00793B87" w:rsidRPr="00713BCE">
        <w:rPr>
          <w:sz w:val="22"/>
          <w:szCs w:val="22"/>
        </w:rPr>
        <w:t>G</w:t>
      </w:r>
    </w:p>
    <w:p w14:paraId="3C429F87" w14:textId="611ABEBE" w:rsidR="007F39C9" w:rsidRPr="00713BCE" w:rsidRDefault="00812AC0" w:rsidP="001C4712">
      <w:pPr>
        <w:tabs>
          <w:tab w:val="left" w:pos="720"/>
        </w:tabs>
        <w:spacing w:line="210" w:lineRule="exact"/>
        <w:rPr>
          <w:sz w:val="22"/>
          <w:szCs w:val="22"/>
        </w:rPr>
      </w:pPr>
      <w:r>
        <w:rPr>
          <w:sz w:val="22"/>
          <w:szCs w:val="22"/>
        </w:rPr>
        <w:t xml:space="preserve"> </w:t>
      </w:r>
      <w:r w:rsidR="00793B87">
        <w:rPr>
          <w:sz w:val="22"/>
          <w:szCs w:val="22"/>
        </w:rPr>
        <w:t>Human Problems i</w:t>
      </w:r>
      <w:r w:rsidR="00793B87" w:rsidRPr="00713BCE">
        <w:rPr>
          <w:sz w:val="22"/>
          <w:szCs w:val="22"/>
        </w:rPr>
        <w:t>n Administrati</w:t>
      </w:r>
      <w:r w:rsidR="007F39C9" w:rsidRPr="00713BCE">
        <w:rPr>
          <w:sz w:val="22"/>
          <w:szCs w:val="22"/>
        </w:rPr>
        <w:t>on</w:t>
      </w:r>
      <w:r w:rsidR="002D22A3" w:rsidRPr="002D22A3">
        <w:rPr>
          <w:sz w:val="22"/>
          <w:szCs w:val="22"/>
        </w:rPr>
        <w:t>………………………………………………………</w:t>
      </w:r>
      <w:proofErr w:type="gramStart"/>
      <w:r w:rsidR="002D22A3" w:rsidRPr="002D22A3">
        <w:rPr>
          <w:sz w:val="22"/>
          <w:szCs w:val="22"/>
        </w:rPr>
        <w:t>…</w:t>
      </w:r>
      <w:r w:rsidR="002D22A3">
        <w:rPr>
          <w:sz w:val="22"/>
          <w:szCs w:val="22"/>
        </w:rPr>
        <w:t>..</w:t>
      </w:r>
      <w:proofErr w:type="gramEnd"/>
      <w:r w:rsidR="002D22A3">
        <w:rPr>
          <w:sz w:val="22"/>
          <w:szCs w:val="22"/>
        </w:rPr>
        <w:t xml:space="preserve"> </w:t>
      </w:r>
      <w:r w:rsidR="00793B87" w:rsidRPr="00713BCE">
        <w:rPr>
          <w:sz w:val="22"/>
          <w:szCs w:val="22"/>
        </w:rPr>
        <w:t>G</w:t>
      </w:r>
    </w:p>
    <w:p w14:paraId="62EEDE19" w14:textId="5D146041" w:rsidR="007F39C9" w:rsidRPr="00713BCE" w:rsidRDefault="00812AC0" w:rsidP="001C4712">
      <w:pPr>
        <w:tabs>
          <w:tab w:val="left" w:pos="720"/>
        </w:tabs>
        <w:spacing w:line="210" w:lineRule="exact"/>
        <w:rPr>
          <w:sz w:val="22"/>
          <w:szCs w:val="22"/>
        </w:rPr>
      </w:pPr>
      <w:r>
        <w:rPr>
          <w:sz w:val="22"/>
          <w:szCs w:val="22"/>
        </w:rPr>
        <w:t xml:space="preserve"> </w:t>
      </w:r>
      <w:r w:rsidR="00793B87" w:rsidRPr="00713BCE">
        <w:rPr>
          <w:sz w:val="22"/>
          <w:szCs w:val="22"/>
        </w:rPr>
        <w:t>Human Resource Management</w:t>
      </w:r>
      <w:r w:rsidR="002D22A3" w:rsidRPr="002D22A3">
        <w:rPr>
          <w:sz w:val="22"/>
          <w:szCs w:val="22"/>
        </w:rPr>
        <w:t>……………………………………………………………</w:t>
      </w:r>
      <w:proofErr w:type="gramStart"/>
      <w:r w:rsidR="002D22A3" w:rsidRPr="002D22A3">
        <w:rPr>
          <w:sz w:val="22"/>
          <w:szCs w:val="22"/>
        </w:rPr>
        <w:t>…</w:t>
      </w:r>
      <w:r w:rsidR="002D22A3">
        <w:rPr>
          <w:sz w:val="22"/>
          <w:szCs w:val="22"/>
        </w:rPr>
        <w:t>..</w:t>
      </w:r>
      <w:proofErr w:type="gramEnd"/>
      <w:r w:rsidR="002D22A3">
        <w:rPr>
          <w:sz w:val="22"/>
          <w:szCs w:val="22"/>
        </w:rPr>
        <w:t xml:space="preserve"> </w:t>
      </w:r>
      <w:r w:rsidR="00793B87" w:rsidRPr="00713BCE">
        <w:rPr>
          <w:sz w:val="22"/>
          <w:szCs w:val="22"/>
        </w:rPr>
        <w:t>G</w:t>
      </w:r>
    </w:p>
    <w:p w14:paraId="00CB600B" w14:textId="77777777" w:rsidR="007F39C9" w:rsidRPr="00713BCE" w:rsidRDefault="007F39C9" w:rsidP="001C4712">
      <w:pPr>
        <w:tabs>
          <w:tab w:val="left" w:pos="720"/>
        </w:tabs>
        <w:spacing w:line="210" w:lineRule="exact"/>
        <w:rPr>
          <w:sz w:val="22"/>
          <w:szCs w:val="22"/>
        </w:rPr>
      </w:pPr>
      <w:r w:rsidRPr="00713BCE">
        <w:rPr>
          <w:b/>
          <w:sz w:val="22"/>
          <w:szCs w:val="22"/>
        </w:rPr>
        <w:t>ECONOMICS</w:t>
      </w:r>
    </w:p>
    <w:p w14:paraId="15303C3F" w14:textId="0CAACE2B" w:rsidR="007F39C9" w:rsidRPr="00713BCE" w:rsidRDefault="00812AC0" w:rsidP="001C4712">
      <w:pPr>
        <w:tabs>
          <w:tab w:val="left" w:pos="720"/>
        </w:tabs>
        <w:spacing w:line="210" w:lineRule="exact"/>
        <w:rPr>
          <w:sz w:val="22"/>
          <w:szCs w:val="22"/>
        </w:rPr>
      </w:pPr>
      <w:r>
        <w:rPr>
          <w:sz w:val="22"/>
          <w:szCs w:val="22"/>
        </w:rPr>
        <w:t xml:space="preserve"> </w:t>
      </w:r>
      <w:r w:rsidR="00793B87">
        <w:rPr>
          <w:sz w:val="22"/>
          <w:szCs w:val="22"/>
        </w:rPr>
        <w:t>P</w:t>
      </w:r>
      <w:r w:rsidR="007F39C9" w:rsidRPr="00713BCE">
        <w:rPr>
          <w:sz w:val="22"/>
          <w:szCs w:val="22"/>
        </w:rPr>
        <w:t xml:space="preserve">rinciples of </w:t>
      </w:r>
      <w:r w:rsidR="00793B87">
        <w:rPr>
          <w:sz w:val="22"/>
          <w:szCs w:val="22"/>
        </w:rPr>
        <w:t>E</w:t>
      </w:r>
      <w:r w:rsidR="007F39C9" w:rsidRPr="00713BCE">
        <w:rPr>
          <w:sz w:val="22"/>
          <w:szCs w:val="22"/>
        </w:rPr>
        <w:t>conomics (2 term sequence)</w:t>
      </w:r>
      <w:r w:rsidR="00673F81" w:rsidRPr="00673F81">
        <w:rPr>
          <w:sz w:val="22"/>
          <w:szCs w:val="22"/>
        </w:rPr>
        <w:t xml:space="preserve"> </w:t>
      </w:r>
      <w:r w:rsidR="00673F81">
        <w:rPr>
          <w:sz w:val="22"/>
          <w:szCs w:val="22"/>
        </w:rPr>
        <w:t>…………………………………………………………………</w:t>
      </w:r>
      <w:proofErr w:type="gramStart"/>
      <w:r w:rsidR="00673F81">
        <w:rPr>
          <w:sz w:val="22"/>
          <w:szCs w:val="22"/>
        </w:rPr>
        <w:t>…..</w:t>
      </w:r>
      <w:proofErr w:type="gramEnd"/>
      <w:r w:rsidR="00793B87" w:rsidRPr="00713BCE">
        <w:rPr>
          <w:sz w:val="22"/>
          <w:szCs w:val="22"/>
        </w:rPr>
        <w:t xml:space="preserve">2 - </w:t>
      </w:r>
      <w:r w:rsidR="00793B87">
        <w:rPr>
          <w:sz w:val="22"/>
          <w:szCs w:val="22"/>
        </w:rPr>
        <w:t>UG</w:t>
      </w:r>
    </w:p>
    <w:p w14:paraId="768403D8" w14:textId="094FA1C1" w:rsidR="007F39C9" w:rsidRPr="00713BCE" w:rsidRDefault="00812AC0" w:rsidP="001C4712">
      <w:pPr>
        <w:tabs>
          <w:tab w:val="left" w:pos="720"/>
        </w:tabs>
        <w:spacing w:line="210" w:lineRule="exact"/>
        <w:rPr>
          <w:sz w:val="22"/>
          <w:szCs w:val="22"/>
        </w:rPr>
      </w:pPr>
      <w:r>
        <w:rPr>
          <w:sz w:val="22"/>
          <w:szCs w:val="22"/>
        </w:rPr>
        <w:t xml:space="preserve"> </w:t>
      </w:r>
      <w:r w:rsidR="00793B87">
        <w:rPr>
          <w:sz w:val="22"/>
          <w:szCs w:val="22"/>
        </w:rPr>
        <w:t>Managerial E</w:t>
      </w:r>
      <w:r w:rsidR="007F39C9" w:rsidRPr="00713BCE">
        <w:rPr>
          <w:sz w:val="22"/>
          <w:szCs w:val="22"/>
        </w:rPr>
        <w:t>conomics</w:t>
      </w:r>
      <w:r w:rsidR="007F39C9" w:rsidRPr="00713BCE">
        <w:rPr>
          <w:sz w:val="22"/>
          <w:szCs w:val="22"/>
        </w:rPr>
        <w:tab/>
      </w:r>
      <w:r w:rsidR="007F39C9" w:rsidRPr="00713BCE">
        <w:rPr>
          <w:sz w:val="22"/>
          <w:szCs w:val="22"/>
        </w:rPr>
        <w:tab/>
      </w:r>
      <w:r w:rsidR="007F39C9" w:rsidRPr="00713BCE">
        <w:rPr>
          <w:sz w:val="22"/>
          <w:szCs w:val="22"/>
        </w:rPr>
        <w:tab/>
      </w:r>
      <w:r w:rsidR="007F39C9" w:rsidRPr="00713BCE">
        <w:rPr>
          <w:sz w:val="22"/>
          <w:szCs w:val="22"/>
        </w:rPr>
        <w:tab/>
      </w:r>
      <w:r w:rsidR="007F39C9" w:rsidRPr="00713BCE">
        <w:rPr>
          <w:sz w:val="22"/>
          <w:szCs w:val="22"/>
        </w:rPr>
        <w:tab/>
      </w:r>
      <w:r w:rsidR="007F39C9" w:rsidRPr="00713BCE">
        <w:rPr>
          <w:sz w:val="22"/>
          <w:szCs w:val="22"/>
        </w:rPr>
        <w:tab/>
      </w:r>
      <w:r w:rsidR="007F39C9" w:rsidRPr="00713BCE">
        <w:rPr>
          <w:sz w:val="22"/>
          <w:szCs w:val="22"/>
        </w:rPr>
        <w:tab/>
      </w:r>
      <w:r w:rsidR="007F39C9" w:rsidRPr="00713BCE">
        <w:rPr>
          <w:sz w:val="22"/>
          <w:szCs w:val="22"/>
        </w:rPr>
        <w:tab/>
      </w:r>
      <w:r w:rsidR="007F39C9" w:rsidRPr="00713BCE">
        <w:rPr>
          <w:sz w:val="22"/>
          <w:szCs w:val="22"/>
        </w:rPr>
        <w:tab/>
      </w:r>
      <w:r w:rsidR="00793B87" w:rsidRPr="00713BCE">
        <w:rPr>
          <w:sz w:val="22"/>
          <w:szCs w:val="22"/>
        </w:rPr>
        <w:tab/>
      </w:r>
      <w:r w:rsidR="00793B87" w:rsidRPr="00713BCE">
        <w:rPr>
          <w:sz w:val="22"/>
          <w:szCs w:val="22"/>
        </w:rPr>
        <w:tab/>
      </w:r>
      <w:r w:rsidR="00793B87" w:rsidRPr="00713BCE">
        <w:rPr>
          <w:sz w:val="22"/>
          <w:szCs w:val="22"/>
        </w:rPr>
        <w:tab/>
      </w:r>
      <w:r w:rsidR="00793B87">
        <w:rPr>
          <w:sz w:val="22"/>
          <w:szCs w:val="22"/>
        </w:rPr>
        <w:t>UG</w:t>
      </w:r>
    </w:p>
    <w:p w14:paraId="41945B56" w14:textId="5FA05A21" w:rsidR="007F39C9" w:rsidRPr="00713BCE" w:rsidRDefault="00812AC0" w:rsidP="001C4712">
      <w:pPr>
        <w:tabs>
          <w:tab w:val="left" w:pos="720"/>
        </w:tabs>
        <w:spacing w:line="210" w:lineRule="exact"/>
        <w:rPr>
          <w:sz w:val="22"/>
          <w:szCs w:val="22"/>
        </w:rPr>
      </w:pPr>
      <w:r>
        <w:rPr>
          <w:sz w:val="22"/>
          <w:szCs w:val="22"/>
        </w:rPr>
        <w:t xml:space="preserve"> </w:t>
      </w:r>
      <w:r w:rsidR="00793B87">
        <w:rPr>
          <w:sz w:val="22"/>
          <w:szCs w:val="22"/>
        </w:rPr>
        <w:t>Linear P</w:t>
      </w:r>
      <w:r w:rsidR="007F39C9" w:rsidRPr="00713BCE">
        <w:rPr>
          <w:sz w:val="22"/>
          <w:szCs w:val="22"/>
        </w:rPr>
        <w:t>rogramming</w:t>
      </w:r>
      <w:r w:rsidR="001E7E2A" w:rsidRPr="001E7E2A">
        <w:rPr>
          <w:sz w:val="22"/>
          <w:szCs w:val="22"/>
        </w:rPr>
        <w:t>………………………………………………………………………</w:t>
      </w:r>
      <w:proofErr w:type="gramStart"/>
      <w:r w:rsidR="001E7E2A" w:rsidRPr="001E7E2A">
        <w:rPr>
          <w:sz w:val="22"/>
          <w:szCs w:val="22"/>
        </w:rPr>
        <w:t>…</w:t>
      </w:r>
      <w:r w:rsidR="001E7E2A">
        <w:rPr>
          <w:sz w:val="22"/>
          <w:szCs w:val="22"/>
        </w:rPr>
        <w:t>..</w:t>
      </w:r>
      <w:proofErr w:type="gramEnd"/>
      <w:r w:rsidR="00793B87" w:rsidRPr="00713BCE">
        <w:rPr>
          <w:sz w:val="22"/>
          <w:szCs w:val="22"/>
        </w:rPr>
        <w:t>G</w:t>
      </w:r>
    </w:p>
    <w:p w14:paraId="7380B6A6" w14:textId="340C6972" w:rsidR="007F39C9" w:rsidRPr="00713BCE" w:rsidRDefault="00812AC0" w:rsidP="001C4712">
      <w:pPr>
        <w:tabs>
          <w:tab w:val="left" w:pos="720"/>
        </w:tabs>
        <w:spacing w:line="210" w:lineRule="exact"/>
        <w:rPr>
          <w:sz w:val="22"/>
          <w:szCs w:val="22"/>
        </w:rPr>
      </w:pPr>
      <w:r>
        <w:rPr>
          <w:sz w:val="22"/>
          <w:szCs w:val="22"/>
        </w:rPr>
        <w:t xml:space="preserve"> </w:t>
      </w:r>
      <w:r w:rsidR="00793B87">
        <w:rPr>
          <w:sz w:val="22"/>
          <w:szCs w:val="22"/>
        </w:rPr>
        <w:t>E</w:t>
      </w:r>
      <w:r w:rsidR="007F39C9" w:rsidRPr="00713BCE">
        <w:rPr>
          <w:sz w:val="22"/>
          <w:szCs w:val="22"/>
        </w:rPr>
        <w:t xml:space="preserve">conomic </w:t>
      </w:r>
      <w:r w:rsidR="00793B87">
        <w:rPr>
          <w:sz w:val="22"/>
          <w:szCs w:val="22"/>
        </w:rPr>
        <w:t>T</w:t>
      </w:r>
      <w:r w:rsidR="007F39C9" w:rsidRPr="00713BCE">
        <w:rPr>
          <w:sz w:val="22"/>
          <w:szCs w:val="22"/>
        </w:rPr>
        <w:t xml:space="preserve">heory and </w:t>
      </w:r>
      <w:r w:rsidR="00793B87">
        <w:rPr>
          <w:sz w:val="22"/>
          <w:szCs w:val="22"/>
        </w:rPr>
        <w:t>P</w:t>
      </w:r>
      <w:r w:rsidR="007F39C9" w:rsidRPr="00713BCE">
        <w:rPr>
          <w:sz w:val="22"/>
          <w:szCs w:val="22"/>
        </w:rPr>
        <w:t>ractice</w:t>
      </w:r>
      <w:r w:rsidR="001E7E2A" w:rsidRPr="001E7E2A">
        <w:rPr>
          <w:sz w:val="22"/>
          <w:szCs w:val="22"/>
        </w:rPr>
        <w:t>……………………………………………………………</w:t>
      </w:r>
      <w:proofErr w:type="gramStart"/>
      <w:r w:rsidR="001E7E2A" w:rsidRPr="001E7E2A">
        <w:rPr>
          <w:sz w:val="22"/>
          <w:szCs w:val="22"/>
        </w:rPr>
        <w:t>…</w:t>
      </w:r>
      <w:r w:rsidR="001E7E2A">
        <w:rPr>
          <w:sz w:val="22"/>
          <w:szCs w:val="22"/>
        </w:rPr>
        <w:t>..</w:t>
      </w:r>
      <w:proofErr w:type="gramEnd"/>
      <w:r w:rsidR="00793B87" w:rsidRPr="00713BCE">
        <w:rPr>
          <w:sz w:val="22"/>
          <w:szCs w:val="22"/>
        </w:rPr>
        <w:t>G</w:t>
      </w:r>
    </w:p>
    <w:p w14:paraId="2BEBF84A" w14:textId="41E5339E" w:rsidR="007F39C9" w:rsidRPr="00713BCE" w:rsidRDefault="00812AC0" w:rsidP="001C4712">
      <w:pPr>
        <w:tabs>
          <w:tab w:val="left" w:pos="720"/>
        </w:tabs>
        <w:spacing w:line="210" w:lineRule="exact"/>
        <w:rPr>
          <w:sz w:val="22"/>
          <w:szCs w:val="22"/>
        </w:rPr>
      </w:pPr>
      <w:r>
        <w:rPr>
          <w:sz w:val="22"/>
          <w:szCs w:val="22"/>
        </w:rPr>
        <w:t xml:space="preserve"> </w:t>
      </w:r>
      <w:r w:rsidR="00793B87">
        <w:rPr>
          <w:sz w:val="22"/>
          <w:szCs w:val="22"/>
        </w:rPr>
        <w:t>T</w:t>
      </w:r>
      <w:r w:rsidR="007F39C9" w:rsidRPr="00713BCE">
        <w:rPr>
          <w:sz w:val="22"/>
          <w:szCs w:val="22"/>
        </w:rPr>
        <w:t xml:space="preserve">he </w:t>
      </w:r>
      <w:r w:rsidR="00793B87">
        <w:rPr>
          <w:sz w:val="22"/>
          <w:szCs w:val="22"/>
        </w:rPr>
        <w:t>F</w:t>
      </w:r>
      <w:r w:rsidR="007F39C9" w:rsidRPr="00713BCE">
        <w:rPr>
          <w:sz w:val="22"/>
          <w:szCs w:val="22"/>
        </w:rPr>
        <w:t xml:space="preserve">irm and its </w:t>
      </w:r>
      <w:r w:rsidR="00793B87">
        <w:rPr>
          <w:sz w:val="22"/>
          <w:szCs w:val="22"/>
        </w:rPr>
        <w:t>E</w:t>
      </w:r>
      <w:r w:rsidR="007F39C9" w:rsidRPr="00713BCE">
        <w:rPr>
          <w:sz w:val="22"/>
          <w:szCs w:val="22"/>
        </w:rPr>
        <w:t>nvironment (2 term sequence)</w:t>
      </w:r>
      <w:r w:rsidR="001E7E2A" w:rsidRPr="001E7E2A">
        <w:rPr>
          <w:sz w:val="22"/>
          <w:szCs w:val="22"/>
        </w:rPr>
        <w:t xml:space="preserve"> ……………………………………</w:t>
      </w:r>
      <w:proofErr w:type="gramStart"/>
      <w:r w:rsidR="001E7E2A" w:rsidRPr="001E7E2A">
        <w:rPr>
          <w:sz w:val="22"/>
          <w:szCs w:val="22"/>
        </w:rPr>
        <w:t>…</w:t>
      </w:r>
      <w:r w:rsidR="001E7E2A">
        <w:rPr>
          <w:sz w:val="22"/>
          <w:szCs w:val="22"/>
        </w:rPr>
        <w:t>..</w:t>
      </w:r>
      <w:proofErr w:type="gramEnd"/>
      <w:r w:rsidR="001E7E2A">
        <w:rPr>
          <w:sz w:val="22"/>
          <w:szCs w:val="22"/>
        </w:rPr>
        <w:t xml:space="preserve"> </w:t>
      </w:r>
      <w:r w:rsidR="007F39C9" w:rsidRPr="00713BCE">
        <w:rPr>
          <w:sz w:val="22"/>
          <w:szCs w:val="22"/>
        </w:rPr>
        <w:t xml:space="preserve">2 </w:t>
      </w:r>
      <w:r w:rsidR="00793B87" w:rsidRPr="00713BCE">
        <w:rPr>
          <w:sz w:val="22"/>
          <w:szCs w:val="22"/>
        </w:rPr>
        <w:t>- G</w:t>
      </w:r>
    </w:p>
    <w:p w14:paraId="16A0FDA3" w14:textId="77777777" w:rsidR="008C28BE" w:rsidRPr="008C28BE" w:rsidRDefault="008C28BE" w:rsidP="001C4712">
      <w:pPr>
        <w:tabs>
          <w:tab w:val="left" w:pos="720"/>
        </w:tabs>
        <w:rPr>
          <w:b/>
          <w:sz w:val="12"/>
          <w:szCs w:val="12"/>
        </w:rPr>
      </w:pPr>
    </w:p>
    <w:p w14:paraId="392F0605" w14:textId="1B5A9A6E" w:rsidR="007F39C9" w:rsidRPr="00713BCE" w:rsidRDefault="007F39C9" w:rsidP="001C4712">
      <w:pPr>
        <w:tabs>
          <w:tab w:val="left" w:pos="720"/>
        </w:tabs>
        <w:spacing w:line="210" w:lineRule="exact"/>
        <w:rPr>
          <w:sz w:val="22"/>
          <w:szCs w:val="22"/>
        </w:rPr>
      </w:pPr>
      <w:r w:rsidRPr="00713BCE">
        <w:rPr>
          <w:b/>
          <w:sz w:val="22"/>
          <w:szCs w:val="22"/>
        </w:rPr>
        <w:t>TOTALS</w:t>
      </w:r>
      <w:r w:rsidRPr="00713BCE">
        <w:rPr>
          <w:b/>
          <w:sz w:val="22"/>
          <w:szCs w:val="22"/>
        </w:rPr>
        <w:tab/>
      </w:r>
      <w:r w:rsidRPr="00713BCE">
        <w:rPr>
          <w:b/>
          <w:sz w:val="22"/>
          <w:szCs w:val="22"/>
        </w:rPr>
        <w:tab/>
      </w:r>
      <w:r w:rsidRPr="00713BCE">
        <w:rPr>
          <w:b/>
          <w:sz w:val="22"/>
          <w:szCs w:val="22"/>
        </w:rPr>
        <w:tab/>
      </w:r>
      <w:r w:rsidRPr="00713BCE">
        <w:rPr>
          <w:b/>
          <w:sz w:val="22"/>
          <w:szCs w:val="22"/>
        </w:rPr>
        <w:tab/>
      </w:r>
      <w:r w:rsidRPr="00713BCE">
        <w:rPr>
          <w:b/>
          <w:sz w:val="22"/>
          <w:szCs w:val="22"/>
        </w:rPr>
        <w:tab/>
      </w:r>
      <w:r w:rsidRPr="00713BCE">
        <w:rPr>
          <w:b/>
          <w:sz w:val="22"/>
          <w:szCs w:val="22"/>
        </w:rPr>
        <w:tab/>
      </w:r>
      <w:r w:rsidRPr="00713BCE">
        <w:rPr>
          <w:b/>
          <w:sz w:val="22"/>
          <w:szCs w:val="22"/>
        </w:rPr>
        <w:tab/>
      </w:r>
      <w:r w:rsidRPr="00713BCE">
        <w:rPr>
          <w:b/>
          <w:sz w:val="22"/>
          <w:szCs w:val="22"/>
        </w:rPr>
        <w:tab/>
      </w:r>
      <w:r w:rsidRPr="00713BCE">
        <w:rPr>
          <w:b/>
          <w:sz w:val="22"/>
          <w:szCs w:val="22"/>
        </w:rPr>
        <w:tab/>
      </w:r>
      <w:r w:rsidRPr="00713BCE">
        <w:rPr>
          <w:b/>
          <w:sz w:val="22"/>
          <w:szCs w:val="22"/>
        </w:rPr>
        <w:tab/>
      </w:r>
      <w:r w:rsidR="00812AC0">
        <w:rPr>
          <w:sz w:val="22"/>
          <w:szCs w:val="22"/>
        </w:rPr>
        <w:t xml:space="preserve"> </w:t>
      </w:r>
      <w:r w:rsidR="00793B87" w:rsidRPr="00713BCE">
        <w:rPr>
          <w:sz w:val="22"/>
          <w:szCs w:val="22"/>
        </w:rPr>
        <w:t>3</w:t>
      </w:r>
      <w:r w:rsidR="003F0D54">
        <w:rPr>
          <w:sz w:val="22"/>
          <w:szCs w:val="22"/>
        </w:rPr>
        <w:t>3</w:t>
      </w:r>
      <w:r w:rsidR="00793B87">
        <w:rPr>
          <w:sz w:val="22"/>
          <w:szCs w:val="22"/>
        </w:rPr>
        <w:t>G</w:t>
      </w:r>
      <w:r w:rsidR="00793B87" w:rsidRPr="00713BCE">
        <w:rPr>
          <w:sz w:val="22"/>
          <w:szCs w:val="22"/>
        </w:rPr>
        <w:tab/>
      </w:r>
      <w:r w:rsidR="00793B87" w:rsidRPr="00713BCE">
        <w:rPr>
          <w:sz w:val="22"/>
          <w:szCs w:val="22"/>
        </w:rPr>
        <w:tab/>
      </w:r>
      <w:r w:rsidR="00812AC0">
        <w:rPr>
          <w:sz w:val="22"/>
          <w:szCs w:val="22"/>
        </w:rPr>
        <w:t xml:space="preserve">    </w:t>
      </w:r>
      <w:r w:rsidR="001E7E2A">
        <w:rPr>
          <w:sz w:val="22"/>
          <w:szCs w:val="22"/>
        </w:rPr>
        <w:t xml:space="preserve"> </w:t>
      </w:r>
      <w:r w:rsidR="003F0D54">
        <w:rPr>
          <w:sz w:val="22"/>
          <w:szCs w:val="22"/>
        </w:rPr>
        <w:t>31</w:t>
      </w:r>
      <w:r w:rsidR="00793B87">
        <w:rPr>
          <w:sz w:val="22"/>
          <w:szCs w:val="22"/>
        </w:rPr>
        <w:t>UG</w:t>
      </w:r>
    </w:p>
    <w:p w14:paraId="5C06C34F" w14:textId="77777777" w:rsidR="008C28BE" w:rsidRPr="00713BCE" w:rsidRDefault="00ED4BBE" w:rsidP="001C4712">
      <w:pPr>
        <w:pStyle w:val="BodyText2"/>
        <w:rPr>
          <w:sz w:val="22"/>
          <w:szCs w:val="22"/>
        </w:rPr>
      </w:pPr>
      <w:r w:rsidRPr="00713BCE">
        <w:rPr>
          <w:sz w:val="22"/>
          <w:szCs w:val="22"/>
        </w:rPr>
        <w:t>D</w:t>
      </w:r>
      <w:r w:rsidR="007F39C9" w:rsidRPr="00713BCE">
        <w:rPr>
          <w:sz w:val="22"/>
          <w:szCs w:val="22"/>
        </w:rPr>
        <w:t>issertations and theses chaired or membership on dissertation and theses committees</w:t>
      </w:r>
      <w:r w:rsidRPr="00713BCE">
        <w:rPr>
          <w:sz w:val="22"/>
          <w:szCs w:val="22"/>
        </w:rPr>
        <w:t xml:space="preserve"> no</w:t>
      </w:r>
      <w:r w:rsidR="00C57307" w:rsidRPr="00713BCE">
        <w:rPr>
          <w:sz w:val="22"/>
          <w:szCs w:val="22"/>
        </w:rPr>
        <w:t>t</w:t>
      </w:r>
      <w:r w:rsidRPr="00713BCE">
        <w:rPr>
          <w:sz w:val="22"/>
          <w:szCs w:val="22"/>
        </w:rPr>
        <w:t xml:space="preserve"> included</w:t>
      </w:r>
      <w:r w:rsidR="007F39C9" w:rsidRPr="00713BCE">
        <w:rPr>
          <w:sz w:val="22"/>
          <w:szCs w:val="22"/>
        </w:rPr>
        <w:t>.</w:t>
      </w:r>
    </w:p>
    <w:sectPr w:rsidR="008C28BE" w:rsidRPr="00713BCE" w:rsidSect="00664677">
      <w:footnotePr>
        <w:numRestart w:val="eachSect"/>
      </w:footnotePr>
      <w:type w:val="continuous"/>
      <w:pgSz w:w="12240" w:h="15840" w:code="1"/>
      <w:pgMar w:top="1080" w:right="720" w:bottom="720" w:left="720" w:header="0" w:footer="360" w:gutter="0"/>
      <w:pgNumType w:start="29"/>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6DAA1E" w14:textId="77777777" w:rsidR="00F630EF" w:rsidRDefault="00F630EF">
      <w:r>
        <w:separator/>
      </w:r>
    </w:p>
  </w:endnote>
  <w:endnote w:type="continuationSeparator" w:id="0">
    <w:p w14:paraId="1D8CF18D" w14:textId="77777777" w:rsidR="00F630EF" w:rsidRDefault="00F630E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TimesNewRoman,BoldItalic">
    <w:altName w:val="Times New Roman"/>
    <w:panose1 w:val="00000000000000000000"/>
    <w:charset w:val="00"/>
    <w:family w:val="roman"/>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Georgia">
    <w:panose1 w:val="02040502050405020303"/>
    <w:charset w:val="00"/>
    <w:family w:val="roman"/>
    <w:pitch w:val="variable"/>
    <w:sig w:usb0="00000287" w:usb1="00000000" w:usb2="00000000" w:usb3="00000000" w:csb0="0000009F" w:csb1="00000000"/>
  </w:font>
  <w:font w:name="Helvetica">
    <w:panose1 w:val="020B0604020202020204"/>
    <w:charset w:val="00"/>
    <w:family w:val="swiss"/>
    <w:pitch w:val="variable"/>
    <w:sig w:usb0="E0002EFF" w:usb1="C000785B" w:usb2="00000009" w:usb3="00000000" w:csb0="000001FF" w:csb1="00000000"/>
  </w:font>
  <w:font w:name="Courier">
    <w:altName w:val="Courier New"/>
    <w:panose1 w:val="02070409020205020404"/>
    <w:charset w:val="00"/>
    <w:family w:val="modern"/>
    <w:pitch w:val="fixed"/>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AdvTTb8864ccf.B">
    <w:altName w:val="Cambria"/>
    <w:panose1 w:val="00000000000000000000"/>
    <w:charset w:val="00"/>
    <w:family w:val="roman"/>
    <w:notTrueType/>
    <w:pitch w:val="default"/>
    <w:sig w:usb0="00000003" w:usb1="00000000" w:usb2="00000000" w:usb3="00000000" w:csb0="00000001" w:csb1="00000000"/>
  </w:font>
  <w:font w:name="Timok">
    <w:altName w:val="Courier New"/>
    <w:charset w:val="00"/>
    <w:family w:val="swiss"/>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127A82" w14:textId="77777777" w:rsidR="00733669" w:rsidRDefault="00733669" w:rsidP="00455E5E">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7F270E5" w14:textId="77777777" w:rsidR="00733669" w:rsidRDefault="00733669">
    <w:pPr>
      <w:pStyle w:val="Footer"/>
      <w:framePr w:wrap="around" w:vAnchor="text" w:hAnchor="margin" w:xAlign="outside" w:y="1"/>
      <w:ind w:right="360"/>
      <w:rPr>
        <w:rStyle w:val="PageNumber"/>
      </w:rPr>
    </w:pPr>
  </w:p>
  <w:p w14:paraId="3AE1DD58" w14:textId="77777777" w:rsidR="00733669" w:rsidRDefault="00733669">
    <w:pPr>
      <w:tabs>
        <w:tab w:val="left" w:pos="720"/>
      </w:tabs>
      <w:spacing w:line="240" w:lineRule="exact"/>
      <w:ind w:right="360" w:firstLine="360"/>
      <w:jc w:val="center"/>
      <w:rPr>
        <w:rFonts w:ascii="Courier" w:hAnsi="Courier"/>
      </w:rPr>
    </w:pPr>
    <w:r>
      <w:rPr>
        <w:rFonts w:ascii="Courier" w:hAnsi="Courier"/>
      </w:rPr>
      <w:t xml:space="preserve">David D. Van Fleet (January 2001) -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935F94" w14:textId="77777777" w:rsidR="00733669" w:rsidRPr="00984086" w:rsidRDefault="00733669" w:rsidP="00D76475">
    <w:pPr>
      <w:tabs>
        <w:tab w:val="left" w:pos="720"/>
      </w:tabs>
      <w:spacing w:line="240" w:lineRule="exact"/>
      <w:ind w:right="360" w:firstLine="360"/>
      <w:jc w:val="center"/>
      <w:rPr>
        <w:rFonts w:ascii="Courier" w:hAnsi="Courier"/>
        <w:sz w:val="18"/>
        <w:szCs w:val="18"/>
      </w:rPr>
    </w:pPr>
    <w:r w:rsidRPr="00984086">
      <w:rPr>
        <w:rFonts w:ascii="Courier" w:hAnsi="Courier"/>
        <w:sz w:val="18"/>
        <w:szCs w:val="18"/>
      </w:rPr>
      <w:t>David D. Van Fleet (</w:t>
    </w:r>
    <w:r>
      <w:rPr>
        <w:rFonts w:ascii="Courier" w:hAnsi="Courier"/>
        <w:sz w:val="18"/>
        <w:szCs w:val="18"/>
      </w:rPr>
      <w:t>June</w:t>
    </w:r>
    <w:r w:rsidRPr="00984086">
      <w:rPr>
        <w:rFonts w:ascii="Courier" w:hAnsi="Courier"/>
        <w:sz w:val="18"/>
        <w:szCs w:val="18"/>
      </w:rPr>
      <w:t xml:space="preserve"> 20</w:t>
    </w:r>
    <w:r>
      <w:rPr>
        <w:rFonts w:ascii="Courier" w:hAnsi="Courier"/>
        <w:sz w:val="18"/>
        <w:szCs w:val="18"/>
      </w:rPr>
      <w:t xml:space="preserve">15) </w:t>
    </w:r>
    <w:r>
      <w:rPr>
        <w:rFonts w:ascii="Courier" w:hAnsi="Courier"/>
        <w:sz w:val="18"/>
        <w:szCs w:val="18"/>
      </w:rPr>
      <w:fldChar w:fldCharType="begin"/>
    </w:r>
    <w:r>
      <w:rPr>
        <w:rFonts w:ascii="Courier" w:hAnsi="Courier"/>
        <w:sz w:val="18"/>
        <w:szCs w:val="18"/>
      </w:rPr>
      <w:instrText xml:space="preserve"> PAGE   \* MERGEFORMAT </w:instrText>
    </w:r>
    <w:r>
      <w:rPr>
        <w:rFonts w:ascii="Courier" w:hAnsi="Courier"/>
        <w:sz w:val="18"/>
        <w:szCs w:val="18"/>
      </w:rPr>
      <w:fldChar w:fldCharType="separate"/>
    </w:r>
    <w:r>
      <w:rPr>
        <w:rFonts w:ascii="Courier" w:hAnsi="Courier"/>
        <w:noProof/>
        <w:sz w:val="18"/>
        <w:szCs w:val="18"/>
      </w:rPr>
      <w:t>20</w:t>
    </w:r>
    <w:r>
      <w:rPr>
        <w:rFonts w:ascii="Courier" w:hAnsi="Courier"/>
        <w:sz w:val="18"/>
        <w:szCs w:val="18"/>
      </w:rPr>
      <w:fldChar w:fldCharType="end"/>
    </w:r>
  </w:p>
  <w:p w14:paraId="43C6874F" w14:textId="77777777" w:rsidR="00733669" w:rsidRPr="00D76475" w:rsidRDefault="00733669" w:rsidP="00D7647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969C63" w14:textId="77777777" w:rsidR="00733669" w:rsidRDefault="00733669">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B62FF2" w14:textId="77777777" w:rsidR="00F630EF" w:rsidRDefault="00F630EF">
      <w:r>
        <w:separator/>
      </w:r>
    </w:p>
  </w:footnote>
  <w:footnote w:type="continuationSeparator" w:id="0">
    <w:p w14:paraId="25D55FC0" w14:textId="77777777" w:rsidR="00F630EF" w:rsidRDefault="00F630E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28C877" w14:textId="77777777" w:rsidR="00733669" w:rsidRDefault="00733669">
    <w:pPr>
      <w:pStyle w:val="Header"/>
      <w:framePr w:wrap="around" w:vAnchor="text" w:hAnchor="margin" w:xAlign="outside" w:y="1"/>
      <w:rPr>
        <w:rStyle w:val="PageNumber"/>
      </w:rPr>
    </w:pPr>
  </w:p>
  <w:p w14:paraId="539F654E" w14:textId="77777777" w:rsidR="00733669" w:rsidRDefault="00733669">
    <w:pPr>
      <w:pStyle w:val="Header"/>
      <w:ind w:right="360" w:firstLine="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E8CB3B" w14:textId="77777777" w:rsidR="00733669" w:rsidRDefault="00733669">
    <w:pPr>
      <w:pStyle w:val="Header"/>
      <w:ind w:right="360" w:firstLine="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8E7B2E"/>
    <w:multiLevelType w:val="multilevel"/>
    <w:tmpl w:val="C3FE76F8"/>
    <w:lvl w:ilvl="0">
      <w:start w:val="1"/>
      <w:numFmt w:val="decimal"/>
      <w:lvlText w:val="%1."/>
      <w:lvlJc w:val="left"/>
      <w:pPr>
        <w:ind w:left="720" w:hanging="360"/>
      </w:pPr>
    </w:lvl>
    <w:lvl w:ilvl="1">
      <w:numFmt w:val="bullet"/>
      <w:lvlText w:val=""/>
      <w:lvlJc w:val="left"/>
      <w:pPr>
        <w:ind w:left="1440" w:hanging="360"/>
      </w:pPr>
      <w:rPr>
        <w:rFonts w:ascii="Symbol" w:eastAsia="Times New Roman" w:hAnsi="Symbol" w:cs="Times New Roman"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117A2955"/>
    <w:multiLevelType w:val="multilevel"/>
    <w:tmpl w:val="AC9C8E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3BF3D5F"/>
    <w:multiLevelType w:val="hybridMultilevel"/>
    <w:tmpl w:val="94FC3054"/>
    <w:lvl w:ilvl="0" w:tplc="DA86DAD4">
      <w:numFmt w:val="bullet"/>
      <w:lvlText w:val=""/>
      <w:lvlJc w:val="left"/>
      <w:pPr>
        <w:tabs>
          <w:tab w:val="num" w:pos="1080"/>
        </w:tabs>
        <w:ind w:left="1080" w:hanging="360"/>
      </w:pPr>
      <w:rPr>
        <w:rFonts w:ascii="Symbol" w:eastAsia="Times New Roman" w:hAnsi="Symbol" w:cs="Times New Roman" w:hint="default"/>
        <w:b/>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3" w15:restartNumberingAfterBreak="0">
    <w:nsid w:val="166E2EFE"/>
    <w:multiLevelType w:val="hybridMultilevel"/>
    <w:tmpl w:val="00E47D2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BED1519"/>
    <w:multiLevelType w:val="hybridMultilevel"/>
    <w:tmpl w:val="8CCC09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D7A0A0D"/>
    <w:multiLevelType w:val="singleLevel"/>
    <w:tmpl w:val="A85416D6"/>
    <w:lvl w:ilvl="0">
      <w:start w:val="16"/>
      <w:numFmt w:val="bullet"/>
      <w:lvlText w:val=""/>
      <w:lvlJc w:val="left"/>
      <w:pPr>
        <w:tabs>
          <w:tab w:val="num" w:pos="1080"/>
        </w:tabs>
        <w:ind w:left="1080" w:hanging="360"/>
      </w:pPr>
      <w:rPr>
        <w:rFonts w:ascii="Symbol" w:hAnsi="Symbol" w:hint="default"/>
        <w:b/>
        <w:sz w:val="24"/>
      </w:rPr>
    </w:lvl>
  </w:abstractNum>
  <w:abstractNum w:abstractNumId="6" w15:restartNumberingAfterBreak="0">
    <w:nsid w:val="25491D2C"/>
    <w:multiLevelType w:val="multilevel"/>
    <w:tmpl w:val="191C91DC"/>
    <w:lvl w:ilvl="0">
      <w:start w:val="1"/>
      <w:numFmt w:val="decimal"/>
      <w:lvlText w:val="%1."/>
      <w:lvlJc w:val="left"/>
      <w:pPr>
        <w:ind w:left="720" w:hanging="360"/>
      </w:pPr>
    </w:lvl>
    <w:lvl w:ilvl="1">
      <w:numFmt w:val="bullet"/>
      <w:lvlText w:val=""/>
      <w:lvlJc w:val="left"/>
      <w:pPr>
        <w:ind w:left="1440" w:hanging="360"/>
      </w:pPr>
      <w:rPr>
        <w:rFonts w:ascii="Symbol" w:eastAsia="Times New Roman" w:hAnsi="Symbol" w:cs="Times New Roman"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3156787A"/>
    <w:multiLevelType w:val="singleLevel"/>
    <w:tmpl w:val="45EE2A9C"/>
    <w:lvl w:ilvl="0">
      <w:start w:val="16"/>
      <w:numFmt w:val="bullet"/>
      <w:lvlText w:val=""/>
      <w:lvlJc w:val="left"/>
      <w:pPr>
        <w:tabs>
          <w:tab w:val="num" w:pos="1080"/>
        </w:tabs>
        <w:ind w:left="1080" w:hanging="360"/>
      </w:pPr>
      <w:rPr>
        <w:rFonts w:ascii="Symbol" w:hAnsi="Symbol" w:hint="default"/>
        <w:b/>
        <w:sz w:val="24"/>
      </w:rPr>
    </w:lvl>
  </w:abstractNum>
  <w:abstractNum w:abstractNumId="8" w15:restartNumberingAfterBreak="0">
    <w:nsid w:val="45006385"/>
    <w:multiLevelType w:val="singleLevel"/>
    <w:tmpl w:val="5130FE4E"/>
    <w:lvl w:ilvl="0">
      <w:start w:val="16"/>
      <w:numFmt w:val="bullet"/>
      <w:lvlText w:val=""/>
      <w:lvlJc w:val="left"/>
      <w:pPr>
        <w:tabs>
          <w:tab w:val="num" w:pos="1080"/>
        </w:tabs>
        <w:ind w:left="1080" w:hanging="360"/>
      </w:pPr>
      <w:rPr>
        <w:rFonts w:ascii="Symbol" w:hAnsi="Symbol" w:hint="default"/>
      </w:rPr>
    </w:lvl>
  </w:abstractNum>
  <w:abstractNum w:abstractNumId="9" w15:restartNumberingAfterBreak="0">
    <w:nsid w:val="48256FC2"/>
    <w:multiLevelType w:val="hybridMultilevel"/>
    <w:tmpl w:val="62EA47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AE735B0"/>
    <w:multiLevelType w:val="singleLevel"/>
    <w:tmpl w:val="AAC6EA00"/>
    <w:lvl w:ilvl="0">
      <w:start w:val="16"/>
      <w:numFmt w:val="bullet"/>
      <w:lvlText w:val=""/>
      <w:lvlJc w:val="left"/>
      <w:pPr>
        <w:tabs>
          <w:tab w:val="num" w:pos="1080"/>
        </w:tabs>
        <w:ind w:left="1080" w:hanging="360"/>
      </w:pPr>
      <w:rPr>
        <w:rFonts w:ascii="Symbol" w:hAnsi="Symbol" w:hint="default"/>
        <w:b/>
        <w:sz w:val="24"/>
      </w:rPr>
    </w:lvl>
  </w:abstractNum>
  <w:abstractNum w:abstractNumId="11" w15:restartNumberingAfterBreak="0">
    <w:nsid w:val="4FBD4EC0"/>
    <w:multiLevelType w:val="hybridMultilevel"/>
    <w:tmpl w:val="D1C61DF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54A3A32"/>
    <w:multiLevelType w:val="singleLevel"/>
    <w:tmpl w:val="79EAA292"/>
    <w:lvl w:ilvl="0">
      <w:start w:val="16"/>
      <w:numFmt w:val="bullet"/>
      <w:lvlText w:val=""/>
      <w:lvlJc w:val="left"/>
      <w:pPr>
        <w:tabs>
          <w:tab w:val="num" w:pos="1080"/>
        </w:tabs>
        <w:ind w:left="1080" w:hanging="360"/>
      </w:pPr>
      <w:rPr>
        <w:rFonts w:ascii="Symbol" w:hAnsi="Symbol" w:hint="default"/>
        <w:b/>
        <w:sz w:val="24"/>
      </w:rPr>
    </w:lvl>
  </w:abstractNum>
  <w:abstractNum w:abstractNumId="13" w15:restartNumberingAfterBreak="0">
    <w:nsid w:val="5F27185A"/>
    <w:multiLevelType w:val="multilevel"/>
    <w:tmpl w:val="CA8E20D0"/>
    <w:lvl w:ilvl="0">
      <w:start w:val="1"/>
      <w:numFmt w:val="decimal"/>
      <w:lvlText w:val="%1."/>
      <w:lvlJc w:val="left"/>
      <w:pPr>
        <w:ind w:left="720" w:hanging="360"/>
      </w:pPr>
      <w:rPr>
        <w:rFonts w:hint="default"/>
        <w:b w:val="0"/>
        <w:i w:val="0"/>
      </w:rPr>
    </w:lvl>
    <w:lvl w:ilvl="1">
      <w:numFmt w:val="bullet"/>
      <w:lvlText w:val=""/>
      <w:lvlJc w:val="left"/>
      <w:pPr>
        <w:ind w:left="1440" w:hanging="360"/>
      </w:pPr>
      <w:rPr>
        <w:rFonts w:ascii="Symbol" w:eastAsia="Times New Roman" w:hAnsi="Symbol" w:cs="Times New Roman"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6047503D"/>
    <w:multiLevelType w:val="hybridMultilevel"/>
    <w:tmpl w:val="0EE489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26638B3"/>
    <w:multiLevelType w:val="hybridMultilevel"/>
    <w:tmpl w:val="FA82FC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26869BA"/>
    <w:multiLevelType w:val="hybridMultilevel"/>
    <w:tmpl w:val="A652391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ADF4017"/>
    <w:multiLevelType w:val="hybridMultilevel"/>
    <w:tmpl w:val="C4A81B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0F0085E"/>
    <w:multiLevelType w:val="hybridMultilevel"/>
    <w:tmpl w:val="C7B2B10C"/>
    <w:lvl w:ilvl="0" w:tplc="AEAA41AC">
      <w:start w:val="1"/>
      <w:numFmt w:val="decimal"/>
      <w:lvlText w:val="%1."/>
      <w:lvlJc w:val="left"/>
      <w:rPr>
        <w:rFonts w:hint="default"/>
        <w:b w:val="0"/>
        <w:i w:val="0"/>
        <w:caps w:val="0"/>
        <w:strike w:val="0"/>
        <w:dstrike w:val="0"/>
        <w:vanish w:val="0"/>
        <w:sz w:val="24"/>
        <w:vertAlign w:val="baseline"/>
        <w14:shadow w14:blurRad="0" w14:dist="0" w14:dir="0" w14:sx="0" w14:sy="0" w14:kx="0" w14:ky="0" w14:algn="none">
          <w14:srgbClr w14:val="000000"/>
        </w14:shadow>
        <w14:textOutline w14:w="0" w14:cap="rnd" w14:cmpd="sng" w14:algn="ctr">
          <w14:noFill/>
          <w14:prstDash w14:val="solid"/>
          <w14:bevel/>
        </w14:textOutline>
        <w14:textFill>
          <w14:solidFill>
            <w14:srgbClr w14:val="000000"/>
          </w14:solidFill>
        </w14:textFill>
      </w:rPr>
    </w:lvl>
    <w:lvl w:ilvl="1" w:tplc="23528C56">
      <w:numFmt w:val="bullet"/>
      <w:lvlText w:val=""/>
      <w:lvlJc w:val="left"/>
      <w:pPr>
        <w:ind w:left="1440" w:hanging="360"/>
      </w:pPr>
      <w:rPr>
        <w:rFonts w:ascii="Symbol" w:eastAsia="Times New Roman" w:hAnsi="Symbol" w:cs="Times New Roman"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4BB75EE"/>
    <w:multiLevelType w:val="hybridMultilevel"/>
    <w:tmpl w:val="F9CCD26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B2928FB"/>
    <w:multiLevelType w:val="hybridMultilevel"/>
    <w:tmpl w:val="D554A7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D213040"/>
    <w:multiLevelType w:val="hybridMultilevel"/>
    <w:tmpl w:val="73CA75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965235562">
    <w:abstractNumId w:val="8"/>
  </w:num>
  <w:num w:numId="2" w16cid:durableId="79837193">
    <w:abstractNumId w:val="10"/>
  </w:num>
  <w:num w:numId="3" w16cid:durableId="487286618">
    <w:abstractNumId w:val="12"/>
  </w:num>
  <w:num w:numId="4" w16cid:durableId="194739583">
    <w:abstractNumId w:val="5"/>
  </w:num>
  <w:num w:numId="5" w16cid:durableId="1523401441">
    <w:abstractNumId w:val="7"/>
  </w:num>
  <w:num w:numId="6" w16cid:durableId="1500850919">
    <w:abstractNumId w:val="2"/>
  </w:num>
  <w:num w:numId="7" w16cid:durableId="1689942124">
    <w:abstractNumId w:val="18"/>
  </w:num>
  <w:num w:numId="8" w16cid:durableId="75248631">
    <w:abstractNumId w:val="6"/>
  </w:num>
  <w:num w:numId="9" w16cid:durableId="1914583676">
    <w:abstractNumId w:val="0"/>
  </w:num>
  <w:num w:numId="10" w16cid:durableId="1306426065">
    <w:abstractNumId w:val="13"/>
  </w:num>
  <w:num w:numId="11" w16cid:durableId="185607585">
    <w:abstractNumId w:val="4"/>
  </w:num>
  <w:num w:numId="12" w16cid:durableId="1340044373">
    <w:abstractNumId w:val="21"/>
  </w:num>
  <w:num w:numId="13" w16cid:durableId="1491092485">
    <w:abstractNumId w:val="19"/>
  </w:num>
  <w:num w:numId="14" w16cid:durableId="1235241761">
    <w:abstractNumId w:val="15"/>
  </w:num>
  <w:num w:numId="15" w16cid:durableId="807166191">
    <w:abstractNumId w:val="16"/>
  </w:num>
  <w:num w:numId="16" w16cid:durableId="1824588002">
    <w:abstractNumId w:val="3"/>
  </w:num>
  <w:num w:numId="17" w16cid:durableId="1619947962">
    <w:abstractNumId w:val="14"/>
  </w:num>
  <w:num w:numId="18" w16cid:durableId="305211533">
    <w:abstractNumId w:val="9"/>
  </w:num>
  <w:num w:numId="19" w16cid:durableId="661347938">
    <w:abstractNumId w:val="17"/>
  </w:num>
  <w:num w:numId="20" w16cid:durableId="144709813">
    <w:abstractNumId w:val="11"/>
  </w:num>
  <w:num w:numId="21" w16cid:durableId="399332942">
    <w:abstractNumId w:val="20"/>
  </w:num>
  <w:num w:numId="22" w16cid:durableId="12373665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activeWritingStyle w:appName="MSWord" w:lang="fr-FR" w:vendorID="64" w:dllVersion="6" w:nlCheck="1" w:checkStyle="0"/>
  <w:activeWritingStyle w:appName="MSWord" w:lang="en-US" w:vendorID="64" w:dllVersion="6" w:nlCheck="1" w:checkStyle="0"/>
  <w:activeWritingStyle w:appName="MSWord" w:lang="en-US" w:vendorID="64" w:dllVersion="0" w:nlCheck="1" w:checkStyle="0"/>
  <w:activeWritingStyle w:appName="MSWord" w:lang="fr-FR"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20"/>
  <w:displayHorizontalDrawingGridEvery w:val="0"/>
  <w:displayVerticalDrawingGridEvery w:val="0"/>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DI2tTQzMrQwtrQwNbJQ0lEKTi0uzszPAykwt6wFAGNQ1IotAAAA"/>
  </w:docVars>
  <w:rsids>
    <w:rsidRoot w:val="00190615"/>
    <w:rsid w:val="00001272"/>
    <w:rsid w:val="0000427F"/>
    <w:rsid w:val="0000472C"/>
    <w:rsid w:val="000050C8"/>
    <w:rsid w:val="000065F7"/>
    <w:rsid w:val="00010C9F"/>
    <w:rsid w:val="0001520F"/>
    <w:rsid w:val="00016D5F"/>
    <w:rsid w:val="00016F50"/>
    <w:rsid w:val="00020246"/>
    <w:rsid w:val="00020685"/>
    <w:rsid w:val="00020D58"/>
    <w:rsid w:val="00020D84"/>
    <w:rsid w:val="000231CE"/>
    <w:rsid w:val="0003047E"/>
    <w:rsid w:val="00030EC8"/>
    <w:rsid w:val="000315BC"/>
    <w:rsid w:val="00031F50"/>
    <w:rsid w:val="00033AA6"/>
    <w:rsid w:val="00034692"/>
    <w:rsid w:val="00041F9D"/>
    <w:rsid w:val="000453B6"/>
    <w:rsid w:val="00050B90"/>
    <w:rsid w:val="000521C7"/>
    <w:rsid w:val="00052E90"/>
    <w:rsid w:val="00052F75"/>
    <w:rsid w:val="00056D73"/>
    <w:rsid w:val="00060171"/>
    <w:rsid w:val="000612EF"/>
    <w:rsid w:val="00063CD3"/>
    <w:rsid w:val="0006619E"/>
    <w:rsid w:val="00066469"/>
    <w:rsid w:val="0007132F"/>
    <w:rsid w:val="000718BD"/>
    <w:rsid w:val="00073169"/>
    <w:rsid w:val="00076C5C"/>
    <w:rsid w:val="0008034F"/>
    <w:rsid w:val="00080BF1"/>
    <w:rsid w:val="00081150"/>
    <w:rsid w:val="00085CC5"/>
    <w:rsid w:val="00085FCB"/>
    <w:rsid w:val="000867D8"/>
    <w:rsid w:val="000924A6"/>
    <w:rsid w:val="00092B22"/>
    <w:rsid w:val="000953CC"/>
    <w:rsid w:val="00096B83"/>
    <w:rsid w:val="00096EE1"/>
    <w:rsid w:val="00097491"/>
    <w:rsid w:val="000A0F72"/>
    <w:rsid w:val="000A3612"/>
    <w:rsid w:val="000A3F3D"/>
    <w:rsid w:val="000A4574"/>
    <w:rsid w:val="000A50C0"/>
    <w:rsid w:val="000A786F"/>
    <w:rsid w:val="000B1776"/>
    <w:rsid w:val="000B257E"/>
    <w:rsid w:val="000B64E5"/>
    <w:rsid w:val="000C08AE"/>
    <w:rsid w:val="000C09B4"/>
    <w:rsid w:val="000C3E55"/>
    <w:rsid w:val="000C4994"/>
    <w:rsid w:val="000C5F42"/>
    <w:rsid w:val="000C7F6A"/>
    <w:rsid w:val="000D0E38"/>
    <w:rsid w:val="000D15CF"/>
    <w:rsid w:val="000D1748"/>
    <w:rsid w:val="000D1946"/>
    <w:rsid w:val="000D1FB1"/>
    <w:rsid w:val="000D3BA0"/>
    <w:rsid w:val="000D428A"/>
    <w:rsid w:val="000D6434"/>
    <w:rsid w:val="000D7DF4"/>
    <w:rsid w:val="000E0794"/>
    <w:rsid w:val="000E0B94"/>
    <w:rsid w:val="000E1E18"/>
    <w:rsid w:val="000E395D"/>
    <w:rsid w:val="000F1232"/>
    <w:rsid w:val="000F3B12"/>
    <w:rsid w:val="000F4024"/>
    <w:rsid w:val="000F50B0"/>
    <w:rsid w:val="000F66EF"/>
    <w:rsid w:val="000F7090"/>
    <w:rsid w:val="00100041"/>
    <w:rsid w:val="00101824"/>
    <w:rsid w:val="00101C66"/>
    <w:rsid w:val="00103631"/>
    <w:rsid w:val="00103D47"/>
    <w:rsid w:val="00104E97"/>
    <w:rsid w:val="00110EC8"/>
    <w:rsid w:val="00111537"/>
    <w:rsid w:val="0011200D"/>
    <w:rsid w:val="00112AAD"/>
    <w:rsid w:val="00112E87"/>
    <w:rsid w:val="001205E3"/>
    <w:rsid w:val="00120B6D"/>
    <w:rsid w:val="00120FD9"/>
    <w:rsid w:val="00121160"/>
    <w:rsid w:val="00126AE8"/>
    <w:rsid w:val="00132736"/>
    <w:rsid w:val="00132E56"/>
    <w:rsid w:val="0013442A"/>
    <w:rsid w:val="00134E0A"/>
    <w:rsid w:val="00137485"/>
    <w:rsid w:val="00137D42"/>
    <w:rsid w:val="001409B1"/>
    <w:rsid w:val="00141F26"/>
    <w:rsid w:val="001438C8"/>
    <w:rsid w:val="0014412D"/>
    <w:rsid w:val="00147839"/>
    <w:rsid w:val="00147A87"/>
    <w:rsid w:val="001518DD"/>
    <w:rsid w:val="00151DB0"/>
    <w:rsid w:val="00153546"/>
    <w:rsid w:val="00154F61"/>
    <w:rsid w:val="00164A9B"/>
    <w:rsid w:val="00165C18"/>
    <w:rsid w:val="00166BAF"/>
    <w:rsid w:val="00171597"/>
    <w:rsid w:val="00171988"/>
    <w:rsid w:val="001757AF"/>
    <w:rsid w:val="00176D12"/>
    <w:rsid w:val="00177B39"/>
    <w:rsid w:val="001816C4"/>
    <w:rsid w:val="0018297C"/>
    <w:rsid w:val="00183F4F"/>
    <w:rsid w:val="00190615"/>
    <w:rsid w:val="0019119A"/>
    <w:rsid w:val="00193018"/>
    <w:rsid w:val="001937E7"/>
    <w:rsid w:val="00195CF8"/>
    <w:rsid w:val="00196EEE"/>
    <w:rsid w:val="00197067"/>
    <w:rsid w:val="001A30FC"/>
    <w:rsid w:val="001A327B"/>
    <w:rsid w:val="001A5BA8"/>
    <w:rsid w:val="001B3D0B"/>
    <w:rsid w:val="001B6160"/>
    <w:rsid w:val="001B7847"/>
    <w:rsid w:val="001B78F5"/>
    <w:rsid w:val="001C23D5"/>
    <w:rsid w:val="001C4712"/>
    <w:rsid w:val="001D0F18"/>
    <w:rsid w:val="001D2EC1"/>
    <w:rsid w:val="001D6E05"/>
    <w:rsid w:val="001D7D6B"/>
    <w:rsid w:val="001E2135"/>
    <w:rsid w:val="001E5B2A"/>
    <w:rsid w:val="001E7138"/>
    <w:rsid w:val="001E793C"/>
    <w:rsid w:val="001E7E2A"/>
    <w:rsid w:val="001F0066"/>
    <w:rsid w:val="001F3970"/>
    <w:rsid w:val="001F5CFE"/>
    <w:rsid w:val="00200126"/>
    <w:rsid w:val="00200922"/>
    <w:rsid w:val="00204C4D"/>
    <w:rsid w:val="002053E4"/>
    <w:rsid w:val="00211183"/>
    <w:rsid w:val="00212789"/>
    <w:rsid w:val="00212E0F"/>
    <w:rsid w:val="002139B8"/>
    <w:rsid w:val="0021429A"/>
    <w:rsid w:val="00214AAF"/>
    <w:rsid w:val="00214FFE"/>
    <w:rsid w:val="00216CA7"/>
    <w:rsid w:val="00221811"/>
    <w:rsid w:val="00222B69"/>
    <w:rsid w:val="00223337"/>
    <w:rsid w:val="00223AA9"/>
    <w:rsid w:val="00225A1E"/>
    <w:rsid w:val="0022617E"/>
    <w:rsid w:val="00227849"/>
    <w:rsid w:val="00230514"/>
    <w:rsid w:val="00232988"/>
    <w:rsid w:val="002335A9"/>
    <w:rsid w:val="00235722"/>
    <w:rsid w:val="0023573C"/>
    <w:rsid w:val="00236B8E"/>
    <w:rsid w:val="002416EC"/>
    <w:rsid w:val="00241E14"/>
    <w:rsid w:val="00241E8E"/>
    <w:rsid w:val="0024314F"/>
    <w:rsid w:val="00244BCF"/>
    <w:rsid w:val="002453E5"/>
    <w:rsid w:val="00246AF6"/>
    <w:rsid w:val="002475B9"/>
    <w:rsid w:val="00247BCA"/>
    <w:rsid w:val="00252451"/>
    <w:rsid w:val="002618BB"/>
    <w:rsid w:val="00261F7B"/>
    <w:rsid w:val="00263740"/>
    <w:rsid w:val="00264628"/>
    <w:rsid w:val="00266E81"/>
    <w:rsid w:val="00267CBD"/>
    <w:rsid w:val="00270079"/>
    <w:rsid w:val="0027045A"/>
    <w:rsid w:val="0027177D"/>
    <w:rsid w:val="00274032"/>
    <w:rsid w:val="0027764C"/>
    <w:rsid w:val="002823C5"/>
    <w:rsid w:val="00284C89"/>
    <w:rsid w:val="0028626D"/>
    <w:rsid w:val="00286BB0"/>
    <w:rsid w:val="0029189A"/>
    <w:rsid w:val="00293168"/>
    <w:rsid w:val="0029393A"/>
    <w:rsid w:val="002954C3"/>
    <w:rsid w:val="002957D7"/>
    <w:rsid w:val="00296807"/>
    <w:rsid w:val="002A1282"/>
    <w:rsid w:val="002A2522"/>
    <w:rsid w:val="002A408C"/>
    <w:rsid w:val="002A4338"/>
    <w:rsid w:val="002A4B5E"/>
    <w:rsid w:val="002A51BA"/>
    <w:rsid w:val="002A6035"/>
    <w:rsid w:val="002B0289"/>
    <w:rsid w:val="002B0D2C"/>
    <w:rsid w:val="002B1067"/>
    <w:rsid w:val="002B19A9"/>
    <w:rsid w:val="002B7A3C"/>
    <w:rsid w:val="002C194B"/>
    <w:rsid w:val="002C274C"/>
    <w:rsid w:val="002C4883"/>
    <w:rsid w:val="002C6F58"/>
    <w:rsid w:val="002C7752"/>
    <w:rsid w:val="002D1A17"/>
    <w:rsid w:val="002D22A3"/>
    <w:rsid w:val="002D3262"/>
    <w:rsid w:val="002D3625"/>
    <w:rsid w:val="002D4187"/>
    <w:rsid w:val="002D482C"/>
    <w:rsid w:val="002D4BEC"/>
    <w:rsid w:val="002D4EA0"/>
    <w:rsid w:val="002D54CC"/>
    <w:rsid w:val="002E1C9A"/>
    <w:rsid w:val="002E3076"/>
    <w:rsid w:val="002E721F"/>
    <w:rsid w:val="002E7A3A"/>
    <w:rsid w:val="002F1D21"/>
    <w:rsid w:val="002F2D73"/>
    <w:rsid w:val="002F3C2B"/>
    <w:rsid w:val="002F4E51"/>
    <w:rsid w:val="002F5476"/>
    <w:rsid w:val="002F5F2F"/>
    <w:rsid w:val="002F7E06"/>
    <w:rsid w:val="00301184"/>
    <w:rsid w:val="00302C27"/>
    <w:rsid w:val="00303E4A"/>
    <w:rsid w:val="00306EA5"/>
    <w:rsid w:val="00307847"/>
    <w:rsid w:val="0031400D"/>
    <w:rsid w:val="003149DA"/>
    <w:rsid w:val="00316030"/>
    <w:rsid w:val="00317BD6"/>
    <w:rsid w:val="00317E8C"/>
    <w:rsid w:val="00331328"/>
    <w:rsid w:val="00333ABF"/>
    <w:rsid w:val="00334AF4"/>
    <w:rsid w:val="00335598"/>
    <w:rsid w:val="00337FC7"/>
    <w:rsid w:val="00343429"/>
    <w:rsid w:val="00344C77"/>
    <w:rsid w:val="00352B47"/>
    <w:rsid w:val="00357701"/>
    <w:rsid w:val="00360235"/>
    <w:rsid w:val="00360D8C"/>
    <w:rsid w:val="00362D33"/>
    <w:rsid w:val="00363AD3"/>
    <w:rsid w:val="003670CB"/>
    <w:rsid w:val="00373C94"/>
    <w:rsid w:val="003758F7"/>
    <w:rsid w:val="003759FC"/>
    <w:rsid w:val="00376AFA"/>
    <w:rsid w:val="00383FC4"/>
    <w:rsid w:val="003904C3"/>
    <w:rsid w:val="0039272D"/>
    <w:rsid w:val="00393343"/>
    <w:rsid w:val="0039411A"/>
    <w:rsid w:val="0039728D"/>
    <w:rsid w:val="003A0AB7"/>
    <w:rsid w:val="003A28EE"/>
    <w:rsid w:val="003A3200"/>
    <w:rsid w:val="003A40DC"/>
    <w:rsid w:val="003A523D"/>
    <w:rsid w:val="003B0521"/>
    <w:rsid w:val="003B679E"/>
    <w:rsid w:val="003C051F"/>
    <w:rsid w:val="003C1B8E"/>
    <w:rsid w:val="003C5741"/>
    <w:rsid w:val="003C6A9D"/>
    <w:rsid w:val="003D3D6E"/>
    <w:rsid w:val="003D4BD4"/>
    <w:rsid w:val="003D5DCE"/>
    <w:rsid w:val="003D7A24"/>
    <w:rsid w:val="003E2972"/>
    <w:rsid w:val="003E3FBF"/>
    <w:rsid w:val="003E4357"/>
    <w:rsid w:val="003E4C5E"/>
    <w:rsid w:val="003F0D54"/>
    <w:rsid w:val="003F2FF8"/>
    <w:rsid w:val="003F3483"/>
    <w:rsid w:val="003F3A51"/>
    <w:rsid w:val="003F65F3"/>
    <w:rsid w:val="003F715C"/>
    <w:rsid w:val="00401328"/>
    <w:rsid w:val="00401AD9"/>
    <w:rsid w:val="00402240"/>
    <w:rsid w:val="004056D2"/>
    <w:rsid w:val="00406322"/>
    <w:rsid w:val="0041063A"/>
    <w:rsid w:val="00412490"/>
    <w:rsid w:val="004139C1"/>
    <w:rsid w:val="00414794"/>
    <w:rsid w:val="0042277A"/>
    <w:rsid w:val="0042593D"/>
    <w:rsid w:val="0043080C"/>
    <w:rsid w:val="004324CC"/>
    <w:rsid w:val="00432967"/>
    <w:rsid w:val="00433A1C"/>
    <w:rsid w:val="00434303"/>
    <w:rsid w:val="00435647"/>
    <w:rsid w:val="0044693B"/>
    <w:rsid w:val="00450DAD"/>
    <w:rsid w:val="0045193C"/>
    <w:rsid w:val="004544EF"/>
    <w:rsid w:val="00455E5E"/>
    <w:rsid w:val="0046072D"/>
    <w:rsid w:val="004631DA"/>
    <w:rsid w:val="00463487"/>
    <w:rsid w:val="004637A4"/>
    <w:rsid w:val="00464318"/>
    <w:rsid w:val="00466248"/>
    <w:rsid w:val="00466541"/>
    <w:rsid w:val="004665B0"/>
    <w:rsid w:val="004671D8"/>
    <w:rsid w:val="004672CD"/>
    <w:rsid w:val="004706CE"/>
    <w:rsid w:val="00472110"/>
    <w:rsid w:val="004736DB"/>
    <w:rsid w:val="00475BC8"/>
    <w:rsid w:val="00477C10"/>
    <w:rsid w:val="00480118"/>
    <w:rsid w:val="0048179F"/>
    <w:rsid w:val="004830F6"/>
    <w:rsid w:val="0048478E"/>
    <w:rsid w:val="004862B6"/>
    <w:rsid w:val="00486530"/>
    <w:rsid w:val="00486DDD"/>
    <w:rsid w:val="00487422"/>
    <w:rsid w:val="00487A7B"/>
    <w:rsid w:val="004904F7"/>
    <w:rsid w:val="0049273C"/>
    <w:rsid w:val="0049628A"/>
    <w:rsid w:val="004A0614"/>
    <w:rsid w:val="004A14D7"/>
    <w:rsid w:val="004A1BF6"/>
    <w:rsid w:val="004A356C"/>
    <w:rsid w:val="004A566E"/>
    <w:rsid w:val="004A58E4"/>
    <w:rsid w:val="004A68B0"/>
    <w:rsid w:val="004A6E6D"/>
    <w:rsid w:val="004A7156"/>
    <w:rsid w:val="004B1313"/>
    <w:rsid w:val="004B2451"/>
    <w:rsid w:val="004B2F8F"/>
    <w:rsid w:val="004B44AC"/>
    <w:rsid w:val="004C5491"/>
    <w:rsid w:val="004D0B55"/>
    <w:rsid w:val="004D10DC"/>
    <w:rsid w:val="004D1175"/>
    <w:rsid w:val="004D2700"/>
    <w:rsid w:val="004D2D0E"/>
    <w:rsid w:val="004D30C6"/>
    <w:rsid w:val="004D44FD"/>
    <w:rsid w:val="004D66A5"/>
    <w:rsid w:val="004E01D9"/>
    <w:rsid w:val="004E31C4"/>
    <w:rsid w:val="004E4990"/>
    <w:rsid w:val="004E4AB3"/>
    <w:rsid w:val="004E5CC6"/>
    <w:rsid w:val="004F1E4B"/>
    <w:rsid w:val="004F6926"/>
    <w:rsid w:val="00500900"/>
    <w:rsid w:val="00504777"/>
    <w:rsid w:val="00504C34"/>
    <w:rsid w:val="005057B2"/>
    <w:rsid w:val="005061E1"/>
    <w:rsid w:val="005066FF"/>
    <w:rsid w:val="00510C97"/>
    <w:rsid w:val="00517C03"/>
    <w:rsid w:val="00523604"/>
    <w:rsid w:val="0052436D"/>
    <w:rsid w:val="00526C17"/>
    <w:rsid w:val="00526C49"/>
    <w:rsid w:val="005319D6"/>
    <w:rsid w:val="00534407"/>
    <w:rsid w:val="00534DB0"/>
    <w:rsid w:val="005412C5"/>
    <w:rsid w:val="005417CB"/>
    <w:rsid w:val="005418A1"/>
    <w:rsid w:val="00543399"/>
    <w:rsid w:val="00543BE3"/>
    <w:rsid w:val="00546941"/>
    <w:rsid w:val="005520B2"/>
    <w:rsid w:val="00552A5F"/>
    <w:rsid w:val="00552BAB"/>
    <w:rsid w:val="00555ED1"/>
    <w:rsid w:val="005560E2"/>
    <w:rsid w:val="00557527"/>
    <w:rsid w:val="005602AF"/>
    <w:rsid w:val="00562770"/>
    <w:rsid w:val="00563395"/>
    <w:rsid w:val="00563438"/>
    <w:rsid w:val="00567119"/>
    <w:rsid w:val="0057092F"/>
    <w:rsid w:val="00570BD7"/>
    <w:rsid w:val="0057280D"/>
    <w:rsid w:val="00574674"/>
    <w:rsid w:val="0058176A"/>
    <w:rsid w:val="00582DEF"/>
    <w:rsid w:val="00584DDD"/>
    <w:rsid w:val="0058506C"/>
    <w:rsid w:val="00587F5A"/>
    <w:rsid w:val="00591FBF"/>
    <w:rsid w:val="0059433F"/>
    <w:rsid w:val="005947A6"/>
    <w:rsid w:val="00595D88"/>
    <w:rsid w:val="005A01E7"/>
    <w:rsid w:val="005A0FEE"/>
    <w:rsid w:val="005A1E3D"/>
    <w:rsid w:val="005A276E"/>
    <w:rsid w:val="005A3CC3"/>
    <w:rsid w:val="005A5D9F"/>
    <w:rsid w:val="005A5F41"/>
    <w:rsid w:val="005A6F26"/>
    <w:rsid w:val="005B19BB"/>
    <w:rsid w:val="005B23F4"/>
    <w:rsid w:val="005B2D30"/>
    <w:rsid w:val="005B2DA7"/>
    <w:rsid w:val="005C09A0"/>
    <w:rsid w:val="005C0B17"/>
    <w:rsid w:val="005C1A43"/>
    <w:rsid w:val="005C4A14"/>
    <w:rsid w:val="005C57C5"/>
    <w:rsid w:val="005C6152"/>
    <w:rsid w:val="005C61EE"/>
    <w:rsid w:val="005D08FF"/>
    <w:rsid w:val="005D1077"/>
    <w:rsid w:val="005D7A46"/>
    <w:rsid w:val="005E1F69"/>
    <w:rsid w:val="005F050B"/>
    <w:rsid w:val="005F1CBB"/>
    <w:rsid w:val="005F2727"/>
    <w:rsid w:val="005F3B03"/>
    <w:rsid w:val="005F4A0A"/>
    <w:rsid w:val="005F58DD"/>
    <w:rsid w:val="005F5C9E"/>
    <w:rsid w:val="005F7959"/>
    <w:rsid w:val="00601CD0"/>
    <w:rsid w:val="0061194F"/>
    <w:rsid w:val="0061377A"/>
    <w:rsid w:val="00617535"/>
    <w:rsid w:val="0061766E"/>
    <w:rsid w:val="00621907"/>
    <w:rsid w:val="00621B6E"/>
    <w:rsid w:val="00622112"/>
    <w:rsid w:val="0062296E"/>
    <w:rsid w:val="00623EA8"/>
    <w:rsid w:val="006257A2"/>
    <w:rsid w:val="0063216F"/>
    <w:rsid w:val="00632CAE"/>
    <w:rsid w:val="00636C21"/>
    <w:rsid w:val="00640A45"/>
    <w:rsid w:val="00640C5C"/>
    <w:rsid w:val="006449D0"/>
    <w:rsid w:val="00644DAF"/>
    <w:rsid w:val="00645606"/>
    <w:rsid w:val="00645956"/>
    <w:rsid w:val="00645E35"/>
    <w:rsid w:val="0064650F"/>
    <w:rsid w:val="0065048D"/>
    <w:rsid w:val="00652F40"/>
    <w:rsid w:val="0065326E"/>
    <w:rsid w:val="00654ACE"/>
    <w:rsid w:val="00661A41"/>
    <w:rsid w:val="00662549"/>
    <w:rsid w:val="00664677"/>
    <w:rsid w:val="006650AA"/>
    <w:rsid w:val="0066546C"/>
    <w:rsid w:val="00670011"/>
    <w:rsid w:val="00671791"/>
    <w:rsid w:val="00671A1F"/>
    <w:rsid w:val="00672C1D"/>
    <w:rsid w:val="0067321A"/>
    <w:rsid w:val="00673F81"/>
    <w:rsid w:val="006743C1"/>
    <w:rsid w:val="00675212"/>
    <w:rsid w:val="006756EC"/>
    <w:rsid w:val="00676BC7"/>
    <w:rsid w:val="00677BAF"/>
    <w:rsid w:val="006807C6"/>
    <w:rsid w:val="00680E83"/>
    <w:rsid w:val="006821E4"/>
    <w:rsid w:val="006825B5"/>
    <w:rsid w:val="006833B1"/>
    <w:rsid w:val="00683A8F"/>
    <w:rsid w:val="00691CD1"/>
    <w:rsid w:val="00696E1E"/>
    <w:rsid w:val="006A00B9"/>
    <w:rsid w:val="006A22F9"/>
    <w:rsid w:val="006A4C9C"/>
    <w:rsid w:val="006A69D5"/>
    <w:rsid w:val="006A73CC"/>
    <w:rsid w:val="006B009F"/>
    <w:rsid w:val="006B0CEC"/>
    <w:rsid w:val="006B156E"/>
    <w:rsid w:val="006B3C77"/>
    <w:rsid w:val="006B4235"/>
    <w:rsid w:val="006B6D87"/>
    <w:rsid w:val="006B6F80"/>
    <w:rsid w:val="006B7D50"/>
    <w:rsid w:val="006C09E7"/>
    <w:rsid w:val="006C1656"/>
    <w:rsid w:val="006C2A3C"/>
    <w:rsid w:val="006C359D"/>
    <w:rsid w:val="006C5E08"/>
    <w:rsid w:val="006D1C6F"/>
    <w:rsid w:val="006D4091"/>
    <w:rsid w:val="006D40BA"/>
    <w:rsid w:val="006D4778"/>
    <w:rsid w:val="006D4878"/>
    <w:rsid w:val="006D5328"/>
    <w:rsid w:val="006D6C37"/>
    <w:rsid w:val="006E20AD"/>
    <w:rsid w:val="006E5EA3"/>
    <w:rsid w:val="006E6970"/>
    <w:rsid w:val="006E7B82"/>
    <w:rsid w:val="006F6582"/>
    <w:rsid w:val="007028E6"/>
    <w:rsid w:val="00703464"/>
    <w:rsid w:val="00703FA9"/>
    <w:rsid w:val="00707D53"/>
    <w:rsid w:val="00710189"/>
    <w:rsid w:val="00713BCE"/>
    <w:rsid w:val="007146B0"/>
    <w:rsid w:val="00714D72"/>
    <w:rsid w:val="00716A84"/>
    <w:rsid w:val="00716CA0"/>
    <w:rsid w:val="007207E3"/>
    <w:rsid w:val="00722464"/>
    <w:rsid w:val="00722916"/>
    <w:rsid w:val="00731CB8"/>
    <w:rsid w:val="00733669"/>
    <w:rsid w:val="0074110E"/>
    <w:rsid w:val="007473BF"/>
    <w:rsid w:val="0075303D"/>
    <w:rsid w:val="00755684"/>
    <w:rsid w:val="00757BC1"/>
    <w:rsid w:val="00761419"/>
    <w:rsid w:val="00770E12"/>
    <w:rsid w:val="00771E22"/>
    <w:rsid w:val="00777586"/>
    <w:rsid w:val="007778DD"/>
    <w:rsid w:val="00780B13"/>
    <w:rsid w:val="007826BE"/>
    <w:rsid w:val="00783360"/>
    <w:rsid w:val="007865CD"/>
    <w:rsid w:val="00790426"/>
    <w:rsid w:val="00793B87"/>
    <w:rsid w:val="0079411F"/>
    <w:rsid w:val="007959A7"/>
    <w:rsid w:val="0079738C"/>
    <w:rsid w:val="0079788A"/>
    <w:rsid w:val="007A0135"/>
    <w:rsid w:val="007A09E7"/>
    <w:rsid w:val="007A0DDD"/>
    <w:rsid w:val="007A7315"/>
    <w:rsid w:val="007B02D2"/>
    <w:rsid w:val="007B2CE0"/>
    <w:rsid w:val="007B3D91"/>
    <w:rsid w:val="007B7048"/>
    <w:rsid w:val="007C1C52"/>
    <w:rsid w:val="007C1FCE"/>
    <w:rsid w:val="007C2CC1"/>
    <w:rsid w:val="007C37DC"/>
    <w:rsid w:val="007C4CFD"/>
    <w:rsid w:val="007C76AD"/>
    <w:rsid w:val="007D0F9E"/>
    <w:rsid w:val="007D3B7C"/>
    <w:rsid w:val="007D6F6A"/>
    <w:rsid w:val="007E1236"/>
    <w:rsid w:val="007E3247"/>
    <w:rsid w:val="007E41D6"/>
    <w:rsid w:val="007E4820"/>
    <w:rsid w:val="007E4D18"/>
    <w:rsid w:val="007E6533"/>
    <w:rsid w:val="007E6A03"/>
    <w:rsid w:val="007F39B0"/>
    <w:rsid w:val="007F39C9"/>
    <w:rsid w:val="007F5590"/>
    <w:rsid w:val="007F6913"/>
    <w:rsid w:val="008002B3"/>
    <w:rsid w:val="00802A04"/>
    <w:rsid w:val="00805459"/>
    <w:rsid w:val="008058A0"/>
    <w:rsid w:val="00806D82"/>
    <w:rsid w:val="00812AC0"/>
    <w:rsid w:val="00813CEE"/>
    <w:rsid w:val="008152F3"/>
    <w:rsid w:val="008230CB"/>
    <w:rsid w:val="008235EC"/>
    <w:rsid w:val="008235FF"/>
    <w:rsid w:val="0082582C"/>
    <w:rsid w:val="0082638B"/>
    <w:rsid w:val="00826B89"/>
    <w:rsid w:val="00831A0D"/>
    <w:rsid w:val="00832893"/>
    <w:rsid w:val="00835B7E"/>
    <w:rsid w:val="00841CBF"/>
    <w:rsid w:val="00843AC8"/>
    <w:rsid w:val="00844E9D"/>
    <w:rsid w:val="00845E14"/>
    <w:rsid w:val="00851991"/>
    <w:rsid w:val="0085425E"/>
    <w:rsid w:val="008548F6"/>
    <w:rsid w:val="00857C13"/>
    <w:rsid w:val="00860FD8"/>
    <w:rsid w:val="0086152A"/>
    <w:rsid w:val="0086272A"/>
    <w:rsid w:val="00862DD2"/>
    <w:rsid w:val="00863F65"/>
    <w:rsid w:val="0086415A"/>
    <w:rsid w:val="00867CA9"/>
    <w:rsid w:val="008700D0"/>
    <w:rsid w:val="00870FDA"/>
    <w:rsid w:val="00874C13"/>
    <w:rsid w:val="00875982"/>
    <w:rsid w:val="00877200"/>
    <w:rsid w:val="00880C47"/>
    <w:rsid w:val="00883768"/>
    <w:rsid w:val="00886C96"/>
    <w:rsid w:val="00891736"/>
    <w:rsid w:val="0089236C"/>
    <w:rsid w:val="00893157"/>
    <w:rsid w:val="0089355E"/>
    <w:rsid w:val="00893FD6"/>
    <w:rsid w:val="00896A1A"/>
    <w:rsid w:val="00897070"/>
    <w:rsid w:val="00897BFA"/>
    <w:rsid w:val="008A09B9"/>
    <w:rsid w:val="008A30B9"/>
    <w:rsid w:val="008A4002"/>
    <w:rsid w:val="008A5011"/>
    <w:rsid w:val="008A61DE"/>
    <w:rsid w:val="008A6FC1"/>
    <w:rsid w:val="008B0120"/>
    <w:rsid w:val="008B24DA"/>
    <w:rsid w:val="008B328B"/>
    <w:rsid w:val="008B4B4B"/>
    <w:rsid w:val="008B4F95"/>
    <w:rsid w:val="008B53C9"/>
    <w:rsid w:val="008B5781"/>
    <w:rsid w:val="008C0857"/>
    <w:rsid w:val="008C25B8"/>
    <w:rsid w:val="008C28BE"/>
    <w:rsid w:val="008C5CC8"/>
    <w:rsid w:val="008D0ACA"/>
    <w:rsid w:val="008D0B51"/>
    <w:rsid w:val="008D387B"/>
    <w:rsid w:val="008D4804"/>
    <w:rsid w:val="008D6B26"/>
    <w:rsid w:val="008D6D30"/>
    <w:rsid w:val="008E38F4"/>
    <w:rsid w:val="008E5204"/>
    <w:rsid w:val="008E662F"/>
    <w:rsid w:val="008E7D63"/>
    <w:rsid w:val="008F171C"/>
    <w:rsid w:val="00912557"/>
    <w:rsid w:val="009127EF"/>
    <w:rsid w:val="00914F31"/>
    <w:rsid w:val="00915C3E"/>
    <w:rsid w:val="00922CAB"/>
    <w:rsid w:val="009247A3"/>
    <w:rsid w:val="00924F24"/>
    <w:rsid w:val="0092587D"/>
    <w:rsid w:val="009268E7"/>
    <w:rsid w:val="009269D3"/>
    <w:rsid w:val="00926C5C"/>
    <w:rsid w:val="00927BE8"/>
    <w:rsid w:val="0093038B"/>
    <w:rsid w:val="00931D82"/>
    <w:rsid w:val="00932A6A"/>
    <w:rsid w:val="00934B7A"/>
    <w:rsid w:val="00937433"/>
    <w:rsid w:val="009378F8"/>
    <w:rsid w:val="009474AD"/>
    <w:rsid w:val="00952293"/>
    <w:rsid w:val="00956080"/>
    <w:rsid w:val="00961E1D"/>
    <w:rsid w:val="0096312A"/>
    <w:rsid w:val="009634D3"/>
    <w:rsid w:val="00965289"/>
    <w:rsid w:val="00966385"/>
    <w:rsid w:val="009668C1"/>
    <w:rsid w:val="0096774E"/>
    <w:rsid w:val="00973161"/>
    <w:rsid w:val="0097653E"/>
    <w:rsid w:val="00977088"/>
    <w:rsid w:val="00977609"/>
    <w:rsid w:val="009803BA"/>
    <w:rsid w:val="00981B32"/>
    <w:rsid w:val="00984086"/>
    <w:rsid w:val="009843A0"/>
    <w:rsid w:val="009861E0"/>
    <w:rsid w:val="00991474"/>
    <w:rsid w:val="009928E9"/>
    <w:rsid w:val="00994A77"/>
    <w:rsid w:val="00996148"/>
    <w:rsid w:val="009A1BCE"/>
    <w:rsid w:val="009A21A3"/>
    <w:rsid w:val="009A347E"/>
    <w:rsid w:val="009A401F"/>
    <w:rsid w:val="009A438B"/>
    <w:rsid w:val="009A49F6"/>
    <w:rsid w:val="009A4A04"/>
    <w:rsid w:val="009A60D5"/>
    <w:rsid w:val="009A70C5"/>
    <w:rsid w:val="009B3E49"/>
    <w:rsid w:val="009B3F1B"/>
    <w:rsid w:val="009C3AA8"/>
    <w:rsid w:val="009C7A29"/>
    <w:rsid w:val="009D1340"/>
    <w:rsid w:val="009D298F"/>
    <w:rsid w:val="009D7667"/>
    <w:rsid w:val="009D7E74"/>
    <w:rsid w:val="009E07B9"/>
    <w:rsid w:val="009E1FEB"/>
    <w:rsid w:val="009E2C28"/>
    <w:rsid w:val="009E30D7"/>
    <w:rsid w:val="009E3A2E"/>
    <w:rsid w:val="009E4CAF"/>
    <w:rsid w:val="009E5FC3"/>
    <w:rsid w:val="009F009E"/>
    <w:rsid w:val="009F26B7"/>
    <w:rsid w:val="009F4DD3"/>
    <w:rsid w:val="009F52B7"/>
    <w:rsid w:val="009F6B39"/>
    <w:rsid w:val="009F6BCC"/>
    <w:rsid w:val="009F71D3"/>
    <w:rsid w:val="009F7B9C"/>
    <w:rsid w:val="00A003A4"/>
    <w:rsid w:val="00A04EFC"/>
    <w:rsid w:val="00A176B3"/>
    <w:rsid w:val="00A176D1"/>
    <w:rsid w:val="00A20712"/>
    <w:rsid w:val="00A2425E"/>
    <w:rsid w:val="00A25FCD"/>
    <w:rsid w:val="00A2605D"/>
    <w:rsid w:val="00A300E1"/>
    <w:rsid w:val="00A3205A"/>
    <w:rsid w:val="00A32FDF"/>
    <w:rsid w:val="00A348AF"/>
    <w:rsid w:val="00A37509"/>
    <w:rsid w:val="00A379E5"/>
    <w:rsid w:val="00A40EBA"/>
    <w:rsid w:val="00A4386B"/>
    <w:rsid w:val="00A4496E"/>
    <w:rsid w:val="00A4571B"/>
    <w:rsid w:val="00A46EB2"/>
    <w:rsid w:val="00A51B84"/>
    <w:rsid w:val="00A52555"/>
    <w:rsid w:val="00A52E85"/>
    <w:rsid w:val="00A53F39"/>
    <w:rsid w:val="00A55997"/>
    <w:rsid w:val="00A5663B"/>
    <w:rsid w:val="00A570F8"/>
    <w:rsid w:val="00A575BB"/>
    <w:rsid w:val="00A608E5"/>
    <w:rsid w:val="00A62BF6"/>
    <w:rsid w:val="00A64B36"/>
    <w:rsid w:val="00A65CB8"/>
    <w:rsid w:val="00A66841"/>
    <w:rsid w:val="00A67C27"/>
    <w:rsid w:val="00A81258"/>
    <w:rsid w:val="00A81BCB"/>
    <w:rsid w:val="00A82538"/>
    <w:rsid w:val="00A82F58"/>
    <w:rsid w:val="00A83FCC"/>
    <w:rsid w:val="00A841E0"/>
    <w:rsid w:val="00A84215"/>
    <w:rsid w:val="00A84FBE"/>
    <w:rsid w:val="00A8505E"/>
    <w:rsid w:val="00A85129"/>
    <w:rsid w:val="00A94052"/>
    <w:rsid w:val="00A950EF"/>
    <w:rsid w:val="00AA3525"/>
    <w:rsid w:val="00AA42E7"/>
    <w:rsid w:val="00AA5688"/>
    <w:rsid w:val="00AA6A9D"/>
    <w:rsid w:val="00AA7240"/>
    <w:rsid w:val="00AB1563"/>
    <w:rsid w:val="00AB2723"/>
    <w:rsid w:val="00AB64D7"/>
    <w:rsid w:val="00AB6CEA"/>
    <w:rsid w:val="00AB7FCA"/>
    <w:rsid w:val="00AC00CA"/>
    <w:rsid w:val="00AC061B"/>
    <w:rsid w:val="00AC5F33"/>
    <w:rsid w:val="00AC6260"/>
    <w:rsid w:val="00AD0A84"/>
    <w:rsid w:val="00AD1FDC"/>
    <w:rsid w:val="00AD328C"/>
    <w:rsid w:val="00AD3778"/>
    <w:rsid w:val="00AD3CC8"/>
    <w:rsid w:val="00AD5C21"/>
    <w:rsid w:val="00AD6D9C"/>
    <w:rsid w:val="00AE0B31"/>
    <w:rsid w:val="00AE7A81"/>
    <w:rsid w:val="00AF0475"/>
    <w:rsid w:val="00AF216A"/>
    <w:rsid w:val="00AF3EAA"/>
    <w:rsid w:val="00AF4258"/>
    <w:rsid w:val="00AF655B"/>
    <w:rsid w:val="00AF7EEC"/>
    <w:rsid w:val="00B02822"/>
    <w:rsid w:val="00B03256"/>
    <w:rsid w:val="00B04040"/>
    <w:rsid w:val="00B04673"/>
    <w:rsid w:val="00B04E92"/>
    <w:rsid w:val="00B05043"/>
    <w:rsid w:val="00B07986"/>
    <w:rsid w:val="00B10067"/>
    <w:rsid w:val="00B116CA"/>
    <w:rsid w:val="00B11C6C"/>
    <w:rsid w:val="00B149A9"/>
    <w:rsid w:val="00B162F7"/>
    <w:rsid w:val="00B16585"/>
    <w:rsid w:val="00B20595"/>
    <w:rsid w:val="00B2081A"/>
    <w:rsid w:val="00B22F15"/>
    <w:rsid w:val="00B23317"/>
    <w:rsid w:val="00B24D4C"/>
    <w:rsid w:val="00B303BA"/>
    <w:rsid w:val="00B30B8E"/>
    <w:rsid w:val="00B31410"/>
    <w:rsid w:val="00B32859"/>
    <w:rsid w:val="00B3285F"/>
    <w:rsid w:val="00B34011"/>
    <w:rsid w:val="00B3439C"/>
    <w:rsid w:val="00B37A3E"/>
    <w:rsid w:val="00B47033"/>
    <w:rsid w:val="00B516DB"/>
    <w:rsid w:val="00B54752"/>
    <w:rsid w:val="00B558A5"/>
    <w:rsid w:val="00B5763E"/>
    <w:rsid w:val="00B5774C"/>
    <w:rsid w:val="00B66BBA"/>
    <w:rsid w:val="00B67737"/>
    <w:rsid w:val="00B710C2"/>
    <w:rsid w:val="00B71BDF"/>
    <w:rsid w:val="00B71D68"/>
    <w:rsid w:val="00B7669F"/>
    <w:rsid w:val="00B8174E"/>
    <w:rsid w:val="00B84200"/>
    <w:rsid w:val="00B842A8"/>
    <w:rsid w:val="00B84407"/>
    <w:rsid w:val="00B86D3A"/>
    <w:rsid w:val="00B876F7"/>
    <w:rsid w:val="00B927E0"/>
    <w:rsid w:val="00B947D1"/>
    <w:rsid w:val="00B96081"/>
    <w:rsid w:val="00BA042F"/>
    <w:rsid w:val="00BA2C28"/>
    <w:rsid w:val="00BA582B"/>
    <w:rsid w:val="00BB169B"/>
    <w:rsid w:val="00BB3BFB"/>
    <w:rsid w:val="00BB5920"/>
    <w:rsid w:val="00BC29EA"/>
    <w:rsid w:val="00BC4EF0"/>
    <w:rsid w:val="00BC7487"/>
    <w:rsid w:val="00BC7962"/>
    <w:rsid w:val="00BD0804"/>
    <w:rsid w:val="00BD19D4"/>
    <w:rsid w:val="00BD4508"/>
    <w:rsid w:val="00BD5246"/>
    <w:rsid w:val="00BD79F8"/>
    <w:rsid w:val="00BE2866"/>
    <w:rsid w:val="00BE2947"/>
    <w:rsid w:val="00BE4056"/>
    <w:rsid w:val="00BE5A39"/>
    <w:rsid w:val="00BE753C"/>
    <w:rsid w:val="00BF2FA2"/>
    <w:rsid w:val="00C00A90"/>
    <w:rsid w:val="00C06977"/>
    <w:rsid w:val="00C17E69"/>
    <w:rsid w:val="00C203D2"/>
    <w:rsid w:val="00C22A39"/>
    <w:rsid w:val="00C23893"/>
    <w:rsid w:val="00C25FAE"/>
    <w:rsid w:val="00C27E1E"/>
    <w:rsid w:val="00C314EA"/>
    <w:rsid w:val="00C3435B"/>
    <w:rsid w:val="00C34E9E"/>
    <w:rsid w:val="00C35315"/>
    <w:rsid w:val="00C36B76"/>
    <w:rsid w:val="00C442C1"/>
    <w:rsid w:val="00C44A03"/>
    <w:rsid w:val="00C44A33"/>
    <w:rsid w:val="00C45826"/>
    <w:rsid w:val="00C45BF1"/>
    <w:rsid w:val="00C507EC"/>
    <w:rsid w:val="00C51D11"/>
    <w:rsid w:val="00C532DD"/>
    <w:rsid w:val="00C53BC6"/>
    <w:rsid w:val="00C54B24"/>
    <w:rsid w:val="00C57307"/>
    <w:rsid w:val="00C60FE8"/>
    <w:rsid w:val="00C61C02"/>
    <w:rsid w:val="00C62AEA"/>
    <w:rsid w:val="00C6307C"/>
    <w:rsid w:val="00C64631"/>
    <w:rsid w:val="00C64752"/>
    <w:rsid w:val="00C6498B"/>
    <w:rsid w:val="00C64DEC"/>
    <w:rsid w:val="00C652FF"/>
    <w:rsid w:val="00C6644E"/>
    <w:rsid w:val="00C7013B"/>
    <w:rsid w:val="00C701A4"/>
    <w:rsid w:val="00C712FB"/>
    <w:rsid w:val="00C73479"/>
    <w:rsid w:val="00C7554C"/>
    <w:rsid w:val="00C763F1"/>
    <w:rsid w:val="00C95224"/>
    <w:rsid w:val="00C95717"/>
    <w:rsid w:val="00CA040F"/>
    <w:rsid w:val="00CA1254"/>
    <w:rsid w:val="00CA6023"/>
    <w:rsid w:val="00CB5740"/>
    <w:rsid w:val="00CC0236"/>
    <w:rsid w:val="00CC060B"/>
    <w:rsid w:val="00CC20C8"/>
    <w:rsid w:val="00CC546B"/>
    <w:rsid w:val="00CD12AE"/>
    <w:rsid w:val="00CD2D82"/>
    <w:rsid w:val="00CD6626"/>
    <w:rsid w:val="00CD6A7D"/>
    <w:rsid w:val="00CD7B5F"/>
    <w:rsid w:val="00CE21A7"/>
    <w:rsid w:val="00CE431B"/>
    <w:rsid w:val="00CE5177"/>
    <w:rsid w:val="00CE6C24"/>
    <w:rsid w:val="00CF003B"/>
    <w:rsid w:val="00CF11A0"/>
    <w:rsid w:val="00CF2B26"/>
    <w:rsid w:val="00D00503"/>
    <w:rsid w:val="00D014A0"/>
    <w:rsid w:val="00D046B3"/>
    <w:rsid w:val="00D05E8C"/>
    <w:rsid w:val="00D07798"/>
    <w:rsid w:val="00D1021B"/>
    <w:rsid w:val="00D110BE"/>
    <w:rsid w:val="00D210FB"/>
    <w:rsid w:val="00D22301"/>
    <w:rsid w:val="00D232C5"/>
    <w:rsid w:val="00D2605B"/>
    <w:rsid w:val="00D31910"/>
    <w:rsid w:val="00D326A5"/>
    <w:rsid w:val="00D32A97"/>
    <w:rsid w:val="00D43E8C"/>
    <w:rsid w:val="00D47BBC"/>
    <w:rsid w:val="00D50C60"/>
    <w:rsid w:val="00D51A13"/>
    <w:rsid w:val="00D52195"/>
    <w:rsid w:val="00D53114"/>
    <w:rsid w:val="00D53AE8"/>
    <w:rsid w:val="00D53D36"/>
    <w:rsid w:val="00D53EA0"/>
    <w:rsid w:val="00D5522C"/>
    <w:rsid w:val="00D6346B"/>
    <w:rsid w:val="00D63D0C"/>
    <w:rsid w:val="00D643EC"/>
    <w:rsid w:val="00D70B08"/>
    <w:rsid w:val="00D76475"/>
    <w:rsid w:val="00D765DC"/>
    <w:rsid w:val="00D82F98"/>
    <w:rsid w:val="00D841A3"/>
    <w:rsid w:val="00D847F1"/>
    <w:rsid w:val="00D86F3E"/>
    <w:rsid w:val="00D87FBB"/>
    <w:rsid w:val="00D913FF"/>
    <w:rsid w:val="00D9283F"/>
    <w:rsid w:val="00D9331E"/>
    <w:rsid w:val="00D947E9"/>
    <w:rsid w:val="00D956AD"/>
    <w:rsid w:val="00D977F4"/>
    <w:rsid w:val="00D97DF8"/>
    <w:rsid w:val="00DA0089"/>
    <w:rsid w:val="00DA3412"/>
    <w:rsid w:val="00DA5ECE"/>
    <w:rsid w:val="00DA7641"/>
    <w:rsid w:val="00DB12DC"/>
    <w:rsid w:val="00DB15E6"/>
    <w:rsid w:val="00DB2EAA"/>
    <w:rsid w:val="00DB61AF"/>
    <w:rsid w:val="00DB7C65"/>
    <w:rsid w:val="00DB7E8D"/>
    <w:rsid w:val="00DC0011"/>
    <w:rsid w:val="00DC1C55"/>
    <w:rsid w:val="00DC5A7A"/>
    <w:rsid w:val="00DC5DDE"/>
    <w:rsid w:val="00DD003E"/>
    <w:rsid w:val="00DD0FA8"/>
    <w:rsid w:val="00DD7196"/>
    <w:rsid w:val="00DE1F9E"/>
    <w:rsid w:val="00DE4171"/>
    <w:rsid w:val="00DE50B1"/>
    <w:rsid w:val="00DE5655"/>
    <w:rsid w:val="00DE6122"/>
    <w:rsid w:val="00DE7528"/>
    <w:rsid w:val="00DF04BC"/>
    <w:rsid w:val="00DF10A0"/>
    <w:rsid w:val="00DF581A"/>
    <w:rsid w:val="00DF725D"/>
    <w:rsid w:val="00E01C12"/>
    <w:rsid w:val="00E03298"/>
    <w:rsid w:val="00E133C1"/>
    <w:rsid w:val="00E149CA"/>
    <w:rsid w:val="00E1511B"/>
    <w:rsid w:val="00E179EC"/>
    <w:rsid w:val="00E17D9D"/>
    <w:rsid w:val="00E213F1"/>
    <w:rsid w:val="00E22D63"/>
    <w:rsid w:val="00E23301"/>
    <w:rsid w:val="00E25BE1"/>
    <w:rsid w:val="00E26562"/>
    <w:rsid w:val="00E31BF0"/>
    <w:rsid w:val="00E332B7"/>
    <w:rsid w:val="00E35D5B"/>
    <w:rsid w:val="00E43432"/>
    <w:rsid w:val="00E447E8"/>
    <w:rsid w:val="00E51BA3"/>
    <w:rsid w:val="00E51FF2"/>
    <w:rsid w:val="00E537C0"/>
    <w:rsid w:val="00E53860"/>
    <w:rsid w:val="00E55193"/>
    <w:rsid w:val="00E56DE4"/>
    <w:rsid w:val="00E57661"/>
    <w:rsid w:val="00E576F6"/>
    <w:rsid w:val="00E57D08"/>
    <w:rsid w:val="00E70115"/>
    <w:rsid w:val="00E704BD"/>
    <w:rsid w:val="00E728D1"/>
    <w:rsid w:val="00E744B3"/>
    <w:rsid w:val="00E74C8B"/>
    <w:rsid w:val="00E75AE3"/>
    <w:rsid w:val="00E76B9D"/>
    <w:rsid w:val="00E808C0"/>
    <w:rsid w:val="00E81E37"/>
    <w:rsid w:val="00E83C33"/>
    <w:rsid w:val="00E84C93"/>
    <w:rsid w:val="00E863F3"/>
    <w:rsid w:val="00E87226"/>
    <w:rsid w:val="00E906A5"/>
    <w:rsid w:val="00E92543"/>
    <w:rsid w:val="00E93735"/>
    <w:rsid w:val="00E9374A"/>
    <w:rsid w:val="00E943F9"/>
    <w:rsid w:val="00E94681"/>
    <w:rsid w:val="00E94C66"/>
    <w:rsid w:val="00E95B3B"/>
    <w:rsid w:val="00E96108"/>
    <w:rsid w:val="00E97A9A"/>
    <w:rsid w:val="00EA0238"/>
    <w:rsid w:val="00EA289B"/>
    <w:rsid w:val="00EB0FFD"/>
    <w:rsid w:val="00EB32C1"/>
    <w:rsid w:val="00EB3748"/>
    <w:rsid w:val="00EB39E2"/>
    <w:rsid w:val="00EB4D87"/>
    <w:rsid w:val="00EB707C"/>
    <w:rsid w:val="00EC0108"/>
    <w:rsid w:val="00EC1E6F"/>
    <w:rsid w:val="00EC20CC"/>
    <w:rsid w:val="00EC51DC"/>
    <w:rsid w:val="00EC535F"/>
    <w:rsid w:val="00ED17C8"/>
    <w:rsid w:val="00ED27A2"/>
    <w:rsid w:val="00ED4BBE"/>
    <w:rsid w:val="00ED7DA9"/>
    <w:rsid w:val="00EE0A6A"/>
    <w:rsid w:val="00EE2139"/>
    <w:rsid w:val="00EE3670"/>
    <w:rsid w:val="00EE60BA"/>
    <w:rsid w:val="00EE6A68"/>
    <w:rsid w:val="00EF23A2"/>
    <w:rsid w:val="00EF6454"/>
    <w:rsid w:val="00EF67D9"/>
    <w:rsid w:val="00F00525"/>
    <w:rsid w:val="00F01035"/>
    <w:rsid w:val="00F02ECC"/>
    <w:rsid w:val="00F032C4"/>
    <w:rsid w:val="00F0397D"/>
    <w:rsid w:val="00F07379"/>
    <w:rsid w:val="00F109C1"/>
    <w:rsid w:val="00F10FD3"/>
    <w:rsid w:val="00F11BC7"/>
    <w:rsid w:val="00F12339"/>
    <w:rsid w:val="00F12A3D"/>
    <w:rsid w:val="00F12DD3"/>
    <w:rsid w:val="00F131CF"/>
    <w:rsid w:val="00F1331C"/>
    <w:rsid w:val="00F1700F"/>
    <w:rsid w:val="00F17615"/>
    <w:rsid w:val="00F21E0B"/>
    <w:rsid w:val="00F2577E"/>
    <w:rsid w:val="00F30529"/>
    <w:rsid w:val="00F326F1"/>
    <w:rsid w:val="00F344CD"/>
    <w:rsid w:val="00F362A1"/>
    <w:rsid w:val="00F3769D"/>
    <w:rsid w:val="00F41E30"/>
    <w:rsid w:val="00F434C6"/>
    <w:rsid w:val="00F47172"/>
    <w:rsid w:val="00F4743F"/>
    <w:rsid w:val="00F477B7"/>
    <w:rsid w:val="00F5093C"/>
    <w:rsid w:val="00F51FFC"/>
    <w:rsid w:val="00F52FD6"/>
    <w:rsid w:val="00F54BE8"/>
    <w:rsid w:val="00F60582"/>
    <w:rsid w:val="00F62388"/>
    <w:rsid w:val="00F630EF"/>
    <w:rsid w:val="00F637AB"/>
    <w:rsid w:val="00F64400"/>
    <w:rsid w:val="00F64ED1"/>
    <w:rsid w:val="00F64EEC"/>
    <w:rsid w:val="00F70E62"/>
    <w:rsid w:val="00F71300"/>
    <w:rsid w:val="00F722DE"/>
    <w:rsid w:val="00F74715"/>
    <w:rsid w:val="00F81A67"/>
    <w:rsid w:val="00F8220D"/>
    <w:rsid w:val="00F827EA"/>
    <w:rsid w:val="00F84778"/>
    <w:rsid w:val="00F96009"/>
    <w:rsid w:val="00F97227"/>
    <w:rsid w:val="00FA05F9"/>
    <w:rsid w:val="00FA0E39"/>
    <w:rsid w:val="00FA116E"/>
    <w:rsid w:val="00FA1A90"/>
    <w:rsid w:val="00FA222E"/>
    <w:rsid w:val="00FA657F"/>
    <w:rsid w:val="00FB22D1"/>
    <w:rsid w:val="00FB52F2"/>
    <w:rsid w:val="00FB714B"/>
    <w:rsid w:val="00FC1445"/>
    <w:rsid w:val="00FC43DC"/>
    <w:rsid w:val="00FC4D07"/>
    <w:rsid w:val="00FC7FBB"/>
    <w:rsid w:val="00FD28F4"/>
    <w:rsid w:val="00FD3BC9"/>
    <w:rsid w:val="00FD475F"/>
    <w:rsid w:val="00FD6E3E"/>
    <w:rsid w:val="00FE03B0"/>
    <w:rsid w:val="00FE598D"/>
    <w:rsid w:val="00FE7BBC"/>
    <w:rsid w:val="00FF0C47"/>
    <w:rsid w:val="00FF1841"/>
    <w:rsid w:val="00FF33FA"/>
    <w:rsid w:val="00FF4792"/>
    <w:rsid w:val="00FF4E14"/>
    <w:rsid w:val="00FF5BFD"/>
    <w:rsid w:val="00FF7E3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time"/>
  <w:smartTagType w:namespaceuri="urn:schemas-microsoft-com:office:smarttags" w:name="date"/>
  <w:smartTagType w:namespaceuri="urn:schemas:contacts" w:name="middlename"/>
  <w:smartTagType w:namespaceuri="urn:schemas-microsoft-com:office:smarttags" w:name="PersonName"/>
  <w:smartTagType w:namespaceuri="urn:schemas-microsoft-com:office:smarttags" w:name="country-region"/>
  <w:smartTagType w:namespaceuri="urn:schemas-microsoft-com:office:smarttags" w:name="State"/>
  <w:smartTagType w:namespaceuri="urn:schemas-microsoft-com:office:smarttags" w:name="place"/>
  <w:smartTagType w:namespaceuri="urn:schemas-microsoft-com:office:smarttags" w:name="City"/>
  <w:smartTagType w:namespaceuri="urn:schemas-microsoft-com:office:smarttags" w:name="PlaceName"/>
  <w:smartTagType w:namespaceuri="urn:schemas-microsoft-com:office:smarttags" w:name="PlaceType"/>
  <w:shapeDefaults>
    <o:shapedefaults v:ext="edit" spidmax="2050"/>
    <o:shapelayout v:ext="edit">
      <o:idmap v:ext="edit" data="2"/>
    </o:shapelayout>
  </w:shapeDefaults>
  <w:decimalSymbol w:val="."/>
  <w:listSeparator w:val=","/>
  <w14:docId w14:val="0268EB9A"/>
  <w15:chartTrackingRefBased/>
  <w15:docId w15:val="{96E4772A-E2FE-40ED-AB2D-8A23C4C31D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caption" w:qFormat="1"/>
    <w:lsdException w:name="Title" w:qFormat="1"/>
    <w:lsdException w:name="Subtitle" w:qFormat="1"/>
    <w:lsdException w:name="Strong" w:qFormat="1"/>
    <w:lsdException w:name="Emphasis" w:uiPriority="20" w:qFormat="1"/>
    <w:lsdException w:name="Plain Text" w:uiPriority="99"/>
    <w:lsdException w:name="Normal (Web)" w:uiPriority="99"/>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C7F6A"/>
    <w:rPr>
      <w:sz w:val="24"/>
    </w:rPr>
  </w:style>
  <w:style w:type="paragraph" w:styleId="Heading1">
    <w:name w:val="heading 1"/>
    <w:basedOn w:val="Normal"/>
    <w:next w:val="Normal"/>
    <w:qFormat/>
    <w:rsid w:val="002139B8"/>
    <w:pPr>
      <w:keepNext/>
      <w:tabs>
        <w:tab w:val="left" w:pos="720"/>
      </w:tabs>
      <w:spacing w:line="240" w:lineRule="exact"/>
      <w:jc w:val="center"/>
      <w:outlineLvl w:val="0"/>
    </w:pPr>
    <w:rPr>
      <w:b/>
      <w:u w:val="single"/>
    </w:rPr>
  </w:style>
  <w:style w:type="paragraph" w:styleId="Heading2">
    <w:name w:val="heading 2"/>
    <w:basedOn w:val="Normal"/>
    <w:next w:val="Normal"/>
    <w:qFormat/>
    <w:rsid w:val="002139B8"/>
    <w:pPr>
      <w:keepNext/>
      <w:tabs>
        <w:tab w:val="left" w:pos="720"/>
      </w:tabs>
      <w:spacing w:line="240" w:lineRule="exact"/>
      <w:outlineLvl w:val="1"/>
    </w:pPr>
    <w:rPr>
      <w:b/>
    </w:rPr>
  </w:style>
  <w:style w:type="paragraph" w:styleId="Heading3">
    <w:name w:val="heading 3"/>
    <w:basedOn w:val="Normal"/>
    <w:next w:val="Normal"/>
    <w:qFormat/>
    <w:rsid w:val="002139B8"/>
    <w:pPr>
      <w:keepNext/>
      <w:spacing w:line="240" w:lineRule="exact"/>
      <w:ind w:left="720" w:hanging="720"/>
      <w:outlineLvl w:val="2"/>
    </w:pPr>
  </w:style>
  <w:style w:type="paragraph" w:styleId="Heading4">
    <w:name w:val="heading 4"/>
    <w:basedOn w:val="Normal"/>
    <w:next w:val="Normal"/>
    <w:qFormat/>
    <w:rsid w:val="002139B8"/>
    <w:pPr>
      <w:keepNext/>
      <w:spacing w:line="240" w:lineRule="exact"/>
      <w:ind w:firstLine="720"/>
      <w:outlineLvl w:val="3"/>
    </w:pPr>
  </w:style>
  <w:style w:type="paragraph" w:styleId="Heading5">
    <w:name w:val="heading 5"/>
    <w:basedOn w:val="Normal"/>
    <w:next w:val="Normal"/>
    <w:qFormat/>
    <w:rsid w:val="002139B8"/>
    <w:pPr>
      <w:keepNext/>
      <w:outlineLvl w:val="4"/>
    </w:pPr>
  </w:style>
  <w:style w:type="paragraph" w:styleId="Heading6">
    <w:name w:val="heading 6"/>
    <w:basedOn w:val="Normal"/>
    <w:next w:val="Normal"/>
    <w:qFormat/>
    <w:rsid w:val="002139B8"/>
    <w:pPr>
      <w:keepNext/>
      <w:tabs>
        <w:tab w:val="left" w:pos="720"/>
      </w:tabs>
      <w:spacing w:line="240" w:lineRule="exact"/>
      <w:outlineLvl w:val="5"/>
    </w:pPr>
    <w:rPr>
      <w:b/>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rsid w:val="002139B8"/>
    <w:pPr>
      <w:tabs>
        <w:tab w:val="center" w:pos="4320"/>
        <w:tab w:val="right" w:pos="8640"/>
      </w:tabs>
    </w:pPr>
  </w:style>
  <w:style w:type="paragraph" w:styleId="Header">
    <w:name w:val="header"/>
    <w:basedOn w:val="Normal"/>
    <w:rsid w:val="002139B8"/>
    <w:pPr>
      <w:tabs>
        <w:tab w:val="center" w:pos="4320"/>
        <w:tab w:val="right" w:pos="8640"/>
      </w:tabs>
    </w:pPr>
  </w:style>
  <w:style w:type="character" w:styleId="PageNumber">
    <w:name w:val="page number"/>
    <w:basedOn w:val="DefaultParagraphFont"/>
    <w:rsid w:val="002139B8"/>
  </w:style>
  <w:style w:type="paragraph" w:styleId="BodyText">
    <w:name w:val="Body Text"/>
    <w:basedOn w:val="Normal"/>
    <w:rsid w:val="002139B8"/>
    <w:pPr>
      <w:tabs>
        <w:tab w:val="left" w:pos="720"/>
      </w:tabs>
      <w:spacing w:line="240" w:lineRule="exact"/>
    </w:pPr>
    <w:rPr>
      <w:b/>
    </w:rPr>
  </w:style>
  <w:style w:type="paragraph" w:styleId="BodyTextIndent">
    <w:name w:val="Body Text Indent"/>
    <w:basedOn w:val="Normal"/>
    <w:rsid w:val="002139B8"/>
    <w:pPr>
      <w:spacing w:line="280" w:lineRule="exact"/>
      <w:ind w:left="720" w:hanging="720"/>
    </w:pPr>
    <w:rPr>
      <w:sz w:val="22"/>
    </w:rPr>
  </w:style>
  <w:style w:type="paragraph" w:styleId="NormalIndent">
    <w:name w:val="Normal Indent"/>
    <w:basedOn w:val="Normal"/>
    <w:rsid w:val="002139B8"/>
    <w:pPr>
      <w:ind w:left="720" w:hanging="720"/>
    </w:pPr>
  </w:style>
  <w:style w:type="paragraph" w:styleId="BodyText2">
    <w:name w:val="Body Text 2"/>
    <w:basedOn w:val="Normal"/>
    <w:rsid w:val="002139B8"/>
    <w:pPr>
      <w:tabs>
        <w:tab w:val="left" w:pos="720"/>
      </w:tabs>
      <w:spacing w:line="210" w:lineRule="exact"/>
    </w:pPr>
  </w:style>
  <w:style w:type="paragraph" w:styleId="BodyText3">
    <w:name w:val="Body Text 3"/>
    <w:basedOn w:val="Normal"/>
    <w:rsid w:val="002139B8"/>
    <w:pPr>
      <w:keepLines/>
      <w:tabs>
        <w:tab w:val="left" w:pos="720"/>
      </w:tabs>
      <w:spacing w:line="240" w:lineRule="exact"/>
    </w:pPr>
    <w:rPr>
      <w:sz w:val="20"/>
    </w:rPr>
  </w:style>
  <w:style w:type="paragraph" w:styleId="BodyTextIndent2">
    <w:name w:val="Body Text Indent 2"/>
    <w:basedOn w:val="Normal"/>
    <w:rsid w:val="002139B8"/>
    <w:pPr>
      <w:keepLines/>
      <w:tabs>
        <w:tab w:val="left" w:pos="720"/>
      </w:tabs>
      <w:spacing w:line="240" w:lineRule="exact"/>
      <w:ind w:left="720"/>
    </w:pPr>
    <w:rPr>
      <w:sz w:val="20"/>
    </w:rPr>
  </w:style>
  <w:style w:type="paragraph" w:styleId="BodyTextIndent3">
    <w:name w:val="Body Text Indent 3"/>
    <w:basedOn w:val="Normal"/>
    <w:rsid w:val="002139B8"/>
    <w:pPr>
      <w:keepLines/>
      <w:tabs>
        <w:tab w:val="left" w:pos="720"/>
      </w:tabs>
      <w:spacing w:line="240" w:lineRule="exact"/>
      <w:ind w:left="720" w:hanging="720"/>
    </w:pPr>
    <w:rPr>
      <w:sz w:val="20"/>
    </w:rPr>
  </w:style>
  <w:style w:type="character" w:styleId="Hyperlink">
    <w:name w:val="Hyperlink"/>
    <w:rsid w:val="002139B8"/>
    <w:rPr>
      <w:color w:val="000000"/>
      <w:u w:val="single"/>
    </w:rPr>
  </w:style>
  <w:style w:type="paragraph" w:styleId="HTMLPreformatted">
    <w:name w:val="HTML Preformatted"/>
    <w:basedOn w:val="Normal"/>
    <w:rsid w:val="002139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Arial Unicode MS" w:eastAsia="Arial Unicode MS" w:hAnsi="Arial Unicode MS" w:cs="Arial Unicode MS"/>
      <w:sz w:val="20"/>
    </w:rPr>
  </w:style>
  <w:style w:type="paragraph" w:styleId="BalloonText">
    <w:name w:val="Balloon Text"/>
    <w:basedOn w:val="Normal"/>
    <w:semiHidden/>
    <w:rsid w:val="00477C10"/>
    <w:rPr>
      <w:rFonts w:ascii="Tahoma" w:hAnsi="Tahoma" w:cs="Tahoma"/>
      <w:sz w:val="16"/>
      <w:szCs w:val="16"/>
    </w:rPr>
  </w:style>
  <w:style w:type="paragraph" w:customStyle="1" w:styleId="Default">
    <w:name w:val="Default"/>
    <w:link w:val="DefaultChar"/>
    <w:rsid w:val="008B0120"/>
    <w:pPr>
      <w:autoSpaceDE w:val="0"/>
      <w:autoSpaceDN w:val="0"/>
      <w:adjustRightInd w:val="0"/>
    </w:pPr>
    <w:rPr>
      <w:rFonts w:ascii="TimesNewRoman,BoldItalic" w:hAnsi="TimesNewRoman,BoldItalic" w:cs="TimesNewRoman,BoldItalic"/>
    </w:rPr>
  </w:style>
  <w:style w:type="paragraph" w:customStyle="1" w:styleId="resume">
    <w:name w:val="resume"/>
    <w:basedOn w:val="Normal"/>
    <w:rsid w:val="008C25B8"/>
    <w:pPr>
      <w:tabs>
        <w:tab w:val="left" w:pos="720"/>
      </w:tabs>
      <w:spacing w:after="80" w:line="240" w:lineRule="exact"/>
      <w:ind w:left="360" w:hanging="360"/>
    </w:pPr>
  </w:style>
  <w:style w:type="paragraph" w:customStyle="1" w:styleId="StyleresumeBold">
    <w:name w:val="Style resume + Bold"/>
    <w:basedOn w:val="resume"/>
    <w:rsid w:val="008C25B8"/>
    <w:pPr>
      <w:spacing w:after="100"/>
    </w:pPr>
    <w:rPr>
      <w:b/>
      <w:bCs/>
    </w:rPr>
  </w:style>
  <w:style w:type="character" w:customStyle="1" w:styleId="rescitation">
    <w:name w:val="rescitation"/>
    <w:basedOn w:val="DefaultParagraphFont"/>
    <w:rsid w:val="006C09E7"/>
  </w:style>
  <w:style w:type="paragraph" w:styleId="Caption">
    <w:name w:val="caption"/>
    <w:basedOn w:val="Default"/>
    <w:next w:val="Default"/>
    <w:qFormat/>
    <w:rsid w:val="00183F4F"/>
    <w:pPr>
      <w:spacing w:before="120" w:after="120"/>
    </w:pPr>
    <w:rPr>
      <w:rFonts w:ascii="Arial" w:hAnsi="Arial" w:cs="Times New Roman"/>
      <w:sz w:val="24"/>
      <w:szCs w:val="24"/>
    </w:rPr>
  </w:style>
  <w:style w:type="paragraph" w:styleId="NormalWeb">
    <w:name w:val="Normal (Web)"/>
    <w:basedOn w:val="Normal"/>
    <w:uiPriority w:val="99"/>
    <w:rsid w:val="00A64B36"/>
    <w:pPr>
      <w:spacing w:before="100" w:beforeAutospacing="1" w:after="100" w:afterAutospacing="1"/>
    </w:pPr>
    <w:rPr>
      <w:szCs w:val="24"/>
    </w:rPr>
  </w:style>
  <w:style w:type="paragraph" w:customStyle="1" w:styleId="smalla">
    <w:name w:val="smalla"/>
    <w:basedOn w:val="Normal"/>
    <w:rsid w:val="004A1BF6"/>
    <w:pPr>
      <w:spacing w:before="100" w:beforeAutospacing="1" w:after="100" w:afterAutospacing="1"/>
    </w:pPr>
    <w:rPr>
      <w:b/>
      <w:bCs/>
      <w:color w:val="CC0000"/>
      <w:sz w:val="17"/>
      <w:szCs w:val="17"/>
    </w:rPr>
  </w:style>
  <w:style w:type="paragraph" w:styleId="Title">
    <w:name w:val="Title"/>
    <w:basedOn w:val="Normal"/>
    <w:qFormat/>
    <w:rsid w:val="00EB4D87"/>
    <w:pPr>
      <w:spacing w:line="480" w:lineRule="auto"/>
      <w:jc w:val="center"/>
    </w:pPr>
    <w:rPr>
      <w:szCs w:val="24"/>
    </w:rPr>
  </w:style>
  <w:style w:type="character" w:styleId="Strong">
    <w:name w:val="Strong"/>
    <w:qFormat/>
    <w:rsid w:val="00101C66"/>
    <w:rPr>
      <w:b/>
      <w:bCs/>
    </w:rPr>
  </w:style>
  <w:style w:type="paragraph" w:styleId="PlainText">
    <w:name w:val="Plain Text"/>
    <w:basedOn w:val="Normal"/>
    <w:link w:val="PlainTextChar"/>
    <w:uiPriority w:val="99"/>
    <w:unhideWhenUsed/>
    <w:rsid w:val="007F39B0"/>
    <w:rPr>
      <w:rFonts w:ascii="Consolas" w:hAnsi="Consolas"/>
      <w:sz w:val="21"/>
      <w:szCs w:val="21"/>
      <w:lang w:val="x-none" w:eastAsia="x-none"/>
    </w:rPr>
  </w:style>
  <w:style w:type="character" w:customStyle="1" w:styleId="PlainTextChar">
    <w:name w:val="Plain Text Char"/>
    <w:link w:val="PlainText"/>
    <w:uiPriority w:val="99"/>
    <w:rsid w:val="007F39B0"/>
    <w:rPr>
      <w:rFonts w:ascii="Consolas" w:hAnsi="Consolas" w:cs="Consolas"/>
      <w:sz w:val="21"/>
      <w:szCs w:val="21"/>
    </w:rPr>
  </w:style>
  <w:style w:type="paragraph" w:customStyle="1" w:styleId="Style1">
    <w:name w:val="Style1"/>
    <w:basedOn w:val="Default"/>
    <w:link w:val="Style1Char"/>
    <w:qFormat/>
    <w:rsid w:val="00B54752"/>
    <w:pPr>
      <w:tabs>
        <w:tab w:val="left" w:pos="360"/>
      </w:tabs>
      <w:spacing w:after="40"/>
      <w:ind w:left="360" w:hanging="360"/>
    </w:pPr>
    <w:rPr>
      <w:sz w:val="24"/>
      <w:szCs w:val="24"/>
    </w:rPr>
  </w:style>
  <w:style w:type="character" w:customStyle="1" w:styleId="part">
    <w:name w:val="part"/>
    <w:basedOn w:val="DefaultParagraphFont"/>
    <w:rsid w:val="00D43E8C"/>
  </w:style>
  <w:style w:type="character" w:customStyle="1" w:styleId="DefaultChar">
    <w:name w:val="Default Char"/>
    <w:link w:val="Default"/>
    <w:rsid w:val="00B54752"/>
    <w:rPr>
      <w:rFonts w:ascii="TimesNewRoman,BoldItalic" w:hAnsi="TimesNewRoman,BoldItalic" w:cs="TimesNewRoman,BoldItalic"/>
      <w:lang w:val="en-US" w:eastAsia="en-US" w:bidi="ar-SA"/>
    </w:rPr>
  </w:style>
  <w:style w:type="character" w:customStyle="1" w:styleId="Style1Char">
    <w:name w:val="Style1 Char"/>
    <w:link w:val="Style1"/>
    <w:rsid w:val="00B54752"/>
    <w:rPr>
      <w:rFonts w:ascii="TimesNewRoman,BoldItalic" w:hAnsi="TimesNewRoman,BoldItalic" w:cs="TimesNewRoman,BoldItalic"/>
      <w:sz w:val="24"/>
      <w:szCs w:val="24"/>
      <w:lang w:val="en-US" w:eastAsia="en-US" w:bidi="ar-SA"/>
    </w:rPr>
  </w:style>
  <w:style w:type="character" w:customStyle="1" w:styleId="contribution">
    <w:name w:val="contribution"/>
    <w:basedOn w:val="DefaultParagraphFont"/>
    <w:rsid w:val="00D43E8C"/>
  </w:style>
  <w:style w:type="character" w:customStyle="1" w:styleId="AbstractChar">
    <w:name w:val="Abstract Char"/>
    <w:link w:val="Abstract"/>
    <w:locked/>
    <w:rsid w:val="00274032"/>
    <w:rPr>
      <w:rFonts w:ascii="Georgia" w:hAnsi="Georgia"/>
      <w:sz w:val="24"/>
      <w:lang w:val="x-none" w:eastAsia="x-none"/>
    </w:rPr>
  </w:style>
  <w:style w:type="paragraph" w:customStyle="1" w:styleId="Abstract">
    <w:name w:val="Abstract"/>
    <w:basedOn w:val="Normal"/>
    <w:link w:val="AbstractChar"/>
    <w:qFormat/>
    <w:rsid w:val="00274032"/>
    <w:pPr>
      <w:snapToGrid w:val="0"/>
      <w:spacing w:line="480" w:lineRule="auto"/>
    </w:pPr>
    <w:rPr>
      <w:rFonts w:ascii="Georgia" w:hAnsi="Georgia"/>
      <w:lang w:val="x-none" w:eastAsia="x-none"/>
    </w:rPr>
  </w:style>
  <w:style w:type="character" w:styleId="FollowedHyperlink">
    <w:name w:val="FollowedHyperlink"/>
    <w:rsid w:val="00A841E0"/>
    <w:rPr>
      <w:color w:val="954F72"/>
      <w:u w:val="single"/>
    </w:rPr>
  </w:style>
  <w:style w:type="character" w:customStyle="1" w:styleId="textcontrol">
    <w:name w:val="textcontrol"/>
    <w:rsid w:val="002F2D73"/>
  </w:style>
  <w:style w:type="character" w:styleId="UnresolvedMention">
    <w:name w:val="Unresolved Mention"/>
    <w:uiPriority w:val="99"/>
    <w:semiHidden/>
    <w:unhideWhenUsed/>
    <w:rsid w:val="00C6498B"/>
    <w:rPr>
      <w:color w:val="808080"/>
      <w:shd w:val="clear" w:color="auto" w:fill="E6E6E6"/>
    </w:rPr>
  </w:style>
  <w:style w:type="paragraph" w:styleId="NoSpacing">
    <w:name w:val="No Spacing"/>
    <w:link w:val="NoSpacingChar"/>
    <w:uiPriority w:val="1"/>
    <w:qFormat/>
    <w:rsid w:val="00F71300"/>
    <w:rPr>
      <w:rFonts w:ascii="Helvetica" w:hAnsi="Helvetica"/>
      <w:sz w:val="22"/>
      <w:szCs w:val="22"/>
    </w:rPr>
  </w:style>
  <w:style w:type="character" w:customStyle="1" w:styleId="NoSpacingChar">
    <w:name w:val="No Spacing Char"/>
    <w:link w:val="NoSpacing"/>
    <w:uiPriority w:val="1"/>
    <w:rsid w:val="00F71300"/>
    <w:rPr>
      <w:rFonts w:ascii="Helvetica" w:hAnsi="Helvetica"/>
      <w:sz w:val="22"/>
      <w:szCs w:val="22"/>
    </w:rPr>
  </w:style>
  <w:style w:type="character" w:styleId="Emphasis">
    <w:name w:val="Emphasis"/>
    <w:uiPriority w:val="20"/>
    <w:qFormat/>
    <w:rsid w:val="00CD6A7D"/>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368397">
      <w:bodyDiv w:val="1"/>
      <w:marLeft w:val="0"/>
      <w:marRight w:val="0"/>
      <w:marTop w:val="0"/>
      <w:marBottom w:val="0"/>
      <w:divBdr>
        <w:top w:val="none" w:sz="0" w:space="0" w:color="auto"/>
        <w:left w:val="none" w:sz="0" w:space="0" w:color="auto"/>
        <w:bottom w:val="none" w:sz="0" w:space="0" w:color="auto"/>
        <w:right w:val="none" w:sz="0" w:space="0" w:color="auto"/>
      </w:divBdr>
    </w:div>
    <w:div w:id="163590077">
      <w:bodyDiv w:val="1"/>
      <w:marLeft w:val="0"/>
      <w:marRight w:val="0"/>
      <w:marTop w:val="0"/>
      <w:marBottom w:val="0"/>
      <w:divBdr>
        <w:top w:val="none" w:sz="0" w:space="0" w:color="auto"/>
        <w:left w:val="none" w:sz="0" w:space="0" w:color="auto"/>
        <w:bottom w:val="none" w:sz="0" w:space="0" w:color="auto"/>
        <w:right w:val="none" w:sz="0" w:space="0" w:color="auto"/>
      </w:divBdr>
    </w:div>
    <w:div w:id="493298215">
      <w:bodyDiv w:val="1"/>
      <w:marLeft w:val="0"/>
      <w:marRight w:val="0"/>
      <w:marTop w:val="0"/>
      <w:marBottom w:val="0"/>
      <w:divBdr>
        <w:top w:val="none" w:sz="0" w:space="0" w:color="auto"/>
        <w:left w:val="none" w:sz="0" w:space="0" w:color="auto"/>
        <w:bottom w:val="none" w:sz="0" w:space="0" w:color="auto"/>
        <w:right w:val="none" w:sz="0" w:space="0" w:color="auto"/>
      </w:divBdr>
    </w:div>
    <w:div w:id="645401384">
      <w:bodyDiv w:val="1"/>
      <w:marLeft w:val="0"/>
      <w:marRight w:val="0"/>
      <w:marTop w:val="0"/>
      <w:marBottom w:val="0"/>
      <w:divBdr>
        <w:top w:val="none" w:sz="0" w:space="0" w:color="auto"/>
        <w:left w:val="none" w:sz="0" w:space="0" w:color="auto"/>
        <w:bottom w:val="none" w:sz="0" w:space="0" w:color="auto"/>
        <w:right w:val="none" w:sz="0" w:space="0" w:color="auto"/>
      </w:divBdr>
    </w:div>
    <w:div w:id="678704150">
      <w:bodyDiv w:val="1"/>
      <w:marLeft w:val="0"/>
      <w:marRight w:val="0"/>
      <w:marTop w:val="0"/>
      <w:marBottom w:val="0"/>
      <w:divBdr>
        <w:top w:val="none" w:sz="0" w:space="0" w:color="auto"/>
        <w:left w:val="none" w:sz="0" w:space="0" w:color="auto"/>
        <w:bottom w:val="none" w:sz="0" w:space="0" w:color="auto"/>
        <w:right w:val="none" w:sz="0" w:space="0" w:color="auto"/>
      </w:divBdr>
    </w:div>
    <w:div w:id="724526020">
      <w:bodyDiv w:val="1"/>
      <w:marLeft w:val="0"/>
      <w:marRight w:val="0"/>
      <w:marTop w:val="0"/>
      <w:marBottom w:val="0"/>
      <w:divBdr>
        <w:top w:val="none" w:sz="0" w:space="0" w:color="auto"/>
        <w:left w:val="none" w:sz="0" w:space="0" w:color="auto"/>
        <w:bottom w:val="none" w:sz="0" w:space="0" w:color="auto"/>
        <w:right w:val="none" w:sz="0" w:space="0" w:color="auto"/>
      </w:divBdr>
    </w:div>
    <w:div w:id="773594117">
      <w:bodyDiv w:val="1"/>
      <w:marLeft w:val="0"/>
      <w:marRight w:val="0"/>
      <w:marTop w:val="0"/>
      <w:marBottom w:val="0"/>
      <w:divBdr>
        <w:top w:val="none" w:sz="0" w:space="0" w:color="auto"/>
        <w:left w:val="none" w:sz="0" w:space="0" w:color="auto"/>
        <w:bottom w:val="none" w:sz="0" w:space="0" w:color="auto"/>
        <w:right w:val="none" w:sz="0" w:space="0" w:color="auto"/>
      </w:divBdr>
    </w:div>
    <w:div w:id="780031446">
      <w:bodyDiv w:val="1"/>
      <w:marLeft w:val="0"/>
      <w:marRight w:val="0"/>
      <w:marTop w:val="0"/>
      <w:marBottom w:val="0"/>
      <w:divBdr>
        <w:top w:val="none" w:sz="0" w:space="0" w:color="auto"/>
        <w:left w:val="none" w:sz="0" w:space="0" w:color="auto"/>
        <w:bottom w:val="none" w:sz="0" w:space="0" w:color="auto"/>
        <w:right w:val="none" w:sz="0" w:space="0" w:color="auto"/>
      </w:divBdr>
    </w:div>
    <w:div w:id="880049973">
      <w:bodyDiv w:val="1"/>
      <w:marLeft w:val="0"/>
      <w:marRight w:val="0"/>
      <w:marTop w:val="0"/>
      <w:marBottom w:val="0"/>
      <w:divBdr>
        <w:top w:val="none" w:sz="0" w:space="0" w:color="auto"/>
        <w:left w:val="none" w:sz="0" w:space="0" w:color="auto"/>
        <w:bottom w:val="none" w:sz="0" w:space="0" w:color="auto"/>
        <w:right w:val="none" w:sz="0" w:space="0" w:color="auto"/>
      </w:divBdr>
    </w:div>
    <w:div w:id="1104038390">
      <w:bodyDiv w:val="1"/>
      <w:marLeft w:val="0"/>
      <w:marRight w:val="0"/>
      <w:marTop w:val="0"/>
      <w:marBottom w:val="0"/>
      <w:divBdr>
        <w:top w:val="none" w:sz="0" w:space="0" w:color="auto"/>
        <w:left w:val="none" w:sz="0" w:space="0" w:color="auto"/>
        <w:bottom w:val="none" w:sz="0" w:space="0" w:color="auto"/>
        <w:right w:val="none" w:sz="0" w:space="0" w:color="auto"/>
      </w:divBdr>
    </w:div>
    <w:div w:id="1126311292">
      <w:bodyDiv w:val="1"/>
      <w:marLeft w:val="0"/>
      <w:marRight w:val="0"/>
      <w:marTop w:val="0"/>
      <w:marBottom w:val="0"/>
      <w:divBdr>
        <w:top w:val="none" w:sz="0" w:space="0" w:color="auto"/>
        <w:left w:val="none" w:sz="0" w:space="0" w:color="auto"/>
        <w:bottom w:val="none" w:sz="0" w:space="0" w:color="auto"/>
        <w:right w:val="none" w:sz="0" w:space="0" w:color="auto"/>
      </w:divBdr>
    </w:div>
    <w:div w:id="1141732838">
      <w:bodyDiv w:val="1"/>
      <w:marLeft w:val="0"/>
      <w:marRight w:val="0"/>
      <w:marTop w:val="0"/>
      <w:marBottom w:val="0"/>
      <w:divBdr>
        <w:top w:val="none" w:sz="0" w:space="0" w:color="auto"/>
        <w:left w:val="none" w:sz="0" w:space="0" w:color="auto"/>
        <w:bottom w:val="none" w:sz="0" w:space="0" w:color="auto"/>
        <w:right w:val="none" w:sz="0" w:space="0" w:color="auto"/>
      </w:divBdr>
      <w:divsChild>
        <w:div w:id="1545092732">
          <w:marLeft w:val="0"/>
          <w:marRight w:val="0"/>
          <w:marTop w:val="0"/>
          <w:marBottom w:val="0"/>
          <w:divBdr>
            <w:top w:val="none" w:sz="0" w:space="0" w:color="auto"/>
            <w:left w:val="none" w:sz="0" w:space="0" w:color="auto"/>
            <w:bottom w:val="none" w:sz="0" w:space="0" w:color="auto"/>
            <w:right w:val="none" w:sz="0" w:space="0" w:color="auto"/>
          </w:divBdr>
          <w:divsChild>
            <w:div w:id="633677322">
              <w:marLeft w:val="0"/>
              <w:marRight w:val="0"/>
              <w:marTop w:val="0"/>
              <w:marBottom w:val="0"/>
              <w:divBdr>
                <w:top w:val="none" w:sz="0" w:space="0" w:color="auto"/>
                <w:left w:val="none" w:sz="0" w:space="0" w:color="auto"/>
                <w:bottom w:val="none" w:sz="0" w:space="0" w:color="auto"/>
                <w:right w:val="none" w:sz="0" w:space="0" w:color="auto"/>
              </w:divBdr>
              <w:divsChild>
                <w:div w:id="190458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8181835">
      <w:bodyDiv w:val="1"/>
      <w:marLeft w:val="0"/>
      <w:marRight w:val="0"/>
      <w:marTop w:val="0"/>
      <w:marBottom w:val="0"/>
      <w:divBdr>
        <w:top w:val="none" w:sz="0" w:space="0" w:color="auto"/>
        <w:left w:val="none" w:sz="0" w:space="0" w:color="auto"/>
        <w:bottom w:val="none" w:sz="0" w:space="0" w:color="auto"/>
        <w:right w:val="none" w:sz="0" w:space="0" w:color="auto"/>
      </w:divBdr>
    </w:div>
    <w:div w:id="1257471604">
      <w:bodyDiv w:val="1"/>
      <w:marLeft w:val="0"/>
      <w:marRight w:val="0"/>
      <w:marTop w:val="0"/>
      <w:marBottom w:val="0"/>
      <w:divBdr>
        <w:top w:val="none" w:sz="0" w:space="0" w:color="auto"/>
        <w:left w:val="none" w:sz="0" w:space="0" w:color="auto"/>
        <w:bottom w:val="none" w:sz="0" w:space="0" w:color="auto"/>
        <w:right w:val="none" w:sz="0" w:space="0" w:color="auto"/>
      </w:divBdr>
    </w:div>
    <w:div w:id="1320695487">
      <w:bodyDiv w:val="1"/>
      <w:marLeft w:val="0"/>
      <w:marRight w:val="0"/>
      <w:marTop w:val="0"/>
      <w:marBottom w:val="0"/>
      <w:divBdr>
        <w:top w:val="none" w:sz="0" w:space="0" w:color="auto"/>
        <w:left w:val="none" w:sz="0" w:space="0" w:color="auto"/>
        <w:bottom w:val="none" w:sz="0" w:space="0" w:color="auto"/>
        <w:right w:val="none" w:sz="0" w:space="0" w:color="auto"/>
      </w:divBdr>
    </w:div>
    <w:div w:id="1491098484">
      <w:bodyDiv w:val="1"/>
      <w:marLeft w:val="0"/>
      <w:marRight w:val="0"/>
      <w:marTop w:val="0"/>
      <w:marBottom w:val="0"/>
      <w:divBdr>
        <w:top w:val="none" w:sz="0" w:space="0" w:color="auto"/>
        <w:left w:val="none" w:sz="0" w:space="0" w:color="auto"/>
        <w:bottom w:val="none" w:sz="0" w:space="0" w:color="auto"/>
        <w:right w:val="none" w:sz="0" w:space="0" w:color="auto"/>
      </w:divBdr>
    </w:div>
    <w:div w:id="1601062175">
      <w:bodyDiv w:val="1"/>
      <w:marLeft w:val="0"/>
      <w:marRight w:val="0"/>
      <w:marTop w:val="0"/>
      <w:marBottom w:val="0"/>
      <w:divBdr>
        <w:top w:val="none" w:sz="0" w:space="0" w:color="auto"/>
        <w:left w:val="none" w:sz="0" w:space="0" w:color="auto"/>
        <w:bottom w:val="none" w:sz="0" w:space="0" w:color="auto"/>
        <w:right w:val="none" w:sz="0" w:space="0" w:color="auto"/>
      </w:divBdr>
    </w:div>
    <w:div w:id="1830947985">
      <w:bodyDiv w:val="1"/>
      <w:marLeft w:val="0"/>
      <w:marRight w:val="0"/>
      <w:marTop w:val="0"/>
      <w:marBottom w:val="0"/>
      <w:divBdr>
        <w:top w:val="none" w:sz="0" w:space="0" w:color="auto"/>
        <w:left w:val="none" w:sz="0" w:space="0" w:color="auto"/>
        <w:bottom w:val="none" w:sz="0" w:space="0" w:color="auto"/>
        <w:right w:val="none" w:sz="0" w:space="0" w:color="auto"/>
      </w:divBdr>
    </w:div>
    <w:div w:id="1927380112">
      <w:bodyDiv w:val="1"/>
      <w:marLeft w:val="0"/>
      <w:marRight w:val="0"/>
      <w:marTop w:val="0"/>
      <w:marBottom w:val="0"/>
      <w:divBdr>
        <w:top w:val="none" w:sz="0" w:space="0" w:color="auto"/>
        <w:left w:val="none" w:sz="0" w:space="0" w:color="auto"/>
        <w:bottom w:val="none" w:sz="0" w:space="0" w:color="auto"/>
        <w:right w:val="none" w:sz="0" w:space="0" w:color="auto"/>
      </w:divBdr>
    </w:div>
    <w:div w:id="20788225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ddvf@asu.edu" TargetMode="External"/><Relationship Id="rId13" Type="http://schemas.openxmlformats.org/officeDocument/2006/relationships/footer" Target="footer2.xml"/><Relationship Id="rId18" Type="http://schemas.openxmlformats.org/officeDocument/2006/relationships/hyperlink" Target="http://www.springerlink.com/content/0892-7545/24/3/" TargetMode="External"/><Relationship Id="rId26" Type="http://schemas.openxmlformats.org/officeDocument/2006/relationships/hyperlink" Target="http://www.slate.com/id/2292302/" TargetMode="External"/><Relationship Id="rId3" Type="http://schemas.openxmlformats.org/officeDocument/2006/relationships/styles" Target="styles.xml"/><Relationship Id="rId21" Type="http://schemas.openxmlformats.org/officeDocument/2006/relationships/hyperlink" Target="http://www.southernmanagement.org/about/history.asp" TargetMode="Externa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hyperlink" Target="http://www.oxfordbibliographies.com/obo/page/management" TargetMode="External"/><Relationship Id="rId25" Type="http://schemas.openxmlformats.org/officeDocument/2006/relationships/hyperlink" Target="https://www.vice.com/en_us/article/zmv8k3/why-so-many-fights-break-out-in-fast-food-restaurants-fastfoodweek2017" TargetMode="External"/><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mgtldr.com/index.html" TargetMode="External"/><Relationship Id="rId20" Type="http://schemas.openxmlformats.org/officeDocument/2006/relationships/hyperlink" Target="http://www.minerva.org/" TargetMode="External"/><Relationship Id="rId29" Type="http://schemas.openxmlformats.org/officeDocument/2006/relationships/hyperlink" Target="http://dx.doi.org/10.2139/ssrn.2019911"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hyperlink" Target="https://www.restaurantowner.com/public/RSGDigi/Jan20/" TargetMode="External"/><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mailto:ddvf@asu.edu" TargetMode="External"/><Relationship Id="rId23" Type="http://schemas.openxmlformats.org/officeDocument/2006/relationships/hyperlink" Target="http://www.public.asu.edu/~vanfleet/books/1index.html" TargetMode="External"/><Relationship Id="rId28" Type="http://schemas.openxmlformats.org/officeDocument/2006/relationships/hyperlink" Target="http://ssrn.com/abstract=2019911" TargetMode="External"/><Relationship Id="rId10" Type="http://schemas.openxmlformats.org/officeDocument/2006/relationships/header" Target="header1.xml"/><Relationship Id="rId19" Type="http://schemas.openxmlformats.org/officeDocument/2006/relationships/hyperlink" Target="http://www.ibam.com/pubs/jbam/toc.asp" TargetMode="External"/><Relationship Id="rId31" Type="http://schemas.openxmlformats.org/officeDocument/2006/relationships/hyperlink" Target="http://program.aomonline.org/2009/submission.asp?mode=ShowSession&amp;SessionID=602" TargetMode="External"/><Relationship Id="rId4" Type="http://schemas.openxmlformats.org/officeDocument/2006/relationships/settings" Target="settings.xml"/><Relationship Id="rId9" Type="http://schemas.openxmlformats.org/officeDocument/2006/relationships/hyperlink" Target="http://mgtldr.com/index.html" TargetMode="External"/><Relationship Id="rId14" Type="http://schemas.openxmlformats.org/officeDocument/2006/relationships/footer" Target="footer3.xml"/><Relationship Id="rId22" Type="http://schemas.openxmlformats.org/officeDocument/2006/relationships/hyperlink" Target="http://www.hmco.com/college/business/griffin/" TargetMode="External"/><Relationship Id="rId27" Type="http://schemas.openxmlformats.org/officeDocument/2006/relationships/hyperlink" Target="http://www.usatoday.com/money/economy/employment/2009-04-29-small-businesses-work-for-free_N.htm" TargetMode="External"/><Relationship Id="rId30" Type="http://schemas.openxmlformats.org/officeDocument/2006/relationships/hyperlink" Target="http://program.aomonline.org/2009/submission.asp?mode=ShowSession&amp;SessionID=60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63B4C55-9DB0-4ECA-8807-DBEBBA1C35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0</Pages>
  <Words>19143</Words>
  <Characters>109119</Characters>
  <Application>Microsoft Office Word</Application>
  <DocSecurity>0</DocSecurity>
  <Lines>909</Lines>
  <Paragraphs>256</Paragraphs>
  <ScaleCrop>false</ScaleCrop>
  <HeadingPairs>
    <vt:vector size="2" baseType="variant">
      <vt:variant>
        <vt:lpstr>Title</vt:lpstr>
      </vt:variant>
      <vt:variant>
        <vt:i4>1</vt:i4>
      </vt:variant>
    </vt:vector>
  </HeadingPairs>
  <TitlesOfParts>
    <vt:vector size="1" baseType="lpstr">
      <vt:lpstr>R E S U M E</vt:lpstr>
    </vt:vector>
  </TitlesOfParts>
  <Company>Arizona State University</Company>
  <LinksUpToDate>false</LinksUpToDate>
  <CharactersWithSpaces>128006</CharactersWithSpaces>
  <SharedDoc>false</SharedDoc>
  <HLinks>
    <vt:vector size="96" baseType="variant">
      <vt:variant>
        <vt:i4>7602281</vt:i4>
      </vt:variant>
      <vt:variant>
        <vt:i4>45</vt:i4>
      </vt:variant>
      <vt:variant>
        <vt:i4>0</vt:i4>
      </vt:variant>
      <vt:variant>
        <vt:i4>5</vt:i4>
      </vt:variant>
      <vt:variant>
        <vt:lpwstr>http://program.aomonline.org/2009/submission.asp?mode=ShowSession&amp;SessionID=602</vt:lpwstr>
      </vt:variant>
      <vt:variant>
        <vt:lpwstr/>
      </vt:variant>
      <vt:variant>
        <vt:i4>7602281</vt:i4>
      </vt:variant>
      <vt:variant>
        <vt:i4>42</vt:i4>
      </vt:variant>
      <vt:variant>
        <vt:i4>0</vt:i4>
      </vt:variant>
      <vt:variant>
        <vt:i4>5</vt:i4>
      </vt:variant>
      <vt:variant>
        <vt:lpwstr>http://program.aomonline.org/2009/submission.asp?mode=ShowSession&amp;SessionID=602</vt:lpwstr>
      </vt:variant>
      <vt:variant>
        <vt:lpwstr/>
      </vt:variant>
      <vt:variant>
        <vt:i4>7667828</vt:i4>
      </vt:variant>
      <vt:variant>
        <vt:i4>39</vt:i4>
      </vt:variant>
      <vt:variant>
        <vt:i4>0</vt:i4>
      </vt:variant>
      <vt:variant>
        <vt:i4>5</vt:i4>
      </vt:variant>
      <vt:variant>
        <vt:lpwstr>http://dx.doi.org/10.2139/ssrn.2019911</vt:lpwstr>
      </vt:variant>
      <vt:variant>
        <vt:lpwstr/>
      </vt:variant>
      <vt:variant>
        <vt:i4>4980764</vt:i4>
      </vt:variant>
      <vt:variant>
        <vt:i4>36</vt:i4>
      </vt:variant>
      <vt:variant>
        <vt:i4>0</vt:i4>
      </vt:variant>
      <vt:variant>
        <vt:i4>5</vt:i4>
      </vt:variant>
      <vt:variant>
        <vt:lpwstr>http://ssrn.com/abstract=2019911</vt:lpwstr>
      </vt:variant>
      <vt:variant>
        <vt:lpwstr/>
      </vt:variant>
      <vt:variant>
        <vt:i4>1769589</vt:i4>
      </vt:variant>
      <vt:variant>
        <vt:i4>33</vt:i4>
      </vt:variant>
      <vt:variant>
        <vt:i4>0</vt:i4>
      </vt:variant>
      <vt:variant>
        <vt:i4>5</vt:i4>
      </vt:variant>
      <vt:variant>
        <vt:lpwstr>http://www.usatoday.com/money/economy/employment/2009-04-29-small-businesses-work-for-free_N.htm</vt:lpwstr>
      </vt:variant>
      <vt:variant>
        <vt:lpwstr/>
      </vt:variant>
      <vt:variant>
        <vt:i4>720968</vt:i4>
      </vt:variant>
      <vt:variant>
        <vt:i4>30</vt:i4>
      </vt:variant>
      <vt:variant>
        <vt:i4>0</vt:i4>
      </vt:variant>
      <vt:variant>
        <vt:i4>5</vt:i4>
      </vt:variant>
      <vt:variant>
        <vt:lpwstr>http://www.slate.com/id/2292302/</vt:lpwstr>
      </vt:variant>
      <vt:variant>
        <vt:lpwstr/>
      </vt:variant>
      <vt:variant>
        <vt:i4>852056</vt:i4>
      </vt:variant>
      <vt:variant>
        <vt:i4>27</vt:i4>
      </vt:variant>
      <vt:variant>
        <vt:i4>0</vt:i4>
      </vt:variant>
      <vt:variant>
        <vt:i4>5</vt:i4>
      </vt:variant>
      <vt:variant>
        <vt:lpwstr>http://www.public.asu.edu/~vanfleet/books/1index.html</vt:lpwstr>
      </vt:variant>
      <vt:variant>
        <vt:lpwstr/>
      </vt:variant>
      <vt:variant>
        <vt:i4>589837</vt:i4>
      </vt:variant>
      <vt:variant>
        <vt:i4>24</vt:i4>
      </vt:variant>
      <vt:variant>
        <vt:i4>0</vt:i4>
      </vt:variant>
      <vt:variant>
        <vt:i4>5</vt:i4>
      </vt:variant>
      <vt:variant>
        <vt:lpwstr>http://www.hmco.com/college/business/griffin/</vt:lpwstr>
      </vt:variant>
      <vt:variant>
        <vt:lpwstr/>
      </vt:variant>
      <vt:variant>
        <vt:i4>2687018</vt:i4>
      </vt:variant>
      <vt:variant>
        <vt:i4>21</vt:i4>
      </vt:variant>
      <vt:variant>
        <vt:i4>0</vt:i4>
      </vt:variant>
      <vt:variant>
        <vt:i4>5</vt:i4>
      </vt:variant>
      <vt:variant>
        <vt:lpwstr>http://www.southernmanagement.org/about/history.asp</vt:lpwstr>
      </vt:variant>
      <vt:variant>
        <vt:lpwstr/>
      </vt:variant>
      <vt:variant>
        <vt:i4>3342454</vt:i4>
      </vt:variant>
      <vt:variant>
        <vt:i4>18</vt:i4>
      </vt:variant>
      <vt:variant>
        <vt:i4>0</vt:i4>
      </vt:variant>
      <vt:variant>
        <vt:i4>5</vt:i4>
      </vt:variant>
      <vt:variant>
        <vt:lpwstr>http://www.minerva.org/</vt:lpwstr>
      </vt:variant>
      <vt:variant>
        <vt:lpwstr/>
      </vt:variant>
      <vt:variant>
        <vt:i4>6094869</vt:i4>
      </vt:variant>
      <vt:variant>
        <vt:i4>15</vt:i4>
      </vt:variant>
      <vt:variant>
        <vt:i4>0</vt:i4>
      </vt:variant>
      <vt:variant>
        <vt:i4>5</vt:i4>
      </vt:variant>
      <vt:variant>
        <vt:lpwstr>http://www.ibam.com/pubs/jbam/toc.asp</vt:lpwstr>
      </vt:variant>
      <vt:variant>
        <vt:lpwstr/>
      </vt:variant>
      <vt:variant>
        <vt:i4>3539061</vt:i4>
      </vt:variant>
      <vt:variant>
        <vt:i4>12</vt:i4>
      </vt:variant>
      <vt:variant>
        <vt:i4>0</vt:i4>
      </vt:variant>
      <vt:variant>
        <vt:i4>5</vt:i4>
      </vt:variant>
      <vt:variant>
        <vt:lpwstr>http://www.springerlink.com/content/0892-7545/24/3/</vt:lpwstr>
      </vt:variant>
      <vt:variant>
        <vt:lpwstr/>
      </vt:variant>
      <vt:variant>
        <vt:i4>7471207</vt:i4>
      </vt:variant>
      <vt:variant>
        <vt:i4>9</vt:i4>
      </vt:variant>
      <vt:variant>
        <vt:i4>0</vt:i4>
      </vt:variant>
      <vt:variant>
        <vt:i4>5</vt:i4>
      </vt:variant>
      <vt:variant>
        <vt:lpwstr>http://www.oxfordbibliographies.com/obo/page/management</vt:lpwstr>
      </vt:variant>
      <vt:variant>
        <vt:lpwstr/>
      </vt:variant>
      <vt:variant>
        <vt:i4>589881</vt:i4>
      </vt:variant>
      <vt:variant>
        <vt:i4>6</vt:i4>
      </vt:variant>
      <vt:variant>
        <vt:i4>0</vt:i4>
      </vt:variant>
      <vt:variant>
        <vt:i4>5</vt:i4>
      </vt:variant>
      <vt:variant>
        <vt:lpwstr>mailto:ddvf@asu.edu</vt:lpwstr>
      </vt:variant>
      <vt:variant>
        <vt:lpwstr/>
      </vt:variant>
      <vt:variant>
        <vt:i4>5636166</vt:i4>
      </vt:variant>
      <vt:variant>
        <vt:i4>3</vt:i4>
      </vt:variant>
      <vt:variant>
        <vt:i4>0</vt:i4>
      </vt:variant>
      <vt:variant>
        <vt:i4>5</vt:i4>
      </vt:variant>
      <vt:variant>
        <vt:lpwstr>http://www.public.asu.edu/~vanfleet/</vt:lpwstr>
      </vt:variant>
      <vt:variant>
        <vt:lpwstr/>
      </vt:variant>
      <vt:variant>
        <vt:i4>589881</vt:i4>
      </vt:variant>
      <vt:variant>
        <vt:i4>0</vt:i4>
      </vt:variant>
      <vt:variant>
        <vt:i4>0</vt:i4>
      </vt:variant>
      <vt:variant>
        <vt:i4>5</vt:i4>
      </vt:variant>
      <vt:variant>
        <vt:lpwstr>mailto:ddvf@asu.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 E S U M E</dc:title>
  <dc:subject/>
  <dc:creator>ASU West Select 01-00138</dc:creator>
  <cp:keywords/>
  <cp:lastModifiedBy>David Van Fleet</cp:lastModifiedBy>
  <cp:revision>2</cp:revision>
  <cp:lastPrinted>2016-07-26T16:34:00Z</cp:lastPrinted>
  <dcterms:created xsi:type="dcterms:W3CDTF">2022-12-16T17:06:00Z</dcterms:created>
  <dcterms:modified xsi:type="dcterms:W3CDTF">2022-12-16T17: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18b0c48a372e0dec9ac088a398101f8b1c5ef3365c17e091354b453431edc3e</vt:lpwstr>
  </property>
</Properties>
</file>